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42"/>
        <w:gridCol w:w="1678"/>
        <w:gridCol w:w="1583"/>
        <w:gridCol w:w="3040"/>
      </w:tblGrid>
      <w:tr w:rsidR="001E3407" w:rsidRPr="00843E4B" w:rsidTr="0013345D">
        <w:trPr>
          <w:trHeight w:val="551"/>
        </w:trPr>
        <w:tc>
          <w:tcPr>
            <w:tcW w:w="2942" w:type="dxa"/>
            <w:vAlign w:val="center"/>
          </w:tcPr>
          <w:p w:rsidR="001E3407" w:rsidRPr="00843E4B" w:rsidRDefault="00F539B5" w:rsidP="00F539B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ermit No.</w:t>
            </w:r>
            <w:r w:rsidR="001E3407" w:rsidRPr="00843E4B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Permit No"/>
                <w:tag w:val="Permit No"/>
                <w:id w:val="1042255087"/>
                <w:placeholder>
                  <w:docPart w:val="E7B9E02F5DFD47149D8FA91562BCC4D7"/>
                </w:placeholder>
                <w:showingPlcHdr/>
                <w:text/>
              </w:sdtPr>
              <w:sdtEndPr/>
              <w:sdtContent>
                <w:r w:rsidRPr="00F539B5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ermit No</w:t>
                </w:r>
              </w:sdtContent>
            </w:sdt>
          </w:p>
        </w:tc>
        <w:tc>
          <w:tcPr>
            <w:tcW w:w="3261" w:type="dxa"/>
            <w:gridSpan w:val="2"/>
            <w:vAlign w:val="center"/>
          </w:tcPr>
          <w:p w:rsidR="001E3407" w:rsidRPr="00B26A24" w:rsidRDefault="00327911" w:rsidP="0032791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27911">
              <w:rPr>
                <w:rFonts w:ascii="Times New Roman" w:hAnsi="Times New Roman" w:cs="Times New Roman" w:hint="cs"/>
                <w:b/>
                <w:sz w:val="20"/>
                <w:szCs w:val="20"/>
              </w:rPr>
              <w:t>تصريح</w:t>
            </w:r>
            <w:r w:rsidRPr="0032791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327911">
              <w:rPr>
                <w:rFonts w:ascii="Times New Roman" w:hAnsi="Times New Roman" w:cs="Times New Roman" w:hint="cs"/>
                <w:b/>
                <w:sz w:val="20"/>
                <w:szCs w:val="20"/>
              </w:rPr>
              <w:t>تصدير</w:t>
            </w:r>
            <w:r w:rsidRPr="0032791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327911">
              <w:rPr>
                <w:rFonts w:ascii="Times New Roman" w:hAnsi="Times New Roman" w:cs="Times New Roman" w:hint="cs"/>
                <w:b/>
                <w:sz w:val="20"/>
                <w:szCs w:val="20"/>
              </w:rPr>
              <w:t>فواكه</w:t>
            </w:r>
            <w:r w:rsidRPr="0032791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327911">
              <w:rPr>
                <w:rFonts w:ascii="Times New Roman" w:hAnsi="Times New Roman" w:cs="Times New Roman" w:hint="cs"/>
                <w:b/>
                <w:sz w:val="20"/>
                <w:szCs w:val="20"/>
              </w:rPr>
              <w:t>وخضروات</w:t>
            </w:r>
          </w:p>
        </w:tc>
        <w:tc>
          <w:tcPr>
            <w:tcW w:w="3040" w:type="dxa"/>
            <w:vAlign w:val="center"/>
          </w:tcPr>
          <w:p w:rsidR="001E3407" w:rsidRPr="00843E4B" w:rsidRDefault="001E3407" w:rsidP="009B587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E3407" w:rsidRPr="00843E4B" w:rsidTr="0013345D">
        <w:trPr>
          <w:trHeight w:val="330"/>
        </w:trPr>
        <w:tc>
          <w:tcPr>
            <w:tcW w:w="2942" w:type="dxa"/>
            <w:vAlign w:val="center"/>
          </w:tcPr>
          <w:p w:rsidR="001E3407" w:rsidRPr="00843E4B" w:rsidRDefault="00F539B5" w:rsidP="00F539B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ate of Issu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Date of Issue"/>
                <w:tag w:val="Date of Issue"/>
                <w:id w:val="-1135950723"/>
                <w:placeholder>
                  <w:docPart w:val="348FA061EE3C49ACAE41AEBD74E67BFB"/>
                </w:placeholder>
                <w:showingPlcHdr/>
                <w:date>
                  <w:dateFormat w:val="d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75CF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 of Issue</w:t>
                </w:r>
              </w:sdtContent>
            </w:sdt>
          </w:p>
        </w:tc>
        <w:tc>
          <w:tcPr>
            <w:tcW w:w="3261" w:type="dxa"/>
            <w:gridSpan w:val="2"/>
            <w:vAlign w:val="center"/>
          </w:tcPr>
          <w:p w:rsidR="00843E4B" w:rsidRPr="00B26A24" w:rsidRDefault="0092115C" w:rsidP="00CD78B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2115C">
              <w:rPr>
                <w:rFonts w:ascii="Times New Roman" w:hAnsi="Times New Roman" w:cs="Times New Roman"/>
                <w:b/>
                <w:sz w:val="20"/>
                <w:szCs w:val="20"/>
              </w:rPr>
              <w:t>Export permit for fruits and vegetables</w:t>
            </w:r>
          </w:p>
        </w:tc>
        <w:tc>
          <w:tcPr>
            <w:tcW w:w="3040" w:type="dxa"/>
            <w:vAlign w:val="center"/>
          </w:tcPr>
          <w:p w:rsidR="001E3407" w:rsidRPr="00843E4B" w:rsidRDefault="001E3407" w:rsidP="00F539B5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43A7A" w:rsidRPr="00915AD7" w:rsidTr="0013345D">
        <w:tc>
          <w:tcPr>
            <w:tcW w:w="4620" w:type="dxa"/>
            <w:gridSpan w:val="2"/>
            <w:vAlign w:val="center"/>
          </w:tcPr>
          <w:p w:rsidR="00343A7A" w:rsidRPr="00915AD7" w:rsidRDefault="00343A7A" w:rsidP="00237F9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Name &amp; Address of Exporter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30961228"/>
                <w:placeholder>
                  <w:docPart w:val="5E6E5BFE325243B99A437EBE6734EE83"/>
                </w:placeholder>
                <w:showingPlcHdr/>
                <w:text/>
              </w:sdtPr>
              <w:sdtEndPr/>
              <w:sdtContent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Exporter: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343A7A" w:rsidRPr="00915AD7" w:rsidRDefault="00343A7A" w:rsidP="00343A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BF3147" w:rsidP="0092115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Point of </w:t>
            </w:r>
            <w:r w:rsidR="0092115C">
              <w:rPr>
                <w:rFonts w:ascii="Times New Roman" w:hAnsi="Times New Roman" w:cs="Times New Roman"/>
                <w:sz w:val="20"/>
                <w:szCs w:val="20"/>
              </w:rPr>
              <w:t>exit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304532171"/>
                <w:placeholder>
                  <w:docPart w:val="8BFBF4B9CAF84A3E9019E5F9BFB7EDBA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Point of </w:t>
                </w:r>
                <w:r w:rsidR="009211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exit</w:t>
                </w:r>
              </w:sdtContent>
            </w:sdt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                                </w:t>
            </w:r>
          </w:p>
        </w:tc>
        <w:tc>
          <w:tcPr>
            <w:tcW w:w="4623" w:type="dxa"/>
            <w:gridSpan w:val="2"/>
          </w:tcPr>
          <w:p w:rsidR="00BF3147" w:rsidRPr="00915AD7" w:rsidRDefault="00BF3147" w:rsidP="007D5F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BF3147" w:rsidP="0092115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Country of </w:t>
            </w:r>
            <w:r w:rsidR="0092115C">
              <w:rPr>
                <w:rFonts w:ascii="Times New Roman" w:hAnsi="Times New Roman" w:cs="Times New Roman"/>
                <w:sz w:val="20"/>
                <w:szCs w:val="20"/>
              </w:rPr>
              <w:t>destination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794597337"/>
                <w:placeholder>
                  <w:docPart w:val="3D85344DC7FE420E9D156A3EA472580F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Country of </w:t>
                </w:r>
                <w:r w:rsidR="009211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tination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BF3147" w:rsidRPr="00915AD7" w:rsidRDefault="00BF3147" w:rsidP="00BF314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B5870" w:rsidRPr="00915AD7" w:rsidTr="0013345D">
        <w:tc>
          <w:tcPr>
            <w:tcW w:w="4620" w:type="dxa"/>
            <w:gridSpan w:val="2"/>
            <w:vAlign w:val="center"/>
          </w:tcPr>
          <w:p w:rsidR="009B5870" w:rsidRPr="00915AD7" w:rsidRDefault="009B5870" w:rsidP="0092115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Country of </w:t>
            </w:r>
            <w:r w:rsidR="0092115C">
              <w:rPr>
                <w:rFonts w:ascii="Times New Roman" w:hAnsi="Times New Roman" w:cs="Times New Roman"/>
                <w:sz w:val="20"/>
                <w:szCs w:val="20"/>
              </w:rPr>
              <w:t>import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081903034"/>
                <w:placeholder>
                  <w:docPart w:val="480EC0956E414A1EB754429E14ECECE6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Country of </w:t>
                </w:r>
                <w:r w:rsidR="009211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import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9B5870" w:rsidRPr="00915AD7" w:rsidRDefault="009B5870" w:rsidP="008C661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3B82" w:rsidTr="0075206E">
        <w:tc>
          <w:tcPr>
            <w:tcW w:w="4620" w:type="dxa"/>
            <w:gridSpan w:val="2"/>
          </w:tcPr>
          <w:p w:rsidR="00023B82" w:rsidRPr="00EE07A1" w:rsidRDefault="00023B82" w:rsidP="0032336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07A1">
              <w:rPr>
                <w:rFonts w:ascii="Times New Roman" w:hAnsi="Times New Roman" w:cs="Times New Roman"/>
                <w:sz w:val="20"/>
                <w:szCs w:val="20"/>
              </w:rPr>
              <w:t xml:space="preserve">Means of transport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MOT Type"/>
                <w:tag w:val="MOT Type"/>
                <w:id w:val="-1351954243"/>
                <w:placeholder>
                  <w:docPart w:val="CA2FAA98065D45E6A7B7DF7E49ADF152"/>
                </w:placeholder>
                <w:showingPlcHdr/>
                <w:comboBox>
                  <w:listItem w:value="Choose an item."/>
                  <w:listItem w:displayText="Truck" w:value="Truck"/>
                  <w:listItem w:displayText="Vessel" w:value="Vessel"/>
                  <w:listItem w:displayText="Airplane (Cargo)" w:value="Airplane (Cargo)"/>
                </w:comboBox>
              </w:sdtPr>
              <w:sdtEndPr/>
              <w:sdtContent>
                <w:r w:rsidRPr="007452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1F45C1">
        <w:tc>
          <w:tcPr>
            <w:tcW w:w="4620" w:type="dxa"/>
            <w:gridSpan w:val="2"/>
          </w:tcPr>
          <w:p w:rsidR="00023B82" w:rsidRPr="00EE07A1" w:rsidRDefault="00023B82" w:rsidP="0032336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07A1">
              <w:rPr>
                <w:rFonts w:ascii="Times New Roman" w:hAnsi="Times New Roman" w:cs="Times New Roman"/>
                <w:sz w:val="20"/>
                <w:szCs w:val="20"/>
              </w:rPr>
              <w:t xml:space="preserve">Means of transport ETA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784236769"/>
                <w:placeholder>
                  <w:docPart w:val="5040FA43E6264A4AA0AB784B14CB1491"/>
                </w:placeholder>
                <w:showingPlcHdr/>
                <w:date>
                  <w:dateFormat w:val="dd.M.yyyy"/>
                  <w:lid w:val="mk-MK"/>
                  <w:storeMappedDataAs w:val="dateTime"/>
                  <w:calendar w:val="gregorian"/>
                </w:date>
              </w:sdtPr>
              <w:sdtEndPr/>
              <w:sdtContent>
                <w:r w:rsidRPr="007452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here to enter a date.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EE24E6">
        <w:tc>
          <w:tcPr>
            <w:tcW w:w="4620" w:type="dxa"/>
            <w:gridSpan w:val="2"/>
          </w:tcPr>
          <w:p w:rsidR="00023B82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ake and identification of MOT (if available)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433214035"/>
                <w:placeholder>
                  <w:docPart w:val="8623E58A61E44A5CB5FCAABF3E85D342"/>
                </w:placeholder>
                <w:text/>
              </w:sdtPr>
              <w:sdtEndPr/>
              <w:sdtContent>
                <w:r w:rsidRPr="008A7C5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MOT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</w:tbl>
    <w:p w:rsidR="007363BC" w:rsidRDefault="007363BC" w:rsidP="0013345D">
      <w:pPr>
        <w:rPr>
          <w:rFonts w:ascii="Times New Roman" w:hAnsi="Times New Roman" w:cs="Times New Roman"/>
          <w:sz w:val="20"/>
          <w:szCs w:val="20"/>
        </w:rPr>
      </w:pPr>
    </w:p>
    <w:p w:rsidR="00E9113E" w:rsidRDefault="00E9113E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6"/>
        <w:gridCol w:w="3172"/>
        <w:gridCol w:w="2340"/>
        <w:gridCol w:w="2160"/>
      </w:tblGrid>
      <w:tr w:rsidR="00E9113E" w:rsidRPr="007363BC" w:rsidTr="00E9113E">
        <w:tc>
          <w:tcPr>
            <w:tcW w:w="1526" w:type="dxa"/>
          </w:tcPr>
          <w:p w:rsidR="00E9113E" w:rsidRPr="007363BC" w:rsidRDefault="00E9113E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riff number: </w:t>
            </w:r>
          </w:p>
        </w:tc>
        <w:tc>
          <w:tcPr>
            <w:tcW w:w="3172" w:type="dxa"/>
          </w:tcPr>
          <w:p w:rsidR="00E9113E" w:rsidRPr="007363BC" w:rsidRDefault="00E9113E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ommercial description</w:t>
            </w: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2340" w:type="dxa"/>
          </w:tcPr>
          <w:p w:rsidR="00E9113E" w:rsidRPr="007363BC" w:rsidRDefault="00E9113E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umber of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ackage</w:t>
            </w: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>s:</w:t>
            </w:r>
          </w:p>
        </w:tc>
        <w:tc>
          <w:tcPr>
            <w:tcW w:w="2160" w:type="dxa"/>
          </w:tcPr>
          <w:p w:rsidR="00E9113E" w:rsidRPr="007363BC" w:rsidRDefault="00E9113E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ype of packages:</w:t>
            </w:r>
          </w:p>
        </w:tc>
      </w:tr>
      <w:tr w:rsidR="00E9113E" w:rsidRPr="007363BC" w:rsidTr="00E9113E">
        <w:tc>
          <w:tcPr>
            <w:tcW w:w="1526" w:type="dxa"/>
          </w:tcPr>
          <w:p w:rsidR="00E9113E" w:rsidRPr="007363BC" w:rsidRDefault="00B32432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color w:val="808080" w:themeColor="background1" w:themeShade="80"/>
                  <w:sz w:val="20"/>
                  <w:szCs w:val="20"/>
                </w:rPr>
                <w:id w:val="365111756"/>
                <w:placeholder>
                  <w:docPart w:val="9790571009BC43BE9B51A9AFFC913FBD"/>
                </w:placeholder>
                <w:text/>
              </w:sdtPr>
              <w:sdtEndPr/>
              <w:sdtContent>
                <w:r w:rsidR="00E9113E" w:rsidRPr="007363B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3172" w:type="dxa"/>
          </w:tcPr>
          <w:p w:rsidR="00E9113E" w:rsidRPr="007363BC" w:rsidRDefault="00B32432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854492238"/>
                <w:placeholder>
                  <w:docPart w:val="79D80D2C2A674FA0A55B4B00A20EA42A"/>
                </w:placeholder>
                <w:showingPlcHdr/>
                <w:text/>
              </w:sdtPr>
              <w:sdtEndPr/>
              <w:sdtContent>
                <w:r w:rsidR="00E9113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2340" w:type="dxa"/>
          </w:tcPr>
          <w:p w:rsidR="00E9113E" w:rsidRPr="007363BC" w:rsidRDefault="00B32432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381677847"/>
                <w:placeholder>
                  <w:docPart w:val="E23E808F851D47CF9647481C1F01684F"/>
                </w:placeholder>
                <w:showingPlcHdr/>
                <w:text/>
              </w:sdtPr>
              <w:sdtEndPr/>
              <w:sdtContent>
                <w:r w:rsidR="00E9113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 of packages</w:t>
                </w:r>
              </w:sdtContent>
            </w:sdt>
          </w:p>
        </w:tc>
        <w:tc>
          <w:tcPr>
            <w:tcW w:w="2160" w:type="dxa"/>
          </w:tcPr>
          <w:p w:rsidR="00E9113E" w:rsidRDefault="00B32432" w:rsidP="00CD78B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045180018"/>
                <w:placeholder>
                  <w:docPart w:val="FF05DEE2959D4161A6778BC81301B3BF"/>
                </w:placeholder>
                <w:showingPlcHdr/>
                <w:text/>
              </w:sdtPr>
              <w:sdtEndPr/>
              <w:sdtContent>
                <w:r w:rsidR="00E9113E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ype of packages</w:t>
                </w:r>
              </w:sdtContent>
            </w:sdt>
          </w:p>
        </w:tc>
      </w:tr>
      <w:tr w:rsidR="00E9113E" w:rsidRPr="007363BC" w:rsidTr="00E9113E">
        <w:tc>
          <w:tcPr>
            <w:tcW w:w="1526" w:type="dxa"/>
          </w:tcPr>
          <w:p w:rsidR="00E9113E" w:rsidRPr="007363BC" w:rsidRDefault="00B32432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788619684"/>
                <w:placeholder>
                  <w:docPart w:val="3083D39300FC4A47A01651C937222D08"/>
                </w:placeholder>
                <w:text/>
              </w:sdtPr>
              <w:sdtEndPr/>
              <w:sdtContent>
                <w:r w:rsidR="00E9113E" w:rsidRPr="007363B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3172" w:type="dxa"/>
          </w:tcPr>
          <w:p w:rsidR="00E9113E" w:rsidRPr="007363BC" w:rsidRDefault="00B32432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923059589"/>
                <w:placeholder>
                  <w:docPart w:val="D8B8128C07C4476FB2DCCFB4112354CF"/>
                </w:placeholder>
                <w:showingPlcHdr/>
                <w:text/>
              </w:sdtPr>
              <w:sdtEndPr/>
              <w:sdtContent>
                <w:r w:rsidR="00E9113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2340" w:type="dxa"/>
          </w:tcPr>
          <w:p w:rsidR="00E9113E" w:rsidRPr="007363BC" w:rsidRDefault="00B32432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413775046"/>
                <w:placeholder>
                  <w:docPart w:val="17707DA3257542E3BA2EF3B4F470A68F"/>
                </w:placeholder>
                <w:showingPlcHdr/>
                <w:text/>
              </w:sdtPr>
              <w:sdtEndPr/>
              <w:sdtContent>
                <w:r w:rsidR="00E9113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 of packages</w:t>
                </w:r>
              </w:sdtContent>
            </w:sdt>
          </w:p>
        </w:tc>
        <w:tc>
          <w:tcPr>
            <w:tcW w:w="2160" w:type="dxa"/>
          </w:tcPr>
          <w:p w:rsidR="00E9113E" w:rsidRDefault="00B32432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998656778"/>
                <w:placeholder>
                  <w:docPart w:val="73D426AC0AFC45AFA9F14E377C0F37B7"/>
                </w:placeholder>
                <w:showingPlcHdr/>
                <w:text/>
              </w:sdtPr>
              <w:sdtEndPr/>
              <w:sdtContent>
                <w:r w:rsidR="00E9113E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ype of packages</w:t>
                </w:r>
              </w:sdtContent>
            </w:sdt>
          </w:p>
        </w:tc>
      </w:tr>
      <w:tr w:rsidR="00E9113E" w:rsidRPr="007363BC" w:rsidTr="00E9113E">
        <w:tc>
          <w:tcPr>
            <w:tcW w:w="1526" w:type="dxa"/>
          </w:tcPr>
          <w:p w:rsidR="00E9113E" w:rsidRPr="007363BC" w:rsidRDefault="00B32432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74105308"/>
                <w:placeholder>
                  <w:docPart w:val="589013348AA5438CA224ED29B7486D97"/>
                </w:placeholder>
                <w:showingPlcHdr/>
                <w:text/>
              </w:sdtPr>
              <w:sdtEndPr/>
              <w:sdtContent>
                <w:r w:rsidR="00E9113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3172" w:type="dxa"/>
          </w:tcPr>
          <w:p w:rsidR="00E9113E" w:rsidRPr="007363BC" w:rsidRDefault="00B32432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436645253"/>
                <w:placeholder>
                  <w:docPart w:val="C0466328A2F64AB3BA396526FABB2704"/>
                </w:placeholder>
                <w:showingPlcHdr/>
                <w:text/>
              </w:sdtPr>
              <w:sdtEndPr/>
              <w:sdtContent>
                <w:r w:rsidR="00E9113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2340" w:type="dxa"/>
          </w:tcPr>
          <w:p w:rsidR="00E9113E" w:rsidRPr="007363BC" w:rsidRDefault="00B32432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981917599"/>
                <w:placeholder>
                  <w:docPart w:val="D383E00BAF47446EBF08E49A777A35AB"/>
                </w:placeholder>
                <w:showingPlcHdr/>
                <w:text/>
              </w:sdtPr>
              <w:sdtEndPr/>
              <w:sdtContent>
                <w:r w:rsidR="00E9113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 of packages</w:t>
                </w:r>
              </w:sdtContent>
            </w:sdt>
          </w:p>
        </w:tc>
        <w:tc>
          <w:tcPr>
            <w:tcW w:w="2160" w:type="dxa"/>
          </w:tcPr>
          <w:p w:rsidR="00E9113E" w:rsidRDefault="00B32432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25506027"/>
                <w:placeholder>
                  <w:docPart w:val="F6639EEDF73A4B83B6F069931F3FB047"/>
                </w:placeholder>
                <w:showingPlcHdr/>
                <w:text/>
              </w:sdtPr>
              <w:sdtEndPr/>
              <w:sdtContent>
                <w:r w:rsidR="00E9113E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ype of packages</w:t>
                </w:r>
              </w:sdtContent>
            </w:sdt>
          </w:p>
        </w:tc>
      </w:tr>
      <w:tr w:rsidR="00E9113E" w:rsidRPr="007363BC" w:rsidTr="00E9113E">
        <w:tc>
          <w:tcPr>
            <w:tcW w:w="1526" w:type="dxa"/>
          </w:tcPr>
          <w:p w:rsidR="00E9113E" w:rsidRPr="007363BC" w:rsidRDefault="00B32432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050214898"/>
                <w:placeholder>
                  <w:docPart w:val="640B5D0B28AB4DCAA017DEA58525EBCD"/>
                </w:placeholder>
                <w:showingPlcHdr/>
                <w:text/>
              </w:sdtPr>
              <w:sdtEndPr/>
              <w:sdtContent>
                <w:r w:rsidR="00E9113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3172" w:type="dxa"/>
          </w:tcPr>
          <w:p w:rsidR="00E9113E" w:rsidRPr="007363BC" w:rsidRDefault="00B32432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41137580"/>
                <w:placeholder>
                  <w:docPart w:val="7A4475462C1B49D4A49D14EE0A7FD20F"/>
                </w:placeholder>
                <w:showingPlcHdr/>
                <w:text/>
              </w:sdtPr>
              <w:sdtEndPr/>
              <w:sdtContent>
                <w:r w:rsidR="00E9113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2340" w:type="dxa"/>
          </w:tcPr>
          <w:p w:rsidR="00E9113E" w:rsidRPr="007363BC" w:rsidRDefault="00B32432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741139197"/>
                <w:placeholder>
                  <w:docPart w:val="2A2CC54B3DF649DB972333F8332830A4"/>
                </w:placeholder>
                <w:showingPlcHdr/>
                <w:text/>
              </w:sdtPr>
              <w:sdtEndPr/>
              <w:sdtContent>
                <w:r w:rsidR="00E9113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 of packages</w:t>
                </w:r>
              </w:sdtContent>
            </w:sdt>
          </w:p>
        </w:tc>
        <w:tc>
          <w:tcPr>
            <w:tcW w:w="2160" w:type="dxa"/>
          </w:tcPr>
          <w:p w:rsidR="00E9113E" w:rsidRDefault="00B32432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865933411"/>
                <w:placeholder>
                  <w:docPart w:val="7934C932F91A4BDDAE6F83D1308B07BE"/>
                </w:placeholder>
                <w:showingPlcHdr/>
                <w:text/>
              </w:sdtPr>
              <w:sdtEndPr/>
              <w:sdtContent>
                <w:r w:rsidR="00E9113E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ype of packages</w:t>
                </w:r>
              </w:sdtContent>
            </w:sdt>
          </w:p>
        </w:tc>
      </w:tr>
    </w:tbl>
    <w:p w:rsidR="00E9113E" w:rsidRDefault="00E9113E" w:rsidP="0013345D">
      <w:pPr>
        <w:rPr>
          <w:rFonts w:ascii="Times New Roman" w:hAnsi="Times New Roman" w:cs="Times New Roman"/>
          <w:sz w:val="20"/>
          <w:szCs w:val="20"/>
        </w:rPr>
      </w:pPr>
    </w:p>
    <w:p w:rsidR="00E9113E" w:rsidRDefault="00E9113E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50"/>
        <w:gridCol w:w="4193"/>
      </w:tblGrid>
      <w:tr w:rsidR="00843617" w:rsidTr="00A241C4">
        <w:tc>
          <w:tcPr>
            <w:tcW w:w="5050" w:type="dxa"/>
          </w:tcPr>
          <w:p w:rsidR="00843617" w:rsidRPr="00BE5936" w:rsidRDefault="00843617" w:rsidP="00BE59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otal number of packages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94895065"/>
                <w:placeholder>
                  <w:docPart w:val="202B545721644FB68D6C76DDFE67F840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AE07B3" w:rsidTr="00483C80">
        <w:tc>
          <w:tcPr>
            <w:tcW w:w="5050" w:type="dxa"/>
          </w:tcPr>
          <w:p w:rsidR="00AE07B3" w:rsidRDefault="00AE07B3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toring facility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392386477"/>
                <w:placeholder>
                  <w:docPart w:val="D768203606594F0587D6B1EDAAD4271B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Storing facility</w:t>
                </w:r>
              </w:sdtContent>
            </w:sdt>
          </w:p>
        </w:tc>
        <w:tc>
          <w:tcPr>
            <w:tcW w:w="4193" w:type="dxa"/>
          </w:tcPr>
          <w:p w:rsidR="00AE07B3" w:rsidRPr="007363BC" w:rsidRDefault="00AE07B3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43617" w:rsidTr="00483C80">
        <w:tc>
          <w:tcPr>
            <w:tcW w:w="5050" w:type="dxa"/>
          </w:tcPr>
          <w:p w:rsidR="00843617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ommodity intended for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Commodity intended for"/>
                <w:tag w:val="Commodity intended for"/>
                <w:id w:val="36557633"/>
                <w:placeholder>
                  <w:docPart w:val="62B1B559A70348D5B617358A50D1DB2C"/>
                </w:placeholder>
                <w:showingPlcHdr/>
                <w:comboBox>
                  <w:listItem w:value="Choose an item."/>
                  <w:listItem w:displayText="Sale" w:value="Sale"/>
                  <w:listItem w:displayText="Further processing" w:value="Further processing"/>
                  <w:listItem w:displayText="Packaging" w:value="Packaging"/>
                  <w:listItem w:displayText="Human consumption" w:value="Human consumption"/>
                  <w:listItem w:displayText="Feedingstuff" w:value="Feedingstuff"/>
                  <w:listItem w:displayText="Production" w:value="Production"/>
                  <w:listItem w:displayText="Other" w:value="Other"/>
                </w:comboBox>
              </w:sdtPr>
              <w:sdtEndPr/>
              <w:sdtContent>
                <w:r w:rsidRPr="00BE5936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43617" w:rsidTr="0061380F">
        <w:tc>
          <w:tcPr>
            <w:tcW w:w="5050" w:type="dxa"/>
          </w:tcPr>
          <w:p w:rsidR="00843617" w:rsidRDefault="00843617" w:rsidP="00BE59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f other, please specify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60456984"/>
                <w:placeholder>
                  <w:docPart w:val="700A6C24306F4A2880C68ADAEA59396D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lease specify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E9113E" w:rsidRDefault="00E9113E" w:rsidP="0013345D">
      <w:pPr>
        <w:rPr>
          <w:rFonts w:ascii="Times New Roman" w:hAnsi="Times New Roman" w:cs="Times New Roman"/>
          <w:sz w:val="20"/>
          <w:szCs w:val="20"/>
        </w:rPr>
      </w:pPr>
    </w:p>
    <w:p w:rsidR="00E9113E" w:rsidRDefault="00E9113E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1"/>
        <w:gridCol w:w="4622"/>
      </w:tblGrid>
      <w:tr w:rsidR="00C50182" w:rsidRPr="00C50182" w:rsidTr="00C50182">
        <w:trPr>
          <w:trHeight w:val="2727"/>
        </w:trPr>
        <w:tc>
          <w:tcPr>
            <w:tcW w:w="4621" w:type="dxa"/>
          </w:tcPr>
          <w:p w:rsidR="00C50182" w:rsidRPr="00C50182" w:rsidRDefault="00CD78B0" w:rsidP="00E9113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D78B0">
              <w:rPr>
                <w:rFonts w:ascii="Times New Roman" w:hAnsi="Times New Roman" w:cs="Times New Roman"/>
                <w:sz w:val="20"/>
                <w:szCs w:val="20"/>
              </w:rPr>
              <w:t>I, the undersigned person responsible for the load detailed above, certify that to the best of my knowledge and belief the statements made in Part 1 of this document are true and complete and I agree to comply with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D78B0">
              <w:rPr>
                <w:rFonts w:ascii="Times New Roman" w:hAnsi="Times New Roman" w:cs="Times New Roman"/>
                <w:sz w:val="20"/>
                <w:szCs w:val="20"/>
              </w:rPr>
              <w:t>the legal requirements</w:t>
            </w:r>
            <w:r w:rsidRPr="00E9113E">
              <w:rPr>
                <w:rFonts w:ascii="Times New Roman" w:hAnsi="Times New Roman" w:cs="Times New Roman"/>
                <w:sz w:val="20"/>
                <w:szCs w:val="20"/>
              </w:rPr>
              <w:t xml:space="preserve">, including payment for </w:t>
            </w:r>
            <w:r w:rsidR="00E9113E" w:rsidRPr="00E9113E">
              <w:rPr>
                <w:rFonts w:ascii="Times New Roman" w:hAnsi="Times New Roman" w:cs="Times New Roman"/>
                <w:sz w:val="20"/>
                <w:szCs w:val="20"/>
              </w:rPr>
              <w:t>inspection</w:t>
            </w:r>
            <w:r w:rsidRPr="00E9113E">
              <w:rPr>
                <w:rFonts w:ascii="Times New Roman" w:hAnsi="Times New Roman" w:cs="Times New Roman"/>
                <w:sz w:val="20"/>
                <w:szCs w:val="20"/>
              </w:rPr>
              <w:t>, as well as for re-dispatching consignments, or costs of destruction and disposal if necessary</w:t>
            </w:r>
            <w:r w:rsidRPr="00CD78B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4622" w:type="dxa"/>
          </w:tcPr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Place and date of declaration: </w:t>
            </w:r>
          </w:p>
          <w:p w:rsidR="00C50182" w:rsidRPr="00C50182" w:rsidRDefault="00B3243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739631147"/>
                <w:placeholder>
                  <w:docPart w:val="3D68BEEF8B6C44EC88A9F35B5BAC38E8"/>
                </w:placeholder>
                <w:showingPlcHdr/>
                <w:text/>
              </w:sdtPr>
              <w:sdtEndPr/>
              <w:sdtContent>
                <w:r w:rsidR="00C50182" w:rsidRP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lace</w:t>
                </w:r>
              </w:sdtContent>
            </w:sdt>
            <w:r w:rsidR="00C50182"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sdt>
            <w:sdtPr>
              <w:rPr>
                <w:rFonts w:ascii="Times New Roman" w:hAnsi="Times New Roman" w:cs="Times New Roman"/>
                <w:sz w:val="20"/>
                <w:szCs w:val="20"/>
              </w:rPr>
              <w:id w:val="614789885"/>
              <w:placeholder>
                <w:docPart w:val="1720DC3DD6884E40B711410A0515C864"/>
              </w:placeholder>
              <w:showingPlcHdr/>
              <w:date>
                <w:dateFormat w:val="dd.M.yyyy"/>
                <w:lid w:val="mk-MK"/>
                <w:storeMappedDataAs w:val="dateTime"/>
                <w:calendar w:val="gregorian"/>
              </w:date>
            </w:sdtPr>
            <w:sdtEndPr/>
            <w:sdtContent>
              <w:p w:rsidR="00C50182" w:rsidRPr="00C50182" w:rsidRDefault="00C50182" w:rsidP="00C50182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</w:t>
                </w:r>
              </w:p>
            </w:sdtContent>
          </w:sdt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Name of signatory: </w:t>
            </w:r>
          </w:p>
          <w:p w:rsidR="00C50182" w:rsidRDefault="00B3243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37487260"/>
                <w:placeholder>
                  <w:docPart w:val="42EB210FBD484D889988FAB7D975D536"/>
                </w:placeholder>
                <w:showingPlcHdr/>
                <w:text/>
              </w:sdtPr>
              <w:sdtEndPr/>
              <w:sdtContent>
                <w:r w:rsid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ame of signatory</w:t>
                </w:r>
              </w:sdtContent>
            </w:sdt>
          </w:p>
          <w:p w:rsid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ignature:</w:t>
            </w:r>
          </w:p>
        </w:tc>
      </w:tr>
    </w:tbl>
    <w:p w:rsidR="00FE63FF" w:rsidRDefault="00FE63FF" w:rsidP="00023B82"/>
    <w:sectPr w:rsidR="00FE63FF" w:rsidSect="001E3407">
      <w:headerReference w:type="default" r:id="rId8"/>
      <w:pgSz w:w="11907" w:h="16839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32432" w:rsidRDefault="00B32432" w:rsidP="00710270">
      <w:pPr>
        <w:spacing w:after="0" w:line="240" w:lineRule="auto"/>
      </w:pPr>
      <w:r>
        <w:separator/>
      </w:r>
    </w:p>
  </w:endnote>
  <w:endnote w:type="continuationSeparator" w:id="0">
    <w:p w:rsidR="00B32432" w:rsidRDefault="00B32432" w:rsidP="007102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32432" w:rsidRDefault="00B32432" w:rsidP="00710270">
      <w:pPr>
        <w:spacing w:after="0" w:line="240" w:lineRule="auto"/>
      </w:pPr>
      <w:r>
        <w:separator/>
      </w:r>
    </w:p>
  </w:footnote>
  <w:footnote w:type="continuationSeparator" w:id="0">
    <w:p w:rsidR="00B32432" w:rsidRDefault="00B32432" w:rsidP="007102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9108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94"/>
      <w:gridCol w:w="1897"/>
      <w:gridCol w:w="3417"/>
    </w:tblGrid>
    <w:tr w:rsidR="00710270" w:rsidRPr="001E3407" w:rsidTr="00B26A24">
      <w:tc>
        <w:tcPr>
          <w:tcW w:w="3794" w:type="dxa"/>
          <w:vAlign w:val="center"/>
        </w:tcPr>
        <w:p w:rsidR="00710270" w:rsidRPr="00843E4B" w:rsidRDefault="00710270" w:rsidP="001E3407">
          <w:pPr>
            <w:pStyle w:val="Header"/>
            <w:rPr>
              <w:rFonts w:ascii="Times New Roman" w:hAnsi="Times New Roman" w:cs="Times New Roman"/>
              <w:sz w:val="20"/>
              <w:szCs w:val="21"/>
            </w:rPr>
          </w:pPr>
          <w:r w:rsidRPr="00843E4B">
            <w:rPr>
              <w:rFonts w:ascii="Times New Roman" w:hAnsi="Times New Roman" w:cs="Times New Roman"/>
              <w:sz w:val="20"/>
              <w:szCs w:val="21"/>
            </w:rPr>
            <w:t>REPUBLIC OF YEMEN</w:t>
          </w:r>
        </w:p>
        <w:p w:rsidR="00710270" w:rsidRPr="001E3407" w:rsidRDefault="0046074C" w:rsidP="001E3407">
          <w:pPr>
            <w:pStyle w:val="Header"/>
            <w:rPr>
              <w:sz w:val="21"/>
              <w:szCs w:val="21"/>
            </w:rPr>
          </w:pPr>
          <w:r w:rsidRPr="0046074C">
            <w:rPr>
              <w:rFonts w:ascii="Times New Roman" w:hAnsi="Times New Roman" w:cs="Times New Roman"/>
              <w:sz w:val="20"/>
              <w:szCs w:val="21"/>
            </w:rPr>
            <w:t>Ministry of Agriculture and Irrigation /Pl</w:t>
          </w:r>
          <w:r>
            <w:rPr>
              <w:rFonts w:ascii="Times New Roman" w:hAnsi="Times New Roman" w:cs="Times New Roman"/>
              <w:sz w:val="20"/>
              <w:szCs w:val="21"/>
            </w:rPr>
            <w:t>ant Protection Department (PPD)</w:t>
          </w:r>
          <w:r w:rsidR="00D26A41">
            <w:rPr>
              <w:rFonts w:ascii="Times New Roman" w:hAnsi="Times New Roman" w:cs="Times New Roman"/>
              <w:sz w:val="20"/>
              <w:szCs w:val="21"/>
            </w:rPr>
            <w:t xml:space="preserve">- </w:t>
          </w:r>
          <w:r w:rsidR="00710270" w:rsidRPr="00843E4B">
            <w:rPr>
              <w:rFonts w:ascii="Times New Roman" w:hAnsi="Times New Roman" w:cs="Times New Roman"/>
              <w:sz w:val="20"/>
              <w:szCs w:val="21"/>
            </w:rPr>
            <w:t>Aden</w:t>
          </w:r>
        </w:p>
      </w:tc>
      <w:tc>
        <w:tcPr>
          <w:tcW w:w="1897" w:type="dxa"/>
        </w:tcPr>
        <w:p w:rsidR="00710270" w:rsidRPr="001E3407" w:rsidRDefault="001E3407">
          <w:pPr>
            <w:pStyle w:val="Header"/>
            <w:rPr>
              <w:sz w:val="21"/>
              <w:szCs w:val="21"/>
            </w:rPr>
          </w:pPr>
          <w:r w:rsidRPr="001E3407">
            <w:rPr>
              <w:noProof/>
              <w:sz w:val="21"/>
              <w:szCs w:val="21"/>
            </w:rPr>
            <w:drawing>
              <wp:inline distT="0" distB="0" distL="0" distR="0" wp14:anchorId="345DBE74" wp14:editId="0B602D3A">
                <wp:extent cx="983968" cy="650123"/>
                <wp:effectExtent l="0" t="0" r="6985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Yemen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87697" cy="65258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17" w:type="dxa"/>
          <w:vAlign w:val="center"/>
        </w:tcPr>
        <w:p w:rsidR="00710270" w:rsidRPr="001E3407" w:rsidRDefault="00710270" w:rsidP="001E3407">
          <w:pPr>
            <w:pStyle w:val="Header"/>
            <w:jc w:val="right"/>
            <w:rPr>
              <w:sz w:val="21"/>
              <w:szCs w:val="21"/>
            </w:rPr>
          </w:pPr>
        </w:p>
      </w:tc>
    </w:tr>
  </w:tbl>
  <w:p w:rsidR="00710270" w:rsidRDefault="0071027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ocumentProtection w:edit="forms" w:enforcement="1" w:cryptProviderType="rsaFull" w:cryptAlgorithmClass="hash" w:cryptAlgorithmType="typeAny" w:cryptAlgorithmSid="4" w:cryptSpinCount="100000" w:hash="PjdwIs6CyWpE54KqFbGtS0Z5Z9s=" w:salt="rD6Vg4QZVAU7WWf6bhZLL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MjMxsLSwNDMwtDRS0lEKTi0uzszPAykwrgUAd8Ag9ywAAAA="/>
  </w:docVars>
  <w:rsids>
    <w:rsidRoot w:val="00710270"/>
    <w:rsid w:val="0000012F"/>
    <w:rsid w:val="00023B82"/>
    <w:rsid w:val="00023BC9"/>
    <w:rsid w:val="000400E7"/>
    <w:rsid w:val="00097575"/>
    <w:rsid w:val="000B09A0"/>
    <w:rsid w:val="000B4BED"/>
    <w:rsid w:val="000F6A59"/>
    <w:rsid w:val="00101127"/>
    <w:rsid w:val="0010550A"/>
    <w:rsid w:val="0013345D"/>
    <w:rsid w:val="00186A73"/>
    <w:rsid w:val="00191DA8"/>
    <w:rsid w:val="001E3407"/>
    <w:rsid w:val="001F0E9E"/>
    <w:rsid w:val="00205C1C"/>
    <w:rsid w:val="00227769"/>
    <w:rsid w:val="00230065"/>
    <w:rsid w:val="00237F98"/>
    <w:rsid w:val="00264441"/>
    <w:rsid w:val="0028747F"/>
    <w:rsid w:val="002B5461"/>
    <w:rsid w:val="00327911"/>
    <w:rsid w:val="00343A7A"/>
    <w:rsid w:val="003620A3"/>
    <w:rsid w:val="003C0F38"/>
    <w:rsid w:val="003E58D1"/>
    <w:rsid w:val="003F619B"/>
    <w:rsid w:val="00456D85"/>
    <w:rsid w:val="0046074C"/>
    <w:rsid w:val="00481CF9"/>
    <w:rsid w:val="004871EC"/>
    <w:rsid w:val="004E2FDF"/>
    <w:rsid w:val="004E47F2"/>
    <w:rsid w:val="00505ABA"/>
    <w:rsid w:val="00555C72"/>
    <w:rsid w:val="005A4A84"/>
    <w:rsid w:val="005E0320"/>
    <w:rsid w:val="00683C55"/>
    <w:rsid w:val="00685AD8"/>
    <w:rsid w:val="006D622C"/>
    <w:rsid w:val="00701D09"/>
    <w:rsid w:val="0070519E"/>
    <w:rsid w:val="00710270"/>
    <w:rsid w:val="00714BC2"/>
    <w:rsid w:val="007363BC"/>
    <w:rsid w:val="0074525C"/>
    <w:rsid w:val="007D5F7A"/>
    <w:rsid w:val="007E5407"/>
    <w:rsid w:val="007F2861"/>
    <w:rsid w:val="00820A18"/>
    <w:rsid w:val="00843617"/>
    <w:rsid w:val="00843E4B"/>
    <w:rsid w:val="008637FF"/>
    <w:rsid w:val="00874A32"/>
    <w:rsid w:val="00876B51"/>
    <w:rsid w:val="00896677"/>
    <w:rsid w:val="008A3D15"/>
    <w:rsid w:val="008A7C5C"/>
    <w:rsid w:val="008C627A"/>
    <w:rsid w:val="00900CF7"/>
    <w:rsid w:val="00915AD7"/>
    <w:rsid w:val="0092115C"/>
    <w:rsid w:val="00976C50"/>
    <w:rsid w:val="009B5870"/>
    <w:rsid w:val="009F2F6F"/>
    <w:rsid w:val="00A03777"/>
    <w:rsid w:val="00A277AA"/>
    <w:rsid w:val="00A637B8"/>
    <w:rsid w:val="00A6573E"/>
    <w:rsid w:val="00A820A0"/>
    <w:rsid w:val="00AA3943"/>
    <w:rsid w:val="00AE07B3"/>
    <w:rsid w:val="00B26A24"/>
    <w:rsid w:val="00B32432"/>
    <w:rsid w:val="00BA06A7"/>
    <w:rsid w:val="00BC4167"/>
    <w:rsid w:val="00BC721B"/>
    <w:rsid w:val="00BD6CF9"/>
    <w:rsid w:val="00BE5936"/>
    <w:rsid w:val="00BF3147"/>
    <w:rsid w:val="00C50182"/>
    <w:rsid w:val="00C61BA7"/>
    <w:rsid w:val="00C72482"/>
    <w:rsid w:val="00CD78B0"/>
    <w:rsid w:val="00D0476F"/>
    <w:rsid w:val="00D26A41"/>
    <w:rsid w:val="00D55136"/>
    <w:rsid w:val="00D646B2"/>
    <w:rsid w:val="00DB52B4"/>
    <w:rsid w:val="00DC0CF7"/>
    <w:rsid w:val="00E21E3F"/>
    <w:rsid w:val="00E23958"/>
    <w:rsid w:val="00E64E4B"/>
    <w:rsid w:val="00E75CF1"/>
    <w:rsid w:val="00E9113E"/>
    <w:rsid w:val="00EA2B2E"/>
    <w:rsid w:val="00ED27A7"/>
    <w:rsid w:val="00ED7501"/>
    <w:rsid w:val="00EE07A1"/>
    <w:rsid w:val="00EE695F"/>
    <w:rsid w:val="00EF52B9"/>
    <w:rsid w:val="00F15544"/>
    <w:rsid w:val="00F34A65"/>
    <w:rsid w:val="00F539B5"/>
    <w:rsid w:val="00F76C3F"/>
    <w:rsid w:val="00F77C4C"/>
    <w:rsid w:val="00F92EFD"/>
    <w:rsid w:val="00F938DA"/>
    <w:rsid w:val="00F96EE4"/>
    <w:rsid w:val="00FA0EF5"/>
    <w:rsid w:val="00FC5251"/>
    <w:rsid w:val="00FE6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270"/>
  </w:style>
  <w:style w:type="paragraph" w:styleId="Footer">
    <w:name w:val="footer"/>
    <w:basedOn w:val="Normal"/>
    <w:link w:val="Foot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270"/>
  </w:style>
  <w:style w:type="table" w:styleId="TableGrid">
    <w:name w:val="Table Grid"/>
    <w:basedOn w:val="TableNormal"/>
    <w:uiPriority w:val="59"/>
    <w:rsid w:val="007102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3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40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E3407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270"/>
  </w:style>
  <w:style w:type="paragraph" w:styleId="Footer">
    <w:name w:val="footer"/>
    <w:basedOn w:val="Normal"/>
    <w:link w:val="Foot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270"/>
  </w:style>
  <w:style w:type="table" w:styleId="TableGrid">
    <w:name w:val="Table Grid"/>
    <w:basedOn w:val="TableNormal"/>
    <w:uiPriority w:val="59"/>
    <w:rsid w:val="007102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3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40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E340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E7B9E02F5DFD47149D8FA91562BCC4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818DC9-5839-4860-8B24-77918A800CB5}"/>
      </w:docPartPr>
      <w:docPartBody>
        <w:p w:rsidR="00DF4A27" w:rsidRDefault="004C5192" w:rsidP="004C5192">
          <w:pPr>
            <w:pStyle w:val="E7B9E02F5DFD47149D8FA91562BCC4D779"/>
          </w:pPr>
          <w:r w:rsidRPr="00F539B5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ermit No</w:t>
          </w:r>
        </w:p>
      </w:docPartBody>
    </w:docPart>
    <w:docPart>
      <w:docPartPr>
        <w:name w:val="348FA061EE3C49ACAE41AEBD74E67B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A52F2-C343-44F6-88E3-8F4C2BBE1856}"/>
      </w:docPartPr>
      <w:docPartBody>
        <w:p w:rsidR="00DF4A27" w:rsidRDefault="004C5192" w:rsidP="004C5192">
          <w:pPr>
            <w:pStyle w:val="348FA061EE3C49ACAE41AEBD74E67BFB61"/>
          </w:pPr>
          <w:r w:rsidRPr="00E75CF1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 of Issue</w:t>
          </w:r>
        </w:p>
      </w:docPartBody>
    </w:docPart>
    <w:docPart>
      <w:docPartPr>
        <w:name w:val="5E6E5BFE325243B99A437EBE6734EE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8C3AA-FEFA-42BC-B53E-E10E46343E3B}"/>
      </w:docPartPr>
      <w:docPartBody>
        <w:p w:rsidR="00DF4A27" w:rsidRDefault="004C5192" w:rsidP="004C5192">
          <w:pPr>
            <w:pStyle w:val="5E6E5BFE325243B99A437EBE6734EE8358"/>
          </w:pP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Exporter:</w:t>
          </w:r>
        </w:p>
      </w:docPartBody>
    </w:docPart>
    <w:docPart>
      <w:docPartPr>
        <w:name w:val="8BFBF4B9CAF84A3E9019E5F9BFB7E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7E533-A090-47BF-A7E8-E6B7F9E1AF3D}"/>
      </w:docPartPr>
      <w:docPartBody>
        <w:p w:rsidR="00CC3C91" w:rsidRDefault="004C5192" w:rsidP="004C5192">
          <w:pPr>
            <w:pStyle w:val="8BFBF4B9CAF84A3E9019E5F9BFB7EDBA38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oint of exit</w:t>
          </w:r>
        </w:p>
      </w:docPartBody>
    </w:docPart>
    <w:docPart>
      <w:docPartPr>
        <w:name w:val="3D85344DC7FE420E9D156A3EA4725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FC5C17-BBAF-4324-A54E-A9F40D7FFB8B}"/>
      </w:docPartPr>
      <w:docPartBody>
        <w:p w:rsidR="00CC3C91" w:rsidRDefault="004C5192" w:rsidP="004C5192">
          <w:pPr>
            <w:pStyle w:val="3D85344DC7FE420E9D156A3EA472580F38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ountry of destination</w:t>
          </w:r>
        </w:p>
      </w:docPartBody>
    </w:docPart>
    <w:docPart>
      <w:docPartPr>
        <w:name w:val="480EC0956E414A1EB754429E14ECEC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88F12A-8C93-4580-B5D9-4CE982D48127}"/>
      </w:docPartPr>
      <w:docPartBody>
        <w:p w:rsidR="00CC3C91" w:rsidRDefault="004C5192" w:rsidP="004C5192">
          <w:pPr>
            <w:pStyle w:val="480EC0956E414A1EB754429E14ECECE638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ountry of import</w:t>
          </w:r>
        </w:p>
      </w:docPartBody>
    </w:docPart>
    <w:docPart>
      <w:docPartPr>
        <w:name w:val="CA2FAA98065D45E6A7B7DF7E49ADF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4F6715-F42A-4E76-97B4-5053B527317B}"/>
      </w:docPartPr>
      <w:docPartBody>
        <w:p w:rsidR="00BB5E3D" w:rsidRDefault="004C5192" w:rsidP="004C5192">
          <w:pPr>
            <w:pStyle w:val="CA2FAA98065D45E6A7B7DF7E49ADF15218"/>
          </w:pPr>
          <w:r w:rsidRPr="0074525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5040FA43E6264A4AA0AB784B14CB14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E679D-477E-4B08-9ABD-51459397392B}"/>
      </w:docPartPr>
      <w:docPartBody>
        <w:p w:rsidR="00BB5E3D" w:rsidRDefault="004C5192" w:rsidP="004C5192">
          <w:pPr>
            <w:pStyle w:val="5040FA43E6264A4AA0AB784B14CB149118"/>
          </w:pPr>
          <w:r w:rsidRPr="0074525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lick here to enter a date.</w:t>
          </w:r>
        </w:p>
      </w:docPartBody>
    </w:docPart>
    <w:docPart>
      <w:docPartPr>
        <w:name w:val="8623E58A61E44A5CB5FCAABF3E85D3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61E50C-1536-442E-BD68-571DC97424EA}"/>
      </w:docPartPr>
      <w:docPartBody>
        <w:p w:rsidR="00BB5E3D" w:rsidRDefault="00CA29D1" w:rsidP="00CA29D1">
          <w:pPr>
            <w:pStyle w:val="8623E58A61E44A5CB5FCAABF3E85D34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oint of entry</w:t>
          </w:r>
        </w:p>
      </w:docPartBody>
    </w:docPart>
    <w:docPart>
      <w:docPartPr>
        <w:name w:val="3D68BEEF8B6C44EC88A9F35B5BAC38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EE4FA1-9CFB-4068-A09E-ED66CE3CD32D}"/>
      </w:docPartPr>
      <w:docPartBody>
        <w:p w:rsidR="007D0436" w:rsidRDefault="004C5192" w:rsidP="004C5192">
          <w:pPr>
            <w:pStyle w:val="3D68BEEF8B6C44EC88A9F35B5BAC38E816"/>
          </w:pPr>
          <w:r w:rsidRPr="00C50182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lace</w:t>
          </w:r>
        </w:p>
      </w:docPartBody>
    </w:docPart>
    <w:docPart>
      <w:docPartPr>
        <w:name w:val="1720DC3DD6884E40B711410A0515C8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4B324-8145-4253-83C7-F8D7172C8670}"/>
      </w:docPartPr>
      <w:docPartBody>
        <w:p w:rsidR="007D0436" w:rsidRDefault="004C5192" w:rsidP="004C5192">
          <w:pPr>
            <w:pStyle w:val="1720DC3DD6884E40B711410A0515C86416"/>
          </w:pPr>
          <w:r w:rsidRPr="00C50182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</w:t>
          </w:r>
        </w:p>
      </w:docPartBody>
    </w:docPart>
    <w:docPart>
      <w:docPartPr>
        <w:name w:val="42EB210FBD484D889988FAB7D975D5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FA4709-83FA-4802-8383-4F7A9F643371}"/>
      </w:docPartPr>
      <w:docPartBody>
        <w:p w:rsidR="007D0436" w:rsidRDefault="004C5192" w:rsidP="004C5192">
          <w:pPr>
            <w:pStyle w:val="42EB210FBD484D889988FAB7D975D53616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ame of signatory</w:t>
          </w:r>
        </w:p>
      </w:docPartBody>
    </w:docPart>
    <w:docPart>
      <w:docPartPr>
        <w:name w:val="202B545721644FB68D6C76DDFE67F8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72B06A-CB7A-46E0-B182-83358EB07D2A}"/>
      </w:docPartPr>
      <w:docPartBody>
        <w:p w:rsidR="007D0436" w:rsidRDefault="004C5192" w:rsidP="004C5192">
          <w:pPr>
            <w:pStyle w:val="202B545721644FB68D6C76DDFE67F8408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</w:t>
          </w:r>
        </w:p>
      </w:docPartBody>
    </w:docPart>
    <w:docPart>
      <w:docPartPr>
        <w:name w:val="62B1B559A70348D5B617358A50D1DB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167343-70DC-454C-A38A-B5A6077AF8A2}"/>
      </w:docPartPr>
      <w:docPartBody>
        <w:p w:rsidR="007D0436" w:rsidRDefault="004C5192" w:rsidP="004C5192">
          <w:pPr>
            <w:pStyle w:val="62B1B559A70348D5B617358A50D1DB2C8"/>
          </w:pPr>
          <w:r w:rsidRPr="00BE5936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700A6C24306F4A2880C68ADAEA593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F90AFF-896B-4A19-9A85-AF93770960DF}"/>
      </w:docPartPr>
      <w:docPartBody>
        <w:p w:rsidR="007D0436" w:rsidRDefault="004C5192" w:rsidP="004C5192">
          <w:pPr>
            <w:pStyle w:val="700A6C24306F4A2880C68ADAEA59396D8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lease specify</w:t>
          </w:r>
        </w:p>
      </w:docPartBody>
    </w:docPart>
    <w:docPart>
      <w:docPartPr>
        <w:name w:val="D768203606594F0587D6B1EDAAD427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52CDAF-AAD7-4068-8C42-20D57BA5CEBD}"/>
      </w:docPartPr>
      <w:docPartBody>
        <w:p w:rsidR="00AB401E" w:rsidRDefault="004C5192" w:rsidP="004C5192">
          <w:pPr>
            <w:pStyle w:val="D768203606594F0587D6B1EDAAD4271B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Storing facility</w:t>
          </w:r>
        </w:p>
      </w:docPartBody>
    </w:docPart>
    <w:docPart>
      <w:docPartPr>
        <w:name w:val="9790571009BC43BE9B51A9AFFC913F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1373AB-20AB-4998-A7BE-EABCAAF01F08}"/>
      </w:docPartPr>
      <w:docPartBody>
        <w:p w:rsidR="00566396" w:rsidRDefault="00B81566" w:rsidP="00B81566">
          <w:pPr>
            <w:pStyle w:val="9790571009BC43BE9B51A9AFFC913FBD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79D80D2C2A674FA0A55B4B00A20EA4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0ED46E-0596-40E0-A018-B53F1052C4F0}"/>
      </w:docPartPr>
      <w:docPartBody>
        <w:p w:rsidR="00566396" w:rsidRDefault="00B81566" w:rsidP="00B81566">
          <w:pPr>
            <w:pStyle w:val="79D80D2C2A674FA0A55B4B00A20EA42A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E23E808F851D47CF9647481C1F0168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123897-87FB-41AD-8E9B-E96EDAE53632}"/>
      </w:docPartPr>
      <w:docPartBody>
        <w:p w:rsidR="00566396" w:rsidRDefault="00B81566" w:rsidP="00B81566">
          <w:pPr>
            <w:pStyle w:val="E23E808F851D47CF9647481C1F01684F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 of packages</w:t>
          </w:r>
        </w:p>
      </w:docPartBody>
    </w:docPart>
    <w:docPart>
      <w:docPartPr>
        <w:name w:val="FF05DEE2959D4161A6778BC81301B3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033EA6-94D9-4430-A2A0-1CAB023963ED}"/>
      </w:docPartPr>
      <w:docPartBody>
        <w:p w:rsidR="00566396" w:rsidRDefault="00B81566" w:rsidP="00B81566">
          <w:pPr>
            <w:pStyle w:val="FF05DEE2959D4161A6778BC81301B3BF"/>
          </w:pP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Type of packages</w:t>
          </w:r>
        </w:p>
      </w:docPartBody>
    </w:docPart>
    <w:docPart>
      <w:docPartPr>
        <w:name w:val="3083D39300FC4A47A01651C937222D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DE761E-91FE-4110-8422-3E297EFFDA31}"/>
      </w:docPartPr>
      <w:docPartBody>
        <w:p w:rsidR="00566396" w:rsidRDefault="00B81566" w:rsidP="00B81566">
          <w:pPr>
            <w:pStyle w:val="3083D39300FC4A47A01651C937222D08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D8B8128C07C4476FB2DCCFB4112354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9552BC-4954-4C97-93B3-BACB675127C8}"/>
      </w:docPartPr>
      <w:docPartBody>
        <w:p w:rsidR="00566396" w:rsidRDefault="00B81566" w:rsidP="00B81566">
          <w:pPr>
            <w:pStyle w:val="D8B8128C07C4476FB2DCCFB4112354CF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17707DA3257542E3BA2EF3B4F470A6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E337D4-8D3B-4973-B724-5E484E762D28}"/>
      </w:docPartPr>
      <w:docPartBody>
        <w:p w:rsidR="00566396" w:rsidRDefault="00B81566" w:rsidP="00B81566">
          <w:pPr>
            <w:pStyle w:val="17707DA3257542E3BA2EF3B4F470A68F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 of packages</w:t>
          </w:r>
        </w:p>
      </w:docPartBody>
    </w:docPart>
    <w:docPart>
      <w:docPartPr>
        <w:name w:val="73D426AC0AFC45AFA9F14E377C0F37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820B26-CA32-4246-BC39-102E79304923}"/>
      </w:docPartPr>
      <w:docPartBody>
        <w:p w:rsidR="00566396" w:rsidRDefault="00B81566" w:rsidP="00B81566">
          <w:pPr>
            <w:pStyle w:val="73D426AC0AFC45AFA9F14E377C0F37B7"/>
          </w:pP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Type of packages</w:t>
          </w:r>
        </w:p>
      </w:docPartBody>
    </w:docPart>
    <w:docPart>
      <w:docPartPr>
        <w:name w:val="589013348AA5438CA224ED29B7486D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67B1E5-F670-4110-96B1-986A2F384860}"/>
      </w:docPartPr>
      <w:docPartBody>
        <w:p w:rsidR="00566396" w:rsidRDefault="00B81566" w:rsidP="00B81566">
          <w:pPr>
            <w:pStyle w:val="589013348AA5438CA224ED29B7486D97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ariff number</w:t>
          </w:r>
        </w:p>
      </w:docPartBody>
    </w:docPart>
    <w:docPart>
      <w:docPartPr>
        <w:name w:val="C0466328A2F64AB3BA396526FABB27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24B74B-FC71-4F0F-8C3F-DC3771B10463}"/>
      </w:docPartPr>
      <w:docPartBody>
        <w:p w:rsidR="00566396" w:rsidRDefault="00B81566" w:rsidP="00B81566">
          <w:pPr>
            <w:pStyle w:val="C0466328A2F64AB3BA396526FABB2704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D383E00BAF47446EBF08E49A777A35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FD0B08-9729-4F98-AF65-E7BC861FAD1A}"/>
      </w:docPartPr>
      <w:docPartBody>
        <w:p w:rsidR="00566396" w:rsidRDefault="00B81566" w:rsidP="00B81566">
          <w:pPr>
            <w:pStyle w:val="D383E00BAF47446EBF08E49A777A35AB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 of packages</w:t>
          </w:r>
        </w:p>
      </w:docPartBody>
    </w:docPart>
    <w:docPart>
      <w:docPartPr>
        <w:name w:val="F6639EEDF73A4B83B6F069931F3FB0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0F2F04-01E1-48D6-870A-3CB6CC8BF13C}"/>
      </w:docPartPr>
      <w:docPartBody>
        <w:p w:rsidR="00566396" w:rsidRDefault="00B81566" w:rsidP="00B81566">
          <w:pPr>
            <w:pStyle w:val="F6639EEDF73A4B83B6F069931F3FB047"/>
          </w:pP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Type of packages</w:t>
          </w:r>
        </w:p>
      </w:docPartBody>
    </w:docPart>
    <w:docPart>
      <w:docPartPr>
        <w:name w:val="640B5D0B28AB4DCAA017DEA58525EB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E22C93-B1F0-4CBD-893E-4FC608CD6341}"/>
      </w:docPartPr>
      <w:docPartBody>
        <w:p w:rsidR="00566396" w:rsidRDefault="00B81566" w:rsidP="00B81566">
          <w:pPr>
            <w:pStyle w:val="640B5D0B28AB4DCAA017DEA58525EBCD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ariff number</w:t>
          </w:r>
        </w:p>
      </w:docPartBody>
    </w:docPart>
    <w:docPart>
      <w:docPartPr>
        <w:name w:val="7A4475462C1B49D4A49D14EE0A7FD2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3FF3BC-25BC-4319-8832-8E219362BC7B}"/>
      </w:docPartPr>
      <w:docPartBody>
        <w:p w:rsidR="00566396" w:rsidRDefault="00B81566" w:rsidP="00B81566">
          <w:pPr>
            <w:pStyle w:val="7A4475462C1B49D4A49D14EE0A7FD20F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2A2CC54B3DF649DB972333F8332830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515B04-F321-493C-BD72-32792C2913F7}"/>
      </w:docPartPr>
      <w:docPartBody>
        <w:p w:rsidR="00566396" w:rsidRDefault="00B81566" w:rsidP="00B81566">
          <w:pPr>
            <w:pStyle w:val="2A2CC54B3DF649DB972333F8332830A4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 of packages</w:t>
          </w:r>
        </w:p>
      </w:docPartBody>
    </w:docPart>
    <w:docPart>
      <w:docPartPr>
        <w:name w:val="7934C932F91A4BDDAE6F83D1308B07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271725-3D90-436D-9F63-74E05E2354E5}"/>
      </w:docPartPr>
      <w:docPartBody>
        <w:p w:rsidR="00566396" w:rsidRDefault="00B81566" w:rsidP="00B81566">
          <w:pPr>
            <w:pStyle w:val="7934C932F91A4BDDAE6F83D1308B07BE"/>
          </w:pP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Type of packag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C1D12"/>
    <w:rsid w:val="000034F8"/>
    <w:rsid w:val="00064114"/>
    <w:rsid w:val="00077D58"/>
    <w:rsid w:val="002C0AAF"/>
    <w:rsid w:val="00363C32"/>
    <w:rsid w:val="004002FD"/>
    <w:rsid w:val="004C5192"/>
    <w:rsid w:val="0052190D"/>
    <w:rsid w:val="00566396"/>
    <w:rsid w:val="00574304"/>
    <w:rsid w:val="00664958"/>
    <w:rsid w:val="006D11C4"/>
    <w:rsid w:val="00775D53"/>
    <w:rsid w:val="007C1D12"/>
    <w:rsid w:val="007D0436"/>
    <w:rsid w:val="00917649"/>
    <w:rsid w:val="00937B4F"/>
    <w:rsid w:val="009B7F78"/>
    <w:rsid w:val="00AB401E"/>
    <w:rsid w:val="00AC30D6"/>
    <w:rsid w:val="00B54DF6"/>
    <w:rsid w:val="00B81566"/>
    <w:rsid w:val="00BB5E3D"/>
    <w:rsid w:val="00BE6308"/>
    <w:rsid w:val="00C25064"/>
    <w:rsid w:val="00CA29D1"/>
    <w:rsid w:val="00CC0931"/>
    <w:rsid w:val="00CC3C91"/>
    <w:rsid w:val="00DB065B"/>
    <w:rsid w:val="00DD4385"/>
    <w:rsid w:val="00DF4A27"/>
    <w:rsid w:val="00E83D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81566"/>
    <w:rPr>
      <w:color w:val="808080"/>
    </w:rPr>
  </w:style>
  <w:style w:type="paragraph" w:customStyle="1" w:styleId="E7B9E02F5DFD47149D8FA91562BCC4D7">
    <w:name w:val="E7B9E02F5DFD47149D8FA91562BCC4D7"/>
    <w:rsid w:val="007C1D12"/>
    <w:rPr>
      <w:rFonts w:eastAsiaTheme="minorHAnsi"/>
    </w:rPr>
  </w:style>
  <w:style w:type="paragraph" w:customStyle="1" w:styleId="D554F086B3A24046A8C6D05162920B2C">
    <w:name w:val="D554F086B3A24046A8C6D05162920B2C"/>
    <w:rsid w:val="007C1D12"/>
    <w:rPr>
      <w:rFonts w:eastAsiaTheme="minorHAnsi"/>
    </w:rPr>
  </w:style>
  <w:style w:type="paragraph" w:customStyle="1" w:styleId="E7B9E02F5DFD47149D8FA91562BCC4D71">
    <w:name w:val="E7B9E02F5DFD47149D8FA91562BCC4D71"/>
    <w:rsid w:val="007C1D12"/>
    <w:rPr>
      <w:rFonts w:eastAsiaTheme="minorHAnsi"/>
    </w:rPr>
  </w:style>
  <w:style w:type="paragraph" w:customStyle="1" w:styleId="D554F086B3A24046A8C6D05162920B2C1">
    <w:name w:val="D554F086B3A24046A8C6D05162920B2C1"/>
    <w:rsid w:val="007C1D12"/>
    <w:rPr>
      <w:rFonts w:eastAsiaTheme="minorHAnsi"/>
    </w:rPr>
  </w:style>
  <w:style w:type="paragraph" w:customStyle="1" w:styleId="49DC912F137E4EFFBCA725C12E3BFB47">
    <w:name w:val="49DC912F137E4EFFBCA725C12E3BFB47"/>
    <w:rsid w:val="007C1D12"/>
    <w:rPr>
      <w:rFonts w:eastAsiaTheme="minorHAnsi"/>
    </w:rPr>
  </w:style>
  <w:style w:type="paragraph" w:customStyle="1" w:styleId="957C9347B4F54E48B4B6AE3179CCAE73">
    <w:name w:val="957C9347B4F54E48B4B6AE3179CCAE73"/>
    <w:rsid w:val="007C1D12"/>
    <w:rPr>
      <w:rFonts w:eastAsiaTheme="minorHAnsi"/>
    </w:rPr>
  </w:style>
  <w:style w:type="paragraph" w:customStyle="1" w:styleId="30EDB4E09865448D9FA5C8806A8D424C">
    <w:name w:val="30EDB4E09865448D9FA5C8806A8D424C"/>
    <w:rsid w:val="007C1D12"/>
  </w:style>
  <w:style w:type="paragraph" w:customStyle="1" w:styleId="1F5CDC37BEF240B38AEB041B8157CE76">
    <w:name w:val="1F5CDC37BEF240B38AEB041B8157CE76"/>
    <w:rsid w:val="007C1D12"/>
  </w:style>
  <w:style w:type="paragraph" w:customStyle="1" w:styleId="44FA0CA1ACA842DBA1CF8E4494AC4B45">
    <w:name w:val="44FA0CA1ACA842DBA1CF8E4494AC4B45"/>
    <w:rsid w:val="007C1D12"/>
  </w:style>
  <w:style w:type="paragraph" w:customStyle="1" w:styleId="E7B9E02F5DFD47149D8FA91562BCC4D72">
    <w:name w:val="E7B9E02F5DFD47149D8FA91562BCC4D72"/>
    <w:rsid w:val="007C1D12"/>
    <w:rPr>
      <w:rFonts w:eastAsiaTheme="minorHAnsi"/>
    </w:rPr>
  </w:style>
  <w:style w:type="paragraph" w:customStyle="1" w:styleId="D554F086B3A24046A8C6D05162920B2C2">
    <w:name w:val="D554F086B3A24046A8C6D05162920B2C2"/>
    <w:rsid w:val="007C1D12"/>
    <w:rPr>
      <w:rFonts w:eastAsiaTheme="minorHAnsi"/>
    </w:rPr>
  </w:style>
  <w:style w:type="paragraph" w:customStyle="1" w:styleId="49DC912F137E4EFFBCA725C12E3BFB471">
    <w:name w:val="49DC912F137E4EFFBCA725C12E3BFB471"/>
    <w:rsid w:val="007C1D12"/>
    <w:rPr>
      <w:rFonts w:eastAsiaTheme="minorHAnsi"/>
    </w:rPr>
  </w:style>
  <w:style w:type="paragraph" w:customStyle="1" w:styleId="44FA0CA1ACA842DBA1CF8E4494AC4B451">
    <w:name w:val="44FA0CA1ACA842DBA1CF8E4494AC4B451"/>
    <w:rsid w:val="007C1D12"/>
    <w:rPr>
      <w:rFonts w:eastAsiaTheme="minorHAnsi"/>
    </w:rPr>
  </w:style>
  <w:style w:type="paragraph" w:customStyle="1" w:styleId="BBCC78678DCB485D8CC3C5EC84FA7275">
    <w:name w:val="BBCC78678DCB485D8CC3C5EC84FA7275"/>
    <w:rsid w:val="007C1D12"/>
    <w:rPr>
      <w:rFonts w:eastAsiaTheme="minorHAnsi"/>
    </w:rPr>
  </w:style>
  <w:style w:type="paragraph" w:customStyle="1" w:styleId="E7B9E02F5DFD47149D8FA91562BCC4D73">
    <w:name w:val="E7B9E02F5DFD47149D8FA91562BCC4D73"/>
    <w:rsid w:val="007C1D12"/>
    <w:rPr>
      <w:rFonts w:eastAsiaTheme="minorHAnsi"/>
    </w:rPr>
  </w:style>
  <w:style w:type="paragraph" w:customStyle="1" w:styleId="D554F086B3A24046A8C6D05162920B2C3">
    <w:name w:val="D554F086B3A24046A8C6D05162920B2C3"/>
    <w:rsid w:val="007C1D12"/>
    <w:rPr>
      <w:rFonts w:eastAsiaTheme="minorHAnsi"/>
    </w:rPr>
  </w:style>
  <w:style w:type="paragraph" w:customStyle="1" w:styleId="49DC912F137E4EFFBCA725C12E3BFB472">
    <w:name w:val="49DC912F137E4EFFBCA725C12E3BFB472"/>
    <w:rsid w:val="007C1D12"/>
    <w:rPr>
      <w:rFonts w:eastAsiaTheme="minorHAnsi"/>
    </w:rPr>
  </w:style>
  <w:style w:type="paragraph" w:customStyle="1" w:styleId="44FA0CA1ACA842DBA1CF8E4494AC4B452">
    <w:name w:val="44FA0CA1ACA842DBA1CF8E4494AC4B452"/>
    <w:rsid w:val="007C1D12"/>
    <w:rPr>
      <w:rFonts w:eastAsiaTheme="minorHAnsi"/>
    </w:rPr>
  </w:style>
  <w:style w:type="paragraph" w:customStyle="1" w:styleId="BBCC78678DCB485D8CC3C5EC84FA72751">
    <w:name w:val="BBCC78678DCB485D8CC3C5EC84FA72751"/>
    <w:rsid w:val="007C1D12"/>
    <w:rPr>
      <w:rFonts w:eastAsiaTheme="minorHAnsi"/>
    </w:rPr>
  </w:style>
  <w:style w:type="paragraph" w:customStyle="1" w:styleId="92FB6E17111B493BB8A142F53FADD9DD">
    <w:name w:val="92FB6E17111B493BB8A142F53FADD9DD"/>
    <w:rsid w:val="007C1D12"/>
    <w:rPr>
      <w:rFonts w:eastAsiaTheme="minorHAnsi"/>
    </w:rPr>
  </w:style>
  <w:style w:type="paragraph" w:customStyle="1" w:styleId="E7B9E02F5DFD47149D8FA91562BCC4D74">
    <w:name w:val="E7B9E02F5DFD47149D8FA91562BCC4D74"/>
    <w:rsid w:val="007C1D12"/>
    <w:rPr>
      <w:rFonts w:eastAsiaTheme="minorHAnsi"/>
    </w:rPr>
  </w:style>
  <w:style w:type="paragraph" w:customStyle="1" w:styleId="D554F086B3A24046A8C6D05162920B2C4">
    <w:name w:val="D554F086B3A24046A8C6D05162920B2C4"/>
    <w:rsid w:val="007C1D12"/>
    <w:rPr>
      <w:rFonts w:eastAsiaTheme="minorHAnsi"/>
    </w:rPr>
  </w:style>
  <w:style w:type="paragraph" w:customStyle="1" w:styleId="49DC912F137E4EFFBCA725C12E3BFB473">
    <w:name w:val="49DC912F137E4EFFBCA725C12E3BFB473"/>
    <w:rsid w:val="007C1D12"/>
    <w:rPr>
      <w:rFonts w:eastAsiaTheme="minorHAnsi"/>
    </w:rPr>
  </w:style>
  <w:style w:type="paragraph" w:customStyle="1" w:styleId="44FA0CA1ACA842DBA1CF8E4494AC4B453">
    <w:name w:val="44FA0CA1ACA842DBA1CF8E4494AC4B453"/>
    <w:rsid w:val="007C1D12"/>
    <w:rPr>
      <w:rFonts w:eastAsiaTheme="minorHAnsi"/>
    </w:rPr>
  </w:style>
  <w:style w:type="paragraph" w:customStyle="1" w:styleId="BBCC78678DCB485D8CC3C5EC84FA72752">
    <w:name w:val="BBCC78678DCB485D8CC3C5EC84FA72752"/>
    <w:rsid w:val="007C1D12"/>
    <w:rPr>
      <w:rFonts w:eastAsiaTheme="minorHAnsi"/>
    </w:rPr>
  </w:style>
  <w:style w:type="paragraph" w:customStyle="1" w:styleId="92FB6E17111B493BB8A142F53FADD9DD1">
    <w:name w:val="92FB6E17111B493BB8A142F53FADD9DD1"/>
    <w:rsid w:val="007C1D12"/>
    <w:rPr>
      <w:rFonts w:eastAsiaTheme="minorHAnsi"/>
    </w:rPr>
  </w:style>
  <w:style w:type="paragraph" w:customStyle="1" w:styleId="5CB1D353CD4443448A19526FA21C0F32">
    <w:name w:val="5CB1D353CD4443448A19526FA21C0F32"/>
    <w:rsid w:val="007C1D12"/>
    <w:rPr>
      <w:rFonts w:eastAsiaTheme="minorHAnsi"/>
    </w:rPr>
  </w:style>
  <w:style w:type="paragraph" w:customStyle="1" w:styleId="E7B9E02F5DFD47149D8FA91562BCC4D75">
    <w:name w:val="E7B9E02F5DFD47149D8FA91562BCC4D75"/>
    <w:rsid w:val="007C1D12"/>
    <w:rPr>
      <w:rFonts w:eastAsiaTheme="minorHAnsi"/>
    </w:rPr>
  </w:style>
  <w:style w:type="paragraph" w:customStyle="1" w:styleId="D554F086B3A24046A8C6D05162920B2C5">
    <w:name w:val="D554F086B3A24046A8C6D05162920B2C5"/>
    <w:rsid w:val="007C1D12"/>
    <w:rPr>
      <w:rFonts w:eastAsiaTheme="minorHAnsi"/>
    </w:rPr>
  </w:style>
  <w:style w:type="paragraph" w:customStyle="1" w:styleId="49DC912F137E4EFFBCA725C12E3BFB474">
    <w:name w:val="49DC912F137E4EFFBCA725C12E3BFB474"/>
    <w:rsid w:val="007C1D12"/>
    <w:rPr>
      <w:rFonts w:eastAsiaTheme="minorHAnsi"/>
    </w:rPr>
  </w:style>
  <w:style w:type="paragraph" w:customStyle="1" w:styleId="44FA0CA1ACA842DBA1CF8E4494AC4B454">
    <w:name w:val="44FA0CA1ACA842DBA1CF8E4494AC4B454"/>
    <w:rsid w:val="007C1D12"/>
    <w:rPr>
      <w:rFonts w:eastAsiaTheme="minorHAnsi"/>
    </w:rPr>
  </w:style>
  <w:style w:type="paragraph" w:customStyle="1" w:styleId="BBCC78678DCB485D8CC3C5EC84FA72753">
    <w:name w:val="BBCC78678DCB485D8CC3C5EC84FA72753"/>
    <w:rsid w:val="007C1D12"/>
    <w:rPr>
      <w:rFonts w:eastAsiaTheme="minorHAnsi"/>
    </w:rPr>
  </w:style>
  <w:style w:type="paragraph" w:customStyle="1" w:styleId="92FB6E17111B493BB8A142F53FADD9DD2">
    <w:name w:val="92FB6E17111B493BB8A142F53FADD9DD2"/>
    <w:rsid w:val="007C1D12"/>
    <w:rPr>
      <w:rFonts w:eastAsiaTheme="minorHAnsi"/>
    </w:rPr>
  </w:style>
  <w:style w:type="paragraph" w:customStyle="1" w:styleId="5CB1D353CD4443448A19526FA21C0F321">
    <w:name w:val="5CB1D353CD4443448A19526FA21C0F321"/>
    <w:rsid w:val="007C1D12"/>
    <w:rPr>
      <w:rFonts w:eastAsiaTheme="minorHAnsi"/>
    </w:rPr>
  </w:style>
  <w:style w:type="paragraph" w:customStyle="1" w:styleId="C8B39CA8191647CABF497F8A04581A1E">
    <w:name w:val="C8B39CA8191647CABF497F8A04581A1E"/>
    <w:rsid w:val="007C1D12"/>
    <w:rPr>
      <w:rFonts w:eastAsiaTheme="minorHAnsi"/>
    </w:rPr>
  </w:style>
  <w:style w:type="paragraph" w:customStyle="1" w:styleId="E7B9E02F5DFD47149D8FA91562BCC4D76">
    <w:name w:val="E7B9E02F5DFD47149D8FA91562BCC4D76"/>
    <w:rsid w:val="007C1D12"/>
    <w:rPr>
      <w:rFonts w:eastAsiaTheme="minorHAnsi"/>
    </w:rPr>
  </w:style>
  <w:style w:type="paragraph" w:customStyle="1" w:styleId="D554F086B3A24046A8C6D05162920B2C6">
    <w:name w:val="D554F086B3A24046A8C6D05162920B2C6"/>
    <w:rsid w:val="007C1D12"/>
    <w:rPr>
      <w:rFonts w:eastAsiaTheme="minorHAnsi"/>
    </w:rPr>
  </w:style>
  <w:style w:type="paragraph" w:customStyle="1" w:styleId="49DC912F137E4EFFBCA725C12E3BFB475">
    <w:name w:val="49DC912F137E4EFFBCA725C12E3BFB475"/>
    <w:rsid w:val="007C1D12"/>
    <w:rPr>
      <w:rFonts w:eastAsiaTheme="minorHAnsi"/>
    </w:rPr>
  </w:style>
  <w:style w:type="paragraph" w:customStyle="1" w:styleId="44FA0CA1ACA842DBA1CF8E4494AC4B455">
    <w:name w:val="44FA0CA1ACA842DBA1CF8E4494AC4B455"/>
    <w:rsid w:val="007C1D12"/>
    <w:rPr>
      <w:rFonts w:eastAsiaTheme="minorHAnsi"/>
    </w:rPr>
  </w:style>
  <w:style w:type="paragraph" w:customStyle="1" w:styleId="BBCC78678DCB485D8CC3C5EC84FA72754">
    <w:name w:val="BBCC78678DCB485D8CC3C5EC84FA72754"/>
    <w:rsid w:val="007C1D12"/>
    <w:rPr>
      <w:rFonts w:eastAsiaTheme="minorHAnsi"/>
    </w:rPr>
  </w:style>
  <w:style w:type="paragraph" w:customStyle="1" w:styleId="92FB6E17111B493BB8A142F53FADD9DD3">
    <w:name w:val="92FB6E17111B493BB8A142F53FADD9DD3"/>
    <w:rsid w:val="007C1D12"/>
    <w:rPr>
      <w:rFonts w:eastAsiaTheme="minorHAnsi"/>
    </w:rPr>
  </w:style>
  <w:style w:type="paragraph" w:customStyle="1" w:styleId="5CB1D353CD4443448A19526FA21C0F322">
    <w:name w:val="5CB1D353CD4443448A19526FA21C0F322"/>
    <w:rsid w:val="007C1D12"/>
    <w:rPr>
      <w:rFonts w:eastAsiaTheme="minorHAnsi"/>
    </w:rPr>
  </w:style>
  <w:style w:type="paragraph" w:customStyle="1" w:styleId="C8B39CA8191647CABF497F8A04581A1E1">
    <w:name w:val="C8B39CA8191647CABF497F8A04581A1E1"/>
    <w:rsid w:val="007C1D12"/>
    <w:rPr>
      <w:rFonts w:eastAsiaTheme="minorHAnsi"/>
    </w:rPr>
  </w:style>
  <w:style w:type="paragraph" w:customStyle="1" w:styleId="03C3CB1EEEA949C5A083FC75D3A0502A">
    <w:name w:val="03C3CB1EEEA949C5A083FC75D3A0502A"/>
    <w:rsid w:val="007C1D12"/>
    <w:rPr>
      <w:rFonts w:eastAsiaTheme="minorHAnsi"/>
    </w:rPr>
  </w:style>
  <w:style w:type="paragraph" w:customStyle="1" w:styleId="E7B9E02F5DFD47149D8FA91562BCC4D77">
    <w:name w:val="E7B9E02F5DFD47149D8FA91562BCC4D77"/>
    <w:rsid w:val="007C1D12"/>
    <w:rPr>
      <w:rFonts w:eastAsiaTheme="minorHAnsi"/>
    </w:rPr>
  </w:style>
  <w:style w:type="paragraph" w:customStyle="1" w:styleId="D554F086B3A24046A8C6D05162920B2C7">
    <w:name w:val="D554F086B3A24046A8C6D05162920B2C7"/>
    <w:rsid w:val="007C1D12"/>
    <w:rPr>
      <w:rFonts w:eastAsiaTheme="minorHAnsi"/>
    </w:rPr>
  </w:style>
  <w:style w:type="paragraph" w:customStyle="1" w:styleId="49DC912F137E4EFFBCA725C12E3BFB476">
    <w:name w:val="49DC912F137E4EFFBCA725C12E3BFB476"/>
    <w:rsid w:val="007C1D12"/>
    <w:rPr>
      <w:rFonts w:eastAsiaTheme="minorHAnsi"/>
    </w:rPr>
  </w:style>
  <w:style w:type="paragraph" w:customStyle="1" w:styleId="44FA0CA1ACA842DBA1CF8E4494AC4B456">
    <w:name w:val="44FA0CA1ACA842DBA1CF8E4494AC4B456"/>
    <w:rsid w:val="007C1D12"/>
    <w:rPr>
      <w:rFonts w:eastAsiaTheme="minorHAnsi"/>
    </w:rPr>
  </w:style>
  <w:style w:type="paragraph" w:customStyle="1" w:styleId="BBCC78678DCB485D8CC3C5EC84FA72755">
    <w:name w:val="BBCC78678DCB485D8CC3C5EC84FA72755"/>
    <w:rsid w:val="007C1D12"/>
    <w:rPr>
      <w:rFonts w:eastAsiaTheme="minorHAnsi"/>
    </w:rPr>
  </w:style>
  <w:style w:type="paragraph" w:customStyle="1" w:styleId="92FB6E17111B493BB8A142F53FADD9DD4">
    <w:name w:val="92FB6E17111B493BB8A142F53FADD9DD4"/>
    <w:rsid w:val="007C1D12"/>
    <w:rPr>
      <w:rFonts w:eastAsiaTheme="minorHAnsi"/>
    </w:rPr>
  </w:style>
  <w:style w:type="paragraph" w:customStyle="1" w:styleId="5CB1D353CD4443448A19526FA21C0F323">
    <w:name w:val="5CB1D353CD4443448A19526FA21C0F323"/>
    <w:rsid w:val="007C1D12"/>
    <w:rPr>
      <w:rFonts w:eastAsiaTheme="minorHAnsi"/>
    </w:rPr>
  </w:style>
  <w:style w:type="paragraph" w:customStyle="1" w:styleId="C8B39CA8191647CABF497F8A04581A1E2">
    <w:name w:val="C8B39CA8191647CABF497F8A04581A1E2"/>
    <w:rsid w:val="007C1D12"/>
    <w:rPr>
      <w:rFonts w:eastAsiaTheme="minorHAnsi"/>
    </w:rPr>
  </w:style>
  <w:style w:type="paragraph" w:customStyle="1" w:styleId="03C3CB1EEEA949C5A083FC75D3A0502A1">
    <w:name w:val="03C3CB1EEEA949C5A083FC75D3A0502A1"/>
    <w:rsid w:val="007C1D12"/>
    <w:rPr>
      <w:rFonts w:eastAsiaTheme="minorHAnsi"/>
    </w:rPr>
  </w:style>
  <w:style w:type="paragraph" w:customStyle="1" w:styleId="96EACB2D592D4326B1A599E79BD04FD5">
    <w:name w:val="96EACB2D592D4326B1A599E79BD04FD5"/>
    <w:rsid w:val="007C1D12"/>
    <w:rPr>
      <w:rFonts w:eastAsiaTheme="minorHAnsi"/>
    </w:rPr>
  </w:style>
  <w:style w:type="paragraph" w:customStyle="1" w:styleId="E7B9E02F5DFD47149D8FA91562BCC4D78">
    <w:name w:val="E7B9E02F5DFD47149D8FA91562BCC4D78"/>
    <w:rsid w:val="007C1D12"/>
    <w:rPr>
      <w:rFonts w:eastAsiaTheme="minorHAnsi"/>
    </w:rPr>
  </w:style>
  <w:style w:type="paragraph" w:customStyle="1" w:styleId="D554F086B3A24046A8C6D05162920B2C8">
    <w:name w:val="D554F086B3A24046A8C6D05162920B2C8"/>
    <w:rsid w:val="007C1D12"/>
    <w:rPr>
      <w:rFonts w:eastAsiaTheme="minorHAnsi"/>
    </w:rPr>
  </w:style>
  <w:style w:type="paragraph" w:customStyle="1" w:styleId="49DC912F137E4EFFBCA725C12E3BFB477">
    <w:name w:val="49DC912F137E4EFFBCA725C12E3BFB477"/>
    <w:rsid w:val="007C1D12"/>
    <w:rPr>
      <w:rFonts w:eastAsiaTheme="minorHAnsi"/>
    </w:rPr>
  </w:style>
  <w:style w:type="paragraph" w:customStyle="1" w:styleId="44FA0CA1ACA842DBA1CF8E4494AC4B457">
    <w:name w:val="44FA0CA1ACA842DBA1CF8E4494AC4B457"/>
    <w:rsid w:val="007C1D12"/>
    <w:rPr>
      <w:rFonts w:eastAsiaTheme="minorHAnsi"/>
    </w:rPr>
  </w:style>
  <w:style w:type="paragraph" w:customStyle="1" w:styleId="BBCC78678DCB485D8CC3C5EC84FA72756">
    <w:name w:val="BBCC78678DCB485D8CC3C5EC84FA72756"/>
    <w:rsid w:val="007C1D12"/>
    <w:rPr>
      <w:rFonts w:eastAsiaTheme="minorHAnsi"/>
    </w:rPr>
  </w:style>
  <w:style w:type="paragraph" w:customStyle="1" w:styleId="92FB6E17111B493BB8A142F53FADD9DD5">
    <w:name w:val="92FB6E17111B493BB8A142F53FADD9DD5"/>
    <w:rsid w:val="007C1D12"/>
    <w:rPr>
      <w:rFonts w:eastAsiaTheme="minorHAnsi"/>
    </w:rPr>
  </w:style>
  <w:style w:type="paragraph" w:customStyle="1" w:styleId="5CB1D353CD4443448A19526FA21C0F324">
    <w:name w:val="5CB1D353CD4443448A19526FA21C0F324"/>
    <w:rsid w:val="007C1D12"/>
    <w:rPr>
      <w:rFonts w:eastAsiaTheme="minorHAnsi"/>
    </w:rPr>
  </w:style>
  <w:style w:type="paragraph" w:customStyle="1" w:styleId="C8B39CA8191647CABF497F8A04581A1E3">
    <w:name w:val="C8B39CA8191647CABF497F8A04581A1E3"/>
    <w:rsid w:val="007C1D12"/>
    <w:rPr>
      <w:rFonts w:eastAsiaTheme="minorHAnsi"/>
    </w:rPr>
  </w:style>
  <w:style w:type="paragraph" w:customStyle="1" w:styleId="03C3CB1EEEA949C5A083FC75D3A0502A2">
    <w:name w:val="03C3CB1EEEA949C5A083FC75D3A0502A2"/>
    <w:rsid w:val="007C1D12"/>
    <w:rPr>
      <w:rFonts w:eastAsiaTheme="minorHAnsi"/>
    </w:rPr>
  </w:style>
  <w:style w:type="paragraph" w:customStyle="1" w:styleId="96EACB2D592D4326B1A599E79BD04FD51">
    <w:name w:val="96EACB2D592D4326B1A599E79BD04FD51"/>
    <w:rsid w:val="007C1D12"/>
    <w:rPr>
      <w:rFonts w:eastAsiaTheme="minorHAnsi"/>
    </w:rPr>
  </w:style>
  <w:style w:type="paragraph" w:customStyle="1" w:styleId="271404E39B524328B13908BCB790D3DD">
    <w:name w:val="271404E39B524328B13908BCB790D3DD"/>
    <w:rsid w:val="007C1D12"/>
  </w:style>
  <w:style w:type="paragraph" w:customStyle="1" w:styleId="E7B9E02F5DFD47149D8FA91562BCC4D79">
    <w:name w:val="E7B9E02F5DFD47149D8FA91562BCC4D79"/>
    <w:rsid w:val="007C1D12"/>
    <w:rPr>
      <w:rFonts w:eastAsiaTheme="minorHAnsi"/>
    </w:rPr>
  </w:style>
  <w:style w:type="paragraph" w:customStyle="1" w:styleId="D554F086B3A24046A8C6D05162920B2C9">
    <w:name w:val="D554F086B3A24046A8C6D05162920B2C9"/>
    <w:rsid w:val="007C1D12"/>
    <w:rPr>
      <w:rFonts w:eastAsiaTheme="minorHAnsi"/>
    </w:rPr>
  </w:style>
  <w:style w:type="paragraph" w:customStyle="1" w:styleId="49DC912F137E4EFFBCA725C12E3BFB478">
    <w:name w:val="49DC912F137E4EFFBCA725C12E3BFB478"/>
    <w:rsid w:val="007C1D12"/>
    <w:rPr>
      <w:rFonts w:eastAsiaTheme="minorHAnsi"/>
    </w:rPr>
  </w:style>
  <w:style w:type="paragraph" w:customStyle="1" w:styleId="44FA0CA1ACA842DBA1CF8E4494AC4B458">
    <w:name w:val="44FA0CA1ACA842DBA1CF8E4494AC4B458"/>
    <w:rsid w:val="007C1D12"/>
    <w:rPr>
      <w:rFonts w:eastAsiaTheme="minorHAnsi"/>
    </w:rPr>
  </w:style>
  <w:style w:type="paragraph" w:customStyle="1" w:styleId="BBCC78678DCB485D8CC3C5EC84FA72757">
    <w:name w:val="BBCC78678DCB485D8CC3C5EC84FA72757"/>
    <w:rsid w:val="007C1D12"/>
    <w:rPr>
      <w:rFonts w:eastAsiaTheme="minorHAnsi"/>
    </w:rPr>
  </w:style>
  <w:style w:type="paragraph" w:customStyle="1" w:styleId="92FB6E17111B493BB8A142F53FADD9DD6">
    <w:name w:val="92FB6E17111B493BB8A142F53FADD9DD6"/>
    <w:rsid w:val="007C1D12"/>
    <w:rPr>
      <w:rFonts w:eastAsiaTheme="minorHAnsi"/>
    </w:rPr>
  </w:style>
  <w:style w:type="paragraph" w:customStyle="1" w:styleId="5CB1D353CD4443448A19526FA21C0F325">
    <w:name w:val="5CB1D353CD4443448A19526FA21C0F325"/>
    <w:rsid w:val="007C1D12"/>
    <w:rPr>
      <w:rFonts w:eastAsiaTheme="minorHAnsi"/>
    </w:rPr>
  </w:style>
  <w:style w:type="paragraph" w:customStyle="1" w:styleId="C8B39CA8191647CABF497F8A04581A1E4">
    <w:name w:val="C8B39CA8191647CABF497F8A04581A1E4"/>
    <w:rsid w:val="007C1D12"/>
    <w:rPr>
      <w:rFonts w:eastAsiaTheme="minorHAnsi"/>
    </w:rPr>
  </w:style>
  <w:style w:type="paragraph" w:customStyle="1" w:styleId="03C3CB1EEEA949C5A083FC75D3A0502A3">
    <w:name w:val="03C3CB1EEEA949C5A083FC75D3A0502A3"/>
    <w:rsid w:val="007C1D12"/>
    <w:rPr>
      <w:rFonts w:eastAsiaTheme="minorHAnsi"/>
    </w:rPr>
  </w:style>
  <w:style w:type="paragraph" w:customStyle="1" w:styleId="96EACB2D592D4326B1A599E79BD04FD52">
    <w:name w:val="96EACB2D592D4326B1A599E79BD04FD52"/>
    <w:rsid w:val="007C1D12"/>
    <w:rPr>
      <w:rFonts w:eastAsiaTheme="minorHAnsi"/>
    </w:rPr>
  </w:style>
  <w:style w:type="paragraph" w:customStyle="1" w:styleId="D27B6C36E48E46B68516772B1E536F47">
    <w:name w:val="D27B6C36E48E46B68516772B1E536F47"/>
    <w:rsid w:val="007C1D12"/>
    <w:rPr>
      <w:rFonts w:eastAsiaTheme="minorHAnsi"/>
    </w:rPr>
  </w:style>
  <w:style w:type="paragraph" w:customStyle="1" w:styleId="E7B9E02F5DFD47149D8FA91562BCC4D710">
    <w:name w:val="E7B9E02F5DFD47149D8FA91562BCC4D710"/>
    <w:rsid w:val="007C1D12"/>
    <w:rPr>
      <w:rFonts w:eastAsiaTheme="minorHAnsi"/>
    </w:rPr>
  </w:style>
  <w:style w:type="paragraph" w:customStyle="1" w:styleId="D554F086B3A24046A8C6D05162920B2C10">
    <w:name w:val="D554F086B3A24046A8C6D05162920B2C10"/>
    <w:rsid w:val="007C1D12"/>
    <w:rPr>
      <w:rFonts w:eastAsiaTheme="minorHAnsi"/>
    </w:rPr>
  </w:style>
  <w:style w:type="paragraph" w:customStyle="1" w:styleId="49DC912F137E4EFFBCA725C12E3BFB479">
    <w:name w:val="49DC912F137E4EFFBCA725C12E3BFB479"/>
    <w:rsid w:val="007C1D12"/>
    <w:rPr>
      <w:rFonts w:eastAsiaTheme="minorHAnsi"/>
    </w:rPr>
  </w:style>
  <w:style w:type="paragraph" w:customStyle="1" w:styleId="44FA0CA1ACA842DBA1CF8E4494AC4B459">
    <w:name w:val="44FA0CA1ACA842DBA1CF8E4494AC4B459"/>
    <w:rsid w:val="007C1D12"/>
    <w:rPr>
      <w:rFonts w:eastAsiaTheme="minorHAnsi"/>
    </w:rPr>
  </w:style>
  <w:style w:type="paragraph" w:customStyle="1" w:styleId="BBCC78678DCB485D8CC3C5EC84FA72758">
    <w:name w:val="BBCC78678DCB485D8CC3C5EC84FA72758"/>
    <w:rsid w:val="007C1D12"/>
    <w:rPr>
      <w:rFonts w:eastAsiaTheme="minorHAnsi"/>
    </w:rPr>
  </w:style>
  <w:style w:type="paragraph" w:customStyle="1" w:styleId="92FB6E17111B493BB8A142F53FADD9DD7">
    <w:name w:val="92FB6E17111B493BB8A142F53FADD9DD7"/>
    <w:rsid w:val="007C1D12"/>
    <w:rPr>
      <w:rFonts w:eastAsiaTheme="minorHAnsi"/>
    </w:rPr>
  </w:style>
  <w:style w:type="paragraph" w:customStyle="1" w:styleId="5CB1D353CD4443448A19526FA21C0F326">
    <w:name w:val="5CB1D353CD4443448A19526FA21C0F326"/>
    <w:rsid w:val="007C1D12"/>
    <w:rPr>
      <w:rFonts w:eastAsiaTheme="minorHAnsi"/>
    </w:rPr>
  </w:style>
  <w:style w:type="paragraph" w:customStyle="1" w:styleId="C8B39CA8191647CABF497F8A04581A1E5">
    <w:name w:val="C8B39CA8191647CABF497F8A04581A1E5"/>
    <w:rsid w:val="007C1D12"/>
    <w:rPr>
      <w:rFonts w:eastAsiaTheme="minorHAnsi"/>
    </w:rPr>
  </w:style>
  <w:style w:type="paragraph" w:customStyle="1" w:styleId="03C3CB1EEEA949C5A083FC75D3A0502A4">
    <w:name w:val="03C3CB1EEEA949C5A083FC75D3A0502A4"/>
    <w:rsid w:val="007C1D12"/>
    <w:rPr>
      <w:rFonts w:eastAsiaTheme="minorHAnsi"/>
    </w:rPr>
  </w:style>
  <w:style w:type="paragraph" w:customStyle="1" w:styleId="96EACB2D592D4326B1A599E79BD04FD53">
    <w:name w:val="96EACB2D592D4326B1A599E79BD04FD53"/>
    <w:rsid w:val="007C1D12"/>
    <w:rPr>
      <w:rFonts w:eastAsiaTheme="minorHAnsi"/>
    </w:rPr>
  </w:style>
  <w:style w:type="paragraph" w:customStyle="1" w:styleId="D27B6C36E48E46B68516772B1E536F471">
    <w:name w:val="D27B6C36E48E46B68516772B1E536F471"/>
    <w:rsid w:val="007C1D12"/>
    <w:rPr>
      <w:rFonts w:eastAsiaTheme="minorHAnsi"/>
    </w:rPr>
  </w:style>
  <w:style w:type="paragraph" w:customStyle="1" w:styleId="3AA301E4ED2140A1A338D3C76F7885F0">
    <w:name w:val="3AA301E4ED2140A1A338D3C76F7885F0"/>
    <w:rsid w:val="007C1D12"/>
    <w:rPr>
      <w:rFonts w:eastAsiaTheme="minorHAnsi"/>
    </w:rPr>
  </w:style>
  <w:style w:type="paragraph" w:customStyle="1" w:styleId="B26FD16E0AF545B886821BCC829C2B45">
    <w:name w:val="B26FD16E0AF545B886821BCC829C2B45"/>
    <w:rsid w:val="007C1D12"/>
    <w:rPr>
      <w:rFonts w:eastAsiaTheme="minorHAnsi"/>
    </w:rPr>
  </w:style>
  <w:style w:type="paragraph" w:customStyle="1" w:styleId="E7B9E02F5DFD47149D8FA91562BCC4D711">
    <w:name w:val="E7B9E02F5DFD47149D8FA91562BCC4D711"/>
    <w:rsid w:val="007C1D12"/>
    <w:rPr>
      <w:rFonts w:eastAsiaTheme="minorHAnsi"/>
    </w:rPr>
  </w:style>
  <w:style w:type="paragraph" w:customStyle="1" w:styleId="D554F086B3A24046A8C6D05162920B2C11">
    <w:name w:val="D554F086B3A24046A8C6D05162920B2C11"/>
    <w:rsid w:val="007C1D12"/>
    <w:rPr>
      <w:rFonts w:eastAsiaTheme="minorHAnsi"/>
    </w:rPr>
  </w:style>
  <w:style w:type="paragraph" w:customStyle="1" w:styleId="49DC912F137E4EFFBCA725C12E3BFB4710">
    <w:name w:val="49DC912F137E4EFFBCA725C12E3BFB4710"/>
    <w:rsid w:val="007C1D12"/>
    <w:rPr>
      <w:rFonts w:eastAsiaTheme="minorHAnsi"/>
    </w:rPr>
  </w:style>
  <w:style w:type="paragraph" w:customStyle="1" w:styleId="44FA0CA1ACA842DBA1CF8E4494AC4B4510">
    <w:name w:val="44FA0CA1ACA842DBA1CF8E4494AC4B4510"/>
    <w:rsid w:val="007C1D12"/>
    <w:rPr>
      <w:rFonts w:eastAsiaTheme="minorHAnsi"/>
    </w:rPr>
  </w:style>
  <w:style w:type="paragraph" w:customStyle="1" w:styleId="BBCC78678DCB485D8CC3C5EC84FA72759">
    <w:name w:val="BBCC78678DCB485D8CC3C5EC84FA72759"/>
    <w:rsid w:val="007C1D12"/>
    <w:rPr>
      <w:rFonts w:eastAsiaTheme="minorHAnsi"/>
    </w:rPr>
  </w:style>
  <w:style w:type="paragraph" w:customStyle="1" w:styleId="92FB6E17111B493BB8A142F53FADD9DD8">
    <w:name w:val="92FB6E17111B493BB8A142F53FADD9DD8"/>
    <w:rsid w:val="007C1D12"/>
    <w:rPr>
      <w:rFonts w:eastAsiaTheme="minorHAnsi"/>
    </w:rPr>
  </w:style>
  <w:style w:type="paragraph" w:customStyle="1" w:styleId="5CB1D353CD4443448A19526FA21C0F327">
    <w:name w:val="5CB1D353CD4443448A19526FA21C0F327"/>
    <w:rsid w:val="007C1D12"/>
    <w:rPr>
      <w:rFonts w:eastAsiaTheme="minorHAnsi"/>
    </w:rPr>
  </w:style>
  <w:style w:type="paragraph" w:customStyle="1" w:styleId="C8B39CA8191647CABF497F8A04581A1E6">
    <w:name w:val="C8B39CA8191647CABF497F8A04581A1E6"/>
    <w:rsid w:val="007C1D12"/>
    <w:rPr>
      <w:rFonts w:eastAsiaTheme="minorHAnsi"/>
    </w:rPr>
  </w:style>
  <w:style w:type="paragraph" w:customStyle="1" w:styleId="03C3CB1EEEA949C5A083FC75D3A0502A5">
    <w:name w:val="03C3CB1EEEA949C5A083FC75D3A0502A5"/>
    <w:rsid w:val="007C1D12"/>
    <w:rPr>
      <w:rFonts w:eastAsiaTheme="minorHAnsi"/>
    </w:rPr>
  </w:style>
  <w:style w:type="paragraph" w:customStyle="1" w:styleId="96EACB2D592D4326B1A599E79BD04FD54">
    <w:name w:val="96EACB2D592D4326B1A599E79BD04FD54"/>
    <w:rsid w:val="007C1D12"/>
    <w:rPr>
      <w:rFonts w:eastAsiaTheme="minorHAnsi"/>
    </w:rPr>
  </w:style>
  <w:style w:type="paragraph" w:customStyle="1" w:styleId="D27B6C36E48E46B68516772B1E536F472">
    <w:name w:val="D27B6C36E48E46B68516772B1E536F472"/>
    <w:rsid w:val="007C1D12"/>
    <w:rPr>
      <w:rFonts w:eastAsiaTheme="minorHAnsi"/>
    </w:rPr>
  </w:style>
  <w:style w:type="paragraph" w:customStyle="1" w:styleId="3AA301E4ED2140A1A338D3C76F7885F01">
    <w:name w:val="3AA301E4ED2140A1A338D3C76F7885F01"/>
    <w:rsid w:val="007C1D12"/>
    <w:rPr>
      <w:rFonts w:eastAsiaTheme="minorHAnsi"/>
    </w:rPr>
  </w:style>
  <w:style w:type="paragraph" w:customStyle="1" w:styleId="B26FD16E0AF545B886821BCC829C2B451">
    <w:name w:val="B26FD16E0AF545B886821BCC829C2B451"/>
    <w:rsid w:val="007C1D12"/>
    <w:rPr>
      <w:rFonts w:eastAsiaTheme="minorHAnsi"/>
    </w:rPr>
  </w:style>
  <w:style w:type="paragraph" w:customStyle="1" w:styleId="539256751E70472094A067AD46103B77">
    <w:name w:val="539256751E70472094A067AD46103B77"/>
    <w:rsid w:val="007C1D12"/>
    <w:rPr>
      <w:rFonts w:eastAsiaTheme="minorHAnsi"/>
    </w:rPr>
  </w:style>
  <w:style w:type="paragraph" w:customStyle="1" w:styleId="E7B9E02F5DFD47149D8FA91562BCC4D712">
    <w:name w:val="E7B9E02F5DFD47149D8FA91562BCC4D712"/>
    <w:rsid w:val="007C1D12"/>
    <w:rPr>
      <w:rFonts w:eastAsiaTheme="minorHAnsi"/>
    </w:rPr>
  </w:style>
  <w:style w:type="paragraph" w:customStyle="1" w:styleId="D554F086B3A24046A8C6D05162920B2C12">
    <w:name w:val="D554F086B3A24046A8C6D05162920B2C12"/>
    <w:rsid w:val="007C1D12"/>
    <w:rPr>
      <w:rFonts w:eastAsiaTheme="minorHAnsi"/>
    </w:rPr>
  </w:style>
  <w:style w:type="paragraph" w:customStyle="1" w:styleId="49DC912F137E4EFFBCA725C12E3BFB4711">
    <w:name w:val="49DC912F137E4EFFBCA725C12E3BFB4711"/>
    <w:rsid w:val="007C1D12"/>
    <w:rPr>
      <w:rFonts w:eastAsiaTheme="minorHAnsi"/>
    </w:rPr>
  </w:style>
  <w:style w:type="paragraph" w:customStyle="1" w:styleId="44FA0CA1ACA842DBA1CF8E4494AC4B4511">
    <w:name w:val="44FA0CA1ACA842DBA1CF8E4494AC4B4511"/>
    <w:rsid w:val="007C1D12"/>
    <w:rPr>
      <w:rFonts w:eastAsiaTheme="minorHAnsi"/>
    </w:rPr>
  </w:style>
  <w:style w:type="paragraph" w:customStyle="1" w:styleId="BBCC78678DCB485D8CC3C5EC84FA727510">
    <w:name w:val="BBCC78678DCB485D8CC3C5EC84FA727510"/>
    <w:rsid w:val="007C1D12"/>
    <w:rPr>
      <w:rFonts w:eastAsiaTheme="minorHAnsi"/>
    </w:rPr>
  </w:style>
  <w:style w:type="paragraph" w:customStyle="1" w:styleId="92FB6E17111B493BB8A142F53FADD9DD9">
    <w:name w:val="92FB6E17111B493BB8A142F53FADD9DD9"/>
    <w:rsid w:val="007C1D12"/>
    <w:rPr>
      <w:rFonts w:eastAsiaTheme="minorHAnsi"/>
    </w:rPr>
  </w:style>
  <w:style w:type="paragraph" w:customStyle="1" w:styleId="5CB1D353CD4443448A19526FA21C0F328">
    <w:name w:val="5CB1D353CD4443448A19526FA21C0F328"/>
    <w:rsid w:val="007C1D12"/>
    <w:rPr>
      <w:rFonts w:eastAsiaTheme="minorHAnsi"/>
    </w:rPr>
  </w:style>
  <w:style w:type="paragraph" w:customStyle="1" w:styleId="C8B39CA8191647CABF497F8A04581A1E7">
    <w:name w:val="C8B39CA8191647CABF497F8A04581A1E7"/>
    <w:rsid w:val="007C1D12"/>
    <w:rPr>
      <w:rFonts w:eastAsiaTheme="minorHAnsi"/>
    </w:rPr>
  </w:style>
  <w:style w:type="paragraph" w:customStyle="1" w:styleId="03C3CB1EEEA949C5A083FC75D3A0502A6">
    <w:name w:val="03C3CB1EEEA949C5A083FC75D3A0502A6"/>
    <w:rsid w:val="007C1D12"/>
    <w:rPr>
      <w:rFonts w:eastAsiaTheme="minorHAnsi"/>
    </w:rPr>
  </w:style>
  <w:style w:type="paragraph" w:customStyle="1" w:styleId="96EACB2D592D4326B1A599E79BD04FD55">
    <w:name w:val="96EACB2D592D4326B1A599E79BD04FD55"/>
    <w:rsid w:val="007C1D12"/>
    <w:rPr>
      <w:rFonts w:eastAsiaTheme="minorHAnsi"/>
    </w:rPr>
  </w:style>
  <w:style w:type="paragraph" w:customStyle="1" w:styleId="D27B6C36E48E46B68516772B1E536F473">
    <w:name w:val="D27B6C36E48E46B68516772B1E536F473"/>
    <w:rsid w:val="007C1D12"/>
    <w:rPr>
      <w:rFonts w:eastAsiaTheme="minorHAnsi"/>
    </w:rPr>
  </w:style>
  <w:style w:type="paragraph" w:customStyle="1" w:styleId="3AA301E4ED2140A1A338D3C76F7885F02">
    <w:name w:val="3AA301E4ED2140A1A338D3C76F7885F02"/>
    <w:rsid w:val="007C1D12"/>
    <w:rPr>
      <w:rFonts w:eastAsiaTheme="minorHAnsi"/>
    </w:rPr>
  </w:style>
  <w:style w:type="paragraph" w:customStyle="1" w:styleId="B26FD16E0AF545B886821BCC829C2B452">
    <w:name w:val="B26FD16E0AF545B886821BCC829C2B452"/>
    <w:rsid w:val="007C1D12"/>
    <w:rPr>
      <w:rFonts w:eastAsiaTheme="minorHAnsi"/>
    </w:rPr>
  </w:style>
  <w:style w:type="paragraph" w:customStyle="1" w:styleId="539256751E70472094A067AD46103B771">
    <w:name w:val="539256751E70472094A067AD46103B771"/>
    <w:rsid w:val="007C1D12"/>
    <w:rPr>
      <w:rFonts w:eastAsiaTheme="minorHAnsi"/>
    </w:rPr>
  </w:style>
  <w:style w:type="paragraph" w:customStyle="1" w:styleId="68782AE5C29F4967AF27BBFE8D786F05">
    <w:name w:val="68782AE5C29F4967AF27BBFE8D786F05"/>
    <w:rsid w:val="007C1D12"/>
    <w:rPr>
      <w:rFonts w:eastAsiaTheme="minorHAnsi"/>
    </w:rPr>
  </w:style>
  <w:style w:type="paragraph" w:customStyle="1" w:styleId="52308949D1BD42B3B45AB431C041D1E0">
    <w:name w:val="52308949D1BD42B3B45AB431C041D1E0"/>
    <w:rsid w:val="007C1D12"/>
    <w:rPr>
      <w:rFonts w:eastAsiaTheme="minorHAnsi"/>
    </w:rPr>
  </w:style>
  <w:style w:type="paragraph" w:customStyle="1" w:styleId="9D7C19F5B2AE4616B248EDBE48A304A7">
    <w:name w:val="9D7C19F5B2AE4616B248EDBE48A304A7"/>
    <w:rsid w:val="007C1D12"/>
    <w:rPr>
      <w:rFonts w:eastAsiaTheme="minorHAnsi"/>
    </w:rPr>
  </w:style>
  <w:style w:type="paragraph" w:customStyle="1" w:styleId="E7B9E02F5DFD47149D8FA91562BCC4D713">
    <w:name w:val="E7B9E02F5DFD47149D8FA91562BCC4D713"/>
    <w:rsid w:val="007C1D12"/>
    <w:rPr>
      <w:rFonts w:eastAsiaTheme="minorHAnsi"/>
    </w:rPr>
  </w:style>
  <w:style w:type="paragraph" w:customStyle="1" w:styleId="D554F086B3A24046A8C6D05162920B2C13">
    <w:name w:val="D554F086B3A24046A8C6D05162920B2C13"/>
    <w:rsid w:val="007C1D12"/>
    <w:rPr>
      <w:rFonts w:eastAsiaTheme="minorHAnsi"/>
    </w:rPr>
  </w:style>
  <w:style w:type="paragraph" w:customStyle="1" w:styleId="49DC912F137E4EFFBCA725C12E3BFB4712">
    <w:name w:val="49DC912F137E4EFFBCA725C12E3BFB4712"/>
    <w:rsid w:val="007C1D12"/>
    <w:rPr>
      <w:rFonts w:eastAsiaTheme="minorHAnsi"/>
    </w:rPr>
  </w:style>
  <w:style w:type="paragraph" w:customStyle="1" w:styleId="44FA0CA1ACA842DBA1CF8E4494AC4B4512">
    <w:name w:val="44FA0CA1ACA842DBA1CF8E4494AC4B4512"/>
    <w:rsid w:val="007C1D12"/>
    <w:rPr>
      <w:rFonts w:eastAsiaTheme="minorHAnsi"/>
    </w:rPr>
  </w:style>
  <w:style w:type="paragraph" w:customStyle="1" w:styleId="BBCC78678DCB485D8CC3C5EC84FA727511">
    <w:name w:val="BBCC78678DCB485D8CC3C5EC84FA727511"/>
    <w:rsid w:val="007C1D12"/>
    <w:rPr>
      <w:rFonts w:eastAsiaTheme="minorHAnsi"/>
    </w:rPr>
  </w:style>
  <w:style w:type="paragraph" w:customStyle="1" w:styleId="92FB6E17111B493BB8A142F53FADD9DD10">
    <w:name w:val="92FB6E17111B493BB8A142F53FADD9DD10"/>
    <w:rsid w:val="007C1D12"/>
    <w:rPr>
      <w:rFonts w:eastAsiaTheme="minorHAnsi"/>
    </w:rPr>
  </w:style>
  <w:style w:type="paragraph" w:customStyle="1" w:styleId="5CB1D353CD4443448A19526FA21C0F329">
    <w:name w:val="5CB1D353CD4443448A19526FA21C0F329"/>
    <w:rsid w:val="007C1D12"/>
    <w:rPr>
      <w:rFonts w:eastAsiaTheme="minorHAnsi"/>
    </w:rPr>
  </w:style>
  <w:style w:type="paragraph" w:customStyle="1" w:styleId="C8B39CA8191647CABF497F8A04581A1E8">
    <w:name w:val="C8B39CA8191647CABF497F8A04581A1E8"/>
    <w:rsid w:val="007C1D12"/>
    <w:rPr>
      <w:rFonts w:eastAsiaTheme="minorHAnsi"/>
    </w:rPr>
  </w:style>
  <w:style w:type="paragraph" w:customStyle="1" w:styleId="03C3CB1EEEA949C5A083FC75D3A0502A7">
    <w:name w:val="03C3CB1EEEA949C5A083FC75D3A0502A7"/>
    <w:rsid w:val="007C1D12"/>
    <w:rPr>
      <w:rFonts w:eastAsiaTheme="minorHAnsi"/>
    </w:rPr>
  </w:style>
  <w:style w:type="paragraph" w:customStyle="1" w:styleId="96EACB2D592D4326B1A599E79BD04FD56">
    <w:name w:val="96EACB2D592D4326B1A599E79BD04FD56"/>
    <w:rsid w:val="007C1D12"/>
    <w:rPr>
      <w:rFonts w:eastAsiaTheme="minorHAnsi"/>
    </w:rPr>
  </w:style>
  <w:style w:type="paragraph" w:customStyle="1" w:styleId="D27B6C36E48E46B68516772B1E536F474">
    <w:name w:val="D27B6C36E48E46B68516772B1E536F474"/>
    <w:rsid w:val="007C1D12"/>
    <w:rPr>
      <w:rFonts w:eastAsiaTheme="minorHAnsi"/>
    </w:rPr>
  </w:style>
  <w:style w:type="paragraph" w:customStyle="1" w:styleId="3AA301E4ED2140A1A338D3C76F7885F03">
    <w:name w:val="3AA301E4ED2140A1A338D3C76F7885F03"/>
    <w:rsid w:val="007C1D12"/>
    <w:rPr>
      <w:rFonts w:eastAsiaTheme="minorHAnsi"/>
    </w:rPr>
  </w:style>
  <w:style w:type="paragraph" w:customStyle="1" w:styleId="B26FD16E0AF545B886821BCC829C2B453">
    <w:name w:val="B26FD16E0AF545B886821BCC829C2B453"/>
    <w:rsid w:val="007C1D12"/>
    <w:rPr>
      <w:rFonts w:eastAsiaTheme="minorHAnsi"/>
    </w:rPr>
  </w:style>
  <w:style w:type="paragraph" w:customStyle="1" w:styleId="539256751E70472094A067AD46103B772">
    <w:name w:val="539256751E70472094A067AD46103B772"/>
    <w:rsid w:val="007C1D12"/>
    <w:rPr>
      <w:rFonts w:eastAsiaTheme="minorHAnsi"/>
    </w:rPr>
  </w:style>
  <w:style w:type="paragraph" w:customStyle="1" w:styleId="68782AE5C29F4967AF27BBFE8D786F051">
    <w:name w:val="68782AE5C29F4967AF27BBFE8D786F051"/>
    <w:rsid w:val="007C1D12"/>
    <w:rPr>
      <w:rFonts w:eastAsiaTheme="minorHAnsi"/>
    </w:rPr>
  </w:style>
  <w:style w:type="paragraph" w:customStyle="1" w:styleId="52308949D1BD42B3B45AB431C041D1E01">
    <w:name w:val="52308949D1BD42B3B45AB431C041D1E01"/>
    <w:rsid w:val="007C1D12"/>
    <w:rPr>
      <w:rFonts w:eastAsiaTheme="minorHAnsi"/>
    </w:rPr>
  </w:style>
  <w:style w:type="paragraph" w:customStyle="1" w:styleId="9D7C19F5B2AE4616B248EDBE48A304A71">
    <w:name w:val="9D7C19F5B2AE4616B248EDBE48A304A71"/>
    <w:rsid w:val="007C1D12"/>
    <w:rPr>
      <w:rFonts w:eastAsiaTheme="minorHAnsi"/>
    </w:rPr>
  </w:style>
  <w:style w:type="paragraph" w:customStyle="1" w:styleId="B4157C67ACC74F07B06EFAA9A69114EE">
    <w:name w:val="B4157C67ACC74F07B06EFAA9A69114EE"/>
    <w:rsid w:val="007C1D12"/>
    <w:rPr>
      <w:rFonts w:eastAsiaTheme="minorHAnsi"/>
    </w:rPr>
  </w:style>
  <w:style w:type="paragraph" w:customStyle="1" w:styleId="05F6D1EEFC3F45F1AFD94B5A1EC64276">
    <w:name w:val="05F6D1EEFC3F45F1AFD94B5A1EC64276"/>
    <w:rsid w:val="007C1D12"/>
    <w:rPr>
      <w:rFonts w:eastAsiaTheme="minorHAnsi"/>
    </w:rPr>
  </w:style>
  <w:style w:type="paragraph" w:customStyle="1" w:styleId="E7B9E02F5DFD47149D8FA91562BCC4D714">
    <w:name w:val="E7B9E02F5DFD47149D8FA91562BCC4D714"/>
    <w:rsid w:val="007C1D12"/>
    <w:rPr>
      <w:rFonts w:eastAsiaTheme="minorHAnsi"/>
    </w:rPr>
  </w:style>
  <w:style w:type="paragraph" w:customStyle="1" w:styleId="D554F086B3A24046A8C6D05162920B2C14">
    <w:name w:val="D554F086B3A24046A8C6D05162920B2C14"/>
    <w:rsid w:val="007C1D12"/>
    <w:rPr>
      <w:rFonts w:eastAsiaTheme="minorHAnsi"/>
    </w:rPr>
  </w:style>
  <w:style w:type="paragraph" w:customStyle="1" w:styleId="49DC912F137E4EFFBCA725C12E3BFB4713">
    <w:name w:val="49DC912F137E4EFFBCA725C12E3BFB4713"/>
    <w:rsid w:val="007C1D12"/>
    <w:rPr>
      <w:rFonts w:eastAsiaTheme="minorHAnsi"/>
    </w:rPr>
  </w:style>
  <w:style w:type="paragraph" w:customStyle="1" w:styleId="44FA0CA1ACA842DBA1CF8E4494AC4B4513">
    <w:name w:val="44FA0CA1ACA842DBA1CF8E4494AC4B4513"/>
    <w:rsid w:val="007C1D12"/>
    <w:rPr>
      <w:rFonts w:eastAsiaTheme="minorHAnsi"/>
    </w:rPr>
  </w:style>
  <w:style w:type="paragraph" w:customStyle="1" w:styleId="BBCC78678DCB485D8CC3C5EC84FA727512">
    <w:name w:val="BBCC78678DCB485D8CC3C5EC84FA727512"/>
    <w:rsid w:val="007C1D12"/>
    <w:rPr>
      <w:rFonts w:eastAsiaTheme="minorHAnsi"/>
    </w:rPr>
  </w:style>
  <w:style w:type="paragraph" w:customStyle="1" w:styleId="92FB6E17111B493BB8A142F53FADD9DD11">
    <w:name w:val="92FB6E17111B493BB8A142F53FADD9DD11"/>
    <w:rsid w:val="007C1D12"/>
    <w:rPr>
      <w:rFonts w:eastAsiaTheme="minorHAnsi"/>
    </w:rPr>
  </w:style>
  <w:style w:type="paragraph" w:customStyle="1" w:styleId="5CB1D353CD4443448A19526FA21C0F3210">
    <w:name w:val="5CB1D353CD4443448A19526FA21C0F3210"/>
    <w:rsid w:val="007C1D12"/>
    <w:rPr>
      <w:rFonts w:eastAsiaTheme="minorHAnsi"/>
    </w:rPr>
  </w:style>
  <w:style w:type="paragraph" w:customStyle="1" w:styleId="C8B39CA8191647CABF497F8A04581A1E9">
    <w:name w:val="C8B39CA8191647CABF497F8A04581A1E9"/>
    <w:rsid w:val="007C1D12"/>
    <w:rPr>
      <w:rFonts w:eastAsiaTheme="minorHAnsi"/>
    </w:rPr>
  </w:style>
  <w:style w:type="paragraph" w:customStyle="1" w:styleId="03C3CB1EEEA949C5A083FC75D3A0502A8">
    <w:name w:val="03C3CB1EEEA949C5A083FC75D3A0502A8"/>
    <w:rsid w:val="007C1D12"/>
    <w:rPr>
      <w:rFonts w:eastAsiaTheme="minorHAnsi"/>
    </w:rPr>
  </w:style>
  <w:style w:type="paragraph" w:customStyle="1" w:styleId="96EACB2D592D4326B1A599E79BD04FD57">
    <w:name w:val="96EACB2D592D4326B1A599E79BD04FD57"/>
    <w:rsid w:val="007C1D12"/>
    <w:rPr>
      <w:rFonts w:eastAsiaTheme="minorHAnsi"/>
    </w:rPr>
  </w:style>
  <w:style w:type="paragraph" w:customStyle="1" w:styleId="D27B6C36E48E46B68516772B1E536F475">
    <w:name w:val="D27B6C36E48E46B68516772B1E536F475"/>
    <w:rsid w:val="007C1D12"/>
    <w:rPr>
      <w:rFonts w:eastAsiaTheme="minorHAnsi"/>
    </w:rPr>
  </w:style>
  <w:style w:type="paragraph" w:customStyle="1" w:styleId="3AA301E4ED2140A1A338D3C76F7885F04">
    <w:name w:val="3AA301E4ED2140A1A338D3C76F7885F04"/>
    <w:rsid w:val="007C1D12"/>
    <w:rPr>
      <w:rFonts w:eastAsiaTheme="minorHAnsi"/>
    </w:rPr>
  </w:style>
  <w:style w:type="paragraph" w:customStyle="1" w:styleId="B26FD16E0AF545B886821BCC829C2B454">
    <w:name w:val="B26FD16E0AF545B886821BCC829C2B454"/>
    <w:rsid w:val="007C1D12"/>
    <w:rPr>
      <w:rFonts w:eastAsiaTheme="minorHAnsi"/>
    </w:rPr>
  </w:style>
  <w:style w:type="paragraph" w:customStyle="1" w:styleId="539256751E70472094A067AD46103B773">
    <w:name w:val="539256751E70472094A067AD46103B773"/>
    <w:rsid w:val="007C1D12"/>
    <w:rPr>
      <w:rFonts w:eastAsiaTheme="minorHAnsi"/>
    </w:rPr>
  </w:style>
  <w:style w:type="paragraph" w:customStyle="1" w:styleId="68782AE5C29F4967AF27BBFE8D786F052">
    <w:name w:val="68782AE5C29F4967AF27BBFE8D786F052"/>
    <w:rsid w:val="007C1D12"/>
    <w:rPr>
      <w:rFonts w:eastAsiaTheme="minorHAnsi"/>
    </w:rPr>
  </w:style>
  <w:style w:type="paragraph" w:customStyle="1" w:styleId="52308949D1BD42B3B45AB431C041D1E02">
    <w:name w:val="52308949D1BD42B3B45AB431C041D1E02"/>
    <w:rsid w:val="007C1D12"/>
    <w:rPr>
      <w:rFonts w:eastAsiaTheme="minorHAnsi"/>
    </w:rPr>
  </w:style>
  <w:style w:type="paragraph" w:customStyle="1" w:styleId="9D7C19F5B2AE4616B248EDBE48A304A72">
    <w:name w:val="9D7C19F5B2AE4616B248EDBE48A304A72"/>
    <w:rsid w:val="007C1D12"/>
    <w:rPr>
      <w:rFonts w:eastAsiaTheme="minorHAnsi"/>
    </w:rPr>
  </w:style>
  <w:style w:type="paragraph" w:customStyle="1" w:styleId="B4157C67ACC74F07B06EFAA9A69114EE1">
    <w:name w:val="B4157C67ACC74F07B06EFAA9A69114EE1"/>
    <w:rsid w:val="007C1D12"/>
    <w:rPr>
      <w:rFonts w:eastAsiaTheme="minorHAnsi"/>
    </w:rPr>
  </w:style>
  <w:style w:type="paragraph" w:customStyle="1" w:styleId="05F6D1EEFC3F45F1AFD94B5A1EC642761">
    <w:name w:val="05F6D1EEFC3F45F1AFD94B5A1EC642761"/>
    <w:rsid w:val="007C1D12"/>
    <w:rPr>
      <w:rFonts w:eastAsiaTheme="minorHAnsi"/>
    </w:rPr>
  </w:style>
  <w:style w:type="paragraph" w:customStyle="1" w:styleId="4BA41563F5144F46B8C8B7A80DFB30EF">
    <w:name w:val="4BA41563F5144F46B8C8B7A80DFB30EF"/>
    <w:rsid w:val="007C1D12"/>
    <w:rPr>
      <w:rFonts w:eastAsiaTheme="minorHAnsi"/>
    </w:rPr>
  </w:style>
  <w:style w:type="paragraph" w:customStyle="1" w:styleId="A8FF93027AA74FF494C7BC6315BFDFD4">
    <w:name w:val="A8FF93027AA74FF494C7BC6315BFDFD4"/>
    <w:rsid w:val="007C1D12"/>
    <w:rPr>
      <w:rFonts w:eastAsiaTheme="minorHAnsi"/>
    </w:rPr>
  </w:style>
  <w:style w:type="paragraph" w:customStyle="1" w:styleId="E861D0DBDFEF40C69BB625AB2B208601">
    <w:name w:val="E861D0DBDFEF40C69BB625AB2B208601"/>
    <w:rsid w:val="007C1D12"/>
    <w:rPr>
      <w:rFonts w:eastAsiaTheme="minorHAnsi"/>
    </w:rPr>
  </w:style>
  <w:style w:type="paragraph" w:customStyle="1" w:styleId="0985371F96C043B4B6A9797E8273769F">
    <w:name w:val="0985371F96C043B4B6A9797E8273769F"/>
    <w:rsid w:val="007C1D12"/>
    <w:rPr>
      <w:rFonts w:eastAsiaTheme="minorHAnsi"/>
    </w:rPr>
  </w:style>
  <w:style w:type="paragraph" w:customStyle="1" w:styleId="51B49134A1804029B82C07F62AF30C60">
    <w:name w:val="51B49134A1804029B82C07F62AF30C60"/>
    <w:rsid w:val="007C1D12"/>
    <w:rPr>
      <w:rFonts w:eastAsiaTheme="minorHAnsi"/>
    </w:rPr>
  </w:style>
  <w:style w:type="paragraph" w:customStyle="1" w:styleId="E7B9E02F5DFD47149D8FA91562BCC4D715">
    <w:name w:val="E7B9E02F5DFD47149D8FA91562BCC4D715"/>
    <w:rsid w:val="007C1D12"/>
    <w:rPr>
      <w:rFonts w:eastAsiaTheme="minorHAnsi"/>
    </w:rPr>
  </w:style>
  <w:style w:type="paragraph" w:customStyle="1" w:styleId="E586CD3C1C1D4EA2884626BB53C94725">
    <w:name w:val="E586CD3C1C1D4EA2884626BB53C94725"/>
    <w:rsid w:val="007C1D12"/>
    <w:rPr>
      <w:rFonts w:eastAsiaTheme="minorHAnsi"/>
    </w:rPr>
  </w:style>
  <w:style w:type="paragraph" w:customStyle="1" w:styleId="49DC912F137E4EFFBCA725C12E3BFB4714">
    <w:name w:val="49DC912F137E4EFFBCA725C12E3BFB4714"/>
    <w:rsid w:val="007C1D12"/>
    <w:rPr>
      <w:rFonts w:eastAsiaTheme="minorHAnsi"/>
    </w:rPr>
  </w:style>
  <w:style w:type="paragraph" w:customStyle="1" w:styleId="44FA0CA1ACA842DBA1CF8E4494AC4B4514">
    <w:name w:val="44FA0CA1ACA842DBA1CF8E4494AC4B4514"/>
    <w:rsid w:val="007C1D12"/>
    <w:rPr>
      <w:rFonts w:eastAsiaTheme="minorHAnsi"/>
    </w:rPr>
  </w:style>
  <w:style w:type="paragraph" w:customStyle="1" w:styleId="BBCC78678DCB485D8CC3C5EC84FA727513">
    <w:name w:val="BBCC78678DCB485D8CC3C5EC84FA727513"/>
    <w:rsid w:val="007C1D12"/>
    <w:rPr>
      <w:rFonts w:eastAsiaTheme="minorHAnsi"/>
    </w:rPr>
  </w:style>
  <w:style w:type="paragraph" w:customStyle="1" w:styleId="92FB6E17111B493BB8A142F53FADD9DD12">
    <w:name w:val="92FB6E17111B493BB8A142F53FADD9DD12"/>
    <w:rsid w:val="007C1D12"/>
    <w:rPr>
      <w:rFonts w:eastAsiaTheme="minorHAnsi"/>
    </w:rPr>
  </w:style>
  <w:style w:type="paragraph" w:customStyle="1" w:styleId="5CB1D353CD4443448A19526FA21C0F3211">
    <w:name w:val="5CB1D353CD4443448A19526FA21C0F3211"/>
    <w:rsid w:val="007C1D12"/>
    <w:rPr>
      <w:rFonts w:eastAsiaTheme="minorHAnsi"/>
    </w:rPr>
  </w:style>
  <w:style w:type="paragraph" w:customStyle="1" w:styleId="C8B39CA8191647CABF497F8A04581A1E10">
    <w:name w:val="C8B39CA8191647CABF497F8A04581A1E10"/>
    <w:rsid w:val="007C1D12"/>
    <w:rPr>
      <w:rFonts w:eastAsiaTheme="minorHAnsi"/>
    </w:rPr>
  </w:style>
  <w:style w:type="paragraph" w:customStyle="1" w:styleId="03C3CB1EEEA949C5A083FC75D3A0502A9">
    <w:name w:val="03C3CB1EEEA949C5A083FC75D3A0502A9"/>
    <w:rsid w:val="007C1D12"/>
    <w:rPr>
      <w:rFonts w:eastAsiaTheme="minorHAnsi"/>
    </w:rPr>
  </w:style>
  <w:style w:type="paragraph" w:customStyle="1" w:styleId="96EACB2D592D4326B1A599E79BD04FD58">
    <w:name w:val="96EACB2D592D4326B1A599E79BD04FD58"/>
    <w:rsid w:val="007C1D12"/>
    <w:rPr>
      <w:rFonts w:eastAsiaTheme="minorHAnsi"/>
    </w:rPr>
  </w:style>
  <w:style w:type="paragraph" w:customStyle="1" w:styleId="D27B6C36E48E46B68516772B1E536F476">
    <w:name w:val="D27B6C36E48E46B68516772B1E536F476"/>
    <w:rsid w:val="007C1D12"/>
    <w:rPr>
      <w:rFonts w:eastAsiaTheme="minorHAnsi"/>
    </w:rPr>
  </w:style>
  <w:style w:type="paragraph" w:customStyle="1" w:styleId="3AA301E4ED2140A1A338D3C76F7885F05">
    <w:name w:val="3AA301E4ED2140A1A338D3C76F7885F05"/>
    <w:rsid w:val="007C1D12"/>
    <w:rPr>
      <w:rFonts w:eastAsiaTheme="minorHAnsi"/>
    </w:rPr>
  </w:style>
  <w:style w:type="paragraph" w:customStyle="1" w:styleId="B26FD16E0AF545B886821BCC829C2B455">
    <w:name w:val="B26FD16E0AF545B886821BCC829C2B455"/>
    <w:rsid w:val="007C1D12"/>
    <w:rPr>
      <w:rFonts w:eastAsiaTheme="minorHAnsi"/>
    </w:rPr>
  </w:style>
  <w:style w:type="paragraph" w:customStyle="1" w:styleId="539256751E70472094A067AD46103B774">
    <w:name w:val="539256751E70472094A067AD46103B774"/>
    <w:rsid w:val="007C1D12"/>
    <w:rPr>
      <w:rFonts w:eastAsiaTheme="minorHAnsi"/>
    </w:rPr>
  </w:style>
  <w:style w:type="paragraph" w:customStyle="1" w:styleId="68782AE5C29F4967AF27BBFE8D786F053">
    <w:name w:val="68782AE5C29F4967AF27BBFE8D786F053"/>
    <w:rsid w:val="007C1D12"/>
    <w:rPr>
      <w:rFonts w:eastAsiaTheme="minorHAnsi"/>
    </w:rPr>
  </w:style>
  <w:style w:type="paragraph" w:customStyle="1" w:styleId="52308949D1BD42B3B45AB431C041D1E03">
    <w:name w:val="52308949D1BD42B3B45AB431C041D1E03"/>
    <w:rsid w:val="007C1D12"/>
    <w:rPr>
      <w:rFonts w:eastAsiaTheme="minorHAnsi"/>
    </w:rPr>
  </w:style>
  <w:style w:type="paragraph" w:customStyle="1" w:styleId="9D7C19F5B2AE4616B248EDBE48A304A73">
    <w:name w:val="9D7C19F5B2AE4616B248EDBE48A304A73"/>
    <w:rsid w:val="007C1D12"/>
    <w:rPr>
      <w:rFonts w:eastAsiaTheme="minorHAnsi"/>
    </w:rPr>
  </w:style>
  <w:style w:type="paragraph" w:customStyle="1" w:styleId="B4157C67ACC74F07B06EFAA9A69114EE2">
    <w:name w:val="B4157C67ACC74F07B06EFAA9A69114EE2"/>
    <w:rsid w:val="007C1D12"/>
    <w:rPr>
      <w:rFonts w:eastAsiaTheme="minorHAnsi"/>
    </w:rPr>
  </w:style>
  <w:style w:type="paragraph" w:customStyle="1" w:styleId="05F6D1EEFC3F45F1AFD94B5A1EC642762">
    <w:name w:val="05F6D1EEFC3F45F1AFD94B5A1EC642762"/>
    <w:rsid w:val="007C1D12"/>
    <w:rPr>
      <w:rFonts w:eastAsiaTheme="minorHAnsi"/>
    </w:rPr>
  </w:style>
  <w:style w:type="paragraph" w:customStyle="1" w:styleId="4BA41563F5144F46B8C8B7A80DFB30EF1">
    <w:name w:val="4BA41563F5144F46B8C8B7A80DFB30EF1"/>
    <w:rsid w:val="007C1D12"/>
    <w:rPr>
      <w:rFonts w:eastAsiaTheme="minorHAnsi"/>
    </w:rPr>
  </w:style>
  <w:style w:type="paragraph" w:customStyle="1" w:styleId="A8FF93027AA74FF494C7BC6315BFDFD41">
    <w:name w:val="A8FF93027AA74FF494C7BC6315BFDFD41"/>
    <w:rsid w:val="007C1D12"/>
    <w:rPr>
      <w:rFonts w:eastAsiaTheme="minorHAnsi"/>
    </w:rPr>
  </w:style>
  <w:style w:type="paragraph" w:customStyle="1" w:styleId="E861D0DBDFEF40C69BB625AB2B2086011">
    <w:name w:val="E861D0DBDFEF40C69BB625AB2B2086011"/>
    <w:rsid w:val="007C1D12"/>
    <w:rPr>
      <w:rFonts w:eastAsiaTheme="minorHAnsi"/>
    </w:rPr>
  </w:style>
  <w:style w:type="paragraph" w:customStyle="1" w:styleId="0985371F96C043B4B6A9797E8273769F1">
    <w:name w:val="0985371F96C043B4B6A9797E8273769F1"/>
    <w:rsid w:val="007C1D12"/>
    <w:rPr>
      <w:rFonts w:eastAsiaTheme="minorHAnsi"/>
    </w:rPr>
  </w:style>
  <w:style w:type="paragraph" w:customStyle="1" w:styleId="51B49134A1804029B82C07F62AF30C601">
    <w:name w:val="51B49134A1804029B82C07F62AF30C601"/>
    <w:rsid w:val="007C1D12"/>
    <w:rPr>
      <w:rFonts w:eastAsiaTheme="minorHAnsi"/>
    </w:rPr>
  </w:style>
  <w:style w:type="paragraph" w:customStyle="1" w:styleId="946519942A39437E87D0B7BF9EDE1802">
    <w:name w:val="946519942A39437E87D0B7BF9EDE1802"/>
    <w:rsid w:val="007C1D12"/>
  </w:style>
  <w:style w:type="paragraph" w:customStyle="1" w:styleId="E7B9E02F5DFD47149D8FA91562BCC4D716">
    <w:name w:val="E7B9E02F5DFD47149D8FA91562BCC4D716"/>
    <w:rsid w:val="007C1D12"/>
    <w:rPr>
      <w:rFonts w:eastAsiaTheme="minorHAnsi"/>
    </w:rPr>
  </w:style>
  <w:style w:type="paragraph" w:customStyle="1" w:styleId="E586CD3C1C1D4EA2884626BB53C947251">
    <w:name w:val="E586CD3C1C1D4EA2884626BB53C947251"/>
    <w:rsid w:val="007C1D12"/>
    <w:rPr>
      <w:rFonts w:eastAsiaTheme="minorHAnsi"/>
    </w:rPr>
  </w:style>
  <w:style w:type="paragraph" w:customStyle="1" w:styleId="DAF17D52C5F242CB910CFF297D4CCA6F">
    <w:name w:val="DAF17D52C5F242CB910CFF297D4CCA6F"/>
    <w:rsid w:val="007C1D12"/>
    <w:rPr>
      <w:rFonts w:eastAsiaTheme="minorHAnsi"/>
    </w:rPr>
  </w:style>
  <w:style w:type="paragraph" w:customStyle="1" w:styleId="49DC912F137E4EFFBCA725C12E3BFB4715">
    <w:name w:val="49DC912F137E4EFFBCA725C12E3BFB4715"/>
    <w:rsid w:val="007C1D12"/>
    <w:rPr>
      <w:rFonts w:eastAsiaTheme="minorHAnsi"/>
    </w:rPr>
  </w:style>
  <w:style w:type="paragraph" w:customStyle="1" w:styleId="44FA0CA1ACA842DBA1CF8E4494AC4B4515">
    <w:name w:val="44FA0CA1ACA842DBA1CF8E4494AC4B4515"/>
    <w:rsid w:val="007C1D12"/>
    <w:rPr>
      <w:rFonts w:eastAsiaTheme="minorHAnsi"/>
    </w:rPr>
  </w:style>
  <w:style w:type="paragraph" w:customStyle="1" w:styleId="BBCC78678DCB485D8CC3C5EC84FA727514">
    <w:name w:val="BBCC78678DCB485D8CC3C5EC84FA727514"/>
    <w:rsid w:val="007C1D12"/>
    <w:rPr>
      <w:rFonts w:eastAsiaTheme="minorHAnsi"/>
    </w:rPr>
  </w:style>
  <w:style w:type="paragraph" w:customStyle="1" w:styleId="92FB6E17111B493BB8A142F53FADD9DD13">
    <w:name w:val="92FB6E17111B493BB8A142F53FADD9DD13"/>
    <w:rsid w:val="007C1D12"/>
    <w:rPr>
      <w:rFonts w:eastAsiaTheme="minorHAnsi"/>
    </w:rPr>
  </w:style>
  <w:style w:type="paragraph" w:customStyle="1" w:styleId="5CB1D353CD4443448A19526FA21C0F3212">
    <w:name w:val="5CB1D353CD4443448A19526FA21C0F3212"/>
    <w:rsid w:val="007C1D12"/>
    <w:rPr>
      <w:rFonts w:eastAsiaTheme="minorHAnsi"/>
    </w:rPr>
  </w:style>
  <w:style w:type="paragraph" w:customStyle="1" w:styleId="C8B39CA8191647CABF497F8A04581A1E11">
    <w:name w:val="C8B39CA8191647CABF497F8A04581A1E11"/>
    <w:rsid w:val="007C1D12"/>
    <w:rPr>
      <w:rFonts w:eastAsiaTheme="minorHAnsi"/>
    </w:rPr>
  </w:style>
  <w:style w:type="paragraph" w:customStyle="1" w:styleId="03C3CB1EEEA949C5A083FC75D3A0502A10">
    <w:name w:val="03C3CB1EEEA949C5A083FC75D3A0502A10"/>
    <w:rsid w:val="007C1D12"/>
    <w:rPr>
      <w:rFonts w:eastAsiaTheme="minorHAnsi"/>
    </w:rPr>
  </w:style>
  <w:style w:type="paragraph" w:customStyle="1" w:styleId="96EACB2D592D4326B1A599E79BD04FD59">
    <w:name w:val="96EACB2D592D4326B1A599E79BD04FD59"/>
    <w:rsid w:val="007C1D12"/>
    <w:rPr>
      <w:rFonts w:eastAsiaTheme="minorHAnsi"/>
    </w:rPr>
  </w:style>
  <w:style w:type="paragraph" w:customStyle="1" w:styleId="D27B6C36E48E46B68516772B1E536F477">
    <w:name w:val="D27B6C36E48E46B68516772B1E536F477"/>
    <w:rsid w:val="007C1D12"/>
    <w:rPr>
      <w:rFonts w:eastAsiaTheme="minorHAnsi"/>
    </w:rPr>
  </w:style>
  <w:style w:type="paragraph" w:customStyle="1" w:styleId="3AA301E4ED2140A1A338D3C76F7885F06">
    <w:name w:val="3AA301E4ED2140A1A338D3C76F7885F06"/>
    <w:rsid w:val="007C1D12"/>
    <w:rPr>
      <w:rFonts w:eastAsiaTheme="minorHAnsi"/>
    </w:rPr>
  </w:style>
  <w:style w:type="paragraph" w:customStyle="1" w:styleId="B26FD16E0AF545B886821BCC829C2B456">
    <w:name w:val="B26FD16E0AF545B886821BCC829C2B456"/>
    <w:rsid w:val="007C1D12"/>
    <w:rPr>
      <w:rFonts w:eastAsiaTheme="minorHAnsi"/>
    </w:rPr>
  </w:style>
  <w:style w:type="paragraph" w:customStyle="1" w:styleId="539256751E70472094A067AD46103B775">
    <w:name w:val="539256751E70472094A067AD46103B775"/>
    <w:rsid w:val="007C1D12"/>
    <w:rPr>
      <w:rFonts w:eastAsiaTheme="minorHAnsi"/>
    </w:rPr>
  </w:style>
  <w:style w:type="paragraph" w:customStyle="1" w:styleId="68782AE5C29F4967AF27BBFE8D786F054">
    <w:name w:val="68782AE5C29F4967AF27BBFE8D786F054"/>
    <w:rsid w:val="007C1D12"/>
    <w:rPr>
      <w:rFonts w:eastAsiaTheme="minorHAnsi"/>
    </w:rPr>
  </w:style>
  <w:style w:type="paragraph" w:customStyle="1" w:styleId="52308949D1BD42B3B45AB431C041D1E04">
    <w:name w:val="52308949D1BD42B3B45AB431C041D1E04"/>
    <w:rsid w:val="007C1D12"/>
    <w:rPr>
      <w:rFonts w:eastAsiaTheme="minorHAnsi"/>
    </w:rPr>
  </w:style>
  <w:style w:type="paragraph" w:customStyle="1" w:styleId="9D7C19F5B2AE4616B248EDBE48A304A74">
    <w:name w:val="9D7C19F5B2AE4616B248EDBE48A304A74"/>
    <w:rsid w:val="007C1D12"/>
    <w:rPr>
      <w:rFonts w:eastAsiaTheme="minorHAnsi"/>
    </w:rPr>
  </w:style>
  <w:style w:type="paragraph" w:customStyle="1" w:styleId="B4157C67ACC74F07B06EFAA9A69114EE3">
    <w:name w:val="B4157C67ACC74F07B06EFAA9A69114EE3"/>
    <w:rsid w:val="007C1D12"/>
    <w:rPr>
      <w:rFonts w:eastAsiaTheme="minorHAnsi"/>
    </w:rPr>
  </w:style>
  <w:style w:type="paragraph" w:customStyle="1" w:styleId="05F6D1EEFC3F45F1AFD94B5A1EC642763">
    <w:name w:val="05F6D1EEFC3F45F1AFD94B5A1EC642763"/>
    <w:rsid w:val="007C1D12"/>
    <w:rPr>
      <w:rFonts w:eastAsiaTheme="minorHAnsi"/>
    </w:rPr>
  </w:style>
  <w:style w:type="paragraph" w:customStyle="1" w:styleId="4BA41563F5144F46B8C8B7A80DFB30EF2">
    <w:name w:val="4BA41563F5144F46B8C8B7A80DFB30EF2"/>
    <w:rsid w:val="007C1D12"/>
    <w:rPr>
      <w:rFonts w:eastAsiaTheme="minorHAnsi"/>
    </w:rPr>
  </w:style>
  <w:style w:type="paragraph" w:customStyle="1" w:styleId="A8FF93027AA74FF494C7BC6315BFDFD42">
    <w:name w:val="A8FF93027AA74FF494C7BC6315BFDFD42"/>
    <w:rsid w:val="007C1D12"/>
    <w:rPr>
      <w:rFonts w:eastAsiaTheme="minorHAnsi"/>
    </w:rPr>
  </w:style>
  <w:style w:type="paragraph" w:customStyle="1" w:styleId="E861D0DBDFEF40C69BB625AB2B2086012">
    <w:name w:val="E861D0DBDFEF40C69BB625AB2B2086012"/>
    <w:rsid w:val="007C1D12"/>
    <w:rPr>
      <w:rFonts w:eastAsiaTheme="minorHAnsi"/>
    </w:rPr>
  </w:style>
  <w:style w:type="paragraph" w:customStyle="1" w:styleId="0985371F96C043B4B6A9797E8273769F2">
    <w:name w:val="0985371F96C043B4B6A9797E8273769F2"/>
    <w:rsid w:val="007C1D12"/>
    <w:rPr>
      <w:rFonts w:eastAsiaTheme="minorHAnsi"/>
    </w:rPr>
  </w:style>
  <w:style w:type="paragraph" w:customStyle="1" w:styleId="51B49134A1804029B82C07F62AF30C602">
    <w:name w:val="51B49134A1804029B82C07F62AF30C602"/>
    <w:rsid w:val="007C1D12"/>
    <w:rPr>
      <w:rFonts w:eastAsiaTheme="minorHAnsi"/>
    </w:rPr>
  </w:style>
  <w:style w:type="paragraph" w:customStyle="1" w:styleId="E7B9E02F5DFD47149D8FA91562BCC4D717">
    <w:name w:val="E7B9E02F5DFD47149D8FA91562BCC4D717"/>
    <w:rsid w:val="007C1D12"/>
    <w:rPr>
      <w:rFonts w:eastAsiaTheme="minorHAnsi"/>
    </w:rPr>
  </w:style>
  <w:style w:type="paragraph" w:customStyle="1" w:styleId="E586CD3C1C1D4EA2884626BB53C947252">
    <w:name w:val="E586CD3C1C1D4EA2884626BB53C947252"/>
    <w:rsid w:val="007C1D12"/>
    <w:rPr>
      <w:rFonts w:eastAsiaTheme="minorHAnsi"/>
    </w:rPr>
  </w:style>
  <w:style w:type="paragraph" w:customStyle="1" w:styleId="BEE62C185D094C8EA8DCF20FFCC539EA">
    <w:name w:val="BEE62C185D094C8EA8DCF20FFCC539EA"/>
    <w:rsid w:val="007C1D12"/>
    <w:rPr>
      <w:rFonts w:eastAsiaTheme="minorHAnsi"/>
    </w:rPr>
  </w:style>
  <w:style w:type="paragraph" w:customStyle="1" w:styleId="49DC912F137E4EFFBCA725C12E3BFB4716">
    <w:name w:val="49DC912F137E4EFFBCA725C12E3BFB4716"/>
    <w:rsid w:val="007C1D12"/>
    <w:rPr>
      <w:rFonts w:eastAsiaTheme="minorHAnsi"/>
    </w:rPr>
  </w:style>
  <w:style w:type="paragraph" w:customStyle="1" w:styleId="44FA0CA1ACA842DBA1CF8E4494AC4B4516">
    <w:name w:val="44FA0CA1ACA842DBA1CF8E4494AC4B4516"/>
    <w:rsid w:val="007C1D12"/>
    <w:rPr>
      <w:rFonts w:eastAsiaTheme="minorHAnsi"/>
    </w:rPr>
  </w:style>
  <w:style w:type="paragraph" w:customStyle="1" w:styleId="BBCC78678DCB485D8CC3C5EC84FA727515">
    <w:name w:val="BBCC78678DCB485D8CC3C5EC84FA727515"/>
    <w:rsid w:val="007C1D12"/>
    <w:rPr>
      <w:rFonts w:eastAsiaTheme="minorHAnsi"/>
    </w:rPr>
  </w:style>
  <w:style w:type="paragraph" w:customStyle="1" w:styleId="92FB6E17111B493BB8A142F53FADD9DD14">
    <w:name w:val="92FB6E17111B493BB8A142F53FADD9DD14"/>
    <w:rsid w:val="007C1D12"/>
    <w:rPr>
      <w:rFonts w:eastAsiaTheme="minorHAnsi"/>
    </w:rPr>
  </w:style>
  <w:style w:type="paragraph" w:customStyle="1" w:styleId="5CB1D353CD4443448A19526FA21C0F3213">
    <w:name w:val="5CB1D353CD4443448A19526FA21C0F3213"/>
    <w:rsid w:val="007C1D12"/>
    <w:rPr>
      <w:rFonts w:eastAsiaTheme="minorHAnsi"/>
    </w:rPr>
  </w:style>
  <w:style w:type="paragraph" w:customStyle="1" w:styleId="C8B39CA8191647CABF497F8A04581A1E12">
    <w:name w:val="C8B39CA8191647CABF497F8A04581A1E12"/>
    <w:rsid w:val="007C1D12"/>
    <w:rPr>
      <w:rFonts w:eastAsiaTheme="minorHAnsi"/>
    </w:rPr>
  </w:style>
  <w:style w:type="paragraph" w:customStyle="1" w:styleId="03C3CB1EEEA949C5A083FC75D3A0502A11">
    <w:name w:val="03C3CB1EEEA949C5A083FC75D3A0502A11"/>
    <w:rsid w:val="007C1D12"/>
    <w:rPr>
      <w:rFonts w:eastAsiaTheme="minorHAnsi"/>
    </w:rPr>
  </w:style>
  <w:style w:type="paragraph" w:customStyle="1" w:styleId="96EACB2D592D4326B1A599E79BD04FD510">
    <w:name w:val="96EACB2D592D4326B1A599E79BD04FD510"/>
    <w:rsid w:val="007C1D12"/>
    <w:rPr>
      <w:rFonts w:eastAsiaTheme="minorHAnsi"/>
    </w:rPr>
  </w:style>
  <w:style w:type="paragraph" w:customStyle="1" w:styleId="D27B6C36E48E46B68516772B1E536F478">
    <w:name w:val="D27B6C36E48E46B68516772B1E536F478"/>
    <w:rsid w:val="007C1D12"/>
    <w:rPr>
      <w:rFonts w:eastAsiaTheme="minorHAnsi"/>
    </w:rPr>
  </w:style>
  <w:style w:type="paragraph" w:customStyle="1" w:styleId="3AA301E4ED2140A1A338D3C76F7885F07">
    <w:name w:val="3AA301E4ED2140A1A338D3C76F7885F07"/>
    <w:rsid w:val="007C1D12"/>
    <w:rPr>
      <w:rFonts w:eastAsiaTheme="minorHAnsi"/>
    </w:rPr>
  </w:style>
  <w:style w:type="paragraph" w:customStyle="1" w:styleId="B26FD16E0AF545B886821BCC829C2B457">
    <w:name w:val="B26FD16E0AF545B886821BCC829C2B457"/>
    <w:rsid w:val="007C1D12"/>
    <w:rPr>
      <w:rFonts w:eastAsiaTheme="minorHAnsi"/>
    </w:rPr>
  </w:style>
  <w:style w:type="paragraph" w:customStyle="1" w:styleId="539256751E70472094A067AD46103B776">
    <w:name w:val="539256751E70472094A067AD46103B776"/>
    <w:rsid w:val="007C1D12"/>
    <w:rPr>
      <w:rFonts w:eastAsiaTheme="minorHAnsi"/>
    </w:rPr>
  </w:style>
  <w:style w:type="paragraph" w:customStyle="1" w:styleId="68782AE5C29F4967AF27BBFE8D786F055">
    <w:name w:val="68782AE5C29F4967AF27BBFE8D786F055"/>
    <w:rsid w:val="007C1D12"/>
    <w:rPr>
      <w:rFonts w:eastAsiaTheme="minorHAnsi"/>
    </w:rPr>
  </w:style>
  <w:style w:type="paragraph" w:customStyle="1" w:styleId="52308949D1BD42B3B45AB431C041D1E05">
    <w:name w:val="52308949D1BD42B3B45AB431C041D1E05"/>
    <w:rsid w:val="007C1D12"/>
    <w:rPr>
      <w:rFonts w:eastAsiaTheme="minorHAnsi"/>
    </w:rPr>
  </w:style>
  <w:style w:type="paragraph" w:customStyle="1" w:styleId="9D7C19F5B2AE4616B248EDBE48A304A75">
    <w:name w:val="9D7C19F5B2AE4616B248EDBE48A304A75"/>
    <w:rsid w:val="007C1D12"/>
    <w:rPr>
      <w:rFonts w:eastAsiaTheme="minorHAnsi"/>
    </w:rPr>
  </w:style>
  <w:style w:type="paragraph" w:customStyle="1" w:styleId="B4157C67ACC74F07B06EFAA9A69114EE4">
    <w:name w:val="B4157C67ACC74F07B06EFAA9A69114EE4"/>
    <w:rsid w:val="007C1D12"/>
    <w:rPr>
      <w:rFonts w:eastAsiaTheme="minorHAnsi"/>
    </w:rPr>
  </w:style>
  <w:style w:type="paragraph" w:customStyle="1" w:styleId="05F6D1EEFC3F45F1AFD94B5A1EC642764">
    <w:name w:val="05F6D1EEFC3F45F1AFD94B5A1EC642764"/>
    <w:rsid w:val="007C1D12"/>
    <w:rPr>
      <w:rFonts w:eastAsiaTheme="minorHAnsi"/>
    </w:rPr>
  </w:style>
  <w:style w:type="paragraph" w:customStyle="1" w:styleId="4BA41563F5144F46B8C8B7A80DFB30EF3">
    <w:name w:val="4BA41563F5144F46B8C8B7A80DFB30EF3"/>
    <w:rsid w:val="007C1D12"/>
    <w:rPr>
      <w:rFonts w:eastAsiaTheme="minorHAnsi"/>
    </w:rPr>
  </w:style>
  <w:style w:type="paragraph" w:customStyle="1" w:styleId="A8FF93027AA74FF494C7BC6315BFDFD43">
    <w:name w:val="A8FF93027AA74FF494C7BC6315BFDFD43"/>
    <w:rsid w:val="007C1D12"/>
    <w:rPr>
      <w:rFonts w:eastAsiaTheme="minorHAnsi"/>
    </w:rPr>
  </w:style>
  <w:style w:type="paragraph" w:customStyle="1" w:styleId="E861D0DBDFEF40C69BB625AB2B2086013">
    <w:name w:val="E861D0DBDFEF40C69BB625AB2B2086013"/>
    <w:rsid w:val="007C1D12"/>
    <w:rPr>
      <w:rFonts w:eastAsiaTheme="minorHAnsi"/>
    </w:rPr>
  </w:style>
  <w:style w:type="paragraph" w:customStyle="1" w:styleId="0985371F96C043B4B6A9797E8273769F3">
    <w:name w:val="0985371F96C043B4B6A9797E8273769F3"/>
    <w:rsid w:val="007C1D12"/>
    <w:rPr>
      <w:rFonts w:eastAsiaTheme="minorHAnsi"/>
    </w:rPr>
  </w:style>
  <w:style w:type="paragraph" w:customStyle="1" w:styleId="51B49134A1804029B82C07F62AF30C603">
    <w:name w:val="51B49134A1804029B82C07F62AF30C603"/>
    <w:rsid w:val="007C1D12"/>
    <w:rPr>
      <w:rFonts w:eastAsiaTheme="minorHAnsi"/>
    </w:rPr>
  </w:style>
  <w:style w:type="paragraph" w:customStyle="1" w:styleId="E7B9E02F5DFD47149D8FA91562BCC4D718">
    <w:name w:val="E7B9E02F5DFD47149D8FA91562BCC4D718"/>
    <w:rsid w:val="007C1D12"/>
    <w:rPr>
      <w:rFonts w:eastAsiaTheme="minorHAnsi"/>
    </w:rPr>
  </w:style>
  <w:style w:type="paragraph" w:customStyle="1" w:styleId="E586CD3C1C1D4EA2884626BB53C947253">
    <w:name w:val="E586CD3C1C1D4EA2884626BB53C947253"/>
    <w:rsid w:val="007C1D12"/>
    <w:rPr>
      <w:rFonts w:eastAsiaTheme="minorHAnsi"/>
    </w:rPr>
  </w:style>
  <w:style w:type="paragraph" w:customStyle="1" w:styleId="348FA061EE3C49ACAE41AEBD74E67BFB">
    <w:name w:val="348FA061EE3C49ACAE41AEBD74E67BFB"/>
    <w:rsid w:val="007C1D12"/>
    <w:rPr>
      <w:rFonts w:eastAsiaTheme="minorHAnsi"/>
    </w:rPr>
  </w:style>
  <w:style w:type="paragraph" w:customStyle="1" w:styleId="BEE62C185D094C8EA8DCF20FFCC539EA1">
    <w:name w:val="BEE62C185D094C8EA8DCF20FFCC539EA1"/>
    <w:rsid w:val="007C1D12"/>
    <w:rPr>
      <w:rFonts w:eastAsiaTheme="minorHAnsi"/>
    </w:rPr>
  </w:style>
  <w:style w:type="paragraph" w:customStyle="1" w:styleId="49DC912F137E4EFFBCA725C12E3BFB4717">
    <w:name w:val="49DC912F137E4EFFBCA725C12E3BFB4717"/>
    <w:rsid w:val="007C1D12"/>
    <w:rPr>
      <w:rFonts w:eastAsiaTheme="minorHAnsi"/>
    </w:rPr>
  </w:style>
  <w:style w:type="paragraph" w:customStyle="1" w:styleId="44FA0CA1ACA842DBA1CF8E4494AC4B4517">
    <w:name w:val="44FA0CA1ACA842DBA1CF8E4494AC4B4517"/>
    <w:rsid w:val="007C1D12"/>
    <w:rPr>
      <w:rFonts w:eastAsiaTheme="minorHAnsi"/>
    </w:rPr>
  </w:style>
  <w:style w:type="paragraph" w:customStyle="1" w:styleId="BBCC78678DCB485D8CC3C5EC84FA727516">
    <w:name w:val="BBCC78678DCB485D8CC3C5EC84FA727516"/>
    <w:rsid w:val="007C1D12"/>
    <w:rPr>
      <w:rFonts w:eastAsiaTheme="minorHAnsi"/>
    </w:rPr>
  </w:style>
  <w:style w:type="paragraph" w:customStyle="1" w:styleId="92FB6E17111B493BB8A142F53FADD9DD15">
    <w:name w:val="92FB6E17111B493BB8A142F53FADD9DD15"/>
    <w:rsid w:val="007C1D12"/>
    <w:rPr>
      <w:rFonts w:eastAsiaTheme="minorHAnsi"/>
    </w:rPr>
  </w:style>
  <w:style w:type="paragraph" w:customStyle="1" w:styleId="5CB1D353CD4443448A19526FA21C0F3214">
    <w:name w:val="5CB1D353CD4443448A19526FA21C0F3214"/>
    <w:rsid w:val="007C1D12"/>
    <w:rPr>
      <w:rFonts w:eastAsiaTheme="minorHAnsi"/>
    </w:rPr>
  </w:style>
  <w:style w:type="paragraph" w:customStyle="1" w:styleId="C8B39CA8191647CABF497F8A04581A1E13">
    <w:name w:val="C8B39CA8191647CABF497F8A04581A1E13"/>
    <w:rsid w:val="007C1D12"/>
    <w:rPr>
      <w:rFonts w:eastAsiaTheme="minorHAnsi"/>
    </w:rPr>
  </w:style>
  <w:style w:type="paragraph" w:customStyle="1" w:styleId="03C3CB1EEEA949C5A083FC75D3A0502A12">
    <w:name w:val="03C3CB1EEEA949C5A083FC75D3A0502A12"/>
    <w:rsid w:val="007C1D12"/>
    <w:rPr>
      <w:rFonts w:eastAsiaTheme="minorHAnsi"/>
    </w:rPr>
  </w:style>
  <w:style w:type="paragraph" w:customStyle="1" w:styleId="96EACB2D592D4326B1A599E79BD04FD511">
    <w:name w:val="96EACB2D592D4326B1A599E79BD04FD511"/>
    <w:rsid w:val="007C1D12"/>
    <w:rPr>
      <w:rFonts w:eastAsiaTheme="minorHAnsi"/>
    </w:rPr>
  </w:style>
  <w:style w:type="paragraph" w:customStyle="1" w:styleId="D27B6C36E48E46B68516772B1E536F479">
    <w:name w:val="D27B6C36E48E46B68516772B1E536F479"/>
    <w:rsid w:val="007C1D12"/>
    <w:rPr>
      <w:rFonts w:eastAsiaTheme="minorHAnsi"/>
    </w:rPr>
  </w:style>
  <w:style w:type="paragraph" w:customStyle="1" w:styleId="3AA301E4ED2140A1A338D3C76F7885F08">
    <w:name w:val="3AA301E4ED2140A1A338D3C76F7885F08"/>
    <w:rsid w:val="007C1D12"/>
    <w:rPr>
      <w:rFonts w:eastAsiaTheme="minorHAnsi"/>
    </w:rPr>
  </w:style>
  <w:style w:type="paragraph" w:customStyle="1" w:styleId="B26FD16E0AF545B886821BCC829C2B458">
    <w:name w:val="B26FD16E0AF545B886821BCC829C2B458"/>
    <w:rsid w:val="007C1D12"/>
    <w:rPr>
      <w:rFonts w:eastAsiaTheme="minorHAnsi"/>
    </w:rPr>
  </w:style>
  <w:style w:type="paragraph" w:customStyle="1" w:styleId="539256751E70472094A067AD46103B777">
    <w:name w:val="539256751E70472094A067AD46103B777"/>
    <w:rsid w:val="007C1D12"/>
    <w:rPr>
      <w:rFonts w:eastAsiaTheme="minorHAnsi"/>
    </w:rPr>
  </w:style>
  <w:style w:type="paragraph" w:customStyle="1" w:styleId="68782AE5C29F4967AF27BBFE8D786F056">
    <w:name w:val="68782AE5C29F4967AF27BBFE8D786F056"/>
    <w:rsid w:val="007C1D12"/>
    <w:rPr>
      <w:rFonts w:eastAsiaTheme="minorHAnsi"/>
    </w:rPr>
  </w:style>
  <w:style w:type="paragraph" w:customStyle="1" w:styleId="52308949D1BD42B3B45AB431C041D1E06">
    <w:name w:val="52308949D1BD42B3B45AB431C041D1E06"/>
    <w:rsid w:val="007C1D12"/>
    <w:rPr>
      <w:rFonts w:eastAsiaTheme="minorHAnsi"/>
    </w:rPr>
  </w:style>
  <w:style w:type="paragraph" w:customStyle="1" w:styleId="9D7C19F5B2AE4616B248EDBE48A304A76">
    <w:name w:val="9D7C19F5B2AE4616B248EDBE48A304A76"/>
    <w:rsid w:val="007C1D12"/>
    <w:rPr>
      <w:rFonts w:eastAsiaTheme="minorHAnsi"/>
    </w:rPr>
  </w:style>
  <w:style w:type="paragraph" w:customStyle="1" w:styleId="B4157C67ACC74F07B06EFAA9A69114EE5">
    <w:name w:val="B4157C67ACC74F07B06EFAA9A69114EE5"/>
    <w:rsid w:val="007C1D12"/>
    <w:rPr>
      <w:rFonts w:eastAsiaTheme="minorHAnsi"/>
    </w:rPr>
  </w:style>
  <w:style w:type="paragraph" w:customStyle="1" w:styleId="05F6D1EEFC3F45F1AFD94B5A1EC642765">
    <w:name w:val="05F6D1EEFC3F45F1AFD94B5A1EC642765"/>
    <w:rsid w:val="007C1D12"/>
    <w:rPr>
      <w:rFonts w:eastAsiaTheme="minorHAnsi"/>
    </w:rPr>
  </w:style>
  <w:style w:type="paragraph" w:customStyle="1" w:styleId="4BA41563F5144F46B8C8B7A80DFB30EF4">
    <w:name w:val="4BA41563F5144F46B8C8B7A80DFB30EF4"/>
    <w:rsid w:val="007C1D12"/>
    <w:rPr>
      <w:rFonts w:eastAsiaTheme="minorHAnsi"/>
    </w:rPr>
  </w:style>
  <w:style w:type="paragraph" w:customStyle="1" w:styleId="A8FF93027AA74FF494C7BC6315BFDFD44">
    <w:name w:val="A8FF93027AA74FF494C7BC6315BFDFD44"/>
    <w:rsid w:val="007C1D12"/>
    <w:rPr>
      <w:rFonts w:eastAsiaTheme="minorHAnsi"/>
    </w:rPr>
  </w:style>
  <w:style w:type="paragraph" w:customStyle="1" w:styleId="E861D0DBDFEF40C69BB625AB2B2086014">
    <w:name w:val="E861D0DBDFEF40C69BB625AB2B2086014"/>
    <w:rsid w:val="007C1D12"/>
    <w:rPr>
      <w:rFonts w:eastAsiaTheme="minorHAnsi"/>
    </w:rPr>
  </w:style>
  <w:style w:type="paragraph" w:customStyle="1" w:styleId="0985371F96C043B4B6A9797E8273769F4">
    <w:name w:val="0985371F96C043B4B6A9797E8273769F4"/>
    <w:rsid w:val="007C1D12"/>
    <w:rPr>
      <w:rFonts w:eastAsiaTheme="minorHAnsi"/>
    </w:rPr>
  </w:style>
  <w:style w:type="paragraph" w:customStyle="1" w:styleId="51B49134A1804029B82C07F62AF30C604">
    <w:name w:val="51B49134A1804029B82C07F62AF30C604"/>
    <w:rsid w:val="007C1D12"/>
    <w:rPr>
      <w:rFonts w:eastAsiaTheme="minorHAnsi"/>
    </w:rPr>
  </w:style>
  <w:style w:type="paragraph" w:customStyle="1" w:styleId="E7B9E02F5DFD47149D8FA91562BCC4D719">
    <w:name w:val="E7B9E02F5DFD47149D8FA91562BCC4D719"/>
    <w:rsid w:val="007C1D12"/>
    <w:rPr>
      <w:rFonts w:eastAsiaTheme="minorHAnsi"/>
    </w:rPr>
  </w:style>
  <w:style w:type="paragraph" w:customStyle="1" w:styleId="E586CD3C1C1D4EA2884626BB53C947254">
    <w:name w:val="E586CD3C1C1D4EA2884626BB53C947254"/>
    <w:rsid w:val="007C1D12"/>
    <w:rPr>
      <w:rFonts w:eastAsiaTheme="minorHAnsi"/>
    </w:rPr>
  </w:style>
  <w:style w:type="paragraph" w:customStyle="1" w:styleId="348FA061EE3C49ACAE41AEBD74E67BFB1">
    <w:name w:val="348FA061EE3C49ACAE41AEBD74E67BFB1"/>
    <w:rsid w:val="007C1D12"/>
    <w:rPr>
      <w:rFonts w:eastAsiaTheme="minorHAnsi"/>
    </w:rPr>
  </w:style>
  <w:style w:type="paragraph" w:customStyle="1" w:styleId="BEE62C185D094C8EA8DCF20FFCC539EA2">
    <w:name w:val="BEE62C185D094C8EA8DCF20FFCC539EA2"/>
    <w:rsid w:val="007C1D12"/>
    <w:rPr>
      <w:rFonts w:eastAsiaTheme="minorHAnsi"/>
    </w:rPr>
  </w:style>
  <w:style w:type="paragraph" w:customStyle="1" w:styleId="A36C754F31F44FAB8CA89BBA09E91DAB">
    <w:name w:val="A36C754F31F44FAB8CA89BBA09E91DAB"/>
    <w:rsid w:val="007C1D12"/>
    <w:rPr>
      <w:rFonts w:eastAsiaTheme="minorHAnsi"/>
    </w:rPr>
  </w:style>
  <w:style w:type="paragraph" w:customStyle="1" w:styleId="1FF0663ADFCF49F48AD3631EC25D71BE">
    <w:name w:val="1FF0663ADFCF49F48AD3631EC25D71BE"/>
    <w:rsid w:val="007C1D12"/>
    <w:rPr>
      <w:rFonts w:eastAsiaTheme="minorHAnsi"/>
    </w:rPr>
  </w:style>
  <w:style w:type="paragraph" w:customStyle="1" w:styleId="49DC912F137E4EFFBCA725C12E3BFB4718">
    <w:name w:val="49DC912F137E4EFFBCA725C12E3BFB4718"/>
    <w:rsid w:val="007C1D12"/>
    <w:rPr>
      <w:rFonts w:eastAsiaTheme="minorHAnsi"/>
    </w:rPr>
  </w:style>
  <w:style w:type="paragraph" w:customStyle="1" w:styleId="44FA0CA1ACA842DBA1CF8E4494AC4B4518">
    <w:name w:val="44FA0CA1ACA842DBA1CF8E4494AC4B4518"/>
    <w:rsid w:val="007C1D12"/>
    <w:rPr>
      <w:rFonts w:eastAsiaTheme="minorHAnsi"/>
    </w:rPr>
  </w:style>
  <w:style w:type="paragraph" w:customStyle="1" w:styleId="BBCC78678DCB485D8CC3C5EC84FA727517">
    <w:name w:val="BBCC78678DCB485D8CC3C5EC84FA727517"/>
    <w:rsid w:val="007C1D12"/>
    <w:rPr>
      <w:rFonts w:eastAsiaTheme="minorHAnsi"/>
    </w:rPr>
  </w:style>
  <w:style w:type="paragraph" w:customStyle="1" w:styleId="92FB6E17111B493BB8A142F53FADD9DD16">
    <w:name w:val="92FB6E17111B493BB8A142F53FADD9DD16"/>
    <w:rsid w:val="007C1D12"/>
    <w:rPr>
      <w:rFonts w:eastAsiaTheme="minorHAnsi"/>
    </w:rPr>
  </w:style>
  <w:style w:type="paragraph" w:customStyle="1" w:styleId="5CB1D353CD4443448A19526FA21C0F3215">
    <w:name w:val="5CB1D353CD4443448A19526FA21C0F3215"/>
    <w:rsid w:val="007C1D12"/>
    <w:rPr>
      <w:rFonts w:eastAsiaTheme="minorHAnsi"/>
    </w:rPr>
  </w:style>
  <w:style w:type="paragraph" w:customStyle="1" w:styleId="C8B39CA8191647CABF497F8A04581A1E14">
    <w:name w:val="C8B39CA8191647CABF497F8A04581A1E14"/>
    <w:rsid w:val="007C1D12"/>
    <w:rPr>
      <w:rFonts w:eastAsiaTheme="minorHAnsi"/>
    </w:rPr>
  </w:style>
  <w:style w:type="paragraph" w:customStyle="1" w:styleId="03C3CB1EEEA949C5A083FC75D3A0502A13">
    <w:name w:val="03C3CB1EEEA949C5A083FC75D3A0502A13"/>
    <w:rsid w:val="007C1D12"/>
    <w:rPr>
      <w:rFonts w:eastAsiaTheme="minorHAnsi"/>
    </w:rPr>
  </w:style>
  <w:style w:type="paragraph" w:customStyle="1" w:styleId="96EACB2D592D4326B1A599E79BD04FD512">
    <w:name w:val="96EACB2D592D4326B1A599E79BD04FD512"/>
    <w:rsid w:val="007C1D12"/>
    <w:rPr>
      <w:rFonts w:eastAsiaTheme="minorHAnsi"/>
    </w:rPr>
  </w:style>
  <w:style w:type="paragraph" w:customStyle="1" w:styleId="D27B6C36E48E46B68516772B1E536F4710">
    <w:name w:val="D27B6C36E48E46B68516772B1E536F4710"/>
    <w:rsid w:val="007C1D12"/>
    <w:rPr>
      <w:rFonts w:eastAsiaTheme="minorHAnsi"/>
    </w:rPr>
  </w:style>
  <w:style w:type="paragraph" w:customStyle="1" w:styleId="3AA301E4ED2140A1A338D3C76F7885F09">
    <w:name w:val="3AA301E4ED2140A1A338D3C76F7885F09"/>
    <w:rsid w:val="007C1D12"/>
    <w:rPr>
      <w:rFonts w:eastAsiaTheme="minorHAnsi"/>
    </w:rPr>
  </w:style>
  <w:style w:type="paragraph" w:customStyle="1" w:styleId="B26FD16E0AF545B886821BCC829C2B459">
    <w:name w:val="B26FD16E0AF545B886821BCC829C2B459"/>
    <w:rsid w:val="007C1D12"/>
    <w:rPr>
      <w:rFonts w:eastAsiaTheme="minorHAnsi"/>
    </w:rPr>
  </w:style>
  <w:style w:type="paragraph" w:customStyle="1" w:styleId="539256751E70472094A067AD46103B778">
    <w:name w:val="539256751E70472094A067AD46103B778"/>
    <w:rsid w:val="007C1D12"/>
    <w:rPr>
      <w:rFonts w:eastAsiaTheme="minorHAnsi"/>
    </w:rPr>
  </w:style>
  <w:style w:type="paragraph" w:customStyle="1" w:styleId="68782AE5C29F4967AF27BBFE8D786F057">
    <w:name w:val="68782AE5C29F4967AF27BBFE8D786F057"/>
    <w:rsid w:val="007C1D12"/>
    <w:rPr>
      <w:rFonts w:eastAsiaTheme="minorHAnsi"/>
    </w:rPr>
  </w:style>
  <w:style w:type="paragraph" w:customStyle="1" w:styleId="52308949D1BD42B3B45AB431C041D1E07">
    <w:name w:val="52308949D1BD42B3B45AB431C041D1E07"/>
    <w:rsid w:val="007C1D12"/>
    <w:rPr>
      <w:rFonts w:eastAsiaTheme="minorHAnsi"/>
    </w:rPr>
  </w:style>
  <w:style w:type="paragraph" w:customStyle="1" w:styleId="9D7C19F5B2AE4616B248EDBE48A304A77">
    <w:name w:val="9D7C19F5B2AE4616B248EDBE48A304A77"/>
    <w:rsid w:val="007C1D12"/>
    <w:rPr>
      <w:rFonts w:eastAsiaTheme="minorHAnsi"/>
    </w:rPr>
  </w:style>
  <w:style w:type="paragraph" w:customStyle="1" w:styleId="B4157C67ACC74F07B06EFAA9A69114EE6">
    <w:name w:val="B4157C67ACC74F07B06EFAA9A69114EE6"/>
    <w:rsid w:val="007C1D12"/>
    <w:rPr>
      <w:rFonts w:eastAsiaTheme="minorHAnsi"/>
    </w:rPr>
  </w:style>
  <w:style w:type="paragraph" w:customStyle="1" w:styleId="05F6D1EEFC3F45F1AFD94B5A1EC642766">
    <w:name w:val="05F6D1EEFC3F45F1AFD94B5A1EC642766"/>
    <w:rsid w:val="007C1D12"/>
    <w:rPr>
      <w:rFonts w:eastAsiaTheme="minorHAnsi"/>
    </w:rPr>
  </w:style>
  <w:style w:type="paragraph" w:customStyle="1" w:styleId="4BA41563F5144F46B8C8B7A80DFB30EF5">
    <w:name w:val="4BA41563F5144F46B8C8B7A80DFB30EF5"/>
    <w:rsid w:val="007C1D12"/>
    <w:rPr>
      <w:rFonts w:eastAsiaTheme="minorHAnsi"/>
    </w:rPr>
  </w:style>
  <w:style w:type="paragraph" w:customStyle="1" w:styleId="A8FF93027AA74FF494C7BC6315BFDFD45">
    <w:name w:val="A8FF93027AA74FF494C7BC6315BFDFD45"/>
    <w:rsid w:val="007C1D12"/>
    <w:rPr>
      <w:rFonts w:eastAsiaTheme="minorHAnsi"/>
    </w:rPr>
  </w:style>
  <w:style w:type="paragraph" w:customStyle="1" w:styleId="E861D0DBDFEF40C69BB625AB2B2086015">
    <w:name w:val="E861D0DBDFEF40C69BB625AB2B2086015"/>
    <w:rsid w:val="007C1D12"/>
    <w:rPr>
      <w:rFonts w:eastAsiaTheme="minorHAnsi"/>
    </w:rPr>
  </w:style>
  <w:style w:type="paragraph" w:customStyle="1" w:styleId="0985371F96C043B4B6A9797E8273769F5">
    <w:name w:val="0985371F96C043B4B6A9797E8273769F5"/>
    <w:rsid w:val="007C1D12"/>
    <w:rPr>
      <w:rFonts w:eastAsiaTheme="minorHAnsi"/>
    </w:rPr>
  </w:style>
  <w:style w:type="paragraph" w:customStyle="1" w:styleId="51B49134A1804029B82C07F62AF30C605">
    <w:name w:val="51B49134A1804029B82C07F62AF30C605"/>
    <w:rsid w:val="007C1D12"/>
    <w:rPr>
      <w:rFonts w:eastAsiaTheme="minorHAnsi"/>
    </w:rPr>
  </w:style>
  <w:style w:type="paragraph" w:customStyle="1" w:styleId="E7B9E02F5DFD47149D8FA91562BCC4D720">
    <w:name w:val="E7B9E02F5DFD47149D8FA91562BCC4D720"/>
    <w:rsid w:val="007C1D12"/>
    <w:rPr>
      <w:rFonts w:eastAsiaTheme="minorHAnsi"/>
    </w:rPr>
  </w:style>
  <w:style w:type="paragraph" w:customStyle="1" w:styleId="E586CD3C1C1D4EA2884626BB53C947255">
    <w:name w:val="E586CD3C1C1D4EA2884626BB53C947255"/>
    <w:rsid w:val="007C1D12"/>
    <w:rPr>
      <w:rFonts w:eastAsiaTheme="minorHAnsi"/>
    </w:rPr>
  </w:style>
  <w:style w:type="paragraph" w:customStyle="1" w:styleId="348FA061EE3C49ACAE41AEBD74E67BFB2">
    <w:name w:val="348FA061EE3C49ACAE41AEBD74E67BFB2"/>
    <w:rsid w:val="007C1D12"/>
    <w:rPr>
      <w:rFonts w:eastAsiaTheme="minorHAnsi"/>
    </w:rPr>
  </w:style>
  <w:style w:type="paragraph" w:customStyle="1" w:styleId="BEE62C185D094C8EA8DCF20FFCC539EA3">
    <w:name w:val="BEE62C185D094C8EA8DCF20FFCC539EA3"/>
    <w:rsid w:val="007C1D12"/>
    <w:rPr>
      <w:rFonts w:eastAsiaTheme="minorHAnsi"/>
    </w:rPr>
  </w:style>
  <w:style w:type="paragraph" w:customStyle="1" w:styleId="A36C754F31F44FAB8CA89BBA09E91DAB1">
    <w:name w:val="A36C754F31F44FAB8CA89BBA09E91DAB1"/>
    <w:rsid w:val="007C1D12"/>
    <w:rPr>
      <w:rFonts w:eastAsiaTheme="minorHAnsi"/>
    </w:rPr>
  </w:style>
  <w:style w:type="paragraph" w:customStyle="1" w:styleId="1FF0663ADFCF49F48AD3631EC25D71BE1">
    <w:name w:val="1FF0663ADFCF49F48AD3631EC25D71BE1"/>
    <w:rsid w:val="007C1D12"/>
    <w:rPr>
      <w:rFonts w:eastAsiaTheme="minorHAnsi"/>
    </w:rPr>
  </w:style>
  <w:style w:type="paragraph" w:customStyle="1" w:styleId="49DC912F137E4EFFBCA725C12E3BFB4719">
    <w:name w:val="49DC912F137E4EFFBCA725C12E3BFB4719"/>
    <w:rsid w:val="007C1D12"/>
    <w:rPr>
      <w:rFonts w:eastAsiaTheme="minorHAnsi"/>
    </w:rPr>
  </w:style>
  <w:style w:type="paragraph" w:customStyle="1" w:styleId="44FA0CA1ACA842DBA1CF8E4494AC4B4519">
    <w:name w:val="44FA0CA1ACA842DBA1CF8E4494AC4B4519"/>
    <w:rsid w:val="007C1D12"/>
    <w:rPr>
      <w:rFonts w:eastAsiaTheme="minorHAnsi"/>
    </w:rPr>
  </w:style>
  <w:style w:type="paragraph" w:customStyle="1" w:styleId="BBCC78678DCB485D8CC3C5EC84FA727518">
    <w:name w:val="BBCC78678DCB485D8CC3C5EC84FA727518"/>
    <w:rsid w:val="007C1D12"/>
    <w:rPr>
      <w:rFonts w:eastAsiaTheme="minorHAnsi"/>
    </w:rPr>
  </w:style>
  <w:style w:type="paragraph" w:customStyle="1" w:styleId="92FB6E17111B493BB8A142F53FADD9DD17">
    <w:name w:val="92FB6E17111B493BB8A142F53FADD9DD17"/>
    <w:rsid w:val="007C1D12"/>
    <w:rPr>
      <w:rFonts w:eastAsiaTheme="minorHAnsi"/>
    </w:rPr>
  </w:style>
  <w:style w:type="paragraph" w:customStyle="1" w:styleId="5CB1D353CD4443448A19526FA21C0F3216">
    <w:name w:val="5CB1D353CD4443448A19526FA21C0F3216"/>
    <w:rsid w:val="007C1D12"/>
    <w:rPr>
      <w:rFonts w:eastAsiaTheme="minorHAnsi"/>
    </w:rPr>
  </w:style>
  <w:style w:type="paragraph" w:customStyle="1" w:styleId="C8B39CA8191647CABF497F8A04581A1E15">
    <w:name w:val="C8B39CA8191647CABF497F8A04581A1E15"/>
    <w:rsid w:val="007C1D12"/>
    <w:rPr>
      <w:rFonts w:eastAsiaTheme="minorHAnsi"/>
    </w:rPr>
  </w:style>
  <w:style w:type="paragraph" w:customStyle="1" w:styleId="03C3CB1EEEA949C5A083FC75D3A0502A14">
    <w:name w:val="03C3CB1EEEA949C5A083FC75D3A0502A14"/>
    <w:rsid w:val="007C1D12"/>
    <w:rPr>
      <w:rFonts w:eastAsiaTheme="minorHAnsi"/>
    </w:rPr>
  </w:style>
  <w:style w:type="paragraph" w:customStyle="1" w:styleId="96EACB2D592D4326B1A599E79BD04FD513">
    <w:name w:val="96EACB2D592D4326B1A599E79BD04FD513"/>
    <w:rsid w:val="007C1D12"/>
    <w:rPr>
      <w:rFonts w:eastAsiaTheme="minorHAnsi"/>
    </w:rPr>
  </w:style>
  <w:style w:type="paragraph" w:customStyle="1" w:styleId="D27B6C36E48E46B68516772B1E536F4711">
    <w:name w:val="D27B6C36E48E46B68516772B1E536F4711"/>
    <w:rsid w:val="007C1D12"/>
    <w:rPr>
      <w:rFonts w:eastAsiaTheme="minorHAnsi"/>
    </w:rPr>
  </w:style>
  <w:style w:type="paragraph" w:customStyle="1" w:styleId="3AA301E4ED2140A1A338D3C76F7885F010">
    <w:name w:val="3AA301E4ED2140A1A338D3C76F7885F010"/>
    <w:rsid w:val="007C1D12"/>
    <w:rPr>
      <w:rFonts w:eastAsiaTheme="minorHAnsi"/>
    </w:rPr>
  </w:style>
  <w:style w:type="paragraph" w:customStyle="1" w:styleId="B26FD16E0AF545B886821BCC829C2B4510">
    <w:name w:val="B26FD16E0AF545B886821BCC829C2B4510"/>
    <w:rsid w:val="007C1D12"/>
    <w:rPr>
      <w:rFonts w:eastAsiaTheme="minorHAnsi"/>
    </w:rPr>
  </w:style>
  <w:style w:type="paragraph" w:customStyle="1" w:styleId="539256751E70472094A067AD46103B779">
    <w:name w:val="539256751E70472094A067AD46103B779"/>
    <w:rsid w:val="007C1D12"/>
    <w:rPr>
      <w:rFonts w:eastAsiaTheme="minorHAnsi"/>
    </w:rPr>
  </w:style>
  <w:style w:type="paragraph" w:customStyle="1" w:styleId="68782AE5C29F4967AF27BBFE8D786F058">
    <w:name w:val="68782AE5C29F4967AF27BBFE8D786F058"/>
    <w:rsid w:val="007C1D12"/>
    <w:rPr>
      <w:rFonts w:eastAsiaTheme="minorHAnsi"/>
    </w:rPr>
  </w:style>
  <w:style w:type="paragraph" w:customStyle="1" w:styleId="52308949D1BD42B3B45AB431C041D1E08">
    <w:name w:val="52308949D1BD42B3B45AB431C041D1E08"/>
    <w:rsid w:val="007C1D12"/>
    <w:rPr>
      <w:rFonts w:eastAsiaTheme="minorHAnsi"/>
    </w:rPr>
  </w:style>
  <w:style w:type="paragraph" w:customStyle="1" w:styleId="9D7C19F5B2AE4616B248EDBE48A304A78">
    <w:name w:val="9D7C19F5B2AE4616B248EDBE48A304A78"/>
    <w:rsid w:val="007C1D12"/>
    <w:rPr>
      <w:rFonts w:eastAsiaTheme="minorHAnsi"/>
    </w:rPr>
  </w:style>
  <w:style w:type="paragraph" w:customStyle="1" w:styleId="B4157C67ACC74F07B06EFAA9A69114EE7">
    <w:name w:val="B4157C67ACC74F07B06EFAA9A69114EE7"/>
    <w:rsid w:val="007C1D12"/>
    <w:rPr>
      <w:rFonts w:eastAsiaTheme="minorHAnsi"/>
    </w:rPr>
  </w:style>
  <w:style w:type="paragraph" w:customStyle="1" w:styleId="05F6D1EEFC3F45F1AFD94B5A1EC642767">
    <w:name w:val="05F6D1EEFC3F45F1AFD94B5A1EC642767"/>
    <w:rsid w:val="007C1D12"/>
    <w:rPr>
      <w:rFonts w:eastAsiaTheme="minorHAnsi"/>
    </w:rPr>
  </w:style>
  <w:style w:type="paragraph" w:customStyle="1" w:styleId="4BA41563F5144F46B8C8B7A80DFB30EF6">
    <w:name w:val="4BA41563F5144F46B8C8B7A80DFB30EF6"/>
    <w:rsid w:val="007C1D12"/>
    <w:rPr>
      <w:rFonts w:eastAsiaTheme="minorHAnsi"/>
    </w:rPr>
  </w:style>
  <w:style w:type="paragraph" w:customStyle="1" w:styleId="A8FF93027AA74FF494C7BC6315BFDFD46">
    <w:name w:val="A8FF93027AA74FF494C7BC6315BFDFD46"/>
    <w:rsid w:val="007C1D12"/>
    <w:rPr>
      <w:rFonts w:eastAsiaTheme="minorHAnsi"/>
    </w:rPr>
  </w:style>
  <w:style w:type="paragraph" w:customStyle="1" w:styleId="E861D0DBDFEF40C69BB625AB2B2086016">
    <w:name w:val="E861D0DBDFEF40C69BB625AB2B2086016"/>
    <w:rsid w:val="007C1D12"/>
    <w:rPr>
      <w:rFonts w:eastAsiaTheme="minorHAnsi"/>
    </w:rPr>
  </w:style>
  <w:style w:type="paragraph" w:customStyle="1" w:styleId="0985371F96C043B4B6A9797E8273769F6">
    <w:name w:val="0985371F96C043B4B6A9797E8273769F6"/>
    <w:rsid w:val="007C1D12"/>
    <w:rPr>
      <w:rFonts w:eastAsiaTheme="minorHAnsi"/>
    </w:rPr>
  </w:style>
  <w:style w:type="paragraph" w:customStyle="1" w:styleId="51B49134A1804029B82C07F62AF30C606">
    <w:name w:val="51B49134A1804029B82C07F62AF30C606"/>
    <w:rsid w:val="007C1D12"/>
    <w:rPr>
      <w:rFonts w:eastAsiaTheme="minorHAnsi"/>
    </w:rPr>
  </w:style>
  <w:style w:type="paragraph" w:customStyle="1" w:styleId="59CFBC6B77784BC2A0D6CCB04E950322">
    <w:name w:val="59CFBC6B77784BC2A0D6CCB04E950322"/>
    <w:rsid w:val="007C1D12"/>
  </w:style>
  <w:style w:type="paragraph" w:customStyle="1" w:styleId="C45D7D3AABD2483583EDDF90D53A7418">
    <w:name w:val="C45D7D3AABD2483583EDDF90D53A7418"/>
    <w:rsid w:val="007C1D12"/>
  </w:style>
  <w:style w:type="paragraph" w:customStyle="1" w:styleId="404F55FCB2C54A50B8BEA1287A74028B">
    <w:name w:val="404F55FCB2C54A50B8BEA1287A74028B"/>
    <w:rsid w:val="007C1D12"/>
  </w:style>
  <w:style w:type="paragraph" w:customStyle="1" w:styleId="225421FADD2B4B14B071E75713271592">
    <w:name w:val="225421FADD2B4B14B071E75713271592"/>
    <w:rsid w:val="007C1D12"/>
  </w:style>
  <w:style w:type="paragraph" w:customStyle="1" w:styleId="AC288A0D1F5B46EFA682D07F40D77142">
    <w:name w:val="AC288A0D1F5B46EFA682D07F40D77142"/>
    <w:rsid w:val="007C1D12"/>
  </w:style>
  <w:style w:type="paragraph" w:customStyle="1" w:styleId="E7B9E02F5DFD47149D8FA91562BCC4D721">
    <w:name w:val="E7B9E02F5DFD47149D8FA91562BCC4D721"/>
    <w:rsid w:val="007C1D12"/>
    <w:rPr>
      <w:rFonts w:eastAsiaTheme="minorHAnsi"/>
    </w:rPr>
  </w:style>
  <w:style w:type="paragraph" w:customStyle="1" w:styleId="E586CD3C1C1D4EA2884626BB53C947256">
    <w:name w:val="E586CD3C1C1D4EA2884626BB53C947256"/>
    <w:rsid w:val="007C1D12"/>
    <w:rPr>
      <w:rFonts w:eastAsiaTheme="minorHAnsi"/>
    </w:rPr>
  </w:style>
  <w:style w:type="paragraph" w:customStyle="1" w:styleId="348FA061EE3C49ACAE41AEBD74E67BFB3">
    <w:name w:val="348FA061EE3C49ACAE41AEBD74E67BFB3"/>
    <w:rsid w:val="007C1D12"/>
    <w:rPr>
      <w:rFonts w:eastAsiaTheme="minorHAnsi"/>
    </w:rPr>
  </w:style>
  <w:style w:type="paragraph" w:customStyle="1" w:styleId="BEE62C185D094C8EA8DCF20FFCC539EA4">
    <w:name w:val="BEE62C185D094C8EA8DCF20FFCC539EA4"/>
    <w:rsid w:val="007C1D12"/>
    <w:rPr>
      <w:rFonts w:eastAsiaTheme="minorHAnsi"/>
    </w:rPr>
  </w:style>
  <w:style w:type="paragraph" w:customStyle="1" w:styleId="A36C754F31F44FAB8CA89BBA09E91DAB2">
    <w:name w:val="A36C754F31F44FAB8CA89BBA09E91DAB2"/>
    <w:rsid w:val="007C1D12"/>
    <w:rPr>
      <w:rFonts w:eastAsiaTheme="minorHAnsi"/>
    </w:rPr>
  </w:style>
  <w:style w:type="paragraph" w:customStyle="1" w:styleId="1FF0663ADFCF49F48AD3631EC25D71BE2">
    <w:name w:val="1FF0663ADFCF49F48AD3631EC25D71BE2"/>
    <w:rsid w:val="007C1D12"/>
    <w:rPr>
      <w:rFonts w:eastAsiaTheme="minorHAnsi"/>
    </w:rPr>
  </w:style>
  <w:style w:type="paragraph" w:customStyle="1" w:styleId="5E6E5BFE325243B99A437EBE6734EE83">
    <w:name w:val="5E6E5BFE325243B99A437EBE6734EE83"/>
    <w:rsid w:val="007C1D12"/>
    <w:rPr>
      <w:rFonts w:eastAsiaTheme="minorHAnsi"/>
    </w:rPr>
  </w:style>
  <w:style w:type="paragraph" w:customStyle="1" w:styleId="34138446CB61456EB7D73FCEBF6D47BD">
    <w:name w:val="34138446CB61456EB7D73FCEBF6D47BD"/>
    <w:rsid w:val="007C1D12"/>
    <w:rPr>
      <w:rFonts w:eastAsiaTheme="minorHAnsi"/>
    </w:rPr>
  </w:style>
  <w:style w:type="paragraph" w:customStyle="1" w:styleId="AC288A0D1F5B46EFA682D07F40D771421">
    <w:name w:val="AC288A0D1F5B46EFA682D07F40D771421"/>
    <w:rsid w:val="007C1D12"/>
    <w:rPr>
      <w:rFonts w:eastAsiaTheme="minorHAnsi"/>
    </w:rPr>
  </w:style>
  <w:style w:type="paragraph" w:customStyle="1" w:styleId="44FA0CA1ACA842DBA1CF8E4494AC4B4520">
    <w:name w:val="44FA0CA1ACA842DBA1CF8E4494AC4B4520"/>
    <w:rsid w:val="007C1D12"/>
    <w:rPr>
      <w:rFonts w:eastAsiaTheme="minorHAnsi"/>
    </w:rPr>
  </w:style>
  <w:style w:type="paragraph" w:customStyle="1" w:styleId="BBCC78678DCB485D8CC3C5EC84FA727519">
    <w:name w:val="BBCC78678DCB485D8CC3C5EC84FA727519"/>
    <w:rsid w:val="007C1D12"/>
    <w:rPr>
      <w:rFonts w:eastAsiaTheme="minorHAnsi"/>
    </w:rPr>
  </w:style>
  <w:style w:type="paragraph" w:customStyle="1" w:styleId="92FB6E17111B493BB8A142F53FADD9DD18">
    <w:name w:val="92FB6E17111B493BB8A142F53FADD9DD18"/>
    <w:rsid w:val="007C1D12"/>
    <w:rPr>
      <w:rFonts w:eastAsiaTheme="minorHAnsi"/>
    </w:rPr>
  </w:style>
  <w:style w:type="paragraph" w:customStyle="1" w:styleId="5CB1D353CD4443448A19526FA21C0F3217">
    <w:name w:val="5CB1D353CD4443448A19526FA21C0F3217"/>
    <w:rsid w:val="007C1D12"/>
    <w:rPr>
      <w:rFonts w:eastAsiaTheme="minorHAnsi"/>
    </w:rPr>
  </w:style>
  <w:style w:type="paragraph" w:customStyle="1" w:styleId="C8B39CA8191647CABF497F8A04581A1E16">
    <w:name w:val="C8B39CA8191647CABF497F8A04581A1E16"/>
    <w:rsid w:val="007C1D12"/>
    <w:rPr>
      <w:rFonts w:eastAsiaTheme="minorHAnsi"/>
    </w:rPr>
  </w:style>
  <w:style w:type="paragraph" w:customStyle="1" w:styleId="03C3CB1EEEA949C5A083FC75D3A0502A15">
    <w:name w:val="03C3CB1EEEA949C5A083FC75D3A0502A15"/>
    <w:rsid w:val="007C1D12"/>
    <w:rPr>
      <w:rFonts w:eastAsiaTheme="minorHAnsi"/>
    </w:rPr>
  </w:style>
  <w:style w:type="paragraph" w:customStyle="1" w:styleId="96EACB2D592D4326B1A599E79BD04FD514">
    <w:name w:val="96EACB2D592D4326B1A599E79BD04FD514"/>
    <w:rsid w:val="007C1D12"/>
    <w:rPr>
      <w:rFonts w:eastAsiaTheme="minorHAnsi"/>
    </w:rPr>
  </w:style>
  <w:style w:type="paragraph" w:customStyle="1" w:styleId="D27B6C36E48E46B68516772B1E536F4712">
    <w:name w:val="D27B6C36E48E46B68516772B1E536F4712"/>
    <w:rsid w:val="007C1D12"/>
    <w:rPr>
      <w:rFonts w:eastAsiaTheme="minorHAnsi"/>
    </w:rPr>
  </w:style>
  <w:style w:type="paragraph" w:customStyle="1" w:styleId="3AA301E4ED2140A1A338D3C76F7885F011">
    <w:name w:val="3AA301E4ED2140A1A338D3C76F7885F011"/>
    <w:rsid w:val="007C1D12"/>
    <w:rPr>
      <w:rFonts w:eastAsiaTheme="minorHAnsi"/>
    </w:rPr>
  </w:style>
  <w:style w:type="paragraph" w:customStyle="1" w:styleId="B26FD16E0AF545B886821BCC829C2B4511">
    <w:name w:val="B26FD16E0AF545B886821BCC829C2B4511"/>
    <w:rsid w:val="007C1D12"/>
    <w:rPr>
      <w:rFonts w:eastAsiaTheme="minorHAnsi"/>
    </w:rPr>
  </w:style>
  <w:style w:type="paragraph" w:customStyle="1" w:styleId="539256751E70472094A067AD46103B7710">
    <w:name w:val="539256751E70472094A067AD46103B7710"/>
    <w:rsid w:val="007C1D12"/>
    <w:rPr>
      <w:rFonts w:eastAsiaTheme="minorHAnsi"/>
    </w:rPr>
  </w:style>
  <w:style w:type="paragraph" w:customStyle="1" w:styleId="68782AE5C29F4967AF27BBFE8D786F059">
    <w:name w:val="68782AE5C29F4967AF27BBFE8D786F059"/>
    <w:rsid w:val="007C1D12"/>
    <w:rPr>
      <w:rFonts w:eastAsiaTheme="minorHAnsi"/>
    </w:rPr>
  </w:style>
  <w:style w:type="paragraph" w:customStyle="1" w:styleId="52308949D1BD42B3B45AB431C041D1E09">
    <w:name w:val="52308949D1BD42B3B45AB431C041D1E09"/>
    <w:rsid w:val="007C1D12"/>
    <w:rPr>
      <w:rFonts w:eastAsiaTheme="minorHAnsi"/>
    </w:rPr>
  </w:style>
  <w:style w:type="paragraph" w:customStyle="1" w:styleId="9D7C19F5B2AE4616B248EDBE48A304A79">
    <w:name w:val="9D7C19F5B2AE4616B248EDBE48A304A79"/>
    <w:rsid w:val="007C1D12"/>
    <w:rPr>
      <w:rFonts w:eastAsiaTheme="minorHAnsi"/>
    </w:rPr>
  </w:style>
  <w:style w:type="paragraph" w:customStyle="1" w:styleId="B4157C67ACC74F07B06EFAA9A69114EE8">
    <w:name w:val="B4157C67ACC74F07B06EFAA9A69114EE8"/>
    <w:rsid w:val="007C1D12"/>
    <w:rPr>
      <w:rFonts w:eastAsiaTheme="minorHAnsi"/>
    </w:rPr>
  </w:style>
  <w:style w:type="paragraph" w:customStyle="1" w:styleId="05F6D1EEFC3F45F1AFD94B5A1EC642768">
    <w:name w:val="05F6D1EEFC3F45F1AFD94B5A1EC642768"/>
    <w:rsid w:val="007C1D12"/>
    <w:rPr>
      <w:rFonts w:eastAsiaTheme="minorHAnsi"/>
    </w:rPr>
  </w:style>
  <w:style w:type="paragraph" w:customStyle="1" w:styleId="4BA41563F5144F46B8C8B7A80DFB30EF7">
    <w:name w:val="4BA41563F5144F46B8C8B7A80DFB30EF7"/>
    <w:rsid w:val="007C1D12"/>
    <w:rPr>
      <w:rFonts w:eastAsiaTheme="minorHAnsi"/>
    </w:rPr>
  </w:style>
  <w:style w:type="paragraph" w:customStyle="1" w:styleId="A8FF93027AA74FF494C7BC6315BFDFD47">
    <w:name w:val="A8FF93027AA74FF494C7BC6315BFDFD47"/>
    <w:rsid w:val="007C1D12"/>
    <w:rPr>
      <w:rFonts w:eastAsiaTheme="minorHAnsi"/>
    </w:rPr>
  </w:style>
  <w:style w:type="paragraph" w:customStyle="1" w:styleId="E861D0DBDFEF40C69BB625AB2B2086017">
    <w:name w:val="E861D0DBDFEF40C69BB625AB2B2086017"/>
    <w:rsid w:val="007C1D12"/>
    <w:rPr>
      <w:rFonts w:eastAsiaTheme="minorHAnsi"/>
    </w:rPr>
  </w:style>
  <w:style w:type="paragraph" w:customStyle="1" w:styleId="0985371F96C043B4B6A9797E8273769F7">
    <w:name w:val="0985371F96C043B4B6A9797E8273769F7"/>
    <w:rsid w:val="007C1D12"/>
    <w:rPr>
      <w:rFonts w:eastAsiaTheme="minorHAnsi"/>
    </w:rPr>
  </w:style>
  <w:style w:type="paragraph" w:customStyle="1" w:styleId="51B49134A1804029B82C07F62AF30C607">
    <w:name w:val="51B49134A1804029B82C07F62AF30C607"/>
    <w:rsid w:val="007C1D12"/>
    <w:rPr>
      <w:rFonts w:eastAsiaTheme="minorHAnsi"/>
    </w:rPr>
  </w:style>
  <w:style w:type="paragraph" w:customStyle="1" w:styleId="E3EAD08709D34EF9BE390605873BE35A">
    <w:name w:val="E3EAD08709D34EF9BE390605873BE35A"/>
    <w:rsid w:val="007C1D12"/>
  </w:style>
  <w:style w:type="paragraph" w:customStyle="1" w:styleId="2BF430F16B7B45749722C657A88BA8DB">
    <w:name w:val="2BF430F16B7B45749722C657A88BA8DB"/>
    <w:rsid w:val="007C1D12"/>
  </w:style>
  <w:style w:type="paragraph" w:customStyle="1" w:styleId="2DB00C91B56B4027B306E2A1F026C799">
    <w:name w:val="2DB00C91B56B4027B306E2A1F026C799"/>
    <w:rsid w:val="007C1D12"/>
  </w:style>
  <w:style w:type="paragraph" w:customStyle="1" w:styleId="E7B9E02F5DFD47149D8FA91562BCC4D722">
    <w:name w:val="E7B9E02F5DFD47149D8FA91562BCC4D722"/>
    <w:rsid w:val="007C1D12"/>
    <w:rPr>
      <w:rFonts w:eastAsiaTheme="minorHAnsi"/>
    </w:rPr>
  </w:style>
  <w:style w:type="paragraph" w:customStyle="1" w:styleId="E586CD3C1C1D4EA2884626BB53C947257">
    <w:name w:val="E586CD3C1C1D4EA2884626BB53C947257"/>
    <w:rsid w:val="007C1D12"/>
    <w:rPr>
      <w:rFonts w:eastAsiaTheme="minorHAnsi"/>
    </w:rPr>
  </w:style>
  <w:style w:type="paragraph" w:customStyle="1" w:styleId="348FA061EE3C49ACAE41AEBD74E67BFB4">
    <w:name w:val="348FA061EE3C49ACAE41AEBD74E67BFB4"/>
    <w:rsid w:val="007C1D12"/>
    <w:rPr>
      <w:rFonts w:eastAsiaTheme="minorHAnsi"/>
    </w:rPr>
  </w:style>
  <w:style w:type="paragraph" w:customStyle="1" w:styleId="BEE62C185D094C8EA8DCF20FFCC539EA5">
    <w:name w:val="BEE62C185D094C8EA8DCF20FFCC539EA5"/>
    <w:rsid w:val="007C1D12"/>
    <w:rPr>
      <w:rFonts w:eastAsiaTheme="minorHAnsi"/>
    </w:rPr>
  </w:style>
  <w:style w:type="paragraph" w:customStyle="1" w:styleId="A36C754F31F44FAB8CA89BBA09E91DAB3">
    <w:name w:val="A36C754F31F44FAB8CA89BBA09E91DAB3"/>
    <w:rsid w:val="007C1D12"/>
    <w:rPr>
      <w:rFonts w:eastAsiaTheme="minorHAnsi"/>
    </w:rPr>
  </w:style>
  <w:style w:type="paragraph" w:customStyle="1" w:styleId="1FF0663ADFCF49F48AD3631EC25D71BE3">
    <w:name w:val="1FF0663ADFCF49F48AD3631EC25D71BE3"/>
    <w:rsid w:val="007C1D12"/>
    <w:rPr>
      <w:rFonts w:eastAsiaTheme="minorHAnsi"/>
    </w:rPr>
  </w:style>
  <w:style w:type="paragraph" w:customStyle="1" w:styleId="5E6E5BFE325243B99A437EBE6734EE831">
    <w:name w:val="5E6E5BFE325243B99A437EBE6734EE831"/>
    <w:rsid w:val="007C1D12"/>
    <w:rPr>
      <w:rFonts w:eastAsiaTheme="minorHAnsi"/>
    </w:rPr>
  </w:style>
  <w:style w:type="paragraph" w:customStyle="1" w:styleId="34138446CB61456EB7D73FCEBF6D47BD1">
    <w:name w:val="34138446CB61456EB7D73FCEBF6D47BD1"/>
    <w:rsid w:val="007C1D12"/>
    <w:rPr>
      <w:rFonts w:eastAsiaTheme="minorHAnsi"/>
    </w:rPr>
  </w:style>
  <w:style w:type="paragraph" w:customStyle="1" w:styleId="2BF430F16B7B45749722C657A88BA8DB1">
    <w:name w:val="2BF430F16B7B45749722C657A88BA8DB1"/>
    <w:rsid w:val="007C1D12"/>
    <w:rPr>
      <w:rFonts w:eastAsiaTheme="minorHAnsi"/>
    </w:rPr>
  </w:style>
  <w:style w:type="paragraph" w:customStyle="1" w:styleId="687B566BF27343C682F7154A7F66E7FE">
    <w:name w:val="687B566BF27343C682F7154A7F66E7FE"/>
    <w:rsid w:val="007C1D12"/>
    <w:rPr>
      <w:rFonts w:eastAsiaTheme="minorHAnsi"/>
    </w:rPr>
  </w:style>
  <w:style w:type="paragraph" w:customStyle="1" w:styleId="3218A6588FAC40D69AB87D103D33B101">
    <w:name w:val="3218A6588FAC40D69AB87D103D33B101"/>
    <w:rsid w:val="007C1D12"/>
    <w:rPr>
      <w:rFonts w:eastAsiaTheme="minorHAnsi"/>
    </w:rPr>
  </w:style>
  <w:style w:type="paragraph" w:customStyle="1" w:styleId="2DB00C91B56B4027B306E2A1F026C7991">
    <w:name w:val="2DB00C91B56B4027B306E2A1F026C7991"/>
    <w:rsid w:val="007C1D12"/>
    <w:rPr>
      <w:rFonts w:eastAsiaTheme="minorHAnsi"/>
    </w:rPr>
  </w:style>
  <w:style w:type="paragraph" w:customStyle="1" w:styleId="03BF8F1C05F04FED9FE0A3E3A2ADED88">
    <w:name w:val="03BF8F1C05F04FED9FE0A3E3A2ADED88"/>
    <w:rsid w:val="007C1D12"/>
    <w:rPr>
      <w:rFonts w:eastAsiaTheme="minorHAnsi"/>
    </w:rPr>
  </w:style>
  <w:style w:type="paragraph" w:customStyle="1" w:styleId="44FA0CA1ACA842DBA1CF8E4494AC4B4521">
    <w:name w:val="44FA0CA1ACA842DBA1CF8E4494AC4B4521"/>
    <w:rsid w:val="007C1D12"/>
    <w:rPr>
      <w:rFonts w:eastAsiaTheme="minorHAnsi"/>
    </w:rPr>
  </w:style>
  <w:style w:type="paragraph" w:customStyle="1" w:styleId="BBCC78678DCB485D8CC3C5EC84FA727520">
    <w:name w:val="BBCC78678DCB485D8CC3C5EC84FA727520"/>
    <w:rsid w:val="007C1D12"/>
    <w:rPr>
      <w:rFonts w:eastAsiaTheme="minorHAnsi"/>
    </w:rPr>
  </w:style>
  <w:style w:type="paragraph" w:customStyle="1" w:styleId="92FB6E17111B493BB8A142F53FADD9DD19">
    <w:name w:val="92FB6E17111B493BB8A142F53FADD9DD19"/>
    <w:rsid w:val="007C1D12"/>
    <w:rPr>
      <w:rFonts w:eastAsiaTheme="minorHAnsi"/>
    </w:rPr>
  </w:style>
  <w:style w:type="paragraph" w:customStyle="1" w:styleId="5CB1D353CD4443448A19526FA21C0F3218">
    <w:name w:val="5CB1D353CD4443448A19526FA21C0F3218"/>
    <w:rsid w:val="007C1D12"/>
    <w:rPr>
      <w:rFonts w:eastAsiaTheme="minorHAnsi"/>
    </w:rPr>
  </w:style>
  <w:style w:type="paragraph" w:customStyle="1" w:styleId="C8B39CA8191647CABF497F8A04581A1E17">
    <w:name w:val="C8B39CA8191647CABF497F8A04581A1E17"/>
    <w:rsid w:val="007C1D12"/>
    <w:rPr>
      <w:rFonts w:eastAsiaTheme="minorHAnsi"/>
    </w:rPr>
  </w:style>
  <w:style w:type="paragraph" w:customStyle="1" w:styleId="03C3CB1EEEA949C5A083FC75D3A0502A16">
    <w:name w:val="03C3CB1EEEA949C5A083FC75D3A0502A16"/>
    <w:rsid w:val="007C1D12"/>
    <w:rPr>
      <w:rFonts w:eastAsiaTheme="minorHAnsi"/>
    </w:rPr>
  </w:style>
  <w:style w:type="paragraph" w:customStyle="1" w:styleId="96EACB2D592D4326B1A599E79BD04FD515">
    <w:name w:val="96EACB2D592D4326B1A599E79BD04FD515"/>
    <w:rsid w:val="007C1D12"/>
    <w:rPr>
      <w:rFonts w:eastAsiaTheme="minorHAnsi"/>
    </w:rPr>
  </w:style>
  <w:style w:type="paragraph" w:customStyle="1" w:styleId="D27B6C36E48E46B68516772B1E536F4713">
    <w:name w:val="D27B6C36E48E46B68516772B1E536F4713"/>
    <w:rsid w:val="007C1D12"/>
    <w:rPr>
      <w:rFonts w:eastAsiaTheme="minorHAnsi"/>
    </w:rPr>
  </w:style>
  <w:style w:type="paragraph" w:customStyle="1" w:styleId="3AA301E4ED2140A1A338D3C76F7885F012">
    <w:name w:val="3AA301E4ED2140A1A338D3C76F7885F012"/>
    <w:rsid w:val="007C1D12"/>
    <w:rPr>
      <w:rFonts w:eastAsiaTheme="minorHAnsi"/>
    </w:rPr>
  </w:style>
  <w:style w:type="paragraph" w:customStyle="1" w:styleId="B26FD16E0AF545B886821BCC829C2B4512">
    <w:name w:val="B26FD16E0AF545B886821BCC829C2B4512"/>
    <w:rsid w:val="007C1D12"/>
    <w:rPr>
      <w:rFonts w:eastAsiaTheme="minorHAnsi"/>
    </w:rPr>
  </w:style>
  <w:style w:type="paragraph" w:customStyle="1" w:styleId="539256751E70472094A067AD46103B7711">
    <w:name w:val="539256751E70472094A067AD46103B7711"/>
    <w:rsid w:val="007C1D12"/>
    <w:rPr>
      <w:rFonts w:eastAsiaTheme="minorHAnsi"/>
    </w:rPr>
  </w:style>
  <w:style w:type="paragraph" w:customStyle="1" w:styleId="68782AE5C29F4967AF27BBFE8D786F0510">
    <w:name w:val="68782AE5C29F4967AF27BBFE8D786F0510"/>
    <w:rsid w:val="007C1D12"/>
    <w:rPr>
      <w:rFonts w:eastAsiaTheme="minorHAnsi"/>
    </w:rPr>
  </w:style>
  <w:style w:type="paragraph" w:customStyle="1" w:styleId="52308949D1BD42B3B45AB431C041D1E010">
    <w:name w:val="52308949D1BD42B3B45AB431C041D1E010"/>
    <w:rsid w:val="007C1D12"/>
    <w:rPr>
      <w:rFonts w:eastAsiaTheme="minorHAnsi"/>
    </w:rPr>
  </w:style>
  <w:style w:type="paragraph" w:customStyle="1" w:styleId="9D7C19F5B2AE4616B248EDBE48A304A710">
    <w:name w:val="9D7C19F5B2AE4616B248EDBE48A304A710"/>
    <w:rsid w:val="007C1D12"/>
    <w:rPr>
      <w:rFonts w:eastAsiaTheme="minorHAnsi"/>
    </w:rPr>
  </w:style>
  <w:style w:type="paragraph" w:customStyle="1" w:styleId="B4157C67ACC74F07B06EFAA9A69114EE9">
    <w:name w:val="B4157C67ACC74F07B06EFAA9A69114EE9"/>
    <w:rsid w:val="007C1D12"/>
    <w:rPr>
      <w:rFonts w:eastAsiaTheme="minorHAnsi"/>
    </w:rPr>
  </w:style>
  <w:style w:type="paragraph" w:customStyle="1" w:styleId="05F6D1EEFC3F45F1AFD94B5A1EC642769">
    <w:name w:val="05F6D1EEFC3F45F1AFD94B5A1EC642769"/>
    <w:rsid w:val="007C1D12"/>
    <w:rPr>
      <w:rFonts w:eastAsiaTheme="minorHAnsi"/>
    </w:rPr>
  </w:style>
  <w:style w:type="paragraph" w:customStyle="1" w:styleId="4BA41563F5144F46B8C8B7A80DFB30EF8">
    <w:name w:val="4BA41563F5144F46B8C8B7A80DFB30EF8"/>
    <w:rsid w:val="007C1D12"/>
    <w:rPr>
      <w:rFonts w:eastAsiaTheme="minorHAnsi"/>
    </w:rPr>
  </w:style>
  <w:style w:type="paragraph" w:customStyle="1" w:styleId="A8FF93027AA74FF494C7BC6315BFDFD48">
    <w:name w:val="A8FF93027AA74FF494C7BC6315BFDFD48"/>
    <w:rsid w:val="007C1D12"/>
    <w:rPr>
      <w:rFonts w:eastAsiaTheme="minorHAnsi"/>
    </w:rPr>
  </w:style>
  <w:style w:type="paragraph" w:customStyle="1" w:styleId="E861D0DBDFEF40C69BB625AB2B2086018">
    <w:name w:val="E861D0DBDFEF40C69BB625AB2B2086018"/>
    <w:rsid w:val="007C1D12"/>
    <w:rPr>
      <w:rFonts w:eastAsiaTheme="minorHAnsi"/>
    </w:rPr>
  </w:style>
  <w:style w:type="paragraph" w:customStyle="1" w:styleId="0985371F96C043B4B6A9797E8273769F8">
    <w:name w:val="0985371F96C043B4B6A9797E8273769F8"/>
    <w:rsid w:val="007C1D12"/>
    <w:rPr>
      <w:rFonts w:eastAsiaTheme="minorHAnsi"/>
    </w:rPr>
  </w:style>
  <w:style w:type="paragraph" w:customStyle="1" w:styleId="51B49134A1804029B82C07F62AF30C608">
    <w:name w:val="51B49134A1804029B82C07F62AF30C608"/>
    <w:rsid w:val="007C1D12"/>
    <w:rPr>
      <w:rFonts w:eastAsiaTheme="minorHAnsi"/>
    </w:rPr>
  </w:style>
  <w:style w:type="paragraph" w:customStyle="1" w:styleId="E7B9E02F5DFD47149D8FA91562BCC4D723">
    <w:name w:val="E7B9E02F5DFD47149D8FA91562BCC4D723"/>
    <w:rsid w:val="007C1D12"/>
    <w:rPr>
      <w:rFonts w:eastAsiaTheme="minorHAnsi"/>
    </w:rPr>
  </w:style>
  <w:style w:type="paragraph" w:customStyle="1" w:styleId="E586CD3C1C1D4EA2884626BB53C947258">
    <w:name w:val="E586CD3C1C1D4EA2884626BB53C947258"/>
    <w:rsid w:val="007C1D12"/>
    <w:rPr>
      <w:rFonts w:eastAsiaTheme="minorHAnsi"/>
    </w:rPr>
  </w:style>
  <w:style w:type="paragraph" w:customStyle="1" w:styleId="348FA061EE3C49ACAE41AEBD74E67BFB5">
    <w:name w:val="348FA061EE3C49ACAE41AEBD74E67BFB5"/>
    <w:rsid w:val="007C1D12"/>
    <w:rPr>
      <w:rFonts w:eastAsiaTheme="minorHAnsi"/>
    </w:rPr>
  </w:style>
  <w:style w:type="paragraph" w:customStyle="1" w:styleId="BEE62C185D094C8EA8DCF20FFCC539EA6">
    <w:name w:val="BEE62C185D094C8EA8DCF20FFCC539EA6"/>
    <w:rsid w:val="007C1D12"/>
    <w:rPr>
      <w:rFonts w:eastAsiaTheme="minorHAnsi"/>
    </w:rPr>
  </w:style>
  <w:style w:type="paragraph" w:customStyle="1" w:styleId="A36C754F31F44FAB8CA89BBA09E91DAB4">
    <w:name w:val="A36C754F31F44FAB8CA89BBA09E91DAB4"/>
    <w:rsid w:val="007C1D12"/>
    <w:rPr>
      <w:rFonts w:eastAsiaTheme="minorHAnsi"/>
    </w:rPr>
  </w:style>
  <w:style w:type="paragraph" w:customStyle="1" w:styleId="1FF0663ADFCF49F48AD3631EC25D71BE4">
    <w:name w:val="1FF0663ADFCF49F48AD3631EC25D71BE4"/>
    <w:rsid w:val="007C1D12"/>
    <w:rPr>
      <w:rFonts w:eastAsiaTheme="minorHAnsi"/>
    </w:rPr>
  </w:style>
  <w:style w:type="paragraph" w:customStyle="1" w:styleId="5E6E5BFE325243B99A437EBE6734EE832">
    <w:name w:val="5E6E5BFE325243B99A437EBE6734EE832"/>
    <w:rsid w:val="007C1D12"/>
    <w:rPr>
      <w:rFonts w:eastAsiaTheme="minorHAnsi"/>
    </w:rPr>
  </w:style>
  <w:style w:type="paragraph" w:customStyle="1" w:styleId="34138446CB61456EB7D73FCEBF6D47BD2">
    <w:name w:val="34138446CB61456EB7D73FCEBF6D47BD2"/>
    <w:rsid w:val="007C1D12"/>
    <w:rPr>
      <w:rFonts w:eastAsiaTheme="minorHAnsi"/>
    </w:rPr>
  </w:style>
  <w:style w:type="paragraph" w:customStyle="1" w:styleId="2BF430F16B7B45749722C657A88BA8DB2">
    <w:name w:val="2BF430F16B7B45749722C657A88BA8DB2"/>
    <w:rsid w:val="007C1D12"/>
    <w:rPr>
      <w:rFonts w:eastAsiaTheme="minorHAnsi"/>
    </w:rPr>
  </w:style>
  <w:style w:type="paragraph" w:customStyle="1" w:styleId="687B566BF27343C682F7154A7F66E7FE1">
    <w:name w:val="687B566BF27343C682F7154A7F66E7FE1"/>
    <w:rsid w:val="007C1D12"/>
    <w:rPr>
      <w:rFonts w:eastAsiaTheme="minorHAnsi"/>
    </w:rPr>
  </w:style>
  <w:style w:type="paragraph" w:customStyle="1" w:styleId="3218A6588FAC40D69AB87D103D33B1011">
    <w:name w:val="3218A6588FAC40D69AB87D103D33B1011"/>
    <w:rsid w:val="007C1D12"/>
    <w:rPr>
      <w:rFonts w:eastAsiaTheme="minorHAnsi"/>
    </w:rPr>
  </w:style>
  <w:style w:type="paragraph" w:customStyle="1" w:styleId="2DB00C91B56B4027B306E2A1F026C7992">
    <w:name w:val="2DB00C91B56B4027B306E2A1F026C7992"/>
    <w:rsid w:val="007C1D12"/>
    <w:rPr>
      <w:rFonts w:eastAsiaTheme="minorHAnsi"/>
    </w:rPr>
  </w:style>
  <w:style w:type="paragraph" w:customStyle="1" w:styleId="03BF8F1C05F04FED9FE0A3E3A2ADED881">
    <w:name w:val="03BF8F1C05F04FED9FE0A3E3A2ADED881"/>
    <w:rsid w:val="007C1D12"/>
    <w:rPr>
      <w:rFonts w:eastAsiaTheme="minorHAnsi"/>
    </w:rPr>
  </w:style>
  <w:style w:type="paragraph" w:customStyle="1" w:styleId="DA1DD8DF676746E59FCEA5EB3861F2A9">
    <w:name w:val="DA1DD8DF676746E59FCEA5EB3861F2A9"/>
    <w:rsid w:val="007C1D12"/>
    <w:rPr>
      <w:rFonts w:eastAsiaTheme="minorHAnsi"/>
    </w:rPr>
  </w:style>
  <w:style w:type="paragraph" w:customStyle="1" w:styleId="05741B51895A4AC793F123D9CBB917C2">
    <w:name w:val="05741B51895A4AC793F123D9CBB917C2"/>
    <w:rsid w:val="007C1D12"/>
    <w:rPr>
      <w:rFonts w:eastAsiaTheme="minorHAnsi"/>
    </w:rPr>
  </w:style>
  <w:style w:type="paragraph" w:customStyle="1" w:styleId="44FA0CA1ACA842DBA1CF8E4494AC4B4522">
    <w:name w:val="44FA0CA1ACA842DBA1CF8E4494AC4B4522"/>
    <w:rsid w:val="007C1D12"/>
    <w:rPr>
      <w:rFonts w:eastAsiaTheme="minorHAnsi"/>
    </w:rPr>
  </w:style>
  <w:style w:type="paragraph" w:customStyle="1" w:styleId="BBCC78678DCB485D8CC3C5EC84FA727521">
    <w:name w:val="BBCC78678DCB485D8CC3C5EC84FA727521"/>
    <w:rsid w:val="007C1D12"/>
    <w:rPr>
      <w:rFonts w:eastAsiaTheme="minorHAnsi"/>
    </w:rPr>
  </w:style>
  <w:style w:type="paragraph" w:customStyle="1" w:styleId="92FB6E17111B493BB8A142F53FADD9DD20">
    <w:name w:val="92FB6E17111B493BB8A142F53FADD9DD20"/>
    <w:rsid w:val="007C1D12"/>
    <w:rPr>
      <w:rFonts w:eastAsiaTheme="minorHAnsi"/>
    </w:rPr>
  </w:style>
  <w:style w:type="paragraph" w:customStyle="1" w:styleId="5CB1D353CD4443448A19526FA21C0F3219">
    <w:name w:val="5CB1D353CD4443448A19526FA21C0F3219"/>
    <w:rsid w:val="007C1D12"/>
    <w:rPr>
      <w:rFonts w:eastAsiaTheme="minorHAnsi"/>
    </w:rPr>
  </w:style>
  <w:style w:type="paragraph" w:customStyle="1" w:styleId="C8B39CA8191647CABF497F8A04581A1E18">
    <w:name w:val="C8B39CA8191647CABF497F8A04581A1E18"/>
    <w:rsid w:val="007C1D12"/>
    <w:rPr>
      <w:rFonts w:eastAsiaTheme="minorHAnsi"/>
    </w:rPr>
  </w:style>
  <w:style w:type="paragraph" w:customStyle="1" w:styleId="03C3CB1EEEA949C5A083FC75D3A0502A17">
    <w:name w:val="03C3CB1EEEA949C5A083FC75D3A0502A17"/>
    <w:rsid w:val="007C1D12"/>
    <w:rPr>
      <w:rFonts w:eastAsiaTheme="minorHAnsi"/>
    </w:rPr>
  </w:style>
  <w:style w:type="paragraph" w:customStyle="1" w:styleId="96EACB2D592D4326B1A599E79BD04FD516">
    <w:name w:val="96EACB2D592D4326B1A599E79BD04FD516"/>
    <w:rsid w:val="007C1D12"/>
    <w:rPr>
      <w:rFonts w:eastAsiaTheme="minorHAnsi"/>
    </w:rPr>
  </w:style>
  <w:style w:type="paragraph" w:customStyle="1" w:styleId="D27B6C36E48E46B68516772B1E536F4714">
    <w:name w:val="D27B6C36E48E46B68516772B1E536F4714"/>
    <w:rsid w:val="007C1D12"/>
    <w:rPr>
      <w:rFonts w:eastAsiaTheme="minorHAnsi"/>
    </w:rPr>
  </w:style>
  <w:style w:type="paragraph" w:customStyle="1" w:styleId="3AA301E4ED2140A1A338D3C76F7885F013">
    <w:name w:val="3AA301E4ED2140A1A338D3C76F7885F013"/>
    <w:rsid w:val="007C1D12"/>
    <w:rPr>
      <w:rFonts w:eastAsiaTheme="minorHAnsi"/>
    </w:rPr>
  </w:style>
  <w:style w:type="paragraph" w:customStyle="1" w:styleId="B26FD16E0AF545B886821BCC829C2B4513">
    <w:name w:val="B26FD16E0AF545B886821BCC829C2B4513"/>
    <w:rsid w:val="007C1D12"/>
    <w:rPr>
      <w:rFonts w:eastAsiaTheme="minorHAnsi"/>
    </w:rPr>
  </w:style>
  <w:style w:type="paragraph" w:customStyle="1" w:styleId="539256751E70472094A067AD46103B7712">
    <w:name w:val="539256751E70472094A067AD46103B7712"/>
    <w:rsid w:val="007C1D12"/>
    <w:rPr>
      <w:rFonts w:eastAsiaTheme="minorHAnsi"/>
    </w:rPr>
  </w:style>
  <w:style w:type="paragraph" w:customStyle="1" w:styleId="68782AE5C29F4967AF27BBFE8D786F0511">
    <w:name w:val="68782AE5C29F4967AF27BBFE8D786F0511"/>
    <w:rsid w:val="007C1D12"/>
    <w:rPr>
      <w:rFonts w:eastAsiaTheme="minorHAnsi"/>
    </w:rPr>
  </w:style>
  <w:style w:type="paragraph" w:customStyle="1" w:styleId="52308949D1BD42B3B45AB431C041D1E011">
    <w:name w:val="52308949D1BD42B3B45AB431C041D1E011"/>
    <w:rsid w:val="007C1D12"/>
    <w:rPr>
      <w:rFonts w:eastAsiaTheme="minorHAnsi"/>
    </w:rPr>
  </w:style>
  <w:style w:type="paragraph" w:customStyle="1" w:styleId="9D7C19F5B2AE4616B248EDBE48A304A711">
    <w:name w:val="9D7C19F5B2AE4616B248EDBE48A304A711"/>
    <w:rsid w:val="007C1D12"/>
    <w:rPr>
      <w:rFonts w:eastAsiaTheme="minorHAnsi"/>
    </w:rPr>
  </w:style>
  <w:style w:type="paragraph" w:customStyle="1" w:styleId="B4157C67ACC74F07B06EFAA9A69114EE10">
    <w:name w:val="B4157C67ACC74F07B06EFAA9A69114EE10"/>
    <w:rsid w:val="007C1D12"/>
    <w:rPr>
      <w:rFonts w:eastAsiaTheme="minorHAnsi"/>
    </w:rPr>
  </w:style>
  <w:style w:type="paragraph" w:customStyle="1" w:styleId="05F6D1EEFC3F45F1AFD94B5A1EC6427610">
    <w:name w:val="05F6D1EEFC3F45F1AFD94B5A1EC6427610"/>
    <w:rsid w:val="007C1D12"/>
    <w:rPr>
      <w:rFonts w:eastAsiaTheme="minorHAnsi"/>
    </w:rPr>
  </w:style>
  <w:style w:type="paragraph" w:customStyle="1" w:styleId="4BA41563F5144F46B8C8B7A80DFB30EF9">
    <w:name w:val="4BA41563F5144F46B8C8B7A80DFB30EF9"/>
    <w:rsid w:val="007C1D12"/>
    <w:rPr>
      <w:rFonts w:eastAsiaTheme="minorHAnsi"/>
    </w:rPr>
  </w:style>
  <w:style w:type="paragraph" w:customStyle="1" w:styleId="A8FF93027AA74FF494C7BC6315BFDFD49">
    <w:name w:val="A8FF93027AA74FF494C7BC6315BFDFD49"/>
    <w:rsid w:val="007C1D12"/>
    <w:rPr>
      <w:rFonts w:eastAsiaTheme="minorHAnsi"/>
    </w:rPr>
  </w:style>
  <w:style w:type="paragraph" w:customStyle="1" w:styleId="E861D0DBDFEF40C69BB625AB2B2086019">
    <w:name w:val="E861D0DBDFEF40C69BB625AB2B2086019"/>
    <w:rsid w:val="007C1D12"/>
    <w:rPr>
      <w:rFonts w:eastAsiaTheme="minorHAnsi"/>
    </w:rPr>
  </w:style>
  <w:style w:type="paragraph" w:customStyle="1" w:styleId="0985371F96C043B4B6A9797E8273769F9">
    <w:name w:val="0985371F96C043B4B6A9797E8273769F9"/>
    <w:rsid w:val="007C1D12"/>
    <w:rPr>
      <w:rFonts w:eastAsiaTheme="minorHAnsi"/>
    </w:rPr>
  </w:style>
  <w:style w:type="paragraph" w:customStyle="1" w:styleId="51B49134A1804029B82C07F62AF30C609">
    <w:name w:val="51B49134A1804029B82C07F62AF30C609"/>
    <w:rsid w:val="007C1D12"/>
    <w:rPr>
      <w:rFonts w:eastAsiaTheme="minorHAnsi"/>
    </w:rPr>
  </w:style>
  <w:style w:type="paragraph" w:customStyle="1" w:styleId="E7B9E02F5DFD47149D8FA91562BCC4D724">
    <w:name w:val="E7B9E02F5DFD47149D8FA91562BCC4D724"/>
    <w:rsid w:val="007C1D12"/>
    <w:rPr>
      <w:rFonts w:eastAsiaTheme="minorHAnsi"/>
    </w:rPr>
  </w:style>
  <w:style w:type="paragraph" w:customStyle="1" w:styleId="E586CD3C1C1D4EA2884626BB53C947259">
    <w:name w:val="E586CD3C1C1D4EA2884626BB53C947259"/>
    <w:rsid w:val="007C1D12"/>
    <w:rPr>
      <w:rFonts w:eastAsiaTheme="minorHAnsi"/>
    </w:rPr>
  </w:style>
  <w:style w:type="paragraph" w:customStyle="1" w:styleId="348FA061EE3C49ACAE41AEBD74E67BFB6">
    <w:name w:val="348FA061EE3C49ACAE41AEBD74E67BFB6"/>
    <w:rsid w:val="007C1D12"/>
    <w:rPr>
      <w:rFonts w:eastAsiaTheme="minorHAnsi"/>
    </w:rPr>
  </w:style>
  <w:style w:type="paragraph" w:customStyle="1" w:styleId="BEE62C185D094C8EA8DCF20FFCC539EA7">
    <w:name w:val="BEE62C185D094C8EA8DCF20FFCC539EA7"/>
    <w:rsid w:val="007C1D12"/>
    <w:rPr>
      <w:rFonts w:eastAsiaTheme="minorHAnsi"/>
    </w:rPr>
  </w:style>
  <w:style w:type="paragraph" w:customStyle="1" w:styleId="A36C754F31F44FAB8CA89BBA09E91DAB5">
    <w:name w:val="A36C754F31F44FAB8CA89BBA09E91DAB5"/>
    <w:rsid w:val="007C1D12"/>
    <w:rPr>
      <w:rFonts w:eastAsiaTheme="minorHAnsi"/>
    </w:rPr>
  </w:style>
  <w:style w:type="paragraph" w:customStyle="1" w:styleId="1FF0663ADFCF49F48AD3631EC25D71BE5">
    <w:name w:val="1FF0663ADFCF49F48AD3631EC25D71BE5"/>
    <w:rsid w:val="007C1D12"/>
    <w:rPr>
      <w:rFonts w:eastAsiaTheme="minorHAnsi"/>
    </w:rPr>
  </w:style>
  <w:style w:type="paragraph" w:customStyle="1" w:styleId="5E6E5BFE325243B99A437EBE6734EE833">
    <w:name w:val="5E6E5BFE325243B99A437EBE6734EE833"/>
    <w:rsid w:val="007C1D12"/>
    <w:rPr>
      <w:rFonts w:eastAsiaTheme="minorHAnsi"/>
    </w:rPr>
  </w:style>
  <w:style w:type="paragraph" w:customStyle="1" w:styleId="34138446CB61456EB7D73FCEBF6D47BD3">
    <w:name w:val="34138446CB61456EB7D73FCEBF6D47BD3"/>
    <w:rsid w:val="007C1D12"/>
    <w:rPr>
      <w:rFonts w:eastAsiaTheme="minorHAnsi"/>
    </w:rPr>
  </w:style>
  <w:style w:type="paragraph" w:customStyle="1" w:styleId="2BF430F16B7B45749722C657A88BA8DB3">
    <w:name w:val="2BF430F16B7B45749722C657A88BA8DB3"/>
    <w:rsid w:val="007C1D12"/>
    <w:rPr>
      <w:rFonts w:eastAsiaTheme="minorHAnsi"/>
    </w:rPr>
  </w:style>
  <w:style w:type="paragraph" w:customStyle="1" w:styleId="687B566BF27343C682F7154A7F66E7FE2">
    <w:name w:val="687B566BF27343C682F7154A7F66E7FE2"/>
    <w:rsid w:val="007C1D12"/>
    <w:rPr>
      <w:rFonts w:eastAsiaTheme="minorHAnsi"/>
    </w:rPr>
  </w:style>
  <w:style w:type="paragraph" w:customStyle="1" w:styleId="3218A6588FAC40D69AB87D103D33B1012">
    <w:name w:val="3218A6588FAC40D69AB87D103D33B1012"/>
    <w:rsid w:val="007C1D12"/>
    <w:rPr>
      <w:rFonts w:eastAsiaTheme="minorHAnsi"/>
    </w:rPr>
  </w:style>
  <w:style w:type="paragraph" w:customStyle="1" w:styleId="2DB00C91B56B4027B306E2A1F026C7993">
    <w:name w:val="2DB00C91B56B4027B306E2A1F026C7993"/>
    <w:rsid w:val="007C1D12"/>
    <w:rPr>
      <w:rFonts w:eastAsiaTheme="minorHAnsi"/>
    </w:rPr>
  </w:style>
  <w:style w:type="paragraph" w:customStyle="1" w:styleId="03BF8F1C05F04FED9FE0A3E3A2ADED882">
    <w:name w:val="03BF8F1C05F04FED9FE0A3E3A2ADED882"/>
    <w:rsid w:val="007C1D12"/>
    <w:rPr>
      <w:rFonts w:eastAsiaTheme="minorHAnsi"/>
    </w:rPr>
  </w:style>
  <w:style w:type="paragraph" w:customStyle="1" w:styleId="DA1DD8DF676746E59FCEA5EB3861F2A91">
    <w:name w:val="DA1DD8DF676746E59FCEA5EB3861F2A91"/>
    <w:rsid w:val="007C1D12"/>
    <w:rPr>
      <w:rFonts w:eastAsiaTheme="minorHAnsi"/>
    </w:rPr>
  </w:style>
  <w:style w:type="paragraph" w:customStyle="1" w:styleId="05741B51895A4AC793F123D9CBB917C21">
    <w:name w:val="05741B51895A4AC793F123D9CBB917C21"/>
    <w:rsid w:val="007C1D12"/>
    <w:rPr>
      <w:rFonts w:eastAsiaTheme="minorHAnsi"/>
    </w:rPr>
  </w:style>
  <w:style w:type="paragraph" w:customStyle="1" w:styleId="44FA0CA1ACA842DBA1CF8E4494AC4B4523">
    <w:name w:val="44FA0CA1ACA842DBA1CF8E4494AC4B4523"/>
    <w:rsid w:val="007C1D12"/>
    <w:rPr>
      <w:rFonts w:eastAsiaTheme="minorHAnsi"/>
    </w:rPr>
  </w:style>
  <w:style w:type="paragraph" w:customStyle="1" w:styleId="BBCC78678DCB485D8CC3C5EC84FA727522">
    <w:name w:val="BBCC78678DCB485D8CC3C5EC84FA727522"/>
    <w:rsid w:val="007C1D12"/>
    <w:rPr>
      <w:rFonts w:eastAsiaTheme="minorHAnsi"/>
    </w:rPr>
  </w:style>
  <w:style w:type="paragraph" w:customStyle="1" w:styleId="92FB6E17111B493BB8A142F53FADD9DD21">
    <w:name w:val="92FB6E17111B493BB8A142F53FADD9DD21"/>
    <w:rsid w:val="007C1D12"/>
    <w:rPr>
      <w:rFonts w:eastAsiaTheme="minorHAnsi"/>
    </w:rPr>
  </w:style>
  <w:style w:type="paragraph" w:customStyle="1" w:styleId="5CB1D353CD4443448A19526FA21C0F3220">
    <w:name w:val="5CB1D353CD4443448A19526FA21C0F3220"/>
    <w:rsid w:val="007C1D12"/>
    <w:rPr>
      <w:rFonts w:eastAsiaTheme="minorHAnsi"/>
    </w:rPr>
  </w:style>
  <w:style w:type="paragraph" w:customStyle="1" w:styleId="C8B39CA8191647CABF497F8A04581A1E19">
    <w:name w:val="C8B39CA8191647CABF497F8A04581A1E19"/>
    <w:rsid w:val="007C1D12"/>
    <w:rPr>
      <w:rFonts w:eastAsiaTheme="minorHAnsi"/>
    </w:rPr>
  </w:style>
  <w:style w:type="paragraph" w:customStyle="1" w:styleId="03C3CB1EEEA949C5A083FC75D3A0502A18">
    <w:name w:val="03C3CB1EEEA949C5A083FC75D3A0502A18"/>
    <w:rsid w:val="007C1D12"/>
    <w:rPr>
      <w:rFonts w:eastAsiaTheme="minorHAnsi"/>
    </w:rPr>
  </w:style>
  <w:style w:type="paragraph" w:customStyle="1" w:styleId="96EACB2D592D4326B1A599E79BD04FD517">
    <w:name w:val="96EACB2D592D4326B1A599E79BD04FD517"/>
    <w:rsid w:val="007C1D12"/>
    <w:rPr>
      <w:rFonts w:eastAsiaTheme="minorHAnsi"/>
    </w:rPr>
  </w:style>
  <w:style w:type="paragraph" w:customStyle="1" w:styleId="D27B6C36E48E46B68516772B1E536F4715">
    <w:name w:val="D27B6C36E48E46B68516772B1E536F4715"/>
    <w:rsid w:val="007C1D12"/>
    <w:rPr>
      <w:rFonts w:eastAsiaTheme="minorHAnsi"/>
    </w:rPr>
  </w:style>
  <w:style w:type="paragraph" w:customStyle="1" w:styleId="3AA301E4ED2140A1A338D3C76F7885F014">
    <w:name w:val="3AA301E4ED2140A1A338D3C76F7885F014"/>
    <w:rsid w:val="007C1D12"/>
    <w:rPr>
      <w:rFonts w:eastAsiaTheme="minorHAnsi"/>
    </w:rPr>
  </w:style>
  <w:style w:type="paragraph" w:customStyle="1" w:styleId="B26FD16E0AF545B886821BCC829C2B4514">
    <w:name w:val="B26FD16E0AF545B886821BCC829C2B4514"/>
    <w:rsid w:val="007C1D12"/>
    <w:rPr>
      <w:rFonts w:eastAsiaTheme="minorHAnsi"/>
    </w:rPr>
  </w:style>
  <w:style w:type="paragraph" w:customStyle="1" w:styleId="539256751E70472094A067AD46103B7713">
    <w:name w:val="539256751E70472094A067AD46103B7713"/>
    <w:rsid w:val="007C1D12"/>
    <w:rPr>
      <w:rFonts w:eastAsiaTheme="minorHAnsi"/>
    </w:rPr>
  </w:style>
  <w:style w:type="paragraph" w:customStyle="1" w:styleId="68782AE5C29F4967AF27BBFE8D786F0512">
    <w:name w:val="68782AE5C29F4967AF27BBFE8D786F0512"/>
    <w:rsid w:val="007C1D12"/>
    <w:rPr>
      <w:rFonts w:eastAsiaTheme="minorHAnsi"/>
    </w:rPr>
  </w:style>
  <w:style w:type="paragraph" w:customStyle="1" w:styleId="52308949D1BD42B3B45AB431C041D1E012">
    <w:name w:val="52308949D1BD42B3B45AB431C041D1E012"/>
    <w:rsid w:val="007C1D12"/>
    <w:rPr>
      <w:rFonts w:eastAsiaTheme="minorHAnsi"/>
    </w:rPr>
  </w:style>
  <w:style w:type="paragraph" w:customStyle="1" w:styleId="9D7C19F5B2AE4616B248EDBE48A304A712">
    <w:name w:val="9D7C19F5B2AE4616B248EDBE48A304A712"/>
    <w:rsid w:val="007C1D12"/>
    <w:rPr>
      <w:rFonts w:eastAsiaTheme="minorHAnsi"/>
    </w:rPr>
  </w:style>
  <w:style w:type="paragraph" w:customStyle="1" w:styleId="B4157C67ACC74F07B06EFAA9A69114EE11">
    <w:name w:val="B4157C67ACC74F07B06EFAA9A69114EE11"/>
    <w:rsid w:val="007C1D12"/>
    <w:rPr>
      <w:rFonts w:eastAsiaTheme="minorHAnsi"/>
    </w:rPr>
  </w:style>
  <w:style w:type="paragraph" w:customStyle="1" w:styleId="05F6D1EEFC3F45F1AFD94B5A1EC6427611">
    <w:name w:val="05F6D1EEFC3F45F1AFD94B5A1EC6427611"/>
    <w:rsid w:val="007C1D12"/>
    <w:rPr>
      <w:rFonts w:eastAsiaTheme="minorHAnsi"/>
    </w:rPr>
  </w:style>
  <w:style w:type="paragraph" w:customStyle="1" w:styleId="4BA41563F5144F46B8C8B7A80DFB30EF10">
    <w:name w:val="4BA41563F5144F46B8C8B7A80DFB30EF10"/>
    <w:rsid w:val="007C1D12"/>
    <w:rPr>
      <w:rFonts w:eastAsiaTheme="minorHAnsi"/>
    </w:rPr>
  </w:style>
  <w:style w:type="paragraph" w:customStyle="1" w:styleId="A8FF93027AA74FF494C7BC6315BFDFD410">
    <w:name w:val="A8FF93027AA74FF494C7BC6315BFDFD410"/>
    <w:rsid w:val="007C1D12"/>
    <w:rPr>
      <w:rFonts w:eastAsiaTheme="minorHAnsi"/>
    </w:rPr>
  </w:style>
  <w:style w:type="paragraph" w:customStyle="1" w:styleId="E861D0DBDFEF40C69BB625AB2B20860110">
    <w:name w:val="E861D0DBDFEF40C69BB625AB2B20860110"/>
    <w:rsid w:val="007C1D12"/>
    <w:rPr>
      <w:rFonts w:eastAsiaTheme="minorHAnsi"/>
    </w:rPr>
  </w:style>
  <w:style w:type="paragraph" w:customStyle="1" w:styleId="0985371F96C043B4B6A9797E8273769F10">
    <w:name w:val="0985371F96C043B4B6A9797E8273769F10"/>
    <w:rsid w:val="007C1D12"/>
    <w:rPr>
      <w:rFonts w:eastAsiaTheme="minorHAnsi"/>
    </w:rPr>
  </w:style>
  <w:style w:type="paragraph" w:customStyle="1" w:styleId="51B49134A1804029B82C07F62AF30C6010">
    <w:name w:val="51B49134A1804029B82C07F62AF30C6010"/>
    <w:rsid w:val="007C1D12"/>
    <w:rPr>
      <w:rFonts w:eastAsiaTheme="minorHAnsi"/>
    </w:rPr>
  </w:style>
  <w:style w:type="paragraph" w:customStyle="1" w:styleId="270E9FDA109147468AC236E0C74FD4CF">
    <w:name w:val="270E9FDA109147468AC236E0C74FD4CF"/>
    <w:rsid w:val="007C1D12"/>
  </w:style>
  <w:style w:type="paragraph" w:customStyle="1" w:styleId="E7B9E02F5DFD47149D8FA91562BCC4D725">
    <w:name w:val="E7B9E02F5DFD47149D8FA91562BCC4D725"/>
    <w:rsid w:val="007C1D12"/>
    <w:rPr>
      <w:rFonts w:eastAsiaTheme="minorHAnsi"/>
    </w:rPr>
  </w:style>
  <w:style w:type="paragraph" w:customStyle="1" w:styleId="E586CD3C1C1D4EA2884626BB53C9472510">
    <w:name w:val="E586CD3C1C1D4EA2884626BB53C9472510"/>
    <w:rsid w:val="007C1D12"/>
    <w:rPr>
      <w:rFonts w:eastAsiaTheme="minorHAnsi"/>
    </w:rPr>
  </w:style>
  <w:style w:type="paragraph" w:customStyle="1" w:styleId="348FA061EE3C49ACAE41AEBD74E67BFB7">
    <w:name w:val="348FA061EE3C49ACAE41AEBD74E67BFB7"/>
    <w:rsid w:val="007C1D12"/>
    <w:rPr>
      <w:rFonts w:eastAsiaTheme="minorHAnsi"/>
    </w:rPr>
  </w:style>
  <w:style w:type="paragraph" w:customStyle="1" w:styleId="BEE62C185D094C8EA8DCF20FFCC539EA8">
    <w:name w:val="BEE62C185D094C8EA8DCF20FFCC539EA8"/>
    <w:rsid w:val="007C1D12"/>
    <w:rPr>
      <w:rFonts w:eastAsiaTheme="minorHAnsi"/>
    </w:rPr>
  </w:style>
  <w:style w:type="paragraph" w:customStyle="1" w:styleId="A36C754F31F44FAB8CA89BBA09E91DAB6">
    <w:name w:val="A36C754F31F44FAB8CA89BBA09E91DAB6"/>
    <w:rsid w:val="007C1D12"/>
    <w:rPr>
      <w:rFonts w:eastAsiaTheme="minorHAnsi"/>
    </w:rPr>
  </w:style>
  <w:style w:type="paragraph" w:customStyle="1" w:styleId="1FF0663ADFCF49F48AD3631EC25D71BE6">
    <w:name w:val="1FF0663ADFCF49F48AD3631EC25D71BE6"/>
    <w:rsid w:val="007C1D12"/>
    <w:rPr>
      <w:rFonts w:eastAsiaTheme="minorHAnsi"/>
    </w:rPr>
  </w:style>
  <w:style w:type="paragraph" w:customStyle="1" w:styleId="5E6E5BFE325243B99A437EBE6734EE834">
    <w:name w:val="5E6E5BFE325243B99A437EBE6734EE834"/>
    <w:rsid w:val="007C1D12"/>
    <w:rPr>
      <w:rFonts w:eastAsiaTheme="minorHAnsi"/>
    </w:rPr>
  </w:style>
  <w:style w:type="paragraph" w:customStyle="1" w:styleId="34138446CB61456EB7D73FCEBF6D47BD4">
    <w:name w:val="34138446CB61456EB7D73FCEBF6D47BD4"/>
    <w:rsid w:val="007C1D12"/>
    <w:rPr>
      <w:rFonts w:eastAsiaTheme="minorHAnsi"/>
    </w:rPr>
  </w:style>
  <w:style w:type="paragraph" w:customStyle="1" w:styleId="2BF430F16B7B45749722C657A88BA8DB4">
    <w:name w:val="2BF430F16B7B45749722C657A88BA8DB4"/>
    <w:rsid w:val="007C1D12"/>
    <w:rPr>
      <w:rFonts w:eastAsiaTheme="minorHAnsi"/>
    </w:rPr>
  </w:style>
  <w:style w:type="paragraph" w:customStyle="1" w:styleId="687B566BF27343C682F7154A7F66E7FE3">
    <w:name w:val="687B566BF27343C682F7154A7F66E7FE3"/>
    <w:rsid w:val="007C1D12"/>
    <w:rPr>
      <w:rFonts w:eastAsiaTheme="minorHAnsi"/>
    </w:rPr>
  </w:style>
  <w:style w:type="paragraph" w:customStyle="1" w:styleId="3218A6588FAC40D69AB87D103D33B1013">
    <w:name w:val="3218A6588FAC40D69AB87D103D33B1013"/>
    <w:rsid w:val="007C1D12"/>
    <w:rPr>
      <w:rFonts w:eastAsiaTheme="minorHAnsi"/>
    </w:rPr>
  </w:style>
  <w:style w:type="paragraph" w:customStyle="1" w:styleId="2DB00C91B56B4027B306E2A1F026C7994">
    <w:name w:val="2DB00C91B56B4027B306E2A1F026C7994"/>
    <w:rsid w:val="007C1D12"/>
    <w:rPr>
      <w:rFonts w:eastAsiaTheme="minorHAnsi"/>
    </w:rPr>
  </w:style>
  <w:style w:type="paragraph" w:customStyle="1" w:styleId="03BF8F1C05F04FED9FE0A3E3A2ADED883">
    <w:name w:val="03BF8F1C05F04FED9FE0A3E3A2ADED883"/>
    <w:rsid w:val="007C1D12"/>
    <w:rPr>
      <w:rFonts w:eastAsiaTheme="minorHAnsi"/>
    </w:rPr>
  </w:style>
  <w:style w:type="paragraph" w:customStyle="1" w:styleId="DA1DD8DF676746E59FCEA5EB3861F2A92">
    <w:name w:val="DA1DD8DF676746E59FCEA5EB3861F2A92"/>
    <w:rsid w:val="007C1D12"/>
    <w:rPr>
      <w:rFonts w:eastAsiaTheme="minorHAnsi"/>
    </w:rPr>
  </w:style>
  <w:style w:type="paragraph" w:customStyle="1" w:styleId="05741B51895A4AC793F123D9CBB917C22">
    <w:name w:val="05741B51895A4AC793F123D9CBB917C22"/>
    <w:rsid w:val="007C1D12"/>
    <w:rPr>
      <w:rFonts w:eastAsiaTheme="minorHAnsi"/>
    </w:rPr>
  </w:style>
  <w:style w:type="paragraph" w:customStyle="1" w:styleId="270E9FDA109147468AC236E0C74FD4CF1">
    <w:name w:val="270E9FDA109147468AC236E0C74FD4CF1"/>
    <w:rsid w:val="007C1D12"/>
    <w:rPr>
      <w:rFonts w:eastAsiaTheme="minorHAnsi"/>
    </w:rPr>
  </w:style>
  <w:style w:type="paragraph" w:customStyle="1" w:styleId="44FA0CA1ACA842DBA1CF8E4494AC4B4524">
    <w:name w:val="44FA0CA1ACA842DBA1CF8E4494AC4B4524"/>
    <w:rsid w:val="007C1D12"/>
    <w:rPr>
      <w:rFonts w:eastAsiaTheme="minorHAnsi"/>
    </w:rPr>
  </w:style>
  <w:style w:type="paragraph" w:customStyle="1" w:styleId="BBCC78678DCB485D8CC3C5EC84FA727523">
    <w:name w:val="BBCC78678DCB485D8CC3C5EC84FA727523"/>
    <w:rsid w:val="007C1D12"/>
    <w:rPr>
      <w:rFonts w:eastAsiaTheme="minorHAnsi"/>
    </w:rPr>
  </w:style>
  <w:style w:type="paragraph" w:customStyle="1" w:styleId="92FB6E17111B493BB8A142F53FADD9DD22">
    <w:name w:val="92FB6E17111B493BB8A142F53FADD9DD22"/>
    <w:rsid w:val="007C1D12"/>
    <w:rPr>
      <w:rFonts w:eastAsiaTheme="minorHAnsi"/>
    </w:rPr>
  </w:style>
  <w:style w:type="paragraph" w:customStyle="1" w:styleId="5CB1D353CD4443448A19526FA21C0F3221">
    <w:name w:val="5CB1D353CD4443448A19526FA21C0F3221"/>
    <w:rsid w:val="007C1D12"/>
    <w:rPr>
      <w:rFonts w:eastAsiaTheme="minorHAnsi"/>
    </w:rPr>
  </w:style>
  <w:style w:type="paragraph" w:customStyle="1" w:styleId="C8B39CA8191647CABF497F8A04581A1E20">
    <w:name w:val="C8B39CA8191647CABF497F8A04581A1E20"/>
    <w:rsid w:val="007C1D12"/>
    <w:rPr>
      <w:rFonts w:eastAsiaTheme="minorHAnsi"/>
    </w:rPr>
  </w:style>
  <w:style w:type="paragraph" w:customStyle="1" w:styleId="03C3CB1EEEA949C5A083FC75D3A0502A19">
    <w:name w:val="03C3CB1EEEA949C5A083FC75D3A0502A19"/>
    <w:rsid w:val="007C1D12"/>
    <w:rPr>
      <w:rFonts w:eastAsiaTheme="minorHAnsi"/>
    </w:rPr>
  </w:style>
  <w:style w:type="paragraph" w:customStyle="1" w:styleId="96EACB2D592D4326B1A599E79BD04FD518">
    <w:name w:val="96EACB2D592D4326B1A599E79BD04FD518"/>
    <w:rsid w:val="007C1D12"/>
    <w:rPr>
      <w:rFonts w:eastAsiaTheme="minorHAnsi"/>
    </w:rPr>
  </w:style>
  <w:style w:type="paragraph" w:customStyle="1" w:styleId="D27B6C36E48E46B68516772B1E536F4716">
    <w:name w:val="D27B6C36E48E46B68516772B1E536F4716"/>
    <w:rsid w:val="007C1D12"/>
    <w:rPr>
      <w:rFonts w:eastAsiaTheme="minorHAnsi"/>
    </w:rPr>
  </w:style>
  <w:style w:type="paragraph" w:customStyle="1" w:styleId="3AA301E4ED2140A1A338D3C76F7885F015">
    <w:name w:val="3AA301E4ED2140A1A338D3C76F7885F015"/>
    <w:rsid w:val="007C1D12"/>
    <w:rPr>
      <w:rFonts w:eastAsiaTheme="minorHAnsi"/>
    </w:rPr>
  </w:style>
  <w:style w:type="paragraph" w:customStyle="1" w:styleId="B26FD16E0AF545B886821BCC829C2B4515">
    <w:name w:val="B26FD16E0AF545B886821BCC829C2B4515"/>
    <w:rsid w:val="007C1D12"/>
    <w:rPr>
      <w:rFonts w:eastAsiaTheme="minorHAnsi"/>
    </w:rPr>
  </w:style>
  <w:style w:type="paragraph" w:customStyle="1" w:styleId="539256751E70472094A067AD46103B7714">
    <w:name w:val="539256751E70472094A067AD46103B7714"/>
    <w:rsid w:val="007C1D12"/>
    <w:rPr>
      <w:rFonts w:eastAsiaTheme="minorHAnsi"/>
    </w:rPr>
  </w:style>
  <w:style w:type="paragraph" w:customStyle="1" w:styleId="68782AE5C29F4967AF27BBFE8D786F0513">
    <w:name w:val="68782AE5C29F4967AF27BBFE8D786F0513"/>
    <w:rsid w:val="007C1D12"/>
    <w:rPr>
      <w:rFonts w:eastAsiaTheme="minorHAnsi"/>
    </w:rPr>
  </w:style>
  <w:style w:type="paragraph" w:customStyle="1" w:styleId="52308949D1BD42B3B45AB431C041D1E013">
    <w:name w:val="52308949D1BD42B3B45AB431C041D1E013"/>
    <w:rsid w:val="007C1D12"/>
    <w:rPr>
      <w:rFonts w:eastAsiaTheme="minorHAnsi"/>
    </w:rPr>
  </w:style>
  <w:style w:type="paragraph" w:customStyle="1" w:styleId="9D7C19F5B2AE4616B248EDBE48A304A713">
    <w:name w:val="9D7C19F5B2AE4616B248EDBE48A304A713"/>
    <w:rsid w:val="007C1D12"/>
    <w:rPr>
      <w:rFonts w:eastAsiaTheme="minorHAnsi"/>
    </w:rPr>
  </w:style>
  <w:style w:type="paragraph" w:customStyle="1" w:styleId="B4157C67ACC74F07B06EFAA9A69114EE12">
    <w:name w:val="B4157C67ACC74F07B06EFAA9A69114EE12"/>
    <w:rsid w:val="007C1D12"/>
    <w:rPr>
      <w:rFonts w:eastAsiaTheme="minorHAnsi"/>
    </w:rPr>
  </w:style>
  <w:style w:type="paragraph" w:customStyle="1" w:styleId="05F6D1EEFC3F45F1AFD94B5A1EC6427612">
    <w:name w:val="05F6D1EEFC3F45F1AFD94B5A1EC6427612"/>
    <w:rsid w:val="007C1D12"/>
    <w:rPr>
      <w:rFonts w:eastAsiaTheme="minorHAnsi"/>
    </w:rPr>
  </w:style>
  <w:style w:type="paragraph" w:customStyle="1" w:styleId="4BA41563F5144F46B8C8B7A80DFB30EF11">
    <w:name w:val="4BA41563F5144F46B8C8B7A80DFB30EF11"/>
    <w:rsid w:val="007C1D12"/>
    <w:rPr>
      <w:rFonts w:eastAsiaTheme="minorHAnsi"/>
    </w:rPr>
  </w:style>
  <w:style w:type="paragraph" w:customStyle="1" w:styleId="A8FF93027AA74FF494C7BC6315BFDFD411">
    <w:name w:val="A8FF93027AA74FF494C7BC6315BFDFD411"/>
    <w:rsid w:val="007C1D12"/>
    <w:rPr>
      <w:rFonts w:eastAsiaTheme="minorHAnsi"/>
    </w:rPr>
  </w:style>
  <w:style w:type="paragraph" w:customStyle="1" w:styleId="E861D0DBDFEF40C69BB625AB2B20860111">
    <w:name w:val="E861D0DBDFEF40C69BB625AB2B20860111"/>
    <w:rsid w:val="007C1D12"/>
    <w:rPr>
      <w:rFonts w:eastAsiaTheme="minorHAnsi"/>
    </w:rPr>
  </w:style>
  <w:style w:type="paragraph" w:customStyle="1" w:styleId="0985371F96C043B4B6A9797E8273769F11">
    <w:name w:val="0985371F96C043B4B6A9797E8273769F11"/>
    <w:rsid w:val="007C1D12"/>
    <w:rPr>
      <w:rFonts w:eastAsiaTheme="minorHAnsi"/>
    </w:rPr>
  </w:style>
  <w:style w:type="paragraph" w:customStyle="1" w:styleId="51B49134A1804029B82C07F62AF30C6011">
    <w:name w:val="51B49134A1804029B82C07F62AF30C6011"/>
    <w:rsid w:val="007C1D12"/>
    <w:rPr>
      <w:rFonts w:eastAsiaTheme="minorHAnsi"/>
    </w:rPr>
  </w:style>
  <w:style w:type="paragraph" w:customStyle="1" w:styleId="E7B9E02F5DFD47149D8FA91562BCC4D726">
    <w:name w:val="E7B9E02F5DFD47149D8FA91562BCC4D726"/>
    <w:rsid w:val="007C1D12"/>
    <w:rPr>
      <w:rFonts w:eastAsiaTheme="minorHAnsi"/>
    </w:rPr>
  </w:style>
  <w:style w:type="paragraph" w:customStyle="1" w:styleId="E586CD3C1C1D4EA2884626BB53C9472511">
    <w:name w:val="E586CD3C1C1D4EA2884626BB53C9472511"/>
    <w:rsid w:val="007C1D12"/>
    <w:rPr>
      <w:rFonts w:eastAsiaTheme="minorHAnsi"/>
    </w:rPr>
  </w:style>
  <w:style w:type="paragraph" w:customStyle="1" w:styleId="348FA061EE3C49ACAE41AEBD74E67BFB8">
    <w:name w:val="348FA061EE3C49ACAE41AEBD74E67BFB8"/>
    <w:rsid w:val="007C1D12"/>
    <w:rPr>
      <w:rFonts w:eastAsiaTheme="minorHAnsi"/>
    </w:rPr>
  </w:style>
  <w:style w:type="paragraph" w:customStyle="1" w:styleId="BEE62C185D094C8EA8DCF20FFCC539EA9">
    <w:name w:val="BEE62C185D094C8EA8DCF20FFCC539EA9"/>
    <w:rsid w:val="007C1D12"/>
    <w:rPr>
      <w:rFonts w:eastAsiaTheme="minorHAnsi"/>
    </w:rPr>
  </w:style>
  <w:style w:type="paragraph" w:customStyle="1" w:styleId="A36C754F31F44FAB8CA89BBA09E91DAB7">
    <w:name w:val="A36C754F31F44FAB8CA89BBA09E91DAB7"/>
    <w:rsid w:val="007C1D12"/>
    <w:rPr>
      <w:rFonts w:eastAsiaTheme="minorHAnsi"/>
    </w:rPr>
  </w:style>
  <w:style w:type="paragraph" w:customStyle="1" w:styleId="1FF0663ADFCF49F48AD3631EC25D71BE7">
    <w:name w:val="1FF0663ADFCF49F48AD3631EC25D71BE7"/>
    <w:rsid w:val="007C1D12"/>
    <w:rPr>
      <w:rFonts w:eastAsiaTheme="minorHAnsi"/>
    </w:rPr>
  </w:style>
  <w:style w:type="paragraph" w:customStyle="1" w:styleId="5E6E5BFE325243B99A437EBE6734EE835">
    <w:name w:val="5E6E5BFE325243B99A437EBE6734EE835"/>
    <w:rsid w:val="007C1D12"/>
    <w:rPr>
      <w:rFonts w:eastAsiaTheme="minorHAnsi"/>
    </w:rPr>
  </w:style>
  <w:style w:type="paragraph" w:customStyle="1" w:styleId="34138446CB61456EB7D73FCEBF6D47BD5">
    <w:name w:val="34138446CB61456EB7D73FCEBF6D47BD5"/>
    <w:rsid w:val="007C1D12"/>
    <w:rPr>
      <w:rFonts w:eastAsiaTheme="minorHAnsi"/>
    </w:rPr>
  </w:style>
  <w:style w:type="paragraph" w:customStyle="1" w:styleId="2BF430F16B7B45749722C657A88BA8DB5">
    <w:name w:val="2BF430F16B7B45749722C657A88BA8DB5"/>
    <w:rsid w:val="007C1D12"/>
    <w:rPr>
      <w:rFonts w:eastAsiaTheme="minorHAnsi"/>
    </w:rPr>
  </w:style>
  <w:style w:type="paragraph" w:customStyle="1" w:styleId="687B566BF27343C682F7154A7F66E7FE4">
    <w:name w:val="687B566BF27343C682F7154A7F66E7FE4"/>
    <w:rsid w:val="007C1D12"/>
    <w:rPr>
      <w:rFonts w:eastAsiaTheme="minorHAnsi"/>
    </w:rPr>
  </w:style>
  <w:style w:type="paragraph" w:customStyle="1" w:styleId="3218A6588FAC40D69AB87D103D33B1014">
    <w:name w:val="3218A6588FAC40D69AB87D103D33B1014"/>
    <w:rsid w:val="007C1D12"/>
    <w:rPr>
      <w:rFonts w:eastAsiaTheme="minorHAnsi"/>
    </w:rPr>
  </w:style>
  <w:style w:type="paragraph" w:customStyle="1" w:styleId="2DB00C91B56B4027B306E2A1F026C7995">
    <w:name w:val="2DB00C91B56B4027B306E2A1F026C7995"/>
    <w:rsid w:val="007C1D12"/>
    <w:rPr>
      <w:rFonts w:eastAsiaTheme="minorHAnsi"/>
    </w:rPr>
  </w:style>
  <w:style w:type="paragraph" w:customStyle="1" w:styleId="03BF8F1C05F04FED9FE0A3E3A2ADED884">
    <w:name w:val="03BF8F1C05F04FED9FE0A3E3A2ADED884"/>
    <w:rsid w:val="007C1D12"/>
    <w:rPr>
      <w:rFonts w:eastAsiaTheme="minorHAnsi"/>
    </w:rPr>
  </w:style>
  <w:style w:type="paragraph" w:customStyle="1" w:styleId="DA1DD8DF676746E59FCEA5EB3861F2A93">
    <w:name w:val="DA1DD8DF676746E59FCEA5EB3861F2A93"/>
    <w:rsid w:val="007C1D12"/>
    <w:rPr>
      <w:rFonts w:eastAsiaTheme="minorHAnsi"/>
    </w:rPr>
  </w:style>
  <w:style w:type="paragraph" w:customStyle="1" w:styleId="05741B51895A4AC793F123D9CBB917C23">
    <w:name w:val="05741B51895A4AC793F123D9CBB917C23"/>
    <w:rsid w:val="007C1D12"/>
    <w:rPr>
      <w:rFonts w:eastAsiaTheme="minorHAnsi"/>
    </w:rPr>
  </w:style>
  <w:style w:type="paragraph" w:customStyle="1" w:styleId="270E9FDA109147468AC236E0C74FD4CF2">
    <w:name w:val="270E9FDA109147468AC236E0C74FD4CF2"/>
    <w:rsid w:val="007C1D12"/>
    <w:rPr>
      <w:rFonts w:eastAsiaTheme="minorHAnsi"/>
    </w:rPr>
  </w:style>
  <w:style w:type="paragraph" w:customStyle="1" w:styleId="E7B9E02F5DFD47149D8FA91562BCC4D727">
    <w:name w:val="E7B9E02F5DFD47149D8FA91562BCC4D727"/>
    <w:rsid w:val="007C1D12"/>
    <w:rPr>
      <w:rFonts w:eastAsiaTheme="minorHAnsi"/>
    </w:rPr>
  </w:style>
  <w:style w:type="paragraph" w:customStyle="1" w:styleId="E586CD3C1C1D4EA2884626BB53C9472512">
    <w:name w:val="E586CD3C1C1D4EA2884626BB53C9472512"/>
    <w:rsid w:val="007C1D12"/>
    <w:rPr>
      <w:rFonts w:eastAsiaTheme="minorHAnsi"/>
    </w:rPr>
  </w:style>
  <w:style w:type="paragraph" w:customStyle="1" w:styleId="348FA061EE3C49ACAE41AEBD74E67BFB9">
    <w:name w:val="348FA061EE3C49ACAE41AEBD74E67BFB9"/>
    <w:rsid w:val="007C1D12"/>
    <w:rPr>
      <w:rFonts w:eastAsiaTheme="minorHAnsi"/>
    </w:rPr>
  </w:style>
  <w:style w:type="paragraph" w:customStyle="1" w:styleId="BEE62C185D094C8EA8DCF20FFCC539EA10">
    <w:name w:val="BEE62C185D094C8EA8DCF20FFCC539EA10"/>
    <w:rsid w:val="007C1D12"/>
    <w:rPr>
      <w:rFonts w:eastAsiaTheme="minorHAnsi"/>
    </w:rPr>
  </w:style>
  <w:style w:type="paragraph" w:customStyle="1" w:styleId="A36C754F31F44FAB8CA89BBA09E91DAB8">
    <w:name w:val="A36C754F31F44FAB8CA89BBA09E91DAB8"/>
    <w:rsid w:val="007C1D12"/>
    <w:rPr>
      <w:rFonts w:eastAsiaTheme="minorHAnsi"/>
    </w:rPr>
  </w:style>
  <w:style w:type="paragraph" w:customStyle="1" w:styleId="1FF0663ADFCF49F48AD3631EC25D71BE8">
    <w:name w:val="1FF0663ADFCF49F48AD3631EC25D71BE8"/>
    <w:rsid w:val="007C1D12"/>
    <w:rPr>
      <w:rFonts w:eastAsiaTheme="minorHAnsi"/>
    </w:rPr>
  </w:style>
  <w:style w:type="paragraph" w:customStyle="1" w:styleId="5E6E5BFE325243B99A437EBE6734EE836">
    <w:name w:val="5E6E5BFE325243B99A437EBE6734EE836"/>
    <w:rsid w:val="007C1D12"/>
    <w:rPr>
      <w:rFonts w:eastAsiaTheme="minorHAnsi"/>
    </w:rPr>
  </w:style>
  <w:style w:type="paragraph" w:customStyle="1" w:styleId="34138446CB61456EB7D73FCEBF6D47BD6">
    <w:name w:val="34138446CB61456EB7D73FCEBF6D47BD6"/>
    <w:rsid w:val="007C1D12"/>
    <w:rPr>
      <w:rFonts w:eastAsiaTheme="minorHAnsi"/>
    </w:rPr>
  </w:style>
  <w:style w:type="paragraph" w:customStyle="1" w:styleId="2BF430F16B7B45749722C657A88BA8DB6">
    <w:name w:val="2BF430F16B7B45749722C657A88BA8DB6"/>
    <w:rsid w:val="007C1D12"/>
    <w:rPr>
      <w:rFonts w:eastAsiaTheme="minorHAnsi"/>
    </w:rPr>
  </w:style>
  <w:style w:type="paragraph" w:customStyle="1" w:styleId="687B566BF27343C682F7154A7F66E7FE5">
    <w:name w:val="687B566BF27343C682F7154A7F66E7FE5"/>
    <w:rsid w:val="007C1D12"/>
    <w:rPr>
      <w:rFonts w:eastAsiaTheme="minorHAnsi"/>
    </w:rPr>
  </w:style>
  <w:style w:type="paragraph" w:customStyle="1" w:styleId="3218A6588FAC40D69AB87D103D33B1015">
    <w:name w:val="3218A6588FAC40D69AB87D103D33B1015"/>
    <w:rsid w:val="007C1D12"/>
    <w:rPr>
      <w:rFonts w:eastAsiaTheme="minorHAnsi"/>
    </w:rPr>
  </w:style>
  <w:style w:type="paragraph" w:customStyle="1" w:styleId="2DB00C91B56B4027B306E2A1F026C7996">
    <w:name w:val="2DB00C91B56B4027B306E2A1F026C7996"/>
    <w:rsid w:val="007C1D12"/>
    <w:rPr>
      <w:rFonts w:eastAsiaTheme="minorHAnsi"/>
    </w:rPr>
  </w:style>
  <w:style w:type="paragraph" w:customStyle="1" w:styleId="03BF8F1C05F04FED9FE0A3E3A2ADED885">
    <w:name w:val="03BF8F1C05F04FED9FE0A3E3A2ADED885"/>
    <w:rsid w:val="007C1D12"/>
    <w:rPr>
      <w:rFonts w:eastAsiaTheme="minorHAnsi"/>
    </w:rPr>
  </w:style>
  <w:style w:type="paragraph" w:customStyle="1" w:styleId="DA1DD8DF676746E59FCEA5EB3861F2A94">
    <w:name w:val="DA1DD8DF676746E59FCEA5EB3861F2A94"/>
    <w:rsid w:val="007C1D12"/>
    <w:rPr>
      <w:rFonts w:eastAsiaTheme="minorHAnsi"/>
    </w:rPr>
  </w:style>
  <w:style w:type="paragraph" w:customStyle="1" w:styleId="05741B51895A4AC793F123D9CBB917C24">
    <w:name w:val="05741B51895A4AC793F123D9CBB917C24"/>
    <w:rsid w:val="007C1D12"/>
    <w:rPr>
      <w:rFonts w:eastAsiaTheme="minorHAnsi"/>
    </w:rPr>
  </w:style>
  <w:style w:type="paragraph" w:customStyle="1" w:styleId="270E9FDA109147468AC236E0C74FD4CF3">
    <w:name w:val="270E9FDA109147468AC236E0C74FD4CF3"/>
    <w:rsid w:val="007C1D12"/>
    <w:rPr>
      <w:rFonts w:eastAsiaTheme="minorHAnsi"/>
    </w:rPr>
  </w:style>
  <w:style w:type="paragraph" w:customStyle="1" w:styleId="E7B9E02F5DFD47149D8FA91562BCC4D728">
    <w:name w:val="E7B9E02F5DFD47149D8FA91562BCC4D728"/>
    <w:rsid w:val="00DF4A27"/>
    <w:rPr>
      <w:rFonts w:eastAsiaTheme="minorHAnsi"/>
    </w:rPr>
  </w:style>
  <w:style w:type="paragraph" w:customStyle="1" w:styleId="E586CD3C1C1D4EA2884626BB53C9472513">
    <w:name w:val="E586CD3C1C1D4EA2884626BB53C9472513"/>
    <w:rsid w:val="00DF4A27"/>
    <w:rPr>
      <w:rFonts w:eastAsiaTheme="minorHAnsi"/>
    </w:rPr>
  </w:style>
  <w:style w:type="paragraph" w:customStyle="1" w:styleId="348FA061EE3C49ACAE41AEBD74E67BFB10">
    <w:name w:val="348FA061EE3C49ACAE41AEBD74E67BFB10"/>
    <w:rsid w:val="00DF4A27"/>
    <w:rPr>
      <w:rFonts w:eastAsiaTheme="minorHAnsi"/>
    </w:rPr>
  </w:style>
  <w:style w:type="paragraph" w:customStyle="1" w:styleId="BEE62C185D094C8EA8DCF20FFCC539EA11">
    <w:name w:val="BEE62C185D094C8EA8DCF20FFCC539EA11"/>
    <w:rsid w:val="00DF4A27"/>
    <w:rPr>
      <w:rFonts w:eastAsiaTheme="minorHAnsi"/>
    </w:rPr>
  </w:style>
  <w:style w:type="paragraph" w:customStyle="1" w:styleId="A36C754F31F44FAB8CA89BBA09E91DAB9">
    <w:name w:val="A36C754F31F44FAB8CA89BBA09E91DAB9"/>
    <w:rsid w:val="00DF4A27"/>
    <w:rPr>
      <w:rFonts w:eastAsiaTheme="minorHAnsi"/>
    </w:rPr>
  </w:style>
  <w:style w:type="paragraph" w:customStyle="1" w:styleId="1FF0663ADFCF49F48AD3631EC25D71BE9">
    <w:name w:val="1FF0663ADFCF49F48AD3631EC25D71BE9"/>
    <w:rsid w:val="00DF4A27"/>
    <w:rPr>
      <w:rFonts w:eastAsiaTheme="minorHAnsi"/>
    </w:rPr>
  </w:style>
  <w:style w:type="paragraph" w:customStyle="1" w:styleId="5E6E5BFE325243B99A437EBE6734EE837">
    <w:name w:val="5E6E5BFE325243B99A437EBE6734EE837"/>
    <w:rsid w:val="00DF4A27"/>
    <w:rPr>
      <w:rFonts w:eastAsiaTheme="minorHAnsi"/>
    </w:rPr>
  </w:style>
  <w:style w:type="paragraph" w:customStyle="1" w:styleId="34138446CB61456EB7D73FCEBF6D47BD7">
    <w:name w:val="34138446CB61456EB7D73FCEBF6D47BD7"/>
    <w:rsid w:val="00DF4A27"/>
    <w:rPr>
      <w:rFonts w:eastAsiaTheme="minorHAnsi"/>
    </w:rPr>
  </w:style>
  <w:style w:type="paragraph" w:customStyle="1" w:styleId="2BF430F16B7B45749722C657A88BA8DB7">
    <w:name w:val="2BF430F16B7B45749722C657A88BA8DB7"/>
    <w:rsid w:val="00DF4A27"/>
    <w:rPr>
      <w:rFonts w:eastAsiaTheme="minorHAnsi"/>
    </w:rPr>
  </w:style>
  <w:style w:type="paragraph" w:customStyle="1" w:styleId="687B566BF27343C682F7154A7F66E7FE6">
    <w:name w:val="687B566BF27343C682F7154A7F66E7FE6"/>
    <w:rsid w:val="00DF4A27"/>
    <w:rPr>
      <w:rFonts w:eastAsiaTheme="minorHAnsi"/>
    </w:rPr>
  </w:style>
  <w:style w:type="paragraph" w:customStyle="1" w:styleId="3218A6588FAC40D69AB87D103D33B1016">
    <w:name w:val="3218A6588FAC40D69AB87D103D33B1016"/>
    <w:rsid w:val="00DF4A27"/>
    <w:rPr>
      <w:rFonts w:eastAsiaTheme="minorHAnsi"/>
    </w:rPr>
  </w:style>
  <w:style w:type="paragraph" w:customStyle="1" w:styleId="2DB00C91B56B4027B306E2A1F026C7997">
    <w:name w:val="2DB00C91B56B4027B306E2A1F026C7997"/>
    <w:rsid w:val="00DF4A27"/>
    <w:rPr>
      <w:rFonts w:eastAsiaTheme="minorHAnsi"/>
    </w:rPr>
  </w:style>
  <w:style w:type="paragraph" w:customStyle="1" w:styleId="03BF8F1C05F04FED9FE0A3E3A2ADED886">
    <w:name w:val="03BF8F1C05F04FED9FE0A3E3A2ADED886"/>
    <w:rsid w:val="00DF4A27"/>
    <w:rPr>
      <w:rFonts w:eastAsiaTheme="minorHAnsi"/>
    </w:rPr>
  </w:style>
  <w:style w:type="paragraph" w:customStyle="1" w:styleId="DA1DD8DF676746E59FCEA5EB3861F2A95">
    <w:name w:val="DA1DD8DF676746E59FCEA5EB3861F2A95"/>
    <w:rsid w:val="00DF4A27"/>
    <w:rPr>
      <w:rFonts w:eastAsiaTheme="minorHAnsi"/>
    </w:rPr>
  </w:style>
  <w:style w:type="paragraph" w:customStyle="1" w:styleId="05741B51895A4AC793F123D9CBB917C25">
    <w:name w:val="05741B51895A4AC793F123D9CBB917C25"/>
    <w:rsid w:val="00DF4A27"/>
    <w:rPr>
      <w:rFonts w:eastAsiaTheme="minorHAnsi"/>
    </w:rPr>
  </w:style>
  <w:style w:type="paragraph" w:customStyle="1" w:styleId="270E9FDA109147468AC236E0C74FD4CF4">
    <w:name w:val="270E9FDA109147468AC236E0C74FD4CF4"/>
    <w:rsid w:val="00DF4A27"/>
    <w:rPr>
      <w:rFonts w:eastAsiaTheme="minorHAnsi"/>
    </w:rPr>
  </w:style>
  <w:style w:type="paragraph" w:customStyle="1" w:styleId="E7B9E02F5DFD47149D8FA91562BCC4D729">
    <w:name w:val="E7B9E02F5DFD47149D8FA91562BCC4D729"/>
    <w:rsid w:val="00DF4A27"/>
    <w:rPr>
      <w:rFonts w:eastAsiaTheme="minorHAnsi"/>
    </w:rPr>
  </w:style>
  <w:style w:type="paragraph" w:customStyle="1" w:styleId="E586CD3C1C1D4EA2884626BB53C9472514">
    <w:name w:val="E586CD3C1C1D4EA2884626BB53C9472514"/>
    <w:rsid w:val="00DF4A27"/>
    <w:rPr>
      <w:rFonts w:eastAsiaTheme="minorHAnsi"/>
    </w:rPr>
  </w:style>
  <w:style w:type="paragraph" w:customStyle="1" w:styleId="348FA061EE3C49ACAE41AEBD74E67BFB11">
    <w:name w:val="348FA061EE3C49ACAE41AEBD74E67BFB11"/>
    <w:rsid w:val="00DF4A27"/>
    <w:rPr>
      <w:rFonts w:eastAsiaTheme="minorHAnsi"/>
    </w:rPr>
  </w:style>
  <w:style w:type="paragraph" w:customStyle="1" w:styleId="BEE62C185D094C8EA8DCF20FFCC539EA12">
    <w:name w:val="BEE62C185D094C8EA8DCF20FFCC539EA12"/>
    <w:rsid w:val="00DF4A27"/>
    <w:rPr>
      <w:rFonts w:eastAsiaTheme="minorHAnsi"/>
    </w:rPr>
  </w:style>
  <w:style w:type="paragraph" w:customStyle="1" w:styleId="A36C754F31F44FAB8CA89BBA09E91DAB10">
    <w:name w:val="A36C754F31F44FAB8CA89BBA09E91DAB10"/>
    <w:rsid w:val="00DF4A27"/>
    <w:rPr>
      <w:rFonts w:eastAsiaTheme="minorHAnsi"/>
    </w:rPr>
  </w:style>
  <w:style w:type="paragraph" w:customStyle="1" w:styleId="1FF0663ADFCF49F48AD3631EC25D71BE10">
    <w:name w:val="1FF0663ADFCF49F48AD3631EC25D71BE10"/>
    <w:rsid w:val="00DF4A27"/>
    <w:rPr>
      <w:rFonts w:eastAsiaTheme="minorHAnsi"/>
    </w:rPr>
  </w:style>
  <w:style w:type="paragraph" w:customStyle="1" w:styleId="5E6E5BFE325243B99A437EBE6734EE838">
    <w:name w:val="5E6E5BFE325243B99A437EBE6734EE838"/>
    <w:rsid w:val="00DF4A27"/>
    <w:rPr>
      <w:rFonts w:eastAsiaTheme="minorHAnsi"/>
    </w:rPr>
  </w:style>
  <w:style w:type="paragraph" w:customStyle="1" w:styleId="34138446CB61456EB7D73FCEBF6D47BD8">
    <w:name w:val="34138446CB61456EB7D73FCEBF6D47BD8"/>
    <w:rsid w:val="00DF4A27"/>
    <w:rPr>
      <w:rFonts w:eastAsiaTheme="minorHAnsi"/>
    </w:rPr>
  </w:style>
  <w:style w:type="paragraph" w:customStyle="1" w:styleId="2BF430F16B7B45749722C657A88BA8DB8">
    <w:name w:val="2BF430F16B7B45749722C657A88BA8DB8"/>
    <w:rsid w:val="00DF4A27"/>
    <w:rPr>
      <w:rFonts w:eastAsiaTheme="minorHAnsi"/>
    </w:rPr>
  </w:style>
  <w:style w:type="paragraph" w:customStyle="1" w:styleId="687B566BF27343C682F7154A7F66E7FE7">
    <w:name w:val="687B566BF27343C682F7154A7F66E7FE7"/>
    <w:rsid w:val="00DF4A27"/>
    <w:rPr>
      <w:rFonts w:eastAsiaTheme="minorHAnsi"/>
    </w:rPr>
  </w:style>
  <w:style w:type="paragraph" w:customStyle="1" w:styleId="3218A6588FAC40D69AB87D103D33B1017">
    <w:name w:val="3218A6588FAC40D69AB87D103D33B1017"/>
    <w:rsid w:val="00DF4A27"/>
    <w:rPr>
      <w:rFonts w:eastAsiaTheme="minorHAnsi"/>
    </w:rPr>
  </w:style>
  <w:style w:type="paragraph" w:customStyle="1" w:styleId="2DB00C91B56B4027B306E2A1F026C7998">
    <w:name w:val="2DB00C91B56B4027B306E2A1F026C7998"/>
    <w:rsid w:val="00DF4A27"/>
    <w:rPr>
      <w:rFonts w:eastAsiaTheme="minorHAnsi"/>
    </w:rPr>
  </w:style>
  <w:style w:type="paragraph" w:customStyle="1" w:styleId="03BF8F1C05F04FED9FE0A3E3A2ADED887">
    <w:name w:val="03BF8F1C05F04FED9FE0A3E3A2ADED887"/>
    <w:rsid w:val="00DF4A27"/>
    <w:rPr>
      <w:rFonts w:eastAsiaTheme="minorHAnsi"/>
    </w:rPr>
  </w:style>
  <w:style w:type="paragraph" w:customStyle="1" w:styleId="DA1DD8DF676746E59FCEA5EB3861F2A96">
    <w:name w:val="DA1DD8DF676746E59FCEA5EB3861F2A96"/>
    <w:rsid w:val="00DF4A27"/>
    <w:rPr>
      <w:rFonts w:eastAsiaTheme="minorHAnsi"/>
    </w:rPr>
  </w:style>
  <w:style w:type="paragraph" w:customStyle="1" w:styleId="05741B51895A4AC793F123D9CBB917C26">
    <w:name w:val="05741B51895A4AC793F123D9CBB917C26"/>
    <w:rsid w:val="00DF4A27"/>
    <w:rPr>
      <w:rFonts w:eastAsiaTheme="minorHAnsi"/>
    </w:rPr>
  </w:style>
  <w:style w:type="paragraph" w:customStyle="1" w:styleId="270E9FDA109147468AC236E0C74FD4CF5">
    <w:name w:val="270E9FDA109147468AC236E0C74FD4CF5"/>
    <w:rsid w:val="00DF4A27"/>
    <w:rPr>
      <w:rFonts w:eastAsiaTheme="minorHAnsi"/>
    </w:rPr>
  </w:style>
  <w:style w:type="paragraph" w:customStyle="1" w:styleId="E7B9E02F5DFD47149D8FA91562BCC4D730">
    <w:name w:val="E7B9E02F5DFD47149D8FA91562BCC4D730"/>
    <w:rsid w:val="00DF4A27"/>
    <w:rPr>
      <w:rFonts w:eastAsiaTheme="minorHAnsi"/>
    </w:rPr>
  </w:style>
  <w:style w:type="paragraph" w:customStyle="1" w:styleId="E586CD3C1C1D4EA2884626BB53C9472515">
    <w:name w:val="E586CD3C1C1D4EA2884626BB53C9472515"/>
    <w:rsid w:val="00DF4A27"/>
    <w:rPr>
      <w:rFonts w:eastAsiaTheme="minorHAnsi"/>
    </w:rPr>
  </w:style>
  <w:style w:type="paragraph" w:customStyle="1" w:styleId="348FA061EE3C49ACAE41AEBD74E67BFB12">
    <w:name w:val="348FA061EE3C49ACAE41AEBD74E67BFB12"/>
    <w:rsid w:val="00DF4A27"/>
    <w:rPr>
      <w:rFonts w:eastAsiaTheme="minorHAnsi"/>
    </w:rPr>
  </w:style>
  <w:style w:type="paragraph" w:customStyle="1" w:styleId="BEE62C185D094C8EA8DCF20FFCC539EA13">
    <w:name w:val="BEE62C185D094C8EA8DCF20FFCC539EA13"/>
    <w:rsid w:val="00DF4A27"/>
    <w:rPr>
      <w:rFonts w:eastAsiaTheme="minorHAnsi"/>
    </w:rPr>
  </w:style>
  <w:style w:type="paragraph" w:customStyle="1" w:styleId="A36C754F31F44FAB8CA89BBA09E91DAB11">
    <w:name w:val="A36C754F31F44FAB8CA89BBA09E91DAB11"/>
    <w:rsid w:val="00DF4A27"/>
    <w:rPr>
      <w:rFonts w:eastAsiaTheme="minorHAnsi"/>
    </w:rPr>
  </w:style>
  <w:style w:type="paragraph" w:customStyle="1" w:styleId="1FF0663ADFCF49F48AD3631EC25D71BE11">
    <w:name w:val="1FF0663ADFCF49F48AD3631EC25D71BE11"/>
    <w:rsid w:val="00DF4A27"/>
    <w:rPr>
      <w:rFonts w:eastAsiaTheme="minorHAnsi"/>
    </w:rPr>
  </w:style>
  <w:style w:type="paragraph" w:customStyle="1" w:styleId="5E6E5BFE325243B99A437EBE6734EE839">
    <w:name w:val="5E6E5BFE325243B99A437EBE6734EE839"/>
    <w:rsid w:val="00DF4A27"/>
    <w:rPr>
      <w:rFonts w:eastAsiaTheme="minorHAnsi"/>
    </w:rPr>
  </w:style>
  <w:style w:type="paragraph" w:customStyle="1" w:styleId="34138446CB61456EB7D73FCEBF6D47BD9">
    <w:name w:val="34138446CB61456EB7D73FCEBF6D47BD9"/>
    <w:rsid w:val="00DF4A27"/>
    <w:rPr>
      <w:rFonts w:eastAsiaTheme="minorHAnsi"/>
    </w:rPr>
  </w:style>
  <w:style w:type="paragraph" w:customStyle="1" w:styleId="2BF430F16B7B45749722C657A88BA8DB9">
    <w:name w:val="2BF430F16B7B45749722C657A88BA8DB9"/>
    <w:rsid w:val="00DF4A27"/>
    <w:rPr>
      <w:rFonts w:eastAsiaTheme="minorHAnsi"/>
    </w:rPr>
  </w:style>
  <w:style w:type="paragraph" w:customStyle="1" w:styleId="687B566BF27343C682F7154A7F66E7FE8">
    <w:name w:val="687B566BF27343C682F7154A7F66E7FE8"/>
    <w:rsid w:val="00DF4A27"/>
    <w:rPr>
      <w:rFonts w:eastAsiaTheme="minorHAnsi"/>
    </w:rPr>
  </w:style>
  <w:style w:type="paragraph" w:customStyle="1" w:styleId="3218A6588FAC40D69AB87D103D33B1018">
    <w:name w:val="3218A6588FAC40D69AB87D103D33B1018"/>
    <w:rsid w:val="00DF4A27"/>
    <w:rPr>
      <w:rFonts w:eastAsiaTheme="minorHAnsi"/>
    </w:rPr>
  </w:style>
  <w:style w:type="paragraph" w:customStyle="1" w:styleId="2DB00C91B56B4027B306E2A1F026C7999">
    <w:name w:val="2DB00C91B56B4027B306E2A1F026C7999"/>
    <w:rsid w:val="00DF4A27"/>
    <w:rPr>
      <w:rFonts w:eastAsiaTheme="minorHAnsi"/>
    </w:rPr>
  </w:style>
  <w:style w:type="paragraph" w:customStyle="1" w:styleId="03BF8F1C05F04FED9FE0A3E3A2ADED888">
    <w:name w:val="03BF8F1C05F04FED9FE0A3E3A2ADED888"/>
    <w:rsid w:val="00DF4A27"/>
    <w:rPr>
      <w:rFonts w:eastAsiaTheme="minorHAnsi"/>
    </w:rPr>
  </w:style>
  <w:style w:type="paragraph" w:customStyle="1" w:styleId="DA1DD8DF676746E59FCEA5EB3861F2A97">
    <w:name w:val="DA1DD8DF676746E59FCEA5EB3861F2A97"/>
    <w:rsid w:val="00DF4A27"/>
    <w:rPr>
      <w:rFonts w:eastAsiaTheme="minorHAnsi"/>
    </w:rPr>
  </w:style>
  <w:style w:type="paragraph" w:customStyle="1" w:styleId="05741B51895A4AC793F123D9CBB917C27">
    <w:name w:val="05741B51895A4AC793F123D9CBB917C27"/>
    <w:rsid w:val="00DF4A27"/>
    <w:rPr>
      <w:rFonts w:eastAsiaTheme="minorHAnsi"/>
    </w:rPr>
  </w:style>
  <w:style w:type="paragraph" w:customStyle="1" w:styleId="270E9FDA109147468AC236E0C74FD4CF6">
    <w:name w:val="270E9FDA109147468AC236E0C74FD4CF6"/>
    <w:rsid w:val="00DF4A27"/>
    <w:rPr>
      <w:rFonts w:eastAsiaTheme="minorHAnsi"/>
    </w:rPr>
  </w:style>
  <w:style w:type="paragraph" w:customStyle="1" w:styleId="E7B9E02F5DFD47149D8FA91562BCC4D731">
    <w:name w:val="E7B9E02F5DFD47149D8FA91562BCC4D731"/>
    <w:rsid w:val="00DF4A27"/>
    <w:rPr>
      <w:rFonts w:eastAsiaTheme="minorHAnsi"/>
    </w:rPr>
  </w:style>
  <w:style w:type="paragraph" w:customStyle="1" w:styleId="3D145A24CA36457AB1EFA6833D63CD9A">
    <w:name w:val="3D145A24CA36457AB1EFA6833D63CD9A"/>
    <w:rsid w:val="00DF4A27"/>
    <w:rPr>
      <w:rFonts w:eastAsiaTheme="minorHAnsi"/>
    </w:rPr>
  </w:style>
  <w:style w:type="paragraph" w:customStyle="1" w:styleId="348FA061EE3C49ACAE41AEBD74E67BFB13">
    <w:name w:val="348FA061EE3C49ACAE41AEBD74E67BFB13"/>
    <w:rsid w:val="00DF4A27"/>
    <w:rPr>
      <w:rFonts w:eastAsiaTheme="minorHAnsi"/>
    </w:rPr>
  </w:style>
  <w:style w:type="paragraph" w:customStyle="1" w:styleId="BEE62C185D094C8EA8DCF20FFCC539EA14">
    <w:name w:val="BEE62C185D094C8EA8DCF20FFCC539EA14"/>
    <w:rsid w:val="00DF4A27"/>
    <w:rPr>
      <w:rFonts w:eastAsiaTheme="minorHAnsi"/>
    </w:rPr>
  </w:style>
  <w:style w:type="paragraph" w:customStyle="1" w:styleId="A36C754F31F44FAB8CA89BBA09E91DAB12">
    <w:name w:val="A36C754F31F44FAB8CA89BBA09E91DAB12"/>
    <w:rsid w:val="00DF4A27"/>
    <w:rPr>
      <w:rFonts w:eastAsiaTheme="minorHAnsi"/>
    </w:rPr>
  </w:style>
  <w:style w:type="paragraph" w:customStyle="1" w:styleId="1FF0663ADFCF49F48AD3631EC25D71BE12">
    <w:name w:val="1FF0663ADFCF49F48AD3631EC25D71BE12"/>
    <w:rsid w:val="00DF4A27"/>
    <w:rPr>
      <w:rFonts w:eastAsiaTheme="minorHAnsi"/>
    </w:rPr>
  </w:style>
  <w:style w:type="paragraph" w:customStyle="1" w:styleId="5E6E5BFE325243B99A437EBE6734EE8310">
    <w:name w:val="5E6E5BFE325243B99A437EBE6734EE8310"/>
    <w:rsid w:val="00DF4A27"/>
    <w:rPr>
      <w:rFonts w:eastAsiaTheme="minorHAnsi"/>
    </w:rPr>
  </w:style>
  <w:style w:type="paragraph" w:customStyle="1" w:styleId="34138446CB61456EB7D73FCEBF6D47BD10">
    <w:name w:val="34138446CB61456EB7D73FCEBF6D47BD10"/>
    <w:rsid w:val="00DF4A27"/>
    <w:rPr>
      <w:rFonts w:eastAsiaTheme="minorHAnsi"/>
    </w:rPr>
  </w:style>
  <w:style w:type="paragraph" w:customStyle="1" w:styleId="2BF430F16B7B45749722C657A88BA8DB10">
    <w:name w:val="2BF430F16B7B45749722C657A88BA8DB10"/>
    <w:rsid w:val="00DF4A27"/>
    <w:rPr>
      <w:rFonts w:eastAsiaTheme="minorHAnsi"/>
    </w:rPr>
  </w:style>
  <w:style w:type="paragraph" w:customStyle="1" w:styleId="687B566BF27343C682F7154A7F66E7FE9">
    <w:name w:val="687B566BF27343C682F7154A7F66E7FE9"/>
    <w:rsid w:val="00DF4A27"/>
    <w:rPr>
      <w:rFonts w:eastAsiaTheme="minorHAnsi"/>
    </w:rPr>
  </w:style>
  <w:style w:type="paragraph" w:customStyle="1" w:styleId="3218A6588FAC40D69AB87D103D33B1019">
    <w:name w:val="3218A6588FAC40D69AB87D103D33B1019"/>
    <w:rsid w:val="00DF4A27"/>
    <w:rPr>
      <w:rFonts w:eastAsiaTheme="minorHAnsi"/>
    </w:rPr>
  </w:style>
  <w:style w:type="paragraph" w:customStyle="1" w:styleId="2DB00C91B56B4027B306E2A1F026C79910">
    <w:name w:val="2DB00C91B56B4027B306E2A1F026C79910"/>
    <w:rsid w:val="00DF4A27"/>
    <w:rPr>
      <w:rFonts w:eastAsiaTheme="minorHAnsi"/>
    </w:rPr>
  </w:style>
  <w:style w:type="paragraph" w:customStyle="1" w:styleId="03BF8F1C05F04FED9FE0A3E3A2ADED889">
    <w:name w:val="03BF8F1C05F04FED9FE0A3E3A2ADED889"/>
    <w:rsid w:val="00DF4A27"/>
    <w:rPr>
      <w:rFonts w:eastAsiaTheme="minorHAnsi"/>
    </w:rPr>
  </w:style>
  <w:style w:type="paragraph" w:customStyle="1" w:styleId="DA1DD8DF676746E59FCEA5EB3861F2A98">
    <w:name w:val="DA1DD8DF676746E59FCEA5EB3861F2A98"/>
    <w:rsid w:val="00DF4A27"/>
    <w:rPr>
      <w:rFonts w:eastAsiaTheme="minorHAnsi"/>
    </w:rPr>
  </w:style>
  <w:style w:type="paragraph" w:customStyle="1" w:styleId="05741B51895A4AC793F123D9CBB917C28">
    <w:name w:val="05741B51895A4AC793F123D9CBB917C28"/>
    <w:rsid w:val="00DF4A27"/>
    <w:rPr>
      <w:rFonts w:eastAsiaTheme="minorHAnsi"/>
    </w:rPr>
  </w:style>
  <w:style w:type="paragraph" w:customStyle="1" w:styleId="270E9FDA109147468AC236E0C74FD4CF7">
    <w:name w:val="270E9FDA109147468AC236E0C74FD4CF7"/>
    <w:rsid w:val="00DF4A27"/>
    <w:rPr>
      <w:rFonts w:eastAsiaTheme="minorHAnsi"/>
    </w:rPr>
  </w:style>
  <w:style w:type="paragraph" w:customStyle="1" w:styleId="870FDDDDF9FD4838831E856D2D216F03">
    <w:name w:val="870FDDDDF9FD4838831E856D2D216F03"/>
    <w:rsid w:val="00DF4A27"/>
  </w:style>
  <w:style w:type="paragraph" w:customStyle="1" w:styleId="E7B9E02F5DFD47149D8FA91562BCC4D732">
    <w:name w:val="E7B9E02F5DFD47149D8FA91562BCC4D732"/>
    <w:rsid w:val="00DF4A27"/>
    <w:rPr>
      <w:rFonts w:eastAsiaTheme="minorHAnsi"/>
    </w:rPr>
  </w:style>
  <w:style w:type="paragraph" w:customStyle="1" w:styleId="3D145A24CA36457AB1EFA6833D63CD9A1">
    <w:name w:val="3D145A24CA36457AB1EFA6833D63CD9A1"/>
    <w:rsid w:val="00DF4A27"/>
    <w:rPr>
      <w:rFonts w:eastAsiaTheme="minorHAnsi"/>
    </w:rPr>
  </w:style>
  <w:style w:type="paragraph" w:customStyle="1" w:styleId="348FA061EE3C49ACAE41AEBD74E67BFB14">
    <w:name w:val="348FA061EE3C49ACAE41AEBD74E67BFB14"/>
    <w:rsid w:val="00DF4A27"/>
    <w:rPr>
      <w:rFonts w:eastAsiaTheme="minorHAnsi"/>
    </w:rPr>
  </w:style>
  <w:style w:type="paragraph" w:customStyle="1" w:styleId="BEE62C185D094C8EA8DCF20FFCC539EA15">
    <w:name w:val="BEE62C185D094C8EA8DCF20FFCC539EA15"/>
    <w:rsid w:val="00DF4A27"/>
    <w:rPr>
      <w:rFonts w:eastAsiaTheme="minorHAnsi"/>
    </w:rPr>
  </w:style>
  <w:style w:type="paragraph" w:customStyle="1" w:styleId="A36C754F31F44FAB8CA89BBA09E91DAB13">
    <w:name w:val="A36C754F31F44FAB8CA89BBA09E91DAB13"/>
    <w:rsid w:val="00DF4A27"/>
    <w:rPr>
      <w:rFonts w:eastAsiaTheme="minorHAnsi"/>
    </w:rPr>
  </w:style>
  <w:style w:type="paragraph" w:customStyle="1" w:styleId="1FF0663ADFCF49F48AD3631EC25D71BE13">
    <w:name w:val="1FF0663ADFCF49F48AD3631EC25D71BE13"/>
    <w:rsid w:val="00DF4A27"/>
    <w:rPr>
      <w:rFonts w:eastAsiaTheme="minorHAnsi"/>
    </w:rPr>
  </w:style>
  <w:style w:type="paragraph" w:customStyle="1" w:styleId="5E6E5BFE325243B99A437EBE6734EE8311">
    <w:name w:val="5E6E5BFE325243B99A437EBE6734EE8311"/>
    <w:rsid w:val="00DF4A27"/>
    <w:rPr>
      <w:rFonts w:eastAsiaTheme="minorHAnsi"/>
    </w:rPr>
  </w:style>
  <w:style w:type="paragraph" w:customStyle="1" w:styleId="34138446CB61456EB7D73FCEBF6D47BD11">
    <w:name w:val="34138446CB61456EB7D73FCEBF6D47BD11"/>
    <w:rsid w:val="00DF4A27"/>
    <w:rPr>
      <w:rFonts w:eastAsiaTheme="minorHAnsi"/>
    </w:rPr>
  </w:style>
  <w:style w:type="paragraph" w:customStyle="1" w:styleId="2BF430F16B7B45749722C657A88BA8DB11">
    <w:name w:val="2BF430F16B7B45749722C657A88BA8DB11"/>
    <w:rsid w:val="00DF4A27"/>
    <w:rPr>
      <w:rFonts w:eastAsiaTheme="minorHAnsi"/>
    </w:rPr>
  </w:style>
  <w:style w:type="paragraph" w:customStyle="1" w:styleId="687B566BF27343C682F7154A7F66E7FE10">
    <w:name w:val="687B566BF27343C682F7154A7F66E7FE10"/>
    <w:rsid w:val="00DF4A27"/>
    <w:rPr>
      <w:rFonts w:eastAsiaTheme="minorHAnsi"/>
    </w:rPr>
  </w:style>
  <w:style w:type="paragraph" w:customStyle="1" w:styleId="3218A6588FAC40D69AB87D103D33B10110">
    <w:name w:val="3218A6588FAC40D69AB87D103D33B10110"/>
    <w:rsid w:val="00DF4A27"/>
    <w:rPr>
      <w:rFonts w:eastAsiaTheme="minorHAnsi"/>
    </w:rPr>
  </w:style>
  <w:style w:type="paragraph" w:customStyle="1" w:styleId="870FDDDDF9FD4838831E856D2D216F031">
    <w:name w:val="870FDDDDF9FD4838831E856D2D216F031"/>
    <w:rsid w:val="00DF4A27"/>
    <w:rPr>
      <w:rFonts w:eastAsiaTheme="minorHAnsi"/>
    </w:rPr>
  </w:style>
  <w:style w:type="paragraph" w:customStyle="1" w:styleId="2DB00C91B56B4027B306E2A1F026C79911">
    <w:name w:val="2DB00C91B56B4027B306E2A1F026C79911"/>
    <w:rsid w:val="00DF4A27"/>
    <w:rPr>
      <w:rFonts w:eastAsiaTheme="minorHAnsi"/>
    </w:rPr>
  </w:style>
  <w:style w:type="paragraph" w:customStyle="1" w:styleId="05741B51895A4AC793F123D9CBB917C29">
    <w:name w:val="05741B51895A4AC793F123D9CBB917C29"/>
    <w:rsid w:val="00DF4A27"/>
    <w:rPr>
      <w:rFonts w:eastAsiaTheme="minorHAnsi"/>
    </w:rPr>
  </w:style>
  <w:style w:type="paragraph" w:customStyle="1" w:styleId="270E9FDA109147468AC236E0C74FD4CF8">
    <w:name w:val="270E9FDA109147468AC236E0C74FD4CF8"/>
    <w:rsid w:val="00DF4A27"/>
    <w:rPr>
      <w:rFonts w:eastAsiaTheme="minorHAnsi"/>
    </w:rPr>
  </w:style>
  <w:style w:type="paragraph" w:customStyle="1" w:styleId="E7B9E02F5DFD47149D8FA91562BCC4D733">
    <w:name w:val="E7B9E02F5DFD47149D8FA91562BCC4D733"/>
    <w:rsid w:val="00DF4A27"/>
    <w:rPr>
      <w:rFonts w:eastAsiaTheme="minorHAnsi"/>
    </w:rPr>
  </w:style>
  <w:style w:type="paragraph" w:customStyle="1" w:styleId="3D145A24CA36457AB1EFA6833D63CD9A2">
    <w:name w:val="3D145A24CA36457AB1EFA6833D63CD9A2"/>
    <w:rsid w:val="00DF4A27"/>
    <w:rPr>
      <w:rFonts w:eastAsiaTheme="minorHAnsi"/>
    </w:rPr>
  </w:style>
  <w:style w:type="paragraph" w:customStyle="1" w:styleId="348FA061EE3C49ACAE41AEBD74E67BFB15">
    <w:name w:val="348FA061EE3C49ACAE41AEBD74E67BFB15"/>
    <w:rsid w:val="00DF4A27"/>
    <w:rPr>
      <w:rFonts w:eastAsiaTheme="minorHAnsi"/>
    </w:rPr>
  </w:style>
  <w:style w:type="paragraph" w:customStyle="1" w:styleId="BEE62C185D094C8EA8DCF20FFCC539EA16">
    <w:name w:val="BEE62C185D094C8EA8DCF20FFCC539EA16"/>
    <w:rsid w:val="00DF4A27"/>
    <w:rPr>
      <w:rFonts w:eastAsiaTheme="minorHAnsi"/>
    </w:rPr>
  </w:style>
  <w:style w:type="paragraph" w:customStyle="1" w:styleId="A36C754F31F44FAB8CA89BBA09E91DAB14">
    <w:name w:val="A36C754F31F44FAB8CA89BBA09E91DAB14"/>
    <w:rsid w:val="00DF4A27"/>
    <w:rPr>
      <w:rFonts w:eastAsiaTheme="minorHAnsi"/>
    </w:rPr>
  </w:style>
  <w:style w:type="paragraph" w:customStyle="1" w:styleId="1FF0663ADFCF49F48AD3631EC25D71BE14">
    <w:name w:val="1FF0663ADFCF49F48AD3631EC25D71BE14"/>
    <w:rsid w:val="00DF4A27"/>
    <w:rPr>
      <w:rFonts w:eastAsiaTheme="minorHAnsi"/>
    </w:rPr>
  </w:style>
  <w:style w:type="paragraph" w:customStyle="1" w:styleId="5E6E5BFE325243B99A437EBE6734EE8312">
    <w:name w:val="5E6E5BFE325243B99A437EBE6734EE8312"/>
    <w:rsid w:val="00DF4A27"/>
    <w:rPr>
      <w:rFonts w:eastAsiaTheme="minorHAnsi"/>
    </w:rPr>
  </w:style>
  <w:style w:type="paragraph" w:customStyle="1" w:styleId="34138446CB61456EB7D73FCEBF6D47BD12">
    <w:name w:val="34138446CB61456EB7D73FCEBF6D47BD12"/>
    <w:rsid w:val="00DF4A27"/>
    <w:rPr>
      <w:rFonts w:eastAsiaTheme="minorHAnsi"/>
    </w:rPr>
  </w:style>
  <w:style w:type="paragraph" w:customStyle="1" w:styleId="2BF430F16B7B45749722C657A88BA8DB12">
    <w:name w:val="2BF430F16B7B45749722C657A88BA8DB12"/>
    <w:rsid w:val="00DF4A27"/>
    <w:rPr>
      <w:rFonts w:eastAsiaTheme="minorHAnsi"/>
    </w:rPr>
  </w:style>
  <w:style w:type="paragraph" w:customStyle="1" w:styleId="687B566BF27343C682F7154A7F66E7FE11">
    <w:name w:val="687B566BF27343C682F7154A7F66E7FE11"/>
    <w:rsid w:val="00DF4A27"/>
    <w:rPr>
      <w:rFonts w:eastAsiaTheme="minorHAnsi"/>
    </w:rPr>
  </w:style>
  <w:style w:type="paragraph" w:customStyle="1" w:styleId="3218A6588FAC40D69AB87D103D33B10111">
    <w:name w:val="3218A6588FAC40D69AB87D103D33B10111"/>
    <w:rsid w:val="00DF4A27"/>
    <w:rPr>
      <w:rFonts w:eastAsiaTheme="minorHAnsi"/>
    </w:rPr>
  </w:style>
  <w:style w:type="paragraph" w:customStyle="1" w:styleId="870FDDDDF9FD4838831E856D2D216F032">
    <w:name w:val="870FDDDDF9FD4838831E856D2D216F032"/>
    <w:rsid w:val="00DF4A27"/>
    <w:rPr>
      <w:rFonts w:eastAsiaTheme="minorHAnsi"/>
    </w:rPr>
  </w:style>
  <w:style w:type="paragraph" w:customStyle="1" w:styleId="2DB00C91B56B4027B306E2A1F026C79912">
    <w:name w:val="2DB00C91B56B4027B306E2A1F026C79912"/>
    <w:rsid w:val="00DF4A27"/>
    <w:rPr>
      <w:rFonts w:eastAsiaTheme="minorHAnsi"/>
    </w:rPr>
  </w:style>
  <w:style w:type="paragraph" w:customStyle="1" w:styleId="05741B51895A4AC793F123D9CBB917C210">
    <w:name w:val="05741B51895A4AC793F123D9CBB917C210"/>
    <w:rsid w:val="00DF4A27"/>
    <w:rPr>
      <w:rFonts w:eastAsiaTheme="minorHAnsi"/>
    </w:rPr>
  </w:style>
  <w:style w:type="paragraph" w:customStyle="1" w:styleId="270E9FDA109147468AC236E0C74FD4CF9">
    <w:name w:val="270E9FDA109147468AC236E0C74FD4CF9"/>
    <w:rsid w:val="00DF4A27"/>
    <w:rPr>
      <w:rFonts w:eastAsiaTheme="minorHAnsi"/>
    </w:rPr>
  </w:style>
  <w:style w:type="paragraph" w:customStyle="1" w:styleId="E7B9E02F5DFD47149D8FA91562BCC4D734">
    <w:name w:val="E7B9E02F5DFD47149D8FA91562BCC4D734"/>
    <w:rsid w:val="00DF4A27"/>
    <w:rPr>
      <w:rFonts w:eastAsiaTheme="minorHAnsi"/>
    </w:rPr>
  </w:style>
  <w:style w:type="paragraph" w:customStyle="1" w:styleId="3D145A24CA36457AB1EFA6833D63CD9A3">
    <w:name w:val="3D145A24CA36457AB1EFA6833D63CD9A3"/>
    <w:rsid w:val="00DF4A27"/>
    <w:rPr>
      <w:rFonts w:eastAsiaTheme="minorHAnsi"/>
    </w:rPr>
  </w:style>
  <w:style w:type="paragraph" w:customStyle="1" w:styleId="348FA061EE3C49ACAE41AEBD74E67BFB16">
    <w:name w:val="348FA061EE3C49ACAE41AEBD74E67BFB16"/>
    <w:rsid w:val="00DF4A27"/>
    <w:rPr>
      <w:rFonts w:eastAsiaTheme="minorHAnsi"/>
    </w:rPr>
  </w:style>
  <w:style w:type="paragraph" w:customStyle="1" w:styleId="BEE62C185D094C8EA8DCF20FFCC539EA17">
    <w:name w:val="BEE62C185D094C8EA8DCF20FFCC539EA17"/>
    <w:rsid w:val="00DF4A27"/>
    <w:rPr>
      <w:rFonts w:eastAsiaTheme="minorHAnsi"/>
    </w:rPr>
  </w:style>
  <w:style w:type="paragraph" w:customStyle="1" w:styleId="A36C754F31F44FAB8CA89BBA09E91DAB15">
    <w:name w:val="A36C754F31F44FAB8CA89BBA09E91DAB15"/>
    <w:rsid w:val="00DF4A27"/>
    <w:rPr>
      <w:rFonts w:eastAsiaTheme="minorHAnsi"/>
    </w:rPr>
  </w:style>
  <w:style w:type="paragraph" w:customStyle="1" w:styleId="1FF0663ADFCF49F48AD3631EC25D71BE15">
    <w:name w:val="1FF0663ADFCF49F48AD3631EC25D71BE15"/>
    <w:rsid w:val="00DF4A27"/>
    <w:rPr>
      <w:rFonts w:eastAsiaTheme="minorHAnsi"/>
    </w:rPr>
  </w:style>
  <w:style w:type="paragraph" w:customStyle="1" w:styleId="5E6E5BFE325243B99A437EBE6734EE8313">
    <w:name w:val="5E6E5BFE325243B99A437EBE6734EE8313"/>
    <w:rsid w:val="00DF4A27"/>
    <w:rPr>
      <w:rFonts w:eastAsiaTheme="minorHAnsi"/>
    </w:rPr>
  </w:style>
  <w:style w:type="paragraph" w:customStyle="1" w:styleId="34138446CB61456EB7D73FCEBF6D47BD13">
    <w:name w:val="34138446CB61456EB7D73FCEBF6D47BD13"/>
    <w:rsid w:val="00DF4A27"/>
    <w:rPr>
      <w:rFonts w:eastAsiaTheme="minorHAnsi"/>
    </w:rPr>
  </w:style>
  <w:style w:type="paragraph" w:customStyle="1" w:styleId="2BF430F16B7B45749722C657A88BA8DB13">
    <w:name w:val="2BF430F16B7B45749722C657A88BA8DB13"/>
    <w:rsid w:val="00DF4A27"/>
    <w:rPr>
      <w:rFonts w:eastAsiaTheme="minorHAnsi"/>
    </w:rPr>
  </w:style>
  <w:style w:type="paragraph" w:customStyle="1" w:styleId="687B566BF27343C682F7154A7F66E7FE12">
    <w:name w:val="687B566BF27343C682F7154A7F66E7FE12"/>
    <w:rsid w:val="00DF4A27"/>
    <w:rPr>
      <w:rFonts w:eastAsiaTheme="minorHAnsi"/>
    </w:rPr>
  </w:style>
  <w:style w:type="paragraph" w:customStyle="1" w:styleId="3218A6588FAC40D69AB87D103D33B10112">
    <w:name w:val="3218A6588FAC40D69AB87D103D33B10112"/>
    <w:rsid w:val="00DF4A27"/>
    <w:rPr>
      <w:rFonts w:eastAsiaTheme="minorHAnsi"/>
    </w:rPr>
  </w:style>
  <w:style w:type="paragraph" w:customStyle="1" w:styleId="870FDDDDF9FD4838831E856D2D216F033">
    <w:name w:val="870FDDDDF9FD4838831E856D2D216F033"/>
    <w:rsid w:val="00DF4A27"/>
    <w:rPr>
      <w:rFonts w:eastAsiaTheme="minorHAnsi"/>
    </w:rPr>
  </w:style>
  <w:style w:type="paragraph" w:customStyle="1" w:styleId="2DB00C91B56B4027B306E2A1F026C79913">
    <w:name w:val="2DB00C91B56B4027B306E2A1F026C79913"/>
    <w:rsid w:val="00DF4A27"/>
    <w:rPr>
      <w:rFonts w:eastAsiaTheme="minorHAnsi"/>
    </w:rPr>
  </w:style>
  <w:style w:type="paragraph" w:customStyle="1" w:styleId="CB821D6DB7EE411AB176B8C4A0D6A3FA">
    <w:name w:val="CB821D6DB7EE411AB176B8C4A0D6A3FA"/>
    <w:rsid w:val="00DF4A27"/>
    <w:rPr>
      <w:rFonts w:eastAsiaTheme="minorHAnsi"/>
    </w:rPr>
  </w:style>
  <w:style w:type="paragraph" w:customStyle="1" w:styleId="05741B51895A4AC793F123D9CBB917C211">
    <w:name w:val="05741B51895A4AC793F123D9CBB917C211"/>
    <w:rsid w:val="00DF4A27"/>
    <w:rPr>
      <w:rFonts w:eastAsiaTheme="minorHAnsi"/>
    </w:rPr>
  </w:style>
  <w:style w:type="paragraph" w:customStyle="1" w:styleId="270E9FDA109147468AC236E0C74FD4CF10">
    <w:name w:val="270E9FDA109147468AC236E0C74FD4CF10"/>
    <w:rsid w:val="00DF4A27"/>
    <w:rPr>
      <w:rFonts w:eastAsiaTheme="minorHAnsi"/>
    </w:rPr>
  </w:style>
  <w:style w:type="paragraph" w:customStyle="1" w:styleId="AA3EC7DE36A4411A8278465DE4DD26D0">
    <w:name w:val="AA3EC7DE36A4411A8278465DE4DD26D0"/>
    <w:rsid w:val="00DF4A27"/>
  </w:style>
  <w:style w:type="paragraph" w:customStyle="1" w:styleId="E7B9E02F5DFD47149D8FA91562BCC4D735">
    <w:name w:val="E7B9E02F5DFD47149D8FA91562BCC4D735"/>
    <w:rsid w:val="00DF4A27"/>
    <w:rPr>
      <w:rFonts w:eastAsiaTheme="minorHAnsi"/>
    </w:rPr>
  </w:style>
  <w:style w:type="paragraph" w:customStyle="1" w:styleId="3D145A24CA36457AB1EFA6833D63CD9A4">
    <w:name w:val="3D145A24CA36457AB1EFA6833D63CD9A4"/>
    <w:rsid w:val="00DF4A27"/>
    <w:rPr>
      <w:rFonts w:eastAsiaTheme="minorHAnsi"/>
    </w:rPr>
  </w:style>
  <w:style w:type="paragraph" w:customStyle="1" w:styleId="348FA061EE3C49ACAE41AEBD74E67BFB17">
    <w:name w:val="348FA061EE3C49ACAE41AEBD74E67BFB17"/>
    <w:rsid w:val="00DF4A27"/>
    <w:rPr>
      <w:rFonts w:eastAsiaTheme="minorHAnsi"/>
    </w:rPr>
  </w:style>
  <w:style w:type="paragraph" w:customStyle="1" w:styleId="BEE62C185D094C8EA8DCF20FFCC539EA18">
    <w:name w:val="BEE62C185D094C8EA8DCF20FFCC539EA18"/>
    <w:rsid w:val="00DF4A27"/>
    <w:rPr>
      <w:rFonts w:eastAsiaTheme="minorHAnsi"/>
    </w:rPr>
  </w:style>
  <w:style w:type="paragraph" w:customStyle="1" w:styleId="A36C754F31F44FAB8CA89BBA09E91DAB16">
    <w:name w:val="A36C754F31F44FAB8CA89BBA09E91DAB16"/>
    <w:rsid w:val="00DF4A27"/>
    <w:rPr>
      <w:rFonts w:eastAsiaTheme="minorHAnsi"/>
    </w:rPr>
  </w:style>
  <w:style w:type="paragraph" w:customStyle="1" w:styleId="1FF0663ADFCF49F48AD3631EC25D71BE16">
    <w:name w:val="1FF0663ADFCF49F48AD3631EC25D71BE16"/>
    <w:rsid w:val="00DF4A27"/>
    <w:rPr>
      <w:rFonts w:eastAsiaTheme="minorHAnsi"/>
    </w:rPr>
  </w:style>
  <w:style w:type="paragraph" w:customStyle="1" w:styleId="5E6E5BFE325243B99A437EBE6734EE8314">
    <w:name w:val="5E6E5BFE325243B99A437EBE6734EE8314"/>
    <w:rsid w:val="00DF4A27"/>
    <w:rPr>
      <w:rFonts w:eastAsiaTheme="minorHAnsi"/>
    </w:rPr>
  </w:style>
  <w:style w:type="paragraph" w:customStyle="1" w:styleId="34138446CB61456EB7D73FCEBF6D47BD14">
    <w:name w:val="34138446CB61456EB7D73FCEBF6D47BD14"/>
    <w:rsid w:val="00DF4A27"/>
    <w:rPr>
      <w:rFonts w:eastAsiaTheme="minorHAnsi"/>
    </w:rPr>
  </w:style>
  <w:style w:type="paragraph" w:customStyle="1" w:styleId="2BF430F16B7B45749722C657A88BA8DB14">
    <w:name w:val="2BF430F16B7B45749722C657A88BA8DB14"/>
    <w:rsid w:val="00DF4A27"/>
    <w:rPr>
      <w:rFonts w:eastAsiaTheme="minorHAnsi"/>
    </w:rPr>
  </w:style>
  <w:style w:type="paragraph" w:customStyle="1" w:styleId="687B566BF27343C682F7154A7F66E7FE13">
    <w:name w:val="687B566BF27343C682F7154A7F66E7FE13"/>
    <w:rsid w:val="00DF4A27"/>
    <w:rPr>
      <w:rFonts w:eastAsiaTheme="minorHAnsi"/>
    </w:rPr>
  </w:style>
  <w:style w:type="paragraph" w:customStyle="1" w:styleId="3218A6588FAC40D69AB87D103D33B10113">
    <w:name w:val="3218A6588FAC40D69AB87D103D33B10113"/>
    <w:rsid w:val="00DF4A27"/>
    <w:rPr>
      <w:rFonts w:eastAsiaTheme="minorHAnsi"/>
    </w:rPr>
  </w:style>
  <w:style w:type="paragraph" w:customStyle="1" w:styleId="870FDDDDF9FD4838831E856D2D216F034">
    <w:name w:val="870FDDDDF9FD4838831E856D2D216F034"/>
    <w:rsid w:val="00DF4A27"/>
    <w:rPr>
      <w:rFonts w:eastAsiaTheme="minorHAnsi"/>
    </w:rPr>
  </w:style>
  <w:style w:type="paragraph" w:customStyle="1" w:styleId="2DB00C91B56B4027B306E2A1F026C79914">
    <w:name w:val="2DB00C91B56B4027B306E2A1F026C79914"/>
    <w:rsid w:val="00DF4A27"/>
    <w:rPr>
      <w:rFonts w:eastAsiaTheme="minorHAnsi"/>
    </w:rPr>
  </w:style>
  <w:style w:type="paragraph" w:customStyle="1" w:styleId="CB821D6DB7EE411AB176B8C4A0D6A3FA1">
    <w:name w:val="CB821D6DB7EE411AB176B8C4A0D6A3FA1"/>
    <w:rsid w:val="00DF4A27"/>
    <w:rPr>
      <w:rFonts w:eastAsiaTheme="minorHAnsi"/>
    </w:rPr>
  </w:style>
  <w:style w:type="paragraph" w:customStyle="1" w:styleId="AA3EC7DE36A4411A8278465DE4DD26D01">
    <w:name w:val="AA3EC7DE36A4411A8278465DE4DD26D01"/>
    <w:rsid w:val="00DF4A27"/>
    <w:rPr>
      <w:rFonts w:eastAsiaTheme="minorHAnsi"/>
    </w:rPr>
  </w:style>
  <w:style w:type="paragraph" w:customStyle="1" w:styleId="E7B9E02F5DFD47149D8FA91562BCC4D736">
    <w:name w:val="E7B9E02F5DFD47149D8FA91562BCC4D736"/>
    <w:rsid w:val="00DF4A27"/>
    <w:rPr>
      <w:rFonts w:eastAsiaTheme="minorHAnsi"/>
    </w:rPr>
  </w:style>
  <w:style w:type="paragraph" w:customStyle="1" w:styleId="3D145A24CA36457AB1EFA6833D63CD9A5">
    <w:name w:val="3D145A24CA36457AB1EFA6833D63CD9A5"/>
    <w:rsid w:val="00DF4A27"/>
    <w:rPr>
      <w:rFonts w:eastAsiaTheme="minorHAnsi"/>
    </w:rPr>
  </w:style>
  <w:style w:type="paragraph" w:customStyle="1" w:styleId="348FA061EE3C49ACAE41AEBD74E67BFB18">
    <w:name w:val="348FA061EE3C49ACAE41AEBD74E67BFB18"/>
    <w:rsid w:val="00DF4A27"/>
    <w:rPr>
      <w:rFonts w:eastAsiaTheme="minorHAnsi"/>
    </w:rPr>
  </w:style>
  <w:style w:type="paragraph" w:customStyle="1" w:styleId="BEE62C185D094C8EA8DCF20FFCC539EA19">
    <w:name w:val="BEE62C185D094C8EA8DCF20FFCC539EA19"/>
    <w:rsid w:val="00DF4A27"/>
    <w:rPr>
      <w:rFonts w:eastAsiaTheme="minorHAnsi"/>
    </w:rPr>
  </w:style>
  <w:style w:type="paragraph" w:customStyle="1" w:styleId="A36C754F31F44FAB8CA89BBA09E91DAB17">
    <w:name w:val="A36C754F31F44FAB8CA89BBA09E91DAB17"/>
    <w:rsid w:val="00DF4A27"/>
    <w:rPr>
      <w:rFonts w:eastAsiaTheme="minorHAnsi"/>
    </w:rPr>
  </w:style>
  <w:style w:type="paragraph" w:customStyle="1" w:styleId="1FF0663ADFCF49F48AD3631EC25D71BE17">
    <w:name w:val="1FF0663ADFCF49F48AD3631EC25D71BE17"/>
    <w:rsid w:val="00DF4A27"/>
    <w:rPr>
      <w:rFonts w:eastAsiaTheme="minorHAnsi"/>
    </w:rPr>
  </w:style>
  <w:style w:type="paragraph" w:customStyle="1" w:styleId="5E6E5BFE325243B99A437EBE6734EE8315">
    <w:name w:val="5E6E5BFE325243B99A437EBE6734EE8315"/>
    <w:rsid w:val="00DF4A27"/>
    <w:rPr>
      <w:rFonts w:eastAsiaTheme="minorHAnsi"/>
    </w:rPr>
  </w:style>
  <w:style w:type="paragraph" w:customStyle="1" w:styleId="34138446CB61456EB7D73FCEBF6D47BD15">
    <w:name w:val="34138446CB61456EB7D73FCEBF6D47BD15"/>
    <w:rsid w:val="00DF4A27"/>
    <w:rPr>
      <w:rFonts w:eastAsiaTheme="minorHAnsi"/>
    </w:rPr>
  </w:style>
  <w:style w:type="paragraph" w:customStyle="1" w:styleId="2BF430F16B7B45749722C657A88BA8DB15">
    <w:name w:val="2BF430F16B7B45749722C657A88BA8DB15"/>
    <w:rsid w:val="00DF4A27"/>
    <w:rPr>
      <w:rFonts w:eastAsiaTheme="minorHAnsi"/>
    </w:rPr>
  </w:style>
  <w:style w:type="paragraph" w:customStyle="1" w:styleId="687B566BF27343C682F7154A7F66E7FE14">
    <w:name w:val="687B566BF27343C682F7154A7F66E7FE14"/>
    <w:rsid w:val="00DF4A27"/>
    <w:rPr>
      <w:rFonts w:eastAsiaTheme="minorHAnsi"/>
    </w:rPr>
  </w:style>
  <w:style w:type="paragraph" w:customStyle="1" w:styleId="3218A6588FAC40D69AB87D103D33B10114">
    <w:name w:val="3218A6588FAC40D69AB87D103D33B10114"/>
    <w:rsid w:val="00DF4A27"/>
    <w:rPr>
      <w:rFonts w:eastAsiaTheme="minorHAnsi"/>
    </w:rPr>
  </w:style>
  <w:style w:type="paragraph" w:customStyle="1" w:styleId="870FDDDDF9FD4838831E856D2D216F035">
    <w:name w:val="870FDDDDF9FD4838831E856D2D216F035"/>
    <w:rsid w:val="00DF4A27"/>
    <w:rPr>
      <w:rFonts w:eastAsiaTheme="minorHAnsi"/>
    </w:rPr>
  </w:style>
  <w:style w:type="paragraph" w:customStyle="1" w:styleId="2DB00C91B56B4027B306E2A1F026C79915">
    <w:name w:val="2DB00C91B56B4027B306E2A1F026C79915"/>
    <w:rsid w:val="00DF4A27"/>
    <w:rPr>
      <w:rFonts w:eastAsiaTheme="minorHAnsi"/>
    </w:rPr>
  </w:style>
  <w:style w:type="paragraph" w:customStyle="1" w:styleId="CB821D6DB7EE411AB176B8C4A0D6A3FA2">
    <w:name w:val="CB821D6DB7EE411AB176B8C4A0D6A3FA2"/>
    <w:rsid w:val="00DF4A27"/>
    <w:rPr>
      <w:rFonts w:eastAsiaTheme="minorHAnsi"/>
    </w:rPr>
  </w:style>
  <w:style w:type="paragraph" w:customStyle="1" w:styleId="AA3EC7DE36A4411A8278465DE4DD26D02">
    <w:name w:val="AA3EC7DE36A4411A8278465DE4DD26D02"/>
    <w:rsid w:val="00DF4A27"/>
    <w:rPr>
      <w:rFonts w:eastAsiaTheme="minorHAnsi"/>
    </w:rPr>
  </w:style>
  <w:style w:type="paragraph" w:customStyle="1" w:styleId="321C012CF9A34666AAF1AE1DEA02B0A9">
    <w:name w:val="321C012CF9A34666AAF1AE1DEA02B0A9"/>
    <w:rsid w:val="00DF4A27"/>
    <w:rPr>
      <w:rFonts w:eastAsiaTheme="minorHAnsi"/>
    </w:rPr>
  </w:style>
  <w:style w:type="paragraph" w:customStyle="1" w:styleId="FC661392F7884836A296090E1E751A6A">
    <w:name w:val="FC661392F7884836A296090E1E751A6A"/>
    <w:rsid w:val="00DF4A27"/>
    <w:rPr>
      <w:rFonts w:eastAsiaTheme="minorHAnsi"/>
    </w:rPr>
  </w:style>
  <w:style w:type="paragraph" w:customStyle="1" w:styleId="E7B9E02F5DFD47149D8FA91562BCC4D737">
    <w:name w:val="E7B9E02F5DFD47149D8FA91562BCC4D737"/>
    <w:rsid w:val="00DF4A27"/>
    <w:rPr>
      <w:rFonts w:eastAsiaTheme="minorHAnsi"/>
    </w:rPr>
  </w:style>
  <w:style w:type="paragraph" w:customStyle="1" w:styleId="3D145A24CA36457AB1EFA6833D63CD9A6">
    <w:name w:val="3D145A24CA36457AB1EFA6833D63CD9A6"/>
    <w:rsid w:val="00DF4A27"/>
    <w:rPr>
      <w:rFonts w:eastAsiaTheme="minorHAnsi"/>
    </w:rPr>
  </w:style>
  <w:style w:type="paragraph" w:customStyle="1" w:styleId="348FA061EE3C49ACAE41AEBD74E67BFB19">
    <w:name w:val="348FA061EE3C49ACAE41AEBD74E67BFB19"/>
    <w:rsid w:val="00DF4A27"/>
    <w:rPr>
      <w:rFonts w:eastAsiaTheme="minorHAnsi"/>
    </w:rPr>
  </w:style>
  <w:style w:type="paragraph" w:customStyle="1" w:styleId="BEE62C185D094C8EA8DCF20FFCC539EA20">
    <w:name w:val="BEE62C185D094C8EA8DCF20FFCC539EA20"/>
    <w:rsid w:val="00DF4A27"/>
    <w:rPr>
      <w:rFonts w:eastAsiaTheme="minorHAnsi"/>
    </w:rPr>
  </w:style>
  <w:style w:type="paragraph" w:customStyle="1" w:styleId="A36C754F31F44FAB8CA89BBA09E91DAB18">
    <w:name w:val="A36C754F31F44FAB8CA89BBA09E91DAB18"/>
    <w:rsid w:val="00DF4A27"/>
    <w:rPr>
      <w:rFonts w:eastAsiaTheme="minorHAnsi"/>
    </w:rPr>
  </w:style>
  <w:style w:type="paragraph" w:customStyle="1" w:styleId="1FF0663ADFCF49F48AD3631EC25D71BE18">
    <w:name w:val="1FF0663ADFCF49F48AD3631EC25D71BE18"/>
    <w:rsid w:val="00DF4A27"/>
    <w:rPr>
      <w:rFonts w:eastAsiaTheme="minorHAnsi"/>
    </w:rPr>
  </w:style>
  <w:style w:type="paragraph" w:customStyle="1" w:styleId="5E6E5BFE325243B99A437EBE6734EE8316">
    <w:name w:val="5E6E5BFE325243B99A437EBE6734EE8316"/>
    <w:rsid w:val="00DF4A27"/>
    <w:rPr>
      <w:rFonts w:eastAsiaTheme="minorHAnsi"/>
    </w:rPr>
  </w:style>
  <w:style w:type="paragraph" w:customStyle="1" w:styleId="34138446CB61456EB7D73FCEBF6D47BD16">
    <w:name w:val="34138446CB61456EB7D73FCEBF6D47BD16"/>
    <w:rsid w:val="00DF4A27"/>
    <w:rPr>
      <w:rFonts w:eastAsiaTheme="minorHAnsi"/>
    </w:rPr>
  </w:style>
  <w:style w:type="paragraph" w:customStyle="1" w:styleId="2BF430F16B7B45749722C657A88BA8DB16">
    <w:name w:val="2BF430F16B7B45749722C657A88BA8DB16"/>
    <w:rsid w:val="00DF4A27"/>
    <w:rPr>
      <w:rFonts w:eastAsiaTheme="minorHAnsi"/>
    </w:rPr>
  </w:style>
  <w:style w:type="paragraph" w:customStyle="1" w:styleId="687B566BF27343C682F7154A7F66E7FE15">
    <w:name w:val="687B566BF27343C682F7154A7F66E7FE15"/>
    <w:rsid w:val="00DF4A27"/>
    <w:rPr>
      <w:rFonts w:eastAsiaTheme="minorHAnsi"/>
    </w:rPr>
  </w:style>
  <w:style w:type="paragraph" w:customStyle="1" w:styleId="3218A6588FAC40D69AB87D103D33B10115">
    <w:name w:val="3218A6588FAC40D69AB87D103D33B10115"/>
    <w:rsid w:val="00DF4A27"/>
    <w:rPr>
      <w:rFonts w:eastAsiaTheme="minorHAnsi"/>
    </w:rPr>
  </w:style>
  <w:style w:type="paragraph" w:customStyle="1" w:styleId="870FDDDDF9FD4838831E856D2D216F036">
    <w:name w:val="870FDDDDF9FD4838831E856D2D216F036"/>
    <w:rsid w:val="00DF4A27"/>
    <w:rPr>
      <w:rFonts w:eastAsiaTheme="minorHAnsi"/>
    </w:rPr>
  </w:style>
  <w:style w:type="paragraph" w:customStyle="1" w:styleId="2DB00C91B56B4027B306E2A1F026C79916">
    <w:name w:val="2DB00C91B56B4027B306E2A1F026C79916"/>
    <w:rsid w:val="00DF4A27"/>
    <w:rPr>
      <w:rFonts w:eastAsiaTheme="minorHAnsi"/>
    </w:rPr>
  </w:style>
  <w:style w:type="paragraph" w:customStyle="1" w:styleId="CB821D6DB7EE411AB176B8C4A0D6A3FA3">
    <w:name w:val="CB821D6DB7EE411AB176B8C4A0D6A3FA3"/>
    <w:rsid w:val="00DF4A27"/>
    <w:rPr>
      <w:rFonts w:eastAsiaTheme="minorHAnsi"/>
    </w:rPr>
  </w:style>
  <w:style w:type="paragraph" w:customStyle="1" w:styleId="AA3EC7DE36A4411A8278465DE4DD26D03">
    <w:name w:val="AA3EC7DE36A4411A8278465DE4DD26D03"/>
    <w:rsid w:val="00DF4A27"/>
    <w:rPr>
      <w:rFonts w:eastAsiaTheme="minorHAnsi"/>
    </w:rPr>
  </w:style>
  <w:style w:type="paragraph" w:customStyle="1" w:styleId="321C012CF9A34666AAF1AE1DEA02B0A91">
    <w:name w:val="321C012CF9A34666AAF1AE1DEA02B0A91"/>
    <w:rsid w:val="00DF4A27"/>
    <w:rPr>
      <w:rFonts w:eastAsiaTheme="minorHAnsi"/>
    </w:rPr>
  </w:style>
  <w:style w:type="paragraph" w:customStyle="1" w:styleId="FC661392F7884836A296090E1E751A6A1">
    <w:name w:val="FC661392F7884836A296090E1E751A6A1"/>
    <w:rsid w:val="00DF4A27"/>
    <w:rPr>
      <w:rFonts w:eastAsiaTheme="minorHAnsi"/>
    </w:rPr>
  </w:style>
  <w:style w:type="paragraph" w:customStyle="1" w:styleId="FF31FC83FB994A2D8192CC94D420E2C0">
    <w:name w:val="FF31FC83FB994A2D8192CC94D420E2C0"/>
    <w:rsid w:val="00DF4A27"/>
    <w:rPr>
      <w:rFonts w:eastAsiaTheme="minorHAnsi"/>
    </w:rPr>
  </w:style>
  <w:style w:type="paragraph" w:customStyle="1" w:styleId="22001086C92E4DDD849133FC8A96BA0D">
    <w:name w:val="22001086C92E4DDD849133FC8A96BA0D"/>
    <w:rsid w:val="00DF4A27"/>
    <w:rPr>
      <w:rFonts w:eastAsiaTheme="minorHAnsi"/>
    </w:rPr>
  </w:style>
  <w:style w:type="paragraph" w:customStyle="1" w:styleId="E7B9E02F5DFD47149D8FA91562BCC4D738">
    <w:name w:val="E7B9E02F5DFD47149D8FA91562BCC4D738"/>
    <w:rsid w:val="00DF4A27"/>
    <w:rPr>
      <w:rFonts w:eastAsiaTheme="minorHAnsi"/>
    </w:rPr>
  </w:style>
  <w:style w:type="paragraph" w:customStyle="1" w:styleId="3D145A24CA36457AB1EFA6833D63CD9A7">
    <w:name w:val="3D145A24CA36457AB1EFA6833D63CD9A7"/>
    <w:rsid w:val="00DF4A27"/>
    <w:rPr>
      <w:rFonts w:eastAsiaTheme="minorHAnsi"/>
    </w:rPr>
  </w:style>
  <w:style w:type="paragraph" w:customStyle="1" w:styleId="348FA061EE3C49ACAE41AEBD74E67BFB20">
    <w:name w:val="348FA061EE3C49ACAE41AEBD74E67BFB20"/>
    <w:rsid w:val="00DF4A27"/>
    <w:rPr>
      <w:rFonts w:eastAsiaTheme="minorHAnsi"/>
    </w:rPr>
  </w:style>
  <w:style w:type="paragraph" w:customStyle="1" w:styleId="BEE62C185D094C8EA8DCF20FFCC539EA21">
    <w:name w:val="BEE62C185D094C8EA8DCF20FFCC539EA21"/>
    <w:rsid w:val="00DF4A27"/>
    <w:rPr>
      <w:rFonts w:eastAsiaTheme="minorHAnsi"/>
    </w:rPr>
  </w:style>
  <w:style w:type="paragraph" w:customStyle="1" w:styleId="A36C754F31F44FAB8CA89BBA09E91DAB19">
    <w:name w:val="A36C754F31F44FAB8CA89BBA09E91DAB19"/>
    <w:rsid w:val="00DF4A27"/>
    <w:rPr>
      <w:rFonts w:eastAsiaTheme="minorHAnsi"/>
    </w:rPr>
  </w:style>
  <w:style w:type="paragraph" w:customStyle="1" w:styleId="1FF0663ADFCF49F48AD3631EC25D71BE19">
    <w:name w:val="1FF0663ADFCF49F48AD3631EC25D71BE19"/>
    <w:rsid w:val="00DF4A27"/>
    <w:rPr>
      <w:rFonts w:eastAsiaTheme="minorHAnsi"/>
    </w:rPr>
  </w:style>
  <w:style w:type="paragraph" w:customStyle="1" w:styleId="5E6E5BFE325243B99A437EBE6734EE8317">
    <w:name w:val="5E6E5BFE325243B99A437EBE6734EE8317"/>
    <w:rsid w:val="00DF4A27"/>
    <w:rPr>
      <w:rFonts w:eastAsiaTheme="minorHAnsi"/>
    </w:rPr>
  </w:style>
  <w:style w:type="paragraph" w:customStyle="1" w:styleId="34138446CB61456EB7D73FCEBF6D47BD17">
    <w:name w:val="34138446CB61456EB7D73FCEBF6D47BD17"/>
    <w:rsid w:val="00DF4A27"/>
    <w:rPr>
      <w:rFonts w:eastAsiaTheme="minorHAnsi"/>
    </w:rPr>
  </w:style>
  <w:style w:type="paragraph" w:customStyle="1" w:styleId="2BF430F16B7B45749722C657A88BA8DB17">
    <w:name w:val="2BF430F16B7B45749722C657A88BA8DB17"/>
    <w:rsid w:val="00DF4A27"/>
    <w:rPr>
      <w:rFonts w:eastAsiaTheme="minorHAnsi"/>
    </w:rPr>
  </w:style>
  <w:style w:type="paragraph" w:customStyle="1" w:styleId="687B566BF27343C682F7154A7F66E7FE16">
    <w:name w:val="687B566BF27343C682F7154A7F66E7FE16"/>
    <w:rsid w:val="00DF4A27"/>
    <w:rPr>
      <w:rFonts w:eastAsiaTheme="minorHAnsi"/>
    </w:rPr>
  </w:style>
  <w:style w:type="paragraph" w:customStyle="1" w:styleId="3218A6588FAC40D69AB87D103D33B10116">
    <w:name w:val="3218A6588FAC40D69AB87D103D33B10116"/>
    <w:rsid w:val="00DF4A27"/>
    <w:rPr>
      <w:rFonts w:eastAsiaTheme="minorHAnsi"/>
    </w:rPr>
  </w:style>
  <w:style w:type="paragraph" w:customStyle="1" w:styleId="870FDDDDF9FD4838831E856D2D216F037">
    <w:name w:val="870FDDDDF9FD4838831E856D2D216F037"/>
    <w:rsid w:val="00DF4A27"/>
    <w:rPr>
      <w:rFonts w:eastAsiaTheme="minorHAnsi"/>
    </w:rPr>
  </w:style>
  <w:style w:type="paragraph" w:customStyle="1" w:styleId="2DB00C91B56B4027B306E2A1F026C79917">
    <w:name w:val="2DB00C91B56B4027B306E2A1F026C79917"/>
    <w:rsid w:val="00DF4A27"/>
    <w:rPr>
      <w:rFonts w:eastAsiaTheme="minorHAnsi"/>
    </w:rPr>
  </w:style>
  <w:style w:type="paragraph" w:customStyle="1" w:styleId="CB821D6DB7EE411AB176B8C4A0D6A3FA4">
    <w:name w:val="CB821D6DB7EE411AB176B8C4A0D6A3FA4"/>
    <w:rsid w:val="00DF4A27"/>
    <w:rPr>
      <w:rFonts w:eastAsiaTheme="minorHAnsi"/>
    </w:rPr>
  </w:style>
  <w:style w:type="paragraph" w:customStyle="1" w:styleId="AA3EC7DE36A4411A8278465DE4DD26D04">
    <w:name w:val="AA3EC7DE36A4411A8278465DE4DD26D04"/>
    <w:rsid w:val="00DF4A27"/>
    <w:rPr>
      <w:rFonts w:eastAsiaTheme="minorHAnsi"/>
    </w:rPr>
  </w:style>
  <w:style w:type="paragraph" w:customStyle="1" w:styleId="321C012CF9A34666AAF1AE1DEA02B0A92">
    <w:name w:val="321C012CF9A34666AAF1AE1DEA02B0A92"/>
    <w:rsid w:val="00DF4A27"/>
    <w:rPr>
      <w:rFonts w:eastAsiaTheme="minorHAnsi"/>
    </w:rPr>
  </w:style>
  <w:style w:type="paragraph" w:customStyle="1" w:styleId="FC661392F7884836A296090E1E751A6A2">
    <w:name w:val="FC661392F7884836A296090E1E751A6A2"/>
    <w:rsid w:val="00DF4A27"/>
    <w:rPr>
      <w:rFonts w:eastAsiaTheme="minorHAnsi"/>
    </w:rPr>
  </w:style>
  <w:style w:type="paragraph" w:customStyle="1" w:styleId="FF31FC83FB994A2D8192CC94D420E2C01">
    <w:name w:val="FF31FC83FB994A2D8192CC94D420E2C01"/>
    <w:rsid w:val="00DF4A27"/>
    <w:rPr>
      <w:rFonts w:eastAsiaTheme="minorHAnsi"/>
    </w:rPr>
  </w:style>
  <w:style w:type="paragraph" w:customStyle="1" w:styleId="22001086C92E4DDD849133FC8A96BA0D1">
    <w:name w:val="22001086C92E4DDD849133FC8A96BA0D1"/>
    <w:rsid w:val="00DF4A27"/>
    <w:rPr>
      <w:rFonts w:eastAsiaTheme="minorHAnsi"/>
    </w:rPr>
  </w:style>
  <w:style w:type="paragraph" w:customStyle="1" w:styleId="2F25F254591E4A25BBE8BF4B3A96F25E">
    <w:name w:val="2F25F254591E4A25BBE8BF4B3A96F25E"/>
    <w:rsid w:val="00DF4A27"/>
    <w:rPr>
      <w:rFonts w:eastAsiaTheme="minorHAnsi"/>
    </w:rPr>
  </w:style>
  <w:style w:type="paragraph" w:customStyle="1" w:styleId="4018B26B827C4E8D9D4F2544242CC727">
    <w:name w:val="4018B26B827C4E8D9D4F2544242CC727"/>
    <w:rsid w:val="00DF4A27"/>
    <w:rPr>
      <w:rFonts w:eastAsiaTheme="minorHAnsi"/>
    </w:rPr>
  </w:style>
  <w:style w:type="paragraph" w:customStyle="1" w:styleId="7775FE65C6184024928D8912D454AA31">
    <w:name w:val="7775FE65C6184024928D8912D454AA31"/>
    <w:rsid w:val="00DF4A27"/>
    <w:rPr>
      <w:rFonts w:eastAsiaTheme="minorHAnsi"/>
    </w:rPr>
  </w:style>
  <w:style w:type="paragraph" w:customStyle="1" w:styleId="E7B9E02F5DFD47149D8FA91562BCC4D739">
    <w:name w:val="E7B9E02F5DFD47149D8FA91562BCC4D739"/>
    <w:rsid w:val="00DF4A27"/>
    <w:rPr>
      <w:rFonts w:eastAsiaTheme="minorHAnsi"/>
    </w:rPr>
  </w:style>
  <w:style w:type="paragraph" w:customStyle="1" w:styleId="3D145A24CA36457AB1EFA6833D63CD9A8">
    <w:name w:val="3D145A24CA36457AB1EFA6833D63CD9A8"/>
    <w:rsid w:val="00DF4A27"/>
    <w:rPr>
      <w:rFonts w:eastAsiaTheme="minorHAnsi"/>
    </w:rPr>
  </w:style>
  <w:style w:type="paragraph" w:customStyle="1" w:styleId="348FA061EE3C49ACAE41AEBD74E67BFB21">
    <w:name w:val="348FA061EE3C49ACAE41AEBD74E67BFB21"/>
    <w:rsid w:val="00DF4A27"/>
    <w:rPr>
      <w:rFonts w:eastAsiaTheme="minorHAnsi"/>
    </w:rPr>
  </w:style>
  <w:style w:type="paragraph" w:customStyle="1" w:styleId="BEE62C185D094C8EA8DCF20FFCC539EA22">
    <w:name w:val="BEE62C185D094C8EA8DCF20FFCC539EA22"/>
    <w:rsid w:val="00DF4A27"/>
    <w:rPr>
      <w:rFonts w:eastAsiaTheme="minorHAnsi"/>
    </w:rPr>
  </w:style>
  <w:style w:type="paragraph" w:customStyle="1" w:styleId="A36C754F31F44FAB8CA89BBA09E91DAB20">
    <w:name w:val="A36C754F31F44FAB8CA89BBA09E91DAB20"/>
    <w:rsid w:val="00DF4A27"/>
    <w:rPr>
      <w:rFonts w:eastAsiaTheme="minorHAnsi"/>
    </w:rPr>
  </w:style>
  <w:style w:type="paragraph" w:customStyle="1" w:styleId="1FF0663ADFCF49F48AD3631EC25D71BE20">
    <w:name w:val="1FF0663ADFCF49F48AD3631EC25D71BE20"/>
    <w:rsid w:val="00DF4A27"/>
    <w:rPr>
      <w:rFonts w:eastAsiaTheme="minorHAnsi"/>
    </w:rPr>
  </w:style>
  <w:style w:type="paragraph" w:customStyle="1" w:styleId="5E6E5BFE325243B99A437EBE6734EE8318">
    <w:name w:val="5E6E5BFE325243B99A437EBE6734EE8318"/>
    <w:rsid w:val="00DF4A27"/>
    <w:rPr>
      <w:rFonts w:eastAsiaTheme="minorHAnsi"/>
    </w:rPr>
  </w:style>
  <w:style w:type="paragraph" w:customStyle="1" w:styleId="34138446CB61456EB7D73FCEBF6D47BD18">
    <w:name w:val="34138446CB61456EB7D73FCEBF6D47BD18"/>
    <w:rsid w:val="00DF4A27"/>
    <w:rPr>
      <w:rFonts w:eastAsiaTheme="minorHAnsi"/>
    </w:rPr>
  </w:style>
  <w:style w:type="paragraph" w:customStyle="1" w:styleId="2BF430F16B7B45749722C657A88BA8DB18">
    <w:name w:val="2BF430F16B7B45749722C657A88BA8DB18"/>
    <w:rsid w:val="00DF4A27"/>
    <w:rPr>
      <w:rFonts w:eastAsiaTheme="minorHAnsi"/>
    </w:rPr>
  </w:style>
  <w:style w:type="paragraph" w:customStyle="1" w:styleId="687B566BF27343C682F7154A7F66E7FE17">
    <w:name w:val="687B566BF27343C682F7154A7F66E7FE17"/>
    <w:rsid w:val="00DF4A27"/>
    <w:rPr>
      <w:rFonts w:eastAsiaTheme="minorHAnsi"/>
    </w:rPr>
  </w:style>
  <w:style w:type="paragraph" w:customStyle="1" w:styleId="3218A6588FAC40D69AB87D103D33B10117">
    <w:name w:val="3218A6588FAC40D69AB87D103D33B10117"/>
    <w:rsid w:val="00DF4A27"/>
    <w:rPr>
      <w:rFonts w:eastAsiaTheme="minorHAnsi"/>
    </w:rPr>
  </w:style>
  <w:style w:type="paragraph" w:customStyle="1" w:styleId="870FDDDDF9FD4838831E856D2D216F038">
    <w:name w:val="870FDDDDF9FD4838831E856D2D216F038"/>
    <w:rsid w:val="00DF4A27"/>
    <w:rPr>
      <w:rFonts w:eastAsiaTheme="minorHAnsi"/>
    </w:rPr>
  </w:style>
  <w:style w:type="paragraph" w:customStyle="1" w:styleId="2DB00C91B56B4027B306E2A1F026C79918">
    <w:name w:val="2DB00C91B56B4027B306E2A1F026C79918"/>
    <w:rsid w:val="00DF4A27"/>
    <w:rPr>
      <w:rFonts w:eastAsiaTheme="minorHAnsi"/>
    </w:rPr>
  </w:style>
  <w:style w:type="paragraph" w:customStyle="1" w:styleId="CB821D6DB7EE411AB176B8C4A0D6A3FA5">
    <w:name w:val="CB821D6DB7EE411AB176B8C4A0D6A3FA5"/>
    <w:rsid w:val="00DF4A27"/>
    <w:rPr>
      <w:rFonts w:eastAsiaTheme="minorHAnsi"/>
    </w:rPr>
  </w:style>
  <w:style w:type="paragraph" w:customStyle="1" w:styleId="AA3EC7DE36A4411A8278465DE4DD26D05">
    <w:name w:val="AA3EC7DE36A4411A8278465DE4DD26D05"/>
    <w:rsid w:val="00DF4A27"/>
    <w:rPr>
      <w:rFonts w:eastAsiaTheme="minorHAnsi"/>
    </w:rPr>
  </w:style>
  <w:style w:type="paragraph" w:customStyle="1" w:styleId="321C012CF9A34666AAF1AE1DEA02B0A93">
    <w:name w:val="321C012CF9A34666AAF1AE1DEA02B0A93"/>
    <w:rsid w:val="00DF4A27"/>
    <w:rPr>
      <w:rFonts w:eastAsiaTheme="minorHAnsi"/>
    </w:rPr>
  </w:style>
  <w:style w:type="paragraph" w:customStyle="1" w:styleId="FC661392F7884836A296090E1E751A6A3">
    <w:name w:val="FC661392F7884836A296090E1E751A6A3"/>
    <w:rsid w:val="00DF4A27"/>
    <w:rPr>
      <w:rFonts w:eastAsiaTheme="minorHAnsi"/>
    </w:rPr>
  </w:style>
  <w:style w:type="paragraph" w:customStyle="1" w:styleId="FF31FC83FB994A2D8192CC94D420E2C02">
    <w:name w:val="FF31FC83FB994A2D8192CC94D420E2C02"/>
    <w:rsid w:val="00DF4A27"/>
    <w:rPr>
      <w:rFonts w:eastAsiaTheme="minorHAnsi"/>
    </w:rPr>
  </w:style>
  <w:style w:type="paragraph" w:customStyle="1" w:styleId="22001086C92E4DDD849133FC8A96BA0D2">
    <w:name w:val="22001086C92E4DDD849133FC8A96BA0D2"/>
    <w:rsid w:val="00DF4A27"/>
    <w:rPr>
      <w:rFonts w:eastAsiaTheme="minorHAnsi"/>
    </w:rPr>
  </w:style>
  <w:style w:type="paragraph" w:customStyle="1" w:styleId="2F25F254591E4A25BBE8BF4B3A96F25E1">
    <w:name w:val="2F25F254591E4A25BBE8BF4B3A96F25E1"/>
    <w:rsid w:val="00DF4A27"/>
    <w:rPr>
      <w:rFonts w:eastAsiaTheme="minorHAnsi"/>
    </w:rPr>
  </w:style>
  <w:style w:type="paragraph" w:customStyle="1" w:styleId="4018B26B827C4E8D9D4F2544242CC7271">
    <w:name w:val="4018B26B827C4E8D9D4F2544242CC7271"/>
    <w:rsid w:val="00DF4A27"/>
    <w:rPr>
      <w:rFonts w:eastAsiaTheme="minorHAnsi"/>
    </w:rPr>
  </w:style>
  <w:style w:type="paragraph" w:customStyle="1" w:styleId="7775FE65C6184024928D8912D454AA311">
    <w:name w:val="7775FE65C6184024928D8912D454AA311"/>
    <w:rsid w:val="00DF4A27"/>
    <w:rPr>
      <w:rFonts w:eastAsiaTheme="minorHAnsi"/>
    </w:rPr>
  </w:style>
  <w:style w:type="paragraph" w:customStyle="1" w:styleId="A0FF672FB2304956BE319FA60A7FB494">
    <w:name w:val="A0FF672FB2304956BE319FA60A7FB494"/>
    <w:rsid w:val="00DF4A27"/>
    <w:rPr>
      <w:rFonts w:eastAsiaTheme="minorHAnsi"/>
    </w:rPr>
  </w:style>
  <w:style w:type="paragraph" w:customStyle="1" w:styleId="E7B9E02F5DFD47149D8FA91562BCC4D740">
    <w:name w:val="E7B9E02F5DFD47149D8FA91562BCC4D740"/>
    <w:rsid w:val="00DF4A27"/>
    <w:rPr>
      <w:rFonts w:eastAsiaTheme="minorHAnsi"/>
    </w:rPr>
  </w:style>
  <w:style w:type="paragraph" w:customStyle="1" w:styleId="3D145A24CA36457AB1EFA6833D63CD9A9">
    <w:name w:val="3D145A24CA36457AB1EFA6833D63CD9A9"/>
    <w:rsid w:val="00DF4A27"/>
    <w:rPr>
      <w:rFonts w:eastAsiaTheme="minorHAnsi"/>
    </w:rPr>
  </w:style>
  <w:style w:type="paragraph" w:customStyle="1" w:styleId="348FA061EE3C49ACAE41AEBD74E67BFB22">
    <w:name w:val="348FA061EE3C49ACAE41AEBD74E67BFB22"/>
    <w:rsid w:val="00DF4A27"/>
    <w:rPr>
      <w:rFonts w:eastAsiaTheme="minorHAnsi"/>
    </w:rPr>
  </w:style>
  <w:style w:type="paragraph" w:customStyle="1" w:styleId="BEE62C185D094C8EA8DCF20FFCC539EA23">
    <w:name w:val="BEE62C185D094C8EA8DCF20FFCC539EA23"/>
    <w:rsid w:val="00DF4A27"/>
    <w:rPr>
      <w:rFonts w:eastAsiaTheme="minorHAnsi"/>
    </w:rPr>
  </w:style>
  <w:style w:type="paragraph" w:customStyle="1" w:styleId="A36C754F31F44FAB8CA89BBA09E91DAB21">
    <w:name w:val="A36C754F31F44FAB8CA89BBA09E91DAB21"/>
    <w:rsid w:val="00DF4A27"/>
    <w:rPr>
      <w:rFonts w:eastAsiaTheme="minorHAnsi"/>
    </w:rPr>
  </w:style>
  <w:style w:type="paragraph" w:customStyle="1" w:styleId="1FF0663ADFCF49F48AD3631EC25D71BE21">
    <w:name w:val="1FF0663ADFCF49F48AD3631EC25D71BE21"/>
    <w:rsid w:val="00DF4A27"/>
    <w:rPr>
      <w:rFonts w:eastAsiaTheme="minorHAnsi"/>
    </w:rPr>
  </w:style>
  <w:style w:type="paragraph" w:customStyle="1" w:styleId="5E6E5BFE325243B99A437EBE6734EE8319">
    <w:name w:val="5E6E5BFE325243B99A437EBE6734EE8319"/>
    <w:rsid w:val="00DF4A27"/>
    <w:rPr>
      <w:rFonts w:eastAsiaTheme="minorHAnsi"/>
    </w:rPr>
  </w:style>
  <w:style w:type="paragraph" w:customStyle="1" w:styleId="34138446CB61456EB7D73FCEBF6D47BD19">
    <w:name w:val="34138446CB61456EB7D73FCEBF6D47BD19"/>
    <w:rsid w:val="00DF4A27"/>
    <w:rPr>
      <w:rFonts w:eastAsiaTheme="minorHAnsi"/>
    </w:rPr>
  </w:style>
  <w:style w:type="paragraph" w:customStyle="1" w:styleId="2BF430F16B7B45749722C657A88BA8DB19">
    <w:name w:val="2BF430F16B7B45749722C657A88BA8DB19"/>
    <w:rsid w:val="00DF4A27"/>
    <w:rPr>
      <w:rFonts w:eastAsiaTheme="minorHAnsi"/>
    </w:rPr>
  </w:style>
  <w:style w:type="paragraph" w:customStyle="1" w:styleId="687B566BF27343C682F7154A7F66E7FE18">
    <w:name w:val="687B566BF27343C682F7154A7F66E7FE18"/>
    <w:rsid w:val="00DF4A27"/>
    <w:rPr>
      <w:rFonts w:eastAsiaTheme="minorHAnsi"/>
    </w:rPr>
  </w:style>
  <w:style w:type="paragraph" w:customStyle="1" w:styleId="3218A6588FAC40D69AB87D103D33B10118">
    <w:name w:val="3218A6588FAC40D69AB87D103D33B10118"/>
    <w:rsid w:val="00DF4A27"/>
    <w:rPr>
      <w:rFonts w:eastAsiaTheme="minorHAnsi"/>
    </w:rPr>
  </w:style>
  <w:style w:type="paragraph" w:customStyle="1" w:styleId="870FDDDDF9FD4838831E856D2D216F039">
    <w:name w:val="870FDDDDF9FD4838831E856D2D216F039"/>
    <w:rsid w:val="00DF4A27"/>
    <w:rPr>
      <w:rFonts w:eastAsiaTheme="minorHAnsi"/>
    </w:rPr>
  </w:style>
  <w:style w:type="paragraph" w:customStyle="1" w:styleId="2DB00C91B56B4027B306E2A1F026C79919">
    <w:name w:val="2DB00C91B56B4027B306E2A1F026C79919"/>
    <w:rsid w:val="00DF4A27"/>
    <w:rPr>
      <w:rFonts w:eastAsiaTheme="minorHAnsi"/>
    </w:rPr>
  </w:style>
  <w:style w:type="paragraph" w:customStyle="1" w:styleId="CB821D6DB7EE411AB176B8C4A0D6A3FA6">
    <w:name w:val="CB821D6DB7EE411AB176B8C4A0D6A3FA6"/>
    <w:rsid w:val="00DF4A27"/>
    <w:rPr>
      <w:rFonts w:eastAsiaTheme="minorHAnsi"/>
    </w:rPr>
  </w:style>
  <w:style w:type="paragraph" w:customStyle="1" w:styleId="AA3EC7DE36A4411A8278465DE4DD26D06">
    <w:name w:val="AA3EC7DE36A4411A8278465DE4DD26D06"/>
    <w:rsid w:val="00DF4A27"/>
    <w:rPr>
      <w:rFonts w:eastAsiaTheme="minorHAnsi"/>
    </w:rPr>
  </w:style>
  <w:style w:type="paragraph" w:customStyle="1" w:styleId="321C012CF9A34666AAF1AE1DEA02B0A94">
    <w:name w:val="321C012CF9A34666AAF1AE1DEA02B0A94"/>
    <w:rsid w:val="00DF4A27"/>
    <w:rPr>
      <w:rFonts w:eastAsiaTheme="minorHAnsi"/>
    </w:rPr>
  </w:style>
  <w:style w:type="paragraph" w:customStyle="1" w:styleId="FC661392F7884836A296090E1E751A6A4">
    <w:name w:val="FC661392F7884836A296090E1E751A6A4"/>
    <w:rsid w:val="00DF4A27"/>
    <w:rPr>
      <w:rFonts w:eastAsiaTheme="minorHAnsi"/>
    </w:rPr>
  </w:style>
  <w:style w:type="paragraph" w:customStyle="1" w:styleId="FF31FC83FB994A2D8192CC94D420E2C03">
    <w:name w:val="FF31FC83FB994A2D8192CC94D420E2C03"/>
    <w:rsid w:val="00DF4A27"/>
    <w:rPr>
      <w:rFonts w:eastAsiaTheme="minorHAnsi"/>
    </w:rPr>
  </w:style>
  <w:style w:type="paragraph" w:customStyle="1" w:styleId="22001086C92E4DDD849133FC8A96BA0D3">
    <w:name w:val="22001086C92E4DDD849133FC8A96BA0D3"/>
    <w:rsid w:val="00DF4A27"/>
    <w:rPr>
      <w:rFonts w:eastAsiaTheme="minorHAnsi"/>
    </w:rPr>
  </w:style>
  <w:style w:type="paragraph" w:customStyle="1" w:styleId="2F25F254591E4A25BBE8BF4B3A96F25E2">
    <w:name w:val="2F25F254591E4A25BBE8BF4B3A96F25E2"/>
    <w:rsid w:val="00DF4A27"/>
    <w:rPr>
      <w:rFonts w:eastAsiaTheme="minorHAnsi"/>
    </w:rPr>
  </w:style>
  <w:style w:type="paragraph" w:customStyle="1" w:styleId="4018B26B827C4E8D9D4F2544242CC7272">
    <w:name w:val="4018B26B827C4E8D9D4F2544242CC7272"/>
    <w:rsid w:val="00DF4A27"/>
    <w:rPr>
      <w:rFonts w:eastAsiaTheme="minorHAnsi"/>
    </w:rPr>
  </w:style>
  <w:style w:type="paragraph" w:customStyle="1" w:styleId="7775FE65C6184024928D8912D454AA312">
    <w:name w:val="7775FE65C6184024928D8912D454AA312"/>
    <w:rsid w:val="00DF4A27"/>
    <w:rPr>
      <w:rFonts w:eastAsiaTheme="minorHAnsi"/>
    </w:rPr>
  </w:style>
  <w:style w:type="paragraph" w:customStyle="1" w:styleId="A0FF672FB2304956BE319FA60A7FB4941">
    <w:name w:val="A0FF672FB2304956BE319FA60A7FB4941"/>
    <w:rsid w:val="00DF4A27"/>
    <w:rPr>
      <w:rFonts w:eastAsiaTheme="minorHAnsi"/>
    </w:rPr>
  </w:style>
  <w:style w:type="paragraph" w:customStyle="1" w:styleId="E7B9E02F5DFD47149D8FA91562BCC4D741">
    <w:name w:val="E7B9E02F5DFD47149D8FA91562BCC4D741"/>
    <w:rsid w:val="00DF4A27"/>
    <w:rPr>
      <w:rFonts w:eastAsiaTheme="minorHAnsi"/>
    </w:rPr>
  </w:style>
  <w:style w:type="paragraph" w:customStyle="1" w:styleId="3D145A24CA36457AB1EFA6833D63CD9A10">
    <w:name w:val="3D145A24CA36457AB1EFA6833D63CD9A10"/>
    <w:rsid w:val="00DF4A27"/>
    <w:rPr>
      <w:rFonts w:eastAsiaTheme="minorHAnsi"/>
    </w:rPr>
  </w:style>
  <w:style w:type="paragraph" w:customStyle="1" w:styleId="348FA061EE3C49ACAE41AEBD74E67BFB23">
    <w:name w:val="348FA061EE3C49ACAE41AEBD74E67BFB23"/>
    <w:rsid w:val="00DF4A27"/>
    <w:rPr>
      <w:rFonts w:eastAsiaTheme="minorHAnsi"/>
    </w:rPr>
  </w:style>
  <w:style w:type="paragraph" w:customStyle="1" w:styleId="BEE62C185D094C8EA8DCF20FFCC539EA24">
    <w:name w:val="BEE62C185D094C8EA8DCF20FFCC539EA24"/>
    <w:rsid w:val="00DF4A27"/>
    <w:rPr>
      <w:rFonts w:eastAsiaTheme="minorHAnsi"/>
    </w:rPr>
  </w:style>
  <w:style w:type="paragraph" w:customStyle="1" w:styleId="A36C754F31F44FAB8CA89BBA09E91DAB22">
    <w:name w:val="A36C754F31F44FAB8CA89BBA09E91DAB22"/>
    <w:rsid w:val="00DF4A27"/>
    <w:rPr>
      <w:rFonts w:eastAsiaTheme="minorHAnsi"/>
    </w:rPr>
  </w:style>
  <w:style w:type="paragraph" w:customStyle="1" w:styleId="1FF0663ADFCF49F48AD3631EC25D71BE22">
    <w:name w:val="1FF0663ADFCF49F48AD3631EC25D71BE22"/>
    <w:rsid w:val="00DF4A27"/>
    <w:rPr>
      <w:rFonts w:eastAsiaTheme="minorHAnsi"/>
    </w:rPr>
  </w:style>
  <w:style w:type="paragraph" w:customStyle="1" w:styleId="5E6E5BFE325243B99A437EBE6734EE8320">
    <w:name w:val="5E6E5BFE325243B99A437EBE6734EE8320"/>
    <w:rsid w:val="00DF4A27"/>
    <w:rPr>
      <w:rFonts w:eastAsiaTheme="minorHAnsi"/>
    </w:rPr>
  </w:style>
  <w:style w:type="paragraph" w:customStyle="1" w:styleId="34138446CB61456EB7D73FCEBF6D47BD20">
    <w:name w:val="34138446CB61456EB7D73FCEBF6D47BD20"/>
    <w:rsid w:val="00DF4A27"/>
    <w:rPr>
      <w:rFonts w:eastAsiaTheme="minorHAnsi"/>
    </w:rPr>
  </w:style>
  <w:style w:type="paragraph" w:customStyle="1" w:styleId="2BF430F16B7B45749722C657A88BA8DB20">
    <w:name w:val="2BF430F16B7B45749722C657A88BA8DB20"/>
    <w:rsid w:val="00DF4A27"/>
    <w:rPr>
      <w:rFonts w:eastAsiaTheme="minorHAnsi"/>
    </w:rPr>
  </w:style>
  <w:style w:type="paragraph" w:customStyle="1" w:styleId="687B566BF27343C682F7154A7F66E7FE19">
    <w:name w:val="687B566BF27343C682F7154A7F66E7FE19"/>
    <w:rsid w:val="00DF4A27"/>
    <w:rPr>
      <w:rFonts w:eastAsiaTheme="minorHAnsi"/>
    </w:rPr>
  </w:style>
  <w:style w:type="paragraph" w:customStyle="1" w:styleId="3218A6588FAC40D69AB87D103D33B10119">
    <w:name w:val="3218A6588FAC40D69AB87D103D33B10119"/>
    <w:rsid w:val="00DF4A27"/>
    <w:rPr>
      <w:rFonts w:eastAsiaTheme="minorHAnsi"/>
    </w:rPr>
  </w:style>
  <w:style w:type="paragraph" w:customStyle="1" w:styleId="870FDDDDF9FD4838831E856D2D216F0310">
    <w:name w:val="870FDDDDF9FD4838831E856D2D216F0310"/>
    <w:rsid w:val="00DF4A27"/>
    <w:rPr>
      <w:rFonts w:eastAsiaTheme="minorHAnsi"/>
    </w:rPr>
  </w:style>
  <w:style w:type="paragraph" w:customStyle="1" w:styleId="2DB00C91B56B4027B306E2A1F026C79920">
    <w:name w:val="2DB00C91B56B4027B306E2A1F026C79920"/>
    <w:rsid w:val="00DF4A27"/>
    <w:rPr>
      <w:rFonts w:eastAsiaTheme="minorHAnsi"/>
    </w:rPr>
  </w:style>
  <w:style w:type="paragraph" w:customStyle="1" w:styleId="CB821D6DB7EE411AB176B8C4A0D6A3FA7">
    <w:name w:val="CB821D6DB7EE411AB176B8C4A0D6A3FA7"/>
    <w:rsid w:val="00DF4A27"/>
    <w:rPr>
      <w:rFonts w:eastAsiaTheme="minorHAnsi"/>
    </w:rPr>
  </w:style>
  <w:style w:type="paragraph" w:customStyle="1" w:styleId="AA3EC7DE36A4411A8278465DE4DD26D07">
    <w:name w:val="AA3EC7DE36A4411A8278465DE4DD26D07"/>
    <w:rsid w:val="00DF4A27"/>
    <w:rPr>
      <w:rFonts w:eastAsiaTheme="minorHAnsi"/>
    </w:rPr>
  </w:style>
  <w:style w:type="paragraph" w:customStyle="1" w:styleId="321C012CF9A34666AAF1AE1DEA02B0A95">
    <w:name w:val="321C012CF9A34666AAF1AE1DEA02B0A95"/>
    <w:rsid w:val="00DF4A27"/>
    <w:rPr>
      <w:rFonts w:eastAsiaTheme="minorHAnsi"/>
    </w:rPr>
  </w:style>
  <w:style w:type="paragraph" w:customStyle="1" w:styleId="FC661392F7884836A296090E1E751A6A5">
    <w:name w:val="FC661392F7884836A296090E1E751A6A5"/>
    <w:rsid w:val="00DF4A27"/>
    <w:rPr>
      <w:rFonts w:eastAsiaTheme="minorHAnsi"/>
    </w:rPr>
  </w:style>
  <w:style w:type="paragraph" w:customStyle="1" w:styleId="FF31FC83FB994A2D8192CC94D420E2C04">
    <w:name w:val="FF31FC83FB994A2D8192CC94D420E2C04"/>
    <w:rsid w:val="00DF4A27"/>
    <w:rPr>
      <w:rFonts w:eastAsiaTheme="minorHAnsi"/>
    </w:rPr>
  </w:style>
  <w:style w:type="paragraph" w:customStyle="1" w:styleId="22001086C92E4DDD849133FC8A96BA0D4">
    <w:name w:val="22001086C92E4DDD849133FC8A96BA0D4"/>
    <w:rsid w:val="00DF4A27"/>
    <w:rPr>
      <w:rFonts w:eastAsiaTheme="minorHAnsi"/>
    </w:rPr>
  </w:style>
  <w:style w:type="paragraph" w:customStyle="1" w:styleId="2F25F254591E4A25BBE8BF4B3A96F25E3">
    <w:name w:val="2F25F254591E4A25BBE8BF4B3A96F25E3"/>
    <w:rsid w:val="00DF4A27"/>
    <w:rPr>
      <w:rFonts w:eastAsiaTheme="minorHAnsi"/>
    </w:rPr>
  </w:style>
  <w:style w:type="paragraph" w:customStyle="1" w:styleId="4018B26B827C4E8D9D4F2544242CC7273">
    <w:name w:val="4018B26B827C4E8D9D4F2544242CC7273"/>
    <w:rsid w:val="00DF4A27"/>
    <w:rPr>
      <w:rFonts w:eastAsiaTheme="minorHAnsi"/>
    </w:rPr>
  </w:style>
  <w:style w:type="paragraph" w:customStyle="1" w:styleId="7775FE65C6184024928D8912D454AA313">
    <w:name w:val="7775FE65C6184024928D8912D454AA313"/>
    <w:rsid w:val="00DF4A27"/>
    <w:rPr>
      <w:rFonts w:eastAsiaTheme="minorHAnsi"/>
    </w:rPr>
  </w:style>
  <w:style w:type="paragraph" w:customStyle="1" w:styleId="A0FF672FB2304956BE319FA60A7FB4942">
    <w:name w:val="A0FF672FB2304956BE319FA60A7FB4942"/>
    <w:rsid w:val="00DF4A27"/>
    <w:rPr>
      <w:rFonts w:eastAsiaTheme="minorHAnsi"/>
    </w:rPr>
  </w:style>
  <w:style w:type="paragraph" w:customStyle="1" w:styleId="557590C3961A454EABFE1B2F13958C5F">
    <w:name w:val="557590C3961A454EABFE1B2F13958C5F"/>
    <w:rsid w:val="00DF4A27"/>
    <w:rPr>
      <w:rFonts w:eastAsiaTheme="minorHAnsi"/>
    </w:rPr>
  </w:style>
  <w:style w:type="paragraph" w:customStyle="1" w:styleId="4BAEC628737C4205AAFBD0A06A7FD7E1">
    <w:name w:val="4BAEC628737C4205AAFBD0A06A7FD7E1"/>
    <w:rsid w:val="00DF4A27"/>
    <w:rPr>
      <w:rFonts w:eastAsiaTheme="minorHAnsi"/>
    </w:rPr>
  </w:style>
  <w:style w:type="paragraph" w:customStyle="1" w:styleId="720F3372314A4E1E81B002D9CEFED8FE">
    <w:name w:val="720F3372314A4E1E81B002D9CEFED8FE"/>
    <w:rsid w:val="00DF4A27"/>
    <w:rPr>
      <w:rFonts w:eastAsiaTheme="minorHAnsi"/>
    </w:rPr>
  </w:style>
  <w:style w:type="paragraph" w:customStyle="1" w:styleId="8BFBF4B9CAF84A3E9019E5F9BFB7EDBA">
    <w:name w:val="8BFBF4B9CAF84A3E9019E5F9BFB7EDBA"/>
    <w:rsid w:val="0052190D"/>
  </w:style>
  <w:style w:type="paragraph" w:customStyle="1" w:styleId="40FEFD22AC9B43A5A8A34C0CA533FDFB">
    <w:name w:val="40FEFD22AC9B43A5A8A34C0CA533FDFB"/>
    <w:rsid w:val="0052190D"/>
  </w:style>
  <w:style w:type="paragraph" w:customStyle="1" w:styleId="3D85344DC7FE420E9D156A3EA472580F">
    <w:name w:val="3D85344DC7FE420E9D156A3EA472580F"/>
    <w:rsid w:val="0052190D"/>
  </w:style>
  <w:style w:type="paragraph" w:customStyle="1" w:styleId="480EC0956E414A1EB754429E14ECECE6">
    <w:name w:val="480EC0956E414A1EB754429E14ECECE6"/>
    <w:rsid w:val="0052190D"/>
  </w:style>
  <w:style w:type="paragraph" w:customStyle="1" w:styleId="1243330EA41B46E3954A8E47D41604AE">
    <w:name w:val="1243330EA41B46E3954A8E47D41604AE"/>
    <w:rsid w:val="0052190D"/>
  </w:style>
  <w:style w:type="paragraph" w:customStyle="1" w:styleId="F21F786445334A25B289521284E86A4F">
    <w:name w:val="F21F786445334A25B289521284E86A4F"/>
    <w:rsid w:val="0052190D"/>
  </w:style>
  <w:style w:type="paragraph" w:customStyle="1" w:styleId="E7B9E02F5DFD47149D8FA91562BCC4D742">
    <w:name w:val="E7B9E02F5DFD47149D8FA91562BCC4D742"/>
    <w:rsid w:val="0052190D"/>
    <w:rPr>
      <w:rFonts w:eastAsiaTheme="minorHAnsi"/>
    </w:rPr>
  </w:style>
  <w:style w:type="paragraph" w:customStyle="1" w:styleId="348FA061EE3C49ACAE41AEBD74E67BFB24">
    <w:name w:val="348FA061EE3C49ACAE41AEBD74E67BFB24"/>
    <w:rsid w:val="0052190D"/>
    <w:rPr>
      <w:rFonts w:eastAsiaTheme="minorHAnsi"/>
    </w:rPr>
  </w:style>
  <w:style w:type="paragraph" w:customStyle="1" w:styleId="A36C754F31F44FAB8CA89BBA09E91DAB23">
    <w:name w:val="A36C754F31F44FAB8CA89BBA09E91DAB23"/>
    <w:rsid w:val="0052190D"/>
    <w:rPr>
      <w:rFonts w:eastAsiaTheme="minorHAnsi"/>
    </w:rPr>
  </w:style>
  <w:style w:type="paragraph" w:customStyle="1" w:styleId="5E6E5BFE325243B99A437EBE6734EE8321">
    <w:name w:val="5E6E5BFE325243B99A437EBE6734EE8321"/>
    <w:rsid w:val="0052190D"/>
    <w:rPr>
      <w:rFonts w:eastAsiaTheme="minorHAnsi"/>
    </w:rPr>
  </w:style>
  <w:style w:type="paragraph" w:customStyle="1" w:styleId="8BFBF4B9CAF84A3E9019E5F9BFB7EDBA1">
    <w:name w:val="8BFBF4B9CAF84A3E9019E5F9BFB7EDBA1"/>
    <w:rsid w:val="0052190D"/>
    <w:rPr>
      <w:rFonts w:eastAsiaTheme="minorHAnsi"/>
    </w:rPr>
  </w:style>
  <w:style w:type="paragraph" w:customStyle="1" w:styleId="E2A9B0A6EF7F4D269EE1E0DCC0D2F274">
    <w:name w:val="E2A9B0A6EF7F4D269EE1E0DCC0D2F274"/>
    <w:rsid w:val="0052190D"/>
    <w:rPr>
      <w:rFonts w:eastAsiaTheme="minorHAnsi"/>
    </w:rPr>
  </w:style>
  <w:style w:type="paragraph" w:customStyle="1" w:styleId="3D85344DC7FE420E9D156A3EA472580F1">
    <w:name w:val="3D85344DC7FE420E9D156A3EA472580F1"/>
    <w:rsid w:val="0052190D"/>
    <w:rPr>
      <w:rFonts w:eastAsiaTheme="minorHAnsi"/>
    </w:rPr>
  </w:style>
  <w:style w:type="paragraph" w:customStyle="1" w:styleId="480EC0956E414A1EB754429E14ECECE61">
    <w:name w:val="480EC0956E414A1EB754429E14ECECE61"/>
    <w:rsid w:val="0052190D"/>
    <w:rPr>
      <w:rFonts w:eastAsiaTheme="minorHAnsi"/>
    </w:rPr>
  </w:style>
  <w:style w:type="paragraph" w:customStyle="1" w:styleId="1243330EA41B46E3954A8E47D41604AE1">
    <w:name w:val="1243330EA41B46E3954A8E47D41604AE1"/>
    <w:rsid w:val="0052190D"/>
    <w:rPr>
      <w:rFonts w:eastAsiaTheme="minorHAnsi"/>
    </w:rPr>
  </w:style>
  <w:style w:type="paragraph" w:customStyle="1" w:styleId="F21F786445334A25B289521284E86A4F1">
    <w:name w:val="F21F786445334A25B289521284E86A4F1"/>
    <w:rsid w:val="0052190D"/>
    <w:rPr>
      <w:rFonts w:eastAsiaTheme="minorHAnsi"/>
    </w:rPr>
  </w:style>
  <w:style w:type="paragraph" w:customStyle="1" w:styleId="E7B9E02F5DFD47149D8FA91562BCC4D743">
    <w:name w:val="E7B9E02F5DFD47149D8FA91562BCC4D743"/>
    <w:rsid w:val="00CC3C91"/>
    <w:rPr>
      <w:rFonts w:eastAsiaTheme="minorHAnsi"/>
    </w:rPr>
  </w:style>
  <w:style w:type="paragraph" w:customStyle="1" w:styleId="348FA061EE3C49ACAE41AEBD74E67BFB25">
    <w:name w:val="348FA061EE3C49ACAE41AEBD74E67BFB25"/>
    <w:rsid w:val="00CC3C91"/>
    <w:rPr>
      <w:rFonts w:eastAsiaTheme="minorHAnsi"/>
    </w:rPr>
  </w:style>
  <w:style w:type="paragraph" w:customStyle="1" w:styleId="A36C754F31F44FAB8CA89BBA09E91DAB24">
    <w:name w:val="A36C754F31F44FAB8CA89BBA09E91DAB24"/>
    <w:rsid w:val="00CC3C91"/>
    <w:rPr>
      <w:rFonts w:eastAsiaTheme="minorHAnsi"/>
    </w:rPr>
  </w:style>
  <w:style w:type="paragraph" w:customStyle="1" w:styleId="5E6E5BFE325243B99A437EBE6734EE8322">
    <w:name w:val="5E6E5BFE325243B99A437EBE6734EE8322"/>
    <w:rsid w:val="00CC3C91"/>
    <w:rPr>
      <w:rFonts w:eastAsiaTheme="minorHAnsi"/>
    </w:rPr>
  </w:style>
  <w:style w:type="paragraph" w:customStyle="1" w:styleId="8BFBF4B9CAF84A3E9019E5F9BFB7EDBA2">
    <w:name w:val="8BFBF4B9CAF84A3E9019E5F9BFB7EDBA2"/>
    <w:rsid w:val="00CC3C91"/>
    <w:rPr>
      <w:rFonts w:eastAsiaTheme="minorHAnsi"/>
    </w:rPr>
  </w:style>
  <w:style w:type="paragraph" w:customStyle="1" w:styleId="E2A9B0A6EF7F4D269EE1E0DCC0D2F2741">
    <w:name w:val="E2A9B0A6EF7F4D269EE1E0DCC0D2F2741"/>
    <w:rsid w:val="00CC3C91"/>
    <w:rPr>
      <w:rFonts w:eastAsiaTheme="minorHAnsi"/>
    </w:rPr>
  </w:style>
  <w:style w:type="paragraph" w:customStyle="1" w:styleId="3D85344DC7FE420E9D156A3EA472580F2">
    <w:name w:val="3D85344DC7FE420E9D156A3EA472580F2"/>
    <w:rsid w:val="00CC3C91"/>
    <w:rPr>
      <w:rFonts w:eastAsiaTheme="minorHAnsi"/>
    </w:rPr>
  </w:style>
  <w:style w:type="paragraph" w:customStyle="1" w:styleId="480EC0956E414A1EB754429E14ECECE62">
    <w:name w:val="480EC0956E414A1EB754429E14ECECE62"/>
    <w:rsid w:val="00CC3C91"/>
    <w:rPr>
      <w:rFonts w:eastAsiaTheme="minorHAnsi"/>
    </w:rPr>
  </w:style>
  <w:style w:type="paragraph" w:customStyle="1" w:styleId="1243330EA41B46E3954A8E47D41604AE2">
    <w:name w:val="1243330EA41B46E3954A8E47D41604AE2"/>
    <w:rsid w:val="00CC3C91"/>
    <w:rPr>
      <w:rFonts w:eastAsiaTheme="minorHAnsi"/>
    </w:rPr>
  </w:style>
  <w:style w:type="paragraph" w:customStyle="1" w:styleId="F21F786445334A25B289521284E86A4F2">
    <w:name w:val="F21F786445334A25B289521284E86A4F2"/>
    <w:rsid w:val="00CC3C91"/>
    <w:rPr>
      <w:rFonts w:eastAsiaTheme="minorHAnsi"/>
    </w:rPr>
  </w:style>
  <w:style w:type="paragraph" w:customStyle="1" w:styleId="E70A1C67EBA342418CAFBAFEA72D2221">
    <w:name w:val="E70A1C67EBA342418CAFBAFEA72D2221"/>
    <w:rsid w:val="00CC3C91"/>
    <w:rPr>
      <w:rFonts w:eastAsiaTheme="minorHAnsi"/>
    </w:rPr>
  </w:style>
  <w:style w:type="paragraph" w:customStyle="1" w:styleId="E7B9E02F5DFD47149D8FA91562BCC4D744">
    <w:name w:val="E7B9E02F5DFD47149D8FA91562BCC4D744"/>
    <w:rsid w:val="00CC3C91"/>
    <w:rPr>
      <w:rFonts w:eastAsiaTheme="minorHAnsi"/>
    </w:rPr>
  </w:style>
  <w:style w:type="paragraph" w:customStyle="1" w:styleId="348FA061EE3C49ACAE41AEBD74E67BFB26">
    <w:name w:val="348FA061EE3C49ACAE41AEBD74E67BFB26"/>
    <w:rsid w:val="00CC3C91"/>
    <w:rPr>
      <w:rFonts w:eastAsiaTheme="minorHAnsi"/>
    </w:rPr>
  </w:style>
  <w:style w:type="paragraph" w:customStyle="1" w:styleId="A36C754F31F44FAB8CA89BBA09E91DAB25">
    <w:name w:val="A36C754F31F44FAB8CA89BBA09E91DAB25"/>
    <w:rsid w:val="00CC3C91"/>
    <w:rPr>
      <w:rFonts w:eastAsiaTheme="minorHAnsi"/>
    </w:rPr>
  </w:style>
  <w:style w:type="paragraph" w:customStyle="1" w:styleId="5E6E5BFE325243B99A437EBE6734EE8323">
    <w:name w:val="5E6E5BFE325243B99A437EBE6734EE8323"/>
    <w:rsid w:val="00CC3C91"/>
    <w:rPr>
      <w:rFonts w:eastAsiaTheme="minorHAnsi"/>
    </w:rPr>
  </w:style>
  <w:style w:type="paragraph" w:customStyle="1" w:styleId="8BFBF4B9CAF84A3E9019E5F9BFB7EDBA3">
    <w:name w:val="8BFBF4B9CAF84A3E9019E5F9BFB7EDBA3"/>
    <w:rsid w:val="00CC3C91"/>
    <w:rPr>
      <w:rFonts w:eastAsiaTheme="minorHAnsi"/>
    </w:rPr>
  </w:style>
  <w:style w:type="paragraph" w:customStyle="1" w:styleId="E2A9B0A6EF7F4D269EE1E0DCC0D2F2742">
    <w:name w:val="E2A9B0A6EF7F4D269EE1E0DCC0D2F2742"/>
    <w:rsid w:val="00CC3C91"/>
    <w:rPr>
      <w:rFonts w:eastAsiaTheme="minorHAnsi"/>
    </w:rPr>
  </w:style>
  <w:style w:type="paragraph" w:customStyle="1" w:styleId="3D85344DC7FE420E9D156A3EA472580F3">
    <w:name w:val="3D85344DC7FE420E9D156A3EA472580F3"/>
    <w:rsid w:val="00CC3C91"/>
    <w:rPr>
      <w:rFonts w:eastAsiaTheme="minorHAnsi"/>
    </w:rPr>
  </w:style>
  <w:style w:type="paragraph" w:customStyle="1" w:styleId="480EC0956E414A1EB754429E14ECECE63">
    <w:name w:val="480EC0956E414A1EB754429E14ECECE63"/>
    <w:rsid w:val="00CC3C91"/>
    <w:rPr>
      <w:rFonts w:eastAsiaTheme="minorHAnsi"/>
    </w:rPr>
  </w:style>
  <w:style w:type="paragraph" w:customStyle="1" w:styleId="1243330EA41B46E3954A8E47D41604AE3">
    <w:name w:val="1243330EA41B46E3954A8E47D41604AE3"/>
    <w:rsid w:val="00CC3C91"/>
    <w:rPr>
      <w:rFonts w:eastAsiaTheme="minorHAnsi"/>
    </w:rPr>
  </w:style>
  <w:style w:type="paragraph" w:customStyle="1" w:styleId="F21F786445334A25B289521284E86A4F3">
    <w:name w:val="F21F786445334A25B289521284E86A4F3"/>
    <w:rsid w:val="00CC3C91"/>
    <w:rPr>
      <w:rFonts w:eastAsiaTheme="minorHAnsi"/>
    </w:rPr>
  </w:style>
  <w:style w:type="paragraph" w:customStyle="1" w:styleId="E70A1C67EBA342418CAFBAFEA72D22211">
    <w:name w:val="E70A1C67EBA342418CAFBAFEA72D22211"/>
    <w:rsid w:val="00CC3C91"/>
    <w:rPr>
      <w:rFonts w:eastAsiaTheme="minorHAnsi"/>
    </w:rPr>
  </w:style>
  <w:style w:type="paragraph" w:customStyle="1" w:styleId="A14A45AD5B2140BDBECCD588DE192E2B">
    <w:name w:val="A14A45AD5B2140BDBECCD588DE192E2B"/>
    <w:rsid w:val="00CC3C91"/>
    <w:rPr>
      <w:rFonts w:eastAsiaTheme="minorHAnsi"/>
    </w:rPr>
  </w:style>
  <w:style w:type="paragraph" w:customStyle="1" w:styleId="458A02BCC1BF48DEA5724486C96D808B">
    <w:name w:val="458A02BCC1BF48DEA5724486C96D808B"/>
    <w:rsid w:val="00CA29D1"/>
  </w:style>
  <w:style w:type="paragraph" w:customStyle="1" w:styleId="E7B9E02F5DFD47149D8FA91562BCC4D745">
    <w:name w:val="E7B9E02F5DFD47149D8FA91562BCC4D745"/>
    <w:rsid w:val="00CA29D1"/>
    <w:rPr>
      <w:rFonts w:eastAsiaTheme="minorHAnsi"/>
    </w:rPr>
  </w:style>
  <w:style w:type="paragraph" w:customStyle="1" w:styleId="348FA061EE3C49ACAE41AEBD74E67BFB27">
    <w:name w:val="348FA061EE3C49ACAE41AEBD74E67BFB27"/>
    <w:rsid w:val="00CA29D1"/>
    <w:rPr>
      <w:rFonts w:eastAsiaTheme="minorHAnsi"/>
    </w:rPr>
  </w:style>
  <w:style w:type="paragraph" w:customStyle="1" w:styleId="A36C754F31F44FAB8CA89BBA09E91DAB26">
    <w:name w:val="A36C754F31F44FAB8CA89BBA09E91DAB26"/>
    <w:rsid w:val="00CA29D1"/>
    <w:rPr>
      <w:rFonts w:eastAsiaTheme="minorHAnsi"/>
    </w:rPr>
  </w:style>
  <w:style w:type="paragraph" w:customStyle="1" w:styleId="5E6E5BFE325243B99A437EBE6734EE8324">
    <w:name w:val="5E6E5BFE325243B99A437EBE6734EE8324"/>
    <w:rsid w:val="00CA29D1"/>
    <w:rPr>
      <w:rFonts w:eastAsiaTheme="minorHAnsi"/>
    </w:rPr>
  </w:style>
  <w:style w:type="paragraph" w:customStyle="1" w:styleId="8BFBF4B9CAF84A3E9019E5F9BFB7EDBA4">
    <w:name w:val="8BFBF4B9CAF84A3E9019E5F9BFB7EDBA4"/>
    <w:rsid w:val="00CA29D1"/>
    <w:rPr>
      <w:rFonts w:eastAsiaTheme="minorHAnsi"/>
    </w:rPr>
  </w:style>
  <w:style w:type="paragraph" w:customStyle="1" w:styleId="E2A9B0A6EF7F4D269EE1E0DCC0D2F2743">
    <w:name w:val="E2A9B0A6EF7F4D269EE1E0DCC0D2F2743"/>
    <w:rsid w:val="00CA29D1"/>
    <w:rPr>
      <w:rFonts w:eastAsiaTheme="minorHAnsi"/>
    </w:rPr>
  </w:style>
  <w:style w:type="paragraph" w:customStyle="1" w:styleId="3D85344DC7FE420E9D156A3EA472580F4">
    <w:name w:val="3D85344DC7FE420E9D156A3EA472580F4"/>
    <w:rsid w:val="00CA29D1"/>
    <w:rPr>
      <w:rFonts w:eastAsiaTheme="minorHAnsi"/>
    </w:rPr>
  </w:style>
  <w:style w:type="paragraph" w:customStyle="1" w:styleId="480EC0956E414A1EB754429E14ECECE64">
    <w:name w:val="480EC0956E414A1EB754429E14ECECE64"/>
    <w:rsid w:val="00CA29D1"/>
    <w:rPr>
      <w:rFonts w:eastAsiaTheme="minorHAnsi"/>
    </w:rPr>
  </w:style>
  <w:style w:type="paragraph" w:customStyle="1" w:styleId="1243330EA41B46E3954A8E47D41604AE4">
    <w:name w:val="1243330EA41B46E3954A8E47D41604AE4"/>
    <w:rsid w:val="00CA29D1"/>
    <w:rPr>
      <w:rFonts w:eastAsiaTheme="minorHAnsi"/>
    </w:rPr>
  </w:style>
  <w:style w:type="paragraph" w:customStyle="1" w:styleId="F21F786445334A25B289521284E86A4F4">
    <w:name w:val="F21F786445334A25B289521284E86A4F4"/>
    <w:rsid w:val="00CA29D1"/>
    <w:rPr>
      <w:rFonts w:eastAsiaTheme="minorHAnsi"/>
    </w:rPr>
  </w:style>
  <w:style w:type="paragraph" w:customStyle="1" w:styleId="E70A1C67EBA342418CAFBAFEA72D22212">
    <w:name w:val="E70A1C67EBA342418CAFBAFEA72D22212"/>
    <w:rsid w:val="00CA29D1"/>
    <w:rPr>
      <w:rFonts w:eastAsiaTheme="minorHAnsi"/>
    </w:rPr>
  </w:style>
  <w:style w:type="paragraph" w:customStyle="1" w:styleId="A14A45AD5B2140BDBECCD588DE192E2B1">
    <w:name w:val="A14A45AD5B2140BDBECCD588DE192E2B1"/>
    <w:rsid w:val="00CA29D1"/>
    <w:rPr>
      <w:rFonts w:eastAsiaTheme="minorHAnsi"/>
    </w:rPr>
  </w:style>
  <w:style w:type="paragraph" w:customStyle="1" w:styleId="458A02BCC1BF48DEA5724486C96D808B1">
    <w:name w:val="458A02BCC1BF48DEA5724486C96D808B1"/>
    <w:rsid w:val="00CA29D1"/>
    <w:rPr>
      <w:rFonts w:eastAsiaTheme="minorHAnsi"/>
    </w:rPr>
  </w:style>
  <w:style w:type="paragraph" w:customStyle="1" w:styleId="E7B9E02F5DFD47149D8FA91562BCC4D746">
    <w:name w:val="E7B9E02F5DFD47149D8FA91562BCC4D746"/>
    <w:rsid w:val="00CA29D1"/>
    <w:rPr>
      <w:rFonts w:eastAsiaTheme="minorHAnsi"/>
    </w:rPr>
  </w:style>
  <w:style w:type="paragraph" w:customStyle="1" w:styleId="348FA061EE3C49ACAE41AEBD74E67BFB28">
    <w:name w:val="348FA061EE3C49ACAE41AEBD74E67BFB28"/>
    <w:rsid w:val="00CA29D1"/>
    <w:rPr>
      <w:rFonts w:eastAsiaTheme="minorHAnsi"/>
    </w:rPr>
  </w:style>
  <w:style w:type="paragraph" w:customStyle="1" w:styleId="A36C754F31F44FAB8CA89BBA09E91DAB27">
    <w:name w:val="A36C754F31F44FAB8CA89BBA09E91DAB27"/>
    <w:rsid w:val="00CA29D1"/>
    <w:rPr>
      <w:rFonts w:eastAsiaTheme="minorHAnsi"/>
    </w:rPr>
  </w:style>
  <w:style w:type="paragraph" w:customStyle="1" w:styleId="5E6E5BFE325243B99A437EBE6734EE8325">
    <w:name w:val="5E6E5BFE325243B99A437EBE6734EE8325"/>
    <w:rsid w:val="00CA29D1"/>
    <w:rPr>
      <w:rFonts w:eastAsiaTheme="minorHAnsi"/>
    </w:rPr>
  </w:style>
  <w:style w:type="paragraph" w:customStyle="1" w:styleId="8BFBF4B9CAF84A3E9019E5F9BFB7EDBA5">
    <w:name w:val="8BFBF4B9CAF84A3E9019E5F9BFB7EDBA5"/>
    <w:rsid w:val="00CA29D1"/>
    <w:rPr>
      <w:rFonts w:eastAsiaTheme="minorHAnsi"/>
    </w:rPr>
  </w:style>
  <w:style w:type="paragraph" w:customStyle="1" w:styleId="E2A9B0A6EF7F4D269EE1E0DCC0D2F2744">
    <w:name w:val="E2A9B0A6EF7F4D269EE1E0DCC0D2F2744"/>
    <w:rsid w:val="00CA29D1"/>
    <w:rPr>
      <w:rFonts w:eastAsiaTheme="minorHAnsi"/>
    </w:rPr>
  </w:style>
  <w:style w:type="paragraph" w:customStyle="1" w:styleId="3D85344DC7FE420E9D156A3EA472580F5">
    <w:name w:val="3D85344DC7FE420E9D156A3EA472580F5"/>
    <w:rsid w:val="00CA29D1"/>
    <w:rPr>
      <w:rFonts w:eastAsiaTheme="minorHAnsi"/>
    </w:rPr>
  </w:style>
  <w:style w:type="paragraph" w:customStyle="1" w:styleId="480EC0956E414A1EB754429E14ECECE65">
    <w:name w:val="480EC0956E414A1EB754429E14ECECE65"/>
    <w:rsid w:val="00CA29D1"/>
    <w:rPr>
      <w:rFonts w:eastAsiaTheme="minorHAnsi"/>
    </w:rPr>
  </w:style>
  <w:style w:type="paragraph" w:customStyle="1" w:styleId="1243330EA41B46E3954A8E47D41604AE5">
    <w:name w:val="1243330EA41B46E3954A8E47D41604AE5"/>
    <w:rsid w:val="00CA29D1"/>
    <w:rPr>
      <w:rFonts w:eastAsiaTheme="minorHAnsi"/>
    </w:rPr>
  </w:style>
  <w:style w:type="paragraph" w:customStyle="1" w:styleId="F21F786445334A25B289521284E86A4F5">
    <w:name w:val="F21F786445334A25B289521284E86A4F5"/>
    <w:rsid w:val="00CA29D1"/>
    <w:rPr>
      <w:rFonts w:eastAsiaTheme="minorHAnsi"/>
    </w:rPr>
  </w:style>
  <w:style w:type="paragraph" w:customStyle="1" w:styleId="E70A1C67EBA342418CAFBAFEA72D22213">
    <w:name w:val="E70A1C67EBA342418CAFBAFEA72D22213"/>
    <w:rsid w:val="00CA29D1"/>
    <w:rPr>
      <w:rFonts w:eastAsiaTheme="minorHAnsi"/>
    </w:rPr>
  </w:style>
  <w:style w:type="paragraph" w:customStyle="1" w:styleId="A14A45AD5B2140BDBECCD588DE192E2B2">
    <w:name w:val="A14A45AD5B2140BDBECCD588DE192E2B2"/>
    <w:rsid w:val="00CA29D1"/>
    <w:rPr>
      <w:rFonts w:eastAsiaTheme="minorHAnsi"/>
    </w:rPr>
  </w:style>
  <w:style w:type="paragraph" w:customStyle="1" w:styleId="458A02BCC1BF48DEA5724486C96D808B2">
    <w:name w:val="458A02BCC1BF48DEA5724486C96D808B2"/>
    <w:rsid w:val="00CA29D1"/>
    <w:rPr>
      <w:rFonts w:eastAsiaTheme="minorHAnsi"/>
    </w:rPr>
  </w:style>
  <w:style w:type="paragraph" w:customStyle="1" w:styleId="81FD9643E00243328B01231274356718">
    <w:name w:val="81FD9643E00243328B01231274356718"/>
    <w:rsid w:val="00CA29D1"/>
    <w:rPr>
      <w:rFonts w:eastAsiaTheme="minorHAnsi"/>
    </w:rPr>
  </w:style>
  <w:style w:type="paragraph" w:customStyle="1" w:styleId="E7B9E02F5DFD47149D8FA91562BCC4D747">
    <w:name w:val="E7B9E02F5DFD47149D8FA91562BCC4D747"/>
    <w:rsid w:val="00CA29D1"/>
    <w:rPr>
      <w:rFonts w:eastAsiaTheme="minorHAnsi"/>
    </w:rPr>
  </w:style>
  <w:style w:type="paragraph" w:customStyle="1" w:styleId="348FA061EE3C49ACAE41AEBD74E67BFB29">
    <w:name w:val="348FA061EE3C49ACAE41AEBD74E67BFB29"/>
    <w:rsid w:val="00CA29D1"/>
    <w:rPr>
      <w:rFonts w:eastAsiaTheme="minorHAnsi"/>
    </w:rPr>
  </w:style>
  <w:style w:type="paragraph" w:customStyle="1" w:styleId="A36C754F31F44FAB8CA89BBA09E91DAB28">
    <w:name w:val="A36C754F31F44FAB8CA89BBA09E91DAB28"/>
    <w:rsid w:val="00CA29D1"/>
    <w:rPr>
      <w:rFonts w:eastAsiaTheme="minorHAnsi"/>
    </w:rPr>
  </w:style>
  <w:style w:type="paragraph" w:customStyle="1" w:styleId="5E6E5BFE325243B99A437EBE6734EE8326">
    <w:name w:val="5E6E5BFE325243B99A437EBE6734EE8326"/>
    <w:rsid w:val="00CA29D1"/>
    <w:rPr>
      <w:rFonts w:eastAsiaTheme="minorHAnsi"/>
    </w:rPr>
  </w:style>
  <w:style w:type="paragraph" w:customStyle="1" w:styleId="8BFBF4B9CAF84A3E9019E5F9BFB7EDBA6">
    <w:name w:val="8BFBF4B9CAF84A3E9019E5F9BFB7EDBA6"/>
    <w:rsid w:val="00CA29D1"/>
    <w:rPr>
      <w:rFonts w:eastAsiaTheme="minorHAnsi"/>
    </w:rPr>
  </w:style>
  <w:style w:type="paragraph" w:customStyle="1" w:styleId="E2A9B0A6EF7F4D269EE1E0DCC0D2F2745">
    <w:name w:val="E2A9B0A6EF7F4D269EE1E0DCC0D2F2745"/>
    <w:rsid w:val="00CA29D1"/>
    <w:rPr>
      <w:rFonts w:eastAsiaTheme="minorHAnsi"/>
    </w:rPr>
  </w:style>
  <w:style w:type="paragraph" w:customStyle="1" w:styleId="3D85344DC7FE420E9D156A3EA472580F6">
    <w:name w:val="3D85344DC7FE420E9D156A3EA472580F6"/>
    <w:rsid w:val="00CA29D1"/>
    <w:rPr>
      <w:rFonts w:eastAsiaTheme="minorHAnsi"/>
    </w:rPr>
  </w:style>
  <w:style w:type="paragraph" w:customStyle="1" w:styleId="480EC0956E414A1EB754429E14ECECE66">
    <w:name w:val="480EC0956E414A1EB754429E14ECECE66"/>
    <w:rsid w:val="00CA29D1"/>
    <w:rPr>
      <w:rFonts w:eastAsiaTheme="minorHAnsi"/>
    </w:rPr>
  </w:style>
  <w:style w:type="paragraph" w:customStyle="1" w:styleId="1243330EA41B46E3954A8E47D41604AE6">
    <w:name w:val="1243330EA41B46E3954A8E47D41604AE6"/>
    <w:rsid w:val="00CA29D1"/>
    <w:rPr>
      <w:rFonts w:eastAsiaTheme="minorHAnsi"/>
    </w:rPr>
  </w:style>
  <w:style w:type="paragraph" w:customStyle="1" w:styleId="F21F786445334A25B289521284E86A4F6">
    <w:name w:val="F21F786445334A25B289521284E86A4F6"/>
    <w:rsid w:val="00CA29D1"/>
    <w:rPr>
      <w:rFonts w:eastAsiaTheme="minorHAnsi"/>
    </w:rPr>
  </w:style>
  <w:style w:type="paragraph" w:customStyle="1" w:styleId="E70A1C67EBA342418CAFBAFEA72D22214">
    <w:name w:val="E70A1C67EBA342418CAFBAFEA72D22214"/>
    <w:rsid w:val="00CA29D1"/>
    <w:rPr>
      <w:rFonts w:eastAsiaTheme="minorHAnsi"/>
    </w:rPr>
  </w:style>
  <w:style w:type="paragraph" w:customStyle="1" w:styleId="A14A45AD5B2140BDBECCD588DE192E2B3">
    <w:name w:val="A14A45AD5B2140BDBECCD588DE192E2B3"/>
    <w:rsid w:val="00CA29D1"/>
    <w:rPr>
      <w:rFonts w:eastAsiaTheme="minorHAnsi"/>
    </w:rPr>
  </w:style>
  <w:style w:type="paragraph" w:customStyle="1" w:styleId="458A02BCC1BF48DEA5724486C96D808B3">
    <w:name w:val="458A02BCC1BF48DEA5724486C96D808B3"/>
    <w:rsid w:val="00CA29D1"/>
    <w:rPr>
      <w:rFonts w:eastAsiaTheme="minorHAnsi"/>
    </w:rPr>
  </w:style>
  <w:style w:type="paragraph" w:customStyle="1" w:styleId="6CC58AC1945049A8A55C034E01FA3F26">
    <w:name w:val="6CC58AC1945049A8A55C034E01FA3F26"/>
    <w:rsid w:val="00CA29D1"/>
    <w:rPr>
      <w:rFonts w:eastAsiaTheme="minorHAnsi"/>
    </w:rPr>
  </w:style>
  <w:style w:type="paragraph" w:customStyle="1" w:styleId="E7B9E02F5DFD47149D8FA91562BCC4D748">
    <w:name w:val="E7B9E02F5DFD47149D8FA91562BCC4D748"/>
    <w:rsid w:val="00CA29D1"/>
    <w:rPr>
      <w:rFonts w:eastAsiaTheme="minorHAnsi"/>
    </w:rPr>
  </w:style>
  <w:style w:type="paragraph" w:customStyle="1" w:styleId="348FA061EE3C49ACAE41AEBD74E67BFB30">
    <w:name w:val="348FA061EE3C49ACAE41AEBD74E67BFB30"/>
    <w:rsid w:val="00CA29D1"/>
    <w:rPr>
      <w:rFonts w:eastAsiaTheme="minorHAnsi"/>
    </w:rPr>
  </w:style>
  <w:style w:type="paragraph" w:customStyle="1" w:styleId="A36C754F31F44FAB8CA89BBA09E91DAB29">
    <w:name w:val="A36C754F31F44FAB8CA89BBA09E91DAB29"/>
    <w:rsid w:val="00CA29D1"/>
    <w:rPr>
      <w:rFonts w:eastAsiaTheme="minorHAnsi"/>
    </w:rPr>
  </w:style>
  <w:style w:type="paragraph" w:customStyle="1" w:styleId="5E6E5BFE325243B99A437EBE6734EE8327">
    <w:name w:val="5E6E5BFE325243B99A437EBE6734EE8327"/>
    <w:rsid w:val="00CA29D1"/>
    <w:rPr>
      <w:rFonts w:eastAsiaTheme="minorHAnsi"/>
    </w:rPr>
  </w:style>
  <w:style w:type="paragraph" w:customStyle="1" w:styleId="8BFBF4B9CAF84A3E9019E5F9BFB7EDBA7">
    <w:name w:val="8BFBF4B9CAF84A3E9019E5F9BFB7EDBA7"/>
    <w:rsid w:val="00CA29D1"/>
    <w:rPr>
      <w:rFonts w:eastAsiaTheme="minorHAnsi"/>
    </w:rPr>
  </w:style>
  <w:style w:type="paragraph" w:customStyle="1" w:styleId="E2A9B0A6EF7F4D269EE1E0DCC0D2F2746">
    <w:name w:val="E2A9B0A6EF7F4D269EE1E0DCC0D2F2746"/>
    <w:rsid w:val="00CA29D1"/>
    <w:rPr>
      <w:rFonts w:eastAsiaTheme="minorHAnsi"/>
    </w:rPr>
  </w:style>
  <w:style w:type="paragraph" w:customStyle="1" w:styleId="3D85344DC7FE420E9D156A3EA472580F7">
    <w:name w:val="3D85344DC7FE420E9D156A3EA472580F7"/>
    <w:rsid w:val="00CA29D1"/>
    <w:rPr>
      <w:rFonts w:eastAsiaTheme="minorHAnsi"/>
    </w:rPr>
  </w:style>
  <w:style w:type="paragraph" w:customStyle="1" w:styleId="480EC0956E414A1EB754429E14ECECE67">
    <w:name w:val="480EC0956E414A1EB754429E14ECECE67"/>
    <w:rsid w:val="00CA29D1"/>
    <w:rPr>
      <w:rFonts w:eastAsiaTheme="minorHAnsi"/>
    </w:rPr>
  </w:style>
  <w:style w:type="paragraph" w:customStyle="1" w:styleId="1243330EA41B46E3954A8E47D41604AE7">
    <w:name w:val="1243330EA41B46E3954A8E47D41604AE7"/>
    <w:rsid w:val="00CA29D1"/>
    <w:rPr>
      <w:rFonts w:eastAsiaTheme="minorHAnsi"/>
    </w:rPr>
  </w:style>
  <w:style w:type="paragraph" w:customStyle="1" w:styleId="F21F786445334A25B289521284E86A4F7">
    <w:name w:val="F21F786445334A25B289521284E86A4F7"/>
    <w:rsid w:val="00CA29D1"/>
    <w:rPr>
      <w:rFonts w:eastAsiaTheme="minorHAnsi"/>
    </w:rPr>
  </w:style>
  <w:style w:type="paragraph" w:customStyle="1" w:styleId="E70A1C67EBA342418CAFBAFEA72D22215">
    <w:name w:val="E70A1C67EBA342418CAFBAFEA72D22215"/>
    <w:rsid w:val="00CA29D1"/>
    <w:rPr>
      <w:rFonts w:eastAsiaTheme="minorHAnsi"/>
    </w:rPr>
  </w:style>
  <w:style w:type="paragraph" w:customStyle="1" w:styleId="A14A45AD5B2140BDBECCD588DE192E2B4">
    <w:name w:val="A14A45AD5B2140BDBECCD588DE192E2B4"/>
    <w:rsid w:val="00CA29D1"/>
    <w:rPr>
      <w:rFonts w:eastAsiaTheme="minorHAnsi"/>
    </w:rPr>
  </w:style>
  <w:style w:type="paragraph" w:customStyle="1" w:styleId="458A02BCC1BF48DEA5724486C96D808B4">
    <w:name w:val="458A02BCC1BF48DEA5724486C96D808B4"/>
    <w:rsid w:val="00CA29D1"/>
    <w:rPr>
      <w:rFonts w:eastAsiaTheme="minorHAnsi"/>
    </w:rPr>
  </w:style>
  <w:style w:type="paragraph" w:customStyle="1" w:styleId="6CC58AC1945049A8A55C034E01FA3F261">
    <w:name w:val="6CC58AC1945049A8A55C034E01FA3F261"/>
    <w:rsid w:val="00CA29D1"/>
    <w:rPr>
      <w:rFonts w:eastAsiaTheme="minorHAnsi"/>
    </w:rPr>
  </w:style>
  <w:style w:type="paragraph" w:customStyle="1" w:styleId="028F5F1CCF554A47B347FBA1BC090C1F">
    <w:name w:val="028F5F1CCF554A47B347FBA1BC090C1F"/>
    <w:rsid w:val="00CA29D1"/>
  </w:style>
  <w:style w:type="paragraph" w:customStyle="1" w:styleId="E7B9E02F5DFD47149D8FA91562BCC4D749">
    <w:name w:val="E7B9E02F5DFD47149D8FA91562BCC4D749"/>
    <w:rsid w:val="00CA29D1"/>
    <w:rPr>
      <w:rFonts w:eastAsiaTheme="minorHAnsi"/>
    </w:rPr>
  </w:style>
  <w:style w:type="paragraph" w:customStyle="1" w:styleId="348FA061EE3C49ACAE41AEBD74E67BFB31">
    <w:name w:val="348FA061EE3C49ACAE41AEBD74E67BFB31"/>
    <w:rsid w:val="00CA29D1"/>
    <w:rPr>
      <w:rFonts w:eastAsiaTheme="minorHAnsi"/>
    </w:rPr>
  </w:style>
  <w:style w:type="paragraph" w:customStyle="1" w:styleId="A36C754F31F44FAB8CA89BBA09E91DAB30">
    <w:name w:val="A36C754F31F44FAB8CA89BBA09E91DAB30"/>
    <w:rsid w:val="00CA29D1"/>
    <w:rPr>
      <w:rFonts w:eastAsiaTheme="minorHAnsi"/>
    </w:rPr>
  </w:style>
  <w:style w:type="paragraph" w:customStyle="1" w:styleId="5E6E5BFE325243B99A437EBE6734EE8328">
    <w:name w:val="5E6E5BFE325243B99A437EBE6734EE8328"/>
    <w:rsid w:val="00CA29D1"/>
    <w:rPr>
      <w:rFonts w:eastAsiaTheme="minorHAnsi"/>
    </w:rPr>
  </w:style>
  <w:style w:type="paragraph" w:customStyle="1" w:styleId="8BFBF4B9CAF84A3E9019E5F9BFB7EDBA8">
    <w:name w:val="8BFBF4B9CAF84A3E9019E5F9BFB7EDBA8"/>
    <w:rsid w:val="00CA29D1"/>
    <w:rPr>
      <w:rFonts w:eastAsiaTheme="minorHAnsi"/>
    </w:rPr>
  </w:style>
  <w:style w:type="paragraph" w:customStyle="1" w:styleId="E2A9B0A6EF7F4D269EE1E0DCC0D2F2747">
    <w:name w:val="E2A9B0A6EF7F4D269EE1E0DCC0D2F2747"/>
    <w:rsid w:val="00CA29D1"/>
    <w:rPr>
      <w:rFonts w:eastAsiaTheme="minorHAnsi"/>
    </w:rPr>
  </w:style>
  <w:style w:type="paragraph" w:customStyle="1" w:styleId="3D85344DC7FE420E9D156A3EA472580F8">
    <w:name w:val="3D85344DC7FE420E9D156A3EA472580F8"/>
    <w:rsid w:val="00CA29D1"/>
    <w:rPr>
      <w:rFonts w:eastAsiaTheme="minorHAnsi"/>
    </w:rPr>
  </w:style>
  <w:style w:type="paragraph" w:customStyle="1" w:styleId="480EC0956E414A1EB754429E14ECECE68">
    <w:name w:val="480EC0956E414A1EB754429E14ECECE68"/>
    <w:rsid w:val="00CA29D1"/>
    <w:rPr>
      <w:rFonts w:eastAsiaTheme="minorHAnsi"/>
    </w:rPr>
  </w:style>
  <w:style w:type="paragraph" w:customStyle="1" w:styleId="1243330EA41B46E3954A8E47D41604AE8">
    <w:name w:val="1243330EA41B46E3954A8E47D41604AE8"/>
    <w:rsid w:val="00CA29D1"/>
    <w:rPr>
      <w:rFonts w:eastAsiaTheme="minorHAnsi"/>
    </w:rPr>
  </w:style>
  <w:style w:type="paragraph" w:customStyle="1" w:styleId="F21F786445334A25B289521284E86A4F8">
    <w:name w:val="F21F786445334A25B289521284E86A4F8"/>
    <w:rsid w:val="00CA29D1"/>
    <w:rPr>
      <w:rFonts w:eastAsiaTheme="minorHAnsi"/>
    </w:rPr>
  </w:style>
  <w:style w:type="paragraph" w:customStyle="1" w:styleId="E70A1C67EBA342418CAFBAFEA72D22216">
    <w:name w:val="E70A1C67EBA342418CAFBAFEA72D22216"/>
    <w:rsid w:val="00CA29D1"/>
    <w:rPr>
      <w:rFonts w:eastAsiaTheme="minorHAnsi"/>
    </w:rPr>
  </w:style>
  <w:style w:type="paragraph" w:customStyle="1" w:styleId="A14A45AD5B2140BDBECCD588DE192E2B5">
    <w:name w:val="A14A45AD5B2140BDBECCD588DE192E2B5"/>
    <w:rsid w:val="00CA29D1"/>
    <w:rPr>
      <w:rFonts w:eastAsiaTheme="minorHAnsi"/>
    </w:rPr>
  </w:style>
  <w:style w:type="paragraph" w:customStyle="1" w:styleId="458A02BCC1BF48DEA5724486C96D808B5">
    <w:name w:val="458A02BCC1BF48DEA5724486C96D808B5"/>
    <w:rsid w:val="00CA29D1"/>
    <w:rPr>
      <w:rFonts w:eastAsiaTheme="minorHAnsi"/>
    </w:rPr>
  </w:style>
  <w:style w:type="paragraph" w:customStyle="1" w:styleId="6CC58AC1945049A8A55C034E01FA3F262">
    <w:name w:val="6CC58AC1945049A8A55C034E01FA3F262"/>
    <w:rsid w:val="00CA29D1"/>
    <w:rPr>
      <w:rFonts w:eastAsiaTheme="minorHAnsi"/>
    </w:rPr>
  </w:style>
  <w:style w:type="paragraph" w:customStyle="1" w:styleId="028F5F1CCF554A47B347FBA1BC090C1F1">
    <w:name w:val="028F5F1CCF554A47B347FBA1BC090C1F1"/>
    <w:rsid w:val="00CA29D1"/>
    <w:rPr>
      <w:rFonts w:eastAsiaTheme="minorHAnsi"/>
    </w:rPr>
  </w:style>
  <w:style w:type="paragraph" w:customStyle="1" w:styleId="018C9A66520B4B149B2CDE130C9E6FAE">
    <w:name w:val="018C9A66520B4B149B2CDE130C9E6FAE"/>
    <w:rsid w:val="00CA29D1"/>
  </w:style>
  <w:style w:type="paragraph" w:customStyle="1" w:styleId="5C5D1E8648764A59B6FF65A99701E612">
    <w:name w:val="5C5D1E8648764A59B6FF65A99701E612"/>
    <w:rsid w:val="00CA29D1"/>
  </w:style>
  <w:style w:type="paragraph" w:customStyle="1" w:styleId="E7B9E02F5DFD47149D8FA91562BCC4D750">
    <w:name w:val="E7B9E02F5DFD47149D8FA91562BCC4D750"/>
    <w:rsid w:val="00CA29D1"/>
    <w:rPr>
      <w:rFonts w:eastAsiaTheme="minorHAnsi"/>
    </w:rPr>
  </w:style>
  <w:style w:type="paragraph" w:customStyle="1" w:styleId="348FA061EE3C49ACAE41AEBD74E67BFB32">
    <w:name w:val="348FA061EE3C49ACAE41AEBD74E67BFB32"/>
    <w:rsid w:val="00CA29D1"/>
    <w:rPr>
      <w:rFonts w:eastAsiaTheme="minorHAnsi"/>
    </w:rPr>
  </w:style>
  <w:style w:type="paragraph" w:customStyle="1" w:styleId="A36C754F31F44FAB8CA89BBA09E91DAB31">
    <w:name w:val="A36C754F31F44FAB8CA89BBA09E91DAB31"/>
    <w:rsid w:val="00CA29D1"/>
    <w:rPr>
      <w:rFonts w:eastAsiaTheme="minorHAnsi"/>
    </w:rPr>
  </w:style>
  <w:style w:type="paragraph" w:customStyle="1" w:styleId="5E6E5BFE325243B99A437EBE6734EE8329">
    <w:name w:val="5E6E5BFE325243B99A437EBE6734EE8329"/>
    <w:rsid w:val="00CA29D1"/>
    <w:rPr>
      <w:rFonts w:eastAsiaTheme="minorHAnsi"/>
    </w:rPr>
  </w:style>
  <w:style w:type="paragraph" w:customStyle="1" w:styleId="8BFBF4B9CAF84A3E9019E5F9BFB7EDBA9">
    <w:name w:val="8BFBF4B9CAF84A3E9019E5F9BFB7EDBA9"/>
    <w:rsid w:val="00CA29D1"/>
    <w:rPr>
      <w:rFonts w:eastAsiaTheme="minorHAnsi"/>
    </w:rPr>
  </w:style>
  <w:style w:type="paragraph" w:customStyle="1" w:styleId="E2A9B0A6EF7F4D269EE1E0DCC0D2F2748">
    <w:name w:val="E2A9B0A6EF7F4D269EE1E0DCC0D2F2748"/>
    <w:rsid w:val="00CA29D1"/>
    <w:rPr>
      <w:rFonts w:eastAsiaTheme="minorHAnsi"/>
    </w:rPr>
  </w:style>
  <w:style w:type="paragraph" w:customStyle="1" w:styleId="3D85344DC7FE420E9D156A3EA472580F9">
    <w:name w:val="3D85344DC7FE420E9D156A3EA472580F9"/>
    <w:rsid w:val="00CA29D1"/>
    <w:rPr>
      <w:rFonts w:eastAsiaTheme="minorHAnsi"/>
    </w:rPr>
  </w:style>
  <w:style w:type="paragraph" w:customStyle="1" w:styleId="480EC0956E414A1EB754429E14ECECE69">
    <w:name w:val="480EC0956E414A1EB754429E14ECECE69"/>
    <w:rsid w:val="00CA29D1"/>
    <w:rPr>
      <w:rFonts w:eastAsiaTheme="minorHAnsi"/>
    </w:rPr>
  </w:style>
  <w:style w:type="paragraph" w:customStyle="1" w:styleId="1243330EA41B46E3954A8E47D41604AE9">
    <w:name w:val="1243330EA41B46E3954A8E47D41604AE9"/>
    <w:rsid w:val="00CA29D1"/>
    <w:rPr>
      <w:rFonts w:eastAsiaTheme="minorHAnsi"/>
    </w:rPr>
  </w:style>
  <w:style w:type="paragraph" w:customStyle="1" w:styleId="F21F786445334A25B289521284E86A4F9">
    <w:name w:val="F21F786445334A25B289521284E86A4F9"/>
    <w:rsid w:val="00CA29D1"/>
    <w:rPr>
      <w:rFonts w:eastAsiaTheme="minorHAnsi"/>
    </w:rPr>
  </w:style>
  <w:style w:type="paragraph" w:customStyle="1" w:styleId="E70A1C67EBA342418CAFBAFEA72D22217">
    <w:name w:val="E70A1C67EBA342418CAFBAFEA72D22217"/>
    <w:rsid w:val="00CA29D1"/>
    <w:rPr>
      <w:rFonts w:eastAsiaTheme="minorHAnsi"/>
    </w:rPr>
  </w:style>
  <w:style w:type="paragraph" w:customStyle="1" w:styleId="A14A45AD5B2140BDBECCD588DE192E2B6">
    <w:name w:val="A14A45AD5B2140BDBECCD588DE192E2B6"/>
    <w:rsid w:val="00CA29D1"/>
    <w:rPr>
      <w:rFonts w:eastAsiaTheme="minorHAnsi"/>
    </w:rPr>
  </w:style>
  <w:style w:type="paragraph" w:customStyle="1" w:styleId="458A02BCC1BF48DEA5724486C96D808B6">
    <w:name w:val="458A02BCC1BF48DEA5724486C96D808B6"/>
    <w:rsid w:val="00CA29D1"/>
    <w:rPr>
      <w:rFonts w:eastAsiaTheme="minorHAnsi"/>
    </w:rPr>
  </w:style>
  <w:style w:type="paragraph" w:customStyle="1" w:styleId="6CC58AC1945049A8A55C034E01FA3F263">
    <w:name w:val="6CC58AC1945049A8A55C034E01FA3F263"/>
    <w:rsid w:val="00CA29D1"/>
    <w:rPr>
      <w:rFonts w:eastAsiaTheme="minorHAnsi"/>
    </w:rPr>
  </w:style>
  <w:style w:type="paragraph" w:customStyle="1" w:styleId="028F5F1CCF554A47B347FBA1BC090C1F2">
    <w:name w:val="028F5F1CCF554A47B347FBA1BC090C1F2"/>
    <w:rsid w:val="00CA29D1"/>
    <w:rPr>
      <w:rFonts w:eastAsiaTheme="minorHAnsi"/>
    </w:rPr>
  </w:style>
  <w:style w:type="paragraph" w:customStyle="1" w:styleId="5C5D1E8648764A59B6FF65A99701E6121">
    <w:name w:val="5C5D1E8648764A59B6FF65A99701E6121"/>
    <w:rsid w:val="00CA29D1"/>
    <w:rPr>
      <w:rFonts w:eastAsiaTheme="minorHAnsi"/>
    </w:rPr>
  </w:style>
  <w:style w:type="paragraph" w:customStyle="1" w:styleId="E7B9E02F5DFD47149D8FA91562BCC4D751">
    <w:name w:val="E7B9E02F5DFD47149D8FA91562BCC4D751"/>
    <w:rsid w:val="00CA29D1"/>
    <w:rPr>
      <w:rFonts w:eastAsiaTheme="minorHAnsi"/>
    </w:rPr>
  </w:style>
  <w:style w:type="paragraph" w:customStyle="1" w:styleId="348FA061EE3C49ACAE41AEBD74E67BFB33">
    <w:name w:val="348FA061EE3C49ACAE41AEBD74E67BFB33"/>
    <w:rsid w:val="00CA29D1"/>
    <w:rPr>
      <w:rFonts w:eastAsiaTheme="minorHAnsi"/>
    </w:rPr>
  </w:style>
  <w:style w:type="paragraph" w:customStyle="1" w:styleId="A36C754F31F44FAB8CA89BBA09E91DAB32">
    <w:name w:val="A36C754F31F44FAB8CA89BBA09E91DAB32"/>
    <w:rsid w:val="00CA29D1"/>
    <w:rPr>
      <w:rFonts w:eastAsiaTheme="minorHAnsi"/>
    </w:rPr>
  </w:style>
  <w:style w:type="paragraph" w:customStyle="1" w:styleId="5E6E5BFE325243B99A437EBE6734EE8330">
    <w:name w:val="5E6E5BFE325243B99A437EBE6734EE8330"/>
    <w:rsid w:val="00CA29D1"/>
    <w:rPr>
      <w:rFonts w:eastAsiaTheme="minorHAnsi"/>
    </w:rPr>
  </w:style>
  <w:style w:type="paragraph" w:customStyle="1" w:styleId="8BFBF4B9CAF84A3E9019E5F9BFB7EDBA10">
    <w:name w:val="8BFBF4B9CAF84A3E9019E5F9BFB7EDBA10"/>
    <w:rsid w:val="00CA29D1"/>
    <w:rPr>
      <w:rFonts w:eastAsiaTheme="minorHAnsi"/>
    </w:rPr>
  </w:style>
  <w:style w:type="paragraph" w:customStyle="1" w:styleId="E2A9B0A6EF7F4D269EE1E0DCC0D2F2749">
    <w:name w:val="E2A9B0A6EF7F4D269EE1E0DCC0D2F2749"/>
    <w:rsid w:val="00CA29D1"/>
    <w:rPr>
      <w:rFonts w:eastAsiaTheme="minorHAnsi"/>
    </w:rPr>
  </w:style>
  <w:style w:type="paragraph" w:customStyle="1" w:styleId="3D85344DC7FE420E9D156A3EA472580F10">
    <w:name w:val="3D85344DC7FE420E9D156A3EA472580F10"/>
    <w:rsid w:val="00CA29D1"/>
    <w:rPr>
      <w:rFonts w:eastAsiaTheme="minorHAnsi"/>
    </w:rPr>
  </w:style>
  <w:style w:type="paragraph" w:customStyle="1" w:styleId="480EC0956E414A1EB754429E14ECECE610">
    <w:name w:val="480EC0956E414A1EB754429E14ECECE610"/>
    <w:rsid w:val="00CA29D1"/>
    <w:rPr>
      <w:rFonts w:eastAsiaTheme="minorHAnsi"/>
    </w:rPr>
  </w:style>
  <w:style w:type="paragraph" w:customStyle="1" w:styleId="1243330EA41B46E3954A8E47D41604AE10">
    <w:name w:val="1243330EA41B46E3954A8E47D41604AE10"/>
    <w:rsid w:val="00CA29D1"/>
    <w:rPr>
      <w:rFonts w:eastAsiaTheme="minorHAnsi"/>
    </w:rPr>
  </w:style>
  <w:style w:type="paragraph" w:customStyle="1" w:styleId="F21F786445334A25B289521284E86A4F10">
    <w:name w:val="F21F786445334A25B289521284E86A4F10"/>
    <w:rsid w:val="00CA29D1"/>
    <w:rPr>
      <w:rFonts w:eastAsiaTheme="minorHAnsi"/>
    </w:rPr>
  </w:style>
  <w:style w:type="paragraph" w:customStyle="1" w:styleId="E70A1C67EBA342418CAFBAFEA72D22218">
    <w:name w:val="E70A1C67EBA342418CAFBAFEA72D22218"/>
    <w:rsid w:val="00CA29D1"/>
    <w:rPr>
      <w:rFonts w:eastAsiaTheme="minorHAnsi"/>
    </w:rPr>
  </w:style>
  <w:style w:type="paragraph" w:customStyle="1" w:styleId="A14A45AD5B2140BDBECCD588DE192E2B7">
    <w:name w:val="A14A45AD5B2140BDBECCD588DE192E2B7"/>
    <w:rsid w:val="00CA29D1"/>
    <w:rPr>
      <w:rFonts w:eastAsiaTheme="minorHAnsi"/>
    </w:rPr>
  </w:style>
  <w:style w:type="paragraph" w:customStyle="1" w:styleId="458A02BCC1BF48DEA5724486C96D808B7">
    <w:name w:val="458A02BCC1BF48DEA5724486C96D808B7"/>
    <w:rsid w:val="00CA29D1"/>
    <w:rPr>
      <w:rFonts w:eastAsiaTheme="minorHAnsi"/>
    </w:rPr>
  </w:style>
  <w:style w:type="paragraph" w:customStyle="1" w:styleId="6CC58AC1945049A8A55C034E01FA3F264">
    <w:name w:val="6CC58AC1945049A8A55C034E01FA3F264"/>
    <w:rsid w:val="00CA29D1"/>
    <w:rPr>
      <w:rFonts w:eastAsiaTheme="minorHAnsi"/>
    </w:rPr>
  </w:style>
  <w:style w:type="paragraph" w:customStyle="1" w:styleId="028F5F1CCF554A47B347FBA1BC090C1F3">
    <w:name w:val="028F5F1CCF554A47B347FBA1BC090C1F3"/>
    <w:rsid w:val="00CA29D1"/>
    <w:rPr>
      <w:rFonts w:eastAsiaTheme="minorHAnsi"/>
    </w:rPr>
  </w:style>
  <w:style w:type="paragraph" w:customStyle="1" w:styleId="5C5D1E8648764A59B6FF65A99701E6122">
    <w:name w:val="5C5D1E8648764A59B6FF65A99701E6122"/>
    <w:rsid w:val="00CA29D1"/>
    <w:rPr>
      <w:rFonts w:eastAsiaTheme="minorHAnsi"/>
    </w:rPr>
  </w:style>
  <w:style w:type="paragraph" w:customStyle="1" w:styleId="7ECC38156F4D4775965DC6038D1CE60D">
    <w:name w:val="7ECC38156F4D4775965DC6038D1CE60D"/>
    <w:rsid w:val="00CA29D1"/>
    <w:rPr>
      <w:rFonts w:eastAsiaTheme="minorHAnsi"/>
    </w:rPr>
  </w:style>
  <w:style w:type="paragraph" w:customStyle="1" w:styleId="689DB1D276494482BDF22BEEE29D03CA">
    <w:name w:val="689DB1D276494482BDF22BEEE29D03CA"/>
    <w:rsid w:val="00CA29D1"/>
  </w:style>
  <w:style w:type="paragraph" w:customStyle="1" w:styleId="E7B9E02F5DFD47149D8FA91562BCC4D752">
    <w:name w:val="E7B9E02F5DFD47149D8FA91562BCC4D752"/>
    <w:rsid w:val="00CA29D1"/>
    <w:rPr>
      <w:rFonts w:eastAsiaTheme="minorHAnsi"/>
    </w:rPr>
  </w:style>
  <w:style w:type="paragraph" w:customStyle="1" w:styleId="348FA061EE3C49ACAE41AEBD74E67BFB34">
    <w:name w:val="348FA061EE3C49ACAE41AEBD74E67BFB34"/>
    <w:rsid w:val="00CA29D1"/>
    <w:rPr>
      <w:rFonts w:eastAsiaTheme="minorHAnsi"/>
    </w:rPr>
  </w:style>
  <w:style w:type="paragraph" w:customStyle="1" w:styleId="A36C754F31F44FAB8CA89BBA09E91DAB33">
    <w:name w:val="A36C754F31F44FAB8CA89BBA09E91DAB33"/>
    <w:rsid w:val="00CA29D1"/>
    <w:rPr>
      <w:rFonts w:eastAsiaTheme="minorHAnsi"/>
    </w:rPr>
  </w:style>
  <w:style w:type="paragraph" w:customStyle="1" w:styleId="5E6E5BFE325243B99A437EBE6734EE8331">
    <w:name w:val="5E6E5BFE325243B99A437EBE6734EE8331"/>
    <w:rsid w:val="00CA29D1"/>
    <w:rPr>
      <w:rFonts w:eastAsiaTheme="minorHAnsi"/>
    </w:rPr>
  </w:style>
  <w:style w:type="paragraph" w:customStyle="1" w:styleId="8BFBF4B9CAF84A3E9019E5F9BFB7EDBA11">
    <w:name w:val="8BFBF4B9CAF84A3E9019E5F9BFB7EDBA11"/>
    <w:rsid w:val="00CA29D1"/>
    <w:rPr>
      <w:rFonts w:eastAsiaTheme="minorHAnsi"/>
    </w:rPr>
  </w:style>
  <w:style w:type="paragraph" w:customStyle="1" w:styleId="E2A9B0A6EF7F4D269EE1E0DCC0D2F27410">
    <w:name w:val="E2A9B0A6EF7F4D269EE1E0DCC0D2F27410"/>
    <w:rsid w:val="00CA29D1"/>
    <w:rPr>
      <w:rFonts w:eastAsiaTheme="minorHAnsi"/>
    </w:rPr>
  </w:style>
  <w:style w:type="paragraph" w:customStyle="1" w:styleId="3D85344DC7FE420E9D156A3EA472580F11">
    <w:name w:val="3D85344DC7FE420E9D156A3EA472580F11"/>
    <w:rsid w:val="00CA29D1"/>
    <w:rPr>
      <w:rFonts w:eastAsiaTheme="minorHAnsi"/>
    </w:rPr>
  </w:style>
  <w:style w:type="paragraph" w:customStyle="1" w:styleId="480EC0956E414A1EB754429E14ECECE611">
    <w:name w:val="480EC0956E414A1EB754429E14ECECE611"/>
    <w:rsid w:val="00CA29D1"/>
    <w:rPr>
      <w:rFonts w:eastAsiaTheme="minorHAnsi"/>
    </w:rPr>
  </w:style>
  <w:style w:type="paragraph" w:customStyle="1" w:styleId="1243330EA41B46E3954A8E47D41604AE11">
    <w:name w:val="1243330EA41B46E3954A8E47D41604AE11"/>
    <w:rsid w:val="00CA29D1"/>
    <w:rPr>
      <w:rFonts w:eastAsiaTheme="minorHAnsi"/>
    </w:rPr>
  </w:style>
  <w:style w:type="paragraph" w:customStyle="1" w:styleId="F21F786445334A25B289521284E86A4F11">
    <w:name w:val="F21F786445334A25B289521284E86A4F11"/>
    <w:rsid w:val="00CA29D1"/>
    <w:rPr>
      <w:rFonts w:eastAsiaTheme="minorHAnsi"/>
    </w:rPr>
  </w:style>
  <w:style w:type="paragraph" w:customStyle="1" w:styleId="E70A1C67EBA342418CAFBAFEA72D22219">
    <w:name w:val="E70A1C67EBA342418CAFBAFEA72D22219"/>
    <w:rsid w:val="00CA29D1"/>
    <w:rPr>
      <w:rFonts w:eastAsiaTheme="minorHAnsi"/>
    </w:rPr>
  </w:style>
  <w:style w:type="paragraph" w:customStyle="1" w:styleId="A14A45AD5B2140BDBECCD588DE192E2B8">
    <w:name w:val="A14A45AD5B2140BDBECCD588DE192E2B8"/>
    <w:rsid w:val="00CA29D1"/>
    <w:rPr>
      <w:rFonts w:eastAsiaTheme="minorHAnsi"/>
    </w:rPr>
  </w:style>
  <w:style w:type="paragraph" w:customStyle="1" w:styleId="458A02BCC1BF48DEA5724486C96D808B8">
    <w:name w:val="458A02BCC1BF48DEA5724486C96D808B8"/>
    <w:rsid w:val="00CA29D1"/>
    <w:rPr>
      <w:rFonts w:eastAsiaTheme="minorHAnsi"/>
    </w:rPr>
  </w:style>
  <w:style w:type="paragraph" w:customStyle="1" w:styleId="6CC58AC1945049A8A55C034E01FA3F265">
    <w:name w:val="6CC58AC1945049A8A55C034E01FA3F265"/>
    <w:rsid w:val="00CA29D1"/>
    <w:rPr>
      <w:rFonts w:eastAsiaTheme="minorHAnsi"/>
    </w:rPr>
  </w:style>
  <w:style w:type="paragraph" w:customStyle="1" w:styleId="028F5F1CCF554A47B347FBA1BC090C1F4">
    <w:name w:val="028F5F1CCF554A47B347FBA1BC090C1F4"/>
    <w:rsid w:val="00CA29D1"/>
    <w:rPr>
      <w:rFonts w:eastAsiaTheme="minorHAnsi"/>
    </w:rPr>
  </w:style>
  <w:style w:type="paragraph" w:customStyle="1" w:styleId="5C5D1E8648764A59B6FF65A99701E6123">
    <w:name w:val="5C5D1E8648764A59B6FF65A99701E6123"/>
    <w:rsid w:val="00CA29D1"/>
    <w:rPr>
      <w:rFonts w:eastAsiaTheme="minorHAnsi"/>
    </w:rPr>
  </w:style>
  <w:style w:type="paragraph" w:customStyle="1" w:styleId="7ECC38156F4D4775965DC6038D1CE60D1">
    <w:name w:val="7ECC38156F4D4775965DC6038D1CE60D1"/>
    <w:rsid w:val="00CA29D1"/>
    <w:rPr>
      <w:rFonts w:eastAsiaTheme="minorHAnsi"/>
    </w:rPr>
  </w:style>
  <w:style w:type="paragraph" w:customStyle="1" w:styleId="E7B9E02F5DFD47149D8FA91562BCC4D753">
    <w:name w:val="E7B9E02F5DFD47149D8FA91562BCC4D753"/>
    <w:rsid w:val="00CA29D1"/>
    <w:rPr>
      <w:rFonts w:eastAsiaTheme="minorHAnsi"/>
    </w:rPr>
  </w:style>
  <w:style w:type="paragraph" w:customStyle="1" w:styleId="348FA061EE3C49ACAE41AEBD74E67BFB35">
    <w:name w:val="348FA061EE3C49ACAE41AEBD74E67BFB35"/>
    <w:rsid w:val="00CA29D1"/>
    <w:rPr>
      <w:rFonts w:eastAsiaTheme="minorHAnsi"/>
    </w:rPr>
  </w:style>
  <w:style w:type="paragraph" w:customStyle="1" w:styleId="A36C754F31F44FAB8CA89BBA09E91DAB34">
    <w:name w:val="A36C754F31F44FAB8CA89BBA09E91DAB34"/>
    <w:rsid w:val="00CA29D1"/>
    <w:rPr>
      <w:rFonts w:eastAsiaTheme="minorHAnsi"/>
    </w:rPr>
  </w:style>
  <w:style w:type="paragraph" w:customStyle="1" w:styleId="5E6E5BFE325243B99A437EBE6734EE8332">
    <w:name w:val="5E6E5BFE325243B99A437EBE6734EE8332"/>
    <w:rsid w:val="00CA29D1"/>
    <w:rPr>
      <w:rFonts w:eastAsiaTheme="minorHAnsi"/>
    </w:rPr>
  </w:style>
  <w:style w:type="paragraph" w:customStyle="1" w:styleId="8BFBF4B9CAF84A3E9019E5F9BFB7EDBA12">
    <w:name w:val="8BFBF4B9CAF84A3E9019E5F9BFB7EDBA12"/>
    <w:rsid w:val="00CA29D1"/>
    <w:rPr>
      <w:rFonts w:eastAsiaTheme="minorHAnsi"/>
    </w:rPr>
  </w:style>
  <w:style w:type="paragraph" w:customStyle="1" w:styleId="E2A9B0A6EF7F4D269EE1E0DCC0D2F27411">
    <w:name w:val="E2A9B0A6EF7F4D269EE1E0DCC0D2F27411"/>
    <w:rsid w:val="00CA29D1"/>
    <w:rPr>
      <w:rFonts w:eastAsiaTheme="minorHAnsi"/>
    </w:rPr>
  </w:style>
  <w:style w:type="paragraph" w:customStyle="1" w:styleId="3D85344DC7FE420E9D156A3EA472580F12">
    <w:name w:val="3D85344DC7FE420E9D156A3EA472580F12"/>
    <w:rsid w:val="00CA29D1"/>
    <w:rPr>
      <w:rFonts w:eastAsiaTheme="minorHAnsi"/>
    </w:rPr>
  </w:style>
  <w:style w:type="paragraph" w:customStyle="1" w:styleId="480EC0956E414A1EB754429E14ECECE612">
    <w:name w:val="480EC0956E414A1EB754429E14ECECE612"/>
    <w:rsid w:val="00CA29D1"/>
    <w:rPr>
      <w:rFonts w:eastAsiaTheme="minorHAnsi"/>
    </w:rPr>
  </w:style>
  <w:style w:type="paragraph" w:customStyle="1" w:styleId="1243330EA41B46E3954A8E47D41604AE12">
    <w:name w:val="1243330EA41B46E3954A8E47D41604AE12"/>
    <w:rsid w:val="00CA29D1"/>
    <w:rPr>
      <w:rFonts w:eastAsiaTheme="minorHAnsi"/>
    </w:rPr>
  </w:style>
  <w:style w:type="paragraph" w:customStyle="1" w:styleId="F21F786445334A25B289521284E86A4F12">
    <w:name w:val="F21F786445334A25B289521284E86A4F12"/>
    <w:rsid w:val="00CA29D1"/>
    <w:rPr>
      <w:rFonts w:eastAsiaTheme="minorHAnsi"/>
    </w:rPr>
  </w:style>
  <w:style w:type="paragraph" w:customStyle="1" w:styleId="E70A1C67EBA342418CAFBAFEA72D222110">
    <w:name w:val="E70A1C67EBA342418CAFBAFEA72D222110"/>
    <w:rsid w:val="00CA29D1"/>
    <w:rPr>
      <w:rFonts w:eastAsiaTheme="minorHAnsi"/>
    </w:rPr>
  </w:style>
  <w:style w:type="paragraph" w:customStyle="1" w:styleId="A14A45AD5B2140BDBECCD588DE192E2B9">
    <w:name w:val="A14A45AD5B2140BDBECCD588DE192E2B9"/>
    <w:rsid w:val="00CA29D1"/>
    <w:rPr>
      <w:rFonts w:eastAsiaTheme="minorHAnsi"/>
    </w:rPr>
  </w:style>
  <w:style w:type="paragraph" w:customStyle="1" w:styleId="458A02BCC1BF48DEA5724486C96D808B9">
    <w:name w:val="458A02BCC1BF48DEA5724486C96D808B9"/>
    <w:rsid w:val="00CA29D1"/>
    <w:rPr>
      <w:rFonts w:eastAsiaTheme="minorHAnsi"/>
    </w:rPr>
  </w:style>
  <w:style w:type="paragraph" w:customStyle="1" w:styleId="6CC58AC1945049A8A55C034E01FA3F266">
    <w:name w:val="6CC58AC1945049A8A55C034E01FA3F266"/>
    <w:rsid w:val="00CA29D1"/>
    <w:rPr>
      <w:rFonts w:eastAsiaTheme="minorHAnsi"/>
    </w:rPr>
  </w:style>
  <w:style w:type="paragraph" w:customStyle="1" w:styleId="028F5F1CCF554A47B347FBA1BC090C1F5">
    <w:name w:val="028F5F1CCF554A47B347FBA1BC090C1F5"/>
    <w:rsid w:val="00CA29D1"/>
    <w:rPr>
      <w:rFonts w:eastAsiaTheme="minorHAnsi"/>
    </w:rPr>
  </w:style>
  <w:style w:type="paragraph" w:customStyle="1" w:styleId="5C5D1E8648764A59B6FF65A99701E6124">
    <w:name w:val="5C5D1E8648764A59B6FF65A99701E6124"/>
    <w:rsid w:val="00CA29D1"/>
    <w:rPr>
      <w:rFonts w:eastAsiaTheme="minorHAnsi"/>
    </w:rPr>
  </w:style>
  <w:style w:type="paragraph" w:customStyle="1" w:styleId="7ECC38156F4D4775965DC6038D1CE60D2">
    <w:name w:val="7ECC38156F4D4775965DC6038D1CE60D2"/>
    <w:rsid w:val="00CA29D1"/>
    <w:rPr>
      <w:rFonts w:eastAsiaTheme="minorHAnsi"/>
    </w:rPr>
  </w:style>
  <w:style w:type="paragraph" w:customStyle="1" w:styleId="E7B9E02F5DFD47149D8FA91562BCC4D754">
    <w:name w:val="E7B9E02F5DFD47149D8FA91562BCC4D754"/>
    <w:rsid w:val="00CA29D1"/>
    <w:rPr>
      <w:rFonts w:eastAsiaTheme="minorHAnsi"/>
    </w:rPr>
  </w:style>
  <w:style w:type="paragraph" w:customStyle="1" w:styleId="348FA061EE3C49ACAE41AEBD74E67BFB36">
    <w:name w:val="348FA061EE3C49ACAE41AEBD74E67BFB36"/>
    <w:rsid w:val="00CA29D1"/>
    <w:rPr>
      <w:rFonts w:eastAsiaTheme="minorHAnsi"/>
    </w:rPr>
  </w:style>
  <w:style w:type="paragraph" w:customStyle="1" w:styleId="A36C754F31F44FAB8CA89BBA09E91DAB35">
    <w:name w:val="A36C754F31F44FAB8CA89BBA09E91DAB35"/>
    <w:rsid w:val="00CA29D1"/>
    <w:rPr>
      <w:rFonts w:eastAsiaTheme="minorHAnsi"/>
    </w:rPr>
  </w:style>
  <w:style w:type="paragraph" w:customStyle="1" w:styleId="5E6E5BFE325243B99A437EBE6734EE8333">
    <w:name w:val="5E6E5BFE325243B99A437EBE6734EE8333"/>
    <w:rsid w:val="00CA29D1"/>
    <w:rPr>
      <w:rFonts w:eastAsiaTheme="minorHAnsi"/>
    </w:rPr>
  </w:style>
  <w:style w:type="paragraph" w:customStyle="1" w:styleId="8BFBF4B9CAF84A3E9019E5F9BFB7EDBA13">
    <w:name w:val="8BFBF4B9CAF84A3E9019E5F9BFB7EDBA13"/>
    <w:rsid w:val="00CA29D1"/>
    <w:rPr>
      <w:rFonts w:eastAsiaTheme="minorHAnsi"/>
    </w:rPr>
  </w:style>
  <w:style w:type="paragraph" w:customStyle="1" w:styleId="E2A9B0A6EF7F4D269EE1E0DCC0D2F27412">
    <w:name w:val="E2A9B0A6EF7F4D269EE1E0DCC0D2F27412"/>
    <w:rsid w:val="00CA29D1"/>
    <w:rPr>
      <w:rFonts w:eastAsiaTheme="minorHAnsi"/>
    </w:rPr>
  </w:style>
  <w:style w:type="paragraph" w:customStyle="1" w:styleId="3D85344DC7FE420E9D156A3EA472580F13">
    <w:name w:val="3D85344DC7FE420E9D156A3EA472580F13"/>
    <w:rsid w:val="00CA29D1"/>
    <w:rPr>
      <w:rFonts w:eastAsiaTheme="minorHAnsi"/>
    </w:rPr>
  </w:style>
  <w:style w:type="paragraph" w:customStyle="1" w:styleId="480EC0956E414A1EB754429E14ECECE613">
    <w:name w:val="480EC0956E414A1EB754429E14ECECE613"/>
    <w:rsid w:val="00CA29D1"/>
    <w:rPr>
      <w:rFonts w:eastAsiaTheme="minorHAnsi"/>
    </w:rPr>
  </w:style>
  <w:style w:type="paragraph" w:customStyle="1" w:styleId="1243330EA41B46E3954A8E47D41604AE13">
    <w:name w:val="1243330EA41B46E3954A8E47D41604AE13"/>
    <w:rsid w:val="00CA29D1"/>
    <w:rPr>
      <w:rFonts w:eastAsiaTheme="minorHAnsi"/>
    </w:rPr>
  </w:style>
  <w:style w:type="paragraph" w:customStyle="1" w:styleId="F21F786445334A25B289521284E86A4F13">
    <w:name w:val="F21F786445334A25B289521284E86A4F13"/>
    <w:rsid w:val="00CA29D1"/>
    <w:rPr>
      <w:rFonts w:eastAsiaTheme="minorHAnsi"/>
    </w:rPr>
  </w:style>
  <w:style w:type="paragraph" w:customStyle="1" w:styleId="E70A1C67EBA342418CAFBAFEA72D222111">
    <w:name w:val="E70A1C67EBA342418CAFBAFEA72D222111"/>
    <w:rsid w:val="00CA29D1"/>
    <w:rPr>
      <w:rFonts w:eastAsiaTheme="minorHAnsi"/>
    </w:rPr>
  </w:style>
  <w:style w:type="paragraph" w:customStyle="1" w:styleId="A14A45AD5B2140BDBECCD588DE192E2B10">
    <w:name w:val="A14A45AD5B2140BDBECCD588DE192E2B10"/>
    <w:rsid w:val="00CA29D1"/>
    <w:rPr>
      <w:rFonts w:eastAsiaTheme="minorHAnsi"/>
    </w:rPr>
  </w:style>
  <w:style w:type="paragraph" w:customStyle="1" w:styleId="458A02BCC1BF48DEA5724486C96D808B10">
    <w:name w:val="458A02BCC1BF48DEA5724486C96D808B10"/>
    <w:rsid w:val="00CA29D1"/>
    <w:rPr>
      <w:rFonts w:eastAsiaTheme="minorHAnsi"/>
    </w:rPr>
  </w:style>
  <w:style w:type="paragraph" w:customStyle="1" w:styleId="6CC58AC1945049A8A55C034E01FA3F267">
    <w:name w:val="6CC58AC1945049A8A55C034E01FA3F267"/>
    <w:rsid w:val="00CA29D1"/>
    <w:rPr>
      <w:rFonts w:eastAsiaTheme="minorHAnsi"/>
    </w:rPr>
  </w:style>
  <w:style w:type="paragraph" w:customStyle="1" w:styleId="028F5F1CCF554A47B347FBA1BC090C1F6">
    <w:name w:val="028F5F1CCF554A47B347FBA1BC090C1F6"/>
    <w:rsid w:val="00CA29D1"/>
    <w:rPr>
      <w:rFonts w:eastAsiaTheme="minorHAnsi"/>
    </w:rPr>
  </w:style>
  <w:style w:type="paragraph" w:customStyle="1" w:styleId="5C5D1E8648764A59B6FF65A99701E6125">
    <w:name w:val="5C5D1E8648764A59B6FF65A99701E6125"/>
    <w:rsid w:val="00CA29D1"/>
    <w:rPr>
      <w:rFonts w:eastAsiaTheme="minorHAnsi"/>
    </w:rPr>
  </w:style>
  <w:style w:type="paragraph" w:customStyle="1" w:styleId="7ECC38156F4D4775965DC6038D1CE60D3">
    <w:name w:val="7ECC38156F4D4775965DC6038D1CE60D3"/>
    <w:rsid w:val="00CA29D1"/>
    <w:rPr>
      <w:rFonts w:eastAsiaTheme="minorHAnsi"/>
    </w:rPr>
  </w:style>
  <w:style w:type="paragraph" w:customStyle="1" w:styleId="2E78C29C913C44A286B6C70CE2E2204B">
    <w:name w:val="2E78C29C913C44A286B6C70CE2E2204B"/>
    <w:rsid w:val="00CA29D1"/>
    <w:rPr>
      <w:rFonts w:eastAsiaTheme="minorHAnsi"/>
    </w:rPr>
  </w:style>
  <w:style w:type="paragraph" w:customStyle="1" w:styleId="E7B9E02F5DFD47149D8FA91562BCC4D755">
    <w:name w:val="E7B9E02F5DFD47149D8FA91562BCC4D755"/>
    <w:rsid w:val="00CA29D1"/>
    <w:rPr>
      <w:rFonts w:eastAsiaTheme="minorHAnsi"/>
    </w:rPr>
  </w:style>
  <w:style w:type="paragraph" w:customStyle="1" w:styleId="348FA061EE3C49ACAE41AEBD74E67BFB37">
    <w:name w:val="348FA061EE3C49ACAE41AEBD74E67BFB37"/>
    <w:rsid w:val="00CA29D1"/>
    <w:rPr>
      <w:rFonts w:eastAsiaTheme="minorHAnsi"/>
    </w:rPr>
  </w:style>
  <w:style w:type="paragraph" w:customStyle="1" w:styleId="A36C754F31F44FAB8CA89BBA09E91DAB36">
    <w:name w:val="A36C754F31F44FAB8CA89BBA09E91DAB36"/>
    <w:rsid w:val="00CA29D1"/>
    <w:rPr>
      <w:rFonts w:eastAsiaTheme="minorHAnsi"/>
    </w:rPr>
  </w:style>
  <w:style w:type="paragraph" w:customStyle="1" w:styleId="5E6E5BFE325243B99A437EBE6734EE8334">
    <w:name w:val="5E6E5BFE325243B99A437EBE6734EE8334"/>
    <w:rsid w:val="00CA29D1"/>
    <w:rPr>
      <w:rFonts w:eastAsiaTheme="minorHAnsi"/>
    </w:rPr>
  </w:style>
  <w:style w:type="paragraph" w:customStyle="1" w:styleId="8BFBF4B9CAF84A3E9019E5F9BFB7EDBA14">
    <w:name w:val="8BFBF4B9CAF84A3E9019E5F9BFB7EDBA14"/>
    <w:rsid w:val="00CA29D1"/>
    <w:rPr>
      <w:rFonts w:eastAsiaTheme="minorHAnsi"/>
    </w:rPr>
  </w:style>
  <w:style w:type="paragraph" w:customStyle="1" w:styleId="E2A9B0A6EF7F4D269EE1E0DCC0D2F27413">
    <w:name w:val="E2A9B0A6EF7F4D269EE1E0DCC0D2F27413"/>
    <w:rsid w:val="00CA29D1"/>
    <w:rPr>
      <w:rFonts w:eastAsiaTheme="minorHAnsi"/>
    </w:rPr>
  </w:style>
  <w:style w:type="paragraph" w:customStyle="1" w:styleId="3D85344DC7FE420E9D156A3EA472580F14">
    <w:name w:val="3D85344DC7FE420E9D156A3EA472580F14"/>
    <w:rsid w:val="00CA29D1"/>
    <w:rPr>
      <w:rFonts w:eastAsiaTheme="minorHAnsi"/>
    </w:rPr>
  </w:style>
  <w:style w:type="paragraph" w:customStyle="1" w:styleId="480EC0956E414A1EB754429E14ECECE614">
    <w:name w:val="480EC0956E414A1EB754429E14ECECE614"/>
    <w:rsid w:val="00CA29D1"/>
    <w:rPr>
      <w:rFonts w:eastAsiaTheme="minorHAnsi"/>
    </w:rPr>
  </w:style>
  <w:style w:type="paragraph" w:customStyle="1" w:styleId="1243330EA41B46E3954A8E47D41604AE14">
    <w:name w:val="1243330EA41B46E3954A8E47D41604AE14"/>
    <w:rsid w:val="00CA29D1"/>
    <w:rPr>
      <w:rFonts w:eastAsiaTheme="minorHAnsi"/>
    </w:rPr>
  </w:style>
  <w:style w:type="paragraph" w:customStyle="1" w:styleId="F21F786445334A25B289521284E86A4F14">
    <w:name w:val="F21F786445334A25B289521284E86A4F14"/>
    <w:rsid w:val="00CA29D1"/>
    <w:rPr>
      <w:rFonts w:eastAsiaTheme="minorHAnsi"/>
    </w:rPr>
  </w:style>
  <w:style w:type="paragraph" w:customStyle="1" w:styleId="E70A1C67EBA342418CAFBAFEA72D222112">
    <w:name w:val="E70A1C67EBA342418CAFBAFEA72D222112"/>
    <w:rsid w:val="00CA29D1"/>
    <w:rPr>
      <w:rFonts w:eastAsiaTheme="minorHAnsi"/>
    </w:rPr>
  </w:style>
  <w:style w:type="paragraph" w:customStyle="1" w:styleId="A14A45AD5B2140BDBECCD588DE192E2B11">
    <w:name w:val="A14A45AD5B2140BDBECCD588DE192E2B11"/>
    <w:rsid w:val="00CA29D1"/>
    <w:rPr>
      <w:rFonts w:eastAsiaTheme="minorHAnsi"/>
    </w:rPr>
  </w:style>
  <w:style w:type="paragraph" w:customStyle="1" w:styleId="458A02BCC1BF48DEA5724486C96D808B11">
    <w:name w:val="458A02BCC1BF48DEA5724486C96D808B11"/>
    <w:rsid w:val="00CA29D1"/>
    <w:rPr>
      <w:rFonts w:eastAsiaTheme="minorHAnsi"/>
    </w:rPr>
  </w:style>
  <w:style w:type="paragraph" w:customStyle="1" w:styleId="6CC58AC1945049A8A55C034E01FA3F268">
    <w:name w:val="6CC58AC1945049A8A55C034E01FA3F268"/>
    <w:rsid w:val="00CA29D1"/>
    <w:rPr>
      <w:rFonts w:eastAsiaTheme="minorHAnsi"/>
    </w:rPr>
  </w:style>
  <w:style w:type="paragraph" w:customStyle="1" w:styleId="028F5F1CCF554A47B347FBA1BC090C1F7">
    <w:name w:val="028F5F1CCF554A47B347FBA1BC090C1F7"/>
    <w:rsid w:val="00CA29D1"/>
    <w:rPr>
      <w:rFonts w:eastAsiaTheme="minorHAnsi"/>
    </w:rPr>
  </w:style>
  <w:style w:type="paragraph" w:customStyle="1" w:styleId="5C5D1E8648764A59B6FF65A99701E6126">
    <w:name w:val="5C5D1E8648764A59B6FF65A99701E6126"/>
    <w:rsid w:val="00CA29D1"/>
    <w:rPr>
      <w:rFonts w:eastAsiaTheme="minorHAnsi"/>
    </w:rPr>
  </w:style>
  <w:style w:type="paragraph" w:customStyle="1" w:styleId="7ECC38156F4D4775965DC6038D1CE60D4">
    <w:name w:val="7ECC38156F4D4775965DC6038D1CE60D4"/>
    <w:rsid w:val="00CA29D1"/>
    <w:rPr>
      <w:rFonts w:eastAsiaTheme="minorHAnsi"/>
    </w:rPr>
  </w:style>
  <w:style w:type="paragraph" w:customStyle="1" w:styleId="2E78C29C913C44A286B6C70CE2E2204B1">
    <w:name w:val="2E78C29C913C44A286B6C70CE2E2204B1"/>
    <w:rsid w:val="00CA29D1"/>
    <w:rPr>
      <w:rFonts w:eastAsiaTheme="minorHAnsi"/>
    </w:rPr>
  </w:style>
  <w:style w:type="paragraph" w:customStyle="1" w:styleId="E7B9E02F5DFD47149D8FA91562BCC4D756">
    <w:name w:val="E7B9E02F5DFD47149D8FA91562BCC4D756"/>
    <w:rsid w:val="00CA29D1"/>
    <w:rPr>
      <w:rFonts w:eastAsiaTheme="minorHAnsi"/>
    </w:rPr>
  </w:style>
  <w:style w:type="paragraph" w:customStyle="1" w:styleId="348FA061EE3C49ACAE41AEBD74E67BFB38">
    <w:name w:val="348FA061EE3C49ACAE41AEBD74E67BFB38"/>
    <w:rsid w:val="00CA29D1"/>
    <w:rPr>
      <w:rFonts w:eastAsiaTheme="minorHAnsi"/>
    </w:rPr>
  </w:style>
  <w:style w:type="paragraph" w:customStyle="1" w:styleId="A36C754F31F44FAB8CA89BBA09E91DAB37">
    <w:name w:val="A36C754F31F44FAB8CA89BBA09E91DAB37"/>
    <w:rsid w:val="00CA29D1"/>
    <w:rPr>
      <w:rFonts w:eastAsiaTheme="minorHAnsi"/>
    </w:rPr>
  </w:style>
  <w:style w:type="paragraph" w:customStyle="1" w:styleId="5E6E5BFE325243B99A437EBE6734EE8335">
    <w:name w:val="5E6E5BFE325243B99A437EBE6734EE8335"/>
    <w:rsid w:val="00CA29D1"/>
    <w:rPr>
      <w:rFonts w:eastAsiaTheme="minorHAnsi"/>
    </w:rPr>
  </w:style>
  <w:style w:type="paragraph" w:customStyle="1" w:styleId="8BFBF4B9CAF84A3E9019E5F9BFB7EDBA15">
    <w:name w:val="8BFBF4B9CAF84A3E9019E5F9BFB7EDBA15"/>
    <w:rsid w:val="00CA29D1"/>
    <w:rPr>
      <w:rFonts w:eastAsiaTheme="minorHAnsi"/>
    </w:rPr>
  </w:style>
  <w:style w:type="paragraph" w:customStyle="1" w:styleId="E2A9B0A6EF7F4D269EE1E0DCC0D2F27414">
    <w:name w:val="E2A9B0A6EF7F4D269EE1E0DCC0D2F27414"/>
    <w:rsid w:val="00CA29D1"/>
    <w:rPr>
      <w:rFonts w:eastAsiaTheme="minorHAnsi"/>
    </w:rPr>
  </w:style>
  <w:style w:type="paragraph" w:customStyle="1" w:styleId="3D85344DC7FE420E9D156A3EA472580F15">
    <w:name w:val="3D85344DC7FE420E9D156A3EA472580F15"/>
    <w:rsid w:val="00CA29D1"/>
    <w:rPr>
      <w:rFonts w:eastAsiaTheme="minorHAnsi"/>
    </w:rPr>
  </w:style>
  <w:style w:type="paragraph" w:customStyle="1" w:styleId="480EC0956E414A1EB754429E14ECECE615">
    <w:name w:val="480EC0956E414A1EB754429E14ECECE615"/>
    <w:rsid w:val="00CA29D1"/>
    <w:rPr>
      <w:rFonts w:eastAsiaTheme="minorHAnsi"/>
    </w:rPr>
  </w:style>
  <w:style w:type="paragraph" w:customStyle="1" w:styleId="1243330EA41B46E3954A8E47D41604AE15">
    <w:name w:val="1243330EA41B46E3954A8E47D41604AE15"/>
    <w:rsid w:val="00CA29D1"/>
    <w:rPr>
      <w:rFonts w:eastAsiaTheme="minorHAnsi"/>
    </w:rPr>
  </w:style>
  <w:style w:type="paragraph" w:customStyle="1" w:styleId="F21F786445334A25B289521284E86A4F15">
    <w:name w:val="F21F786445334A25B289521284E86A4F15"/>
    <w:rsid w:val="00CA29D1"/>
    <w:rPr>
      <w:rFonts w:eastAsiaTheme="minorHAnsi"/>
    </w:rPr>
  </w:style>
  <w:style w:type="paragraph" w:customStyle="1" w:styleId="E70A1C67EBA342418CAFBAFEA72D222113">
    <w:name w:val="E70A1C67EBA342418CAFBAFEA72D222113"/>
    <w:rsid w:val="00CA29D1"/>
    <w:rPr>
      <w:rFonts w:eastAsiaTheme="minorHAnsi"/>
    </w:rPr>
  </w:style>
  <w:style w:type="paragraph" w:customStyle="1" w:styleId="A14A45AD5B2140BDBECCD588DE192E2B12">
    <w:name w:val="A14A45AD5B2140BDBECCD588DE192E2B12"/>
    <w:rsid w:val="00CA29D1"/>
    <w:rPr>
      <w:rFonts w:eastAsiaTheme="minorHAnsi"/>
    </w:rPr>
  </w:style>
  <w:style w:type="paragraph" w:customStyle="1" w:styleId="458A02BCC1BF48DEA5724486C96D808B12">
    <w:name w:val="458A02BCC1BF48DEA5724486C96D808B12"/>
    <w:rsid w:val="00CA29D1"/>
    <w:rPr>
      <w:rFonts w:eastAsiaTheme="minorHAnsi"/>
    </w:rPr>
  </w:style>
  <w:style w:type="paragraph" w:customStyle="1" w:styleId="6CC58AC1945049A8A55C034E01FA3F269">
    <w:name w:val="6CC58AC1945049A8A55C034E01FA3F269"/>
    <w:rsid w:val="00CA29D1"/>
    <w:rPr>
      <w:rFonts w:eastAsiaTheme="minorHAnsi"/>
    </w:rPr>
  </w:style>
  <w:style w:type="paragraph" w:customStyle="1" w:styleId="028F5F1CCF554A47B347FBA1BC090C1F8">
    <w:name w:val="028F5F1CCF554A47B347FBA1BC090C1F8"/>
    <w:rsid w:val="00CA29D1"/>
    <w:rPr>
      <w:rFonts w:eastAsiaTheme="minorHAnsi"/>
    </w:rPr>
  </w:style>
  <w:style w:type="paragraph" w:customStyle="1" w:styleId="5C5D1E8648764A59B6FF65A99701E6127">
    <w:name w:val="5C5D1E8648764A59B6FF65A99701E6127"/>
    <w:rsid w:val="00CA29D1"/>
    <w:rPr>
      <w:rFonts w:eastAsiaTheme="minorHAnsi"/>
    </w:rPr>
  </w:style>
  <w:style w:type="paragraph" w:customStyle="1" w:styleId="7ECC38156F4D4775965DC6038D1CE60D5">
    <w:name w:val="7ECC38156F4D4775965DC6038D1CE60D5"/>
    <w:rsid w:val="00CA29D1"/>
    <w:rPr>
      <w:rFonts w:eastAsiaTheme="minorHAnsi"/>
    </w:rPr>
  </w:style>
  <w:style w:type="paragraph" w:customStyle="1" w:styleId="2E78C29C913C44A286B6C70CE2E2204B2">
    <w:name w:val="2E78C29C913C44A286B6C70CE2E2204B2"/>
    <w:rsid w:val="00CA29D1"/>
    <w:rPr>
      <w:rFonts w:eastAsiaTheme="minorHAnsi"/>
    </w:rPr>
  </w:style>
  <w:style w:type="paragraph" w:customStyle="1" w:styleId="E7B9E02F5DFD47149D8FA91562BCC4D757">
    <w:name w:val="E7B9E02F5DFD47149D8FA91562BCC4D757"/>
    <w:rsid w:val="00CA29D1"/>
    <w:rPr>
      <w:rFonts w:eastAsiaTheme="minorHAnsi"/>
    </w:rPr>
  </w:style>
  <w:style w:type="paragraph" w:customStyle="1" w:styleId="348FA061EE3C49ACAE41AEBD74E67BFB39">
    <w:name w:val="348FA061EE3C49ACAE41AEBD74E67BFB39"/>
    <w:rsid w:val="00CA29D1"/>
    <w:rPr>
      <w:rFonts w:eastAsiaTheme="minorHAnsi"/>
    </w:rPr>
  </w:style>
  <w:style w:type="paragraph" w:customStyle="1" w:styleId="A36C754F31F44FAB8CA89BBA09E91DAB38">
    <w:name w:val="A36C754F31F44FAB8CA89BBA09E91DAB38"/>
    <w:rsid w:val="00CA29D1"/>
    <w:rPr>
      <w:rFonts w:eastAsiaTheme="minorHAnsi"/>
    </w:rPr>
  </w:style>
  <w:style w:type="paragraph" w:customStyle="1" w:styleId="5E6E5BFE325243B99A437EBE6734EE8336">
    <w:name w:val="5E6E5BFE325243B99A437EBE6734EE8336"/>
    <w:rsid w:val="00CA29D1"/>
    <w:rPr>
      <w:rFonts w:eastAsiaTheme="minorHAnsi"/>
    </w:rPr>
  </w:style>
  <w:style w:type="paragraph" w:customStyle="1" w:styleId="8BFBF4B9CAF84A3E9019E5F9BFB7EDBA16">
    <w:name w:val="8BFBF4B9CAF84A3E9019E5F9BFB7EDBA16"/>
    <w:rsid w:val="00CA29D1"/>
    <w:rPr>
      <w:rFonts w:eastAsiaTheme="minorHAnsi"/>
    </w:rPr>
  </w:style>
  <w:style w:type="paragraph" w:customStyle="1" w:styleId="E2A9B0A6EF7F4D269EE1E0DCC0D2F27415">
    <w:name w:val="E2A9B0A6EF7F4D269EE1E0DCC0D2F27415"/>
    <w:rsid w:val="00CA29D1"/>
    <w:rPr>
      <w:rFonts w:eastAsiaTheme="minorHAnsi"/>
    </w:rPr>
  </w:style>
  <w:style w:type="paragraph" w:customStyle="1" w:styleId="3D85344DC7FE420E9D156A3EA472580F16">
    <w:name w:val="3D85344DC7FE420E9D156A3EA472580F16"/>
    <w:rsid w:val="00CA29D1"/>
    <w:rPr>
      <w:rFonts w:eastAsiaTheme="minorHAnsi"/>
    </w:rPr>
  </w:style>
  <w:style w:type="paragraph" w:customStyle="1" w:styleId="480EC0956E414A1EB754429E14ECECE616">
    <w:name w:val="480EC0956E414A1EB754429E14ECECE616"/>
    <w:rsid w:val="00CA29D1"/>
    <w:rPr>
      <w:rFonts w:eastAsiaTheme="minorHAnsi"/>
    </w:rPr>
  </w:style>
  <w:style w:type="paragraph" w:customStyle="1" w:styleId="1243330EA41B46E3954A8E47D41604AE16">
    <w:name w:val="1243330EA41B46E3954A8E47D41604AE16"/>
    <w:rsid w:val="00CA29D1"/>
    <w:rPr>
      <w:rFonts w:eastAsiaTheme="minorHAnsi"/>
    </w:rPr>
  </w:style>
  <w:style w:type="paragraph" w:customStyle="1" w:styleId="F21F786445334A25B289521284E86A4F16">
    <w:name w:val="F21F786445334A25B289521284E86A4F16"/>
    <w:rsid w:val="00CA29D1"/>
    <w:rPr>
      <w:rFonts w:eastAsiaTheme="minorHAnsi"/>
    </w:rPr>
  </w:style>
  <w:style w:type="paragraph" w:customStyle="1" w:styleId="E70A1C67EBA342418CAFBAFEA72D222114">
    <w:name w:val="E70A1C67EBA342418CAFBAFEA72D222114"/>
    <w:rsid w:val="00CA29D1"/>
    <w:rPr>
      <w:rFonts w:eastAsiaTheme="minorHAnsi"/>
    </w:rPr>
  </w:style>
  <w:style w:type="paragraph" w:customStyle="1" w:styleId="A14A45AD5B2140BDBECCD588DE192E2B13">
    <w:name w:val="A14A45AD5B2140BDBECCD588DE192E2B13"/>
    <w:rsid w:val="00CA29D1"/>
    <w:rPr>
      <w:rFonts w:eastAsiaTheme="minorHAnsi"/>
    </w:rPr>
  </w:style>
  <w:style w:type="paragraph" w:customStyle="1" w:styleId="458A02BCC1BF48DEA5724486C96D808B13">
    <w:name w:val="458A02BCC1BF48DEA5724486C96D808B13"/>
    <w:rsid w:val="00CA29D1"/>
    <w:rPr>
      <w:rFonts w:eastAsiaTheme="minorHAnsi"/>
    </w:rPr>
  </w:style>
  <w:style w:type="paragraph" w:customStyle="1" w:styleId="6CC58AC1945049A8A55C034E01FA3F2610">
    <w:name w:val="6CC58AC1945049A8A55C034E01FA3F2610"/>
    <w:rsid w:val="00CA29D1"/>
    <w:rPr>
      <w:rFonts w:eastAsiaTheme="minorHAnsi"/>
    </w:rPr>
  </w:style>
  <w:style w:type="paragraph" w:customStyle="1" w:styleId="028F5F1CCF554A47B347FBA1BC090C1F9">
    <w:name w:val="028F5F1CCF554A47B347FBA1BC090C1F9"/>
    <w:rsid w:val="00CA29D1"/>
    <w:rPr>
      <w:rFonts w:eastAsiaTheme="minorHAnsi"/>
    </w:rPr>
  </w:style>
  <w:style w:type="paragraph" w:customStyle="1" w:styleId="5C5D1E8648764A59B6FF65A99701E6128">
    <w:name w:val="5C5D1E8648764A59B6FF65A99701E6128"/>
    <w:rsid w:val="00CA29D1"/>
    <w:rPr>
      <w:rFonts w:eastAsiaTheme="minorHAnsi"/>
    </w:rPr>
  </w:style>
  <w:style w:type="paragraph" w:customStyle="1" w:styleId="7ECC38156F4D4775965DC6038D1CE60D6">
    <w:name w:val="7ECC38156F4D4775965DC6038D1CE60D6"/>
    <w:rsid w:val="00CA29D1"/>
    <w:rPr>
      <w:rFonts w:eastAsiaTheme="minorHAnsi"/>
    </w:rPr>
  </w:style>
  <w:style w:type="paragraph" w:customStyle="1" w:styleId="2E78C29C913C44A286B6C70CE2E2204B3">
    <w:name w:val="2E78C29C913C44A286B6C70CE2E2204B3"/>
    <w:rsid w:val="00CA29D1"/>
    <w:rPr>
      <w:rFonts w:eastAsiaTheme="minorHAnsi"/>
    </w:rPr>
  </w:style>
  <w:style w:type="paragraph" w:customStyle="1" w:styleId="9D2C907DBA4C4FA3B9ABA86B9B7831BE">
    <w:name w:val="9D2C907DBA4C4FA3B9ABA86B9B7831BE"/>
    <w:rsid w:val="00CA29D1"/>
  </w:style>
  <w:style w:type="paragraph" w:customStyle="1" w:styleId="E7B9E02F5DFD47149D8FA91562BCC4D758">
    <w:name w:val="E7B9E02F5DFD47149D8FA91562BCC4D758"/>
    <w:rsid w:val="00CA29D1"/>
    <w:rPr>
      <w:rFonts w:eastAsiaTheme="minorHAnsi"/>
    </w:rPr>
  </w:style>
  <w:style w:type="paragraph" w:customStyle="1" w:styleId="348FA061EE3C49ACAE41AEBD74E67BFB40">
    <w:name w:val="348FA061EE3C49ACAE41AEBD74E67BFB40"/>
    <w:rsid w:val="00CA29D1"/>
    <w:rPr>
      <w:rFonts w:eastAsiaTheme="minorHAnsi"/>
    </w:rPr>
  </w:style>
  <w:style w:type="paragraph" w:customStyle="1" w:styleId="A36C754F31F44FAB8CA89BBA09E91DAB39">
    <w:name w:val="A36C754F31F44FAB8CA89BBA09E91DAB39"/>
    <w:rsid w:val="00CA29D1"/>
    <w:rPr>
      <w:rFonts w:eastAsiaTheme="minorHAnsi"/>
    </w:rPr>
  </w:style>
  <w:style w:type="paragraph" w:customStyle="1" w:styleId="5E6E5BFE325243B99A437EBE6734EE8337">
    <w:name w:val="5E6E5BFE325243B99A437EBE6734EE8337"/>
    <w:rsid w:val="00CA29D1"/>
    <w:rPr>
      <w:rFonts w:eastAsiaTheme="minorHAnsi"/>
    </w:rPr>
  </w:style>
  <w:style w:type="paragraph" w:customStyle="1" w:styleId="8BFBF4B9CAF84A3E9019E5F9BFB7EDBA17">
    <w:name w:val="8BFBF4B9CAF84A3E9019E5F9BFB7EDBA17"/>
    <w:rsid w:val="00CA29D1"/>
    <w:rPr>
      <w:rFonts w:eastAsiaTheme="minorHAnsi"/>
    </w:rPr>
  </w:style>
  <w:style w:type="paragraph" w:customStyle="1" w:styleId="E2A9B0A6EF7F4D269EE1E0DCC0D2F27416">
    <w:name w:val="E2A9B0A6EF7F4D269EE1E0DCC0D2F27416"/>
    <w:rsid w:val="00CA29D1"/>
    <w:rPr>
      <w:rFonts w:eastAsiaTheme="minorHAnsi"/>
    </w:rPr>
  </w:style>
  <w:style w:type="paragraph" w:customStyle="1" w:styleId="3D85344DC7FE420E9D156A3EA472580F17">
    <w:name w:val="3D85344DC7FE420E9D156A3EA472580F17"/>
    <w:rsid w:val="00CA29D1"/>
    <w:rPr>
      <w:rFonts w:eastAsiaTheme="minorHAnsi"/>
    </w:rPr>
  </w:style>
  <w:style w:type="paragraph" w:customStyle="1" w:styleId="480EC0956E414A1EB754429E14ECECE617">
    <w:name w:val="480EC0956E414A1EB754429E14ECECE617"/>
    <w:rsid w:val="00CA29D1"/>
    <w:rPr>
      <w:rFonts w:eastAsiaTheme="minorHAnsi"/>
    </w:rPr>
  </w:style>
  <w:style w:type="paragraph" w:customStyle="1" w:styleId="1243330EA41B46E3954A8E47D41604AE17">
    <w:name w:val="1243330EA41B46E3954A8E47D41604AE17"/>
    <w:rsid w:val="00CA29D1"/>
    <w:rPr>
      <w:rFonts w:eastAsiaTheme="minorHAnsi"/>
    </w:rPr>
  </w:style>
  <w:style w:type="paragraph" w:customStyle="1" w:styleId="F21F786445334A25B289521284E86A4F17">
    <w:name w:val="F21F786445334A25B289521284E86A4F17"/>
    <w:rsid w:val="00CA29D1"/>
    <w:rPr>
      <w:rFonts w:eastAsiaTheme="minorHAnsi"/>
    </w:rPr>
  </w:style>
  <w:style w:type="paragraph" w:customStyle="1" w:styleId="E70A1C67EBA342418CAFBAFEA72D222115">
    <w:name w:val="E70A1C67EBA342418CAFBAFEA72D222115"/>
    <w:rsid w:val="00CA29D1"/>
    <w:rPr>
      <w:rFonts w:eastAsiaTheme="minorHAnsi"/>
    </w:rPr>
  </w:style>
  <w:style w:type="paragraph" w:customStyle="1" w:styleId="A14A45AD5B2140BDBECCD588DE192E2B14">
    <w:name w:val="A14A45AD5B2140BDBECCD588DE192E2B14"/>
    <w:rsid w:val="00CA29D1"/>
    <w:rPr>
      <w:rFonts w:eastAsiaTheme="minorHAnsi"/>
    </w:rPr>
  </w:style>
  <w:style w:type="paragraph" w:customStyle="1" w:styleId="458A02BCC1BF48DEA5724486C96D808B14">
    <w:name w:val="458A02BCC1BF48DEA5724486C96D808B14"/>
    <w:rsid w:val="00CA29D1"/>
    <w:rPr>
      <w:rFonts w:eastAsiaTheme="minorHAnsi"/>
    </w:rPr>
  </w:style>
  <w:style w:type="paragraph" w:customStyle="1" w:styleId="6CC58AC1945049A8A55C034E01FA3F2611">
    <w:name w:val="6CC58AC1945049A8A55C034E01FA3F2611"/>
    <w:rsid w:val="00CA29D1"/>
    <w:rPr>
      <w:rFonts w:eastAsiaTheme="minorHAnsi"/>
    </w:rPr>
  </w:style>
  <w:style w:type="paragraph" w:customStyle="1" w:styleId="028F5F1CCF554A47B347FBA1BC090C1F10">
    <w:name w:val="028F5F1CCF554A47B347FBA1BC090C1F10"/>
    <w:rsid w:val="00CA29D1"/>
    <w:rPr>
      <w:rFonts w:eastAsiaTheme="minorHAnsi"/>
    </w:rPr>
  </w:style>
  <w:style w:type="paragraph" w:customStyle="1" w:styleId="5C5D1E8648764A59B6FF65A99701E6129">
    <w:name w:val="5C5D1E8648764A59B6FF65A99701E6129"/>
    <w:rsid w:val="00CA29D1"/>
    <w:rPr>
      <w:rFonts w:eastAsiaTheme="minorHAnsi"/>
    </w:rPr>
  </w:style>
  <w:style w:type="paragraph" w:customStyle="1" w:styleId="7ECC38156F4D4775965DC6038D1CE60D7">
    <w:name w:val="7ECC38156F4D4775965DC6038D1CE60D7"/>
    <w:rsid w:val="00CA29D1"/>
    <w:rPr>
      <w:rFonts w:eastAsiaTheme="minorHAnsi"/>
    </w:rPr>
  </w:style>
  <w:style w:type="paragraph" w:customStyle="1" w:styleId="2E78C29C913C44A286B6C70CE2E2204B4">
    <w:name w:val="2E78C29C913C44A286B6C70CE2E2204B4"/>
    <w:rsid w:val="00CA29D1"/>
    <w:rPr>
      <w:rFonts w:eastAsiaTheme="minorHAnsi"/>
    </w:rPr>
  </w:style>
  <w:style w:type="paragraph" w:customStyle="1" w:styleId="57A80BC6BCFE43F8A1A3D8BFFC3FD7C2">
    <w:name w:val="57A80BC6BCFE43F8A1A3D8BFFC3FD7C2"/>
    <w:rsid w:val="00CA29D1"/>
  </w:style>
  <w:style w:type="paragraph" w:customStyle="1" w:styleId="F23C6F7F21E64313827AB6E13D9570A0">
    <w:name w:val="F23C6F7F21E64313827AB6E13D9570A0"/>
    <w:rsid w:val="00CA29D1"/>
  </w:style>
  <w:style w:type="paragraph" w:customStyle="1" w:styleId="715BDEFB42AF442E9EA872C3055B76AA">
    <w:name w:val="715BDEFB42AF442E9EA872C3055B76AA"/>
    <w:rsid w:val="00CA29D1"/>
  </w:style>
  <w:style w:type="paragraph" w:customStyle="1" w:styleId="38E8935606114CE0B772EF5E78D87223">
    <w:name w:val="38E8935606114CE0B772EF5E78D87223"/>
    <w:rsid w:val="00CA29D1"/>
  </w:style>
  <w:style w:type="paragraph" w:customStyle="1" w:styleId="E2DA92E8149247B0B9730B2492E8B80B">
    <w:name w:val="E2DA92E8149247B0B9730B2492E8B80B"/>
    <w:rsid w:val="00CA29D1"/>
  </w:style>
  <w:style w:type="paragraph" w:customStyle="1" w:styleId="FA43342FDB6E43F7A67C03E237173D4B">
    <w:name w:val="FA43342FDB6E43F7A67C03E237173D4B"/>
    <w:rsid w:val="00CA29D1"/>
  </w:style>
  <w:style w:type="paragraph" w:customStyle="1" w:styleId="239DFE13418749FF8311C3F4E2551405">
    <w:name w:val="239DFE13418749FF8311C3F4E2551405"/>
    <w:rsid w:val="00CA29D1"/>
  </w:style>
  <w:style w:type="paragraph" w:customStyle="1" w:styleId="E93DE6F5244846DCA6D0F06644F90DF0">
    <w:name w:val="E93DE6F5244846DCA6D0F06644F90DF0"/>
    <w:rsid w:val="00CA29D1"/>
  </w:style>
  <w:style w:type="paragraph" w:customStyle="1" w:styleId="DC12A0D6EDED49C0A10078A69BFB01E5">
    <w:name w:val="DC12A0D6EDED49C0A10078A69BFB01E5"/>
    <w:rsid w:val="00CA29D1"/>
  </w:style>
  <w:style w:type="paragraph" w:customStyle="1" w:styleId="E6D63F7C90934D8C82309575E51F2D0C">
    <w:name w:val="E6D63F7C90934D8C82309575E51F2D0C"/>
    <w:rsid w:val="00CA29D1"/>
  </w:style>
  <w:style w:type="paragraph" w:customStyle="1" w:styleId="7D1EAED02A0A47FB8FD9B994365E7332">
    <w:name w:val="7D1EAED02A0A47FB8FD9B994365E7332"/>
    <w:rsid w:val="00CA29D1"/>
  </w:style>
  <w:style w:type="paragraph" w:customStyle="1" w:styleId="D545D399D14F4A4988D0279685B526DA">
    <w:name w:val="D545D399D14F4A4988D0279685B526DA"/>
    <w:rsid w:val="00CA29D1"/>
  </w:style>
  <w:style w:type="paragraph" w:customStyle="1" w:styleId="E7B9E02F5DFD47149D8FA91562BCC4D759">
    <w:name w:val="E7B9E02F5DFD47149D8FA91562BCC4D759"/>
    <w:rsid w:val="00CA29D1"/>
    <w:rPr>
      <w:rFonts w:eastAsiaTheme="minorHAnsi"/>
    </w:rPr>
  </w:style>
  <w:style w:type="paragraph" w:customStyle="1" w:styleId="348FA061EE3C49ACAE41AEBD74E67BFB41">
    <w:name w:val="348FA061EE3C49ACAE41AEBD74E67BFB41"/>
    <w:rsid w:val="00CA29D1"/>
    <w:rPr>
      <w:rFonts w:eastAsiaTheme="minorHAnsi"/>
    </w:rPr>
  </w:style>
  <w:style w:type="paragraph" w:customStyle="1" w:styleId="A36C754F31F44FAB8CA89BBA09E91DAB40">
    <w:name w:val="A36C754F31F44FAB8CA89BBA09E91DAB40"/>
    <w:rsid w:val="00CA29D1"/>
    <w:rPr>
      <w:rFonts w:eastAsiaTheme="minorHAnsi"/>
    </w:rPr>
  </w:style>
  <w:style w:type="paragraph" w:customStyle="1" w:styleId="5E6E5BFE325243B99A437EBE6734EE8338">
    <w:name w:val="5E6E5BFE325243B99A437EBE6734EE8338"/>
    <w:rsid w:val="00CA29D1"/>
    <w:rPr>
      <w:rFonts w:eastAsiaTheme="minorHAnsi"/>
    </w:rPr>
  </w:style>
  <w:style w:type="paragraph" w:customStyle="1" w:styleId="8BFBF4B9CAF84A3E9019E5F9BFB7EDBA18">
    <w:name w:val="8BFBF4B9CAF84A3E9019E5F9BFB7EDBA18"/>
    <w:rsid w:val="00CA29D1"/>
    <w:rPr>
      <w:rFonts w:eastAsiaTheme="minorHAnsi"/>
    </w:rPr>
  </w:style>
  <w:style w:type="paragraph" w:customStyle="1" w:styleId="E2A9B0A6EF7F4D269EE1E0DCC0D2F27417">
    <w:name w:val="E2A9B0A6EF7F4D269EE1E0DCC0D2F27417"/>
    <w:rsid w:val="00CA29D1"/>
    <w:rPr>
      <w:rFonts w:eastAsiaTheme="minorHAnsi"/>
    </w:rPr>
  </w:style>
  <w:style w:type="paragraph" w:customStyle="1" w:styleId="3D85344DC7FE420E9D156A3EA472580F18">
    <w:name w:val="3D85344DC7FE420E9D156A3EA472580F18"/>
    <w:rsid w:val="00CA29D1"/>
    <w:rPr>
      <w:rFonts w:eastAsiaTheme="minorHAnsi"/>
    </w:rPr>
  </w:style>
  <w:style w:type="paragraph" w:customStyle="1" w:styleId="480EC0956E414A1EB754429E14ECECE618">
    <w:name w:val="480EC0956E414A1EB754429E14ECECE618"/>
    <w:rsid w:val="00CA29D1"/>
    <w:rPr>
      <w:rFonts w:eastAsiaTheme="minorHAnsi"/>
    </w:rPr>
  </w:style>
  <w:style w:type="paragraph" w:customStyle="1" w:styleId="1243330EA41B46E3954A8E47D41604AE18">
    <w:name w:val="1243330EA41B46E3954A8E47D41604AE18"/>
    <w:rsid w:val="00CA29D1"/>
    <w:rPr>
      <w:rFonts w:eastAsiaTheme="minorHAnsi"/>
    </w:rPr>
  </w:style>
  <w:style w:type="paragraph" w:customStyle="1" w:styleId="F21F786445334A25B289521284E86A4F18">
    <w:name w:val="F21F786445334A25B289521284E86A4F18"/>
    <w:rsid w:val="00CA29D1"/>
    <w:rPr>
      <w:rFonts w:eastAsiaTheme="minorHAnsi"/>
    </w:rPr>
  </w:style>
  <w:style w:type="paragraph" w:customStyle="1" w:styleId="E70A1C67EBA342418CAFBAFEA72D222116">
    <w:name w:val="E70A1C67EBA342418CAFBAFEA72D222116"/>
    <w:rsid w:val="00CA29D1"/>
    <w:rPr>
      <w:rFonts w:eastAsiaTheme="minorHAnsi"/>
    </w:rPr>
  </w:style>
  <w:style w:type="paragraph" w:customStyle="1" w:styleId="A14A45AD5B2140BDBECCD588DE192E2B15">
    <w:name w:val="A14A45AD5B2140BDBECCD588DE192E2B15"/>
    <w:rsid w:val="00CA29D1"/>
    <w:rPr>
      <w:rFonts w:eastAsiaTheme="minorHAnsi"/>
    </w:rPr>
  </w:style>
  <w:style w:type="paragraph" w:customStyle="1" w:styleId="458A02BCC1BF48DEA5724486C96D808B15">
    <w:name w:val="458A02BCC1BF48DEA5724486C96D808B15"/>
    <w:rsid w:val="00CA29D1"/>
    <w:rPr>
      <w:rFonts w:eastAsiaTheme="minorHAnsi"/>
    </w:rPr>
  </w:style>
  <w:style w:type="paragraph" w:customStyle="1" w:styleId="6CC58AC1945049A8A55C034E01FA3F2612">
    <w:name w:val="6CC58AC1945049A8A55C034E01FA3F2612"/>
    <w:rsid w:val="00CA29D1"/>
    <w:rPr>
      <w:rFonts w:eastAsiaTheme="minorHAnsi"/>
    </w:rPr>
  </w:style>
  <w:style w:type="paragraph" w:customStyle="1" w:styleId="028F5F1CCF554A47B347FBA1BC090C1F11">
    <w:name w:val="028F5F1CCF554A47B347FBA1BC090C1F11"/>
    <w:rsid w:val="00CA29D1"/>
    <w:rPr>
      <w:rFonts w:eastAsiaTheme="minorHAnsi"/>
    </w:rPr>
  </w:style>
  <w:style w:type="paragraph" w:customStyle="1" w:styleId="5C5D1E8648764A59B6FF65A99701E61210">
    <w:name w:val="5C5D1E8648764A59B6FF65A99701E61210"/>
    <w:rsid w:val="00CA29D1"/>
    <w:rPr>
      <w:rFonts w:eastAsiaTheme="minorHAnsi"/>
    </w:rPr>
  </w:style>
  <w:style w:type="paragraph" w:customStyle="1" w:styleId="7ECC38156F4D4775965DC6038D1CE60D8">
    <w:name w:val="7ECC38156F4D4775965DC6038D1CE60D8"/>
    <w:rsid w:val="00CA29D1"/>
    <w:rPr>
      <w:rFonts w:eastAsiaTheme="minorHAnsi"/>
    </w:rPr>
  </w:style>
  <w:style w:type="paragraph" w:customStyle="1" w:styleId="2E78C29C913C44A286B6C70CE2E2204B5">
    <w:name w:val="2E78C29C913C44A286B6C70CE2E2204B5"/>
    <w:rsid w:val="00CA29D1"/>
    <w:rPr>
      <w:rFonts w:eastAsiaTheme="minorHAnsi"/>
    </w:rPr>
  </w:style>
  <w:style w:type="paragraph" w:customStyle="1" w:styleId="E2DA92E8149247B0B9730B2492E8B80B1">
    <w:name w:val="E2DA92E8149247B0B9730B2492E8B80B1"/>
    <w:rsid w:val="00CA29D1"/>
    <w:rPr>
      <w:rFonts w:eastAsiaTheme="minorHAnsi"/>
    </w:rPr>
  </w:style>
  <w:style w:type="paragraph" w:customStyle="1" w:styleId="DC12A0D6EDED49C0A10078A69BFB01E51">
    <w:name w:val="DC12A0D6EDED49C0A10078A69BFB01E51"/>
    <w:rsid w:val="00CA29D1"/>
    <w:rPr>
      <w:rFonts w:eastAsiaTheme="minorHAnsi"/>
    </w:rPr>
  </w:style>
  <w:style w:type="paragraph" w:customStyle="1" w:styleId="FA43342FDB6E43F7A67C03E237173D4B1">
    <w:name w:val="FA43342FDB6E43F7A67C03E237173D4B1"/>
    <w:rsid w:val="00CA29D1"/>
    <w:rPr>
      <w:rFonts w:eastAsiaTheme="minorHAnsi"/>
    </w:rPr>
  </w:style>
  <w:style w:type="paragraph" w:customStyle="1" w:styleId="E6D63F7C90934D8C82309575E51F2D0C1">
    <w:name w:val="E6D63F7C90934D8C82309575E51F2D0C1"/>
    <w:rsid w:val="00CA29D1"/>
    <w:rPr>
      <w:rFonts w:eastAsiaTheme="minorHAnsi"/>
    </w:rPr>
  </w:style>
  <w:style w:type="paragraph" w:customStyle="1" w:styleId="715BDEFB42AF442E9EA872C3055B76AA1">
    <w:name w:val="715BDEFB42AF442E9EA872C3055B76AA1"/>
    <w:rsid w:val="00CA29D1"/>
    <w:rPr>
      <w:rFonts w:eastAsiaTheme="minorHAnsi"/>
    </w:rPr>
  </w:style>
  <w:style w:type="paragraph" w:customStyle="1" w:styleId="239DFE13418749FF8311C3F4E25514051">
    <w:name w:val="239DFE13418749FF8311C3F4E25514051"/>
    <w:rsid w:val="00CA29D1"/>
    <w:rPr>
      <w:rFonts w:eastAsiaTheme="minorHAnsi"/>
    </w:rPr>
  </w:style>
  <w:style w:type="paragraph" w:customStyle="1" w:styleId="7D1EAED02A0A47FB8FD9B994365E73321">
    <w:name w:val="7D1EAED02A0A47FB8FD9B994365E73321"/>
    <w:rsid w:val="00CA29D1"/>
    <w:rPr>
      <w:rFonts w:eastAsiaTheme="minorHAnsi"/>
    </w:rPr>
  </w:style>
  <w:style w:type="paragraph" w:customStyle="1" w:styleId="38E8935606114CE0B772EF5E78D872231">
    <w:name w:val="38E8935606114CE0B772EF5E78D872231"/>
    <w:rsid w:val="00CA29D1"/>
    <w:rPr>
      <w:rFonts w:eastAsiaTheme="minorHAnsi"/>
    </w:rPr>
  </w:style>
  <w:style w:type="paragraph" w:customStyle="1" w:styleId="E93DE6F5244846DCA6D0F06644F90DF01">
    <w:name w:val="E93DE6F5244846DCA6D0F06644F90DF01"/>
    <w:rsid w:val="00CA29D1"/>
    <w:rPr>
      <w:rFonts w:eastAsiaTheme="minorHAnsi"/>
    </w:rPr>
  </w:style>
  <w:style w:type="paragraph" w:customStyle="1" w:styleId="D545D399D14F4A4988D0279685B526DA1">
    <w:name w:val="D545D399D14F4A4988D0279685B526DA1"/>
    <w:rsid w:val="00CA29D1"/>
    <w:rPr>
      <w:rFonts w:eastAsiaTheme="minorHAnsi"/>
    </w:rPr>
  </w:style>
  <w:style w:type="paragraph" w:customStyle="1" w:styleId="320EBD9FF018442C8E4A119125A5878A">
    <w:name w:val="320EBD9FF018442C8E4A119125A5878A"/>
    <w:rsid w:val="00CA29D1"/>
  </w:style>
  <w:style w:type="paragraph" w:customStyle="1" w:styleId="E7B9E02F5DFD47149D8FA91562BCC4D760">
    <w:name w:val="E7B9E02F5DFD47149D8FA91562BCC4D760"/>
    <w:rsid w:val="00CA29D1"/>
    <w:rPr>
      <w:rFonts w:eastAsiaTheme="minorHAnsi"/>
    </w:rPr>
  </w:style>
  <w:style w:type="paragraph" w:customStyle="1" w:styleId="348FA061EE3C49ACAE41AEBD74E67BFB42">
    <w:name w:val="348FA061EE3C49ACAE41AEBD74E67BFB42"/>
    <w:rsid w:val="00CA29D1"/>
    <w:rPr>
      <w:rFonts w:eastAsiaTheme="minorHAnsi"/>
    </w:rPr>
  </w:style>
  <w:style w:type="paragraph" w:customStyle="1" w:styleId="A36C754F31F44FAB8CA89BBA09E91DAB41">
    <w:name w:val="A36C754F31F44FAB8CA89BBA09E91DAB41"/>
    <w:rsid w:val="00CA29D1"/>
    <w:rPr>
      <w:rFonts w:eastAsiaTheme="minorHAnsi"/>
    </w:rPr>
  </w:style>
  <w:style w:type="paragraph" w:customStyle="1" w:styleId="5E6E5BFE325243B99A437EBE6734EE8339">
    <w:name w:val="5E6E5BFE325243B99A437EBE6734EE8339"/>
    <w:rsid w:val="00CA29D1"/>
    <w:rPr>
      <w:rFonts w:eastAsiaTheme="minorHAnsi"/>
    </w:rPr>
  </w:style>
  <w:style w:type="paragraph" w:customStyle="1" w:styleId="8BFBF4B9CAF84A3E9019E5F9BFB7EDBA19">
    <w:name w:val="8BFBF4B9CAF84A3E9019E5F9BFB7EDBA19"/>
    <w:rsid w:val="00CA29D1"/>
    <w:rPr>
      <w:rFonts w:eastAsiaTheme="minorHAnsi"/>
    </w:rPr>
  </w:style>
  <w:style w:type="paragraph" w:customStyle="1" w:styleId="E2A9B0A6EF7F4D269EE1E0DCC0D2F27418">
    <w:name w:val="E2A9B0A6EF7F4D269EE1E0DCC0D2F27418"/>
    <w:rsid w:val="00CA29D1"/>
    <w:rPr>
      <w:rFonts w:eastAsiaTheme="minorHAnsi"/>
    </w:rPr>
  </w:style>
  <w:style w:type="paragraph" w:customStyle="1" w:styleId="3D85344DC7FE420E9D156A3EA472580F19">
    <w:name w:val="3D85344DC7FE420E9D156A3EA472580F19"/>
    <w:rsid w:val="00CA29D1"/>
    <w:rPr>
      <w:rFonts w:eastAsiaTheme="minorHAnsi"/>
    </w:rPr>
  </w:style>
  <w:style w:type="paragraph" w:customStyle="1" w:styleId="480EC0956E414A1EB754429E14ECECE619">
    <w:name w:val="480EC0956E414A1EB754429E14ECECE619"/>
    <w:rsid w:val="00CA29D1"/>
    <w:rPr>
      <w:rFonts w:eastAsiaTheme="minorHAnsi"/>
    </w:rPr>
  </w:style>
  <w:style w:type="paragraph" w:customStyle="1" w:styleId="1243330EA41B46E3954A8E47D41604AE19">
    <w:name w:val="1243330EA41B46E3954A8E47D41604AE19"/>
    <w:rsid w:val="00CA29D1"/>
    <w:rPr>
      <w:rFonts w:eastAsiaTheme="minorHAnsi"/>
    </w:rPr>
  </w:style>
  <w:style w:type="paragraph" w:customStyle="1" w:styleId="F21F786445334A25B289521284E86A4F19">
    <w:name w:val="F21F786445334A25B289521284E86A4F19"/>
    <w:rsid w:val="00CA29D1"/>
    <w:rPr>
      <w:rFonts w:eastAsiaTheme="minorHAnsi"/>
    </w:rPr>
  </w:style>
  <w:style w:type="paragraph" w:customStyle="1" w:styleId="E70A1C67EBA342418CAFBAFEA72D222117">
    <w:name w:val="E70A1C67EBA342418CAFBAFEA72D222117"/>
    <w:rsid w:val="00CA29D1"/>
    <w:rPr>
      <w:rFonts w:eastAsiaTheme="minorHAnsi"/>
    </w:rPr>
  </w:style>
  <w:style w:type="paragraph" w:customStyle="1" w:styleId="A14A45AD5B2140BDBECCD588DE192E2B16">
    <w:name w:val="A14A45AD5B2140BDBECCD588DE192E2B16"/>
    <w:rsid w:val="00CA29D1"/>
    <w:rPr>
      <w:rFonts w:eastAsiaTheme="minorHAnsi"/>
    </w:rPr>
  </w:style>
  <w:style w:type="paragraph" w:customStyle="1" w:styleId="458A02BCC1BF48DEA5724486C96D808B16">
    <w:name w:val="458A02BCC1BF48DEA5724486C96D808B16"/>
    <w:rsid w:val="00CA29D1"/>
    <w:rPr>
      <w:rFonts w:eastAsiaTheme="minorHAnsi"/>
    </w:rPr>
  </w:style>
  <w:style w:type="paragraph" w:customStyle="1" w:styleId="6CC58AC1945049A8A55C034E01FA3F2613">
    <w:name w:val="6CC58AC1945049A8A55C034E01FA3F2613"/>
    <w:rsid w:val="00CA29D1"/>
    <w:rPr>
      <w:rFonts w:eastAsiaTheme="minorHAnsi"/>
    </w:rPr>
  </w:style>
  <w:style w:type="paragraph" w:customStyle="1" w:styleId="028F5F1CCF554A47B347FBA1BC090C1F12">
    <w:name w:val="028F5F1CCF554A47B347FBA1BC090C1F12"/>
    <w:rsid w:val="00CA29D1"/>
    <w:rPr>
      <w:rFonts w:eastAsiaTheme="minorHAnsi"/>
    </w:rPr>
  </w:style>
  <w:style w:type="paragraph" w:customStyle="1" w:styleId="5C5D1E8648764A59B6FF65A99701E61211">
    <w:name w:val="5C5D1E8648764A59B6FF65A99701E61211"/>
    <w:rsid w:val="00CA29D1"/>
    <w:rPr>
      <w:rFonts w:eastAsiaTheme="minorHAnsi"/>
    </w:rPr>
  </w:style>
  <w:style w:type="paragraph" w:customStyle="1" w:styleId="7ECC38156F4D4775965DC6038D1CE60D9">
    <w:name w:val="7ECC38156F4D4775965DC6038D1CE60D9"/>
    <w:rsid w:val="00CA29D1"/>
    <w:rPr>
      <w:rFonts w:eastAsiaTheme="minorHAnsi"/>
    </w:rPr>
  </w:style>
  <w:style w:type="paragraph" w:customStyle="1" w:styleId="2E78C29C913C44A286B6C70CE2E2204B6">
    <w:name w:val="2E78C29C913C44A286B6C70CE2E2204B6"/>
    <w:rsid w:val="00CA29D1"/>
    <w:rPr>
      <w:rFonts w:eastAsiaTheme="minorHAnsi"/>
    </w:rPr>
  </w:style>
  <w:style w:type="paragraph" w:customStyle="1" w:styleId="E2DA92E8149247B0B9730B2492E8B80B2">
    <w:name w:val="E2DA92E8149247B0B9730B2492E8B80B2"/>
    <w:rsid w:val="00CA29D1"/>
    <w:rPr>
      <w:rFonts w:eastAsiaTheme="minorHAnsi"/>
    </w:rPr>
  </w:style>
  <w:style w:type="paragraph" w:customStyle="1" w:styleId="DC12A0D6EDED49C0A10078A69BFB01E52">
    <w:name w:val="DC12A0D6EDED49C0A10078A69BFB01E52"/>
    <w:rsid w:val="00CA29D1"/>
    <w:rPr>
      <w:rFonts w:eastAsiaTheme="minorHAnsi"/>
    </w:rPr>
  </w:style>
  <w:style w:type="paragraph" w:customStyle="1" w:styleId="FA43342FDB6E43F7A67C03E237173D4B2">
    <w:name w:val="FA43342FDB6E43F7A67C03E237173D4B2"/>
    <w:rsid w:val="00CA29D1"/>
    <w:rPr>
      <w:rFonts w:eastAsiaTheme="minorHAnsi"/>
    </w:rPr>
  </w:style>
  <w:style w:type="paragraph" w:customStyle="1" w:styleId="E6D63F7C90934D8C82309575E51F2D0C2">
    <w:name w:val="E6D63F7C90934D8C82309575E51F2D0C2"/>
    <w:rsid w:val="00CA29D1"/>
    <w:rPr>
      <w:rFonts w:eastAsiaTheme="minorHAnsi"/>
    </w:rPr>
  </w:style>
  <w:style w:type="paragraph" w:customStyle="1" w:styleId="715BDEFB42AF442E9EA872C3055B76AA2">
    <w:name w:val="715BDEFB42AF442E9EA872C3055B76AA2"/>
    <w:rsid w:val="00CA29D1"/>
    <w:rPr>
      <w:rFonts w:eastAsiaTheme="minorHAnsi"/>
    </w:rPr>
  </w:style>
  <w:style w:type="paragraph" w:customStyle="1" w:styleId="239DFE13418749FF8311C3F4E25514052">
    <w:name w:val="239DFE13418749FF8311C3F4E25514052"/>
    <w:rsid w:val="00CA29D1"/>
    <w:rPr>
      <w:rFonts w:eastAsiaTheme="minorHAnsi"/>
    </w:rPr>
  </w:style>
  <w:style w:type="paragraph" w:customStyle="1" w:styleId="7D1EAED02A0A47FB8FD9B994365E73322">
    <w:name w:val="7D1EAED02A0A47FB8FD9B994365E73322"/>
    <w:rsid w:val="00CA29D1"/>
    <w:rPr>
      <w:rFonts w:eastAsiaTheme="minorHAnsi"/>
    </w:rPr>
  </w:style>
  <w:style w:type="paragraph" w:customStyle="1" w:styleId="38E8935606114CE0B772EF5E78D872232">
    <w:name w:val="38E8935606114CE0B772EF5E78D872232"/>
    <w:rsid w:val="00CA29D1"/>
    <w:rPr>
      <w:rFonts w:eastAsiaTheme="minorHAnsi"/>
    </w:rPr>
  </w:style>
  <w:style w:type="paragraph" w:customStyle="1" w:styleId="E93DE6F5244846DCA6D0F06644F90DF02">
    <w:name w:val="E93DE6F5244846DCA6D0F06644F90DF02"/>
    <w:rsid w:val="00CA29D1"/>
    <w:rPr>
      <w:rFonts w:eastAsiaTheme="minorHAnsi"/>
    </w:rPr>
  </w:style>
  <w:style w:type="paragraph" w:customStyle="1" w:styleId="D545D399D14F4A4988D0279685B526DA2">
    <w:name w:val="D545D399D14F4A4988D0279685B526DA2"/>
    <w:rsid w:val="00CA29D1"/>
    <w:rPr>
      <w:rFonts w:eastAsiaTheme="minorHAnsi"/>
    </w:rPr>
  </w:style>
  <w:style w:type="paragraph" w:customStyle="1" w:styleId="320EBD9FF018442C8E4A119125A5878A1">
    <w:name w:val="320EBD9FF018442C8E4A119125A5878A1"/>
    <w:rsid w:val="00CA29D1"/>
    <w:rPr>
      <w:rFonts w:eastAsiaTheme="minorHAnsi"/>
    </w:rPr>
  </w:style>
  <w:style w:type="paragraph" w:customStyle="1" w:styleId="055BABDA3D0D445E9C73C3CA0CE366B3">
    <w:name w:val="055BABDA3D0D445E9C73C3CA0CE366B3"/>
    <w:rsid w:val="00CA29D1"/>
    <w:rPr>
      <w:rFonts w:eastAsiaTheme="minorHAnsi"/>
    </w:rPr>
  </w:style>
  <w:style w:type="paragraph" w:customStyle="1" w:styleId="1F3C92F2B3124DF7BEE5FEEF91371555">
    <w:name w:val="1F3C92F2B3124DF7BEE5FEEF91371555"/>
    <w:rsid w:val="00CA29D1"/>
  </w:style>
  <w:style w:type="paragraph" w:customStyle="1" w:styleId="E7B9E02F5DFD47149D8FA91562BCC4D761">
    <w:name w:val="E7B9E02F5DFD47149D8FA91562BCC4D761"/>
    <w:rsid w:val="00CA29D1"/>
    <w:rPr>
      <w:rFonts w:eastAsiaTheme="minorHAnsi"/>
    </w:rPr>
  </w:style>
  <w:style w:type="paragraph" w:customStyle="1" w:styleId="348FA061EE3C49ACAE41AEBD74E67BFB43">
    <w:name w:val="348FA061EE3C49ACAE41AEBD74E67BFB43"/>
    <w:rsid w:val="00CA29D1"/>
    <w:rPr>
      <w:rFonts w:eastAsiaTheme="minorHAnsi"/>
    </w:rPr>
  </w:style>
  <w:style w:type="paragraph" w:customStyle="1" w:styleId="A36C754F31F44FAB8CA89BBA09E91DAB42">
    <w:name w:val="A36C754F31F44FAB8CA89BBA09E91DAB42"/>
    <w:rsid w:val="00CA29D1"/>
    <w:rPr>
      <w:rFonts w:eastAsiaTheme="minorHAnsi"/>
    </w:rPr>
  </w:style>
  <w:style w:type="paragraph" w:customStyle="1" w:styleId="5E6E5BFE325243B99A437EBE6734EE8340">
    <w:name w:val="5E6E5BFE325243B99A437EBE6734EE8340"/>
    <w:rsid w:val="00CA29D1"/>
    <w:rPr>
      <w:rFonts w:eastAsiaTheme="minorHAnsi"/>
    </w:rPr>
  </w:style>
  <w:style w:type="paragraph" w:customStyle="1" w:styleId="8BFBF4B9CAF84A3E9019E5F9BFB7EDBA20">
    <w:name w:val="8BFBF4B9CAF84A3E9019E5F9BFB7EDBA20"/>
    <w:rsid w:val="00CA29D1"/>
    <w:rPr>
      <w:rFonts w:eastAsiaTheme="minorHAnsi"/>
    </w:rPr>
  </w:style>
  <w:style w:type="paragraph" w:customStyle="1" w:styleId="E2A9B0A6EF7F4D269EE1E0DCC0D2F27419">
    <w:name w:val="E2A9B0A6EF7F4D269EE1E0DCC0D2F27419"/>
    <w:rsid w:val="00CA29D1"/>
    <w:rPr>
      <w:rFonts w:eastAsiaTheme="minorHAnsi"/>
    </w:rPr>
  </w:style>
  <w:style w:type="paragraph" w:customStyle="1" w:styleId="3D85344DC7FE420E9D156A3EA472580F20">
    <w:name w:val="3D85344DC7FE420E9D156A3EA472580F20"/>
    <w:rsid w:val="00CA29D1"/>
    <w:rPr>
      <w:rFonts w:eastAsiaTheme="minorHAnsi"/>
    </w:rPr>
  </w:style>
  <w:style w:type="paragraph" w:customStyle="1" w:styleId="480EC0956E414A1EB754429E14ECECE620">
    <w:name w:val="480EC0956E414A1EB754429E14ECECE620"/>
    <w:rsid w:val="00CA29D1"/>
    <w:rPr>
      <w:rFonts w:eastAsiaTheme="minorHAnsi"/>
    </w:rPr>
  </w:style>
  <w:style w:type="paragraph" w:customStyle="1" w:styleId="1243330EA41B46E3954A8E47D41604AE20">
    <w:name w:val="1243330EA41B46E3954A8E47D41604AE20"/>
    <w:rsid w:val="00CA29D1"/>
    <w:rPr>
      <w:rFonts w:eastAsiaTheme="minorHAnsi"/>
    </w:rPr>
  </w:style>
  <w:style w:type="paragraph" w:customStyle="1" w:styleId="F21F786445334A25B289521284E86A4F20">
    <w:name w:val="F21F786445334A25B289521284E86A4F20"/>
    <w:rsid w:val="00CA29D1"/>
    <w:rPr>
      <w:rFonts w:eastAsiaTheme="minorHAnsi"/>
    </w:rPr>
  </w:style>
  <w:style w:type="paragraph" w:customStyle="1" w:styleId="E70A1C67EBA342418CAFBAFEA72D222118">
    <w:name w:val="E70A1C67EBA342418CAFBAFEA72D222118"/>
    <w:rsid w:val="00CA29D1"/>
    <w:rPr>
      <w:rFonts w:eastAsiaTheme="minorHAnsi"/>
    </w:rPr>
  </w:style>
  <w:style w:type="paragraph" w:customStyle="1" w:styleId="A14A45AD5B2140BDBECCD588DE192E2B17">
    <w:name w:val="A14A45AD5B2140BDBECCD588DE192E2B17"/>
    <w:rsid w:val="00CA29D1"/>
    <w:rPr>
      <w:rFonts w:eastAsiaTheme="minorHAnsi"/>
    </w:rPr>
  </w:style>
  <w:style w:type="paragraph" w:customStyle="1" w:styleId="458A02BCC1BF48DEA5724486C96D808B17">
    <w:name w:val="458A02BCC1BF48DEA5724486C96D808B17"/>
    <w:rsid w:val="00CA29D1"/>
    <w:rPr>
      <w:rFonts w:eastAsiaTheme="minorHAnsi"/>
    </w:rPr>
  </w:style>
  <w:style w:type="paragraph" w:customStyle="1" w:styleId="6CC58AC1945049A8A55C034E01FA3F2614">
    <w:name w:val="6CC58AC1945049A8A55C034E01FA3F2614"/>
    <w:rsid w:val="00CA29D1"/>
    <w:rPr>
      <w:rFonts w:eastAsiaTheme="minorHAnsi"/>
    </w:rPr>
  </w:style>
  <w:style w:type="paragraph" w:customStyle="1" w:styleId="028F5F1CCF554A47B347FBA1BC090C1F13">
    <w:name w:val="028F5F1CCF554A47B347FBA1BC090C1F13"/>
    <w:rsid w:val="00CA29D1"/>
    <w:rPr>
      <w:rFonts w:eastAsiaTheme="minorHAnsi"/>
    </w:rPr>
  </w:style>
  <w:style w:type="paragraph" w:customStyle="1" w:styleId="5C5D1E8648764A59B6FF65A99701E61212">
    <w:name w:val="5C5D1E8648764A59B6FF65A99701E61212"/>
    <w:rsid w:val="00CA29D1"/>
    <w:rPr>
      <w:rFonts w:eastAsiaTheme="minorHAnsi"/>
    </w:rPr>
  </w:style>
  <w:style w:type="paragraph" w:customStyle="1" w:styleId="7ECC38156F4D4775965DC6038D1CE60D10">
    <w:name w:val="7ECC38156F4D4775965DC6038D1CE60D10"/>
    <w:rsid w:val="00CA29D1"/>
    <w:rPr>
      <w:rFonts w:eastAsiaTheme="minorHAnsi"/>
    </w:rPr>
  </w:style>
  <w:style w:type="paragraph" w:customStyle="1" w:styleId="2E78C29C913C44A286B6C70CE2E2204B7">
    <w:name w:val="2E78C29C913C44A286B6C70CE2E2204B7"/>
    <w:rsid w:val="00CA29D1"/>
    <w:rPr>
      <w:rFonts w:eastAsiaTheme="minorHAnsi"/>
    </w:rPr>
  </w:style>
  <w:style w:type="paragraph" w:customStyle="1" w:styleId="E2DA92E8149247B0B9730B2492E8B80B3">
    <w:name w:val="E2DA92E8149247B0B9730B2492E8B80B3"/>
    <w:rsid w:val="00CA29D1"/>
    <w:rPr>
      <w:rFonts w:eastAsiaTheme="minorHAnsi"/>
    </w:rPr>
  </w:style>
  <w:style w:type="paragraph" w:customStyle="1" w:styleId="DC12A0D6EDED49C0A10078A69BFB01E53">
    <w:name w:val="DC12A0D6EDED49C0A10078A69BFB01E53"/>
    <w:rsid w:val="00CA29D1"/>
    <w:rPr>
      <w:rFonts w:eastAsiaTheme="minorHAnsi"/>
    </w:rPr>
  </w:style>
  <w:style w:type="paragraph" w:customStyle="1" w:styleId="FA43342FDB6E43F7A67C03E237173D4B3">
    <w:name w:val="FA43342FDB6E43F7A67C03E237173D4B3"/>
    <w:rsid w:val="00CA29D1"/>
    <w:rPr>
      <w:rFonts w:eastAsiaTheme="minorHAnsi"/>
    </w:rPr>
  </w:style>
  <w:style w:type="paragraph" w:customStyle="1" w:styleId="E6D63F7C90934D8C82309575E51F2D0C3">
    <w:name w:val="E6D63F7C90934D8C82309575E51F2D0C3"/>
    <w:rsid w:val="00CA29D1"/>
    <w:rPr>
      <w:rFonts w:eastAsiaTheme="minorHAnsi"/>
    </w:rPr>
  </w:style>
  <w:style w:type="paragraph" w:customStyle="1" w:styleId="715BDEFB42AF442E9EA872C3055B76AA3">
    <w:name w:val="715BDEFB42AF442E9EA872C3055B76AA3"/>
    <w:rsid w:val="00CA29D1"/>
    <w:rPr>
      <w:rFonts w:eastAsiaTheme="minorHAnsi"/>
    </w:rPr>
  </w:style>
  <w:style w:type="paragraph" w:customStyle="1" w:styleId="239DFE13418749FF8311C3F4E25514053">
    <w:name w:val="239DFE13418749FF8311C3F4E25514053"/>
    <w:rsid w:val="00CA29D1"/>
    <w:rPr>
      <w:rFonts w:eastAsiaTheme="minorHAnsi"/>
    </w:rPr>
  </w:style>
  <w:style w:type="paragraph" w:customStyle="1" w:styleId="7D1EAED02A0A47FB8FD9B994365E73323">
    <w:name w:val="7D1EAED02A0A47FB8FD9B994365E73323"/>
    <w:rsid w:val="00CA29D1"/>
    <w:rPr>
      <w:rFonts w:eastAsiaTheme="minorHAnsi"/>
    </w:rPr>
  </w:style>
  <w:style w:type="paragraph" w:customStyle="1" w:styleId="38E8935606114CE0B772EF5E78D872233">
    <w:name w:val="38E8935606114CE0B772EF5E78D872233"/>
    <w:rsid w:val="00CA29D1"/>
    <w:rPr>
      <w:rFonts w:eastAsiaTheme="minorHAnsi"/>
    </w:rPr>
  </w:style>
  <w:style w:type="paragraph" w:customStyle="1" w:styleId="E93DE6F5244846DCA6D0F06644F90DF03">
    <w:name w:val="E93DE6F5244846DCA6D0F06644F90DF03"/>
    <w:rsid w:val="00CA29D1"/>
    <w:rPr>
      <w:rFonts w:eastAsiaTheme="minorHAnsi"/>
    </w:rPr>
  </w:style>
  <w:style w:type="paragraph" w:customStyle="1" w:styleId="D545D399D14F4A4988D0279685B526DA3">
    <w:name w:val="D545D399D14F4A4988D0279685B526DA3"/>
    <w:rsid w:val="00CA29D1"/>
    <w:rPr>
      <w:rFonts w:eastAsiaTheme="minorHAnsi"/>
    </w:rPr>
  </w:style>
  <w:style w:type="paragraph" w:customStyle="1" w:styleId="320EBD9FF018442C8E4A119125A5878A2">
    <w:name w:val="320EBD9FF018442C8E4A119125A5878A2"/>
    <w:rsid w:val="00CA29D1"/>
    <w:rPr>
      <w:rFonts w:eastAsiaTheme="minorHAnsi"/>
    </w:rPr>
  </w:style>
  <w:style w:type="paragraph" w:customStyle="1" w:styleId="055BABDA3D0D445E9C73C3CA0CE366B31">
    <w:name w:val="055BABDA3D0D445E9C73C3CA0CE366B31"/>
    <w:rsid w:val="00CA29D1"/>
    <w:rPr>
      <w:rFonts w:eastAsiaTheme="minorHAnsi"/>
    </w:rPr>
  </w:style>
  <w:style w:type="paragraph" w:customStyle="1" w:styleId="1F3C92F2B3124DF7BEE5FEEF913715551">
    <w:name w:val="1F3C92F2B3124DF7BEE5FEEF913715551"/>
    <w:rsid w:val="00CA29D1"/>
    <w:rPr>
      <w:rFonts w:eastAsiaTheme="minorHAnsi"/>
    </w:rPr>
  </w:style>
  <w:style w:type="paragraph" w:customStyle="1" w:styleId="CA2FAA98065D45E6A7B7DF7E49ADF152">
    <w:name w:val="CA2FAA98065D45E6A7B7DF7E49ADF152"/>
    <w:rsid w:val="00CA29D1"/>
  </w:style>
  <w:style w:type="paragraph" w:customStyle="1" w:styleId="5040FA43E6264A4AA0AB784B14CB1491">
    <w:name w:val="5040FA43E6264A4AA0AB784B14CB1491"/>
    <w:rsid w:val="00CA29D1"/>
  </w:style>
  <w:style w:type="paragraph" w:customStyle="1" w:styleId="8623E58A61E44A5CB5FCAABF3E85D342">
    <w:name w:val="8623E58A61E44A5CB5FCAABF3E85D342"/>
    <w:rsid w:val="00CA29D1"/>
  </w:style>
  <w:style w:type="paragraph" w:customStyle="1" w:styleId="2C02C55783654B578358EE5D04597009">
    <w:name w:val="2C02C55783654B578358EE5D04597009"/>
    <w:rsid w:val="00CA29D1"/>
  </w:style>
  <w:style w:type="paragraph" w:customStyle="1" w:styleId="266E0BA7C6BD49539E62F46A8840D3FE">
    <w:name w:val="266E0BA7C6BD49539E62F46A8840D3FE"/>
    <w:rsid w:val="00CA29D1"/>
  </w:style>
  <w:style w:type="paragraph" w:customStyle="1" w:styleId="8A9DB052E34D42839905D32D79CA1433">
    <w:name w:val="8A9DB052E34D42839905D32D79CA1433"/>
    <w:rsid w:val="00CA29D1"/>
  </w:style>
  <w:style w:type="paragraph" w:customStyle="1" w:styleId="ADD35C9E239D4C729F9378280FDE3239">
    <w:name w:val="ADD35C9E239D4C729F9378280FDE3239"/>
    <w:rsid w:val="00CA29D1"/>
  </w:style>
  <w:style w:type="paragraph" w:customStyle="1" w:styleId="46BB3A84DF8E41CEB6D219A67AFC1A8A">
    <w:name w:val="46BB3A84DF8E41CEB6D219A67AFC1A8A"/>
    <w:rsid w:val="00CA29D1"/>
  </w:style>
  <w:style w:type="paragraph" w:customStyle="1" w:styleId="73B96ABA67AF4438BD92566843086D88">
    <w:name w:val="73B96ABA67AF4438BD92566843086D88"/>
    <w:rsid w:val="00CA29D1"/>
  </w:style>
  <w:style w:type="paragraph" w:customStyle="1" w:styleId="2665BF6E177D452C9170CC5CD7FAC79F">
    <w:name w:val="2665BF6E177D452C9170CC5CD7FAC79F"/>
    <w:rsid w:val="00CA29D1"/>
  </w:style>
  <w:style w:type="paragraph" w:customStyle="1" w:styleId="E7B9E02F5DFD47149D8FA91562BCC4D762">
    <w:name w:val="E7B9E02F5DFD47149D8FA91562BCC4D762"/>
    <w:rsid w:val="00CA29D1"/>
    <w:rPr>
      <w:rFonts w:eastAsiaTheme="minorHAnsi"/>
    </w:rPr>
  </w:style>
  <w:style w:type="paragraph" w:customStyle="1" w:styleId="348FA061EE3C49ACAE41AEBD74E67BFB44">
    <w:name w:val="348FA061EE3C49ACAE41AEBD74E67BFB44"/>
    <w:rsid w:val="00CA29D1"/>
    <w:rPr>
      <w:rFonts w:eastAsiaTheme="minorHAnsi"/>
    </w:rPr>
  </w:style>
  <w:style w:type="paragraph" w:customStyle="1" w:styleId="A36C754F31F44FAB8CA89BBA09E91DAB43">
    <w:name w:val="A36C754F31F44FAB8CA89BBA09E91DAB43"/>
    <w:rsid w:val="00CA29D1"/>
    <w:rPr>
      <w:rFonts w:eastAsiaTheme="minorHAnsi"/>
    </w:rPr>
  </w:style>
  <w:style w:type="paragraph" w:customStyle="1" w:styleId="5E6E5BFE325243B99A437EBE6734EE8341">
    <w:name w:val="5E6E5BFE325243B99A437EBE6734EE8341"/>
    <w:rsid w:val="00CA29D1"/>
    <w:rPr>
      <w:rFonts w:eastAsiaTheme="minorHAnsi"/>
    </w:rPr>
  </w:style>
  <w:style w:type="paragraph" w:customStyle="1" w:styleId="8BFBF4B9CAF84A3E9019E5F9BFB7EDBA21">
    <w:name w:val="8BFBF4B9CAF84A3E9019E5F9BFB7EDBA21"/>
    <w:rsid w:val="00CA29D1"/>
    <w:rPr>
      <w:rFonts w:eastAsiaTheme="minorHAnsi"/>
    </w:rPr>
  </w:style>
  <w:style w:type="paragraph" w:customStyle="1" w:styleId="E2A9B0A6EF7F4D269EE1E0DCC0D2F27420">
    <w:name w:val="E2A9B0A6EF7F4D269EE1E0DCC0D2F27420"/>
    <w:rsid w:val="00CA29D1"/>
    <w:rPr>
      <w:rFonts w:eastAsiaTheme="minorHAnsi"/>
    </w:rPr>
  </w:style>
  <w:style w:type="paragraph" w:customStyle="1" w:styleId="3D85344DC7FE420E9D156A3EA472580F21">
    <w:name w:val="3D85344DC7FE420E9D156A3EA472580F21"/>
    <w:rsid w:val="00CA29D1"/>
    <w:rPr>
      <w:rFonts w:eastAsiaTheme="minorHAnsi"/>
    </w:rPr>
  </w:style>
  <w:style w:type="paragraph" w:customStyle="1" w:styleId="480EC0956E414A1EB754429E14ECECE621">
    <w:name w:val="480EC0956E414A1EB754429E14ECECE621"/>
    <w:rsid w:val="00CA29D1"/>
    <w:rPr>
      <w:rFonts w:eastAsiaTheme="minorHAnsi"/>
    </w:rPr>
  </w:style>
  <w:style w:type="paragraph" w:customStyle="1" w:styleId="1243330EA41B46E3954A8E47D41604AE21">
    <w:name w:val="1243330EA41B46E3954A8E47D41604AE21"/>
    <w:rsid w:val="00CA29D1"/>
    <w:rPr>
      <w:rFonts w:eastAsiaTheme="minorHAnsi"/>
    </w:rPr>
  </w:style>
  <w:style w:type="paragraph" w:customStyle="1" w:styleId="F21F786445334A25B289521284E86A4F21">
    <w:name w:val="F21F786445334A25B289521284E86A4F21"/>
    <w:rsid w:val="00CA29D1"/>
    <w:rPr>
      <w:rFonts w:eastAsiaTheme="minorHAnsi"/>
    </w:rPr>
  </w:style>
  <w:style w:type="paragraph" w:customStyle="1" w:styleId="CA2FAA98065D45E6A7B7DF7E49ADF1521">
    <w:name w:val="CA2FAA98065D45E6A7B7DF7E49ADF1521"/>
    <w:rsid w:val="00CA29D1"/>
    <w:rPr>
      <w:rFonts w:eastAsiaTheme="minorHAnsi"/>
    </w:rPr>
  </w:style>
  <w:style w:type="paragraph" w:customStyle="1" w:styleId="5040FA43E6264A4AA0AB784B14CB14911">
    <w:name w:val="5040FA43E6264A4AA0AB784B14CB14911"/>
    <w:rsid w:val="00CA29D1"/>
    <w:rPr>
      <w:rFonts w:eastAsiaTheme="minorHAnsi"/>
    </w:rPr>
  </w:style>
  <w:style w:type="paragraph" w:customStyle="1" w:styleId="2C02C55783654B578358EE5D045970091">
    <w:name w:val="2C02C55783654B578358EE5D045970091"/>
    <w:rsid w:val="00CA29D1"/>
    <w:rPr>
      <w:rFonts w:eastAsiaTheme="minorHAnsi"/>
    </w:rPr>
  </w:style>
  <w:style w:type="paragraph" w:customStyle="1" w:styleId="266E0BA7C6BD49539E62F46A8840D3FE1">
    <w:name w:val="266E0BA7C6BD49539E62F46A8840D3FE1"/>
    <w:rsid w:val="00CA29D1"/>
    <w:rPr>
      <w:rFonts w:eastAsiaTheme="minorHAnsi"/>
    </w:rPr>
  </w:style>
  <w:style w:type="paragraph" w:customStyle="1" w:styleId="8A9DB052E34D42839905D32D79CA14331">
    <w:name w:val="8A9DB052E34D42839905D32D79CA14331"/>
    <w:rsid w:val="00CA29D1"/>
    <w:rPr>
      <w:rFonts w:eastAsiaTheme="minorHAnsi"/>
    </w:rPr>
  </w:style>
  <w:style w:type="paragraph" w:customStyle="1" w:styleId="ADD35C9E239D4C729F9378280FDE32391">
    <w:name w:val="ADD35C9E239D4C729F9378280FDE32391"/>
    <w:rsid w:val="00CA29D1"/>
    <w:rPr>
      <w:rFonts w:eastAsiaTheme="minorHAnsi"/>
    </w:rPr>
  </w:style>
  <w:style w:type="paragraph" w:customStyle="1" w:styleId="46BB3A84DF8E41CEB6D219A67AFC1A8A1">
    <w:name w:val="46BB3A84DF8E41CEB6D219A67AFC1A8A1"/>
    <w:rsid w:val="00CA29D1"/>
    <w:rPr>
      <w:rFonts w:eastAsiaTheme="minorHAnsi"/>
    </w:rPr>
  </w:style>
  <w:style w:type="paragraph" w:customStyle="1" w:styleId="2665BF6E177D452C9170CC5CD7FAC79F1">
    <w:name w:val="2665BF6E177D452C9170CC5CD7FAC79F1"/>
    <w:rsid w:val="00CA29D1"/>
    <w:rPr>
      <w:rFonts w:eastAsiaTheme="minorHAnsi"/>
    </w:rPr>
  </w:style>
  <w:style w:type="paragraph" w:customStyle="1" w:styleId="E2DA92E8149247B0B9730B2492E8B80B4">
    <w:name w:val="E2DA92E8149247B0B9730B2492E8B80B4"/>
    <w:rsid w:val="00CA29D1"/>
    <w:rPr>
      <w:rFonts w:eastAsiaTheme="minorHAnsi"/>
    </w:rPr>
  </w:style>
  <w:style w:type="paragraph" w:customStyle="1" w:styleId="DC12A0D6EDED49C0A10078A69BFB01E54">
    <w:name w:val="DC12A0D6EDED49C0A10078A69BFB01E54"/>
    <w:rsid w:val="00CA29D1"/>
    <w:rPr>
      <w:rFonts w:eastAsiaTheme="minorHAnsi"/>
    </w:rPr>
  </w:style>
  <w:style w:type="paragraph" w:customStyle="1" w:styleId="FA43342FDB6E43F7A67C03E237173D4B4">
    <w:name w:val="FA43342FDB6E43F7A67C03E237173D4B4"/>
    <w:rsid w:val="00CA29D1"/>
    <w:rPr>
      <w:rFonts w:eastAsiaTheme="minorHAnsi"/>
    </w:rPr>
  </w:style>
  <w:style w:type="paragraph" w:customStyle="1" w:styleId="E6D63F7C90934D8C82309575E51F2D0C4">
    <w:name w:val="E6D63F7C90934D8C82309575E51F2D0C4"/>
    <w:rsid w:val="00CA29D1"/>
    <w:rPr>
      <w:rFonts w:eastAsiaTheme="minorHAnsi"/>
    </w:rPr>
  </w:style>
  <w:style w:type="paragraph" w:customStyle="1" w:styleId="715BDEFB42AF442E9EA872C3055B76AA4">
    <w:name w:val="715BDEFB42AF442E9EA872C3055B76AA4"/>
    <w:rsid w:val="00CA29D1"/>
    <w:rPr>
      <w:rFonts w:eastAsiaTheme="minorHAnsi"/>
    </w:rPr>
  </w:style>
  <w:style w:type="paragraph" w:customStyle="1" w:styleId="239DFE13418749FF8311C3F4E25514054">
    <w:name w:val="239DFE13418749FF8311C3F4E25514054"/>
    <w:rsid w:val="00CA29D1"/>
    <w:rPr>
      <w:rFonts w:eastAsiaTheme="minorHAnsi"/>
    </w:rPr>
  </w:style>
  <w:style w:type="paragraph" w:customStyle="1" w:styleId="7D1EAED02A0A47FB8FD9B994365E73324">
    <w:name w:val="7D1EAED02A0A47FB8FD9B994365E73324"/>
    <w:rsid w:val="00CA29D1"/>
    <w:rPr>
      <w:rFonts w:eastAsiaTheme="minorHAnsi"/>
    </w:rPr>
  </w:style>
  <w:style w:type="paragraph" w:customStyle="1" w:styleId="38E8935606114CE0B772EF5E78D872234">
    <w:name w:val="38E8935606114CE0B772EF5E78D872234"/>
    <w:rsid w:val="00CA29D1"/>
    <w:rPr>
      <w:rFonts w:eastAsiaTheme="minorHAnsi"/>
    </w:rPr>
  </w:style>
  <w:style w:type="paragraph" w:customStyle="1" w:styleId="E93DE6F5244846DCA6D0F06644F90DF04">
    <w:name w:val="E93DE6F5244846DCA6D0F06644F90DF04"/>
    <w:rsid w:val="00CA29D1"/>
    <w:rPr>
      <w:rFonts w:eastAsiaTheme="minorHAnsi"/>
    </w:rPr>
  </w:style>
  <w:style w:type="paragraph" w:customStyle="1" w:styleId="D545D399D14F4A4988D0279685B526DA4">
    <w:name w:val="D545D399D14F4A4988D0279685B526DA4"/>
    <w:rsid w:val="00CA29D1"/>
    <w:rPr>
      <w:rFonts w:eastAsiaTheme="minorHAnsi"/>
    </w:rPr>
  </w:style>
  <w:style w:type="paragraph" w:customStyle="1" w:styleId="320EBD9FF018442C8E4A119125A5878A3">
    <w:name w:val="320EBD9FF018442C8E4A119125A5878A3"/>
    <w:rsid w:val="00CA29D1"/>
    <w:rPr>
      <w:rFonts w:eastAsiaTheme="minorHAnsi"/>
    </w:rPr>
  </w:style>
  <w:style w:type="paragraph" w:customStyle="1" w:styleId="055BABDA3D0D445E9C73C3CA0CE366B32">
    <w:name w:val="055BABDA3D0D445E9C73C3CA0CE366B32"/>
    <w:rsid w:val="00CA29D1"/>
    <w:rPr>
      <w:rFonts w:eastAsiaTheme="minorHAnsi"/>
    </w:rPr>
  </w:style>
  <w:style w:type="paragraph" w:customStyle="1" w:styleId="1F3C92F2B3124DF7BEE5FEEF913715552">
    <w:name w:val="1F3C92F2B3124DF7BEE5FEEF913715552"/>
    <w:rsid w:val="00CA29D1"/>
    <w:rPr>
      <w:rFonts w:eastAsiaTheme="minorHAnsi"/>
    </w:rPr>
  </w:style>
  <w:style w:type="paragraph" w:customStyle="1" w:styleId="2697E6AD748F46E882872EE5BC7BCCD7">
    <w:name w:val="2697E6AD748F46E882872EE5BC7BCCD7"/>
    <w:rsid w:val="004002FD"/>
  </w:style>
  <w:style w:type="paragraph" w:customStyle="1" w:styleId="E6574D92F2B7446181D4674FFD1DD30E">
    <w:name w:val="E6574D92F2B7446181D4674FFD1DD30E"/>
    <w:rsid w:val="004002FD"/>
  </w:style>
  <w:style w:type="paragraph" w:customStyle="1" w:styleId="2BF3BB7ACAA34EFF9E664CE7CFA14B5F">
    <w:name w:val="2BF3BB7ACAA34EFF9E664CE7CFA14B5F"/>
    <w:rsid w:val="004002FD"/>
  </w:style>
  <w:style w:type="paragraph" w:customStyle="1" w:styleId="5D51C465AD074E1E8F5CD53EB16D55A5">
    <w:name w:val="5D51C465AD074E1E8F5CD53EB16D55A5"/>
    <w:rsid w:val="004002FD"/>
  </w:style>
  <w:style w:type="paragraph" w:customStyle="1" w:styleId="E7B9E02F5DFD47149D8FA91562BCC4D763">
    <w:name w:val="E7B9E02F5DFD47149D8FA91562BCC4D763"/>
    <w:rsid w:val="004002FD"/>
    <w:rPr>
      <w:rFonts w:eastAsiaTheme="minorHAnsi"/>
    </w:rPr>
  </w:style>
  <w:style w:type="paragraph" w:customStyle="1" w:styleId="348FA061EE3C49ACAE41AEBD74E67BFB45">
    <w:name w:val="348FA061EE3C49ACAE41AEBD74E67BFB45"/>
    <w:rsid w:val="004002FD"/>
    <w:rPr>
      <w:rFonts w:eastAsiaTheme="minorHAnsi"/>
    </w:rPr>
  </w:style>
  <w:style w:type="paragraph" w:customStyle="1" w:styleId="A36C754F31F44FAB8CA89BBA09E91DAB44">
    <w:name w:val="A36C754F31F44FAB8CA89BBA09E91DAB44"/>
    <w:rsid w:val="004002FD"/>
    <w:rPr>
      <w:rFonts w:eastAsiaTheme="minorHAnsi"/>
    </w:rPr>
  </w:style>
  <w:style w:type="paragraph" w:customStyle="1" w:styleId="5E6E5BFE325243B99A437EBE6734EE8342">
    <w:name w:val="5E6E5BFE325243B99A437EBE6734EE8342"/>
    <w:rsid w:val="004002FD"/>
    <w:rPr>
      <w:rFonts w:eastAsiaTheme="minorHAnsi"/>
    </w:rPr>
  </w:style>
  <w:style w:type="paragraph" w:customStyle="1" w:styleId="8BFBF4B9CAF84A3E9019E5F9BFB7EDBA22">
    <w:name w:val="8BFBF4B9CAF84A3E9019E5F9BFB7EDBA22"/>
    <w:rsid w:val="004002FD"/>
    <w:rPr>
      <w:rFonts w:eastAsiaTheme="minorHAnsi"/>
    </w:rPr>
  </w:style>
  <w:style w:type="paragraph" w:customStyle="1" w:styleId="E2A9B0A6EF7F4D269EE1E0DCC0D2F27421">
    <w:name w:val="E2A9B0A6EF7F4D269EE1E0DCC0D2F27421"/>
    <w:rsid w:val="004002FD"/>
    <w:rPr>
      <w:rFonts w:eastAsiaTheme="minorHAnsi"/>
    </w:rPr>
  </w:style>
  <w:style w:type="paragraph" w:customStyle="1" w:styleId="3D85344DC7FE420E9D156A3EA472580F22">
    <w:name w:val="3D85344DC7FE420E9D156A3EA472580F22"/>
    <w:rsid w:val="004002FD"/>
    <w:rPr>
      <w:rFonts w:eastAsiaTheme="minorHAnsi"/>
    </w:rPr>
  </w:style>
  <w:style w:type="paragraph" w:customStyle="1" w:styleId="480EC0956E414A1EB754429E14ECECE622">
    <w:name w:val="480EC0956E414A1EB754429E14ECECE622"/>
    <w:rsid w:val="004002FD"/>
    <w:rPr>
      <w:rFonts w:eastAsiaTheme="minorHAnsi"/>
    </w:rPr>
  </w:style>
  <w:style w:type="paragraph" w:customStyle="1" w:styleId="1243330EA41B46E3954A8E47D41604AE22">
    <w:name w:val="1243330EA41B46E3954A8E47D41604AE22"/>
    <w:rsid w:val="004002FD"/>
    <w:rPr>
      <w:rFonts w:eastAsiaTheme="minorHAnsi"/>
    </w:rPr>
  </w:style>
  <w:style w:type="paragraph" w:customStyle="1" w:styleId="F21F786445334A25B289521284E86A4F22">
    <w:name w:val="F21F786445334A25B289521284E86A4F22"/>
    <w:rsid w:val="004002FD"/>
    <w:rPr>
      <w:rFonts w:eastAsiaTheme="minorHAnsi"/>
    </w:rPr>
  </w:style>
  <w:style w:type="paragraph" w:customStyle="1" w:styleId="CA2FAA98065D45E6A7B7DF7E49ADF1522">
    <w:name w:val="CA2FAA98065D45E6A7B7DF7E49ADF1522"/>
    <w:rsid w:val="004002FD"/>
    <w:rPr>
      <w:rFonts w:eastAsiaTheme="minorHAnsi"/>
    </w:rPr>
  </w:style>
  <w:style w:type="paragraph" w:customStyle="1" w:styleId="5040FA43E6264A4AA0AB784B14CB14912">
    <w:name w:val="5040FA43E6264A4AA0AB784B14CB14912"/>
    <w:rsid w:val="004002FD"/>
    <w:rPr>
      <w:rFonts w:eastAsiaTheme="minorHAnsi"/>
    </w:rPr>
  </w:style>
  <w:style w:type="paragraph" w:customStyle="1" w:styleId="2C02C55783654B578358EE5D045970092">
    <w:name w:val="2C02C55783654B578358EE5D045970092"/>
    <w:rsid w:val="004002FD"/>
    <w:rPr>
      <w:rFonts w:eastAsiaTheme="minorHAnsi"/>
    </w:rPr>
  </w:style>
  <w:style w:type="paragraph" w:customStyle="1" w:styleId="266E0BA7C6BD49539E62F46A8840D3FE2">
    <w:name w:val="266E0BA7C6BD49539E62F46A8840D3FE2"/>
    <w:rsid w:val="004002FD"/>
    <w:rPr>
      <w:rFonts w:eastAsiaTheme="minorHAnsi"/>
    </w:rPr>
  </w:style>
  <w:style w:type="paragraph" w:customStyle="1" w:styleId="8A9DB052E34D42839905D32D79CA14332">
    <w:name w:val="8A9DB052E34D42839905D32D79CA14332"/>
    <w:rsid w:val="004002FD"/>
    <w:rPr>
      <w:rFonts w:eastAsiaTheme="minorHAnsi"/>
    </w:rPr>
  </w:style>
  <w:style w:type="paragraph" w:customStyle="1" w:styleId="ADD35C9E239D4C729F9378280FDE32392">
    <w:name w:val="ADD35C9E239D4C729F9378280FDE32392"/>
    <w:rsid w:val="004002FD"/>
    <w:rPr>
      <w:rFonts w:eastAsiaTheme="minorHAnsi"/>
    </w:rPr>
  </w:style>
  <w:style w:type="paragraph" w:customStyle="1" w:styleId="46BB3A84DF8E41CEB6D219A67AFC1A8A2">
    <w:name w:val="46BB3A84DF8E41CEB6D219A67AFC1A8A2"/>
    <w:rsid w:val="004002FD"/>
    <w:rPr>
      <w:rFonts w:eastAsiaTheme="minorHAnsi"/>
    </w:rPr>
  </w:style>
  <w:style w:type="paragraph" w:customStyle="1" w:styleId="2665BF6E177D452C9170CC5CD7FAC79F2">
    <w:name w:val="2665BF6E177D452C9170CC5CD7FAC79F2"/>
    <w:rsid w:val="004002FD"/>
    <w:rPr>
      <w:rFonts w:eastAsiaTheme="minorHAnsi"/>
    </w:rPr>
  </w:style>
  <w:style w:type="paragraph" w:customStyle="1" w:styleId="E2DA92E8149247B0B9730B2492E8B80B5">
    <w:name w:val="E2DA92E8149247B0B9730B2492E8B80B5"/>
    <w:rsid w:val="004002FD"/>
    <w:rPr>
      <w:rFonts w:eastAsiaTheme="minorHAnsi"/>
    </w:rPr>
  </w:style>
  <w:style w:type="paragraph" w:customStyle="1" w:styleId="DC12A0D6EDED49C0A10078A69BFB01E55">
    <w:name w:val="DC12A0D6EDED49C0A10078A69BFB01E55"/>
    <w:rsid w:val="004002FD"/>
    <w:rPr>
      <w:rFonts w:eastAsiaTheme="minorHAnsi"/>
    </w:rPr>
  </w:style>
  <w:style w:type="paragraph" w:customStyle="1" w:styleId="FA43342FDB6E43F7A67C03E237173D4B5">
    <w:name w:val="FA43342FDB6E43F7A67C03E237173D4B5"/>
    <w:rsid w:val="004002FD"/>
    <w:rPr>
      <w:rFonts w:eastAsiaTheme="minorHAnsi"/>
    </w:rPr>
  </w:style>
  <w:style w:type="paragraph" w:customStyle="1" w:styleId="E6574D92F2B7446181D4674FFD1DD30E1">
    <w:name w:val="E6574D92F2B7446181D4674FFD1DD30E1"/>
    <w:rsid w:val="004002FD"/>
    <w:rPr>
      <w:rFonts w:eastAsiaTheme="minorHAnsi"/>
    </w:rPr>
  </w:style>
  <w:style w:type="paragraph" w:customStyle="1" w:styleId="715BDEFB42AF442E9EA872C3055B76AA5">
    <w:name w:val="715BDEFB42AF442E9EA872C3055B76AA5"/>
    <w:rsid w:val="004002FD"/>
    <w:rPr>
      <w:rFonts w:eastAsiaTheme="minorHAnsi"/>
    </w:rPr>
  </w:style>
  <w:style w:type="paragraph" w:customStyle="1" w:styleId="239DFE13418749FF8311C3F4E25514055">
    <w:name w:val="239DFE13418749FF8311C3F4E25514055"/>
    <w:rsid w:val="004002FD"/>
    <w:rPr>
      <w:rFonts w:eastAsiaTheme="minorHAnsi"/>
    </w:rPr>
  </w:style>
  <w:style w:type="paragraph" w:customStyle="1" w:styleId="2BF3BB7ACAA34EFF9E664CE7CFA14B5F1">
    <w:name w:val="2BF3BB7ACAA34EFF9E664CE7CFA14B5F1"/>
    <w:rsid w:val="004002FD"/>
    <w:rPr>
      <w:rFonts w:eastAsiaTheme="minorHAnsi"/>
    </w:rPr>
  </w:style>
  <w:style w:type="paragraph" w:customStyle="1" w:styleId="38E8935606114CE0B772EF5E78D872235">
    <w:name w:val="38E8935606114CE0B772EF5E78D872235"/>
    <w:rsid w:val="004002FD"/>
    <w:rPr>
      <w:rFonts w:eastAsiaTheme="minorHAnsi"/>
    </w:rPr>
  </w:style>
  <w:style w:type="paragraph" w:customStyle="1" w:styleId="E93DE6F5244846DCA6D0F06644F90DF05">
    <w:name w:val="E93DE6F5244846DCA6D0F06644F90DF05"/>
    <w:rsid w:val="004002FD"/>
    <w:rPr>
      <w:rFonts w:eastAsiaTheme="minorHAnsi"/>
    </w:rPr>
  </w:style>
  <w:style w:type="paragraph" w:customStyle="1" w:styleId="5D51C465AD074E1E8F5CD53EB16D55A51">
    <w:name w:val="5D51C465AD074E1E8F5CD53EB16D55A51"/>
    <w:rsid w:val="004002FD"/>
    <w:rPr>
      <w:rFonts w:eastAsiaTheme="minorHAnsi"/>
    </w:rPr>
  </w:style>
  <w:style w:type="paragraph" w:customStyle="1" w:styleId="3D68BEEF8B6C44EC88A9F35B5BAC38E8">
    <w:name w:val="3D68BEEF8B6C44EC88A9F35B5BAC38E8"/>
    <w:rsid w:val="004002FD"/>
    <w:rPr>
      <w:rFonts w:eastAsiaTheme="minorHAnsi"/>
    </w:rPr>
  </w:style>
  <w:style w:type="paragraph" w:customStyle="1" w:styleId="1720DC3DD6884E40B711410A0515C864">
    <w:name w:val="1720DC3DD6884E40B711410A0515C864"/>
    <w:rsid w:val="004002FD"/>
    <w:rPr>
      <w:rFonts w:eastAsiaTheme="minorHAnsi"/>
    </w:rPr>
  </w:style>
  <w:style w:type="paragraph" w:customStyle="1" w:styleId="42EB210FBD484D889988FAB7D975D536">
    <w:name w:val="42EB210FBD484D889988FAB7D975D536"/>
    <w:rsid w:val="004002FD"/>
    <w:rPr>
      <w:rFonts w:eastAsiaTheme="minorHAnsi"/>
    </w:rPr>
  </w:style>
  <w:style w:type="paragraph" w:customStyle="1" w:styleId="E5A991E40DA843B5AEA4AB8BA1BBB90D">
    <w:name w:val="E5A991E40DA843B5AEA4AB8BA1BBB90D"/>
    <w:rsid w:val="004002FD"/>
  </w:style>
  <w:style w:type="paragraph" w:customStyle="1" w:styleId="7F20E53F05054FD48C3138486A804A2C">
    <w:name w:val="7F20E53F05054FD48C3138486A804A2C"/>
    <w:rsid w:val="004002FD"/>
  </w:style>
  <w:style w:type="paragraph" w:customStyle="1" w:styleId="A6B3BECC179A4F5BAEC1A85C9025D4E8">
    <w:name w:val="A6B3BECC179A4F5BAEC1A85C9025D4E8"/>
    <w:rsid w:val="004002FD"/>
  </w:style>
  <w:style w:type="paragraph" w:customStyle="1" w:styleId="60B6BE00E6784EA58FE2CA86F337E9AA">
    <w:name w:val="60B6BE00E6784EA58FE2CA86F337E9AA"/>
    <w:rsid w:val="004002FD"/>
  </w:style>
  <w:style w:type="paragraph" w:customStyle="1" w:styleId="615FE08BC937459FBED6C24DCE03247C">
    <w:name w:val="615FE08BC937459FBED6C24DCE03247C"/>
    <w:rsid w:val="004002FD"/>
  </w:style>
  <w:style w:type="paragraph" w:customStyle="1" w:styleId="9CE3BBFB8AEC450EBE6DE7840595E557">
    <w:name w:val="9CE3BBFB8AEC450EBE6DE7840595E557"/>
    <w:rsid w:val="004002FD"/>
  </w:style>
  <w:style w:type="paragraph" w:customStyle="1" w:styleId="285D3218C31F4B85B95D72096BCD3D78">
    <w:name w:val="285D3218C31F4B85B95D72096BCD3D78"/>
    <w:rsid w:val="004002FD"/>
  </w:style>
  <w:style w:type="paragraph" w:customStyle="1" w:styleId="614E74E23B434DF397604122441A92ED">
    <w:name w:val="614E74E23B434DF397604122441A92ED"/>
    <w:rsid w:val="004002FD"/>
  </w:style>
  <w:style w:type="paragraph" w:customStyle="1" w:styleId="34F5B11FB5A7402FBF46F3B4EE72D8BF">
    <w:name w:val="34F5B11FB5A7402FBF46F3B4EE72D8BF"/>
    <w:rsid w:val="004002FD"/>
  </w:style>
  <w:style w:type="paragraph" w:customStyle="1" w:styleId="1F5B92A327CE4034B9C512DAFE2076E7">
    <w:name w:val="1F5B92A327CE4034B9C512DAFE2076E7"/>
    <w:rsid w:val="004002FD"/>
  </w:style>
  <w:style w:type="paragraph" w:customStyle="1" w:styleId="A98855E3A8304AA997E51A91DF1F5A88">
    <w:name w:val="A98855E3A8304AA997E51A91DF1F5A88"/>
    <w:rsid w:val="004002FD"/>
  </w:style>
  <w:style w:type="paragraph" w:customStyle="1" w:styleId="9B780AAD854F404A987A171AED154D3E">
    <w:name w:val="9B780AAD854F404A987A171AED154D3E"/>
    <w:rsid w:val="004002FD"/>
  </w:style>
  <w:style w:type="paragraph" w:customStyle="1" w:styleId="3FF56AE117974DFAA7ED23FB22CFE4FB">
    <w:name w:val="3FF56AE117974DFAA7ED23FB22CFE4FB"/>
    <w:rsid w:val="004002FD"/>
  </w:style>
  <w:style w:type="paragraph" w:customStyle="1" w:styleId="95577E68E0AF403BB5CF2606572BC9DF">
    <w:name w:val="95577E68E0AF403BB5CF2606572BC9DF"/>
    <w:rsid w:val="004002FD"/>
  </w:style>
  <w:style w:type="paragraph" w:customStyle="1" w:styleId="A1F4D025364542AF95EAABB3F1C09E0B">
    <w:name w:val="A1F4D025364542AF95EAABB3F1C09E0B"/>
    <w:rsid w:val="004002FD"/>
  </w:style>
  <w:style w:type="paragraph" w:customStyle="1" w:styleId="EF804C170870411BB5EBC25A94204B50">
    <w:name w:val="EF804C170870411BB5EBC25A94204B50"/>
    <w:rsid w:val="004002FD"/>
  </w:style>
  <w:style w:type="paragraph" w:customStyle="1" w:styleId="E7B9E02F5DFD47149D8FA91562BCC4D764">
    <w:name w:val="E7B9E02F5DFD47149D8FA91562BCC4D764"/>
    <w:rsid w:val="004002FD"/>
    <w:rPr>
      <w:rFonts w:eastAsiaTheme="minorHAnsi"/>
    </w:rPr>
  </w:style>
  <w:style w:type="paragraph" w:customStyle="1" w:styleId="348FA061EE3C49ACAE41AEBD74E67BFB46">
    <w:name w:val="348FA061EE3C49ACAE41AEBD74E67BFB46"/>
    <w:rsid w:val="004002FD"/>
    <w:rPr>
      <w:rFonts w:eastAsiaTheme="minorHAnsi"/>
    </w:rPr>
  </w:style>
  <w:style w:type="paragraph" w:customStyle="1" w:styleId="A36C754F31F44FAB8CA89BBA09E91DAB45">
    <w:name w:val="A36C754F31F44FAB8CA89BBA09E91DAB45"/>
    <w:rsid w:val="004002FD"/>
    <w:rPr>
      <w:rFonts w:eastAsiaTheme="minorHAnsi"/>
    </w:rPr>
  </w:style>
  <w:style w:type="paragraph" w:customStyle="1" w:styleId="5E6E5BFE325243B99A437EBE6734EE8343">
    <w:name w:val="5E6E5BFE325243B99A437EBE6734EE8343"/>
    <w:rsid w:val="004002FD"/>
    <w:rPr>
      <w:rFonts w:eastAsiaTheme="minorHAnsi"/>
    </w:rPr>
  </w:style>
  <w:style w:type="paragraph" w:customStyle="1" w:styleId="8BFBF4B9CAF84A3E9019E5F9BFB7EDBA23">
    <w:name w:val="8BFBF4B9CAF84A3E9019E5F9BFB7EDBA23"/>
    <w:rsid w:val="004002FD"/>
    <w:rPr>
      <w:rFonts w:eastAsiaTheme="minorHAnsi"/>
    </w:rPr>
  </w:style>
  <w:style w:type="paragraph" w:customStyle="1" w:styleId="E2A9B0A6EF7F4D269EE1E0DCC0D2F27422">
    <w:name w:val="E2A9B0A6EF7F4D269EE1E0DCC0D2F27422"/>
    <w:rsid w:val="004002FD"/>
    <w:rPr>
      <w:rFonts w:eastAsiaTheme="minorHAnsi"/>
    </w:rPr>
  </w:style>
  <w:style w:type="paragraph" w:customStyle="1" w:styleId="3D85344DC7FE420E9D156A3EA472580F23">
    <w:name w:val="3D85344DC7FE420E9D156A3EA472580F23"/>
    <w:rsid w:val="004002FD"/>
    <w:rPr>
      <w:rFonts w:eastAsiaTheme="minorHAnsi"/>
    </w:rPr>
  </w:style>
  <w:style w:type="paragraph" w:customStyle="1" w:styleId="480EC0956E414A1EB754429E14ECECE623">
    <w:name w:val="480EC0956E414A1EB754429E14ECECE623"/>
    <w:rsid w:val="004002FD"/>
    <w:rPr>
      <w:rFonts w:eastAsiaTheme="minorHAnsi"/>
    </w:rPr>
  </w:style>
  <w:style w:type="paragraph" w:customStyle="1" w:styleId="1243330EA41B46E3954A8E47D41604AE23">
    <w:name w:val="1243330EA41B46E3954A8E47D41604AE23"/>
    <w:rsid w:val="004002FD"/>
    <w:rPr>
      <w:rFonts w:eastAsiaTheme="minorHAnsi"/>
    </w:rPr>
  </w:style>
  <w:style w:type="paragraph" w:customStyle="1" w:styleId="F21F786445334A25B289521284E86A4F23">
    <w:name w:val="F21F786445334A25B289521284E86A4F23"/>
    <w:rsid w:val="004002FD"/>
    <w:rPr>
      <w:rFonts w:eastAsiaTheme="minorHAnsi"/>
    </w:rPr>
  </w:style>
  <w:style w:type="paragraph" w:customStyle="1" w:styleId="CA2FAA98065D45E6A7B7DF7E49ADF1523">
    <w:name w:val="CA2FAA98065D45E6A7B7DF7E49ADF1523"/>
    <w:rsid w:val="004002FD"/>
    <w:rPr>
      <w:rFonts w:eastAsiaTheme="minorHAnsi"/>
    </w:rPr>
  </w:style>
  <w:style w:type="paragraph" w:customStyle="1" w:styleId="5040FA43E6264A4AA0AB784B14CB14913">
    <w:name w:val="5040FA43E6264A4AA0AB784B14CB14913"/>
    <w:rsid w:val="004002FD"/>
    <w:rPr>
      <w:rFonts w:eastAsiaTheme="minorHAnsi"/>
    </w:rPr>
  </w:style>
  <w:style w:type="paragraph" w:customStyle="1" w:styleId="2C02C55783654B578358EE5D045970093">
    <w:name w:val="2C02C55783654B578358EE5D045970093"/>
    <w:rsid w:val="004002FD"/>
    <w:rPr>
      <w:rFonts w:eastAsiaTheme="minorHAnsi"/>
    </w:rPr>
  </w:style>
  <w:style w:type="paragraph" w:customStyle="1" w:styleId="266E0BA7C6BD49539E62F46A8840D3FE3">
    <w:name w:val="266E0BA7C6BD49539E62F46A8840D3FE3"/>
    <w:rsid w:val="004002FD"/>
    <w:rPr>
      <w:rFonts w:eastAsiaTheme="minorHAnsi"/>
    </w:rPr>
  </w:style>
  <w:style w:type="paragraph" w:customStyle="1" w:styleId="8A9DB052E34D42839905D32D79CA14333">
    <w:name w:val="8A9DB052E34D42839905D32D79CA14333"/>
    <w:rsid w:val="004002FD"/>
    <w:rPr>
      <w:rFonts w:eastAsiaTheme="minorHAnsi"/>
    </w:rPr>
  </w:style>
  <w:style w:type="paragraph" w:customStyle="1" w:styleId="ADD35C9E239D4C729F9378280FDE32393">
    <w:name w:val="ADD35C9E239D4C729F9378280FDE32393"/>
    <w:rsid w:val="004002FD"/>
    <w:rPr>
      <w:rFonts w:eastAsiaTheme="minorHAnsi"/>
    </w:rPr>
  </w:style>
  <w:style w:type="paragraph" w:customStyle="1" w:styleId="46BB3A84DF8E41CEB6D219A67AFC1A8A3">
    <w:name w:val="46BB3A84DF8E41CEB6D219A67AFC1A8A3"/>
    <w:rsid w:val="004002FD"/>
    <w:rPr>
      <w:rFonts w:eastAsiaTheme="minorHAnsi"/>
    </w:rPr>
  </w:style>
  <w:style w:type="paragraph" w:customStyle="1" w:styleId="2665BF6E177D452C9170CC5CD7FAC79F3">
    <w:name w:val="2665BF6E177D452C9170CC5CD7FAC79F3"/>
    <w:rsid w:val="004002FD"/>
    <w:rPr>
      <w:rFonts w:eastAsiaTheme="minorHAnsi"/>
    </w:rPr>
  </w:style>
  <w:style w:type="paragraph" w:customStyle="1" w:styleId="7F20E53F05054FD48C3138486A804A2C1">
    <w:name w:val="7F20E53F05054FD48C3138486A804A2C1"/>
    <w:rsid w:val="004002FD"/>
    <w:rPr>
      <w:rFonts w:eastAsiaTheme="minorHAnsi"/>
    </w:rPr>
  </w:style>
  <w:style w:type="paragraph" w:customStyle="1" w:styleId="3FF56AE117974DFAA7ED23FB22CFE4FB1">
    <w:name w:val="3FF56AE117974DFAA7ED23FB22CFE4FB1"/>
    <w:rsid w:val="004002FD"/>
    <w:rPr>
      <w:rFonts w:eastAsiaTheme="minorHAnsi"/>
    </w:rPr>
  </w:style>
  <w:style w:type="paragraph" w:customStyle="1" w:styleId="A6B3BECC179A4F5BAEC1A85C9025D4E81">
    <w:name w:val="A6B3BECC179A4F5BAEC1A85C9025D4E81"/>
    <w:rsid w:val="004002FD"/>
    <w:rPr>
      <w:rFonts w:eastAsiaTheme="minorHAnsi"/>
    </w:rPr>
  </w:style>
  <w:style w:type="paragraph" w:customStyle="1" w:styleId="615FE08BC937459FBED6C24DCE03247C1">
    <w:name w:val="615FE08BC937459FBED6C24DCE03247C1"/>
    <w:rsid w:val="004002FD"/>
    <w:rPr>
      <w:rFonts w:eastAsiaTheme="minorHAnsi"/>
    </w:rPr>
  </w:style>
  <w:style w:type="paragraph" w:customStyle="1" w:styleId="95577E68E0AF403BB5CF2606572BC9DF1">
    <w:name w:val="95577E68E0AF403BB5CF2606572BC9DF1"/>
    <w:rsid w:val="004002FD"/>
    <w:rPr>
      <w:rFonts w:eastAsiaTheme="minorHAnsi"/>
    </w:rPr>
  </w:style>
  <w:style w:type="paragraph" w:customStyle="1" w:styleId="9CE3BBFB8AEC450EBE6DE7840595E5571">
    <w:name w:val="9CE3BBFB8AEC450EBE6DE7840595E5571"/>
    <w:rsid w:val="004002FD"/>
    <w:rPr>
      <w:rFonts w:eastAsiaTheme="minorHAnsi"/>
    </w:rPr>
  </w:style>
  <w:style w:type="paragraph" w:customStyle="1" w:styleId="285D3218C31F4B85B95D72096BCD3D781">
    <w:name w:val="285D3218C31F4B85B95D72096BCD3D781"/>
    <w:rsid w:val="004002FD"/>
    <w:rPr>
      <w:rFonts w:eastAsiaTheme="minorHAnsi"/>
    </w:rPr>
  </w:style>
  <w:style w:type="paragraph" w:customStyle="1" w:styleId="614E74E23B434DF397604122441A92ED1">
    <w:name w:val="614E74E23B434DF397604122441A92ED1"/>
    <w:rsid w:val="004002FD"/>
    <w:rPr>
      <w:rFonts w:eastAsiaTheme="minorHAnsi"/>
    </w:rPr>
  </w:style>
  <w:style w:type="paragraph" w:customStyle="1" w:styleId="A1F4D025364542AF95EAABB3F1C09E0B1">
    <w:name w:val="A1F4D025364542AF95EAABB3F1C09E0B1"/>
    <w:rsid w:val="004002FD"/>
    <w:rPr>
      <w:rFonts w:eastAsiaTheme="minorHAnsi"/>
    </w:rPr>
  </w:style>
  <w:style w:type="paragraph" w:customStyle="1" w:styleId="34F5B11FB5A7402FBF46F3B4EE72D8BF1">
    <w:name w:val="34F5B11FB5A7402FBF46F3B4EE72D8BF1"/>
    <w:rsid w:val="004002FD"/>
    <w:rPr>
      <w:rFonts w:eastAsiaTheme="minorHAnsi"/>
    </w:rPr>
  </w:style>
  <w:style w:type="paragraph" w:customStyle="1" w:styleId="1F5B92A327CE4034B9C512DAFE2076E71">
    <w:name w:val="1F5B92A327CE4034B9C512DAFE2076E71"/>
    <w:rsid w:val="004002FD"/>
    <w:rPr>
      <w:rFonts w:eastAsiaTheme="minorHAnsi"/>
    </w:rPr>
  </w:style>
  <w:style w:type="paragraph" w:customStyle="1" w:styleId="A98855E3A8304AA997E51A91DF1F5A881">
    <w:name w:val="A98855E3A8304AA997E51A91DF1F5A881"/>
    <w:rsid w:val="004002FD"/>
    <w:rPr>
      <w:rFonts w:eastAsiaTheme="minorHAnsi"/>
    </w:rPr>
  </w:style>
  <w:style w:type="paragraph" w:customStyle="1" w:styleId="EF804C170870411BB5EBC25A94204B501">
    <w:name w:val="EF804C170870411BB5EBC25A94204B501"/>
    <w:rsid w:val="004002FD"/>
    <w:rPr>
      <w:rFonts w:eastAsiaTheme="minorHAnsi"/>
    </w:rPr>
  </w:style>
  <w:style w:type="paragraph" w:customStyle="1" w:styleId="9B780AAD854F404A987A171AED154D3E1">
    <w:name w:val="9B780AAD854F404A987A171AED154D3E1"/>
    <w:rsid w:val="004002FD"/>
    <w:rPr>
      <w:rFonts w:eastAsiaTheme="minorHAnsi"/>
    </w:rPr>
  </w:style>
  <w:style w:type="paragraph" w:customStyle="1" w:styleId="3D68BEEF8B6C44EC88A9F35B5BAC38E81">
    <w:name w:val="3D68BEEF8B6C44EC88A9F35B5BAC38E81"/>
    <w:rsid w:val="004002FD"/>
    <w:rPr>
      <w:rFonts w:eastAsiaTheme="minorHAnsi"/>
    </w:rPr>
  </w:style>
  <w:style w:type="paragraph" w:customStyle="1" w:styleId="1720DC3DD6884E40B711410A0515C8641">
    <w:name w:val="1720DC3DD6884E40B711410A0515C8641"/>
    <w:rsid w:val="004002FD"/>
    <w:rPr>
      <w:rFonts w:eastAsiaTheme="minorHAnsi"/>
    </w:rPr>
  </w:style>
  <w:style w:type="paragraph" w:customStyle="1" w:styleId="42EB210FBD484D889988FAB7D975D5361">
    <w:name w:val="42EB210FBD484D889988FAB7D975D5361"/>
    <w:rsid w:val="004002FD"/>
    <w:rPr>
      <w:rFonts w:eastAsiaTheme="minorHAnsi"/>
    </w:rPr>
  </w:style>
  <w:style w:type="paragraph" w:customStyle="1" w:styleId="41321DD237A44470BDE60AAFF2309245">
    <w:name w:val="41321DD237A44470BDE60AAFF2309245"/>
    <w:rsid w:val="004002FD"/>
  </w:style>
  <w:style w:type="paragraph" w:customStyle="1" w:styleId="229BB95FBE2A4CBBA4376F347D97A91C">
    <w:name w:val="229BB95FBE2A4CBBA4376F347D97A91C"/>
    <w:rsid w:val="004002FD"/>
  </w:style>
  <w:style w:type="paragraph" w:customStyle="1" w:styleId="83D8CE1B1CE34FDBA32C661C45ECEF00">
    <w:name w:val="83D8CE1B1CE34FDBA32C661C45ECEF00"/>
    <w:rsid w:val="004002FD"/>
  </w:style>
  <w:style w:type="paragraph" w:customStyle="1" w:styleId="82F95467316742119C487C5EEAB5E8AC">
    <w:name w:val="82F95467316742119C487C5EEAB5E8AC"/>
    <w:rsid w:val="004002FD"/>
  </w:style>
  <w:style w:type="paragraph" w:customStyle="1" w:styleId="315395FD31CE483B8FAF0FE493046F8E">
    <w:name w:val="315395FD31CE483B8FAF0FE493046F8E"/>
    <w:rsid w:val="004002FD"/>
  </w:style>
  <w:style w:type="paragraph" w:customStyle="1" w:styleId="BF8BDEFD2599455197FC3DC4C671102F">
    <w:name w:val="BF8BDEFD2599455197FC3DC4C671102F"/>
    <w:rsid w:val="004002FD"/>
  </w:style>
  <w:style w:type="paragraph" w:customStyle="1" w:styleId="796C9F8A2E294085A2FCFA5D87DAC326">
    <w:name w:val="796C9F8A2E294085A2FCFA5D87DAC326"/>
    <w:rsid w:val="004002FD"/>
  </w:style>
  <w:style w:type="paragraph" w:customStyle="1" w:styleId="8C9615B7F60442209E2D26AF6C7BF365">
    <w:name w:val="8C9615B7F60442209E2D26AF6C7BF365"/>
    <w:rsid w:val="004002FD"/>
  </w:style>
  <w:style w:type="paragraph" w:customStyle="1" w:styleId="EF6D206464194EEEB6A2DFCF77B4DF9E">
    <w:name w:val="EF6D206464194EEEB6A2DFCF77B4DF9E"/>
    <w:rsid w:val="004002FD"/>
  </w:style>
  <w:style w:type="paragraph" w:customStyle="1" w:styleId="B8D6FEF98A4F49819C044B9170D962EC">
    <w:name w:val="B8D6FEF98A4F49819C044B9170D962EC"/>
    <w:rsid w:val="004002FD"/>
  </w:style>
  <w:style w:type="paragraph" w:customStyle="1" w:styleId="C1453459BFCE4D248F5D340B4790E312">
    <w:name w:val="C1453459BFCE4D248F5D340B4790E312"/>
    <w:rsid w:val="004002FD"/>
  </w:style>
  <w:style w:type="paragraph" w:customStyle="1" w:styleId="D72E09E4BDC944A68476ED3F4C16F58A">
    <w:name w:val="D72E09E4BDC944A68476ED3F4C16F58A"/>
    <w:rsid w:val="004002FD"/>
  </w:style>
  <w:style w:type="paragraph" w:customStyle="1" w:styleId="1F246B26787E496DB5BF1F5CAD171E53">
    <w:name w:val="1F246B26787E496DB5BF1F5CAD171E53"/>
    <w:rsid w:val="004002FD"/>
  </w:style>
  <w:style w:type="paragraph" w:customStyle="1" w:styleId="43A64285CF7D46F295FA42BE4979A602">
    <w:name w:val="43A64285CF7D46F295FA42BE4979A602"/>
    <w:rsid w:val="004002FD"/>
  </w:style>
  <w:style w:type="paragraph" w:customStyle="1" w:styleId="C3CA0DC01994428ABFEA71FB048ECB6B">
    <w:name w:val="C3CA0DC01994428ABFEA71FB048ECB6B"/>
    <w:rsid w:val="004002FD"/>
  </w:style>
  <w:style w:type="paragraph" w:customStyle="1" w:styleId="532234922CFB4A20A649AA854E3716D1">
    <w:name w:val="532234922CFB4A20A649AA854E3716D1"/>
    <w:rsid w:val="004002FD"/>
  </w:style>
  <w:style w:type="paragraph" w:customStyle="1" w:styleId="9632C59AAC49465A9EE8E223281432B3">
    <w:name w:val="9632C59AAC49465A9EE8E223281432B3"/>
    <w:rsid w:val="004002FD"/>
  </w:style>
  <w:style w:type="paragraph" w:customStyle="1" w:styleId="1E3348EB812E4D05B82F4FDF0BDB42F6">
    <w:name w:val="1E3348EB812E4D05B82F4FDF0BDB42F6"/>
    <w:rsid w:val="004002FD"/>
  </w:style>
  <w:style w:type="paragraph" w:customStyle="1" w:styleId="F6BEF028C26343E9BEDD5D525B8BD8A5">
    <w:name w:val="F6BEF028C26343E9BEDD5D525B8BD8A5"/>
    <w:rsid w:val="004002FD"/>
  </w:style>
  <w:style w:type="paragraph" w:customStyle="1" w:styleId="BA27D6DAC42346EFA49AE4556F0B5D9D">
    <w:name w:val="BA27D6DAC42346EFA49AE4556F0B5D9D"/>
    <w:rsid w:val="004002FD"/>
  </w:style>
  <w:style w:type="paragraph" w:customStyle="1" w:styleId="E7B9E02F5DFD47149D8FA91562BCC4D765">
    <w:name w:val="E7B9E02F5DFD47149D8FA91562BCC4D765"/>
    <w:rsid w:val="004002FD"/>
    <w:rPr>
      <w:rFonts w:eastAsiaTheme="minorHAnsi"/>
    </w:rPr>
  </w:style>
  <w:style w:type="paragraph" w:customStyle="1" w:styleId="348FA061EE3C49ACAE41AEBD74E67BFB47">
    <w:name w:val="348FA061EE3C49ACAE41AEBD74E67BFB47"/>
    <w:rsid w:val="004002FD"/>
    <w:rPr>
      <w:rFonts w:eastAsiaTheme="minorHAnsi"/>
    </w:rPr>
  </w:style>
  <w:style w:type="paragraph" w:customStyle="1" w:styleId="A36C754F31F44FAB8CA89BBA09E91DAB46">
    <w:name w:val="A36C754F31F44FAB8CA89BBA09E91DAB46"/>
    <w:rsid w:val="004002FD"/>
    <w:rPr>
      <w:rFonts w:eastAsiaTheme="minorHAnsi"/>
    </w:rPr>
  </w:style>
  <w:style w:type="paragraph" w:customStyle="1" w:styleId="5E6E5BFE325243B99A437EBE6734EE8344">
    <w:name w:val="5E6E5BFE325243B99A437EBE6734EE8344"/>
    <w:rsid w:val="004002FD"/>
    <w:rPr>
      <w:rFonts w:eastAsiaTheme="minorHAnsi"/>
    </w:rPr>
  </w:style>
  <w:style w:type="paragraph" w:customStyle="1" w:styleId="8BFBF4B9CAF84A3E9019E5F9BFB7EDBA24">
    <w:name w:val="8BFBF4B9CAF84A3E9019E5F9BFB7EDBA24"/>
    <w:rsid w:val="004002FD"/>
    <w:rPr>
      <w:rFonts w:eastAsiaTheme="minorHAnsi"/>
    </w:rPr>
  </w:style>
  <w:style w:type="paragraph" w:customStyle="1" w:styleId="E2A9B0A6EF7F4D269EE1E0DCC0D2F27423">
    <w:name w:val="E2A9B0A6EF7F4D269EE1E0DCC0D2F27423"/>
    <w:rsid w:val="004002FD"/>
    <w:rPr>
      <w:rFonts w:eastAsiaTheme="minorHAnsi"/>
    </w:rPr>
  </w:style>
  <w:style w:type="paragraph" w:customStyle="1" w:styleId="3D85344DC7FE420E9D156A3EA472580F24">
    <w:name w:val="3D85344DC7FE420E9D156A3EA472580F24"/>
    <w:rsid w:val="004002FD"/>
    <w:rPr>
      <w:rFonts w:eastAsiaTheme="minorHAnsi"/>
    </w:rPr>
  </w:style>
  <w:style w:type="paragraph" w:customStyle="1" w:styleId="480EC0956E414A1EB754429E14ECECE624">
    <w:name w:val="480EC0956E414A1EB754429E14ECECE624"/>
    <w:rsid w:val="004002FD"/>
    <w:rPr>
      <w:rFonts w:eastAsiaTheme="minorHAnsi"/>
    </w:rPr>
  </w:style>
  <w:style w:type="paragraph" w:customStyle="1" w:styleId="1243330EA41B46E3954A8E47D41604AE24">
    <w:name w:val="1243330EA41B46E3954A8E47D41604AE24"/>
    <w:rsid w:val="004002FD"/>
    <w:rPr>
      <w:rFonts w:eastAsiaTheme="minorHAnsi"/>
    </w:rPr>
  </w:style>
  <w:style w:type="paragraph" w:customStyle="1" w:styleId="F21F786445334A25B289521284E86A4F24">
    <w:name w:val="F21F786445334A25B289521284E86A4F24"/>
    <w:rsid w:val="004002FD"/>
    <w:rPr>
      <w:rFonts w:eastAsiaTheme="minorHAnsi"/>
    </w:rPr>
  </w:style>
  <w:style w:type="paragraph" w:customStyle="1" w:styleId="CA2FAA98065D45E6A7B7DF7E49ADF1524">
    <w:name w:val="CA2FAA98065D45E6A7B7DF7E49ADF1524"/>
    <w:rsid w:val="004002FD"/>
    <w:rPr>
      <w:rFonts w:eastAsiaTheme="minorHAnsi"/>
    </w:rPr>
  </w:style>
  <w:style w:type="paragraph" w:customStyle="1" w:styleId="5040FA43E6264A4AA0AB784B14CB14914">
    <w:name w:val="5040FA43E6264A4AA0AB784B14CB14914"/>
    <w:rsid w:val="004002FD"/>
    <w:rPr>
      <w:rFonts w:eastAsiaTheme="minorHAnsi"/>
    </w:rPr>
  </w:style>
  <w:style w:type="paragraph" w:customStyle="1" w:styleId="2C02C55783654B578358EE5D045970094">
    <w:name w:val="2C02C55783654B578358EE5D045970094"/>
    <w:rsid w:val="004002FD"/>
    <w:rPr>
      <w:rFonts w:eastAsiaTheme="minorHAnsi"/>
    </w:rPr>
  </w:style>
  <w:style w:type="paragraph" w:customStyle="1" w:styleId="266E0BA7C6BD49539E62F46A8840D3FE4">
    <w:name w:val="266E0BA7C6BD49539E62F46A8840D3FE4"/>
    <w:rsid w:val="004002FD"/>
    <w:rPr>
      <w:rFonts w:eastAsiaTheme="minorHAnsi"/>
    </w:rPr>
  </w:style>
  <w:style w:type="paragraph" w:customStyle="1" w:styleId="8A9DB052E34D42839905D32D79CA14334">
    <w:name w:val="8A9DB052E34D42839905D32D79CA14334"/>
    <w:rsid w:val="004002FD"/>
    <w:rPr>
      <w:rFonts w:eastAsiaTheme="minorHAnsi"/>
    </w:rPr>
  </w:style>
  <w:style w:type="paragraph" w:customStyle="1" w:styleId="ADD35C9E239D4C729F9378280FDE32394">
    <w:name w:val="ADD35C9E239D4C729F9378280FDE32394"/>
    <w:rsid w:val="004002FD"/>
    <w:rPr>
      <w:rFonts w:eastAsiaTheme="minorHAnsi"/>
    </w:rPr>
  </w:style>
  <w:style w:type="paragraph" w:customStyle="1" w:styleId="46BB3A84DF8E41CEB6D219A67AFC1A8A4">
    <w:name w:val="46BB3A84DF8E41CEB6D219A67AFC1A8A4"/>
    <w:rsid w:val="004002FD"/>
    <w:rPr>
      <w:rFonts w:eastAsiaTheme="minorHAnsi"/>
    </w:rPr>
  </w:style>
  <w:style w:type="paragraph" w:customStyle="1" w:styleId="2665BF6E177D452C9170CC5CD7FAC79F4">
    <w:name w:val="2665BF6E177D452C9170CC5CD7FAC79F4"/>
    <w:rsid w:val="004002FD"/>
    <w:rPr>
      <w:rFonts w:eastAsiaTheme="minorHAnsi"/>
    </w:rPr>
  </w:style>
  <w:style w:type="paragraph" w:customStyle="1" w:styleId="229BB95FBE2A4CBBA4376F347D97A91C1">
    <w:name w:val="229BB95FBE2A4CBBA4376F347D97A91C1"/>
    <w:rsid w:val="004002FD"/>
    <w:rPr>
      <w:rFonts w:eastAsiaTheme="minorHAnsi"/>
    </w:rPr>
  </w:style>
  <w:style w:type="paragraph" w:customStyle="1" w:styleId="83D8CE1B1CE34FDBA32C661C45ECEF001">
    <w:name w:val="83D8CE1B1CE34FDBA32C661C45ECEF001"/>
    <w:rsid w:val="004002FD"/>
    <w:rPr>
      <w:rFonts w:eastAsiaTheme="minorHAnsi"/>
    </w:rPr>
  </w:style>
  <w:style w:type="paragraph" w:customStyle="1" w:styleId="9632C59AAC49465A9EE8E223281432B31">
    <w:name w:val="9632C59AAC49465A9EE8E223281432B31"/>
    <w:rsid w:val="004002FD"/>
    <w:rPr>
      <w:rFonts w:eastAsiaTheme="minorHAnsi"/>
    </w:rPr>
  </w:style>
  <w:style w:type="paragraph" w:customStyle="1" w:styleId="82F95467316742119C487C5EEAB5E8AC1">
    <w:name w:val="82F95467316742119C487C5EEAB5E8AC1"/>
    <w:rsid w:val="004002FD"/>
    <w:rPr>
      <w:rFonts w:eastAsiaTheme="minorHAnsi"/>
    </w:rPr>
  </w:style>
  <w:style w:type="paragraph" w:customStyle="1" w:styleId="BF8BDEFD2599455197FC3DC4C671102F1">
    <w:name w:val="BF8BDEFD2599455197FC3DC4C671102F1"/>
    <w:rsid w:val="004002FD"/>
    <w:rPr>
      <w:rFonts w:eastAsiaTheme="minorHAnsi"/>
    </w:rPr>
  </w:style>
  <w:style w:type="paragraph" w:customStyle="1" w:styleId="796C9F8A2E294085A2FCFA5D87DAC3261">
    <w:name w:val="796C9F8A2E294085A2FCFA5D87DAC3261"/>
    <w:rsid w:val="004002FD"/>
    <w:rPr>
      <w:rFonts w:eastAsiaTheme="minorHAnsi"/>
    </w:rPr>
  </w:style>
  <w:style w:type="paragraph" w:customStyle="1" w:styleId="1E3348EB812E4D05B82F4FDF0BDB42F61">
    <w:name w:val="1E3348EB812E4D05B82F4FDF0BDB42F61"/>
    <w:rsid w:val="004002FD"/>
    <w:rPr>
      <w:rFonts w:eastAsiaTheme="minorHAnsi"/>
    </w:rPr>
  </w:style>
  <w:style w:type="paragraph" w:customStyle="1" w:styleId="8C9615B7F60442209E2D26AF6C7BF3651">
    <w:name w:val="8C9615B7F60442209E2D26AF6C7BF3651"/>
    <w:rsid w:val="004002FD"/>
    <w:rPr>
      <w:rFonts w:eastAsiaTheme="minorHAnsi"/>
    </w:rPr>
  </w:style>
  <w:style w:type="paragraph" w:customStyle="1" w:styleId="EF6D206464194EEEB6A2DFCF77B4DF9E1">
    <w:name w:val="EF6D206464194EEEB6A2DFCF77B4DF9E1"/>
    <w:rsid w:val="004002FD"/>
    <w:rPr>
      <w:rFonts w:eastAsiaTheme="minorHAnsi"/>
    </w:rPr>
  </w:style>
  <w:style w:type="paragraph" w:customStyle="1" w:styleId="B8D6FEF98A4F49819C044B9170D962EC1">
    <w:name w:val="B8D6FEF98A4F49819C044B9170D962EC1"/>
    <w:rsid w:val="004002FD"/>
    <w:rPr>
      <w:rFonts w:eastAsiaTheme="minorHAnsi"/>
    </w:rPr>
  </w:style>
  <w:style w:type="paragraph" w:customStyle="1" w:styleId="C1453459BFCE4D248F5D340B4790E3121">
    <w:name w:val="C1453459BFCE4D248F5D340B4790E3121"/>
    <w:rsid w:val="004002FD"/>
    <w:rPr>
      <w:rFonts w:eastAsiaTheme="minorHAnsi"/>
    </w:rPr>
  </w:style>
  <w:style w:type="paragraph" w:customStyle="1" w:styleId="F6BEF028C26343E9BEDD5D525B8BD8A51">
    <w:name w:val="F6BEF028C26343E9BEDD5D525B8BD8A51"/>
    <w:rsid w:val="004002FD"/>
    <w:rPr>
      <w:rFonts w:eastAsiaTheme="minorHAnsi"/>
    </w:rPr>
  </w:style>
  <w:style w:type="paragraph" w:customStyle="1" w:styleId="D72E09E4BDC944A68476ED3F4C16F58A1">
    <w:name w:val="D72E09E4BDC944A68476ED3F4C16F58A1"/>
    <w:rsid w:val="004002FD"/>
    <w:rPr>
      <w:rFonts w:eastAsiaTheme="minorHAnsi"/>
    </w:rPr>
  </w:style>
  <w:style w:type="paragraph" w:customStyle="1" w:styleId="1F246B26787E496DB5BF1F5CAD171E531">
    <w:name w:val="1F246B26787E496DB5BF1F5CAD171E531"/>
    <w:rsid w:val="004002FD"/>
    <w:rPr>
      <w:rFonts w:eastAsiaTheme="minorHAnsi"/>
    </w:rPr>
  </w:style>
  <w:style w:type="paragraph" w:customStyle="1" w:styleId="43A64285CF7D46F295FA42BE4979A6021">
    <w:name w:val="43A64285CF7D46F295FA42BE4979A6021"/>
    <w:rsid w:val="004002FD"/>
    <w:rPr>
      <w:rFonts w:eastAsiaTheme="minorHAnsi"/>
    </w:rPr>
  </w:style>
  <w:style w:type="paragraph" w:customStyle="1" w:styleId="C3CA0DC01994428ABFEA71FB048ECB6B1">
    <w:name w:val="C3CA0DC01994428ABFEA71FB048ECB6B1"/>
    <w:rsid w:val="004002FD"/>
    <w:rPr>
      <w:rFonts w:eastAsiaTheme="minorHAnsi"/>
    </w:rPr>
  </w:style>
  <w:style w:type="paragraph" w:customStyle="1" w:styleId="BA27D6DAC42346EFA49AE4556F0B5D9D1">
    <w:name w:val="BA27D6DAC42346EFA49AE4556F0B5D9D1"/>
    <w:rsid w:val="004002FD"/>
    <w:rPr>
      <w:rFonts w:eastAsiaTheme="minorHAnsi"/>
    </w:rPr>
  </w:style>
  <w:style w:type="paragraph" w:customStyle="1" w:styleId="532234922CFB4A20A649AA854E3716D11">
    <w:name w:val="532234922CFB4A20A649AA854E3716D11"/>
    <w:rsid w:val="004002FD"/>
    <w:rPr>
      <w:rFonts w:eastAsiaTheme="minorHAnsi"/>
    </w:rPr>
  </w:style>
  <w:style w:type="paragraph" w:customStyle="1" w:styleId="3D68BEEF8B6C44EC88A9F35B5BAC38E82">
    <w:name w:val="3D68BEEF8B6C44EC88A9F35B5BAC38E82"/>
    <w:rsid w:val="004002FD"/>
    <w:rPr>
      <w:rFonts w:eastAsiaTheme="minorHAnsi"/>
    </w:rPr>
  </w:style>
  <w:style w:type="paragraph" w:customStyle="1" w:styleId="1720DC3DD6884E40B711410A0515C8642">
    <w:name w:val="1720DC3DD6884E40B711410A0515C8642"/>
    <w:rsid w:val="004002FD"/>
    <w:rPr>
      <w:rFonts w:eastAsiaTheme="minorHAnsi"/>
    </w:rPr>
  </w:style>
  <w:style w:type="paragraph" w:customStyle="1" w:styleId="42EB210FBD484D889988FAB7D975D5362">
    <w:name w:val="42EB210FBD484D889988FAB7D975D5362"/>
    <w:rsid w:val="004002FD"/>
    <w:rPr>
      <w:rFonts w:eastAsiaTheme="minorHAnsi"/>
    </w:rPr>
  </w:style>
  <w:style w:type="paragraph" w:customStyle="1" w:styleId="7982C04FA0A4416A8437815AB4F7A178">
    <w:name w:val="7982C04FA0A4416A8437815AB4F7A178"/>
    <w:rsid w:val="004002FD"/>
  </w:style>
  <w:style w:type="paragraph" w:customStyle="1" w:styleId="A190AAA5D3274AF7857532DF5488AFD1">
    <w:name w:val="A190AAA5D3274AF7857532DF5488AFD1"/>
    <w:rsid w:val="004002FD"/>
  </w:style>
  <w:style w:type="paragraph" w:customStyle="1" w:styleId="2B66EAAEEF5E4556A35E29D770F0639E">
    <w:name w:val="2B66EAAEEF5E4556A35E29D770F0639E"/>
    <w:rsid w:val="004002FD"/>
  </w:style>
  <w:style w:type="paragraph" w:customStyle="1" w:styleId="6A08DD9214BF43AA8D064A65137AF304">
    <w:name w:val="6A08DD9214BF43AA8D064A65137AF304"/>
    <w:rsid w:val="004002FD"/>
  </w:style>
  <w:style w:type="paragraph" w:customStyle="1" w:styleId="2AE4CEC61C354BDFACFCDED814FA8F72">
    <w:name w:val="2AE4CEC61C354BDFACFCDED814FA8F72"/>
    <w:rsid w:val="004002FD"/>
  </w:style>
  <w:style w:type="paragraph" w:customStyle="1" w:styleId="DF3FBF60DD824E9BB532C1478331337F">
    <w:name w:val="DF3FBF60DD824E9BB532C1478331337F"/>
    <w:rsid w:val="004002FD"/>
  </w:style>
  <w:style w:type="paragraph" w:customStyle="1" w:styleId="818650866C124B57B0F9460A725A9741">
    <w:name w:val="818650866C124B57B0F9460A725A9741"/>
    <w:rsid w:val="004002FD"/>
  </w:style>
  <w:style w:type="paragraph" w:customStyle="1" w:styleId="BB07149BF7654DEAA8740CEA32C80F49">
    <w:name w:val="BB07149BF7654DEAA8740CEA32C80F49"/>
    <w:rsid w:val="004002FD"/>
  </w:style>
  <w:style w:type="paragraph" w:customStyle="1" w:styleId="853023DD6CE4434FA476E25B12CC73B8">
    <w:name w:val="853023DD6CE4434FA476E25B12CC73B8"/>
    <w:rsid w:val="004002FD"/>
  </w:style>
  <w:style w:type="paragraph" w:customStyle="1" w:styleId="C6519293A0884885B962B30527034F19">
    <w:name w:val="C6519293A0884885B962B30527034F19"/>
    <w:rsid w:val="004002FD"/>
  </w:style>
  <w:style w:type="paragraph" w:customStyle="1" w:styleId="40E8B199604D4A22BAE6C1643124E354">
    <w:name w:val="40E8B199604D4A22BAE6C1643124E354"/>
    <w:rsid w:val="004002FD"/>
  </w:style>
  <w:style w:type="paragraph" w:customStyle="1" w:styleId="87F1421E38B34D5D8011F6B877F07936">
    <w:name w:val="87F1421E38B34D5D8011F6B877F07936"/>
    <w:rsid w:val="004002FD"/>
  </w:style>
  <w:style w:type="paragraph" w:customStyle="1" w:styleId="ACF18A5E491247CFACFDB9EC07CC0934">
    <w:name w:val="ACF18A5E491247CFACFDB9EC07CC0934"/>
    <w:rsid w:val="004002FD"/>
  </w:style>
  <w:style w:type="paragraph" w:customStyle="1" w:styleId="6E97BD48857549A284D7380CD1AC4834">
    <w:name w:val="6E97BD48857549A284D7380CD1AC4834"/>
    <w:rsid w:val="004002FD"/>
  </w:style>
  <w:style w:type="paragraph" w:customStyle="1" w:styleId="6D51D8E7C24C4FD2BCC46B6DE40D5F70">
    <w:name w:val="6D51D8E7C24C4FD2BCC46B6DE40D5F70"/>
    <w:rsid w:val="004002FD"/>
  </w:style>
  <w:style w:type="paragraph" w:customStyle="1" w:styleId="EEFDB020900C421BA7C6F5BF855DA760">
    <w:name w:val="EEFDB020900C421BA7C6F5BF855DA760"/>
    <w:rsid w:val="004002FD"/>
  </w:style>
  <w:style w:type="paragraph" w:customStyle="1" w:styleId="E2FBDED6CD9B429CB5758D5261897C8A">
    <w:name w:val="E2FBDED6CD9B429CB5758D5261897C8A"/>
    <w:rsid w:val="004002FD"/>
  </w:style>
  <w:style w:type="paragraph" w:customStyle="1" w:styleId="B43403825F3A49988DED11072268D26F">
    <w:name w:val="B43403825F3A49988DED11072268D26F"/>
    <w:rsid w:val="004002FD"/>
  </w:style>
  <w:style w:type="paragraph" w:customStyle="1" w:styleId="7D860B0313D0427E9A0AAF32C485A5D4">
    <w:name w:val="7D860B0313D0427E9A0AAF32C485A5D4"/>
    <w:rsid w:val="004002FD"/>
  </w:style>
  <w:style w:type="paragraph" w:customStyle="1" w:styleId="D994D8DA44EE41BEABF5F05A93B94873">
    <w:name w:val="D994D8DA44EE41BEABF5F05A93B94873"/>
    <w:rsid w:val="004002FD"/>
  </w:style>
  <w:style w:type="paragraph" w:customStyle="1" w:styleId="EB72CF1CD5804F00ACB74F027588F3F2">
    <w:name w:val="EB72CF1CD5804F00ACB74F027588F3F2"/>
    <w:rsid w:val="004002FD"/>
  </w:style>
  <w:style w:type="paragraph" w:customStyle="1" w:styleId="0F69A3167C6149E58F041A92FF72276F">
    <w:name w:val="0F69A3167C6149E58F041A92FF72276F"/>
    <w:rsid w:val="004002FD"/>
  </w:style>
  <w:style w:type="paragraph" w:customStyle="1" w:styleId="48965427A5014A74808DBF9C6EB75D4F">
    <w:name w:val="48965427A5014A74808DBF9C6EB75D4F"/>
    <w:rsid w:val="004002FD"/>
  </w:style>
  <w:style w:type="paragraph" w:customStyle="1" w:styleId="23EAB947B96B4A47849E82A877D2F79A">
    <w:name w:val="23EAB947B96B4A47849E82A877D2F79A"/>
    <w:rsid w:val="004002FD"/>
  </w:style>
  <w:style w:type="paragraph" w:customStyle="1" w:styleId="24B06148A45D456AA18D718928F47682">
    <w:name w:val="24B06148A45D456AA18D718928F47682"/>
    <w:rsid w:val="004002FD"/>
  </w:style>
  <w:style w:type="paragraph" w:customStyle="1" w:styleId="68133DE25B3D43158FB82D853E8DF63E">
    <w:name w:val="68133DE25B3D43158FB82D853E8DF63E"/>
    <w:rsid w:val="004002FD"/>
  </w:style>
  <w:style w:type="paragraph" w:customStyle="1" w:styleId="90DD5AC05AB64FD7BBFED41E7967C147">
    <w:name w:val="90DD5AC05AB64FD7BBFED41E7967C147"/>
    <w:rsid w:val="004002FD"/>
  </w:style>
  <w:style w:type="paragraph" w:customStyle="1" w:styleId="6C9A8E81AB1043858A42D6680AED4D33">
    <w:name w:val="6C9A8E81AB1043858A42D6680AED4D33"/>
    <w:rsid w:val="004002FD"/>
  </w:style>
  <w:style w:type="paragraph" w:customStyle="1" w:styleId="7421E6F1A61747CCBADB439CAB971540">
    <w:name w:val="7421E6F1A61747CCBADB439CAB971540"/>
    <w:rsid w:val="004002FD"/>
  </w:style>
  <w:style w:type="paragraph" w:customStyle="1" w:styleId="1901B8EB4A384473839765A43801DE61">
    <w:name w:val="1901B8EB4A384473839765A43801DE61"/>
    <w:rsid w:val="004002FD"/>
  </w:style>
  <w:style w:type="paragraph" w:customStyle="1" w:styleId="800D0D49872341B19FF0FFF9C49B5C44">
    <w:name w:val="800D0D49872341B19FF0FFF9C49B5C44"/>
    <w:rsid w:val="004002FD"/>
  </w:style>
  <w:style w:type="paragraph" w:customStyle="1" w:styleId="7220F51996484FAB90638C2D648D84FC">
    <w:name w:val="7220F51996484FAB90638C2D648D84FC"/>
    <w:rsid w:val="004002FD"/>
  </w:style>
  <w:style w:type="paragraph" w:customStyle="1" w:styleId="BDCB5A7EE13149239086CFC3A9E6CB74">
    <w:name w:val="BDCB5A7EE13149239086CFC3A9E6CB74"/>
    <w:rsid w:val="004002FD"/>
  </w:style>
  <w:style w:type="paragraph" w:customStyle="1" w:styleId="31BDAEB337AE434482505152E488CAD4">
    <w:name w:val="31BDAEB337AE434482505152E488CAD4"/>
    <w:rsid w:val="004002FD"/>
  </w:style>
  <w:style w:type="paragraph" w:customStyle="1" w:styleId="B3B494EF740C4C04B072BBBDBAB0454A">
    <w:name w:val="B3B494EF740C4C04B072BBBDBAB0454A"/>
    <w:rsid w:val="004002FD"/>
  </w:style>
  <w:style w:type="paragraph" w:customStyle="1" w:styleId="FCF77162E52C430EB68D870A6BE81740">
    <w:name w:val="FCF77162E52C430EB68D870A6BE81740"/>
    <w:rsid w:val="004002FD"/>
  </w:style>
  <w:style w:type="paragraph" w:customStyle="1" w:styleId="9D80AB22C3FD4D03BBE7E66C2166DA87">
    <w:name w:val="9D80AB22C3FD4D03BBE7E66C2166DA87"/>
    <w:rsid w:val="004002FD"/>
  </w:style>
  <w:style w:type="paragraph" w:customStyle="1" w:styleId="BDD0774F5D6944F1AEF3FBD89FC56485">
    <w:name w:val="BDD0774F5D6944F1AEF3FBD89FC56485"/>
    <w:rsid w:val="004002FD"/>
  </w:style>
  <w:style w:type="paragraph" w:customStyle="1" w:styleId="8C7C1E0B5D3E4666996CCF5E4A7C6599">
    <w:name w:val="8C7C1E0B5D3E4666996CCF5E4A7C6599"/>
    <w:rsid w:val="004002FD"/>
  </w:style>
  <w:style w:type="paragraph" w:customStyle="1" w:styleId="2B7162FE1C294BD89F09040632F010D4">
    <w:name w:val="2B7162FE1C294BD89F09040632F010D4"/>
    <w:rsid w:val="004002FD"/>
  </w:style>
  <w:style w:type="paragraph" w:customStyle="1" w:styleId="0FB010CE637B4E468FF9CB9E72836613">
    <w:name w:val="0FB010CE637B4E468FF9CB9E72836613"/>
    <w:rsid w:val="004002FD"/>
  </w:style>
  <w:style w:type="paragraph" w:customStyle="1" w:styleId="71C1899F4A574FF898B6B26E537EDDA7">
    <w:name w:val="71C1899F4A574FF898B6B26E537EDDA7"/>
    <w:rsid w:val="004002FD"/>
  </w:style>
  <w:style w:type="paragraph" w:customStyle="1" w:styleId="66BED40886B94D90BC36A5DE768FB145">
    <w:name w:val="66BED40886B94D90BC36A5DE768FB145"/>
    <w:rsid w:val="004002FD"/>
  </w:style>
  <w:style w:type="paragraph" w:customStyle="1" w:styleId="EC4B2F7C34E04FFC8118BD07CD651F5B">
    <w:name w:val="EC4B2F7C34E04FFC8118BD07CD651F5B"/>
    <w:rsid w:val="004002FD"/>
  </w:style>
  <w:style w:type="paragraph" w:customStyle="1" w:styleId="F3FC35515AD04BBDB521B8BE2AB41219">
    <w:name w:val="F3FC35515AD04BBDB521B8BE2AB41219"/>
    <w:rsid w:val="004002FD"/>
  </w:style>
  <w:style w:type="paragraph" w:customStyle="1" w:styleId="E527C908D2354C798C02B97C0DEDB02F">
    <w:name w:val="E527C908D2354C798C02B97C0DEDB02F"/>
    <w:rsid w:val="004002FD"/>
  </w:style>
  <w:style w:type="paragraph" w:customStyle="1" w:styleId="A20A1BA232DA49E389FBF6E733285E01">
    <w:name w:val="A20A1BA232DA49E389FBF6E733285E01"/>
    <w:rsid w:val="004002FD"/>
  </w:style>
  <w:style w:type="paragraph" w:customStyle="1" w:styleId="51B27359B1974259A422BDAE60301A90">
    <w:name w:val="51B27359B1974259A422BDAE60301A90"/>
    <w:rsid w:val="004002FD"/>
  </w:style>
  <w:style w:type="paragraph" w:customStyle="1" w:styleId="C1E4AF96F3534BE89F994B751B22A8DE">
    <w:name w:val="C1E4AF96F3534BE89F994B751B22A8DE"/>
    <w:rsid w:val="004002FD"/>
  </w:style>
  <w:style w:type="paragraph" w:customStyle="1" w:styleId="98451648361446929130D37042C8D0C9">
    <w:name w:val="98451648361446929130D37042C8D0C9"/>
    <w:rsid w:val="004002FD"/>
  </w:style>
  <w:style w:type="paragraph" w:customStyle="1" w:styleId="6BA01568C5AA4D09AFC1D0852ED05664">
    <w:name w:val="6BA01568C5AA4D09AFC1D0852ED05664"/>
    <w:rsid w:val="004002FD"/>
  </w:style>
  <w:style w:type="paragraph" w:customStyle="1" w:styleId="260CEA0BE7D04E0BBB733B63A43C22E8">
    <w:name w:val="260CEA0BE7D04E0BBB733B63A43C22E8"/>
    <w:rsid w:val="004002FD"/>
  </w:style>
  <w:style w:type="paragraph" w:customStyle="1" w:styleId="CC8BAA802CB34C0EA152B00CA8DAFB3C">
    <w:name w:val="CC8BAA802CB34C0EA152B00CA8DAFB3C"/>
    <w:rsid w:val="004002FD"/>
  </w:style>
  <w:style w:type="paragraph" w:customStyle="1" w:styleId="5B60757A69A34E3E82DE4B026D54B0A1">
    <w:name w:val="5B60757A69A34E3E82DE4B026D54B0A1"/>
    <w:rsid w:val="004002FD"/>
  </w:style>
  <w:style w:type="paragraph" w:customStyle="1" w:styleId="8FC88FA2F7154EEB9C96EEEF8CC90C8A">
    <w:name w:val="8FC88FA2F7154EEB9C96EEEF8CC90C8A"/>
    <w:rsid w:val="004002FD"/>
  </w:style>
  <w:style w:type="paragraph" w:customStyle="1" w:styleId="29D131C3880A401A96AC0A52F21D50B4">
    <w:name w:val="29D131C3880A401A96AC0A52F21D50B4"/>
    <w:rsid w:val="004002FD"/>
  </w:style>
  <w:style w:type="paragraph" w:customStyle="1" w:styleId="E1A35242BFC444D5AB87A367CD18057C">
    <w:name w:val="E1A35242BFC444D5AB87A367CD18057C"/>
    <w:rsid w:val="004002FD"/>
  </w:style>
  <w:style w:type="paragraph" w:customStyle="1" w:styleId="D6C4A3BD928844329540C5F4AF469D54">
    <w:name w:val="D6C4A3BD928844329540C5F4AF469D54"/>
    <w:rsid w:val="004002FD"/>
  </w:style>
  <w:style w:type="paragraph" w:customStyle="1" w:styleId="E05C5D2A2337409C9BD3B2C3D6257A73">
    <w:name w:val="E05C5D2A2337409C9BD3B2C3D6257A73"/>
    <w:rsid w:val="004002FD"/>
  </w:style>
  <w:style w:type="paragraph" w:customStyle="1" w:styleId="F44098AF28B342389E152358F3F90878">
    <w:name w:val="F44098AF28B342389E152358F3F90878"/>
    <w:rsid w:val="004002FD"/>
  </w:style>
  <w:style w:type="paragraph" w:customStyle="1" w:styleId="C4B88A14EFA4498C93A38938B96CB5F8">
    <w:name w:val="C4B88A14EFA4498C93A38938B96CB5F8"/>
    <w:rsid w:val="004002FD"/>
  </w:style>
  <w:style w:type="paragraph" w:customStyle="1" w:styleId="E7B9E02F5DFD47149D8FA91562BCC4D766">
    <w:name w:val="E7B9E02F5DFD47149D8FA91562BCC4D766"/>
    <w:rsid w:val="004002FD"/>
    <w:rPr>
      <w:rFonts w:eastAsiaTheme="minorHAnsi"/>
    </w:rPr>
  </w:style>
  <w:style w:type="paragraph" w:customStyle="1" w:styleId="348FA061EE3C49ACAE41AEBD74E67BFB48">
    <w:name w:val="348FA061EE3C49ACAE41AEBD74E67BFB48"/>
    <w:rsid w:val="004002FD"/>
    <w:rPr>
      <w:rFonts w:eastAsiaTheme="minorHAnsi"/>
    </w:rPr>
  </w:style>
  <w:style w:type="paragraph" w:customStyle="1" w:styleId="A36C754F31F44FAB8CA89BBA09E91DAB47">
    <w:name w:val="A36C754F31F44FAB8CA89BBA09E91DAB47"/>
    <w:rsid w:val="004002FD"/>
    <w:rPr>
      <w:rFonts w:eastAsiaTheme="minorHAnsi"/>
    </w:rPr>
  </w:style>
  <w:style w:type="paragraph" w:customStyle="1" w:styleId="5E6E5BFE325243B99A437EBE6734EE8345">
    <w:name w:val="5E6E5BFE325243B99A437EBE6734EE8345"/>
    <w:rsid w:val="004002FD"/>
    <w:rPr>
      <w:rFonts w:eastAsiaTheme="minorHAnsi"/>
    </w:rPr>
  </w:style>
  <w:style w:type="paragraph" w:customStyle="1" w:styleId="8BFBF4B9CAF84A3E9019E5F9BFB7EDBA25">
    <w:name w:val="8BFBF4B9CAF84A3E9019E5F9BFB7EDBA25"/>
    <w:rsid w:val="004002FD"/>
    <w:rPr>
      <w:rFonts w:eastAsiaTheme="minorHAnsi"/>
    </w:rPr>
  </w:style>
  <w:style w:type="paragraph" w:customStyle="1" w:styleId="E2A9B0A6EF7F4D269EE1E0DCC0D2F27424">
    <w:name w:val="E2A9B0A6EF7F4D269EE1E0DCC0D2F27424"/>
    <w:rsid w:val="004002FD"/>
    <w:rPr>
      <w:rFonts w:eastAsiaTheme="minorHAnsi"/>
    </w:rPr>
  </w:style>
  <w:style w:type="paragraph" w:customStyle="1" w:styleId="3D85344DC7FE420E9D156A3EA472580F25">
    <w:name w:val="3D85344DC7FE420E9D156A3EA472580F25"/>
    <w:rsid w:val="004002FD"/>
    <w:rPr>
      <w:rFonts w:eastAsiaTheme="minorHAnsi"/>
    </w:rPr>
  </w:style>
  <w:style w:type="paragraph" w:customStyle="1" w:styleId="480EC0956E414A1EB754429E14ECECE625">
    <w:name w:val="480EC0956E414A1EB754429E14ECECE625"/>
    <w:rsid w:val="004002FD"/>
    <w:rPr>
      <w:rFonts w:eastAsiaTheme="minorHAnsi"/>
    </w:rPr>
  </w:style>
  <w:style w:type="paragraph" w:customStyle="1" w:styleId="1243330EA41B46E3954A8E47D41604AE25">
    <w:name w:val="1243330EA41B46E3954A8E47D41604AE25"/>
    <w:rsid w:val="004002FD"/>
    <w:rPr>
      <w:rFonts w:eastAsiaTheme="minorHAnsi"/>
    </w:rPr>
  </w:style>
  <w:style w:type="paragraph" w:customStyle="1" w:styleId="F21F786445334A25B289521284E86A4F25">
    <w:name w:val="F21F786445334A25B289521284E86A4F25"/>
    <w:rsid w:val="004002FD"/>
    <w:rPr>
      <w:rFonts w:eastAsiaTheme="minorHAnsi"/>
    </w:rPr>
  </w:style>
  <w:style w:type="paragraph" w:customStyle="1" w:styleId="CA2FAA98065D45E6A7B7DF7E49ADF1525">
    <w:name w:val="CA2FAA98065D45E6A7B7DF7E49ADF1525"/>
    <w:rsid w:val="004002FD"/>
    <w:rPr>
      <w:rFonts w:eastAsiaTheme="minorHAnsi"/>
    </w:rPr>
  </w:style>
  <w:style w:type="paragraph" w:customStyle="1" w:styleId="5040FA43E6264A4AA0AB784B14CB14915">
    <w:name w:val="5040FA43E6264A4AA0AB784B14CB14915"/>
    <w:rsid w:val="004002FD"/>
    <w:rPr>
      <w:rFonts w:eastAsiaTheme="minorHAnsi"/>
    </w:rPr>
  </w:style>
  <w:style w:type="paragraph" w:customStyle="1" w:styleId="2C02C55783654B578358EE5D045970095">
    <w:name w:val="2C02C55783654B578358EE5D045970095"/>
    <w:rsid w:val="004002FD"/>
    <w:rPr>
      <w:rFonts w:eastAsiaTheme="minorHAnsi"/>
    </w:rPr>
  </w:style>
  <w:style w:type="paragraph" w:customStyle="1" w:styleId="266E0BA7C6BD49539E62F46A8840D3FE5">
    <w:name w:val="266E0BA7C6BD49539E62F46A8840D3FE5"/>
    <w:rsid w:val="004002FD"/>
    <w:rPr>
      <w:rFonts w:eastAsiaTheme="minorHAnsi"/>
    </w:rPr>
  </w:style>
  <w:style w:type="paragraph" w:customStyle="1" w:styleId="8A9DB052E34D42839905D32D79CA14335">
    <w:name w:val="8A9DB052E34D42839905D32D79CA14335"/>
    <w:rsid w:val="004002FD"/>
    <w:rPr>
      <w:rFonts w:eastAsiaTheme="minorHAnsi"/>
    </w:rPr>
  </w:style>
  <w:style w:type="paragraph" w:customStyle="1" w:styleId="ADD35C9E239D4C729F9378280FDE32395">
    <w:name w:val="ADD35C9E239D4C729F9378280FDE32395"/>
    <w:rsid w:val="004002FD"/>
    <w:rPr>
      <w:rFonts w:eastAsiaTheme="minorHAnsi"/>
    </w:rPr>
  </w:style>
  <w:style w:type="paragraph" w:customStyle="1" w:styleId="46BB3A84DF8E41CEB6D219A67AFC1A8A5">
    <w:name w:val="46BB3A84DF8E41CEB6D219A67AFC1A8A5"/>
    <w:rsid w:val="004002FD"/>
    <w:rPr>
      <w:rFonts w:eastAsiaTheme="minorHAnsi"/>
    </w:rPr>
  </w:style>
  <w:style w:type="paragraph" w:customStyle="1" w:styleId="229BB95FBE2A4CBBA4376F347D97A91C2">
    <w:name w:val="229BB95FBE2A4CBBA4376F347D97A91C2"/>
    <w:rsid w:val="004002FD"/>
    <w:rPr>
      <w:rFonts w:eastAsiaTheme="minorHAnsi"/>
    </w:rPr>
  </w:style>
  <w:style w:type="paragraph" w:customStyle="1" w:styleId="83D8CE1B1CE34FDBA32C661C45ECEF002">
    <w:name w:val="83D8CE1B1CE34FDBA32C661C45ECEF002"/>
    <w:rsid w:val="004002FD"/>
    <w:rPr>
      <w:rFonts w:eastAsiaTheme="minorHAnsi"/>
    </w:rPr>
  </w:style>
  <w:style w:type="paragraph" w:customStyle="1" w:styleId="9632C59AAC49465A9EE8E223281432B32">
    <w:name w:val="9632C59AAC49465A9EE8E223281432B32"/>
    <w:rsid w:val="004002FD"/>
    <w:rPr>
      <w:rFonts w:eastAsiaTheme="minorHAnsi"/>
    </w:rPr>
  </w:style>
  <w:style w:type="paragraph" w:customStyle="1" w:styleId="82F95467316742119C487C5EEAB5E8AC2">
    <w:name w:val="82F95467316742119C487C5EEAB5E8AC2"/>
    <w:rsid w:val="004002FD"/>
    <w:rPr>
      <w:rFonts w:eastAsiaTheme="minorHAnsi"/>
    </w:rPr>
  </w:style>
  <w:style w:type="paragraph" w:customStyle="1" w:styleId="BF8BDEFD2599455197FC3DC4C671102F2">
    <w:name w:val="BF8BDEFD2599455197FC3DC4C671102F2"/>
    <w:rsid w:val="004002FD"/>
    <w:rPr>
      <w:rFonts w:eastAsiaTheme="minorHAnsi"/>
    </w:rPr>
  </w:style>
  <w:style w:type="paragraph" w:customStyle="1" w:styleId="796C9F8A2E294085A2FCFA5D87DAC3262">
    <w:name w:val="796C9F8A2E294085A2FCFA5D87DAC3262"/>
    <w:rsid w:val="004002FD"/>
    <w:rPr>
      <w:rFonts w:eastAsiaTheme="minorHAnsi"/>
    </w:rPr>
  </w:style>
  <w:style w:type="paragraph" w:customStyle="1" w:styleId="1E3348EB812E4D05B82F4FDF0BDB42F62">
    <w:name w:val="1E3348EB812E4D05B82F4FDF0BDB42F62"/>
    <w:rsid w:val="004002FD"/>
    <w:rPr>
      <w:rFonts w:eastAsiaTheme="minorHAnsi"/>
    </w:rPr>
  </w:style>
  <w:style w:type="paragraph" w:customStyle="1" w:styleId="8C9615B7F60442209E2D26AF6C7BF3652">
    <w:name w:val="8C9615B7F60442209E2D26AF6C7BF3652"/>
    <w:rsid w:val="004002FD"/>
    <w:rPr>
      <w:rFonts w:eastAsiaTheme="minorHAnsi"/>
    </w:rPr>
  </w:style>
  <w:style w:type="paragraph" w:customStyle="1" w:styleId="EF6D206464194EEEB6A2DFCF77B4DF9E2">
    <w:name w:val="EF6D206464194EEEB6A2DFCF77B4DF9E2"/>
    <w:rsid w:val="004002FD"/>
    <w:rPr>
      <w:rFonts w:eastAsiaTheme="minorHAnsi"/>
    </w:rPr>
  </w:style>
  <w:style w:type="paragraph" w:customStyle="1" w:styleId="B8D6FEF98A4F49819C044B9170D962EC2">
    <w:name w:val="B8D6FEF98A4F49819C044B9170D962EC2"/>
    <w:rsid w:val="004002FD"/>
    <w:rPr>
      <w:rFonts w:eastAsiaTheme="minorHAnsi"/>
    </w:rPr>
  </w:style>
  <w:style w:type="paragraph" w:customStyle="1" w:styleId="C1453459BFCE4D248F5D340B4790E3122">
    <w:name w:val="C1453459BFCE4D248F5D340B4790E3122"/>
    <w:rsid w:val="004002FD"/>
    <w:rPr>
      <w:rFonts w:eastAsiaTheme="minorHAnsi"/>
    </w:rPr>
  </w:style>
  <w:style w:type="paragraph" w:customStyle="1" w:styleId="F6BEF028C26343E9BEDD5D525B8BD8A52">
    <w:name w:val="F6BEF028C26343E9BEDD5D525B8BD8A52"/>
    <w:rsid w:val="004002FD"/>
    <w:rPr>
      <w:rFonts w:eastAsiaTheme="minorHAnsi"/>
    </w:rPr>
  </w:style>
  <w:style w:type="paragraph" w:customStyle="1" w:styleId="D72E09E4BDC944A68476ED3F4C16F58A2">
    <w:name w:val="D72E09E4BDC944A68476ED3F4C16F58A2"/>
    <w:rsid w:val="004002FD"/>
    <w:rPr>
      <w:rFonts w:eastAsiaTheme="minorHAnsi"/>
    </w:rPr>
  </w:style>
  <w:style w:type="paragraph" w:customStyle="1" w:styleId="1F246B26787E496DB5BF1F5CAD171E532">
    <w:name w:val="1F246B26787E496DB5BF1F5CAD171E532"/>
    <w:rsid w:val="004002FD"/>
    <w:rPr>
      <w:rFonts w:eastAsiaTheme="minorHAnsi"/>
    </w:rPr>
  </w:style>
  <w:style w:type="paragraph" w:customStyle="1" w:styleId="43A64285CF7D46F295FA42BE4979A6022">
    <w:name w:val="43A64285CF7D46F295FA42BE4979A6022"/>
    <w:rsid w:val="004002FD"/>
    <w:rPr>
      <w:rFonts w:eastAsiaTheme="minorHAnsi"/>
    </w:rPr>
  </w:style>
  <w:style w:type="paragraph" w:customStyle="1" w:styleId="C3CA0DC01994428ABFEA71FB048ECB6B2">
    <w:name w:val="C3CA0DC01994428ABFEA71FB048ECB6B2"/>
    <w:rsid w:val="004002FD"/>
    <w:rPr>
      <w:rFonts w:eastAsiaTheme="minorHAnsi"/>
    </w:rPr>
  </w:style>
  <w:style w:type="paragraph" w:customStyle="1" w:styleId="BA27D6DAC42346EFA49AE4556F0B5D9D2">
    <w:name w:val="BA27D6DAC42346EFA49AE4556F0B5D9D2"/>
    <w:rsid w:val="004002FD"/>
    <w:rPr>
      <w:rFonts w:eastAsiaTheme="minorHAnsi"/>
    </w:rPr>
  </w:style>
  <w:style w:type="paragraph" w:customStyle="1" w:styleId="532234922CFB4A20A649AA854E3716D12">
    <w:name w:val="532234922CFB4A20A649AA854E3716D12"/>
    <w:rsid w:val="004002FD"/>
    <w:rPr>
      <w:rFonts w:eastAsiaTheme="minorHAnsi"/>
    </w:rPr>
  </w:style>
  <w:style w:type="paragraph" w:customStyle="1" w:styleId="C4B88A14EFA4498C93A38938B96CB5F81">
    <w:name w:val="C4B88A14EFA4498C93A38938B96CB5F81"/>
    <w:rsid w:val="004002FD"/>
    <w:rPr>
      <w:rFonts w:eastAsiaTheme="minorHAnsi"/>
    </w:rPr>
  </w:style>
  <w:style w:type="paragraph" w:customStyle="1" w:styleId="71C1899F4A574FF898B6B26E537EDDA71">
    <w:name w:val="71C1899F4A574FF898B6B26E537EDDA71"/>
    <w:rsid w:val="004002FD"/>
    <w:rPr>
      <w:rFonts w:eastAsiaTheme="minorHAnsi"/>
    </w:rPr>
  </w:style>
  <w:style w:type="paragraph" w:customStyle="1" w:styleId="66BED40886B94D90BC36A5DE768FB1451">
    <w:name w:val="66BED40886B94D90BC36A5DE768FB1451"/>
    <w:rsid w:val="004002FD"/>
    <w:rPr>
      <w:rFonts w:eastAsiaTheme="minorHAnsi"/>
    </w:rPr>
  </w:style>
  <w:style w:type="paragraph" w:customStyle="1" w:styleId="EC4B2F7C34E04FFC8118BD07CD651F5B1">
    <w:name w:val="EC4B2F7C34E04FFC8118BD07CD651F5B1"/>
    <w:rsid w:val="004002FD"/>
    <w:rPr>
      <w:rFonts w:eastAsiaTheme="minorHAnsi"/>
    </w:rPr>
  </w:style>
  <w:style w:type="paragraph" w:customStyle="1" w:styleId="F3FC35515AD04BBDB521B8BE2AB412191">
    <w:name w:val="F3FC35515AD04BBDB521B8BE2AB412191"/>
    <w:rsid w:val="004002FD"/>
    <w:rPr>
      <w:rFonts w:eastAsiaTheme="minorHAnsi"/>
    </w:rPr>
  </w:style>
  <w:style w:type="paragraph" w:customStyle="1" w:styleId="A20A1BA232DA49E389FBF6E733285E011">
    <w:name w:val="A20A1BA232DA49E389FBF6E733285E011"/>
    <w:rsid w:val="004002FD"/>
    <w:rPr>
      <w:rFonts w:eastAsiaTheme="minorHAnsi"/>
    </w:rPr>
  </w:style>
  <w:style w:type="paragraph" w:customStyle="1" w:styleId="51B27359B1974259A422BDAE60301A901">
    <w:name w:val="51B27359B1974259A422BDAE60301A901"/>
    <w:rsid w:val="004002FD"/>
    <w:rPr>
      <w:rFonts w:eastAsiaTheme="minorHAnsi"/>
    </w:rPr>
  </w:style>
  <w:style w:type="paragraph" w:customStyle="1" w:styleId="C1E4AF96F3534BE89F994B751B22A8DE1">
    <w:name w:val="C1E4AF96F3534BE89F994B751B22A8DE1"/>
    <w:rsid w:val="004002FD"/>
    <w:rPr>
      <w:rFonts w:eastAsiaTheme="minorHAnsi"/>
    </w:rPr>
  </w:style>
  <w:style w:type="paragraph" w:customStyle="1" w:styleId="98451648361446929130D37042C8D0C91">
    <w:name w:val="98451648361446929130D37042C8D0C91"/>
    <w:rsid w:val="004002FD"/>
    <w:rPr>
      <w:rFonts w:eastAsiaTheme="minorHAnsi"/>
    </w:rPr>
  </w:style>
  <w:style w:type="paragraph" w:customStyle="1" w:styleId="6BA01568C5AA4D09AFC1D0852ED056641">
    <w:name w:val="6BA01568C5AA4D09AFC1D0852ED056641"/>
    <w:rsid w:val="004002FD"/>
    <w:rPr>
      <w:rFonts w:eastAsiaTheme="minorHAnsi"/>
    </w:rPr>
  </w:style>
  <w:style w:type="paragraph" w:customStyle="1" w:styleId="260CEA0BE7D04E0BBB733B63A43C22E81">
    <w:name w:val="260CEA0BE7D04E0BBB733B63A43C22E81"/>
    <w:rsid w:val="004002FD"/>
    <w:rPr>
      <w:rFonts w:eastAsiaTheme="minorHAnsi"/>
    </w:rPr>
  </w:style>
  <w:style w:type="paragraph" w:customStyle="1" w:styleId="CC8BAA802CB34C0EA152B00CA8DAFB3C1">
    <w:name w:val="CC8BAA802CB34C0EA152B00CA8DAFB3C1"/>
    <w:rsid w:val="004002FD"/>
    <w:rPr>
      <w:rFonts w:eastAsiaTheme="minorHAnsi"/>
    </w:rPr>
  </w:style>
  <w:style w:type="paragraph" w:customStyle="1" w:styleId="5B60757A69A34E3E82DE4B026D54B0A11">
    <w:name w:val="5B60757A69A34E3E82DE4B026D54B0A11"/>
    <w:rsid w:val="004002FD"/>
    <w:rPr>
      <w:rFonts w:eastAsiaTheme="minorHAnsi"/>
    </w:rPr>
  </w:style>
  <w:style w:type="paragraph" w:customStyle="1" w:styleId="8FC88FA2F7154EEB9C96EEEF8CC90C8A1">
    <w:name w:val="8FC88FA2F7154EEB9C96EEEF8CC90C8A1"/>
    <w:rsid w:val="004002FD"/>
    <w:rPr>
      <w:rFonts w:eastAsiaTheme="minorHAnsi"/>
    </w:rPr>
  </w:style>
  <w:style w:type="paragraph" w:customStyle="1" w:styleId="29D131C3880A401A96AC0A52F21D50B41">
    <w:name w:val="29D131C3880A401A96AC0A52F21D50B41"/>
    <w:rsid w:val="004002FD"/>
    <w:rPr>
      <w:rFonts w:eastAsiaTheme="minorHAnsi"/>
    </w:rPr>
  </w:style>
  <w:style w:type="paragraph" w:customStyle="1" w:styleId="E1A35242BFC444D5AB87A367CD18057C1">
    <w:name w:val="E1A35242BFC444D5AB87A367CD18057C1"/>
    <w:rsid w:val="004002FD"/>
    <w:rPr>
      <w:rFonts w:eastAsiaTheme="minorHAnsi"/>
    </w:rPr>
  </w:style>
  <w:style w:type="paragraph" w:customStyle="1" w:styleId="D6C4A3BD928844329540C5F4AF469D541">
    <w:name w:val="D6C4A3BD928844329540C5F4AF469D541"/>
    <w:rsid w:val="004002FD"/>
    <w:rPr>
      <w:rFonts w:eastAsiaTheme="minorHAnsi"/>
    </w:rPr>
  </w:style>
  <w:style w:type="paragraph" w:customStyle="1" w:styleId="E05C5D2A2337409C9BD3B2C3D6257A731">
    <w:name w:val="E05C5D2A2337409C9BD3B2C3D6257A731"/>
    <w:rsid w:val="004002FD"/>
    <w:rPr>
      <w:rFonts w:eastAsiaTheme="minorHAnsi"/>
    </w:rPr>
  </w:style>
  <w:style w:type="paragraph" w:customStyle="1" w:styleId="F44098AF28B342389E152358F3F908781">
    <w:name w:val="F44098AF28B342389E152358F3F908781"/>
    <w:rsid w:val="004002FD"/>
    <w:rPr>
      <w:rFonts w:eastAsiaTheme="minorHAnsi"/>
    </w:rPr>
  </w:style>
  <w:style w:type="paragraph" w:customStyle="1" w:styleId="3D68BEEF8B6C44EC88A9F35B5BAC38E83">
    <w:name w:val="3D68BEEF8B6C44EC88A9F35B5BAC38E83"/>
    <w:rsid w:val="004002FD"/>
    <w:rPr>
      <w:rFonts w:eastAsiaTheme="minorHAnsi"/>
    </w:rPr>
  </w:style>
  <w:style w:type="paragraph" w:customStyle="1" w:styleId="1720DC3DD6884E40B711410A0515C8643">
    <w:name w:val="1720DC3DD6884E40B711410A0515C8643"/>
    <w:rsid w:val="004002FD"/>
    <w:rPr>
      <w:rFonts w:eastAsiaTheme="minorHAnsi"/>
    </w:rPr>
  </w:style>
  <w:style w:type="paragraph" w:customStyle="1" w:styleId="42EB210FBD484D889988FAB7D975D5363">
    <w:name w:val="42EB210FBD484D889988FAB7D975D5363"/>
    <w:rsid w:val="004002FD"/>
    <w:rPr>
      <w:rFonts w:eastAsiaTheme="minorHAnsi"/>
    </w:rPr>
  </w:style>
  <w:style w:type="paragraph" w:customStyle="1" w:styleId="B189E31A316840DA883349619678F565">
    <w:name w:val="B189E31A316840DA883349619678F565"/>
    <w:rsid w:val="004002FD"/>
  </w:style>
  <w:style w:type="paragraph" w:customStyle="1" w:styleId="E7B9E02F5DFD47149D8FA91562BCC4D767">
    <w:name w:val="E7B9E02F5DFD47149D8FA91562BCC4D767"/>
    <w:rsid w:val="004002FD"/>
    <w:rPr>
      <w:rFonts w:eastAsiaTheme="minorHAnsi"/>
    </w:rPr>
  </w:style>
  <w:style w:type="paragraph" w:customStyle="1" w:styleId="348FA061EE3C49ACAE41AEBD74E67BFB49">
    <w:name w:val="348FA061EE3C49ACAE41AEBD74E67BFB49"/>
    <w:rsid w:val="004002FD"/>
    <w:rPr>
      <w:rFonts w:eastAsiaTheme="minorHAnsi"/>
    </w:rPr>
  </w:style>
  <w:style w:type="paragraph" w:customStyle="1" w:styleId="A36C754F31F44FAB8CA89BBA09E91DAB48">
    <w:name w:val="A36C754F31F44FAB8CA89BBA09E91DAB48"/>
    <w:rsid w:val="004002FD"/>
    <w:rPr>
      <w:rFonts w:eastAsiaTheme="minorHAnsi"/>
    </w:rPr>
  </w:style>
  <w:style w:type="paragraph" w:customStyle="1" w:styleId="5E6E5BFE325243B99A437EBE6734EE8346">
    <w:name w:val="5E6E5BFE325243B99A437EBE6734EE8346"/>
    <w:rsid w:val="004002FD"/>
    <w:rPr>
      <w:rFonts w:eastAsiaTheme="minorHAnsi"/>
    </w:rPr>
  </w:style>
  <w:style w:type="paragraph" w:customStyle="1" w:styleId="8BFBF4B9CAF84A3E9019E5F9BFB7EDBA26">
    <w:name w:val="8BFBF4B9CAF84A3E9019E5F9BFB7EDBA26"/>
    <w:rsid w:val="004002FD"/>
    <w:rPr>
      <w:rFonts w:eastAsiaTheme="minorHAnsi"/>
    </w:rPr>
  </w:style>
  <w:style w:type="paragraph" w:customStyle="1" w:styleId="E2A9B0A6EF7F4D269EE1E0DCC0D2F27425">
    <w:name w:val="E2A9B0A6EF7F4D269EE1E0DCC0D2F27425"/>
    <w:rsid w:val="004002FD"/>
    <w:rPr>
      <w:rFonts w:eastAsiaTheme="minorHAnsi"/>
    </w:rPr>
  </w:style>
  <w:style w:type="paragraph" w:customStyle="1" w:styleId="3D85344DC7FE420E9D156A3EA472580F26">
    <w:name w:val="3D85344DC7FE420E9D156A3EA472580F26"/>
    <w:rsid w:val="004002FD"/>
    <w:rPr>
      <w:rFonts w:eastAsiaTheme="minorHAnsi"/>
    </w:rPr>
  </w:style>
  <w:style w:type="paragraph" w:customStyle="1" w:styleId="480EC0956E414A1EB754429E14ECECE626">
    <w:name w:val="480EC0956E414A1EB754429E14ECECE626"/>
    <w:rsid w:val="004002FD"/>
    <w:rPr>
      <w:rFonts w:eastAsiaTheme="minorHAnsi"/>
    </w:rPr>
  </w:style>
  <w:style w:type="paragraph" w:customStyle="1" w:styleId="1243330EA41B46E3954A8E47D41604AE26">
    <w:name w:val="1243330EA41B46E3954A8E47D41604AE26"/>
    <w:rsid w:val="004002FD"/>
    <w:rPr>
      <w:rFonts w:eastAsiaTheme="minorHAnsi"/>
    </w:rPr>
  </w:style>
  <w:style w:type="paragraph" w:customStyle="1" w:styleId="F21F786445334A25B289521284E86A4F26">
    <w:name w:val="F21F786445334A25B289521284E86A4F26"/>
    <w:rsid w:val="004002FD"/>
    <w:rPr>
      <w:rFonts w:eastAsiaTheme="minorHAnsi"/>
    </w:rPr>
  </w:style>
  <w:style w:type="paragraph" w:customStyle="1" w:styleId="CA2FAA98065D45E6A7B7DF7E49ADF1526">
    <w:name w:val="CA2FAA98065D45E6A7B7DF7E49ADF1526"/>
    <w:rsid w:val="004002FD"/>
    <w:rPr>
      <w:rFonts w:eastAsiaTheme="minorHAnsi"/>
    </w:rPr>
  </w:style>
  <w:style w:type="paragraph" w:customStyle="1" w:styleId="5040FA43E6264A4AA0AB784B14CB14916">
    <w:name w:val="5040FA43E6264A4AA0AB784B14CB14916"/>
    <w:rsid w:val="004002FD"/>
    <w:rPr>
      <w:rFonts w:eastAsiaTheme="minorHAnsi"/>
    </w:rPr>
  </w:style>
  <w:style w:type="paragraph" w:customStyle="1" w:styleId="2C02C55783654B578358EE5D045970096">
    <w:name w:val="2C02C55783654B578358EE5D045970096"/>
    <w:rsid w:val="004002FD"/>
    <w:rPr>
      <w:rFonts w:eastAsiaTheme="minorHAnsi"/>
    </w:rPr>
  </w:style>
  <w:style w:type="paragraph" w:customStyle="1" w:styleId="266E0BA7C6BD49539E62F46A8840D3FE6">
    <w:name w:val="266E0BA7C6BD49539E62F46A8840D3FE6"/>
    <w:rsid w:val="004002FD"/>
    <w:rPr>
      <w:rFonts w:eastAsiaTheme="minorHAnsi"/>
    </w:rPr>
  </w:style>
  <w:style w:type="paragraph" w:customStyle="1" w:styleId="8A9DB052E34D42839905D32D79CA14336">
    <w:name w:val="8A9DB052E34D42839905D32D79CA14336"/>
    <w:rsid w:val="004002FD"/>
    <w:rPr>
      <w:rFonts w:eastAsiaTheme="minorHAnsi"/>
    </w:rPr>
  </w:style>
  <w:style w:type="paragraph" w:customStyle="1" w:styleId="ADD35C9E239D4C729F9378280FDE32396">
    <w:name w:val="ADD35C9E239D4C729F9378280FDE32396"/>
    <w:rsid w:val="004002FD"/>
    <w:rPr>
      <w:rFonts w:eastAsiaTheme="minorHAnsi"/>
    </w:rPr>
  </w:style>
  <w:style w:type="paragraph" w:customStyle="1" w:styleId="46BB3A84DF8E41CEB6D219A67AFC1A8A6">
    <w:name w:val="46BB3A84DF8E41CEB6D219A67AFC1A8A6"/>
    <w:rsid w:val="004002FD"/>
    <w:rPr>
      <w:rFonts w:eastAsiaTheme="minorHAnsi"/>
    </w:rPr>
  </w:style>
  <w:style w:type="paragraph" w:customStyle="1" w:styleId="229BB95FBE2A4CBBA4376F347D97A91C3">
    <w:name w:val="229BB95FBE2A4CBBA4376F347D97A91C3"/>
    <w:rsid w:val="004002FD"/>
    <w:rPr>
      <w:rFonts w:eastAsiaTheme="minorHAnsi"/>
    </w:rPr>
  </w:style>
  <w:style w:type="paragraph" w:customStyle="1" w:styleId="83D8CE1B1CE34FDBA32C661C45ECEF003">
    <w:name w:val="83D8CE1B1CE34FDBA32C661C45ECEF003"/>
    <w:rsid w:val="004002FD"/>
    <w:rPr>
      <w:rFonts w:eastAsiaTheme="minorHAnsi"/>
    </w:rPr>
  </w:style>
  <w:style w:type="paragraph" w:customStyle="1" w:styleId="9632C59AAC49465A9EE8E223281432B33">
    <w:name w:val="9632C59AAC49465A9EE8E223281432B33"/>
    <w:rsid w:val="004002FD"/>
    <w:rPr>
      <w:rFonts w:eastAsiaTheme="minorHAnsi"/>
    </w:rPr>
  </w:style>
  <w:style w:type="paragraph" w:customStyle="1" w:styleId="82F95467316742119C487C5EEAB5E8AC3">
    <w:name w:val="82F95467316742119C487C5EEAB5E8AC3"/>
    <w:rsid w:val="004002FD"/>
    <w:rPr>
      <w:rFonts w:eastAsiaTheme="minorHAnsi"/>
    </w:rPr>
  </w:style>
  <w:style w:type="paragraph" w:customStyle="1" w:styleId="BF8BDEFD2599455197FC3DC4C671102F3">
    <w:name w:val="BF8BDEFD2599455197FC3DC4C671102F3"/>
    <w:rsid w:val="004002FD"/>
    <w:rPr>
      <w:rFonts w:eastAsiaTheme="minorHAnsi"/>
    </w:rPr>
  </w:style>
  <w:style w:type="paragraph" w:customStyle="1" w:styleId="796C9F8A2E294085A2FCFA5D87DAC3263">
    <w:name w:val="796C9F8A2E294085A2FCFA5D87DAC3263"/>
    <w:rsid w:val="004002FD"/>
    <w:rPr>
      <w:rFonts w:eastAsiaTheme="minorHAnsi"/>
    </w:rPr>
  </w:style>
  <w:style w:type="paragraph" w:customStyle="1" w:styleId="1E3348EB812E4D05B82F4FDF0BDB42F63">
    <w:name w:val="1E3348EB812E4D05B82F4FDF0BDB42F63"/>
    <w:rsid w:val="004002FD"/>
    <w:rPr>
      <w:rFonts w:eastAsiaTheme="minorHAnsi"/>
    </w:rPr>
  </w:style>
  <w:style w:type="paragraph" w:customStyle="1" w:styleId="8C9615B7F60442209E2D26AF6C7BF3653">
    <w:name w:val="8C9615B7F60442209E2D26AF6C7BF3653"/>
    <w:rsid w:val="004002FD"/>
    <w:rPr>
      <w:rFonts w:eastAsiaTheme="minorHAnsi"/>
    </w:rPr>
  </w:style>
  <w:style w:type="paragraph" w:customStyle="1" w:styleId="EF6D206464194EEEB6A2DFCF77B4DF9E3">
    <w:name w:val="EF6D206464194EEEB6A2DFCF77B4DF9E3"/>
    <w:rsid w:val="004002FD"/>
    <w:rPr>
      <w:rFonts w:eastAsiaTheme="minorHAnsi"/>
    </w:rPr>
  </w:style>
  <w:style w:type="paragraph" w:customStyle="1" w:styleId="B8D6FEF98A4F49819C044B9170D962EC3">
    <w:name w:val="B8D6FEF98A4F49819C044B9170D962EC3"/>
    <w:rsid w:val="004002FD"/>
    <w:rPr>
      <w:rFonts w:eastAsiaTheme="minorHAnsi"/>
    </w:rPr>
  </w:style>
  <w:style w:type="paragraph" w:customStyle="1" w:styleId="C1453459BFCE4D248F5D340B4790E3123">
    <w:name w:val="C1453459BFCE4D248F5D340B4790E3123"/>
    <w:rsid w:val="004002FD"/>
    <w:rPr>
      <w:rFonts w:eastAsiaTheme="minorHAnsi"/>
    </w:rPr>
  </w:style>
  <w:style w:type="paragraph" w:customStyle="1" w:styleId="F6BEF028C26343E9BEDD5D525B8BD8A53">
    <w:name w:val="F6BEF028C26343E9BEDD5D525B8BD8A53"/>
    <w:rsid w:val="004002FD"/>
    <w:rPr>
      <w:rFonts w:eastAsiaTheme="minorHAnsi"/>
    </w:rPr>
  </w:style>
  <w:style w:type="paragraph" w:customStyle="1" w:styleId="D72E09E4BDC944A68476ED3F4C16F58A3">
    <w:name w:val="D72E09E4BDC944A68476ED3F4C16F58A3"/>
    <w:rsid w:val="004002FD"/>
    <w:rPr>
      <w:rFonts w:eastAsiaTheme="minorHAnsi"/>
    </w:rPr>
  </w:style>
  <w:style w:type="paragraph" w:customStyle="1" w:styleId="1F246B26787E496DB5BF1F5CAD171E533">
    <w:name w:val="1F246B26787E496DB5BF1F5CAD171E533"/>
    <w:rsid w:val="004002FD"/>
    <w:rPr>
      <w:rFonts w:eastAsiaTheme="minorHAnsi"/>
    </w:rPr>
  </w:style>
  <w:style w:type="paragraph" w:customStyle="1" w:styleId="43A64285CF7D46F295FA42BE4979A6023">
    <w:name w:val="43A64285CF7D46F295FA42BE4979A6023"/>
    <w:rsid w:val="004002FD"/>
    <w:rPr>
      <w:rFonts w:eastAsiaTheme="minorHAnsi"/>
    </w:rPr>
  </w:style>
  <w:style w:type="paragraph" w:customStyle="1" w:styleId="C3CA0DC01994428ABFEA71FB048ECB6B3">
    <w:name w:val="C3CA0DC01994428ABFEA71FB048ECB6B3"/>
    <w:rsid w:val="004002FD"/>
    <w:rPr>
      <w:rFonts w:eastAsiaTheme="minorHAnsi"/>
    </w:rPr>
  </w:style>
  <w:style w:type="paragraph" w:customStyle="1" w:styleId="BA27D6DAC42346EFA49AE4556F0B5D9D3">
    <w:name w:val="BA27D6DAC42346EFA49AE4556F0B5D9D3"/>
    <w:rsid w:val="004002FD"/>
    <w:rPr>
      <w:rFonts w:eastAsiaTheme="minorHAnsi"/>
    </w:rPr>
  </w:style>
  <w:style w:type="paragraph" w:customStyle="1" w:styleId="532234922CFB4A20A649AA854E3716D13">
    <w:name w:val="532234922CFB4A20A649AA854E3716D13"/>
    <w:rsid w:val="004002FD"/>
    <w:rPr>
      <w:rFonts w:eastAsiaTheme="minorHAnsi"/>
    </w:rPr>
  </w:style>
  <w:style w:type="paragraph" w:customStyle="1" w:styleId="C4B88A14EFA4498C93A38938B96CB5F82">
    <w:name w:val="C4B88A14EFA4498C93A38938B96CB5F82"/>
    <w:rsid w:val="004002FD"/>
    <w:rPr>
      <w:rFonts w:eastAsiaTheme="minorHAnsi"/>
    </w:rPr>
  </w:style>
  <w:style w:type="paragraph" w:customStyle="1" w:styleId="B189E31A316840DA883349619678F5651">
    <w:name w:val="B189E31A316840DA883349619678F5651"/>
    <w:rsid w:val="004002FD"/>
    <w:rPr>
      <w:rFonts w:eastAsiaTheme="minorHAnsi"/>
    </w:rPr>
  </w:style>
  <w:style w:type="paragraph" w:customStyle="1" w:styleId="3D68BEEF8B6C44EC88A9F35B5BAC38E84">
    <w:name w:val="3D68BEEF8B6C44EC88A9F35B5BAC38E84"/>
    <w:rsid w:val="004002FD"/>
    <w:rPr>
      <w:rFonts w:eastAsiaTheme="minorHAnsi"/>
    </w:rPr>
  </w:style>
  <w:style w:type="paragraph" w:customStyle="1" w:styleId="1720DC3DD6884E40B711410A0515C8644">
    <w:name w:val="1720DC3DD6884E40B711410A0515C8644"/>
    <w:rsid w:val="004002FD"/>
    <w:rPr>
      <w:rFonts w:eastAsiaTheme="minorHAnsi"/>
    </w:rPr>
  </w:style>
  <w:style w:type="paragraph" w:customStyle="1" w:styleId="42EB210FBD484D889988FAB7D975D5364">
    <w:name w:val="42EB210FBD484D889988FAB7D975D5364"/>
    <w:rsid w:val="004002FD"/>
    <w:rPr>
      <w:rFonts w:eastAsiaTheme="minorHAnsi"/>
    </w:rPr>
  </w:style>
  <w:style w:type="paragraph" w:customStyle="1" w:styleId="F1960269BD13419E9C5E53ECD71F5DD6">
    <w:name w:val="F1960269BD13419E9C5E53ECD71F5DD6"/>
    <w:rsid w:val="004002FD"/>
  </w:style>
  <w:style w:type="paragraph" w:customStyle="1" w:styleId="E7B9E02F5DFD47149D8FA91562BCC4D768">
    <w:name w:val="E7B9E02F5DFD47149D8FA91562BCC4D768"/>
    <w:rsid w:val="004002FD"/>
    <w:rPr>
      <w:rFonts w:eastAsiaTheme="minorHAnsi"/>
    </w:rPr>
  </w:style>
  <w:style w:type="paragraph" w:customStyle="1" w:styleId="348FA061EE3C49ACAE41AEBD74E67BFB50">
    <w:name w:val="348FA061EE3C49ACAE41AEBD74E67BFB50"/>
    <w:rsid w:val="004002FD"/>
    <w:rPr>
      <w:rFonts w:eastAsiaTheme="minorHAnsi"/>
    </w:rPr>
  </w:style>
  <w:style w:type="paragraph" w:customStyle="1" w:styleId="A36C754F31F44FAB8CA89BBA09E91DAB49">
    <w:name w:val="A36C754F31F44FAB8CA89BBA09E91DAB49"/>
    <w:rsid w:val="004002FD"/>
    <w:rPr>
      <w:rFonts w:eastAsiaTheme="minorHAnsi"/>
    </w:rPr>
  </w:style>
  <w:style w:type="paragraph" w:customStyle="1" w:styleId="5E6E5BFE325243B99A437EBE6734EE8347">
    <w:name w:val="5E6E5BFE325243B99A437EBE6734EE8347"/>
    <w:rsid w:val="004002FD"/>
    <w:rPr>
      <w:rFonts w:eastAsiaTheme="minorHAnsi"/>
    </w:rPr>
  </w:style>
  <w:style w:type="paragraph" w:customStyle="1" w:styleId="8BFBF4B9CAF84A3E9019E5F9BFB7EDBA27">
    <w:name w:val="8BFBF4B9CAF84A3E9019E5F9BFB7EDBA27"/>
    <w:rsid w:val="004002FD"/>
    <w:rPr>
      <w:rFonts w:eastAsiaTheme="minorHAnsi"/>
    </w:rPr>
  </w:style>
  <w:style w:type="paragraph" w:customStyle="1" w:styleId="E2A9B0A6EF7F4D269EE1E0DCC0D2F27426">
    <w:name w:val="E2A9B0A6EF7F4D269EE1E0DCC0D2F27426"/>
    <w:rsid w:val="004002FD"/>
    <w:rPr>
      <w:rFonts w:eastAsiaTheme="minorHAnsi"/>
    </w:rPr>
  </w:style>
  <w:style w:type="paragraph" w:customStyle="1" w:styleId="3D85344DC7FE420E9D156A3EA472580F27">
    <w:name w:val="3D85344DC7FE420E9D156A3EA472580F27"/>
    <w:rsid w:val="004002FD"/>
    <w:rPr>
      <w:rFonts w:eastAsiaTheme="minorHAnsi"/>
    </w:rPr>
  </w:style>
  <w:style w:type="paragraph" w:customStyle="1" w:styleId="480EC0956E414A1EB754429E14ECECE627">
    <w:name w:val="480EC0956E414A1EB754429E14ECECE627"/>
    <w:rsid w:val="004002FD"/>
    <w:rPr>
      <w:rFonts w:eastAsiaTheme="minorHAnsi"/>
    </w:rPr>
  </w:style>
  <w:style w:type="paragraph" w:customStyle="1" w:styleId="1243330EA41B46E3954A8E47D41604AE27">
    <w:name w:val="1243330EA41B46E3954A8E47D41604AE27"/>
    <w:rsid w:val="004002FD"/>
    <w:rPr>
      <w:rFonts w:eastAsiaTheme="minorHAnsi"/>
    </w:rPr>
  </w:style>
  <w:style w:type="paragraph" w:customStyle="1" w:styleId="F21F786445334A25B289521284E86A4F27">
    <w:name w:val="F21F786445334A25B289521284E86A4F27"/>
    <w:rsid w:val="004002FD"/>
    <w:rPr>
      <w:rFonts w:eastAsiaTheme="minorHAnsi"/>
    </w:rPr>
  </w:style>
  <w:style w:type="paragraph" w:customStyle="1" w:styleId="CA2FAA98065D45E6A7B7DF7E49ADF1527">
    <w:name w:val="CA2FAA98065D45E6A7B7DF7E49ADF1527"/>
    <w:rsid w:val="004002FD"/>
    <w:rPr>
      <w:rFonts w:eastAsiaTheme="minorHAnsi"/>
    </w:rPr>
  </w:style>
  <w:style w:type="paragraph" w:customStyle="1" w:styleId="5040FA43E6264A4AA0AB784B14CB14917">
    <w:name w:val="5040FA43E6264A4AA0AB784B14CB14917"/>
    <w:rsid w:val="004002FD"/>
    <w:rPr>
      <w:rFonts w:eastAsiaTheme="minorHAnsi"/>
    </w:rPr>
  </w:style>
  <w:style w:type="paragraph" w:customStyle="1" w:styleId="2C02C55783654B578358EE5D045970097">
    <w:name w:val="2C02C55783654B578358EE5D045970097"/>
    <w:rsid w:val="004002FD"/>
    <w:rPr>
      <w:rFonts w:eastAsiaTheme="minorHAnsi"/>
    </w:rPr>
  </w:style>
  <w:style w:type="paragraph" w:customStyle="1" w:styleId="266E0BA7C6BD49539E62F46A8840D3FE7">
    <w:name w:val="266E0BA7C6BD49539E62F46A8840D3FE7"/>
    <w:rsid w:val="004002FD"/>
    <w:rPr>
      <w:rFonts w:eastAsiaTheme="minorHAnsi"/>
    </w:rPr>
  </w:style>
  <w:style w:type="paragraph" w:customStyle="1" w:styleId="8A9DB052E34D42839905D32D79CA14337">
    <w:name w:val="8A9DB052E34D42839905D32D79CA14337"/>
    <w:rsid w:val="004002FD"/>
    <w:rPr>
      <w:rFonts w:eastAsiaTheme="minorHAnsi"/>
    </w:rPr>
  </w:style>
  <w:style w:type="paragraph" w:customStyle="1" w:styleId="ADD35C9E239D4C729F9378280FDE32397">
    <w:name w:val="ADD35C9E239D4C729F9378280FDE32397"/>
    <w:rsid w:val="004002FD"/>
    <w:rPr>
      <w:rFonts w:eastAsiaTheme="minorHAnsi"/>
    </w:rPr>
  </w:style>
  <w:style w:type="paragraph" w:customStyle="1" w:styleId="46BB3A84DF8E41CEB6D219A67AFC1A8A7">
    <w:name w:val="46BB3A84DF8E41CEB6D219A67AFC1A8A7"/>
    <w:rsid w:val="004002FD"/>
    <w:rPr>
      <w:rFonts w:eastAsiaTheme="minorHAnsi"/>
    </w:rPr>
  </w:style>
  <w:style w:type="paragraph" w:customStyle="1" w:styleId="229BB95FBE2A4CBBA4376F347D97A91C4">
    <w:name w:val="229BB95FBE2A4CBBA4376F347D97A91C4"/>
    <w:rsid w:val="004002FD"/>
    <w:rPr>
      <w:rFonts w:eastAsiaTheme="minorHAnsi"/>
    </w:rPr>
  </w:style>
  <w:style w:type="paragraph" w:customStyle="1" w:styleId="83D8CE1B1CE34FDBA32C661C45ECEF004">
    <w:name w:val="83D8CE1B1CE34FDBA32C661C45ECEF004"/>
    <w:rsid w:val="004002FD"/>
    <w:rPr>
      <w:rFonts w:eastAsiaTheme="minorHAnsi"/>
    </w:rPr>
  </w:style>
  <w:style w:type="paragraph" w:customStyle="1" w:styleId="9632C59AAC49465A9EE8E223281432B34">
    <w:name w:val="9632C59AAC49465A9EE8E223281432B34"/>
    <w:rsid w:val="004002FD"/>
    <w:rPr>
      <w:rFonts w:eastAsiaTheme="minorHAnsi"/>
    </w:rPr>
  </w:style>
  <w:style w:type="paragraph" w:customStyle="1" w:styleId="82F95467316742119C487C5EEAB5E8AC4">
    <w:name w:val="82F95467316742119C487C5EEAB5E8AC4"/>
    <w:rsid w:val="004002FD"/>
    <w:rPr>
      <w:rFonts w:eastAsiaTheme="minorHAnsi"/>
    </w:rPr>
  </w:style>
  <w:style w:type="paragraph" w:customStyle="1" w:styleId="BF8BDEFD2599455197FC3DC4C671102F4">
    <w:name w:val="BF8BDEFD2599455197FC3DC4C671102F4"/>
    <w:rsid w:val="004002FD"/>
    <w:rPr>
      <w:rFonts w:eastAsiaTheme="minorHAnsi"/>
    </w:rPr>
  </w:style>
  <w:style w:type="paragraph" w:customStyle="1" w:styleId="796C9F8A2E294085A2FCFA5D87DAC3264">
    <w:name w:val="796C9F8A2E294085A2FCFA5D87DAC3264"/>
    <w:rsid w:val="004002FD"/>
    <w:rPr>
      <w:rFonts w:eastAsiaTheme="minorHAnsi"/>
    </w:rPr>
  </w:style>
  <w:style w:type="paragraph" w:customStyle="1" w:styleId="1E3348EB812E4D05B82F4FDF0BDB42F64">
    <w:name w:val="1E3348EB812E4D05B82F4FDF0BDB42F64"/>
    <w:rsid w:val="004002FD"/>
    <w:rPr>
      <w:rFonts w:eastAsiaTheme="minorHAnsi"/>
    </w:rPr>
  </w:style>
  <w:style w:type="paragraph" w:customStyle="1" w:styleId="8C9615B7F60442209E2D26AF6C7BF3654">
    <w:name w:val="8C9615B7F60442209E2D26AF6C7BF3654"/>
    <w:rsid w:val="004002FD"/>
    <w:rPr>
      <w:rFonts w:eastAsiaTheme="minorHAnsi"/>
    </w:rPr>
  </w:style>
  <w:style w:type="paragraph" w:customStyle="1" w:styleId="EF6D206464194EEEB6A2DFCF77B4DF9E4">
    <w:name w:val="EF6D206464194EEEB6A2DFCF77B4DF9E4"/>
    <w:rsid w:val="004002FD"/>
    <w:rPr>
      <w:rFonts w:eastAsiaTheme="minorHAnsi"/>
    </w:rPr>
  </w:style>
  <w:style w:type="paragraph" w:customStyle="1" w:styleId="B8D6FEF98A4F49819C044B9170D962EC4">
    <w:name w:val="B8D6FEF98A4F49819C044B9170D962EC4"/>
    <w:rsid w:val="004002FD"/>
    <w:rPr>
      <w:rFonts w:eastAsiaTheme="minorHAnsi"/>
    </w:rPr>
  </w:style>
  <w:style w:type="paragraph" w:customStyle="1" w:styleId="C1453459BFCE4D248F5D340B4790E3124">
    <w:name w:val="C1453459BFCE4D248F5D340B4790E3124"/>
    <w:rsid w:val="004002FD"/>
    <w:rPr>
      <w:rFonts w:eastAsiaTheme="minorHAnsi"/>
    </w:rPr>
  </w:style>
  <w:style w:type="paragraph" w:customStyle="1" w:styleId="F6BEF028C26343E9BEDD5D525B8BD8A54">
    <w:name w:val="F6BEF028C26343E9BEDD5D525B8BD8A54"/>
    <w:rsid w:val="004002FD"/>
    <w:rPr>
      <w:rFonts w:eastAsiaTheme="minorHAnsi"/>
    </w:rPr>
  </w:style>
  <w:style w:type="paragraph" w:customStyle="1" w:styleId="D72E09E4BDC944A68476ED3F4C16F58A4">
    <w:name w:val="D72E09E4BDC944A68476ED3F4C16F58A4"/>
    <w:rsid w:val="004002FD"/>
    <w:rPr>
      <w:rFonts w:eastAsiaTheme="minorHAnsi"/>
    </w:rPr>
  </w:style>
  <w:style w:type="paragraph" w:customStyle="1" w:styleId="1F246B26787E496DB5BF1F5CAD171E534">
    <w:name w:val="1F246B26787E496DB5BF1F5CAD171E534"/>
    <w:rsid w:val="004002FD"/>
    <w:rPr>
      <w:rFonts w:eastAsiaTheme="minorHAnsi"/>
    </w:rPr>
  </w:style>
  <w:style w:type="paragraph" w:customStyle="1" w:styleId="43A64285CF7D46F295FA42BE4979A6024">
    <w:name w:val="43A64285CF7D46F295FA42BE4979A6024"/>
    <w:rsid w:val="004002FD"/>
    <w:rPr>
      <w:rFonts w:eastAsiaTheme="minorHAnsi"/>
    </w:rPr>
  </w:style>
  <w:style w:type="paragraph" w:customStyle="1" w:styleId="C3CA0DC01994428ABFEA71FB048ECB6B4">
    <w:name w:val="C3CA0DC01994428ABFEA71FB048ECB6B4"/>
    <w:rsid w:val="004002FD"/>
    <w:rPr>
      <w:rFonts w:eastAsiaTheme="minorHAnsi"/>
    </w:rPr>
  </w:style>
  <w:style w:type="paragraph" w:customStyle="1" w:styleId="BA27D6DAC42346EFA49AE4556F0B5D9D4">
    <w:name w:val="BA27D6DAC42346EFA49AE4556F0B5D9D4"/>
    <w:rsid w:val="004002FD"/>
    <w:rPr>
      <w:rFonts w:eastAsiaTheme="minorHAnsi"/>
    </w:rPr>
  </w:style>
  <w:style w:type="paragraph" w:customStyle="1" w:styleId="532234922CFB4A20A649AA854E3716D14">
    <w:name w:val="532234922CFB4A20A649AA854E3716D14"/>
    <w:rsid w:val="004002FD"/>
    <w:rPr>
      <w:rFonts w:eastAsiaTheme="minorHAnsi"/>
    </w:rPr>
  </w:style>
  <w:style w:type="paragraph" w:customStyle="1" w:styleId="C4B88A14EFA4498C93A38938B96CB5F83">
    <w:name w:val="C4B88A14EFA4498C93A38938B96CB5F83"/>
    <w:rsid w:val="004002FD"/>
    <w:rPr>
      <w:rFonts w:eastAsiaTheme="minorHAnsi"/>
    </w:rPr>
  </w:style>
  <w:style w:type="paragraph" w:customStyle="1" w:styleId="B189E31A316840DA883349619678F5652">
    <w:name w:val="B189E31A316840DA883349619678F5652"/>
    <w:rsid w:val="004002FD"/>
    <w:rPr>
      <w:rFonts w:eastAsiaTheme="minorHAnsi"/>
    </w:rPr>
  </w:style>
  <w:style w:type="paragraph" w:customStyle="1" w:styleId="F1960269BD13419E9C5E53ECD71F5DD61">
    <w:name w:val="F1960269BD13419E9C5E53ECD71F5DD61"/>
    <w:rsid w:val="004002FD"/>
    <w:rPr>
      <w:rFonts w:eastAsiaTheme="minorHAnsi"/>
    </w:rPr>
  </w:style>
  <w:style w:type="paragraph" w:customStyle="1" w:styleId="EEF91B5FDEFE4ADD9CAB3DDCDE8159E8">
    <w:name w:val="EEF91B5FDEFE4ADD9CAB3DDCDE8159E8"/>
    <w:rsid w:val="004002FD"/>
    <w:rPr>
      <w:rFonts w:eastAsiaTheme="minorHAnsi"/>
    </w:rPr>
  </w:style>
  <w:style w:type="paragraph" w:customStyle="1" w:styleId="3D68BEEF8B6C44EC88A9F35B5BAC38E85">
    <w:name w:val="3D68BEEF8B6C44EC88A9F35B5BAC38E85"/>
    <w:rsid w:val="004002FD"/>
    <w:rPr>
      <w:rFonts w:eastAsiaTheme="minorHAnsi"/>
    </w:rPr>
  </w:style>
  <w:style w:type="paragraph" w:customStyle="1" w:styleId="1720DC3DD6884E40B711410A0515C8645">
    <w:name w:val="1720DC3DD6884E40B711410A0515C8645"/>
    <w:rsid w:val="004002FD"/>
    <w:rPr>
      <w:rFonts w:eastAsiaTheme="minorHAnsi"/>
    </w:rPr>
  </w:style>
  <w:style w:type="paragraph" w:customStyle="1" w:styleId="42EB210FBD484D889988FAB7D975D5365">
    <w:name w:val="42EB210FBD484D889988FAB7D975D5365"/>
    <w:rsid w:val="004002FD"/>
    <w:rPr>
      <w:rFonts w:eastAsiaTheme="minorHAnsi"/>
    </w:rPr>
  </w:style>
  <w:style w:type="paragraph" w:customStyle="1" w:styleId="E7B9E02F5DFD47149D8FA91562BCC4D769">
    <w:name w:val="E7B9E02F5DFD47149D8FA91562BCC4D769"/>
    <w:rsid w:val="004002FD"/>
    <w:rPr>
      <w:rFonts w:eastAsiaTheme="minorHAnsi"/>
    </w:rPr>
  </w:style>
  <w:style w:type="paragraph" w:customStyle="1" w:styleId="348FA061EE3C49ACAE41AEBD74E67BFB51">
    <w:name w:val="348FA061EE3C49ACAE41AEBD74E67BFB51"/>
    <w:rsid w:val="004002FD"/>
    <w:rPr>
      <w:rFonts w:eastAsiaTheme="minorHAnsi"/>
    </w:rPr>
  </w:style>
  <w:style w:type="paragraph" w:customStyle="1" w:styleId="A36C754F31F44FAB8CA89BBA09E91DAB50">
    <w:name w:val="A36C754F31F44FAB8CA89BBA09E91DAB50"/>
    <w:rsid w:val="004002FD"/>
    <w:rPr>
      <w:rFonts w:eastAsiaTheme="minorHAnsi"/>
    </w:rPr>
  </w:style>
  <w:style w:type="paragraph" w:customStyle="1" w:styleId="5E6E5BFE325243B99A437EBE6734EE8348">
    <w:name w:val="5E6E5BFE325243B99A437EBE6734EE8348"/>
    <w:rsid w:val="004002FD"/>
    <w:rPr>
      <w:rFonts w:eastAsiaTheme="minorHAnsi"/>
    </w:rPr>
  </w:style>
  <w:style w:type="paragraph" w:customStyle="1" w:styleId="8BFBF4B9CAF84A3E9019E5F9BFB7EDBA28">
    <w:name w:val="8BFBF4B9CAF84A3E9019E5F9BFB7EDBA28"/>
    <w:rsid w:val="004002FD"/>
    <w:rPr>
      <w:rFonts w:eastAsiaTheme="minorHAnsi"/>
    </w:rPr>
  </w:style>
  <w:style w:type="paragraph" w:customStyle="1" w:styleId="E2A9B0A6EF7F4D269EE1E0DCC0D2F27427">
    <w:name w:val="E2A9B0A6EF7F4D269EE1E0DCC0D2F27427"/>
    <w:rsid w:val="004002FD"/>
    <w:rPr>
      <w:rFonts w:eastAsiaTheme="minorHAnsi"/>
    </w:rPr>
  </w:style>
  <w:style w:type="paragraph" w:customStyle="1" w:styleId="3D85344DC7FE420E9D156A3EA472580F28">
    <w:name w:val="3D85344DC7FE420E9D156A3EA472580F28"/>
    <w:rsid w:val="004002FD"/>
    <w:rPr>
      <w:rFonts w:eastAsiaTheme="minorHAnsi"/>
    </w:rPr>
  </w:style>
  <w:style w:type="paragraph" w:customStyle="1" w:styleId="480EC0956E414A1EB754429E14ECECE628">
    <w:name w:val="480EC0956E414A1EB754429E14ECECE628"/>
    <w:rsid w:val="004002FD"/>
    <w:rPr>
      <w:rFonts w:eastAsiaTheme="minorHAnsi"/>
    </w:rPr>
  </w:style>
  <w:style w:type="paragraph" w:customStyle="1" w:styleId="1243330EA41B46E3954A8E47D41604AE28">
    <w:name w:val="1243330EA41B46E3954A8E47D41604AE28"/>
    <w:rsid w:val="004002FD"/>
    <w:rPr>
      <w:rFonts w:eastAsiaTheme="minorHAnsi"/>
    </w:rPr>
  </w:style>
  <w:style w:type="paragraph" w:customStyle="1" w:styleId="F21F786445334A25B289521284E86A4F28">
    <w:name w:val="F21F786445334A25B289521284E86A4F28"/>
    <w:rsid w:val="004002FD"/>
    <w:rPr>
      <w:rFonts w:eastAsiaTheme="minorHAnsi"/>
    </w:rPr>
  </w:style>
  <w:style w:type="paragraph" w:customStyle="1" w:styleId="CA2FAA98065D45E6A7B7DF7E49ADF1528">
    <w:name w:val="CA2FAA98065D45E6A7B7DF7E49ADF1528"/>
    <w:rsid w:val="004002FD"/>
    <w:rPr>
      <w:rFonts w:eastAsiaTheme="minorHAnsi"/>
    </w:rPr>
  </w:style>
  <w:style w:type="paragraph" w:customStyle="1" w:styleId="5040FA43E6264A4AA0AB784B14CB14918">
    <w:name w:val="5040FA43E6264A4AA0AB784B14CB14918"/>
    <w:rsid w:val="004002FD"/>
    <w:rPr>
      <w:rFonts w:eastAsiaTheme="minorHAnsi"/>
    </w:rPr>
  </w:style>
  <w:style w:type="paragraph" w:customStyle="1" w:styleId="2C02C55783654B578358EE5D045970098">
    <w:name w:val="2C02C55783654B578358EE5D045970098"/>
    <w:rsid w:val="004002FD"/>
    <w:rPr>
      <w:rFonts w:eastAsiaTheme="minorHAnsi"/>
    </w:rPr>
  </w:style>
  <w:style w:type="paragraph" w:customStyle="1" w:styleId="266E0BA7C6BD49539E62F46A8840D3FE8">
    <w:name w:val="266E0BA7C6BD49539E62F46A8840D3FE8"/>
    <w:rsid w:val="004002FD"/>
    <w:rPr>
      <w:rFonts w:eastAsiaTheme="minorHAnsi"/>
    </w:rPr>
  </w:style>
  <w:style w:type="paragraph" w:customStyle="1" w:styleId="8A9DB052E34D42839905D32D79CA14338">
    <w:name w:val="8A9DB052E34D42839905D32D79CA14338"/>
    <w:rsid w:val="004002FD"/>
    <w:rPr>
      <w:rFonts w:eastAsiaTheme="minorHAnsi"/>
    </w:rPr>
  </w:style>
  <w:style w:type="paragraph" w:customStyle="1" w:styleId="ADD35C9E239D4C729F9378280FDE32398">
    <w:name w:val="ADD35C9E239D4C729F9378280FDE32398"/>
    <w:rsid w:val="004002FD"/>
    <w:rPr>
      <w:rFonts w:eastAsiaTheme="minorHAnsi"/>
    </w:rPr>
  </w:style>
  <w:style w:type="paragraph" w:customStyle="1" w:styleId="46BB3A84DF8E41CEB6D219A67AFC1A8A8">
    <w:name w:val="46BB3A84DF8E41CEB6D219A67AFC1A8A8"/>
    <w:rsid w:val="004002FD"/>
    <w:rPr>
      <w:rFonts w:eastAsiaTheme="minorHAnsi"/>
    </w:rPr>
  </w:style>
  <w:style w:type="paragraph" w:customStyle="1" w:styleId="229BB95FBE2A4CBBA4376F347D97A91C5">
    <w:name w:val="229BB95FBE2A4CBBA4376F347D97A91C5"/>
    <w:rsid w:val="004002FD"/>
    <w:rPr>
      <w:rFonts w:eastAsiaTheme="minorHAnsi"/>
    </w:rPr>
  </w:style>
  <w:style w:type="paragraph" w:customStyle="1" w:styleId="83D8CE1B1CE34FDBA32C661C45ECEF005">
    <w:name w:val="83D8CE1B1CE34FDBA32C661C45ECEF005"/>
    <w:rsid w:val="004002FD"/>
    <w:rPr>
      <w:rFonts w:eastAsiaTheme="minorHAnsi"/>
    </w:rPr>
  </w:style>
  <w:style w:type="paragraph" w:customStyle="1" w:styleId="9632C59AAC49465A9EE8E223281432B35">
    <w:name w:val="9632C59AAC49465A9EE8E223281432B35"/>
    <w:rsid w:val="004002FD"/>
    <w:rPr>
      <w:rFonts w:eastAsiaTheme="minorHAnsi"/>
    </w:rPr>
  </w:style>
  <w:style w:type="paragraph" w:customStyle="1" w:styleId="82F95467316742119C487C5EEAB5E8AC5">
    <w:name w:val="82F95467316742119C487C5EEAB5E8AC5"/>
    <w:rsid w:val="004002FD"/>
    <w:rPr>
      <w:rFonts w:eastAsiaTheme="minorHAnsi"/>
    </w:rPr>
  </w:style>
  <w:style w:type="paragraph" w:customStyle="1" w:styleId="BF8BDEFD2599455197FC3DC4C671102F5">
    <w:name w:val="BF8BDEFD2599455197FC3DC4C671102F5"/>
    <w:rsid w:val="004002FD"/>
    <w:rPr>
      <w:rFonts w:eastAsiaTheme="minorHAnsi"/>
    </w:rPr>
  </w:style>
  <w:style w:type="paragraph" w:customStyle="1" w:styleId="796C9F8A2E294085A2FCFA5D87DAC3265">
    <w:name w:val="796C9F8A2E294085A2FCFA5D87DAC3265"/>
    <w:rsid w:val="004002FD"/>
    <w:rPr>
      <w:rFonts w:eastAsiaTheme="minorHAnsi"/>
    </w:rPr>
  </w:style>
  <w:style w:type="paragraph" w:customStyle="1" w:styleId="1E3348EB812E4D05B82F4FDF0BDB42F65">
    <w:name w:val="1E3348EB812E4D05B82F4FDF0BDB42F65"/>
    <w:rsid w:val="004002FD"/>
    <w:rPr>
      <w:rFonts w:eastAsiaTheme="minorHAnsi"/>
    </w:rPr>
  </w:style>
  <w:style w:type="paragraph" w:customStyle="1" w:styleId="8C9615B7F60442209E2D26AF6C7BF3655">
    <w:name w:val="8C9615B7F60442209E2D26AF6C7BF3655"/>
    <w:rsid w:val="004002FD"/>
    <w:rPr>
      <w:rFonts w:eastAsiaTheme="minorHAnsi"/>
    </w:rPr>
  </w:style>
  <w:style w:type="paragraph" w:customStyle="1" w:styleId="EF6D206464194EEEB6A2DFCF77B4DF9E5">
    <w:name w:val="EF6D206464194EEEB6A2DFCF77B4DF9E5"/>
    <w:rsid w:val="004002FD"/>
    <w:rPr>
      <w:rFonts w:eastAsiaTheme="minorHAnsi"/>
    </w:rPr>
  </w:style>
  <w:style w:type="paragraph" w:customStyle="1" w:styleId="B8D6FEF98A4F49819C044B9170D962EC5">
    <w:name w:val="B8D6FEF98A4F49819C044B9170D962EC5"/>
    <w:rsid w:val="004002FD"/>
    <w:rPr>
      <w:rFonts w:eastAsiaTheme="minorHAnsi"/>
    </w:rPr>
  </w:style>
  <w:style w:type="paragraph" w:customStyle="1" w:styleId="C1453459BFCE4D248F5D340B4790E3125">
    <w:name w:val="C1453459BFCE4D248F5D340B4790E3125"/>
    <w:rsid w:val="004002FD"/>
    <w:rPr>
      <w:rFonts w:eastAsiaTheme="minorHAnsi"/>
    </w:rPr>
  </w:style>
  <w:style w:type="paragraph" w:customStyle="1" w:styleId="F6BEF028C26343E9BEDD5D525B8BD8A55">
    <w:name w:val="F6BEF028C26343E9BEDD5D525B8BD8A55"/>
    <w:rsid w:val="004002FD"/>
    <w:rPr>
      <w:rFonts w:eastAsiaTheme="minorHAnsi"/>
    </w:rPr>
  </w:style>
  <w:style w:type="paragraph" w:customStyle="1" w:styleId="D72E09E4BDC944A68476ED3F4C16F58A5">
    <w:name w:val="D72E09E4BDC944A68476ED3F4C16F58A5"/>
    <w:rsid w:val="004002FD"/>
    <w:rPr>
      <w:rFonts w:eastAsiaTheme="minorHAnsi"/>
    </w:rPr>
  </w:style>
  <w:style w:type="paragraph" w:customStyle="1" w:styleId="1F246B26787E496DB5BF1F5CAD171E535">
    <w:name w:val="1F246B26787E496DB5BF1F5CAD171E535"/>
    <w:rsid w:val="004002FD"/>
    <w:rPr>
      <w:rFonts w:eastAsiaTheme="minorHAnsi"/>
    </w:rPr>
  </w:style>
  <w:style w:type="paragraph" w:customStyle="1" w:styleId="43A64285CF7D46F295FA42BE4979A6025">
    <w:name w:val="43A64285CF7D46F295FA42BE4979A6025"/>
    <w:rsid w:val="004002FD"/>
    <w:rPr>
      <w:rFonts w:eastAsiaTheme="minorHAnsi"/>
    </w:rPr>
  </w:style>
  <w:style w:type="paragraph" w:customStyle="1" w:styleId="C3CA0DC01994428ABFEA71FB048ECB6B5">
    <w:name w:val="C3CA0DC01994428ABFEA71FB048ECB6B5"/>
    <w:rsid w:val="004002FD"/>
    <w:rPr>
      <w:rFonts w:eastAsiaTheme="minorHAnsi"/>
    </w:rPr>
  </w:style>
  <w:style w:type="paragraph" w:customStyle="1" w:styleId="BA27D6DAC42346EFA49AE4556F0B5D9D5">
    <w:name w:val="BA27D6DAC42346EFA49AE4556F0B5D9D5"/>
    <w:rsid w:val="004002FD"/>
    <w:rPr>
      <w:rFonts w:eastAsiaTheme="minorHAnsi"/>
    </w:rPr>
  </w:style>
  <w:style w:type="paragraph" w:customStyle="1" w:styleId="532234922CFB4A20A649AA854E3716D15">
    <w:name w:val="532234922CFB4A20A649AA854E3716D15"/>
    <w:rsid w:val="004002FD"/>
    <w:rPr>
      <w:rFonts w:eastAsiaTheme="minorHAnsi"/>
    </w:rPr>
  </w:style>
  <w:style w:type="paragraph" w:customStyle="1" w:styleId="C4B88A14EFA4498C93A38938B96CB5F84">
    <w:name w:val="C4B88A14EFA4498C93A38938B96CB5F84"/>
    <w:rsid w:val="004002FD"/>
    <w:rPr>
      <w:rFonts w:eastAsiaTheme="minorHAnsi"/>
    </w:rPr>
  </w:style>
  <w:style w:type="paragraph" w:customStyle="1" w:styleId="B189E31A316840DA883349619678F5653">
    <w:name w:val="B189E31A316840DA883349619678F5653"/>
    <w:rsid w:val="004002FD"/>
    <w:rPr>
      <w:rFonts w:eastAsiaTheme="minorHAnsi"/>
    </w:rPr>
  </w:style>
  <w:style w:type="paragraph" w:customStyle="1" w:styleId="F1960269BD13419E9C5E53ECD71F5DD62">
    <w:name w:val="F1960269BD13419E9C5E53ECD71F5DD62"/>
    <w:rsid w:val="004002FD"/>
    <w:rPr>
      <w:rFonts w:eastAsiaTheme="minorHAnsi"/>
    </w:rPr>
  </w:style>
  <w:style w:type="paragraph" w:customStyle="1" w:styleId="EEF91B5FDEFE4ADD9CAB3DDCDE8159E81">
    <w:name w:val="EEF91B5FDEFE4ADD9CAB3DDCDE8159E81"/>
    <w:rsid w:val="004002FD"/>
    <w:rPr>
      <w:rFonts w:eastAsiaTheme="minorHAnsi"/>
    </w:rPr>
  </w:style>
  <w:style w:type="paragraph" w:customStyle="1" w:styleId="3D68BEEF8B6C44EC88A9F35B5BAC38E86">
    <w:name w:val="3D68BEEF8B6C44EC88A9F35B5BAC38E86"/>
    <w:rsid w:val="004002FD"/>
    <w:rPr>
      <w:rFonts w:eastAsiaTheme="minorHAnsi"/>
    </w:rPr>
  </w:style>
  <w:style w:type="paragraph" w:customStyle="1" w:styleId="1720DC3DD6884E40B711410A0515C8646">
    <w:name w:val="1720DC3DD6884E40B711410A0515C8646"/>
    <w:rsid w:val="004002FD"/>
    <w:rPr>
      <w:rFonts w:eastAsiaTheme="minorHAnsi"/>
    </w:rPr>
  </w:style>
  <w:style w:type="paragraph" w:customStyle="1" w:styleId="42EB210FBD484D889988FAB7D975D5366">
    <w:name w:val="42EB210FBD484D889988FAB7D975D5366"/>
    <w:rsid w:val="004002FD"/>
    <w:rPr>
      <w:rFonts w:eastAsiaTheme="minorHAnsi"/>
    </w:rPr>
  </w:style>
  <w:style w:type="paragraph" w:customStyle="1" w:styleId="C281827FF7A541EC8673A58100DBEE2D">
    <w:name w:val="C281827FF7A541EC8673A58100DBEE2D"/>
    <w:rsid w:val="004002FD"/>
  </w:style>
  <w:style w:type="paragraph" w:customStyle="1" w:styleId="E7B9E02F5DFD47149D8FA91562BCC4D770">
    <w:name w:val="E7B9E02F5DFD47149D8FA91562BCC4D770"/>
    <w:rsid w:val="004002FD"/>
    <w:rPr>
      <w:rFonts w:eastAsiaTheme="minorHAnsi"/>
    </w:rPr>
  </w:style>
  <w:style w:type="paragraph" w:customStyle="1" w:styleId="348FA061EE3C49ACAE41AEBD74E67BFB52">
    <w:name w:val="348FA061EE3C49ACAE41AEBD74E67BFB52"/>
    <w:rsid w:val="004002FD"/>
    <w:rPr>
      <w:rFonts w:eastAsiaTheme="minorHAnsi"/>
    </w:rPr>
  </w:style>
  <w:style w:type="paragraph" w:customStyle="1" w:styleId="A36C754F31F44FAB8CA89BBA09E91DAB51">
    <w:name w:val="A36C754F31F44FAB8CA89BBA09E91DAB51"/>
    <w:rsid w:val="004002FD"/>
    <w:rPr>
      <w:rFonts w:eastAsiaTheme="minorHAnsi"/>
    </w:rPr>
  </w:style>
  <w:style w:type="paragraph" w:customStyle="1" w:styleId="5E6E5BFE325243B99A437EBE6734EE8349">
    <w:name w:val="5E6E5BFE325243B99A437EBE6734EE8349"/>
    <w:rsid w:val="004002FD"/>
    <w:rPr>
      <w:rFonts w:eastAsiaTheme="minorHAnsi"/>
    </w:rPr>
  </w:style>
  <w:style w:type="paragraph" w:customStyle="1" w:styleId="8BFBF4B9CAF84A3E9019E5F9BFB7EDBA29">
    <w:name w:val="8BFBF4B9CAF84A3E9019E5F9BFB7EDBA29"/>
    <w:rsid w:val="004002FD"/>
    <w:rPr>
      <w:rFonts w:eastAsiaTheme="minorHAnsi"/>
    </w:rPr>
  </w:style>
  <w:style w:type="paragraph" w:customStyle="1" w:styleId="E2A9B0A6EF7F4D269EE1E0DCC0D2F27428">
    <w:name w:val="E2A9B0A6EF7F4D269EE1E0DCC0D2F27428"/>
    <w:rsid w:val="004002FD"/>
    <w:rPr>
      <w:rFonts w:eastAsiaTheme="minorHAnsi"/>
    </w:rPr>
  </w:style>
  <w:style w:type="paragraph" w:customStyle="1" w:styleId="3D85344DC7FE420E9D156A3EA472580F29">
    <w:name w:val="3D85344DC7FE420E9D156A3EA472580F29"/>
    <w:rsid w:val="004002FD"/>
    <w:rPr>
      <w:rFonts w:eastAsiaTheme="minorHAnsi"/>
    </w:rPr>
  </w:style>
  <w:style w:type="paragraph" w:customStyle="1" w:styleId="480EC0956E414A1EB754429E14ECECE629">
    <w:name w:val="480EC0956E414A1EB754429E14ECECE629"/>
    <w:rsid w:val="004002FD"/>
    <w:rPr>
      <w:rFonts w:eastAsiaTheme="minorHAnsi"/>
    </w:rPr>
  </w:style>
  <w:style w:type="paragraph" w:customStyle="1" w:styleId="1243330EA41B46E3954A8E47D41604AE29">
    <w:name w:val="1243330EA41B46E3954A8E47D41604AE29"/>
    <w:rsid w:val="004002FD"/>
    <w:rPr>
      <w:rFonts w:eastAsiaTheme="minorHAnsi"/>
    </w:rPr>
  </w:style>
  <w:style w:type="paragraph" w:customStyle="1" w:styleId="F21F786445334A25B289521284E86A4F29">
    <w:name w:val="F21F786445334A25B289521284E86A4F29"/>
    <w:rsid w:val="004002FD"/>
    <w:rPr>
      <w:rFonts w:eastAsiaTheme="minorHAnsi"/>
    </w:rPr>
  </w:style>
  <w:style w:type="paragraph" w:customStyle="1" w:styleId="CA2FAA98065D45E6A7B7DF7E49ADF1529">
    <w:name w:val="CA2FAA98065D45E6A7B7DF7E49ADF1529"/>
    <w:rsid w:val="004002FD"/>
    <w:rPr>
      <w:rFonts w:eastAsiaTheme="minorHAnsi"/>
    </w:rPr>
  </w:style>
  <w:style w:type="paragraph" w:customStyle="1" w:styleId="5040FA43E6264A4AA0AB784B14CB14919">
    <w:name w:val="5040FA43E6264A4AA0AB784B14CB14919"/>
    <w:rsid w:val="004002FD"/>
    <w:rPr>
      <w:rFonts w:eastAsiaTheme="minorHAnsi"/>
    </w:rPr>
  </w:style>
  <w:style w:type="paragraph" w:customStyle="1" w:styleId="2C02C55783654B578358EE5D045970099">
    <w:name w:val="2C02C55783654B578358EE5D045970099"/>
    <w:rsid w:val="004002FD"/>
    <w:rPr>
      <w:rFonts w:eastAsiaTheme="minorHAnsi"/>
    </w:rPr>
  </w:style>
  <w:style w:type="paragraph" w:customStyle="1" w:styleId="266E0BA7C6BD49539E62F46A8840D3FE9">
    <w:name w:val="266E0BA7C6BD49539E62F46A8840D3FE9"/>
    <w:rsid w:val="004002FD"/>
    <w:rPr>
      <w:rFonts w:eastAsiaTheme="minorHAnsi"/>
    </w:rPr>
  </w:style>
  <w:style w:type="paragraph" w:customStyle="1" w:styleId="8A9DB052E34D42839905D32D79CA14339">
    <w:name w:val="8A9DB052E34D42839905D32D79CA14339"/>
    <w:rsid w:val="004002FD"/>
    <w:rPr>
      <w:rFonts w:eastAsiaTheme="minorHAnsi"/>
    </w:rPr>
  </w:style>
  <w:style w:type="paragraph" w:customStyle="1" w:styleId="ADD35C9E239D4C729F9378280FDE32399">
    <w:name w:val="ADD35C9E239D4C729F9378280FDE32399"/>
    <w:rsid w:val="004002FD"/>
    <w:rPr>
      <w:rFonts w:eastAsiaTheme="minorHAnsi"/>
    </w:rPr>
  </w:style>
  <w:style w:type="paragraph" w:customStyle="1" w:styleId="46BB3A84DF8E41CEB6D219A67AFC1A8A9">
    <w:name w:val="46BB3A84DF8E41CEB6D219A67AFC1A8A9"/>
    <w:rsid w:val="004002FD"/>
    <w:rPr>
      <w:rFonts w:eastAsiaTheme="minorHAnsi"/>
    </w:rPr>
  </w:style>
  <w:style w:type="paragraph" w:customStyle="1" w:styleId="229BB95FBE2A4CBBA4376F347D97A91C6">
    <w:name w:val="229BB95FBE2A4CBBA4376F347D97A91C6"/>
    <w:rsid w:val="004002FD"/>
    <w:rPr>
      <w:rFonts w:eastAsiaTheme="minorHAnsi"/>
    </w:rPr>
  </w:style>
  <w:style w:type="paragraph" w:customStyle="1" w:styleId="83D8CE1B1CE34FDBA32C661C45ECEF006">
    <w:name w:val="83D8CE1B1CE34FDBA32C661C45ECEF006"/>
    <w:rsid w:val="004002FD"/>
    <w:rPr>
      <w:rFonts w:eastAsiaTheme="minorHAnsi"/>
    </w:rPr>
  </w:style>
  <w:style w:type="paragraph" w:customStyle="1" w:styleId="9632C59AAC49465A9EE8E223281432B36">
    <w:name w:val="9632C59AAC49465A9EE8E223281432B36"/>
    <w:rsid w:val="004002FD"/>
    <w:rPr>
      <w:rFonts w:eastAsiaTheme="minorHAnsi"/>
    </w:rPr>
  </w:style>
  <w:style w:type="paragraph" w:customStyle="1" w:styleId="82F95467316742119C487C5EEAB5E8AC6">
    <w:name w:val="82F95467316742119C487C5EEAB5E8AC6"/>
    <w:rsid w:val="004002FD"/>
    <w:rPr>
      <w:rFonts w:eastAsiaTheme="minorHAnsi"/>
    </w:rPr>
  </w:style>
  <w:style w:type="paragraph" w:customStyle="1" w:styleId="BF8BDEFD2599455197FC3DC4C671102F6">
    <w:name w:val="BF8BDEFD2599455197FC3DC4C671102F6"/>
    <w:rsid w:val="004002FD"/>
    <w:rPr>
      <w:rFonts w:eastAsiaTheme="minorHAnsi"/>
    </w:rPr>
  </w:style>
  <w:style w:type="paragraph" w:customStyle="1" w:styleId="796C9F8A2E294085A2FCFA5D87DAC3266">
    <w:name w:val="796C9F8A2E294085A2FCFA5D87DAC3266"/>
    <w:rsid w:val="004002FD"/>
    <w:rPr>
      <w:rFonts w:eastAsiaTheme="minorHAnsi"/>
    </w:rPr>
  </w:style>
  <w:style w:type="paragraph" w:customStyle="1" w:styleId="1E3348EB812E4D05B82F4FDF0BDB42F66">
    <w:name w:val="1E3348EB812E4D05B82F4FDF0BDB42F66"/>
    <w:rsid w:val="004002FD"/>
    <w:rPr>
      <w:rFonts w:eastAsiaTheme="minorHAnsi"/>
    </w:rPr>
  </w:style>
  <w:style w:type="paragraph" w:customStyle="1" w:styleId="8C9615B7F60442209E2D26AF6C7BF3656">
    <w:name w:val="8C9615B7F60442209E2D26AF6C7BF3656"/>
    <w:rsid w:val="004002FD"/>
    <w:rPr>
      <w:rFonts w:eastAsiaTheme="minorHAnsi"/>
    </w:rPr>
  </w:style>
  <w:style w:type="paragraph" w:customStyle="1" w:styleId="EF6D206464194EEEB6A2DFCF77B4DF9E6">
    <w:name w:val="EF6D206464194EEEB6A2DFCF77B4DF9E6"/>
    <w:rsid w:val="004002FD"/>
    <w:rPr>
      <w:rFonts w:eastAsiaTheme="minorHAnsi"/>
    </w:rPr>
  </w:style>
  <w:style w:type="paragraph" w:customStyle="1" w:styleId="B8D6FEF98A4F49819C044B9170D962EC6">
    <w:name w:val="B8D6FEF98A4F49819C044B9170D962EC6"/>
    <w:rsid w:val="004002FD"/>
    <w:rPr>
      <w:rFonts w:eastAsiaTheme="minorHAnsi"/>
    </w:rPr>
  </w:style>
  <w:style w:type="paragraph" w:customStyle="1" w:styleId="C1453459BFCE4D248F5D340B4790E3126">
    <w:name w:val="C1453459BFCE4D248F5D340B4790E3126"/>
    <w:rsid w:val="004002FD"/>
    <w:rPr>
      <w:rFonts w:eastAsiaTheme="minorHAnsi"/>
    </w:rPr>
  </w:style>
  <w:style w:type="paragraph" w:customStyle="1" w:styleId="F6BEF028C26343E9BEDD5D525B8BD8A56">
    <w:name w:val="F6BEF028C26343E9BEDD5D525B8BD8A56"/>
    <w:rsid w:val="004002FD"/>
    <w:rPr>
      <w:rFonts w:eastAsiaTheme="minorHAnsi"/>
    </w:rPr>
  </w:style>
  <w:style w:type="paragraph" w:customStyle="1" w:styleId="D72E09E4BDC944A68476ED3F4C16F58A6">
    <w:name w:val="D72E09E4BDC944A68476ED3F4C16F58A6"/>
    <w:rsid w:val="004002FD"/>
    <w:rPr>
      <w:rFonts w:eastAsiaTheme="minorHAnsi"/>
    </w:rPr>
  </w:style>
  <w:style w:type="paragraph" w:customStyle="1" w:styleId="1F246B26787E496DB5BF1F5CAD171E536">
    <w:name w:val="1F246B26787E496DB5BF1F5CAD171E536"/>
    <w:rsid w:val="004002FD"/>
    <w:rPr>
      <w:rFonts w:eastAsiaTheme="minorHAnsi"/>
    </w:rPr>
  </w:style>
  <w:style w:type="paragraph" w:customStyle="1" w:styleId="43A64285CF7D46F295FA42BE4979A6026">
    <w:name w:val="43A64285CF7D46F295FA42BE4979A6026"/>
    <w:rsid w:val="004002FD"/>
    <w:rPr>
      <w:rFonts w:eastAsiaTheme="minorHAnsi"/>
    </w:rPr>
  </w:style>
  <w:style w:type="paragraph" w:customStyle="1" w:styleId="C3CA0DC01994428ABFEA71FB048ECB6B6">
    <w:name w:val="C3CA0DC01994428ABFEA71FB048ECB6B6"/>
    <w:rsid w:val="004002FD"/>
    <w:rPr>
      <w:rFonts w:eastAsiaTheme="minorHAnsi"/>
    </w:rPr>
  </w:style>
  <w:style w:type="paragraph" w:customStyle="1" w:styleId="BA27D6DAC42346EFA49AE4556F0B5D9D6">
    <w:name w:val="BA27D6DAC42346EFA49AE4556F0B5D9D6"/>
    <w:rsid w:val="004002FD"/>
    <w:rPr>
      <w:rFonts w:eastAsiaTheme="minorHAnsi"/>
    </w:rPr>
  </w:style>
  <w:style w:type="paragraph" w:customStyle="1" w:styleId="532234922CFB4A20A649AA854E3716D16">
    <w:name w:val="532234922CFB4A20A649AA854E3716D16"/>
    <w:rsid w:val="004002FD"/>
    <w:rPr>
      <w:rFonts w:eastAsiaTheme="minorHAnsi"/>
    </w:rPr>
  </w:style>
  <w:style w:type="paragraph" w:customStyle="1" w:styleId="C4B88A14EFA4498C93A38938B96CB5F85">
    <w:name w:val="C4B88A14EFA4498C93A38938B96CB5F85"/>
    <w:rsid w:val="004002FD"/>
    <w:rPr>
      <w:rFonts w:eastAsiaTheme="minorHAnsi"/>
    </w:rPr>
  </w:style>
  <w:style w:type="paragraph" w:customStyle="1" w:styleId="B189E31A316840DA883349619678F5654">
    <w:name w:val="B189E31A316840DA883349619678F5654"/>
    <w:rsid w:val="004002FD"/>
    <w:rPr>
      <w:rFonts w:eastAsiaTheme="minorHAnsi"/>
    </w:rPr>
  </w:style>
  <w:style w:type="paragraph" w:customStyle="1" w:styleId="F1960269BD13419E9C5E53ECD71F5DD63">
    <w:name w:val="F1960269BD13419E9C5E53ECD71F5DD63"/>
    <w:rsid w:val="004002FD"/>
    <w:rPr>
      <w:rFonts w:eastAsiaTheme="minorHAnsi"/>
    </w:rPr>
  </w:style>
  <w:style w:type="paragraph" w:customStyle="1" w:styleId="EEF91B5FDEFE4ADD9CAB3DDCDE8159E82">
    <w:name w:val="EEF91B5FDEFE4ADD9CAB3DDCDE8159E82"/>
    <w:rsid w:val="004002FD"/>
    <w:rPr>
      <w:rFonts w:eastAsiaTheme="minorHAnsi"/>
    </w:rPr>
  </w:style>
  <w:style w:type="paragraph" w:customStyle="1" w:styleId="C281827FF7A541EC8673A58100DBEE2D1">
    <w:name w:val="C281827FF7A541EC8673A58100DBEE2D1"/>
    <w:rsid w:val="004002FD"/>
    <w:rPr>
      <w:rFonts w:eastAsiaTheme="minorHAnsi"/>
    </w:rPr>
  </w:style>
  <w:style w:type="paragraph" w:customStyle="1" w:styleId="3D68BEEF8B6C44EC88A9F35B5BAC38E87">
    <w:name w:val="3D68BEEF8B6C44EC88A9F35B5BAC38E87"/>
    <w:rsid w:val="004002FD"/>
    <w:rPr>
      <w:rFonts w:eastAsiaTheme="minorHAnsi"/>
    </w:rPr>
  </w:style>
  <w:style w:type="paragraph" w:customStyle="1" w:styleId="1720DC3DD6884E40B711410A0515C8647">
    <w:name w:val="1720DC3DD6884E40B711410A0515C8647"/>
    <w:rsid w:val="004002FD"/>
    <w:rPr>
      <w:rFonts w:eastAsiaTheme="minorHAnsi"/>
    </w:rPr>
  </w:style>
  <w:style w:type="paragraph" w:customStyle="1" w:styleId="42EB210FBD484D889988FAB7D975D5367">
    <w:name w:val="42EB210FBD484D889988FAB7D975D5367"/>
    <w:rsid w:val="004002FD"/>
    <w:rPr>
      <w:rFonts w:eastAsiaTheme="minorHAnsi"/>
    </w:rPr>
  </w:style>
  <w:style w:type="paragraph" w:customStyle="1" w:styleId="7294F249B01B4A0FBB2F07C336075867">
    <w:name w:val="7294F249B01B4A0FBB2F07C336075867"/>
    <w:rsid w:val="004002FD"/>
  </w:style>
  <w:style w:type="paragraph" w:customStyle="1" w:styleId="4F86BFEA5DA84BEABFBFFEB0920990F2">
    <w:name w:val="4F86BFEA5DA84BEABFBFFEB0920990F2"/>
    <w:rsid w:val="004002FD"/>
  </w:style>
  <w:style w:type="paragraph" w:customStyle="1" w:styleId="C55C353A2E23457E9C38E9B0DE134112">
    <w:name w:val="C55C353A2E23457E9C38E9B0DE134112"/>
    <w:rsid w:val="004002FD"/>
  </w:style>
  <w:style w:type="paragraph" w:customStyle="1" w:styleId="CA9DBC80C3C843AEB6016253BD8F990E">
    <w:name w:val="CA9DBC80C3C843AEB6016253BD8F990E"/>
    <w:rsid w:val="004002FD"/>
  </w:style>
  <w:style w:type="paragraph" w:customStyle="1" w:styleId="D15A7C365FDC4559B21C5EAC8EB4326B">
    <w:name w:val="D15A7C365FDC4559B21C5EAC8EB4326B"/>
    <w:rsid w:val="004002FD"/>
  </w:style>
  <w:style w:type="paragraph" w:customStyle="1" w:styleId="F05DB6E69A4D46E6893BF1DEF7B65587">
    <w:name w:val="F05DB6E69A4D46E6893BF1DEF7B65587"/>
    <w:rsid w:val="004002FD"/>
  </w:style>
  <w:style w:type="paragraph" w:customStyle="1" w:styleId="2DF238CEC1394B61884552C14B00C869">
    <w:name w:val="2DF238CEC1394B61884552C14B00C869"/>
    <w:rsid w:val="004002FD"/>
  </w:style>
  <w:style w:type="paragraph" w:customStyle="1" w:styleId="4CDE00DC6D9E43CB9E72F581B0438352">
    <w:name w:val="4CDE00DC6D9E43CB9E72F581B0438352"/>
    <w:rsid w:val="004002FD"/>
  </w:style>
  <w:style w:type="paragraph" w:customStyle="1" w:styleId="57216F2F2C964FC88D4C4BD0C0719743">
    <w:name w:val="57216F2F2C964FC88D4C4BD0C0719743"/>
    <w:rsid w:val="004002FD"/>
  </w:style>
  <w:style w:type="paragraph" w:customStyle="1" w:styleId="744EDEC9A1DA49648D8418450B60EA75">
    <w:name w:val="744EDEC9A1DA49648D8418450B60EA75"/>
    <w:rsid w:val="004002FD"/>
  </w:style>
  <w:style w:type="paragraph" w:customStyle="1" w:styleId="104C1C00D9BA4E7E96AC35DE5D8CB131">
    <w:name w:val="104C1C00D9BA4E7E96AC35DE5D8CB131"/>
    <w:rsid w:val="004002FD"/>
  </w:style>
  <w:style w:type="paragraph" w:customStyle="1" w:styleId="FDC8F63AB49D41C79E08F84D9DA71DA0">
    <w:name w:val="FDC8F63AB49D41C79E08F84D9DA71DA0"/>
    <w:rsid w:val="004002FD"/>
  </w:style>
  <w:style w:type="paragraph" w:customStyle="1" w:styleId="EF7DE822E605433189DE2D7BE1EB6CF7">
    <w:name w:val="EF7DE822E605433189DE2D7BE1EB6CF7"/>
    <w:rsid w:val="004002FD"/>
  </w:style>
  <w:style w:type="paragraph" w:customStyle="1" w:styleId="63D6D6588E7D47868CE06EA36E824FBC">
    <w:name w:val="63D6D6588E7D47868CE06EA36E824FBC"/>
    <w:rsid w:val="004002FD"/>
  </w:style>
  <w:style w:type="paragraph" w:customStyle="1" w:styleId="498E142E742E4E95962FFEF28C4ABAC3">
    <w:name w:val="498E142E742E4E95962FFEF28C4ABAC3"/>
    <w:rsid w:val="004002FD"/>
  </w:style>
  <w:style w:type="paragraph" w:customStyle="1" w:styleId="C982FCA4C772487DA7E44610ACB805CF">
    <w:name w:val="C982FCA4C772487DA7E44610ACB805CF"/>
    <w:rsid w:val="004002FD"/>
  </w:style>
  <w:style w:type="paragraph" w:customStyle="1" w:styleId="145F5F8F21C640819E8094F12CADF4BA">
    <w:name w:val="145F5F8F21C640819E8094F12CADF4BA"/>
    <w:rsid w:val="004002FD"/>
  </w:style>
  <w:style w:type="paragraph" w:customStyle="1" w:styleId="3AB36D88ED984FF5BE94073697C5A7D2">
    <w:name w:val="3AB36D88ED984FF5BE94073697C5A7D2"/>
    <w:rsid w:val="004002FD"/>
  </w:style>
  <w:style w:type="paragraph" w:customStyle="1" w:styleId="934DB87274BF482293B998B1E04E6C6A">
    <w:name w:val="934DB87274BF482293B998B1E04E6C6A"/>
    <w:rsid w:val="004002FD"/>
  </w:style>
  <w:style w:type="paragraph" w:customStyle="1" w:styleId="B91DE022B95A4415B07C34D707C1818A">
    <w:name w:val="B91DE022B95A4415B07C34D707C1818A"/>
    <w:rsid w:val="004002FD"/>
  </w:style>
  <w:style w:type="paragraph" w:customStyle="1" w:styleId="6E76567F9B4344289150BC55F5A443C5">
    <w:name w:val="6E76567F9B4344289150BC55F5A443C5"/>
    <w:rsid w:val="004002FD"/>
  </w:style>
  <w:style w:type="paragraph" w:customStyle="1" w:styleId="E7B9E02F5DFD47149D8FA91562BCC4D771">
    <w:name w:val="E7B9E02F5DFD47149D8FA91562BCC4D771"/>
    <w:rsid w:val="004002FD"/>
    <w:rPr>
      <w:rFonts w:eastAsiaTheme="minorHAnsi"/>
    </w:rPr>
  </w:style>
  <w:style w:type="paragraph" w:customStyle="1" w:styleId="348FA061EE3C49ACAE41AEBD74E67BFB53">
    <w:name w:val="348FA061EE3C49ACAE41AEBD74E67BFB53"/>
    <w:rsid w:val="004002FD"/>
    <w:rPr>
      <w:rFonts w:eastAsiaTheme="minorHAnsi"/>
    </w:rPr>
  </w:style>
  <w:style w:type="paragraph" w:customStyle="1" w:styleId="A36C754F31F44FAB8CA89BBA09E91DAB52">
    <w:name w:val="A36C754F31F44FAB8CA89BBA09E91DAB52"/>
    <w:rsid w:val="004002FD"/>
    <w:rPr>
      <w:rFonts w:eastAsiaTheme="minorHAnsi"/>
    </w:rPr>
  </w:style>
  <w:style w:type="paragraph" w:customStyle="1" w:styleId="5E6E5BFE325243B99A437EBE6734EE8350">
    <w:name w:val="5E6E5BFE325243B99A437EBE6734EE8350"/>
    <w:rsid w:val="004002FD"/>
    <w:rPr>
      <w:rFonts w:eastAsiaTheme="minorHAnsi"/>
    </w:rPr>
  </w:style>
  <w:style w:type="paragraph" w:customStyle="1" w:styleId="8BFBF4B9CAF84A3E9019E5F9BFB7EDBA30">
    <w:name w:val="8BFBF4B9CAF84A3E9019E5F9BFB7EDBA30"/>
    <w:rsid w:val="004002FD"/>
    <w:rPr>
      <w:rFonts w:eastAsiaTheme="minorHAnsi"/>
    </w:rPr>
  </w:style>
  <w:style w:type="paragraph" w:customStyle="1" w:styleId="E2A9B0A6EF7F4D269EE1E0DCC0D2F27429">
    <w:name w:val="E2A9B0A6EF7F4D269EE1E0DCC0D2F27429"/>
    <w:rsid w:val="004002FD"/>
    <w:rPr>
      <w:rFonts w:eastAsiaTheme="minorHAnsi"/>
    </w:rPr>
  </w:style>
  <w:style w:type="paragraph" w:customStyle="1" w:styleId="3D85344DC7FE420E9D156A3EA472580F30">
    <w:name w:val="3D85344DC7FE420E9D156A3EA472580F30"/>
    <w:rsid w:val="004002FD"/>
    <w:rPr>
      <w:rFonts w:eastAsiaTheme="minorHAnsi"/>
    </w:rPr>
  </w:style>
  <w:style w:type="paragraph" w:customStyle="1" w:styleId="480EC0956E414A1EB754429E14ECECE630">
    <w:name w:val="480EC0956E414A1EB754429E14ECECE630"/>
    <w:rsid w:val="004002FD"/>
    <w:rPr>
      <w:rFonts w:eastAsiaTheme="minorHAnsi"/>
    </w:rPr>
  </w:style>
  <w:style w:type="paragraph" w:customStyle="1" w:styleId="1243330EA41B46E3954A8E47D41604AE30">
    <w:name w:val="1243330EA41B46E3954A8E47D41604AE30"/>
    <w:rsid w:val="004002FD"/>
    <w:rPr>
      <w:rFonts w:eastAsiaTheme="minorHAnsi"/>
    </w:rPr>
  </w:style>
  <w:style w:type="paragraph" w:customStyle="1" w:styleId="F21F786445334A25B289521284E86A4F30">
    <w:name w:val="F21F786445334A25B289521284E86A4F30"/>
    <w:rsid w:val="004002FD"/>
    <w:rPr>
      <w:rFonts w:eastAsiaTheme="minorHAnsi"/>
    </w:rPr>
  </w:style>
  <w:style w:type="paragraph" w:customStyle="1" w:styleId="CA2FAA98065D45E6A7B7DF7E49ADF15210">
    <w:name w:val="CA2FAA98065D45E6A7B7DF7E49ADF15210"/>
    <w:rsid w:val="004002FD"/>
    <w:rPr>
      <w:rFonts w:eastAsiaTheme="minorHAnsi"/>
    </w:rPr>
  </w:style>
  <w:style w:type="paragraph" w:customStyle="1" w:styleId="5040FA43E6264A4AA0AB784B14CB149110">
    <w:name w:val="5040FA43E6264A4AA0AB784B14CB149110"/>
    <w:rsid w:val="004002FD"/>
    <w:rPr>
      <w:rFonts w:eastAsiaTheme="minorHAnsi"/>
    </w:rPr>
  </w:style>
  <w:style w:type="paragraph" w:customStyle="1" w:styleId="2C02C55783654B578358EE5D0459700910">
    <w:name w:val="2C02C55783654B578358EE5D0459700910"/>
    <w:rsid w:val="004002FD"/>
    <w:rPr>
      <w:rFonts w:eastAsiaTheme="minorHAnsi"/>
    </w:rPr>
  </w:style>
  <w:style w:type="paragraph" w:customStyle="1" w:styleId="266E0BA7C6BD49539E62F46A8840D3FE10">
    <w:name w:val="266E0BA7C6BD49539E62F46A8840D3FE10"/>
    <w:rsid w:val="004002FD"/>
    <w:rPr>
      <w:rFonts w:eastAsiaTheme="minorHAnsi"/>
    </w:rPr>
  </w:style>
  <w:style w:type="paragraph" w:customStyle="1" w:styleId="8A9DB052E34D42839905D32D79CA143310">
    <w:name w:val="8A9DB052E34D42839905D32D79CA143310"/>
    <w:rsid w:val="004002FD"/>
    <w:rPr>
      <w:rFonts w:eastAsiaTheme="minorHAnsi"/>
    </w:rPr>
  </w:style>
  <w:style w:type="paragraph" w:customStyle="1" w:styleId="ADD35C9E239D4C729F9378280FDE323910">
    <w:name w:val="ADD35C9E239D4C729F9378280FDE323910"/>
    <w:rsid w:val="004002FD"/>
    <w:rPr>
      <w:rFonts w:eastAsiaTheme="minorHAnsi"/>
    </w:rPr>
  </w:style>
  <w:style w:type="paragraph" w:customStyle="1" w:styleId="46BB3A84DF8E41CEB6D219A67AFC1A8A10">
    <w:name w:val="46BB3A84DF8E41CEB6D219A67AFC1A8A10"/>
    <w:rsid w:val="004002FD"/>
    <w:rPr>
      <w:rFonts w:eastAsiaTheme="minorHAnsi"/>
    </w:rPr>
  </w:style>
  <w:style w:type="paragraph" w:customStyle="1" w:styleId="4F86BFEA5DA84BEABFBFFEB0920990F21">
    <w:name w:val="4F86BFEA5DA84BEABFBFFEB0920990F21"/>
    <w:rsid w:val="004002FD"/>
    <w:rPr>
      <w:rFonts w:eastAsiaTheme="minorHAnsi"/>
    </w:rPr>
  </w:style>
  <w:style w:type="paragraph" w:customStyle="1" w:styleId="C55C353A2E23457E9C38E9B0DE1341121">
    <w:name w:val="C55C353A2E23457E9C38E9B0DE1341121"/>
    <w:rsid w:val="004002FD"/>
    <w:rPr>
      <w:rFonts w:eastAsiaTheme="minorHAnsi"/>
    </w:rPr>
  </w:style>
  <w:style w:type="paragraph" w:customStyle="1" w:styleId="CA9DBC80C3C843AEB6016253BD8F990E1">
    <w:name w:val="CA9DBC80C3C843AEB6016253BD8F990E1"/>
    <w:rsid w:val="004002FD"/>
    <w:rPr>
      <w:rFonts w:eastAsiaTheme="minorHAnsi"/>
    </w:rPr>
  </w:style>
  <w:style w:type="paragraph" w:customStyle="1" w:styleId="D15A7C365FDC4559B21C5EAC8EB4326B1">
    <w:name w:val="D15A7C365FDC4559B21C5EAC8EB4326B1"/>
    <w:rsid w:val="004002FD"/>
    <w:rPr>
      <w:rFonts w:eastAsiaTheme="minorHAnsi"/>
    </w:rPr>
  </w:style>
  <w:style w:type="paragraph" w:customStyle="1" w:styleId="2DF238CEC1394B61884552C14B00C8691">
    <w:name w:val="2DF238CEC1394B61884552C14B00C8691"/>
    <w:rsid w:val="004002FD"/>
    <w:rPr>
      <w:rFonts w:eastAsiaTheme="minorHAnsi"/>
    </w:rPr>
  </w:style>
  <w:style w:type="paragraph" w:customStyle="1" w:styleId="4CDE00DC6D9E43CB9E72F581B04383521">
    <w:name w:val="4CDE00DC6D9E43CB9E72F581B04383521"/>
    <w:rsid w:val="004002FD"/>
    <w:rPr>
      <w:rFonts w:eastAsiaTheme="minorHAnsi"/>
    </w:rPr>
  </w:style>
  <w:style w:type="paragraph" w:customStyle="1" w:styleId="57216F2F2C964FC88D4C4BD0C07197431">
    <w:name w:val="57216F2F2C964FC88D4C4BD0C07197431"/>
    <w:rsid w:val="004002FD"/>
    <w:rPr>
      <w:rFonts w:eastAsiaTheme="minorHAnsi"/>
    </w:rPr>
  </w:style>
  <w:style w:type="paragraph" w:customStyle="1" w:styleId="744EDEC9A1DA49648D8418450B60EA751">
    <w:name w:val="744EDEC9A1DA49648D8418450B60EA751"/>
    <w:rsid w:val="004002FD"/>
    <w:rPr>
      <w:rFonts w:eastAsiaTheme="minorHAnsi"/>
    </w:rPr>
  </w:style>
  <w:style w:type="paragraph" w:customStyle="1" w:styleId="104C1C00D9BA4E7E96AC35DE5D8CB1311">
    <w:name w:val="104C1C00D9BA4E7E96AC35DE5D8CB1311"/>
    <w:rsid w:val="004002FD"/>
    <w:rPr>
      <w:rFonts w:eastAsiaTheme="minorHAnsi"/>
    </w:rPr>
  </w:style>
  <w:style w:type="paragraph" w:customStyle="1" w:styleId="FDC8F63AB49D41C79E08F84D9DA71DA01">
    <w:name w:val="FDC8F63AB49D41C79E08F84D9DA71DA01"/>
    <w:rsid w:val="004002FD"/>
    <w:rPr>
      <w:rFonts w:eastAsiaTheme="minorHAnsi"/>
    </w:rPr>
  </w:style>
  <w:style w:type="paragraph" w:customStyle="1" w:styleId="EF7DE822E605433189DE2D7BE1EB6CF71">
    <w:name w:val="EF7DE822E605433189DE2D7BE1EB6CF71"/>
    <w:rsid w:val="004002FD"/>
    <w:rPr>
      <w:rFonts w:eastAsiaTheme="minorHAnsi"/>
    </w:rPr>
  </w:style>
  <w:style w:type="paragraph" w:customStyle="1" w:styleId="63D6D6588E7D47868CE06EA36E824FBC1">
    <w:name w:val="63D6D6588E7D47868CE06EA36E824FBC1"/>
    <w:rsid w:val="004002FD"/>
    <w:rPr>
      <w:rFonts w:eastAsiaTheme="minorHAnsi"/>
    </w:rPr>
  </w:style>
  <w:style w:type="paragraph" w:customStyle="1" w:styleId="498E142E742E4E95962FFEF28C4ABAC31">
    <w:name w:val="498E142E742E4E95962FFEF28C4ABAC31"/>
    <w:rsid w:val="004002FD"/>
    <w:rPr>
      <w:rFonts w:eastAsiaTheme="minorHAnsi"/>
    </w:rPr>
  </w:style>
  <w:style w:type="paragraph" w:customStyle="1" w:styleId="C982FCA4C772487DA7E44610ACB805CF1">
    <w:name w:val="C982FCA4C772487DA7E44610ACB805CF1"/>
    <w:rsid w:val="004002FD"/>
    <w:rPr>
      <w:rFonts w:eastAsiaTheme="minorHAnsi"/>
    </w:rPr>
  </w:style>
  <w:style w:type="paragraph" w:customStyle="1" w:styleId="145F5F8F21C640819E8094F12CADF4BA1">
    <w:name w:val="145F5F8F21C640819E8094F12CADF4BA1"/>
    <w:rsid w:val="004002FD"/>
    <w:rPr>
      <w:rFonts w:eastAsiaTheme="minorHAnsi"/>
    </w:rPr>
  </w:style>
  <w:style w:type="paragraph" w:customStyle="1" w:styleId="3AB36D88ED984FF5BE94073697C5A7D21">
    <w:name w:val="3AB36D88ED984FF5BE94073697C5A7D21"/>
    <w:rsid w:val="004002FD"/>
    <w:rPr>
      <w:rFonts w:eastAsiaTheme="minorHAnsi"/>
    </w:rPr>
  </w:style>
  <w:style w:type="paragraph" w:customStyle="1" w:styleId="934DB87274BF482293B998B1E04E6C6A1">
    <w:name w:val="934DB87274BF482293B998B1E04E6C6A1"/>
    <w:rsid w:val="004002FD"/>
    <w:rPr>
      <w:rFonts w:eastAsiaTheme="minorHAnsi"/>
    </w:rPr>
  </w:style>
  <w:style w:type="paragraph" w:customStyle="1" w:styleId="B91DE022B95A4415B07C34D707C1818A1">
    <w:name w:val="B91DE022B95A4415B07C34D707C1818A1"/>
    <w:rsid w:val="004002FD"/>
    <w:rPr>
      <w:rFonts w:eastAsiaTheme="minorHAnsi"/>
    </w:rPr>
  </w:style>
  <w:style w:type="paragraph" w:customStyle="1" w:styleId="C4B88A14EFA4498C93A38938B96CB5F86">
    <w:name w:val="C4B88A14EFA4498C93A38938B96CB5F86"/>
    <w:rsid w:val="004002FD"/>
    <w:rPr>
      <w:rFonts w:eastAsiaTheme="minorHAnsi"/>
    </w:rPr>
  </w:style>
  <w:style w:type="paragraph" w:customStyle="1" w:styleId="B189E31A316840DA883349619678F5655">
    <w:name w:val="B189E31A316840DA883349619678F5655"/>
    <w:rsid w:val="004002FD"/>
    <w:rPr>
      <w:rFonts w:eastAsiaTheme="minorHAnsi"/>
    </w:rPr>
  </w:style>
  <w:style w:type="paragraph" w:customStyle="1" w:styleId="F1960269BD13419E9C5E53ECD71F5DD64">
    <w:name w:val="F1960269BD13419E9C5E53ECD71F5DD64"/>
    <w:rsid w:val="004002FD"/>
    <w:rPr>
      <w:rFonts w:eastAsiaTheme="minorHAnsi"/>
    </w:rPr>
  </w:style>
  <w:style w:type="paragraph" w:customStyle="1" w:styleId="EEF91B5FDEFE4ADD9CAB3DDCDE8159E83">
    <w:name w:val="EEF91B5FDEFE4ADD9CAB3DDCDE8159E83"/>
    <w:rsid w:val="004002FD"/>
    <w:rPr>
      <w:rFonts w:eastAsiaTheme="minorHAnsi"/>
    </w:rPr>
  </w:style>
  <w:style w:type="paragraph" w:customStyle="1" w:styleId="C281827FF7A541EC8673A58100DBEE2D2">
    <w:name w:val="C281827FF7A541EC8673A58100DBEE2D2"/>
    <w:rsid w:val="004002FD"/>
    <w:rPr>
      <w:rFonts w:eastAsiaTheme="minorHAnsi"/>
    </w:rPr>
  </w:style>
  <w:style w:type="paragraph" w:customStyle="1" w:styleId="6E76567F9B4344289150BC55F5A443C51">
    <w:name w:val="6E76567F9B4344289150BC55F5A443C51"/>
    <w:rsid w:val="004002FD"/>
    <w:rPr>
      <w:rFonts w:eastAsiaTheme="minorHAnsi"/>
    </w:rPr>
  </w:style>
  <w:style w:type="paragraph" w:customStyle="1" w:styleId="3D68BEEF8B6C44EC88A9F35B5BAC38E88">
    <w:name w:val="3D68BEEF8B6C44EC88A9F35B5BAC38E88"/>
    <w:rsid w:val="004002FD"/>
    <w:rPr>
      <w:rFonts w:eastAsiaTheme="minorHAnsi"/>
    </w:rPr>
  </w:style>
  <w:style w:type="paragraph" w:customStyle="1" w:styleId="1720DC3DD6884E40B711410A0515C8648">
    <w:name w:val="1720DC3DD6884E40B711410A0515C8648"/>
    <w:rsid w:val="004002FD"/>
    <w:rPr>
      <w:rFonts w:eastAsiaTheme="minorHAnsi"/>
    </w:rPr>
  </w:style>
  <w:style w:type="paragraph" w:customStyle="1" w:styleId="42EB210FBD484D889988FAB7D975D5368">
    <w:name w:val="42EB210FBD484D889988FAB7D975D5368"/>
    <w:rsid w:val="004002FD"/>
    <w:rPr>
      <w:rFonts w:eastAsiaTheme="minorHAnsi"/>
    </w:rPr>
  </w:style>
  <w:style w:type="paragraph" w:customStyle="1" w:styleId="202B545721644FB68D6C76DDFE67F840">
    <w:name w:val="202B545721644FB68D6C76DDFE67F840"/>
    <w:rsid w:val="004002FD"/>
  </w:style>
  <w:style w:type="paragraph" w:customStyle="1" w:styleId="E93B6F198E6B46BEB61BC1B1FEF41970">
    <w:name w:val="E93B6F198E6B46BEB61BC1B1FEF41970"/>
    <w:rsid w:val="004002FD"/>
  </w:style>
  <w:style w:type="paragraph" w:customStyle="1" w:styleId="98FD61484FF447438326B9472798F691">
    <w:name w:val="98FD61484FF447438326B9472798F691"/>
    <w:rsid w:val="004002FD"/>
  </w:style>
  <w:style w:type="paragraph" w:customStyle="1" w:styleId="6BF9463DF1EE468B984E0140A9E8859E">
    <w:name w:val="6BF9463DF1EE468B984E0140A9E8859E"/>
    <w:rsid w:val="004002FD"/>
  </w:style>
  <w:style w:type="paragraph" w:customStyle="1" w:styleId="62B1B559A70348D5B617358A50D1DB2C">
    <w:name w:val="62B1B559A70348D5B617358A50D1DB2C"/>
    <w:rsid w:val="004002FD"/>
  </w:style>
  <w:style w:type="paragraph" w:customStyle="1" w:styleId="700A6C24306F4A2880C68ADAEA59396D">
    <w:name w:val="700A6C24306F4A2880C68ADAEA59396D"/>
    <w:rsid w:val="004002FD"/>
  </w:style>
  <w:style w:type="paragraph" w:customStyle="1" w:styleId="C51D0DBEE4B34EC5A26FD3F1124418B9">
    <w:name w:val="C51D0DBEE4B34EC5A26FD3F1124418B9"/>
    <w:rsid w:val="007D0436"/>
  </w:style>
  <w:style w:type="paragraph" w:customStyle="1" w:styleId="4CA196CD89AE450787DE2C65038F0C37">
    <w:name w:val="4CA196CD89AE450787DE2C65038F0C37"/>
    <w:rsid w:val="007D0436"/>
  </w:style>
  <w:style w:type="paragraph" w:customStyle="1" w:styleId="5823CC2688744457A879DA25D5F541C3">
    <w:name w:val="5823CC2688744457A879DA25D5F541C3"/>
    <w:rsid w:val="007D0436"/>
  </w:style>
  <w:style w:type="paragraph" w:customStyle="1" w:styleId="F9264B8A29E24F61BF1E2B643B8BC1BF">
    <w:name w:val="F9264B8A29E24F61BF1E2B643B8BC1BF"/>
    <w:rsid w:val="007D0436"/>
  </w:style>
  <w:style w:type="paragraph" w:customStyle="1" w:styleId="7674E74C338B4CD6891BA028617B94C8">
    <w:name w:val="7674E74C338B4CD6891BA028617B94C8"/>
    <w:rsid w:val="007D0436"/>
  </w:style>
  <w:style w:type="paragraph" w:customStyle="1" w:styleId="ADEE8D0E07E84D24A969FFB53AFF6D74">
    <w:name w:val="ADEE8D0E07E84D24A969FFB53AFF6D74"/>
    <w:rsid w:val="007D0436"/>
  </w:style>
  <w:style w:type="paragraph" w:customStyle="1" w:styleId="8FBA1156AEDB496F981142437F40D924">
    <w:name w:val="8FBA1156AEDB496F981142437F40D924"/>
    <w:rsid w:val="007D0436"/>
  </w:style>
  <w:style w:type="paragraph" w:customStyle="1" w:styleId="62354D3FB56840A082C25CA8F09CDE68">
    <w:name w:val="62354D3FB56840A082C25CA8F09CDE68"/>
    <w:rsid w:val="007D0436"/>
  </w:style>
  <w:style w:type="paragraph" w:customStyle="1" w:styleId="2710103A2B5E4FD59D69305A30FDB13B">
    <w:name w:val="2710103A2B5E4FD59D69305A30FDB13B"/>
    <w:rsid w:val="007D0436"/>
  </w:style>
  <w:style w:type="paragraph" w:customStyle="1" w:styleId="65F073F5F17449B69BDF180E689772B3">
    <w:name w:val="65F073F5F17449B69BDF180E689772B3"/>
    <w:rsid w:val="007D0436"/>
  </w:style>
  <w:style w:type="paragraph" w:customStyle="1" w:styleId="A416915111CD44629A7199AD24E9D510">
    <w:name w:val="A416915111CD44629A7199AD24E9D510"/>
    <w:rsid w:val="007D0436"/>
  </w:style>
  <w:style w:type="paragraph" w:customStyle="1" w:styleId="1DAE580360164B64A5A554C35DACD05C">
    <w:name w:val="1DAE580360164B64A5A554C35DACD05C"/>
    <w:rsid w:val="007D0436"/>
  </w:style>
  <w:style w:type="paragraph" w:customStyle="1" w:styleId="927BF8616B1941C5A53447325D261C68">
    <w:name w:val="927BF8616B1941C5A53447325D261C68"/>
    <w:rsid w:val="007D0436"/>
  </w:style>
  <w:style w:type="paragraph" w:customStyle="1" w:styleId="403F2F8B1BD1494BB82CCC654CFFAA32">
    <w:name w:val="403F2F8B1BD1494BB82CCC654CFFAA32"/>
    <w:rsid w:val="007D0436"/>
  </w:style>
  <w:style w:type="paragraph" w:customStyle="1" w:styleId="182778677FF64EAB9FEE578628D342F8">
    <w:name w:val="182778677FF64EAB9FEE578628D342F8"/>
    <w:rsid w:val="007D0436"/>
  </w:style>
  <w:style w:type="paragraph" w:customStyle="1" w:styleId="3DA74D8036AC47898CD585E9409D51BD">
    <w:name w:val="3DA74D8036AC47898CD585E9409D51BD"/>
    <w:rsid w:val="007D0436"/>
  </w:style>
  <w:style w:type="paragraph" w:customStyle="1" w:styleId="59795B006A5348A590EEBA84DE1F97D6">
    <w:name w:val="59795B006A5348A590EEBA84DE1F97D6"/>
    <w:rsid w:val="007D0436"/>
  </w:style>
  <w:style w:type="paragraph" w:customStyle="1" w:styleId="6CE88E448BA64181B29CEBF3C47403A8">
    <w:name w:val="6CE88E448BA64181B29CEBF3C47403A8"/>
    <w:rsid w:val="007D0436"/>
  </w:style>
  <w:style w:type="paragraph" w:customStyle="1" w:styleId="D2CF5FD25BF64478AB6C53A40D1D49E7">
    <w:name w:val="D2CF5FD25BF64478AB6C53A40D1D49E7"/>
    <w:rsid w:val="007D0436"/>
  </w:style>
  <w:style w:type="paragraph" w:customStyle="1" w:styleId="288509399AC64E3FB15FF5784001CE98">
    <w:name w:val="288509399AC64E3FB15FF5784001CE98"/>
    <w:rsid w:val="007D0436"/>
  </w:style>
  <w:style w:type="paragraph" w:customStyle="1" w:styleId="85B30A679CF04F3F86782C52E1F13D1E">
    <w:name w:val="85B30A679CF04F3F86782C52E1F13D1E"/>
    <w:rsid w:val="007D0436"/>
  </w:style>
  <w:style w:type="paragraph" w:customStyle="1" w:styleId="6C934D743F6445C4A40DB95A6A32BB3F">
    <w:name w:val="6C934D743F6445C4A40DB95A6A32BB3F"/>
    <w:rsid w:val="007D0436"/>
  </w:style>
  <w:style w:type="paragraph" w:customStyle="1" w:styleId="992F5989D35744B489831630D8CAACED">
    <w:name w:val="992F5989D35744B489831630D8CAACED"/>
    <w:rsid w:val="007D0436"/>
  </w:style>
  <w:style w:type="paragraph" w:customStyle="1" w:styleId="640EA844FA4C4954AD83A28D0C60C3B9">
    <w:name w:val="640EA844FA4C4954AD83A28D0C60C3B9"/>
    <w:rsid w:val="007D0436"/>
  </w:style>
  <w:style w:type="paragraph" w:customStyle="1" w:styleId="7D77DC058461486E9DDDBE09C59AE03A">
    <w:name w:val="7D77DC058461486E9DDDBE09C59AE03A"/>
    <w:rsid w:val="007D0436"/>
  </w:style>
  <w:style w:type="paragraph" w:customStyle="1" w:styleId="318AD137B80642339462F03D1DBDD05E">
    <w:name w:val="318AD137B80642339462F03D1DBDD05E"/>
    <w:rsid w:val="007D0436"/>
  </w:style>
  <w:style w:type="paragraph" w:customStyle="1" w:styleId="637E28679198466FA8B93EC8C33B79F2">
    <w:name w:val="637E28679198466FA8B93EC8C33B79F2"/>
    <w:rsid w:val="007D0436"/>
  </w:style>
  <w:style w:type="paragraph" w:customStyle="1" w:styleId="9D425E7584294DF7A8C405428C1D57C2">
    <w:name w:val="9D425E7584294DF7A8C405428C1D57C2"/>
    <w:rsid w:val="007D0436"/>
  </w:style>
  <w:style w:type="paragraph" w:customStyle="1" w:styleId="C8796A59E5594EB4BA53BC423A3B2F66">
    <w:name w:val="C8796A59E5594EB4BA53BC423A3B2F66"/>
    <w:rsid w:val="007D0436"/>
  </w:style>
  <w:style w:type="paragraph" w:customStyle="1" w:styleId="C8EC77F0FA604664900ABA73CDE7159B">
    <w:name w:val="C8EC77F0FA604664900ABA73CDE7159B"/>
    <w:rsid w:val="007D0436"/>
  </w:style>
  <w:style w:type="paragraph" w:customStyle="1" w:styleId="F4B3C06103FE4498AF03A984318296E6">
    <w:name w:val="F4B3C06103FE4498AF03A984318296E6"/>
    <w:rsid w:val="007D0436"/>
  </w:style>
  <w:style w:type="paragraph" w:customStyle="1" w:styleId="F0785592640346138640C49FDE91E633">
    <w:name w:val="F0785592640346138640C49FDE91E633"/>
    <w:rsid w:val="007D0436"/>
  </w:style>
  <w:style w:type="paragraph" w:customStyle="1" w:styleId="80D54982C304458096F385225C025EE3">
    <w:name w:val="80D54982C304458096F385225C025EE3"/>
    <w:rsid w:val="007D0436"/>
  </w:style>
  <w:style w:type="paragraph" w:customStyle="1" w:styleId="78A9C72ADE8B41F484A825D9B6BD1C91">
    <w:name w:val="78A9C72ADE8B41F484A825D9B6BD1C91"/>
    <w:rsid w:val="007D0436"/>
  </w:style>
  <w:style w:type="paragraph" w:customStyle="1" w:styleId="DCCCC1BCD39A4ADDBB0002D2B55663B2">
    <w:name w:val="DCCCC1BCD39A4ADDBB0002D2B55663B2"/>
    <w:rsid w:val="007D0436"/>
  </w:style>
  <w:style w:type="paragraph" w:customStyle="1" w:styleId="7CD60029EC4E4953A80939D06495E3FF">
    <w:name w:val="7CD60029EC4E4953A80939D06495E3FF"/>
    <w:rsid w:val="007D0436"/>
  </w:style>
  <w:style w:type="paragraph" w:customStyle="1" w:styleId="272E4CCDC7D240D5980F89C0CD7928FD">
    <w:name w:val="272E4CCDC7D240D5980F89C0CD7928FD"/>
    <w:rsid w:val="007D0436"/>
  </w:style>
  <w:style w:type="paragraph" w:customStyle="1" w:styleId="41B2A50B1F5144D689607C0CA4FA97E0">
    <w:name w:val="41B2A50B1F5144D689607C0CA4FA97E0"/>
    <w:rsid w:val="007D0436"/>
  </w:style>
  <w:style w:type="paragraph" w:customStyle="1" w:styleId="9731545D061C4CA19AD0F6EDEBADF562">
    <w:name w:val="9731545D061C4CA19AD0F6EDEBADF562"/>
    <w:rsid w:val="007D0436"/>
  </w:style>
  <w:style w:type="paragraph" w:customStyle="1" w:styleId="1FAA70DD5B344F19A30124DBCD5ED545">
    <w:name w:val="1FAA70DD5B344F19A30124DBCD5ED545"/>
    <w:rsid w:val="007D0436"/>
  </w:style>
  <w:style w:type="paragraph" w:customStyle="1" w:styleId="0F112D360AD14CF3ADE0408FF5BF1B44">
    <w:name w:val="0F112D360AD14CF3ADE0408FF5BF1B44"/>
    <w:rsid w:val="007D0436"/>
  </w:style>
  <w:style w:type="paragraph" w:customStyle="1" w:styleId="4C9C8C3338DC409D879236DED02F3E30">
    <w:name w:val="4C9C8C3338DC409D879236DED02F3E30"/>
    <w:rsid w:val="007D0436"/>
  </w:style>
  <w:style w:type="paragraph" w:customStyle="1" w:styleId="40D2B02D042B4B8885D8C7EB0F5DEC0C">
    <w:name w:val="40D2B02D042B4B8885D8C7EB0F5DEC0C"/>
    <w:rsid w:val="007D0436"/>
  </w:style>
  <w:style w:type="paragraph" w:customStyle="1" w:styleId="75820774DAD04C81942C04D028BC6C4D">
    <w:name w:val="75820774DAD04C81942C04D028BC6C4D"/>
    <w:rsid w:val="007D0436"/>
  </w:style>
  <w:style w:type="paragraph" w:customStyle="1" w:styleId="E7B9E02F5DFD47149D8FA91562BCC4D772">
    <w:name w:val="E7B9E02F5DFD47149D8FA91562BCC4D772"/>
    <w:rsid w:val="007D0436"/>
    <w:rPr>
      <w:rFonts w:eastAsiaTheme="minorHAnsi"/>
    </w:rPr>
  </w:style>
  <w:style w:type="paragraph" w:customStyle="1" w:styleId="348FA061EE3C49ACAE41AEBD74E67BFB54">
    <w:name w:val="348FA061EE3C49ACAE41AEBD74E67BFB54"/>
    <w:rsid w:val="007D0436"/>
    <w:rPr>
      <w:rFonts w:eastAsiaTheme="minorHAnsi"/>
    </w:rPr>
  </w:style>
  <w:style w:type="paragraph" w:customStyle="1" w:styleId="A36C754F31F44FAB8CA89BBA09E91DAB53">
    <w:name w:val="A36C754F31F44FAB8CA89BBA09E91DAB53"/>
    <w:rsid w:val="007D0436"/>
    <w:rPr>
      <w:rFonts w:eastAsiaTheme="minorHAnsi"/>
    </w:rPr>
  </w:style>
  <w:style w:type="paragraph" w:customStyle="1" w:styleId="5E6E5BFE325243B99A437EBE6734EE8351">
    <w:name w:val="5E6E5BFE325243B99A437EBE6734EE8351"/>
    <w:rsid w:val="007D0436"/>
    <w:rPr>
      <w:rFonts w:eastAsiaTheme="minorHAnsi"/>
    </w:rPr>
  </w:style>
  <w:style w:type="paragraph" w:customStyle="1" w:styleId="8BFBF4B9CAF84A3E9019E5F9BFB7EDBA31">
    <w:name w:val="8BFBF4B9CAF84A3E9019E5F9BFB7EDBA31"/>
    <w:rsid w:val="007D0436"/>
    <w:rPr>
      <w:rFonts w:eastAsiaTheme="minorHAnsi"/>
    </w:rPr>
  </w:style>
  <w:style w:type="paragraph" w:customStyle="1" w:styleId="E2A9B0A6EF7F4D269EE1E0DCC0D2F27430">
    <w:name w:val="E2A9B0A6EF7F4D269EE1E0DCC0D2F27430"/>
    <w:rsid w:val="007D0436"/>
    <w:rPr>
      <w:rFonts w:eastAsiaTheme="minorHAnsi"/>
    </w:rPr>
  </w:style>
  <w:style w:type="paragraph" w:customStyle="1" w:styleId="3D85344DC7FE420E9D156A3EA472580F31">
    <w:name w:val="3D85344DC7FE420E9D156A3EA472580F31"/>
    <w:rsid w:val="007D0436"/>
    <w:rPr>
      <w:rFonts w:eastAsiaTheme="minorHAnsi"/>
    </w:rPr>
  </w:style>
  <w:style w:type="paragraph" w:customStyle="1" w:styleId="480EC0956E414A1EB754429E14ECECE631">
    <w:name w:val="480EC0956E414A1EB754429E14ECECE631"/>
    <w:rsid w:val="007D0436"/>
    <w:rPr>
      <w:rFonts w:eastAsiaTheme="minorHAnsi"/>
    </w:rPr>
  </w:style>
  <w:style w:type="paragraph" w:customStyle="1" w:styleId="1243330EA41B46E3954A8E47D41604AE31">
    <w:name w:val="1243330EA41B46E3954A8E47D41604AE31"/>
    <w:rsid w:val="007D0436"/>
    <w:rPr>
      <w:rFonts w:eastAsiaTheme="minorHAnsi"/>
    </w:rPr>
  </w:style>
  <w:style w:type="paragraph" w:customStyle="1" w:styleId="F21F786445334A25B289521284E86A4F31">
    <w:name w:val="F21F786445334A25B289521284E86A4F31"/>
    <w:rsid w:val="007D0436"/>
    <w:rPr>
      <w:rFonts w:eastAsiaTheme="minorHAnsi"/>
    </w:rPr>
  </w:style>
  <w:style w:type="paragraph" w:customStyle="1" w:styleId="CA2FAA98065D45E6A7B7DF7E49ADF15211">
    <w:name w:val="CA2FAA98065D45E6A7B7DF7E49ADF15211"/>
    <w:rsid w:val="007D0436"/>
    <w:rPr>
      <w:rFonts w:eastAsiaTheme="minorHAnsi"/>
    </w:rPr>
  </w:style>
  <w:style w:type="paragraph" w:customStyle="1" w:styleId="5040FA43E6264A4AA0AB784B14CB149111">
    <w:name w:val="5040FA43E6264A4AA0AB784B14CB149111"/>
    <w:rsid w:val="007D0436"/>
    <w:rPr>
      <w:rFonts w:eastAsiaTheme="minorHAnsi"/>
    </w:rPr>
  </w:style>
  <w:style w:type="paragraph" w:customStyle="1" w:styleId="2C02C55783654B578358EE5D0459700911">
    <w:name w:val="2C02C55783654B578358EE5D0459700911"/>
    <w:rsid w:val="007D0436"/>
    <w:rPr>
      <w:rFonts w:eastAsiaTheme="minorHAnsi"/>
    </w:rPr>
  </w:style>
  <w:style w:type="paragraph" w:customStyle="1" w:styleId="266E0BA7C6BD49539E62F46A8840D3FE11">
    <w:name w:val="266E0BA7C6BD49539E62F46A8840D3FE11"/>
    <w:rsid w:val="007D0436"/>
    <w:rPr>
      <w:rFonts w:eastAsiaTheme="minorHAnsi"/>
    </w:rPr>
  </w:style>
  <w:style w:type="paragraph" w:customStyle="1" w:styleId="8A9DB052E34D42839905D32D79CA143311">
    <w:name w:val="8A9DB052E34D42839905D32D79CA143311"/>
    <w:rsid w:val="007D0436"/>
    <w:rPr>
      <w:rFonts w:eastAsiaTheme="minorHAnsi"/>
    </w:rPr>
  </w:style>
  <w:style w:type="paragraph" w:customStyle="1" w:styleId="ADD35C9E239D4C729F9378280FDE323911">
    <w:name w:val="ADD35C9E239D4C729F9378280FDE323911"/>
    <w:rsid w:val="007D0436"/>
    <w:rPr>
      <w:rFonts w:eastAsiaTheme="minorHAnsi"/>
    </w:rPr>
  </w:style>
  <w:style w:type="paragraph" w:customStyle="1" w:styleId="46BB3A84DF8E41CEB6D219A67AFC1A8A11">
    <w:name w:val="46BB3A84DF8E41CEB6D219A67AFC1A8A11"/>
    <w:rsid w:val="007D0436"/>
    <w:rPr>
      <w:rFonts w:eastAsiaTheme="minorHAnsi"/>
    </w:rPr>
  </w:style>
  <w:style w:type="paragraph" w:customStyle="1" w:styleId="6C934D743F6445C4A40DB95A6A32BB3F1">
    <w:name w:val="6C934D743F6445C4A40DB95A6A32BB3F1"/>
    <w:rsid w:val="007D0436"/>
    <w:rPr>
      <w:rFonts w:eastAsiaTheme="minorHAnsi"/>
    </w:rPr>
  </w:style>
  <w:style w:type="paragraph" w:customStyle="1" w:styleId="992F5989D35744B489831630D8CAACED1">
    <w:name w:val="992F5989D35744B489831630D8CAACED1"/>
    <w:rsid w:val="007D0436"/>
    <w:rPr>
      <w:rFonts w:eastAsiaTheme="minorHAnsi"/>
    </w:rPr>
  </w:style>
  <w:style w:type="paragraph" w:customStyle="1" w:styleId="640EA844FA4C4954AD83A28D0C60C3B91">
    <w:name w:val="640EA844FA4C4954AD83A28D0C60C3B91"/>
    <w:rsid w:val="007D0436"/>
    <w:rPr>
      <w:rFonts w:eastAsiaTheme="minorHAnsi"/>
    </w:rPr>
  </w:style>
  <w:style w:type="paragraph" w:customStyle="1" w:styleId="7D77DC058461486E9DDDBE09C59AE03A1">
    <w:name w:val="7D77DC058461486E9DDDBE09C59AE03A1"/>
    <w:rsid w:val="007D0436"/>
    <w:rPr>
      <w:rFonts w:eastAsiaTheme="minorHAnsi"/>
    </w:rPr>
  </w:style>
  <w:style w:type="paragraph" w:customStyle="1" w:styleId="0F112D360AD14CF3ADE0408FF5BF1B441">
    <w:name w:val="0F112D360AD14CF3ADE0408FF5BF1B441"/>
    <w:rsid w:val="007D0436"/>
    <w:rPr>
      <w:rFonts w:eastAsiaTheme="minorHAnsi"/>
    </w:rPr>
  </w:style>
  <w:style w:type="paragraph" w:customStyle="1" w:styleId="637E28679198466FA8B93EC8C33B79F21">
    <w:name w:val="637E28679198466FA8B93EC8C33B79F21"/>
    <w:rsid w:val="007D0436"/>
    <w:rPr>
      <w:rFonts w:eastAsiaTheme="minorHAnsi"/>
    </w:rPr>
  </w:style>
  <w:style w:type="paragraph" w:customStyle="1" w:styleId="9D425E7584294DF7A8C405428C1D57C21">
    <w:name w:val="9D425E7584294DF7A8C405428C1D57C21"/>
    <w:rsid w:val="007D0436"/>
    <w:rPr>
      <w:rFonts w:eastAsiaTheme="minorHAnsi"/>
    </w:rPr>
  </w:style>
  <w:style w:type="paragraph" w:customStyle="1" w:styleId="C8796A59E5594EB4BA53BC423A3B2F661">
    <w:name w:val="C8796A59E5594EB4BA53BC423A3B2F661"/>
    <w:rsid w:val="007D0436"/>
    <w:rPr>
      <w:rFonts w:eastAsiaTheme="minorHAnsi"/>
    </w:rPr>
  </w:style>
  <w:style w:type="paragraph" w:customStyle="1" w:styleId="C8EC77F0FA604664900ABA73CDE7159B1">
    <w:name w:val="C8EC77F0FA604664900ABA73CDE7159B1"/>
    <w:rsid w:val="007D0436"/>
    <w:rPr>
      <w:rFonts w:eastAsiaTheme="minorHAnsi"/>
    </w:rPr>
  </w:style>
  <w:style w:type="paragraph" w:customStyle="1" w:styleId="4C9C8C3338DC409D879236DED02F3E301">
    <w:name w:val="4C9C8C3338DC409D879236DED02F3E301"/>
    <w:rsid w:val="007D0436"/>
    <w:rPr>
      <w:rFonts w:eastAsiaTheme="minorHAnsi"/>
    </w:rPr>
  </w:style>
  <w:style w:type="paragraph" w:customStyle="1" w:styleId="F4B3C06103FE4498AF03A984318296E61">
    <w:name w:val="F4B3C06103FE4498AF03A984318296E61"/>
    <w:rsid w:val="007D0436"/>
    <w:rPr>
      <w:rFonts w:eastAsiaTheme="minorHAnsi"/>
    </w:rPr>
  </w:style>
  <w:style w:type="paragraph" w:customStyle="1" w:styleId="F0785592640346138640C49FDE91E6331">
    <w:name w:val="F0785592640346138640C49FDE91E6331"/>
    <w:rsid w:val="007D0436"/>
    <w:rPr>
      <w:rFonts w:eastAsiaTheme="minorHAnsi"/>
    </w:rPr>
  </w:style>
  <w:style w:type="paragraph" w:customStyle="1" w:styleId="80D54982C304458096F385225C025EE31">
    <w:name w:val="80D54982C304458096F385225C025EE31"/>
    <w:rsid w:val="007D0436"/>
    <w:rPr>
      <w:rFonts w:eastAsiaTheme="minorHAnsi"/>
    </w:rPr>
  </w:style>
  <w:style w:type="paragraph" w:customStyle="1" w:styleId="78A9C72ADE8B41F484A825D9B6BD1C911">
    <w:name w:val="78A9C72ADE8B41F484A825D9B6BD1C911"/>
    <w:rsid w:val="007D0436"/>
    <w:rPr>
      <w:rFonts w:eastAsiaTheme="minorHAnsi"/>
    </w:rPr>
  </w:style>
  <w:style w:type="paragraph" w:customStyle="1" w:styleId="DCCCC1BCD39A4ADDBB0002D2B55663B21">
    <w:name w:val="DCCCC1BCD39A4ADDBB0002D2B55663B21"/>
    <w:rsid w:val="007D0436"/>
    <w:rPr>
      <w:rFonts w:eastAsiaTheme="minorHAnsi"/>
    </w:rPr>
  </w:style>
  <w:style w:type="paragraph" w:customStyle="1" w:styleId="40D2B02D042B4B8885D8C7EB0F5DEC0C1">
    <w:name w:val="40D2B02D042B4B8885D8C7EB0F5DEC0C1"/>
    <w:rsid w:val="007D0436"/>
    <w:rPr>
      <w:rFonts w:eastAsiaTheme="minorHAnsi"/>
    </w:rPr>
  </w:style>
  <w:style w:type="paragraph" w:customStyle="1" w:styleId="7CD60029EC4E4953A80939D06495E3FF1">
    <w:name w:val="7CD60029EC4E4953A80939D06495E3FF1"/>
    <w:rsid w:val="007D0436"/>
    <w:rPr>
      <w:rFonts w:eastAsiaTheme="minorHAnsi"/>
    </w:rPr>
  </w:style>
  <w:style w:type="paragraph" w:customStyle="1" w:styleId="272E4CCDC7D240D5980F89C0CD7928FD1">
    <w:name w:val="272E4CCDC7D240D5980F89C0CD7928FD1"/>
    <w:rsid w:val="007D0436"/>
    <w:rPr>
      <w:rFonts w:eastAsiaTheme="minorHAnsi"/>
    </w:rPr>
  </w:style>
  <w:style w:type="paragraph" w:customStyle="1" w:styleId="41B2A50B1F5144D689607C0CA4FA97E01">
    <w:name w:val="41B2A50B1F5144D689607C0CA4FA97E01"/>
    <w:rsid w:val="007D0436"/>
    <w:rPr>
      <w:rFonts w:eastAsiaTheme="minorHAnsi"/>
    </w:rPr>
  </w:style>
  <w:style w:type="paragraph" w:customStyle="1" w:styleId="9731545D061C4CA19AD0F6EDEBADF5621">
    <w:name w:val="9731545D061C4CA19AD0F6EDEBADF5621"/>
    <w:rsid w:val="007D0436"/>
    <w:rPr>
      <w:rFonts w:eastAsiaTheme="minorHAnsi"/>
    </w:rPr>
  </w:style>
  <w:style w:type="paragraph" w:customStyle="1" w:styleId="1FAA70DD5B344F19A30124DBCD5ED5451">
    <w:name w:val="1FAA70DD5B344F19A30124DBCD5ED5451"/>
    <w:rsid w:val="007D0436"/>
    <w:rPr>
      <w:rFonts w:eastAsiaTheme="minorHAnsi"/>
    </w:rPr>
  </w:style>
  <w:style w:type="paragraph" w:customStyle="1" w:styleId="75820774DAD04C81942C04D028BC6C4D1">
    <w:name w:val="75820774DAD04C81942C04D028BC6C4D1"/>
    <w:rsid w:val="007D0436"/>
    <w:rPr>
      <w:rFonts w:eastAsiaTheme="minorHAnsi"/>
    </w:rPr>
  </w:style>
  <w:style w:type="paragraph" w:customStyle="1" w:styleId="202B545721644FB68D6C76DDFE67F8401">
    <w:name w:val="202B545721644FB68D6C76DDFE67F8401"/>
    <w:rsid w:val="007D0436"/>
    <w:rPr>
      <w:rFonts w:eastAsiaTheme="minorHAnsi"/>
    </w:rPr>
  </w:style>
  <w:style w:type="paragraph" w:customStyle="1" w:styleId="E93B6F198E6B46BEB61BC1B1FEF419701">
    <w:name w:val="E93B6F198E6B46BEB61BC1B1FEF419701"/>
    <w:rsid w:val="007D0436"/>
    <w:rPr>
      <w:rFonts w:eastAsiaTheme="minorHAnsi"/>
    </w:rPr>
  </w:style>
  <w:style w:type="paragraph" w:customStyle="1" w:styleId="98FD61484FF447438326B9472798F6911">
    <w:name w:val="98FD61484FF447438326B9472798F6911"/>
    <w:rsid w:val="007D0436"/>
    <w:rPr>
      <w:rFonts w:eastAsiaTheme="minorHAnsi"/>
    </w:rPr>
  </w:style>
  <w:style w:type="paragraph" w:customStyle="1" w:styleId="6BF9463DF1EE468B984E0140A9E8859E1">
    <w:name w:val="6BF9463DF1EE468B984E0140A9E8859E1"/>
    <w:rsid w:val="007D0436"/>
    <w:rPr>
      <w:rFonts w:eastAsiaTheme="minorHAnsi"/>
    </w:rPr>
  </w:style>
  <w:style w:type="paragraph" w:customStyle="1" w:styleId="62B1B559A70348D5B617358A50D1DB2C1">
    <w:name w:val="62B1B559A70348D5B617358A50D1DB2C1"/>
    <w:rsid w:val="007D0436"/>
    <w:rPr>
      <w:rFonts w:eastAsiaTheme="minorHAnsi"/>
    </w:rPr>
  </w:style>
  <w:style w:type="paragraph" w:customStyle="1" w:styleId="700A6C24306F4A2880C68ADAEA59396D1">
    <w:name w:val="700A6C24306F4A2880C68ADAEA59396D1"/>
    <w:rsid w:val="007D0436"/>
    <w:rPr>
      <w:rFonts w:eastAsiaTheme="minorHAnsi"/>
    </w:rPr>
  </w:style>
  <w:style w:type="paragraph" w:customStyle="1" w:styleId="3D68BEEF8B6C44EC88A9F35B5BAC38E89">
    <w:name w:val="3D68BEEF8B6C44EC88A9F35B5BAC38E89"/>
    <w:rsid w:val="007D0436"/>
    <w:rPr>
      <w:rFonts w:eastAsiaTheme="minorHAnsi"/>
    </w:rPr>
  </w:style>
  <w:style w:type="paragraph" w:customStyle="1" w:styleId="1720DC3DD6884E40B711410A0515C8649">
    <w:name w:val="1720DC3DD6884E40B711410A0515C8649"/>
    <w:rsid w:val="007D0436"/>
    <w:rPr>
      <w:rFonts w:eastAsiaTheme="minorHAnsi"/>
    </w:rPr>
  </w:style>
  <w:style w:type="paragraph" w:customStyle="1" w:styleId="42EB210FBD484D889988FAB7D975D5369">
    <w:name w:val="42EB210FBD484D889988FAB7D975D5369"/>
    <w:rsid w:val="007D0436"/>
    <w:rPr>
      <w:rFonts w:eastAsiaTheme="minorHAnsi"/>
    </w:rPr>
  </w:style>
  <w:style w:type="paragraph" w:customStyle="1" w:styleId="E7B9E02F5DFD47149D8FA91562BCC4D773">
    <w:name w:val="E7B9E02F5DFD47149D8FA91562BCC4D773"/>
    <w:rsid w:val="007D0436"/>
    <w:rPr>
      <w:rFonts w:eastAsiaTheme="minorHAnsi"/>
    </w:rPr>
  </w:style>
  <w:style w:type="paragraph" w:customStyle="1" w:styleId="348FA061EE3C49ACAE41AEBD74E67BFB55">
    <w:name w:val="348FA061EE3C49ACAE41AEBD74E67BFB55"/>
    <w:rsid w:val="007D0436"/>
    <w:rPr>
      <w:rFonts w:eastAsiaTheme="minorHAnsi"/>
    </w:rPr>
  </w:style>
  <w:style w:type="paragraph" w:customStyle="1" w:styleId="A36C754F31F44FAB8CA89BBA09E91DAB54">
    <w:name w:val="A36C754F31F44FAB8CA89BBA09E91DAB54"/>
    <w:rsid w:val="007D0436"/>
    <w:rPr>
      <w:rFonts w:eastAsiaTheme="minorHAnsi"/>
    </w:rPr>
  </w:style>
  <w:style w:type="paragraph" w:customStyle="1" w:styleId="5E6E5BFE325243B99A437EBE6734EE8352">
    <w:name w:val="5E6E5BFE325243B99A437EBE6734EE8352"/>
    <w:rsid w:val="007D0436"/>
    <w:rPr>
      <w:rFonts w:eastAsiaTheme="minorHAnsi"/>
    </w:rPr>
  </w:style>
  <w:style w:type="paragraph" w:customStyle="1" w:styleId="8BFBF4B9CAF84A3E9019E5F9BFB7EDBA32">
    <w:name w:val="8BFBF4B9CAF84A3E9019E5F9BFB7EDBA32"/>
    <w:rsid w:val="007D0436"/>
    <w:rPr>
      <w:rFonts w:eastAsiaTheme="minorHAnsi"/>
    </w:rPr>
  </w:style>
  <w:style w:type="paragraph" w:customStyle="1" w:styleId="E2A9B0A6EF7F4D269EE1E0DCC0D2F27431">
    <w:name w:val="E2A9B0A6EF7F4D269EE1E0DCC0D2F27431"/>
    <w:rsid w:val="007D0436"/>
    <w:rPr>
      <w:rFonts w:eastAsiaTheme="minorHAnsi"/>
    </w:rPr>
  </w:style>
  <w:style w:type="paragraph" w:customStyle="1" w:styleId="3D85344DC7FE420E9D156A3EA472580F32">
    <w:name w:val="3D85344DC7FE420E9D156A3EA472580F32"/>
    <w:rsid w:val="007D0436"/>
    <w:rPr>
      <w:rFonts w:eastAsiaTheme="minorHAnsi"/>
    </w:rPr>
  </w:style>
  <w:style w:type="paragraph" w:customStyle="1" w:styleId="480EC0956E414A1EB754429E14ECECE632">
    <w:name w:val="480EC0956E414A1EB754429E14ECECE632"/>
    <w:rsid w:val="007D0436"/>
    <w:rPr>
      <w:rFonts w:eastAsiaTheme="minorHAnsi"/>
    </w:rPr>
  </w:style>
  <w:style w:type="paragraph" w:customStyle="1" w:styleId="1243330EA41B46E3954A8E47D41604AE32">
    <w:name w:val="1243330EA41B46E3954A8E47D41604AE32"/>
    <w:rsid w:val="007D0436"/>
    <w:rPr>
      <w:rFonts w:eastAsiaTheme="minorHAnsi"/>
    </w:rPr>
  </w:style>
  <w:style w:type="paragraph" w:customStyle="1" w:styleId="F21F786445334A25B289521284E86A4F32">
    <w:name w:val="F21F786445334A25B289521284E86A4F32"/>
    <w:rsid w:val="007D0436"/>
    <w:rPr>
      <w:rFonts w:eastAsiaTheme="minorHAnsi"/>
    </w:rPr>
  </w:style>
  <w:style w:type="paragraph" w:customStyle="1" w:styleId="CA2FAA98065D45E6A7B7DF7E49ADF15212">
    <w:name w:val="CA2FAA98065D45E6A7B7DF7E49ADF15212"/>
    <w:rsid w:val="007D0436"/>
    <w:rPr>
      <w:rFonts w:eastAsiaTheme="minorHAnsi"/>
    </w:rPr>
  </w:style>
  <w:style w:type="paragraph" w:customStyle="1" w:styleId="5040FA43E6264A4AA0AB784B14CB149112">
    <w:name w:val="5040FA43E6264A4AA0AB784B14CB149112"/>
    <w:rsid w:val="007D0436"/>
    <w:rPr>
      <w:rFonts w:eastAsiaTheme="minorHAnsi"/>
    </w:rPr>
  </w:style>
  <w:style w:type="paragraph" w:customStyle="1" w:styleId="2C02C55783654B578358EE5D0459700912">
    <w:name w:val="2C02C55783654B578358EE5D0459700912"/>
    <w:rsid w:val="007D0436"/>
    <w:rPr>
      <w:rFonts w:eastAsiaTheme="minorHAnsi"/>
    </w:rPr>
  </w:style>
  <w:style w:type="paragraph" w:customStyle="1" w:styleId="266E0BA7C6BD49539E62F46A8840D3FE12">
    <w:name w:val="266E0BA7C6BD49539E62F46A8840D3FE12"/>
    <w:rsid w:val="007D0436"/>
    <w:rPr>
      <w:rFonts w:eastAsiaTheme="minorHAnsi"/>
    </w:rPr>
  </w:style>
  <w:style w:type="paragraph" w:customStyle="1" w:styleId="8A9DB052E34D42839905D32D79CA143312">
    <w:name w:val="8A9DB052E34D42839905D32D79CA143312"/>
    <w:rsid w:val="007D0436"/>
    <w:rPr>
      <w:rFonts w:eastAsiaTheme="minorHAnsi"/>
    </w:rPr>
  </w:style>
  <w:style w:type="paragraph" w:customStyle="1" w:styleId="ADD35C9E239D4C729F9378280FDE323912">
    <w:name w:val="ADD35C9E239D4C729F9378280FDE323912"/>
    <w:rsid w:val="007D0436"/>
    <w:rPr>
      <w:rFonts w:eastAsiaTheme="minorHAnsi"/>
    </w:rPr>
  </w:style>
  <w:style w:type="paragraph" w:customStyle="1" w:styleId="46BB3A84DF8E41CEB6D219A67AFC1A8A12">
    <w:name w:val="46BB3A84DF8E41CEB6D219A67AFC1A8A12"/>
    <w:rsid w:val="007D0436"/>
    <w:rPr>
      <w:rFonts w:eastAsiaTheme="minorHAnsi"/>
    </w:rPr>
  </w:style>
  <w:style w:type="paragraph" w:customStyle="1" w:styleId="6C934D743F6445C4A40DB95A6A32BB3F2">
    <w:name w:val="6C934D743F6445C4A40DB95A6A32BB3F2"/>
    <w:rsid w:val="007D0436"/>
    <w:rPr>
      <w:rFonts w:eastAsiaTheme="minorHAnsi"/>
    </w:rPr>
  </w:style>
  <w:style w:type="paragraph" w:customStyle="1" w:styleId="992F5989D35744B489831630D8CAACED2">
    <w:name w:val="992F5989D35744B489831630D8CAACED2"/>
    <w:rsid w:val="007D0436"/>
    <w:rPr>
      <w:rFonts w:eastAsiaTheme="minorHAnsi"/>
    </w:rPr>
  </w:style>
  <w:style w:type="paragraph" w:customStyle="1" w:styleId="640EA844FA4C4954AD83A28D0C60C3B92">
    <w:name w:val="640EA844FA4C4954AD83A28D0C60C3B92"/>
    <w:rsid w:val="007D0436"/>
    <w:rPr>
      <w:rFonts w:eastAsiaTheme="minorHAnsi"/>
    </w:rPr>
  </w:style>
  <w:style w:type="paragraph" w:customStyle="1" w:styleId="7D77DC058461486E9DDDBE09C59AE03A2">
    <w:name w:val="7D77DC058461486E9DDDBE09C59AE03A2"/>
    <w:rsid w:val="007D0436"/>
    <w:rPr>
      <w:rFonts w:eastAsiaTheme="minorHAnsi"/>
    </w:rPr>
  </w:style>
  <w:style w:type="paragraph" w:customStyle="1" w:styleId="0F112D360AD14CF3ADE0408FF5BF1B442">
    <w:name w:val="0F112D360AD14CF3ADE0408FF5BF1B442"/>
    <w:rsid w:val="007D0436"/>
    <w:rPr>
      <w:rFonts w:eastAsiaTheme="minorHAnsi"/>
    </w:rPr>
  </w:style>
  <w:style w:type="paragraph" w:customStyle="1" w:styleId="637E28679198466FA8B93EC8C33B79F22">
    <w:name w:val="637E28679198466FA8B93EC8C33B79F22"/>
    <w:rsid w:val="007D0436"/>
    <w:rPr>
      <w:rFonts w:eastAsiaTheme="minorHAnsi"/>
    </w:rPr>
  </w:style>
  <w:style w:type="paragraph" w:customStyle="1" w:styleId="9D425E7584294DF7A8C405428C1D57C22">
    <w:name w:val="9D425E7584294DF7A8C405428C1D57C22"/>
    <w:rsid w:val="007D0436"/>
    <w:rPr>
      <w:rFonts w:eastAsiaTheme="minorHAnsi"/>
    </w:rPr>
  </w:style>
  <w:style w:type="paragraph" w:customStyle="1" w:styleId="C8796A59E5594EB4BA53BC423A3B2F662">
    <w:name w:val="C8796A59E5594EB4BA53BC423A3B2F662"/>
    <w:rsid w:val="007D0436"/>
    <w:rPr>
      <w:rFonts w:eastAsiaTheme="minorHAnsi"/>
    </w:rPr>
  </w:style>
  <w:style w:type="paragraph" w:customStyle="1" w:styleId="C8EC77F0FA604664900ABA73CDE7159B2">
    <w:name w:val="C8EC77F0FA604664900ABA73CDE7159B2"/>
    <w:rsid w:val="007D0436"/>
    <w:rPr>
      <w:rFonts w:eastAsiaTheme="minorHAnsi"/>
    </w:rPr>
  </w:style>
  <w:style w:type="paragraph" w:customStyle="1" w:styleId="4C9C8C3338DC409D879236DED02F3E302">
    <w:name w:val="4C9C8C3338DC409D879236DED02F3E302"/>
    <w:rsid w:val="007D0436"/>
    <w:rPr>
      <w:rFonts w:eastAsiaTheme="minorHAnsi"/>
    </w:rPr>
  </w:style>
  <w:style w:type="paragraph" w:customStyle="1" w:styleId="F4B3C06103FE4498AF03A984318296E62">
    <w:name w:val="F4B3C06103FE4498AF03A984318296E62"/>
    <w:rsid w:val="007D0436"/>
    <w:rPr>
      <w:rFonts w:eastAsiaTheme="minorHAnsi"/>
    </w:rPr>
  </w:style>
  <w:style w:type="paragraph" w:customStyle="1" w:styleId="F0785592640346138640C49FDE91E6332">
    <w:name w:val="F0785592640346138640C49FDE91E6332"/>
    <w:rsid w:val="007D0436"/>
    <w:rPr>
      <w:rFonts w:eastAsiaTheme="minorHAnsi"/>
    </w:rPr>
  </w:style>
  <w:style w:type="paragraph" w:customStyle="1" w:styleId="80D54982C304458096F385225C025EE32">
    <w:name w:val="80D54982C304458096F385225C025EE32"/>
    <w:rsid w:val="007D0436"/>
    <w:rPr>
      <w:rFonts w:eastAsiaTheme="minorHAnsi"/>
    </w:rPr>
  </w:style>
  <w:style w:type="paragraph" w:customStyle="1" w:styleId="78A9C72ADE8B41F484A825D9B6BD1C912">
    <w:name w:val="78A9C72ADE8B41F484A825D9B6BD1C912"/>
    <w:rsid w:val="007D0436"/>
    <w:rPr>
      <w:rFonts w:eastAsiaTheme="minorHAnsi"/>
    </w:rPr>
  </w:style>
  <w:style w:type="paragraph" w:customStyle="1" w:styleId="DCCCC1BCD39A4ADDBB0002D2B55663B22">
    <w:name w:val="DCCCC1BCD39A4ADDBB0002D2B55663B22"/>
    <w:rsid w:val="007D0436"/>
    <w:rPr>
      <w:rFonts w:eastAsiaTheme="minorHAnsi"/>
    </w:rPr>
  </w:style>
  <w:style w:type="paragraph" w:customStyle="1" w:styleId="40D2B02D042B4B8885D8C7EB0F5DEC0C2">
    <w:name w:val="40D2B02D042B4B8885D8C7EB0F5DEC0C2"/>
    <w:rsid w:val="007D0436"/>
    <w:rPr>
      <w:rFonts w:eastAsiaTheme="minorHAnsi"/>
    </w:rPr>
  </w:style>
  <w:style w:type="paragraph" w:customStyle="1" w:styleId="7CD60029EC4E4953A80939D06495E3FF2">
    <w:name w:val="7CD60029EC4E4953A80939D06495E3FF2"/>
    <w:rsid w:val="007D0436"/>
    <w:rPr>
      <w:rFonts w:eastAsiaTheme="minorHAnsi"/>
    </w:rPr>
  </w:style>
  <w:style w:type="paragraph" w:customStyle="1" w:styleId="272E4CCDC7D240D5980F89C0CD7928FD2">
    <w:name w:val="272E4CCDC7D240D5980F89C0CD7928FD2"/>
    <w:rsid w:val="007D0436"/>
    <w:rPr>
      <w:rFonts w:eastAsiaTheme="minorHAnsi"/>
    </w:rPr>
  </w:style>
  <w:style w:type="paragraph" w:customStyle="1" w:styleId="41B2A50B1F5144D689607C0CA4FA97E02">
    <w:name w:val="41B2A50B1F5144D689607C0CA4FA97E02"/>
    <w:rsid w:val="007D0436"/>
    <w:rPr>
      <w:rFonts w:eastAsiaTheme="minorHAnsi"/>
    </w:rPr>
  </w:style>
  <w:style w:type="paragraph" w:customStyle="1" w:styleId="9731545D061C4CA19AD0F6EDEBADF5622">
    <w:name w:val="9731545D061C4CA19AD0F6EDEBADF5622"/>
    <w:rsid w:val="007D0436"/>
    <w:rPr>
      <w:rFonts w:eastAsiaTheme="minorHAnsi"/>
    </w:rPr>
  </w:style>
  <w:style w:type="paragraph" w:customStyle="1" w:styleId="1FAA70DD5B344F19A30124DBCD5ED5452">
    <w:name w:val="1FAA70DD5B344F19A30124DBCD5ED5452"/>
    <w:rsid w:val="007D0436"/>
    <w:rPr>
      <w:rFonts w:eastAsiaTheme="minorHAnsi"/>
    </w:rPr>
  </w:style>
  <w:style w:type="paragraph" w:customStyle="1" w:styleId="75820774DAD04C81942C04D028BC6C4D2">
    <w:name w:val="75820774DAD04C81942C04D028BC6C4D2"/>
    <w:rsid w:val="007D0436"/>
    <w:rPr>
      <w:rFonts w:eastAsiaTheme="minorHAnsi"/>
    </w:rPr>
  </w:style>
  <w:style w:type="paragraph" w:customStyle="1" w:styleId="202B545721644FB68D6C76DDFE67F8402">
    <w:name w:val="202B545721644FB68D6C76DDFE67F8402"/>
    <w:rsid w:val="007D0436"/>
    <w:rPr>
      <w:rFonts w:eastAsiaTheme="minorHAnsi"/>
    </w:rPr>
  </w:style>
  <w:style w:type="paragraph" w:customStyle="1" w:styleId="E93B6F198E6B46BEB61BC1B1FEF419702">
    <w:name w:val="E93B6F198E6B46BEB61BC1B1FEF419702"/>
    <w:rsid w:val="007D0436"/>
    <w:rPr>
      <w:rFonts w:eastAsiaTheme="minorHAnsi"/>
    </w:rPr>
  </w:style>
  <w:style w:type="paragraph" w:customStyle="1" w:styleId="98FD61484FF447438326B9472798F6912">
    <w:name w:val="98FD61484FF447438326B9472798F6912"/>
    <w:rsid w:val="007D0436"/>
    <w:rPr>
      <w:rFonts w:eastAsiaTheme="minorHAnsi"/>
    </w:rPr>
  </w:style>
  <w:style w:type="paragraph" w:customStyle="1" w:styleId="6BF9463DF1EE468B984E0140A9E8859E2">
    <w:name w:val="6BF9463DF1EE468B984E0140A9E8859E2"/>
    <w:rsid w:val="007D0436"/>
    <w:rPr>
      <w:rFonts w:eastAsiaTheme="minorHAnsi"/>
    </w:rPr>
  </w:style>
  <w:style w:type="paragraph" w:customStyle="1" w:styleId="62B1B559A70348D5B617358A50D1DB2C2">
    <w:name w:val="62B1B559A70348D5B617358A50D1DB2C2"/>
    <w:rsid w:val="007D0436"/>
    <w:rPr>
      <w:rFonts w:eastAsiaTheme="minorHAnsi"/>
    </w:rPr>
  </w:style>
  <w:style w:type="paragraph" w:customStyle="1" w:styleId="700A6C24306F4A2880C68ADAEA59396D2">
    <w:name w:val="700A6C24306F4A2880C68ADAEA59396D2"/>
    <w:rsid w:val="007D0436"/>
    <w:rPr>
      <w:rFonts w:eastAsiaTheme="minorHAnsi"/>
    </w:rPr>
  </w:style>
  <w:style w:type="paragraph" w:customStyle="1" w:styleId="3D68BEEF8B6C44EC88A9F35B5BAC38E810">
    <w:name w:val="3D68BEEF8B6C44EC88A9F35B5BAC38E810"/>
    <w:rsid w:val="007D0436"/>
    <w:rPr>
      <w:rFonts w:eastAsiaTheme="minorHAnsi"/>
    </w:rPr>
  </w:style>
  <w:style w:type="paragraph" w:customStyle="1" w:styleId="1720DC3DD6884E40B711410A0515C86410">
    <w:name w:val="1720DC3DD6884E40B711410A0515C86410"/>
    <w:rsid w:val="007D0436"/>
    <w:rPr>
      <w:rFonts w:eastAsiaTheme="minorHAnsi"/>
    </w:rPr>
  </w:style>
  <w:style w:type="paragraph" w:customStyle="1" w:styleId="42EB210FBD484D889988FAB7D975D53610">
    <w:name w:val="42EB210FBD484D889988FAB7D975D53610"/>
    <w:rsid w:val="007D0436"/>
    <w:rPr>
      <w:rFonts w:eastAsiaTheme="minorHAnsi"/>
    </w:rPr>
  </w:style>
  <w:style w:type="paragraph" w:customStyle="1" w:styleId="E7B9E02F5DFD47149D8FA91562BCC4D774">
    <w:name w:val="E7B9E02F5DFD47149D8FA91562BCC4D774"/>
    <w:rsid w:val="007D0436"/>
    <w:rPr>
      <w:rFonts w:eastAsiaTheme="minorHAnsi"/>
    </w:rPr>
  </w:style>
  <w:style w:type="paragraph" w:customStyle="1" w:styleId="348FA061EE3C49ACAE41AEBD74E67BFB56">
    <w:name w:val="348FA061EE3C49ACAE41AEBD74E67BFB56"/>
    <w:rsid w:val="007D0436"/>
    <w:rPr>
      <w:rFonts w:eastAsiaTheme="minorHAnsi"/>
    </w:rPr>
  </w:style>
  <w:style w:type="paragraph" w:customStyle="1" w:styleId="A36C754F31F44FAB8CA89BBA09E91DAB55">
    <w:name w:val="A36C754F31F44FAB8CA89BBA09E91DAB55"/>
    <w:rsid w:val="007D0436"/>
    <w:rPr>
      <w:rFonts w:eastAsiaTheme="minorHAnsi"/>
    </w:rPr>
  </w:style>
  <w:style w:type="paragraph" w:customStyle="1" w:styleId="5E6E5BFE325243B99A437EBE6734EE8353">
    <w:name w:val="5E6E5BFE325243B99A437EBE6734EE8353"/>
    <w:rsid w:val="007D0436"/>
    <w:rPr>
      <w:rFonts w:eastAsiaTheme="minorHAnsi"/>
    </w:rPr>
  </w:style>
  <w:style w:type="paragraph" w:customStyle="1" w:styleId="8BFBF4B9CAF84A3E9019E5F9BFB7EDBA33">
    <w:name w:val="8BFBF4B9CAF84A3E9019E5F9BFB7EDBA33"/>
    <w:rsid w:val="007D0436"/>
    <w:rPr>
      <w:rFonts w:eastAsiaTheme="minorHAnsi"/>
    </w:rPr>
  </w:style>
  <w:style w:type="paragraph" w:customStyle="1" w:styleId="E2A9B0A6EF7F4D269EE1E0DCC0D2F27432">
    <w:name w:val="E2A9B0A6EF7F4D269EE1E0DCC0D2F27432"/>
    <w:rsid w:val="007D0436"/>
    <w:rPr>
      <w:rFonts w:eastAsiaTheme="minorHAnsi"/>
    </w:rPr>
  </w:style>
  <w:style w:type="paragraph" w:customStyle="1" w:styleId="3D85344DC7FE420E9D156A3EA472580F33">
    <w:name w:val="3D85344DC7FE420E9D156A3EA472580F33"/>
    <w:rsid w:val="007D0436"/>
    <w:rPr>
      <w:rFonts w:eastAsiaTheme="minorHAnsi"/>
    </w:rPr>
  </w:style>
  <w:style w:type="paragraph" w:customStyle="1" w:styleId="480EC0956E414A1EB754429E14ECECE633">
    <w:name w:val="480EC0956E414A1EB754429E14ECECE633"/>
    <w:rsid w:val="007D0436"/>
    <w:rPr>
      <w:rFonts w:eastAsiaTheme="minorHAnsi"/>
    </w:rPr>
  </w:style>
  <w:style w:type="paragraph" w:customStyle="1" w:styleId="1243330EA41B46E3954A8E47D41604AE33">
    <w:name w:val="1243330EA41B46E3954A8E47D41604AE33"/>
    <w:rsid w:val="007D0436"/>
    <w:rPr>
      <w:rFonts w:eastAsiaTheme="minorHAnsi"/>
    </w:rPr>
  </w:style>
  <w:style w:type="paragraph" w:customStyle="1" w:styleId="F21F786445334A25B289521284E86A4F33">
    <w:name w:val="F21F786445334A25B289521284E86A4F33"/>
    <w:rsid w:val="007D0436"/>
    <w:rPr>
      <w:rFonts w:eastAsiaTheme="minorHAnsi"/>
    </w:rPr>
  </w:style>
  <w:style w:type="paragraph" w:customStyle="1" w:styleId="CA2FAA98065D45E6A7B7DF7E49ADF15213">
    <w:name w:val="CA2FAA98065D45E6A7B7DF7E49ADF15213"/>
    <w:rsid w:val="007D0436"/>
    <w:rPr>
      <w:rFonts w:eastAsiaTheme="minorHAnsi"/>
    </w:rPr>
  </w:style>
  <w:style w:type="paragraph" w:customStyle="1" w:styleId="5040FA43E6264A4AA0AB784B14CB149113">
    <w:name w:val="5040FA43E6264A4AA0AB784B14CB149113"/>
    <w:rsid w:val="007D0436"/>
    <w:rPr>
      <w:rFonts w:eastAsiaTheme="minorHAnsi"/>
    </w:rPr>
  </w:style>
  <w:style w:type="paragraph" w:customStyle="1" w:styleId="2C02C55783654B578358EE5D0459700913">
    <w:name w:val="2C02C55783654B578358EE5D0459700913"/>
    <w:rsid w:val="007D0436"/>
    <w:rPr>
      <w:rFonts w:eastAsiaTheme="minorHAnsi"/>
    </w:rPr>
  </w:style>
  <w:style w:type="paragraph" w:customStyle="1" w:styleId="266E0BA7C6BD49539E62F46A8840D3FE13">
    <w:name w:val="266E0BA7C6BD49539E62F46A8840D3FE13"/>
    <w:rsid w:val="007D0436"/>
    <w:rPr>
      <w:rFonts w:eastAsiaTheme="minorHAnsi"/>
    </w:rPr>
  </w:style>
  <w:style w:type="paragraph" w:customStyle="1" w:styleId="8A9DB052E34D42839905D32D79CA143313">
    <w:name w:val="8A9DB052E34D42839905D32D79CA143313"/>
    <w:rsid w:val="007D0436"/>
    <w:rPr>
      <w:rFonts w:eastAsiaTheme="minorHAnsi"/>
    </w:rPr>
  </w:style>
  <w:style w:type="paragraph" w:customStyle="1" w:styleId="ADD35C9E239D4C729F9378280FDE323913">
    <w:name w:val="ADD35C9E239D4C729F9378280FDE323913"/>
    <w:rsid w:val="007D0436"/>
    <w:rPr>
      <w:rFonts w:eastAsiaTheme="minorHAnsi"/>
    </w:rPr>
  </w:style>
  <w:style w:type="paragraph" w:customStyle="1" w:styleId="46BB3A84DF8E41CEB6D219A67AFC1A8A13">
    <w:name w:val="46BB3A84DF8E41CEB6D219A67AFC1A8A13"/>
    <w:rsid w:val="007D0436"/>
    <w:rPr>
      <w:rFonts w:eastAsiaTheme="minorHAnsi"/>
    </w:rPr>
  </w:style>
  <w:style w:type="paragraph" w:customStyle="1" w:styleId="6C934D743F6445C4A40DB95A6A32BB3F3">
    <w:name w:val="6C934D743F6445C4A40DB95A6A32BB3F3"/>
    <w:rsid w:val="007D0436"/>
    <w:rPr>
      <w:rFonts w:eastAsiaTheme="minorHAnsi"/>
    </w:rPr>
  </w:style>
  <w:style w:type="paragraph" w:customStyle="1" w:styleId="992F5989D35744B489831630D8CAACED3">
    <w:name w:val="992F5989D35744B489831630D8CAACED3"/>
    <w:rsid w:val="007D0436"/>
    <w:rPr>
      <w:rFonts w:eastAsiaTheme="minorHAnsi"/>
    </w:rPr>
  </w:style>
  <w:style w:type="paragraph" w:customStyle="1" w:styleId="640EA844FA4C4954AD83A28D0C60C3B93">
    <w:name w:val="640EA844FA4C4954AD83A28D0C60C3B93"/>
    <w:rsid w:val="007D0436"/>
    <w:rPr>
      <w:rFonts w:eastAsiaTheme="minorHAnsi"/>
    </w:rPr>
  </w:style>
  <w:style w:type="paragraph" w:customStyle="1" w:styleId="7D77DC058461486E9DDDBE09C59AE03A3">
    <w:name w:val="7D77DC058461486E9DDDBE09C59AE03A3"/>
    <w:rsid w:val="007D0436"/>
    <w:rPr>
      <w:rFonts w:eastAsiaTheme="minorHAnsi"/>
    </w:rPr>
  </w:style>
  <w:style w:type="paragraph" w:customStyle="1" w:styleId="0F112D360AD14CF3ADE0408FF5BF1B443">
    <w:name w:val="0F112D360AD14CF3ADE0408FF5BF1B443"/>
    <w:rsid w:val="007D0436"/>
    <w:rPr>
      <w:rFonts w:eastAsiaTheme="minorHAnsi"/>
    </w:rPr>
  </w:style>
  <w:style w:type="paragraph" w:customStyle="1" w:styleId="637E28679198466FA8B93EC8C33B79F23">
    <w:name w:val="637E28679198466FA8B93EC8C33B79F23"/>
    <w:rsid w:val="007D0436"/>
    <w:rPr>
      <w:rFonts w:eastAsiaTheme="minorHAnsi"/>
    </w:rPr>
  </w:style>
  <w:style w:type="paragraph" w:customStyle="1" w:styleId="9D425E7584294DF7A8C405428C1D57C23">
    <w:name w:val="9D425E7584294DF7A8C405428C1D57C23"/>
    <w:rsid w:val="007D0436"/>
    <w:rPr>
      <w:rFonts w:eastAsiaTheme="minorHAnsi"/>
    </w:rPr>
  </w:style>
  <w:style w:type="paragraph" w:customStyle="1" w:styleId="C8796A59E5594EB4BA53BC423A3B2F663">
    <w:name w:val="C8796A59E5594EB4BA53BC423A3B2F663"/>
    <w:rsid w:val="007D0436"/>
    <w:rPr>
      <w:rFonts w:eastAsiaTheme="minorHAnsi"/>
    </w:rPr>
  </w:style>
  <w:style w:type="paragraph" w:customStyle="1" w:styleId="C8EC77F0FA604664900ABA73CDE7159B3">
    <w:name w:val="C8EC77F0FA604664900ABA73CDE7159B3"/>
    <w:rsid w:val="007D0436"/>
    <w:rPr>
      <w:rFonts w:eastAsiaTheme="minorHAnsi"/>
    </w:rPr>
  </w:style>
  <w:style w:type="paragraph" w:customStyle="1" w:styleId="4C9C8C3338DC409D879236DED02F3E303">
    <w:name w:val="4C9C8C3338DC409D879236DED02F3E303"/>
    <w:rsid w:val="007D0436"/>
    <w:rPr>
      <w:rFonts w:eastAsiaTheme="minorHAnsi"/>
    </w:rPr>
  </w:style>
  <w:style w:type="paragraph" w:customStyle="1" w:styleId="F4B3C06103FE4498AF03A984318296E63">
    <w:name w:val="F4B3C06103FE4498AF03A984318296E63"/>
    <w:rsid w:val="007D0436"/>
    <w:rPr>
      <w:rFonts w:eastAsiaTheme="minorHAnsi"/>
    </w:rPr>
  </w:style>
  <w:style w:type="paragraph" w:customStyle="1" w:styleId="F0785592640346138640C49FDE91E6333">
    <w:name w:val="F0785592640346138640C49FDE91E6333"/>
    <w:rsid w:val="007D0436"/>
    <w:rPr>
      <w:rFonts w:eastAsiaTheme="minorHAnsi"/>
    </w:rPr>
  </w:style>
  <w:style w:type="paragraph" w:customStyle="1" w:styleId="80D54982C304458096F385225C025EE33">
    <w:name w:val="80D54982C304458096F385225C025EE33"/>
    <w:rsid w:val="007D0436"/>
    <w:rPr>
      <w:rFonts w:eastAsiaTheme="minorHAnsi"/>
    </w:rPr>
  </w:style>
  <w:style w:type="paragraph" w:customStyle="1" w:styleId="78A9C72ADE8B41F484A825D9B6BD1C913">
    <w:name w:val="78A9C72ADE8B41F484A825D9B6BD1C913"/>
    <w:rsid w:val="007D0436"/>
    <w:rPr>
      <w:rFonts w:eastAsiaTheme="minorHAnsi"/>
    </w:rPr>
  </w:style>
  <w:style w:type="paragraph" w:customStyle="1" w:styleId="DCCCC1BCD39A4ADDBB0002D2B55663B23">
    <w:name w:val="DCCCC1BCD39A4ADDBB0002D2B55663B23"/>
    <w:rsid w:val="007D0436"/>
    <w:rPr>
      <w:rFonts w:eastAsiaTheme="minorHAnsi"/>
    </w:rPr>
  </w:style>
  <w:style w:type="paragraph" w:customStyle="1" w:styleId="40D2B02D042B4B8885D8C7EB0F5DEC0C3">
    <w:name w:val="40D2B02D042B4B8885D8C7EB0F5DEC0C3"/>
    <w:rsid w:val="007D0436"/>
    <w:rPr>
      <w:rFonts w:eastAsiaTheme="minorHAnsi"/>
    </w:rPr>
  </w:style>
  <w:style w:type="paragraph" w:customStyle="1" w:styleId="7CD60029EC4E4953A80939D06495E3FF3">
    <w:name w:val="7CD60029EC4E4953A80939D06495E3FF3"/>
    <w:rsid w:val="007D0436"/>
    <w:rPr>
      <w:rFonts w:eastAsiaTheme="minorHAnsi"/>
    </w:rPr>
  </w:style>
  <w:style w:type="paragraph" w:customStyle="1" w:styleId="272E4CCDC7D240D5980F89C0CD7928FD3">
    <w:name w:val="272E4CCDC7D240D5980F89C0CD7928FD3"/>
    <w:rsid w:val="007D0436"/>
    <w:rPr>
      <w:rFonts w:eastAsiaTheme="minorHAnsi"/>
    </w:rPr>
  </w:style>
  <w:style w:type="paragraph" w:customStyle="1" w:styleId="41B2A50B1F5144D689607C0CA4FA97E03">
    <w:name w:val="41B2A50B1F5144D689607C0CA4FA97E03"/>
    <w:rsid w:val="007D0436"/>
    <w:rPr>
      <w:rFonts w:eastAsiaTheme="minorHAnsi"/>
    </w:rPr>
  </w:style>
  <w:style w:type="paragraph" w:customStyle="1" w:styleId="9731545D061C4CA19AD0F6EDEBADF5623">
    <w:name w:val="9731545D061C4CA19AD0F6EDEBADF5623"/>
    <w:rsid w:val="007D0436"/>
    <w:rPr>
      <w:rFonts w:eastAsiaTheme="minorHAnsi"/>
    </w:rPr>
  </w:style>
  <w:style w:type="paragraph" w:customStyle="1" w:styleId="1FAA70DD5B344F19A30124DBCD5ED5453">
    <w:name w:val="1FAA70DD5B344F19A30124DBCD5ED5453"/>
    <w:rsid w:val="007D0436"/>
    <w:rPr>
      <w:rFonts w:eastAsiaTheme="minorHAnsi"/>
    </w:rPr>
  </w:style>
  <w:style w:type="paragraph" w:customStyle="1" w:styleId="75820774DAD04C81942C04D028BC6C4D3">
    <w:name w:val="75820774DAD04C81942C04D028BC6C4D3"/>
    <w:rsid w:val="007D0436"/>
    <w:rPr>
      <w:rFonts w:eastAsiaTheme="minorHAnsi"/>
    </w:rPr>
  </w:style>
  <w:style w:type="paragraph" w:customStyle="1" w:styleId="202B545721644FB68D6C76DDFE67F8403">
    <w:name w:val="202B545721644FB68D6C76DDFE67F8403"/>
    <w:rsid w:val="007D0436"/>
    <w:rPr>
      <w:rFonts w:eastAsiaTheme="minorHAnsi"/>
    </w:rPr>
  </w:style>
  <w:style w:type="paragraph" w:customStyle="1" w:styleId="E93B6F198E6B46BEB61BC1B1FEF419703">
    <w:name w:val="E93B6F198E6B46BEB61BC1B1FEF419703"/>
    <w:rsid w:val="007D0436"/>
    <w:rPr>
      <w:rFonts w:eastAsiaTheme="minorHAnsi"/>
    </w:rPr>
  </w:style>
  <w:style w:type="paragraph" w:customStyle="1" w:styleId="98FD61484FF447438326B9472798F6913">
    <w:name w:val="98FD61484FF447438326B9472798F6913"/>
    <w:rsid w:val="007D0436"/>
    <w:rPr>
      <w:rFonts w:eastAsiaTheme="minorHAnsi"/>
    </w:rPr>
  </w:style>
  <w:style w:type="paragraph" w:customStyle="1" w:styleId="6BF9463DF1EE468B984E0140A9E8859E3">
    <w:name w:val="6BF9463DF1EE468B984E0140A9E8859E3"/>
    <w:rsid w:val="007D0436"/>
    <w:rPr>
      <w:rFonts w:eastAsiaTheme="minorHAnsi"/>
    </w:rPr>
  </w:style>
  <w:style w:type="paragraph" w:customStyle="1" w:styleId="62B1B559A70348D5B617358A50D1DB2C3">
    <w:name w:val="62B1B559A70348D5B617358A50D1DB2C3"/>
    <w:rsid w:val="007D0436"/>
    <w:rPr>
      <w:rFonts w:eastAsiaTheme="minorHAnsi"/>
    </w:rPr>
  </w:style>
  <w:style w:type="paragraph" w:customStyle="1" w:styleId="700A6C24306F4A2880C68ADAEA59396D3">
    <w:name w:val="700A6C24306F4A2880C68ADAEA59396D3"/>
    <w:rsid w:val="007D0436"/>
    <w:rPr>
      <w:rFonts w:eastAsiaTheme="minorHAnsi"/>
    </w:rPr>
  </w:style>
  <w:style w:type="paragraph" w:customStyle="1" w:styleId="3D68BEEF8B6C44EC88A9F35B5BAC38E811">
    <w:name w:val="3D68BEEF8B6C44EC88A9F35B5BAC38E811"/>
    <w:rsid w:val="007D0436"/>
    <w:rPr>
      <w:rFonts w:eastAsiaTheme="minorHAnsi"/>
    </w:rPr>
  </w:style>
  <w:style w:type="paragraph" w:customStyle="1" w:styleId="1720DC3DD6884E40B711410A0515C86411">
    <w:name w:val="1720DC3DD6884E40B711410A0515C86411"/>
    <w:rsid w:val="007D0436"/>
    <w:rPr>
      <w:rFonts w:eastAsiaTheme="minorHAnsi"/>
    </w:rPr>
  </w:style>
  <w:style w:type="paragraph" w:customStyle="1" w:styleId="42EB210FBD484D889988FAB7D975D53611">
    <w:name w:val="42EB210FBD484D889988FAB7D975D53611"/>
    <w:rsid w:val="007D0436"/>
    <w:rPr>
      <w:rFonts w:eastAsiaTheme="minorHAnsi"/>
    </w:rPr>
  </w:style>
  <w:style w:type="paragraph" w:customStyle="1" w:styleId="800296C639D849BD89DA862480DAF7E0">
    <w:name w:val="800296C639D849BD89DA862480DAF7E0"/>
    <w:rsid w:val="007D0436"/>
  </w:style>
  <w:style w:type="paragraph" w:customStyle="1" w:styleId="9D967C3B1D06458E98E1BED5F479676D">
    <w:name w:val="9D967C3B1D06458E98E1BED5F479676D"/>
    <w:rsid w:val="007D0436"/>
  </w:style>
  <w:style w:type="paragraph" w:customStyle="1" w:styleId="3DB4A7899FFD45F88F0CA0FCE9A1DA0B">
    <w:name w:val="3DB4A7899FFD45F88F0CA0FCE9A1DA0B"/>
    <w:rsid w:val="007D0436"/>
  </w:style>
  <w:style w:type="paragraph" w:customStyle="1" w:styleId="5F76F1D7BF154946B4B8F85FB6E83FDF">
    <w:name w:val="5F76F1D7BF154946B4B8F85FB6E83FDF"/>
    <w:rsid w:val="007D0436"/>
  </w:style>
  <w:style w:type="paragraph" w:customStyle="1" w:styleId="D39719C79A0746FB858192631464BD3A">
    <w:name w:val="D39719C79A0746FB858192631464BD3A"/>
    <w:rsid w:val="007D0436"/>
  </w:style>
  <w:style w:type="paragraph" w:customStyle="1" w:styleId="7A2364CA94F94A018CBFC43C65E91C20">
    <w:name w:val="7A2364CA94F94A018CBFC43C65E91C20"/>
    <w:rsid w:val="007D0436"/>
  </w:style>
  <w:style w:type="paragraph" w:customStyle="1" w:styleId="A65B0513CD4A417ABC22CAEC33B6ED10">
    <w:name w:val="A65B0513CD4A417ABC22CAEC33B6ED10"/>
    <w:rsid w:val="007D0436"/>
  </w:style>
  <w:style w:type="paragraph" w:customStyle="1" w:styleId="72ABB4A09C824F08ADB9F7998173E21D">
    <w:name w:val="72ABB4A09C824F08ADB9F7998173E21D"/>
    <w:rsid w:val="007D0436"/>
  </w:style>
  <w:style w:type="paragraph" w:customStyle="1" w:styleId="0C3ACB59DD68434B82D2418542E520D4">
    <w:name w:val="0C3ACB59DD68434B82D2418542E520D4"/>
    <w:rsid w:val="007D0436"/>
  </w:style>
  <w:style w:type="paragraph" w:customStyle="1" w:styleId="E7B9E02F5DFD47149D8FA91562BCC4D775">
    <w:name w:val="E7B9E02F5DFD47149D8FA91562BCC4D775"/>
    <w:rsid w:val="007D0436"/>
    <w:rPr>
      <w:rFonts w:eastAsiaTheme="minorHAnsi"/>
    </w:rPr>
  </w:style>
  <w:style w:type="paragraph" w:customStyle="1" w:styleId="348FA061EE3C49ACAE41AEBD74E67BFB57">
    <w:name w:val="348FA061EE3C49ACAE41AEBD74E67BFB57"/>
    <w:rsid w:val="007D0436"/>
    <w:rPr>
      <w:rFonts w:eastAsiaTheme="minorHAnsi"/>
    </w:rPr>
  </w:style>
  <w:style w:type="paragraph" w:customStyle="1" w:styleId="A36C754F31F44FAB8CA89BBA09E91DAB56">
    <w:name w:val="A36C754F31F44FAB8CA89BBA09E91DAB56"/>
    <w:rsid w:val="007D0436"/>
    <w:rPr>
      <w:rFonts w:eastAsiaTheme="minorHAnsi"/>
    </w:rPr>
  </w:style>
  <w:style w:type="paragraph" w:customStyle="1" w:styleId="5E6E5BFE325243B99A437EBE6734EE8354">
    <w:name w:val="5E6E5BFE325243B99A437EBE6734EE8354"/>
    <w:rsid w:val="007D0436"/>
    <w:rPr>
      <w:rFonts w:eastAsiaTheme="minorHAnsi"/>
    </w:rPr>
  </w:style>
  <w:style w:type="paragraph" w:customStyle="1" w:styleId="8BFBF4B9CAF84A3E9019E5F9BFB7EDBA34">
    <w:name w:val="8BFBF4B9CAF84A3E9019E5F9BFB7EDBA34"/>
    <w:rsid w:val="007D0436"/>
    <w:rPr>
      <w:rFonts w:eastAsiaTheme="minorHAnsi"/>
    </w:rPr>
  </w:style>
  <w:style w:type="paragraph" w:customStyle="1" w:styleId="E2A9B0A6EF7F4D269EE1E0DCC0D2F27433">
    <w:name w:val="E2A9B0A6EF7F4D269EE1E0DCC0D2F27433"/>
    <w:rsid w:val="007D0436"/>
    <w:rPr>
      <w:rFonts w:eastAsiaTheme="minorHAnsi"/>
    </w:rPr>
  </w:style>
  <w:style w:type="paragraph" w:customStyle="1" w:styleId="3D85344DC7FE420E9D156A3EA472580F34">
    <w:name w:val="3D85344DC7FE420E9D156A3EA472580F34"/>
    <w:rsid w:val="007D0436"/>
    <w:rPr>
      <w:rFonts w:eastAsiaTheme="minorHAnsi"/>
    </w:rPr>
  </w:style>
  <w:style w:type="paragraph" w:customStyle="1" w:styleId="480EC0956E414A1EB754429E14ECECE634">
    <w:name w:val="480EC0956E414A1EB754429E14ECECE634"/>
    <w:rsid w:val="007D0436"/>
    <w:rPr>
      <w:rFonts w:eastAsiaTheme="minorHAnsi"/>
    </w:rPr>
  </w:style>
  <w:style w:type="paragraph" w:customStyle="1" w:styleId="1243330EA41B46E3954A8E47D41604AE34">
    <w:name w:val="1243330EA41B46E3954A8E47D41604AE34"/>
    <w:rsid w:val="007D0436"/>
    <w:rPr>
      <w:rFonts w:eastAsiaTheme="minorHAnsi"/>
    </w:rPr>
  </w:style>
  <w:style w:type="paragraph" w:customStyle="1" w:styleId="F21F786445334A25B289521284E86A4F34">
    <w:name w:val="F21F786445334A25B289521284E86A4F34"/>
    <w:rsid w:val="007D0436"/>
    <w:rPr>
      <w:rFonts w:eastAsiaTheme="minorHAnsi"/>
    </w:rPr>
  </w:style>
  <w:style w:type="paragraph" w:customStyle="1" w:styleId="CA2FAA98065D45E6A7B7DF7E49ADF15214">
    <w:name w:val="CA2FAA98065D45E6A7B7DF7E49ADF15214"/>
    <w:rsid w:val="007D0436"/>
    <w:rPr>
      <w:rFonts w:eastAsiaTheme="minorHAnsi"/>
    </w:rPr>
  </w:style>
  <w:style w:type="paragraph" w:customStyle="1" w:styleId="5040FA43E6264A4AA0AB784B14CB149114">
    <w:name w:val="5040FA43E6264A4AA0AB784B14CB149114"/>
    <w:rsid w:val="007D0436"/>
    <w:rPr>
      <w:rFonts w:eastAsiaTheme="minorHAnsi"/>
    </w:rPr>
  </w:style>
  <w:style w:type="paragraph" w:customStyle="1" w:styleId="2C02C55783654B578358EE5D0459700914">
    <w:name w:val="2C02C55783654B578358EE5D0459700914"/>
    <w:rsid w:val="007D0436"/>
    <w:rPr>
      <w:rFonts w:eastAsiaTheme="minorHAnsi"/>
    </w:rPr>
  </w:style>
  <w:style w:type="paragraph" w:customStyle="1" w:styleId="266E0BA7C6BD49539E62F46A8840D3FE14">
    <w:name w:val="266E0BA7C6BD49539E62F46A8840D3FE14"/>
    <w:rsid w:val="007D0436"/>
    <w:rPr>
      <w:rFonts w:eastAsiaTheme="minorHAnsi"/>
    </w:rPr>
  </w:style>
  <w:style w:type="paragraph" w:customStyle="1" w:styleId="8A9DB052E34D42839905D32D79CA143314">
    <w:name w:val="8A9DB052E34D42839905D32D79CA143314"/>
    <w:rsid w:val="007D0436"/>
    <w:rPr>
      <w:rFonts w:eastAsiaTheme="minorHAnsi"/>
    </w:rPr>
  </w:style>
  <w:style w:type="paragraph" w:customStyle="1" w:styleId="ADD35C9E239D4C729F9378280FDE323914">
    <w:name w:val="ADD35C9E239D4C729F9378280FDE323914"/>
    <w:rsid w:val="007D0436"/>
    <w:rPr>
      <w:rFonts w:eastAsiaTheme="minorHAnsi"/>
    </w:rPr>
  </w:style>
  <w:style w:type="paragraph" w:customStyle="1" w:styleId="46BB3A84DF8E41CEB6D219A67AFC1A8A14">
    <w:name w:val="46BB3A84DF8E41CEB6D219A67AFC1A8A14"/>
    <w:rsid w:val="007D0436"/>
    <w:rPr>
      <w:rFonts w:eastAsiaTheme="minorHAnsi"/>
    </w:rPr>
  </w:style>
  <w:style w:type="paragraph" w:customStyle="1" w:styleId="6C934D743F6445C4A40DB95A6A32BB3F4">
    <w:name w:val="6C934D743F6445C4A40DB95A6A32BB3F4"/>
    <w:rsid w:val="007D0436"/>
    <w:rPr>
      <w:rFonts w:eastAsiaTheme="minorHAnsi"/>
    </w:rPr>
  </w:style>
  <w:style w:type="paragraph" w:customStyle="1" w:styleId="992F5989D35744B489831630D8CAACED4">
    <w:name w:val="992F5989D35744B489831630D8CAACED4"/>
    <w:rsid w:val="007D0436"/>
    <w:rPr>
      <w:rFonts w:eastAsiaTheme="minorHAnsi"/>
    </w:rPr>
  </w:style>
  <w:style w:type="paragraph" w:customStyle="1" w:styleId="640EA844FA4C4954AD83A28D0C60C3B94">
    <w:name w:val="640EA844FA4C4954AD83A28D0C60C3B94"/>
    <w:rsid w:val="007D0436"/>
    <w:rPr>
      <w:rFonts w:eastAsiaTheme="minorHAnsi"/>
    </w:rPr>
  </w:style>
  <w:style w:type="paragraph" w:customStyle="1" w:styleId="7D77DC058461486E9DDDBE09C59AE03A4">
    <w:name w:val="7D77DC058461486E9DDDBE09C59AE03A4"/>
    <w:rsid w:val="007D0436"/>
    <w:rPr>
      <w:rFonts w:eastAsiaTheme="minorHAnsi"/>
    </w:rPr>
  </w:style>
  <w:style w:type="paragraph" w:customStyle="1" w:styleId="0F112D360AD14CF3ADE0408FF5BF1B444">
    <w:name w:val="0F112D360AD14CF3ADE0408FF5BF1B444"/>
    <w:rsid w:val="007D0436"/>
    <w:rPr>
      <w:rFonts w:eastAsiaTheme="minorHAnsi"/>
    </w:rPr>
  </w:style>
  <w:style w:type="paragraph" w:customStyle="1" w:styleId="637E28679198466FA8B93EC8C33B79F24">
    <w:name w:val="637E28679198466FA8B93EC8C33B79F24"/>
    <w:rsid w:val="007D0436"/>
    <w:rPr>
      <w:rFonts w:eastAsiaTheme="minorHAnsi"/>
    </w:rPr>
  </w:style>
  <w:style w:type="paragraph" w:customStyle="1" w:styleId="800296C639D849BD89DA862480DAF7E01">
    <w:name w:val="800296C639D849BD89DA862480DAF7E01"/>
    <w:rsid w:val="007D0436"/>
    <w:rPr>
      <w:rFonts w:eastAsiaTheme="minorHAnsi"/>
    </w:rPr>
  </w:style>
  <w:style w:type="paragraph" w:customStyle="1" w:styleId="C8796A59E5594EB4BA53BC423A3B2F664">
    <w:name w:val="C8796A59E5594EB4BA53BC423A3B2F664"/>
    <w:rsid w:val="007D0436"/>
    <w:rPr>
      <w:rFonts w:eastAsiaTheme="minorHAnsi"/>
    </w:rPr>
  </w:style>
  <w:style w:type="paragraph" w:customStyle="1" w:styleId="C8EC77F0FA604664900ABA73CDE7159B4">
    <w:name w:val="C8EC77F0FA604664900ABA73CDE7159B4"/>
    <w:rsid w:val="007D0436"/>
    <w:rPr>
      <w:rFonts w:eastAsiaTheme="minorHAnsi"/>
    </w:rPr>
  </w:style>
  <w:style w:type="paragraph" w:customStyle="1" w:styleId="4C9C8C3338DC409D879236DED02F3E304">
    <w:name w:val="4C9C8C3338DC409D879236DED02F3E304"/>
    <w:rsid w:val="007D0436"/>
    <w:rPr>
      <w:rFonts w:eastAsiaTheme="minorHAnsi"/>
    </w:rPr>
  </w:style>
  <w:style w:type="paragraph" w:customStyle="1" w:styleId="F4B3C06103FE4498AF03A984318296E64">
    <w:name w:val="F4B3C06103FE4498AF03A984318296E64"/>
    <w:rsid w:val="007D0436"/>
    <w:rPr>
      <w:rFonts w:eastAsiaTheme="minorHAnsi"/>
    </w:rPr>
  </w:style>
  <w:style w:type="paragraph" w:customStyle="1" w:styleId="F0785592640346138640C49FDE91E6334">
    <w:name w:val="F0785592640346138640C49FDE91E6334"/>
    <w:rsid w:val="007D0436"/>
    <w:rPr>
      <w:rFonts w:eastAsiaTheme="minorHAnsi"/>
    </w:rPr>
  </w:style>
  <w:style w:type="paragraph" w:customStyle="1" w:styleId="9D967C3B1D06458E98E1BED5F479676D1">
    <w:name w:val="9D967C3B1D06458E98E1BED5F479676D1"/>
    <w:rsid w:val="007D0436"/>
    <w:rPr>
      <w:rFonts w:eastAsiaTheme="minorHAnsi"/>
    </w:rPr>
  </w:style>
  <w:style w:type="paragraph" w:customStyle="1" w:styleId="78A9C72ADE8B41F484A825D9B6BD1C914">
    <w:name w:val="78A9C72ADE8B41F484A825D9B6BD1C914"/>
    <w:rsid w:val="007D0436"/>
    <w:rPr>
      <w:rFonts w:eastAsiaTheme="minorHAnsi"/>
    </w:rPr>
  </w:style>
  <w:style w:type="paragraph" w:customStyle="1" w:styleId="DCCCC1BCD39A4ADDBB0002D2B55663B24">
    <w:name w:val="DCCCC1BCD39A4ADDBB0002D2B55663B24"/>
    <w:rsid w:val="007D0436"/>
    <w:rPr>
      <w:rFonts w:eastAsiaTheme="minorHAnsi"/>
    </w:rPr>
  </w:style>
  <w:style w:type="paragraph" w:customStyle="1" w:styleId="40D2B02D042B4B8885D8C7EB0F5DEC0C4">
    <w:name w:val="40D2B02D042B4B8885D8C7EB0F5DEC0C4"/>
    <w:rsid w:val="007D0436"/>
    <w:rPr>
      <w:rFonts w:eastAsiaTheme="minorHAnsi"/>
    </w:rPr>
  </w:style>
  <w:style w:type="paragraph" w:customStyle="1" w:styleId="7CD60029EC4E4953A80939D06495E3FF4">
    <w:name w:val="7CD60029EC4E4953A80939D06495E3FF4"/>
    <w:rsid w:val="007D0436"/>
    <w:rPr>
      <w:rFonts w:eastAsiaTheme="minorHAnsi"/>
    </w:rPr>
  </w:style>
  <w:style w:type="paragraph" w:customStyle="1" w:styleId="272E4CCDC7D240D5980F89C0CD7928FD4">
    <w:name w:val="272E4CCDC7D240D5980F89C0CD7928FD4"/>
    <w:rsid w:val="007D0436"/>
    <w:rPr>
      <w:rFonts w:eastAsiaTheme="minorHAnsi"/>
    </w:rPr>
  </w:style>
  <w:style w:type="paragraph" w:customStyle="1" w:styleId="3DB4A7899FFD45F88F0CA0FCE9A1DA0B1">
    <w:name w:val="3DB4A7899FFD45F88F0CA0FCE9A1DA0B1"/>
    <w:rsid w:val="007D0436"/>
    <w:rPr>
      <w:rFonts w:eastAsiaTheme="minorHAnsi"/>
    </w:rPr>
  </w:style>
  <w:style w:type="paragraph" w:customStyle="1" w:styleId="9731545D061C4CA19AD0F6EDEBADF5624">
    <w:name w:val="9731545D061C4CA19AD0F6EDEBADF5624"/>
    <w:rsid w:val="007D0436"/>
    <w:rPr>
      <w:rFonts w:eastAsiaTheme="minorHAnsi"/>
    </w:rPr>
  </w:style>
  <w:style w:type="paragraph" w:customStyle="1" w:styleId="1FAA70DD5B344F19A30124DBCD5ED5454">
    <w:name w:val="1FAA70DD5B344F19A30124DBCD5ED5454"/>
    <w:rsid w:val="007D0436"/>
    <w:rPr>
      <w:rFonts w:eastAsiaTheme="minorHAnsi"/>
    </w:rPr>
  </w:style>
  <w:style w:type="paragraph" w:customStyle="1" w:styleId="75820774DAD04C81942C04D028BC6C4D4">
    <w:name w:val="75820774DAD04C81942C04D028BC6C4D4"/>
    <w:rsid w:val="007D0436"/>
    <w:rPr>
      <w:rFonts w:eastAsiaTheme="minorHAnsi"/>
    </w:rPr>
  </w:style>
  <w:style w:type="paragraph" w:customStyle="1" w:styleId="202B545721644FB68D6C76DDFE67F8404">
    <w:name w:val="202B545721644FB68D6C76DDFE67F8404"/>
    <w:rsid w:val="007D0436"/>
    <w:rPr>
      <w:rFonts w:eastAsiaTheme="minorHAnsi"/>
    </w:rPr>
  </w:style>
  <w:style w:type="paragraph" w:customStyle="1" w:styleId="E93B6F198E6B46BEB61BC1B1FEF419704">
    <w:name w:val="E93B6F198E6B46BEB61BC1B1FEF419704"/>
    <w:rsid w:val="007D0436"/>
    <w:rPr>
      <w:rFonts w:eastAsiaTheme="minorHAnsi"/>
    </w:rPr>
  </w:style>
  <w:style w:type="paragraph" w:customStyle="1" w:styleId="98FD61484FF447438326B9472798F6914">
    <w:name w:val="98FD61484FF447438326B9472798F6914"/>
    <w:rsid w:val="007D0436"/>
    <w:rPr>
      <w:rFonts w:eastAsiaTheme="minorHAnsi"/>
    </w:rPr>
  </w:style>
  <w:style w:type="paragraph" w:customStyle="1" w:styleId="6BF9463DF1EE468B984E0140A9E8859E4">
    <w:name w:val="6BF9463DF1EE468B984E0140A9E8859E4"/>
    <w:rsid w:val="007D0436"/>
    <w:rPr>
      <w:rFonts w:eastAsiaTheme="minorHAnsi"/>
    </w:rPr>
  </w:style>
  <w:style w:type="paragraph" w:customStyle="1" w:styleId="62B1B559A70348D5B617358A50D1DB2C4">
    <w:name w:val="62B1B559A70348D5B617358A50D1DB2C4"/>
    <w:rsid w:val="007D0436"/>
    <w:rPr>
      <w:rFonts w:eastAsiaTheme="minorHAnsi"/>
    </w:rPr>
  </w:style>
  <w:style w:type="paragraph" w:customStyle="1" w:styleId="700A6C24306F4A2880C68ADAEA59396D4">
    <w:name w:val="700A6C24306F4A2880C68ADAEA59396D4"/>
    <w:rsid w:val="007D0436"/>
    <w:rPr>
      <w:rFonts w:eastAsiaTheme="minorHAnsi"/>
    </w:rPr>
  </w:style>
  <w:style w:type="paragraph" w:customStyle="1" w:styleId="3D68BEEF8B6C44EC88A9F35B5BAC38E812">
    <w:name w:val="3D68BEEF8B6C44EC88A9F35B5BAC38E812"/>
    <w:rsid w:val="007D0436"/>
    <w:rPr>
      <w:rFonts w:eastAsiaTheme="minorHAnsi"/>
    </w:rPr>
  </w:style>
  <w:style w:type="paragraph" w:customStyle="1" w:styleId="1720DC3DD6884E40B711410A0515C86412">
    <w:name w:val="1720DC3DD6884E40B711410A0515C86412"/>
    <w:rsid w:val="007D0436"/>
    <w:rPr>
      <w:rFonts w:eastAsiaTheme="minorHAnsi"/>
    </w:rPr>
  </w:style>
  <w:style w:type="paragraph" w:customStyle="1" w:styleId="42EB210FBD484D889988FAB7D975D53612">
    <w:name w:val="42EB210FBD484D889988FAB7D975D53612"/>
    <w:rsid w:val="007D0436"/>
    <w:rPr>
      <w:rFonts w:eastAsiaTheme="minorHAnsi"/>
    </w:rPr>
  </w:style>
  <w:style w:type="paragraph" w:customStyle="1" w:styleId="E7B9E02F5DFD47149D8FA91562BCC4D776">
    <w:name w:val="E7B9E02F5DFD47149D8FA91562BCC4D776"/>
    <w:rsid w:val="007D0436"/>
    <w:rPr>
      <w:rFonts w:eastAsiaTheme="minorHAnsi"/>
    </w:rPr>
  </w:style>
  <w:style w:type="paragraph" w:customStyle="1" w:styleId="348FA061EE3C49ACAE41AEBD74E67BFB58">
    <w:name w:val="348FA061EE3C49ACAE41AEBD74E67BFB58"/>
    <w:rsid w:val="007D0436"/>
    <w:rPr>
      <w:rFonts w:eastAsiaTheme="minorHAnsi"/>
    </w:rPr>
  </w:style>
  <w:style w:type="paragraph" w:customStyle="1" w:styleId="A36C754F31F44FAB8CA89BBA09E91DAB57">
    <w:name w:val="A36C754F31F44FAB8CA89BBA09E91DAB57"/>
    <w:rsid w:val="007D0436"/>
    <w:rPr>
      <w:rFonts w:eastAsiaTheme="minorHAnsi"/>
    </w:rPr>
  </w:style>
  <w:style w:type="paragraph" w:customStyle="1" w:styleId="5E6E5BFE325243B99A437EBE6734EE8355">
    <w:name w:val="5E6E5BFE325243B99A437EBE6734EE8355"/>
    <w:rsid w:val="007D0436"/>
    <w:rPr>
      <w:rFonts w:eastAsiaTheme="minorHAnsi"/>
    </w:rPr>
  </w:style>
  <w:style w:type="paragraph" w:customStyle="1" w:styleId="8BFBF4B9CAF84A3E9019E5F9BFB7EDBA35">
    <w:name w:val="8BFBF4B9CAF84A3E9019E5F9BFB7EDBA35"/>
    <w:rsid w:val="007D0436"/>
    <w:rPr>
      <w:rFonts w:eastAsiaTheme="minorHAnsi"/>
    </w:rPr>
  </w:style>
  <w:style w:type="paragraph" w:customStyle="1" w:styleId="E2A9B0A6EF7F4D269EE1E0DCC0D2F27434">
    <w:name w:val="E2A9B0A6EF7F4D269EE1E0DCC0D2F27434"/>
    <w:rsid w:val="007D0436"/>
    <w:rPr>
      <w:rFonts w:eastAsiaTheme="minorHAnsi"/>
    </w:rPr>
  </w:style>
  <w:style w:type="paragraph" w:customStyle="1" w:styleId="3D85344DC7FE420E9D156A3EA472580F35">
    <w:name w:val="3D85344DC7FE420E9D156A3EA472580F35"/>
    <w:rsid w:val="007D0436"/>
    <w:rPr>
      <w:rFonts w:eastAsiaTheme="minorHAnsi"/>
    </w:rPr>
  </w:style>
  <w:style w:type="paragraph" w:customStyle="1" w:styleId="480EC0956E414A1EB754429E14ECECE635">
    <w:name w:val="480EC0956E414A1EB754429E14ECECE635"/>
    <w:rsid w:val="007D0436"/>
    <w:rPr>
      <w:rFonts w:eastAsiaTheme="minorHAnsi"/>
    </w:rPr>
  </w:style>
  <w:style w:type="paragraph" w:customStyle="1" w:styleId="1243330EA41B46E3954A8E47D41604AE35">
    <w:name w:val="1243330EA41B46E3954A8E47D41604AE35"/>
    <w:rsid w:val="007D0436"/>
    <w:rPr>
      <w:rFonts w:eastAsiaTheme="minorHAnsi"/>
    </w:rPr>
  </w:style>
  <w:style w:type="paragraph" w:customStyle="1" w:styleId="F21F786445334A25B289521284E86A4F35">
    <w:name w:val="F21F786445334A25B289521284E86A4F35"/>
    <w:rsid w:val="007D0436"/>
    <w:rPr>
      <w:rFonts w:eastAsiaTheme="minorHAnsi"/>
    </w:rPr>
  </w:style>
  <w:style w:type="paragraph" w:customStyle="1" w:styleId="CA2FAA98065D45E6A7B7DF7E49ADF15215">
    <w:name w:val="CA2FAA98065D45E6A7B7DF7E49ADF15215"/>
    <w:rsid w:val="007D0436"/>
    <w:rPr>
      <w:rFonts w:eastAsiaTheme="minorHAnsi"/>
    </w:rPr>
  </w:style>
  <w:style w:type="paragraph" w:customStyle="1" w:styleId="5040FA43E6264A4AA0AB784B14CB149115">
    <w:name w:val="5040FA43E6264A4AA0AB784B14CB149115"/>
    <w:rsid w:val="007D0436"/>
    <w:rPr>
      <w:rFonts w:eastAsiaTheme="minorHAnsi"/>
    </w:rPr>
  </w:style>
  <w:style w:type="paragraph" w:customStyle="1" w:styleId="2C02C55783654B578358EE5D0459700915">
    <w:name w:val="2C02C55783654B578358EE5D0459700915"/>
    <w:rsid w:val="007D0436"/>
    <w:rPr>
      <w:rFonts w:eastAsiaTheme="minorHAnsi"/>
    </w:rPr>
  </w:style>
  <w:style w:type="paragraph" w:customStyle="1" w:styleId="266E0BA7C6BD49539E62F46A8840D3FE15">
    <w:name w:val="266E0BA7C6BD49539E62F46A8840D3FE15"/>
    <w:rsid w:val="007D0436"/>
    <w:rPr>
      <w:rFonts w:eastAsiaTheme="minorHAnsi"/>
    </w:rPr>
  </w:style>
  <w:style w:type="paragraph" w:customStyle="1" w:styleId="8A9DB052E34D42839905D32D79CA143315">
    <w:name w:val="8A9DB052E34D42839905D32D79CA143315"/>
    <w:rsid w:val="007D0436"/>
    <w:rPr>
      <w:rFonts w:eastAsiaTheme="minorHAnsi"/>
    </w:rPr>
  </w:style>
  <w:style w:type="paragraph" w:customStyle="1" w:styleId="ADD35C9E239D4C729F9378280FDE323915">
    <w:name w:val="ADD35C9E239D4C729F9378280FDE323915"/>
    <w:rsid w:val="007D0436"/>
    <w:rPr>
      <w:rFonts w:eastAsiaTheme="minorHAnsi"/>
    </w:rPr>
  </w:style>
  <w:style w:type="paragraph" w:customStyle="1" w:styleId="46BB3A84DF8E41CEB6D219A67AFC1A8A15">
    <w:name w:val="46BB3A84DF8E41CEB6D219A67AFC1A8A15"/>
    <w:rsid w:val="007D0436"/>
    <w:rPr>
      <w:rFonts w:eastAsiaTheme="minorHAnsi"/>
    </w:rPr>
  </w:style>
  <w:style w:type="paragraph" w:customStyle="1" w:styleId="6C934D743F6445C4A40DB95A6A32BB3F5">
    <w:name w:val="6C934D743F6445C4A40DB95A6A32BB3F5"/>
    <w:rsid w:val="007D0436"/>
    <w:rPr>
      <w:rFonts w:eastAsiaTheme="minorHAnsi"/>
    </w:rPr>
  </w:style>
  <w:style w:type="paragraph" w:customStyle="1" w:styleId="992F5989D35744B489831630D8CAACED5">
    <w:name w:val="992F5989D35744B489831630D8CAACED5"/>
    <w:rsid w:val="007D0436"/>
    <w:rPr>
      <w:rFonts w:eastAsiaTheme="minorHAnsi"/>
    </w:rPr>
  </w:style>
  <w:style w:type="paragraph" w:customStyle="1" w:styleId="640EA844FA4C4954AD83A28D0C60C3B95">
    <w:name w:val="640EA844FA4C4954AD83A28D0C60C3B95"/>
    <w:rsid w:val="007D0436"/>
    <w:rPr>
      <w:rFonts w:eastAsiaTheme="minorHAnsi"/>
    </w:rPr>
  </w:style>
  <w:style w:type="paragraph" w:customStyle="1" w:styleId="7D77DC058461486E9DDDBE09C59AE03A5">
    <w:name w:val="7D77DC058461486E9DDDBE09C59AE03A5"/>
    <w:rsid w:val="007D0436"/>
    <w:rPr>
      <w:rFonts w:eastAsiaTheme="minorHAnsi"/>
    </w:rPr>
  </w:style>
  <w:style w:type="paragraph" w:customStyle="1" w:styleId="0F112D360AD14CF3ADE0408FF5BF1B445">
    <w:name w:val="0F112D360AD14CF3ADE0408FF5BF1B445"/>
    <w:rsid w:val="007D0436"/>
    <w:rPr>
      <w:rFonts w:eastAsiaTheme="minorHAnsi"/>
    </w:rPr>
  </w:style>
  <w:style w:type="paragraph" w:customStyle="1" w:styleId="637E28679198466FA8B93EC8C33B79F25">
    <w:name w:val="637E28679198466FA8B93EC8C33B79F25"/>
    <w:rsid w:val="007D0436"/>
    <w:rPr>
      <w:rFonts w:eastAsiaTheme="minorHAnsi"/>
    </w:rPr>
  </w:style>
  <w:style w:type="paragraph" w:customStyle="1" w:styleId="800296C639D849BD89DA862480DAF7E02">
    <w:name w:val="800296C639D849BD89DA862480DAF7E02"/>
    <w:rsid w:val="007D0436"/>
    <w:rPr>
      <w:rFonts w:eastAsiaTheme="minorHAnsi"/>
    </w:rPr>
  </w:style>
  <w:style w:type="paragraph" w:customStyle="1" w:styleId="C8796A59E5594EB4BA53BC423A3B2F665">
    <w:name w:val="C8796A59E5594EB4BA53BC423A3B2F665"/>
    <w:rsid w:val="007D0436"/>
    <w:rPr>
      <w:rFonts w:eastAsiaTheme="minorHAnsi"/>
    </w:rPr>
  </w:style>
  <w:style w:type="paragraph" w:customStyle="1" w:styleId="C8EC77F0FA604664900ABA73CDE7159B5">
    <w:name w:val="C8EC77F0FA604664900ABA73CDE7159B5"/>
    <w:rsid w:val="007D0436"/>
    <w:rPr>
      <w:rFonts w:eastAsiaTheme="minorHAnsi"/>
    </w:rPr>
  </w:style>
  <w:style w:type="paragraph" w:customStyle="1" w:styleId="4C9C8C3338DC409D879236DED02F3E305">
    <w:name w:val="4C9C8C3338DC409D879236DED02F3E305"/>
    <w:rsid w:val="007D0436"/>
    <w:rPr>
      <w:rFonts w:eastAsiaTheme="minorHAnsi"/>
    </w:rPr>
  </w:style>
  <w:style w:type="paragraph" w:customStyle="1" w:styleId="F4B3C06103FE4498AF03A984318296E65">
    <w:name w:val="F4B3C06103FE4498AF03A984318296E65"/>
    <w:rsid w:val="007D0436"/>
    <w:rPr>
      <w:rFonts w:eastAsiaTheme="minorHAnsi"/>
    </w:rPr>
  </w:style>
  <w:style w:type="paragraph" w:customStyle="1" w:styleId="F0785592640346138640C49FDE91E6335">
    <w:name w:val="F0785592640346138640C49FDE91E6335"/>
    <w:rsid w:val="007D0436"/>
    <w:rPr>
      <w:rFonts w:eastAsiaTheme="minorHAnsi"/>
    </w:rPr>
  </w:style>
  <w:style w:type="paragraph" w:customStyle="1" w:styleId="9D967C3B1D06458E98E1BED5F479676D2">
    <w:name w:val="9D967C3B1D06458E98E1BED5F479676D2"/>
    <w:rsid w:val="007D0436"/>
    <w:rPr>
      <w:rFonts w:eastAsiaTheme="minorHAnsi"/>
    </w:rPr>
  </w:style>
  <w:style w:type="paragraph" w:customStyle="1" w:styleId="78A9C72ADE8B41F484A825D9B6BD1C915">
    <w:name w:val="78A9C72ADE8B41F484A825D9B6BD1C915"/>
    <w:rsid w:val="007D0436"/>
    <w:rPr>
      <w:rFonts w:eastAsiaTheme="minorHAnsi"/>
    </w:rPr>
  </w:style>
  <w:style w:type="paragraph" w:customStyle="1" w:styleId="DCCCC1BCD39A4ADDBB0002D2B55663B25">
    <w:name w:val="DCCCC1BCD39A4ADDBB0002D2B55663B25"/>
    <w:rsid w:val="007D0436"/>
    <w:rPr>
      <w:rFonts w:eastAsiaTheme="minorHAnsi"/>
    </w:rPr>
  </w:style>
  <w:style w:type="paragraph" w:customStyle="1" w:styleId="40D2B02D042B4B8885D8C7EB0F5DEC0C5">
    <w:name w:val="40D2B02D042B4B8885D8C7EB0F5DEC0C5"/>
    <w:rsid w:val="007D0436"/>
    <w:rPr>
      <w:rFonts w:eastAsiaTheme="minorHAnsi"/>
    </w:rPr>
  </w:style>
  <w:style w:type="paragraph" w:customStyle="1" w:styleId="7CD60029EC4E4953A80939D06495E3FF5">
    <w:name w:val="7CD60029EC4E4953A80939D06495E3FF5"/>
    <w:rsid w:val="007D0436"/>
    <w:rPr>
      <w:rFonts w:eastAsiaTheme="minorHAnsi"/>
    </w:rPr>
  </w:style>
  <w:style w:type="paragraph" w:customStyle="1" w:styleId="272E4CCDC7D240D5980F89C0CD7928FD5">
    <w:name w:val="272E4CCDC7D240D5980F89C0CD7928FD5"/>
    <w:rsid w:val="007D0436"/>
    <w:rPr>
      <w:rFonts w:eastAsiaTheme="minorHAnsi"/>
    </w:rPr>
  </w:style>
  <w:style w:type="paragraph" w:customStyle="1" w:styleId="3DB4A7899FFD45F88F0CA0FCE9A1DA0B2">
    <w:name w:val="3DB4A7899FFD45F88F0CA0FCE9A1DA0B2"/>
    <w:rsid w:val="007D0436"/>
    <w:rPr>
      <w:rFonts w:eastAsiaTheme="minorHAnsi"/>
    </w:rPr>
  </w:style>
  <w:style w:type="paragraph" w:customStyle="1" w:styleId="9731545D061C4CA19AD0F6EDEBADF5625">
    <w:name w:val="9731545D061C4CA19AD0F6EDEBADF5625"/>
    <w:rsid w:val="007D0436"/>
    <w:rPr>
      <w:rFonts w:eastAsiaTheme="minorHAnsi"/>
    </w:rPr>
  </w:style>
  <w:style w:type="paragraph" w:customStyle="1" w:styleId="1FAA70DD5B344F19A30124DBCD5ED5455">
    <w:name w:val="1FAA70DD5B344F19A30124DBCD5ED5455"/>
    <w:rsid w:val="007D0436"/>
    <w:rPr>
      <w:rFonts w:eastAsiaTheme="minorHAnsi"/>
    </w:rPr>
  </w:style>
  <w:style w:type="paragraph" w:customStyle="1" w:styleId="75820774DAD04C81942C04D028BC6C4D5">
    <w:name w:val="75820774DAD04C81942C04D028BC6C4D5"/>
    <w:rsid w:val="007D0436"/>
    <w:rPr>
      <w:rFonts w:eastAsiaTheme="minorHAnsi"/>
    </w:rPr>
  </w:style>
  <w:style w:type="paragraph" w:customStyle="1" w:styleId="202B545721644FB68D6C76DDFE67F8405">
    <w:name w:val="202B545721644FB68D6C76DDFE67F8405"/>
    <w:rsid w:val="007D0436"/>
    <w:rPr>
      <w:rFonts w:eastAsiaTheme="minorHAnsi"/>
    </w:rPr>
  </w:style>
  <w:style w:type="paragraph" w:customStyle="1" w:styleId="E93B6F198E6B46BEB61BC1B1FEF419705">
    <w:name w:val="E93B6F198E6B46BEB61BC1B1FEF419705"/>
    <w:rsid w:val="007D0436"/>
    <w:rPr>
      <w:rFonts w:eastAsiaTheme="minorHAnsi"/>
    </w:rPr>
  </w:style>
  <w:style w:type="paragraph" w:customStyle="1" w:styleId="98FD61484FF447438326B9472798F6915">
    <w:name w:val="98FD61484FF447438326B9472798F6915"/>
    <w:rsid w:val="007D0436"/>
    <w:rPr>
      <w:rFonts w:eastAsiaTheme="minorHAnsi"/>
    </w:rPr>
  </w:style>
  <w:style w:type="paragraph" w:customStyle="1" w:styleId="6BF9463DF1EE468B984E0140A9E8859E5">
    <w:name w:val="6BF9463DF1EE468B984E0140A9E8859E5"/>
    <w:rsid w:val="007D0436"/>
    <w:rPr>
      <w:rFonts w:eastAsiaTheme="minorHAnsi"/>
    </w:rPr>
  </w:style>
  <w:style w:type="paragraph" w:customStyle="1" w:styleId="62B1B559A70348D5B617358A50D1DB2C5">
    <w:name w:val="62B1B559A70348D5B617358A50D1DB2C5"/>
    <w:rsid w:val="007D0436"/>
    <w:rPr>
      <w:rFonts w:eastAsiaTheme="minorHAnsi"/>
    </w:rPr>
  </w:style>
  <w:style w:type="paragraph" w:customStyle="1" w:styleId="700A6C24306F4A2880C68ADAEA59396D5">
    <w:name w:val="700A6C24306F4A2880C68ADAEA59396D5"/>
    <w:rsid w:val="007D0436"/>
    <w:rPr>
      <w:rFonts w:eastAsiaTheme="minorHAnsi"/>
    </w:rPr>
  </w:style>
  <w:style w:type="paragraph" w:customStyle="1" w:styleId="3D68BEEF8B6C44EC88A9F35B5BAC38E813">
    <w:name w:val="3D68BEEF8B6C44EC88A9F35B5BAC38E813"/>
    <w:rsid w:val="007D0436"/>
    <w:rPr>
      <w:rFonts w:eastAsiaTheme="minorHAnsi"/>
    </w:rPr>
  </w:style>
  <w:style w:type="paragraph" w:customStyle="1" w:styleId="1720DC3DD6884E40B711410A0515C86413">
    <w:name w:val="1720DC3DD6884E40B711410A0515C86413"/>
    <w:rsid w:val="007D0436"/>
    <w:rPr>
      <w:rFonts w:eastAsiaTheme="minorHAnsi"/>
    </w:rPr>
  </w:style>
  <w:style w:type="paragraph" w:customStyle="1" w:styleId="42EB210FBD484D889988FAB7D975D53613">
    <w:name w:val="42EB210FBD484D889988FAB7D975D53613"/>
    <w:rsid w:val="007D0436"/>
    <w:rPr>
      <w:rFonts w:eastAsiaTheme="minorHAnsi"/>
    </w:rPr>
  </w:style>
  <w:style w:type="paragraph" w:customStyle="1" w:styleId="82337286E9064A48852B205FE4F3391E">
    <w:name w:val="82337286E9064A48852B205FE4F3391E"/>
    <w:rsid w:val="007D0436"/>
  </w:style>
  <w:style w:type="paragraph" w:customStyle="1" w:styleId="D6184121F60F4E0C9456CB5569F69908">
    <w:name w:val="D6184121F60F4E0C9456CB5569F69908"/>
    <w:rsid w:val="007D0436"/>
  </w:style>
  <w:style w:type="paragraph" w:customStyle="1" w:styleId="69A94D9E7D334E9CA218B557F4A6EC35">
    <w:name w:val="69A94D9E7D334E9CA218B557F4A6EC35"/>
    <w:rsid w:val="007D0436"/>
  </w:style>
  <w:style w:type="paragraph" w:customStyle="1" w:styleId="22728525C5D04BC48ACF9E9495B39914">
    <w:name w:val="22728525C5D04BC48ACF9E9495B39914"/>
    <w:rsid w:val="00C25064"/>
  </w:style>
  <w:style w:type="paragraph" w:customStyle="1" w:styleId="D8A8D272B9DB49B69EE1F951AB8CE24C">
    <w:name w:val="D8A8D272B9DB49B69EE1F951AB8CE24C"/>
    <w:rsid w:val="00C25064"/>
  </w:style>
  <w:style w:type="paragraph" w:customStyle="1" w:styleId="D9663EA7183340A0A982F2EC1DA89EC8">
    <w:name w:val="D9663EA7183340A0A982F2EC1DA89EC8"/>
    <w:rsid w:val="00C25064"/>
  </w:style>
  <w:style w:type="paragraph" w:customStyle="1" w:styleId="6751CF4A35914416BF2A2C9E4921B654">
    <w:name w:val="6751CF4A35914416BF2A2C9E4921B654"/>
    <w:rsid w:val="00C25064"/>
  </w:style>
  <w:style w:type="paragraph" w:customStyle="1" w:styleId="A93CA82CF29441B79A04AB5060554E7E">
    <w:name w:val="A93CA82CF29441B79A04AB5060554E7E"/>
    <w:rsid w:val="00C25064"/>
  </w:style>
  <w:style w:type="paragraph" w:customStyle="1" w:styleId="317DEC6D869B484B82CC4700FDD95AC9">
    <w:name w:val="317DEC6D869B484B82CC4700FDD95AC9"/>
    <w:rsid w:val="00C25064"/>
  </w:style>
  <w:style w:type="paragraph" w:customStyle="1" w:styleId="B4276F66F9C14EDAA745612D2EE5AC72">
    <w:name w:val="B4276F66F9C14EDAA745612D2EE5AC72"/>
    <w:rsid w:val="00C25064"/>
  </w:style>
  <w:style w:type="paragraph" w:customStyle="1" w:styleId="7BA744944A8A49C6834BE46875159A55">
    <w:name w:val="7BA744944A8A49C6834BE46875159A55"/>
    <w:rsid w:val="00C25064"/>
  </w:style>
  <w:style w:type="paragraph" w:customStyle="1" w:styleId="7D373289EE3246A885F1F0F8FCA3C5DA">
    <w:name w:val="7D373289EE3246A885F1F0F8FCA3C5DA"/>
    <w:rsid w:val="00C25064"/>
  </w:style>
  <w:style w:type="paragraph" w:customStyle="1" w:styleId="19EE81AB8CD6437FB76E500E6774C362">
    <w:name w:val="19EE81AB8CD6437FB76E500E6774C362"/>
    <w:rsid w:val="00C25064"/>
  </w:style>
  <w:style w:type="paragraph" w:customStyle="1" w:styleId="363DA1FED3474D7D8BED6BF3203BF8D8">
    <w:name w:val="363DA1FED3474D7D8BED6BF3203BF8D8"/>
    <w:rsid w:val="00C25064"/>
  </w:style>
  <w:style w:type="paragraph" w:customStyle="1" w:styleId="1D580278B21348A39576DF396C4E0312">
    <w:name w:val="1D580278B21348A39576DF396C4E0312"/>
    <w:rsid w:val="00C25064"/>
  </w:style>
  <w:style w:type="paragraph" w:customStyle="1" w:styleId="75D64070128647D68DDB4468F48E83D8">
    <w:name w:val="75D64070128647D68DDB4468F48E83D8"/>
    <w:rsid w:val="00C25064"/>
  </w:style>
  <w:style w:type="paragraph" w:customStyle="1" w:styleId="5B540372BDCC4E3685161DE38CF4C74A">
    <w:name w:val="5B540372BDCC4E3685161DE38CF4C74A"/>
    <w:rsid w:val="00C25064"/>
  </w:style>
  <w:style w:type="paragraph" w:customStyle="1" w:styleId="3D2A17B5466547C6AA3D7285455DADA5">
    <w:name w:val="3D2A17B5466547C6AA3D7285455DADA5"/>
    <w:rsid w:val="00C25064"/>
  </w:style>
  <w:style w:type="paragraph" w:customStyle="1" w:styleId="D91DE3D95E0B469A8C85A8E00DA4BCE3">
    <w:name w:val="D91DE3D95E0B469A8C85A8E00DA4BCE3"/>
    <w:rsid w:val="00C25064"/>
  </w:style>
  <w:style w:type="paragraph" w:customStyle="1" w:styleId="CB0DCE137873435990DB27BD6D3B99AA">
    <w:name w:val="CB0DCE137873435990DB27BD6D3B99AA"/>
    <w:rsid w:val="00C25064"/>
  </w:style>
  <w:style w:type="paragraph" w:customStyle="1" w:styleId="E1B82C375B4F4531AE2FFB85FDC5339F">
    <w:name w:val="E1B82C375B4F4531AE2FFB85FDC5339F"/>
    <w:rsid w:val="00C25064"/>
  </w:style>
  <w:style w:type="paragraph" w:customStyle="1" w:styleId="A049A4DAB26A40BFAA5C1D765615CAAA">
    <w:name w:val="A049A4DAB26A40BFAA5C1D765615CAAA"/>
    <w:rsid w:val="00C25064"/>
  </w:style>
  <w:style w:type="paragraph" w:customStyle="1" w:styleId="F42D73C5DFD4447AAEFAFFF65C172CF8">
    <w:name w:val="F42D73C5DFD4447AAEFAFFF65C172CF8"/>
    <w:rsid w:val="00C25064"/>
  </w:style>
  <w:style w:type="paragraph" w:customStyle="1" w:styleId="E7B9E02F5DFD47149D8FA91562BCC4D777">
    <w:name w:val="E7B9E02F5DFD47149D8FA91562BCC4D777"/>
    <w:rsid w:val="00C25064"/>
    <w:rPr>
      <w:rFonts w:eastAsiaTheme="minorHAnsi"/>
    </w:rPr>
  </w:style>
  <w:style w:type="paragraph" w:customStyle="1" w:styleId="348FA061EE3C49ACAE41AEBD74E67BFB59">
    <w:name w:val="348FA061EE3C49ACAE41AEBD74E67BFB59"/>
    <w:rsid w:val="00C25064"/>
    <w:rPr>
      <w:rFonts w:eastAsiaTheme="minorHAnsi"/>
    </w:rPr>
  </w:style>
  <w:style w:type="paragraph" w:customStyle="1" w:styleId="A36C754F31F44FAB8CA89BBA09E91DAB58">
    <w:name w:val="A36C754F31F44FAB8CA89BBA09E91DAB58"/>
    <w:rsid w:val="00C25064"/>
    <w:rPr>
      <w:rFonts w:eastAsiaTheme="minorHAnsi"/>
    </w:rPr>
  </w:style>
  <w:style w:type="paragraph" w:customStyle="1" w:styleId="5E6E5BFE325243B99A437EBE6734EE8356">
    <w:name w:val="5E6E5BFE325243B99A437EBE6734EE8356"/>
    <w:rsid w:val="00C25064"/>
    <w:rPr>
      <w:rFonts w:eastAsiaTheme="minorHAnsi"/>
    </w:rPr>
  </w:style>
  <w:style w:type="paragraph" w:customStyle="1" w:styleId="8BFBF4B9CAF84A3E9019E5F9BFB7EDBA36">
    <w:name w:val="8BFBF4B9CAF84A3E9019E5F9BFB7EDBA36"/>
    <w:rsid w:val="00C25064"/>
    <w:rPr>
      <w:rFonts w:eastAsiaTheme="minorHAnsi"/>
    </w:rPr>
  </w:style>
  <w:style w:type="paragraph" w:customStyle="1" w:styleId="E2A9B0A6EF7F4D269EE1E0DCC0D2F27435">
    <w:name w:val="E2A9B0A6EF7F4D269EE1E0DCC0D2F27435"/>
    <w:rsid w:val="00C25064"/>
    <w:rPr>
      <w:rFonts w:eastAsiaTheme="minorHAnsi"/>
    </w:rPr>
  </w:style>
  <w:style w:type="paragraph" w:customStyle="1" w:styleId="3D85344DC7FE420E9D156A3EA472580F36">
    <w:name w:val="3D85344DC7FE420E9D156A3EA472580F36"/>
    <w:rsid w:val="00C25064"/>
    <w:rPr>
      <w:rFonts w:eastAsiaTheme="minorHAnsi"/>
    </w:rPr>
  </w:style>
  <w:style w:type="paragraph" w:customStyle="1" w:styleId="480EC0956E414A1EB754429E14ECECE636">
    <w:name w:val="480EC0956E414A1EB754429E14ECECE636"/>
    <w:rsid w:val="00C25064"/>
    <w:rPr>
      <w:rFonts w:eastAsiaTheme="minorHAnsi"/>
    </w:rPr>
  </w:style>
  <w:style w:type="paragraph" w:customStyle="1" w:styleId="1243330EA41B46E3954A8E47D41604AE36">
    <w:name w:val="1243330EA41B46E3954A8E47D41604AE36"/>
    <w:rsid w:val="00C25064"/>
    <w:rPr>
      <w:rFonts w:eastAsiaTheme="minorHAnsi"/>
    </w:rPr>
  </w:style>
  <w:style w:type="paragraph" w:customStyle="1" w:styleId="F21F786445334A25B289521284E86A4F36">
    <w:name w:val="F21F786445334A25B289521284E86A4F36"/>
    <w:rsid w:val="00C25064"/>
    <w:rPr>
      <w:rFonts w:eastAsiaTheme="minorHAnsi"/>
    </w:rPr>
  </w:style>
  <w:style w:type="paragraph" w:customStyle="1" w:styleId="CA2FAA98065D45E6A7B7DF7E49ADF15216">
    <w:name w:val="CA2FAA98065D45E6A7B7DF7E49ADF15216"/>
    <w:rsid w:val="00C25064"/>
    <w:rPr>
      <w:rFonts w:eastAsiaTheme="minorHAnsi"/>
    </w:rPr>
  </w:style>
  <w:style w:type="paragraph" w:customStyle="1" w:styleId="5040FA43E6264A4AA0AB784B14CB149116">
    <w:name w:val="5040FA43E6264A4AA0AB784B14CB149116"/>
    <w:rsid w:val="00C25064"/>
    <w:rPr>
      <w:rFonts w:eastAsiaTheme="minorHAnsi"/>
    </w:rPr>
  </w:style>
  <w:style w:type="paragraph" w:customStyle="1" w:styleId="2C02C55783654B578358EE5D0459700916">
    <w:name w:val="2C02C55783654B578358EE5D0459700916"/>
    <w:rsid w:val="00C25064"/>
    <w:rPr>
      <w:rFonts w:eastAsiaTheme="minorHAnsi"/>
    </w:rPr>
  </w:style>
  <w:style w:type="paragraph" w:customStyle="1" w:styleId="266E0BA7C6BD49539E62F46A8840D3FE16">
    <w:name w:val="266E0BA7C6BD49539E62F46A8840D3FE16"/>
    <w:rsid w:val="00C25064"/>
    <w:rPr>
      <w:rFonts w:eastAsiaTheme="minorHAnsi"/>
    </w:rPr>
  </w:style>
  <w:style w:type="paragraph" w:customStyle="1" w:styleId="8A9DB052E34D42839905D32D79CA143316">
    <w:name w:val="8A9DB052E34D42839905D32D79CA143316"/>
    <w:rsid w:val="00C25064"/>
    <w:rPr>
      <w:rFonts w:eastAsiaTheme="minorHAnsi"/>
    </w:rPr>
  </w:style>
  <w:style w:type="paragraph" w:customStyle="1" w:styleId="ADD35C9E239D4C729F9378280FDE323916">
    <w:name w:val="ADD35C9E239D4C729F9378280FDE323916"/>
    <w:rsid w:val="00C25064"/>
    <w:rPr>
      <w:rFonts w:eastAsiaTheme="minorHAnsi"/>
    </w:rPr>
  </w:style>
  <w:style w:type="paragraph" w:customStyle="1" w:styleId="46BB3A84DF8E41CEB6D219A67AFC1A8A16">
    <w:name w:val="46BB3A84DF8E41CEB6D219A67AFC1A8A16"/>
    <w:rsid w:val="00C25064"/>
    <w:rPr>
      <w:rFonts w:eastAsiaTheme="minorHAnsi"/>
    </w:rPr>
  </w:style>
  <w:style w:type="paragraph" w:customStyle="1" w:styleId="D8A8D272B9DB49B69EE1F951AB8CE24C1">
    <w:name w:val="D8A8D272B9DB49B69EE1F951AB8CE24C1"/>
    <w:rsid w:val="00C25064"/>
    <w:rPr>
      <w:rFonts w:eastAsiaTheme="minorHAnsi"/>
    </w:rPr>
  </w:style>
  <w:style w:type="paragraph" w:customStyle="1" w:styleId="D9663EA7183340A0A982F2EC1DA89EC81">
    <w:name w:val="D9663EA7183340A0A982F2EC1DA89EC81"/>
    <w:rsid w:val="00C25064"/>
    <w:rPr>
      <w:rFonts w:eastAsiaTheme="minorHAnsi"/>
    </w:rPr>
  </w:style>
  <w:style w:type="paragraph" w:customStyle="1" w:styleId="6751CF4A35914416BF2A2C9E4921B6541">
    <w:name w:val="6751CF4A35914416BF2A2C9E4921B6541"/>
    <w:rsid w:val="00C25064"/>
    <w:rPr>
      <w:rFonts w:eastAsiaTheme="minorHAnsi"/>
    </w:rPr>
  </w:style>
  <w:style w:type="paragraph" w:customStyle="1" w:styleId="A93CA82CF29441B79A04AB5060554E7E1">
    <w:name w:val="A93CA82CF29441B79A04AB5060554E7E1"/>
    <w:rsid w:val="00C25064"/>
    <w:rPr>
      <w:rFonts w:eastAsiaTheme="minorHAnsi"/>
    </w:rPr>
  </w:style>
  <w:style w:type="paragraph" w:customStyle="1" w:styleId="B4276F66F9C14EDAA745612D2EE5AC721">
    <w:name w:val="B4276F66F9C14EDAA745612D2EE5AC721"/>
    <w:rsid w:val="00C25064"/>
    <w:rPr>
      <w:rFonts w:eastAsiaTheme="minorHAnsi"/>
    </w:rPr>
  </w:style>
  <w:style w:type="paragraph" w:customStyle="1" w:styleId="7BA744944A8A49C6834BE46875159A551">
    <w:name w:val="7BA744944A8A49C6834BE46875159A551"/>
    <w:rsid w:val="00C25064"/>
    <w:rPr>
      <w:rFonts w:eastAsiaTheme="minorHAnsi"/>
    </w:rPr>
  </w:style>
  <w:style w:type="paragraph" w:customStyle="1" w:styleId="7D373289EE3246A885F1F0F8FCA3C5DA1">
    <w:name w:val="7D373289EE3246A885F1F0F8FCA3C5DA1"/>
    <w:rsid w:val="00C25064"/>
    <w:rPr>
      <w:rFonts w:eastAsiaTheme="minorHAnsi"/>
    </w:rPr>
  </w:style>
  <w:style w:type="paragraph" w:customStyle="1" w:styleId="19EE81AB8CD6437FB76E500E6774C3621">
    <w:name w:val="19EE81AB8CD6437FB76E500E6774C3621"/>
    <w:rsid w:val="00C25064"/>
    <w:rPr>
      <w:rFonts w:eastAsiaTheme="minorHAnsi"/>
    </w:rPr>
  </w:style>
  <w:style w:type="paragraph" w:customStyle="1" w:styleId="363DA1FED3474D7D8BED6BF3203BF8D81">
    <w:name w:val="363DA1FED3474D7D8BED6BF3203BF8D81"/>
    <w:rsid w:val="00C25064"/>
    <w:rPr>
      <w:rFonts w:eastAsiaTheme="minorHAnsi"/>
    </w:rPr>
  </w:style>
  <w:style w:type="paragraph" w:customStyle="1" w:styleId="1D580278B21348A39576DF396C4E03121">
    <w:name w:val="1D580278B21348A39576DF396C4E03121"/>
    <w:rsid w:val="00C25064"/>
    <w:rPr>
      <w:rFonts w:eastAsiaTheme="minorHAnsi"/>
    </w:rPr>
  </w:style>
  <w:style w:type="paragraph" w:customStyle="1" w:styleId="75D64070128647D68DDB4468F48E83D81">
    <w:name w:val="75D64070128647D68DDB4468F48E83D81"/>
    <w:rsid w:val="00C25064"/>
    <w:rPr>
      <w:rFonts w:eastAsiaTheme="minorHAnsi"/>
    </w:rPr>
  </w:style>
  <w:style w:type="paragraph" w:customStyle="1" w:styleId="5B540372BDCC4E3685161DE38CF4C74A1">
    <w:name w:val="5B540372BDCC4E3685161DE38CF4C74A1"/>
    <w:rsid w:val="00C25064"/>
    <w:rPr>
      <w:rFonts w:eastAsiaTheme="minorHAnsi"/>
    </w:rPr>
  </w:style>
  <w:style w:type="paragraph" w:customStyle="1" w:styleId="3D2A17B5466547C6AA3D7285455DADA51">
    <w:name w:val="3D2A17B5466547C6AA3D7285455DADA51"/>
    <w:rsid w:val="00C25064"/>
    <w:rPr>
      <w:rFonts w:eastAsiaTheme="minorHAnsi"/>
    </w:rPr>
  </w:style>
  <w:style w:type="paragraph" w:customStyle="1" w:styleId="D91DE3D95E0B469A8C85A8E00DA4BCE31">
    <w:name w:val="D91DE3D95E0B469A8C85A8E00DA4BCE31"/>
    <w:rsid w:val="00C25064"/>
    <w:rPr>
      <w:rFonts w:eastAsiaTheme="minorHAnsi"/>
    </w:rPr>
  </w:style>
  <w:style w:type="paragraph" w:customStyle="1" w:styleId="CB0DCE137873435990DB27BD6D3B99AA1">
    <w:name w:val="CB0DCE137873435990DB27BD6D3B99AA1"/>
    <w:rsid w:val="00C25064"/>
    <w:rPr>
      <w:rFonts w:eastAsiaTheme="minorHAnsi"/>
    </w:rPr>
  </w:style>
  <w:style w:type="paragraph" w:customStyle="1" w:styleId="E1B82C375B4F4531AE2FFB85FDC5339F1">
    <w:name w:val="E1B82C375B4F4531AE2FFB85FDC5339F1"/>
    <w:rsid w:val="00C25064"/>
    <w:rPr>
      <w:rFonts w:eastAsiaTheme="minorHAnsi"/>
    </w:rPr>
  </w:style>
  <w:style w:type="paragraph" w:customStyle="1" w:styleId="A049A4DAB26A40BFAA5C1D765615CAAA1">
    <w:name w:val="A049A4DAB26A40BFAA5C1D765615CAAA1"/>
    <w:rsid w:val="00C25064"/>
    <w:rPr>
      <w:rFonts w:eastAsiaTheme="minorHAnsi"/>
    </w:rPr>
  </w:style>
  <w:style w:type="paragraph" w:customStyle="1" w:styleId="F42D73C5DFD4447AAEFAFFF65C172CF81">
    <w:name w:val="F42D73C5DFD4447AAEFAFFF65C172CF81"/>
    <w:rsid w:val="00C25064"/>
    <w:rPr>
      <w:rFonts w:eastAsiaTheme="minorHAnsi"/>
    </w:rPr>
  </w:style>
  <w:style w:type="paragraph" w:customStyle="1" w:styleId="202B545721644FB68D6C76DDFE67F8406">
    <w:name w:val="202B545721644FB68D6C76DDFE67F8406"/>
    <w:rsid w:val="00C25064"/>
    <w:rPr>
      <w:rFonts w:eastAsiaTheme="minorHAnsi"/>
    </w:rPr>
  </w:style>
  <w:style w:type="paragraph" w:customStyle="1" w:styleId="E93B6F198E6B46BEB61BC1B1FEF419706">
    <w:name w:val="E93B6F198E6B46BEB61BC1B1FEF419706"/>
    <w:rsid w:val="00C25064"/>
    <w:rPr>
      <w:rFonts w:eastAsiaTheme="minorHAnsi"/>
    </w:rPr>
  </w:style>
  <w:style w:type="paragraph" w:customStyle="1" w:styleId="98FD61484FF447438326B9472798F6916">
    <w:name w:val="98FD61484FF447438326B9472798F6916"/>
    <w:rsid w:val="00C25064"/>
    <w:rPr>
      <w:rFonts w:eastAsiaTheme="minorHAnsi"/>
    </w:rPr>
  </w:style>
  <w:style w:type="paragraph" w:customStyle="1" w:styleId="6BF9463DF1EE468B984E0140A9E8859E6">
    <w:name w:val="6BF9463DF1EE468B984E0140A9E8859E6"/>
    <w:rsid w:val="00C25064"/>
    <w:rPr>
      <w:rFonts w:eastAsiaTheme="minorHAnsi"/>
    </w:rPr>
  </w:style>
  <w:style w:type="paragraph" w:customStyle="1" w:styleId="62B1B559A70348D5B617358A50D1DB2C6">
    <w:name w:val="62B1B559A70348D5B617358A50D1DB2C6"/>
    <w:rsid w:val="00C25064"/>
    <w:rPr>
      <w:rFonts w:eastAsiaTheme="minorHAnsi"/>
    </w:rPr>
  </w:style>
  <w:style w:type="paragraph" w:customStyle="1" w:styleId="700A6C24306F4A2880C68ADAEA59396D6">
    <w:name w:val="700A6C24306F4A2880C68ADAEA59396D6"/>
    <w:rsid w:val="00C25064"/>
    <w:rPr>
      <w:rFonts w:eastAsiaTheme="minorHAnsi"/>
    </w:rPr>
  </w:style>
  <w:style w:type="paragraph" w:customStyle="1" w:styleId="3D68BEEF8B6C44EC88A9F35B5BAC38E814">
    <w:name w:val="3D68BEEF8B6C44EC88A9F35B5BAC38E814"/>
    <w:rsid w:val="00C25064"/>
    <w:rPr>
      <w:rFonts w:eastAsiaTheme="minorHAnsi"/>
    </w:rPr>
  </w:style>
  <w:style w:type="paragraph" w:customStyle="1" w:styleId="1720DC3DD6884E40B711410A0515C86414">
    <w:name w:val="1720DC3DD6884E40B711410A0515C86414"/>
    <w:rsid w:val="00C25064"/>
    <w:rPr>
      <w:rFonts w:eastAsiaTheme="minorHAnsi"/>
    </w:rPr>
  </w:style>
  <w:style w:type="paragraph" w:customStyle="1" w:styleId="42EB210FBD484D889988FAB7D975D53614">
    <w:name w:val="42EB210FBD484D889988FAB7D975D53614"/>
    <w:rsid w:val="00C25064"/>
    <w:rPr>
      <w:rFonts w:eastAsiaTheme="minorHAnsi"/>
    </w:rPr>
  </w:style>
  <w:style w:type="paragraph" w:customStyle="1" w:styleId="677F52CB7199416B83F283FA19723B64">
    <w:name w:val="677F52CB7199416B83F283FA19723B64"/>
    <w:rsid w:val="00C25064"/>
  </w:style>
  <w:style w:type="paragraph" w:customStyle="1" w:styleId="1B37526DD4DB4D669EE42341485F59FB">
    <w:name w:val="1B37526DD4DB4D669EE42341485F59FB"/>
    <w:rsid w:val="00C25064"/>
  </w:style>
  <w:style w:type="paragraph" w:customStyle="1" w:styleId="360E8941B3E14EF7A259A4EF4D2DEAC4">
    <w:name w:val="360E8941B3E14EF7A259A4EF4D2DEAC4"/>
    <w:rsid w:val="00C25064"/>
  </w:style>
  <w:style w:type="paragraph" w:customStyle="1" w:styleId="D768203606594F0587D6B1EDAAD4271B">
    <w:name w:val="D768203606594F0587D6B1EDAAD4271B"/>
    <w:rsid w:val="00C25064"/>
  </w:style>
  <w:style w:type="paragraph" w:customStyle="1" w:styleId="E7B9E02F5DFD47149D8FA91562BCC4D778">
    <w:name w:val="E7B9E02F5DFD47149D8FA91562BCC4D778"/>
    <w:rsid w:val="00C25064"/>
    <w:rPr>
      <w:rFonts w:eastAsiaTheme="minorHAnsi"/>
    </w:rPr>
  </w:style>
  <w:style w:type="paragraph" w:customStyle="1" w:styleId="348FA061EE3C49ACAE41AEBD74E67BFB60">
    <w:name w:val="348FA061EE3C49ACAE41AEBD74E67BFB60"/>
    <w:rsid w:val="00C25064"/>
    <w:rPr>
      <w:rFonts w:eastAsiaTheme="minorHAnsi"/>
    </w:rPr>
  </w:style>
  <w:style w:type="paragraph" w:customStyle="1" w:styleId="A36C754F31F44FAB8CA89BBA09E91DAB59">
    <w:name w:val="A36C754F31F44FAB8CA89BBA09E91DAB59"/>
    <w:rsid w:val="00C25064"/>
    <w:rPr>
      <w:rFonts w:eastAsiaTheme="minorHAnsi"/>
    </w:rPr>
  </w:style>
  <w:style w:type="paragraph" w:customStyle="1" w:styleId="5E6E5BFE325243B99A437EBE6734EE8357">
    <w:name w:val="5E6E5BFE325243B99A437EBE6734EE8357"/>
    <w:rsid w:val="00C25064"/>
    <w:rPr>
      <w:rFonts w:eastAsiaTheme="minorHAnsi"/>
    </w:rPr>
  </w:style>
  <w:style w:type="paragraph" w:customStyle="1" w:styleId="8BFBF4B9CAF84A3E9019E5F9BFB7EDBA37">
    <w:name w:val="8BFBF4B9CAF84A3E9019E5F9BFB7EDBA37"/>
    <w:rsid w:val="00C25064"/>
    <w:rPr>
      <w:rFonts w:eastAsiaTheme="minorHAnsi"/>
    </w:rPr>
  </w:style>
  <w:style w:type="paragraph" w:customStyle="1" w:styleId="E2A9B0A6EF7F4D269EE1E0DCC0D2F27436">
    <w:name w:val="E2A9B0A6EF7F4D269EE1E0DCC0D2F27436"/>
    <w:rsid w:val="00C25064"/>
    <w:rPr>
      <w:rFonts w:eastAsiaTheme="minorHAnsi"/>
    </w:rPr>
  </w:style>
  <w:style w:type="paragraph" w:customStyle="1" w:styleId="3D85344DC7FE420E9D156A3EA472580F37">
    <w:name w:val="3D85344DC7FE420E9D156A3EA472580F37"/>
    <w:rsid w:val="00C25064"/>
    <w:rPr>
      <w:rFonts w:eastAsiaTheme="minorHAnsi"/>
    </w:rPr>
  </w:style>
  <w:style w:type="paragraph" w:customStyle="1" w:styleId="480EC0956E414A1EB754429E14ECECE637">
    <w:name w:val="480EC0956E414A1EB754429E14ECECE637"/>
    <w:rsid w:val="00C25064"/>
    <w:rPr>
      <w:rFonts w:eastAsiaTheme="minorHAnsi"/>
    </w:rPr>
  </w:style>
  <w:style w:type="paragraph" w:customStyle="1" w:styleId="1243330EA41B46E3954A8E47D41604AE37">
    <w:name w:val="1243330EA41B46E3954A8E47D41604AE37"/>
    <w:rsid w:val="00C25064"/>
    <w:rPr>
      <w:rFonts w:eastAsiaTheme="minorHAnsi"/>
    </w:rPr>
  </w:style>
  <w:style w:type="paragraph" w:customStyle="1" w:styleId="F21F786445334A25B289521284E86A4F37">
    <w:name w:val="F21F786445334A25B289521284E86A4F37"/>
    <w:rsid w:val="00C25064"/>
    <w:rPr>
      <w:rFonts w:eastAsiaTheme="minorHAnsi"/>
    </w:rPr>
  </w:style>
  <w:style w:type="paragraph" w:customStyle="1" w:styleId="CA2FAA98065D45E6A7B7DF7E49ADF15217">
    <w:name w:val="CA2FAA98065D45E6A7B7DF7E49ADF15217"/>
    <w:rsid w:val="00C25064"/>
    <w:rPr>
      <w:rFonts w:eastAsiaTheme="minorHAnsi"/>
    </w:rPr>
  </w:style>
  <w:style w:type="paragraph" w:customStyle="1" w:styleId="5040FA43E6264A4AA0AB784B14CB149117">
    <w:name w:val="5040FA43E6264A4AA0AB784B14CB149117"/>
    <w:rsid w:val="00C25064"/>
    <w:rPr>
      <w:rFonts w:eastAsiaTheme="minorHAnsi"/>
    </w:rPr>
  </w:style>
  <w:style w:type="paragraph" w:customStyle="1" w:styleId="2C02C55783654B578358EE5D0459700917">
    <w:name w:val="2C02C55783654B578358EE5D0459700917"/>
    <w:rsid w:val="00C25064"/>
    <w:rPr>
      <w:rFonts w:eastAsiaTheme="minorHAnsi"/>
    </w:rPr>
  </w:style>
  <w:style w:type="paragraph" w:customStyle="1" w:styleId="266E0BA7C6BD49539E62F46A8840D3FE17">
    <w:name w:val="266E0BA7C6BD49539E62F46A8840D3FE17"/>
    <w:rsid w:val="00C25064"/>
    <w:rPr>
      <w:rFonts w:eastAsiaTheme="minorHAnsi"/>
    </w:rPr>
  </w:style>
  <w:style w:type="paragraph" w:customStyle="1" w:styleId="8A9DB052E34D42839905D32D79CA143317">
    <w:name w:val="8A9DB052E34D42839905D32D79CA143317"/>
    <w:rsid w:val="00C25064"/>
    <w:rPr>
      <w:rFonts w:eastAsiaTheme="minorHAnsi"/>
    </w:rPr>
  </w:style>
  <w:style w:type="paragraph" w:customStyle="1" w:styleId="ADD35C9E239D4C729F9378280FDE323917">
    <w:name w:val="ADD35C9E239D4C729F9378280FDE323917"/>
    <w:rsid w:val="00C25064"/>
    <w:rPr>
      <w:rFonts w:eastAsiaTheme="minorHAnsi"/>
    </w:rPr>
  </w:style>
  <w:style w:type="paragraph" w:customStyle="1" w:styleId="46BB3A84DF8E41CEB6D219A67AFC1A8A17">
    <w:name w:val="46BB3A84DF8E41CEB6D219A67AFC1A8A17"/>
    <w:rsid w:val="00C25064"/>
    <w:rPr>
      <w:rFonts w:eastAsiaTheme="minorHAnsi"/>
    </w:rPr>
  </w:style>
  <w:style w:type="paragraph" w:customStyle="1" w:styleId="D8A8D272B9DB49B69EE1F951AB8CE24C2">
    <w:name w:val="D8A8D272B9DB49B69EE1F951AB8CE24C2"/>
    <w:rsid w:val="00C25064"/>
    <w:rPr>
      <w:rFonts w:eastAsiaTheme="minorHAnsi"/>
    </w:rPr>
  </w:style>
  <w:style w:type="paragraph" w:customStyle="1" w:styleId="D9663EA7183340A0A982F2EC1DA89EC82">
    <w:name w:val="D9663EA7183340A0A982F2EC1DA89EC82"/>
    <w:rsid w:val="00C25064"/>
    <w:rPr>
      <w:rFonts w:eastAsiaTheme="minorHAnsi"/>
    </w:rPr>
  </w:style>
  <w:style w:type="paragraph" w:customStyle="1" w:styleId="6751CF4A35914416BF2A2C9E4921B6542">
    <w:name w:val="6751CF4A35914416BF2A2C9E4921B6542"/>
    <w:rsid w:val="00C25064"/>
    <w:rPr>
      <w:rFonts w:eastAsiaTheme="minorHAnsi"/>
    </w:rPr>
  </w:style>
  <w:style w:type="paragraph" w:customStyle="1" w:styleId="A93CA82CF29441B79A04AB5060554E7E2">
    <w:name w:val="A93CA82CF29441B79A04AB5060554E7E2"/>
    <w:rsid w:val="00C25064"/>
    <w:rPr>
      <w:rFonts w:eastAsiaTheme="minorHAnsi"/>
    </w:rPr>
  </w:style>
  <w:style w:type="paragraph" w:customStyle="1" w:styleId="B4276F66F9C14EDAA745612D2EE5AC722">
    <w:name w:val="B4276F66F9C14EDAA745612D2EE5AC722"/>
    <w:rsid w:val="00C25064"/>
    <w:rPr>
      <w:rFonts w:eastAsiaTheme="minorHAnsi"/>
    </w:rPr>
  </w:style>
  <w:style w:type="paragraph" w:customStyle="1" w:styleId="677F52CB7199416B83F283FA19723B641">
    <w:name w:val="677F52CB7199416B83F283FA19723B641"/>
    <w:rsid w:val="00C25064"/>
    <w:rPr>
      <w:rFonts w:eastAsiaTheme="minorHAnsi"/>
    </w:rPr>
  </w:style>
  <w:style w:type="paragraph" w:customStyle="1" w:styleId="7D373289EE3246A885F1F0F8FCA3C5DA2">
    <w:name w:val="7D373289EE3246A885F1F0F8FCA3C5DA2"/>
    <w:rsid w:val="00C25064"/>
    <w:rPr>
      <w:rFonts w:eastAsiaTheme="minorHAnsi"/>
    </w:rPr>
  </w:style>
  <w:style w:type="paragraph" w:customStyle="1" w:styleId="19EE81AB8CD6437FB76E500E6774C3622">
    <w:name w:val="19EE81AB8CD6437FB76E500E6774C3622"/>
    <w:rsid w:val="00C25064"/>
    <w:rPr>
      <w:rFonts w:eastAsiaTheme="minorHAnsi"/>
    </w:rPr>
  </w:style>
  <w:style w:type="paragraph" w:customStyle="1" w:styleId="363DA1FED3474D7D8BED6BF3203BF8D82">
    <w:name w:val="363DA1FED3474D7D8BED6BF3203BF8D82"/>
    <w:rsid w:val="00C25064"/>
    <w:rPr>
      <w:rFonts w:eastAsiaTheme="minorHAnsi"/>
    </w:rPr>
  </w:style>
  <w:style w:type="paragraph" w:customStyle="1" w:styleId="1D580278B21348A39576DF396C4E03122">
    <w:name w:val="1D580278B21348A39576DF396C4E03122"/>
    <w:rsid w:val="00C25064"/>
    <w:rPr>
      <w:rFonts w:eastAsiaTheme="minorHAnsi"/>
    </w:rPr>
  </w:style>
  <w:style w:type="paragraph" w:customStyle="1" w:styleId="1B37526DD4DB4D669EE42341485F59FB1">
    <w:name w:val="1B37526DD4DB4D669EE42341485F59FB1"/>
    <w:rsid w:val="00C25064"/>
    <w:rPr>
      <w:rFonts w:eastAsiaTheme="minorHAnsi"/>
    </w:rPr>
  </w:style>
  <w:style w:type="paragraph" w:customStyle="1" w:styleId="5B540372BDCC4E3685161DE38CF4C74A2">
    <w:name w:val="5B540372BDCC4E3685161DE38CF4C74A2"/>
    <w:rsid w:val="00C25064"/>
    <w:rPr>
      <w:rFonts w:eastAsiaTheme="minorHAnsi"/>
    </w:rPr>
  </w:style>
  <w:style w:type="paragraph" w:customStyle="1" w:styleId="3D2A17B5466547C6AA3D7285455DADA52">
    <w:name w:val="3D2A17B5466547C6AA3D7285455DADA52"/>
    <w:rsid w:val="00C25064"/>
    <w:rPr>
      <w:rFonts w:eastAsiaTheme="minorHAnsi"/>
    </w:rPr>
  </w:style>
  <w:style w:type="paragraph" w:customStyle="1" w:styleId="D91DE3D95E0B469A8C85A8E00DA4BCE32">
    <w:name w:val="D91DE3D95E0B469A8C85A8E00DA4BCE32"/>
    <w:rsid w:val="00C25064"/>
    <w:rPr>
      <w:rFonts w:eastAsiaTheme="minorHAnsi"/>
    </w:rPr>
  </w:style>
  <w:style w:type="paragraph" w:customStyle="1" w:styleId="CB0DCE137873435990DB27BD6D3B99AA2">
    <w:name w:val="CB0DCE137873435990DB27BD6D3B99AA2"/>
    <w:rsid w:val="00C25064"/>
    <w:rPr>
      <w:rFonts w:eastAsiaTheme="minorHAnsi"/>
    </w:rPr>
  </w:style>
  <w:style w:type="paragraph" w:customStyle="1" w:styleId="360E8941B3E14EF7A259A4EF4D2DEAC41">
    <w:name w:val="360E8941B3E14EF7A259A4EF4D2DEAC41"/>
    <w:rsid w:val="00C25064"/>
    <w:rPr>
      <w:rFonts w:eastAsiaTheme="minorHAnsi"/>
    </w:rPr>
  </w:style>
  <w:style w:type="paragraph" w:customStyle="1" w:styleId="A049A4DAB26A40BFAA5C1D765615CAAA2">
    <w:name w:val="A049A4DAB26A40BFAA5C1D765615CAAA2"/>
    <w:rsid w:val="00C25064"/>
    <w:rPr>
      <w:rFonts w:eastAsiaTheme="minorHAnsi"/>
    </w:rPr>
  </w:style>
  <w:style w:type="paragraph" w:customStyle="1" w:styleId="F42D73C5DFD4447AAEFAFFF65C172CF82">
    <w:name w:val="F42D73C5DFD4447AAEFAFFF65C172CF82"/>
    <w:rsid w:val="00C25064"/>
    <w:rPr>
      <w:rFonts w:eastAsiaTheme="minorHAnsi"/>
    </w:rPr>
  </w:style>
  <w:style w:type="paragraph" w:customStyle="1" w:styleId="202B545721644FB68D6C76DDFE67F8407">
    <w:name w:val="202B545721644FB68D6C76DDFE67F8407"/>
    <w:rsid w:val="00C25064"/>
    <w:rPr>
      <w:rFonts w:eastAsiaTheme="minorHAnsi"/>
    </w:rPr>
  </w:style>
  <w:style w:type="paragraph" w:customStyle="1" w:styleId="E93B6F198E6B46BEB61BC1B1FEF419707">
    <w:name w:val="E93B6F198E6B46BEB61BC1B1FEF419707"/>
    <w:rsid w:val="00C25064"/>
    <w:rPr>
      <w:rFonts w:eastAsiaTheme="minorHAnsi"/>
    </w:rPr>
  </w:style>
  <w:style w:type="paragraph" w:customStyle="1" w:styleId="98FD61484FF447438326B9472798F6917">
    <w:name w:val="98FD61484FF447438326B9472798F6917"/>
    <w:rsid w:val="00C25064"/>
    <w:rPr>
      <w:rFonts w:eastAsiaTheme="minorHAnsi"/>
    </w:rPr>
  </w:style>
  <w:style w:type="paragraph" w:customStyle="1" w:styleId="6BF9463DF1EE468B984E0140A9E8859E7">
    <w:name w:val="6BF9463DF1EE468B984E0140A9E8859E7"/>
    <w:rsid w:val="00C25064"/>
    <w:rPr>
      <w:rFonts w:eastAsiaTheme="minorHAnsi"/>
    </w:rPr>
  </w:style>
  <w:style w:type="paragraph" w:customStyle="1" w:styleId="D768203606594F0587D6B1EDAAD4271B1">
    <w:name w:val="D768203606594F0587D6B1EDAAD4271B1"/>
    <w:rsid w:val="00C25064"/>
    <w:rPr>
      <w:rFonts w:eastAsiaTheme="minorHAnsi"/>
    </w:rPr>
  </w:style>
  <w:style w:type="paragraph" w:customStyle="1" w:styleId="62B1B559A70348D5B617358A50D1DB2C7">
    <w:name w:val="62B1B559A70348D5B617358A50D1DB2C7"/>
    <w:rsid w:val="00C25064"/>
    <w:rPr>
      <w:rFonts w:eastAsiaTheme="minorHAnsi"/>
    </w:rPr>
  </w:style>
  <w:style w:type="paragraph" w:customStyle="1" w:styleId="700A6C24306F4A2880C68ADAEA59396D7">
    <w:name w:val="700A6C24306F4A2880C68ADAEA59396D7"/>
    <w:rsid w:val="00C25064"/>
    <w:rPr>
      <w:rFonts w:eastAsiaTheme="minorHAnsi"/>
    </w:rPr>
  </w:style>
  <w:style w:type="paragraph" w:customStyle="1" w:styleId="3D68BEEF8B6C44EC88A9F35B5BAC38E815">
    <w:name w:val="3D68BEEF8B6C44EC88A9F35B5BAC38E815"/>
    <w:rsid w:val="00C25064"/>
    <w:rPr>
      <w:rFonts w:eastAsiaTheme="minorHAnsi"/>
    </w:rPr>
  </w:style>
  <w:style w:type="paragraph" w:customStyle="1" w:styleId="1720DC3DD6884E40B711410A0515C86415">
    <w:name w:val="1720DC3DD6884E40B711410A0515C86415"/>
    <w:rsid w:val="00C25064"/>
    <w:rPr>
      <w:rFonts w:eastAsiaTheme="minorHAnsi"/>
    </w:rPr>
  </w:style>
  <w:style w:type="paragraph" w:customStyle="1" w:styleId="42EB210FBD484D889988FAB7D975D53615">
    <w:name w:val="42EB210FBD484D889988FAB7D975D53615"/>
    <w:rsid w:val="00C25064"/>
    <w:rPr>
      <w:rFonts w:eastAsiaTheme="minorHAnsi"/>
    </w:rPr>
  </w:style>
  <w:style w:type="paragraph" w:customStyle="1" w:styleId="E7B9E02F5DFD47149D8FA91562BCC4D779">
    <w:name w:val="E7B9E02F5DFD47149D8FA91562BCC4D779"/>
    <w:rsid w:val="004C5192"/>
    <w:rPr>
      <w:rFonts w:eastAsiaTheme="minorHAnsi"/>
    </w:rPr>
  </w:style>
  <w:style w:type="paragraph" w:customStyle="1" w:styleId="348FA061EE3C49ACAE41AEBD74E67BFB61">
    <w:name w:val="348FA061EE3C49ACAE41AEBD74E67BFB61"/>
    <w:rsid w:val="004C5192"/>
    <w:rPr>
      <w:rFonts w:eastAsiaTheme="minorHAnsi"/>
    </w:rPr>
  </w:style>
  <w:style w:type="paragraph" w:customStyle="1" w:styleId="5E6E5BFE325243B99A437EBE6734EE8358">
    <w:name w:val="5E6E5BFE325243B99A437EBE6734EE8358"/>
    <w:rsid w:val="004C5192"/>
    <w:rPr>
      <w:rFonts w:eastAsiaTheme="minorHAnsi"/>
    </w:rPr>
  </w:style>
  <w:style w:type="paragraph" w:customStyle="1" w:styleId="8BFBF4B9CAF84A3E9019E5F9BFB7EDBA38">
    <w:name w:val="8BFBF4B9CAF84A3E9019E5F9BFB7EDBA38"/>
    <w:rsid w:val="004C5192"/>
    <w:rPr>
      <w:rFonts w:eastAsiaTheme="minorHAnsi"/>
    </w:rPr>
  </w:style>
  <w:style w:type="paragraph" w:customStyle="1" w:styleId="3D85344DC7FE420E9D156A3EA472580F38">
    <w:name w:val="3D85344DC7FE420E9D156A3EA472580F38"/>
    <w:rsid w:val="004C5192"/>
    <w:rPr>
      <w:rFonts w:eastAsiaTheme="minorHAnsi"/>
    </w:rPr>
  </w:style>
  <w:style w:type="paragraph" w:customStyle="1" w:styleId="480EC0956E414A1EB754429E14ECECE638">
    <w:name w:val="480EC0956E414A1EB754429E14ECECE638"/>
    <w:rsid w:val="004C5192"/>
    <w:rPr>
      <w:rFonts w:eastAsiaTheme="minorHAnsi"/>
    </w:rPr>
  </w:style>
  <w:style w:type="paragraph" w:customStyle="1" w:styleId="CA2FAA98065D45E6A7B7DF7E49ADF15218">
    <w:name w:val="CA2FAA98065D45E6A7B7DF7E49ADF15218"/>
    <w:rsid w:val="004C5192"/>
    <w:rPr>
      <w:rFonts w:eastAsiaTheme="minorHAnsi"/>
    </w:rPr>
  </w:style>
  <w:style w:type="paragraph" w:customStyle="1" w:styleId="5040FA43E6264A4AA0AB784B14CB149118">
    <w:name w:val="5040FA43E6264A4AA0AB784B14CB149118"/>
    <w:rsid w:val="004C5192"/>
    <w:rPr>
      <w:rFonts w:eastAsiaTheme="minorHAnsi"/>
    </w:rPr>
  </w:style>
  <w:style w:type="paragraph" w:customStyle="1" w:styleId="D8A8D272B9DB49B69EE1F951AB8CE24C3">
    <w:name w:val="D8A8D272B9DB49B69EE1F951AB8CE24C3"/>
    <w:rsid w:val="004C5192"/>
    <w:rPr>
      <w:rFonts w:eastAsiaTheme="minorHAnsi"/>
    </w:rPr>
  </w:style>
  <w:style w:type="paragraph" w:customStyle="1" w:styleId="D9663EA7183340A0A982F2EC1DA89EC83">
    <w:name w:val="D9663EA7183340A0A982F2EC1DA89EC83"/>
    <w:rsid w:val="004C5192"/>
    <w:rPr>
      <w:rFonts w:eastAsiaTheme="minorHAnsi"/>
    </w:rPr>
  </w:style>
  <w:style w:type="paragraph" w:customStyle="1" w:styleId="6751CF4A35914416BF2A2C9E4921B6543">
    <w:name w:val="6751CF4A35914416BF2A2C9E4921B6543"/>
    <w:rsid w:val="004C5192"/>
    <w:rPr>
      <w:rFonts w:eastAsiaTheme="minorHAnsi"/>
    </w:rPr>
  </w:style>
  <w:style w:type="paragraph" w:customStyle="1" w:styleId="A93CA82CF29441B79A04AB5060554E7E3">
    <w:name w:val="A93CA82CF29441B79A04AB5060554E7E3"/>
    <w:rsid w:val="004C5192"/>
    <w:rPr>
      <w:rFonts w:eastAsiaTheme="minorHAnsi"/>
    </w:rPr>
  </w:style>
  <w:style w:type="paragraph" w:customStyle="1" w:styleId="B4276F66F9C14EDAA745612D2EE5AC723">
    <w:name w:val="B4276F66F9C14EDAA745612D2EE5AC723"/>
    <w:rsid w:val="004C5192"/>
    <w:rPr>
      <w:rFonts w:eastAsiaTheme="minorHAnsi"/>
    </w:rPr>
  </w:style>
  <w:style w:type="paragraph" w:customStyle="1" w:styleId="677F52CB7199416B83F283FA19723B642">
    <w:name w:val="677F52CB7199416B83F283FA19723B642"/>
    <w:rsid w:val="004C5192"/>
    <w:rPr>
      <w:rFonts w:eastAsiaTheme="minorHAnsi"/>
    </w:rPr>
  </w:style>
  <w:style w:type="paragraph" w:customStyle="1" w:styleId="7D373289EE3246A885F1F0F8FCA3C5DA3">
    <w:name w:val="7D373289EE3246A885F1F0F8FCA3C5DA3"/>
    <w:rsid w:val="004C5192"/>
    <w:rPr>
      <w:rFonts w:eastAsiaTheme="minorHAnsi"/>
    </w:rPr>
  </w:style>
  <w:style w:type="paragraph" w:customStyle="1" w:styleId="19EE81AB8CD6437FB76E500E6774C3623">
    <w:name w:val="19EE81AB8CD6437FB76E500E6774C3623"/>
    <w:rsid w:val="004C5192"/>
    <w:rPr>
      <w:rFonts w:eastAsiaTheme="minorHAnsi"/>
    </w:rPr>
  </w:style>
  <w:style w:type="paragraph" w:customStyle="1" w:styleId="363DA1FED3474D7D8BED6BF3203BF8D83">
    <w:name w:val="363DA1FED3474D7D8BED6BF3203BF8D83"/>
    <w:rsid w:val="004C5192"/>
    <w:rPr>
      <w:rFonts w:eastAsiaTheme="minorHAnsi"/>
    </w:rPr>
  </w:style>
  <w:style w:type="paragraph" w:customStyle="1" w:styleId="1D580278B21348A39576DF396C4E03123">
    <w:name w:val="1D580278B21348A39576DF396C4E03123"/>
    <w:rsid w:val="004C5192"/>
    <w:rPr>
      <w:rFonts w:eastAsiaTheme="minorHAnsi"/>
    </w:rPr>
  </w:style>
  <w:style w:type="paragraph" w:customStyle="1" w:styleId="1B37526DD4DB4D669EE42341485F59FB2">
    <w:name w:val="1B37526DD4DB4D669EE42341485F59FB2"/>
    <w:rsid w:val="004C5192"/>
    <w:rPr>
      <w:rFonts w:eastAsiaTheme="minorHAnsi"/>
    </w:rPr>
  </w:style>
  <w:style w:type="paragraph" w:customStyle="1" w:styleId="5B540372BDCC4E3685161DE38CF4C74A3">
    <w:name w:val="5B540372BDCC4E3685161DE38CF4C74A3"/>
    <w:rsid w:val="004C5192"/>
    <w:rPr>
      <w:rFonts w:eastAsiaTheme="minorHAnsi"/>
    </w:rPr>
  </w:style>
  <w:style w:type="paragraph" w:customStyle="1" w:styleId="3D2A17B5466547C6AA3D7285455DADA53">
    <w:name w:val="3D2A17B5466547C6AA3D7285455DADA53"/>
    <w:rsid w:val="004C5192"/>
    <w:rPr>
      <w:rFonts w:eastAsiaTheme="minorHAnsi"/>
    </w:rPr>
  </w:style>
  <w:style w:type="paragraph" w:customStyle="1" w:styleId="D91DE3D95E0B469A8C85A8E00DA4BCE33">
    <w:name w:val="D91DE3D95E0B469A8C85A8E00DA4BCE33"/>
    <w:rsid w:val="004C5192"/>
    <w:rPr>
      <w:rFonts w:eastAsiaTheme="minorHAnsi"/>
    </w:rPr>
  </w:style>
  <w:style w:type="paragraph" w:customStyle="1" w:styleId="CB0DCE137873435990DB27BD6D3B99AA3">
    <w:name w:val="CB0DCE137873435990DB27BD6D3B99AA3"/>
    <w:rsid w:val="004C5192"/>
    <w:rPr>
      <w:rFonts w:eastAsiaTheme="minorHAnsi"/>
    </w:rPr>
  </w:style>
  <w:style w:type="paragraph" w:customStyle="1" w:styleId="360E8941B3E14EF7A259A4EF4D2DEAC42">
    <w:name w:val="360E8941B3E14EF7A259A4EF4D2DEAC42"/>
    <w:rsid w:val="004C5192"/>
    <w:rPr>
      <w:rFonts w:eastAsiaTheme="minorHAnsi"/>
    </w:rPr>
  </w:style>
  <w:style w:type="paragraph" w:customStyle="1" w:styleId="A049A4DAB26A40BFAA5C1D765615CAAA3">
    <w:name w:val="A049A4DAB26A40BFAA5C1D765615CAAA3"/>
    <w:rsid w:val="004C5192"/>
    <w:rPr>
      <w:rFonts w:eastAsiaTheme="minorHAnsi"/>
    </w:rPr>
  </w:style>
  <w:style w:type="paragraph" w:customStyle="1" w:styleId="F42D73C5DFD4447AAEFAFFF65C172CF83">
    <w:name w:val="F42D73C5DFD4447AAEFAFFF65C172CF83"/>
    <w:rsid w:val="004C5192"/>
    <w:rPr>
      <w:rFonts w:eastAsiaTheme="minorHAnsi"/>
    </w:rPr>
  </w:style>
  <w:style w:type="paragraph" w:customStyle="1" w:styleId="202B545721644FB68D6C76DDFE67F8408">
    <w:name w:val="202B545721644FB68D6C76DDFE67F8408"/>
    <w:rsid w:val="004C5192"/>
    <w:rPr>
      <w:rFonts w:eastAsiaTheme="minorHAnsi"/>
    </w:rPr>
  </w:style>
  <w:style w:type="paragraph" w:customStyle="1" w:styleId="D768203606594F0587D6B1EDAAD4271B2">
    <w:name w:val="D768203606594F0587D6B1EDAAD4271B2"/>
    <w:rsid w:val="004C5192"/>
    <w:rPr>
      <w:rFonts w:eastAsiaTheme="minorHAnsi"/>
    </w:rPr>
  </w:style>
  <w:style w:type="paragraph" w:customStyle="1" w:styleId="62B1B559A70348D5B617358A50D1DB2C8">
    <w:name w:val="62B1B559A70348D5B617358A50D1DB2C8"/>
    <w:rsid w:val="004C5192"/>
    <w:rPr>
      <w:rFonts w:eastAsiaTheme="minorHAnsi"/>
    </w:rPr>
  </w:style>
  <w:style w:type="paragraph" w:customStyle="1" w:styleId="700A6C24306F4A2880C68ADAEA59396D8">
    <w:name w:val="700A6C24306F4A2880C68ADAEA59396D8"/>
    <w:rsid w:val="004C5192"/>
    <w:rPr>
      <w:rFonts w:eastAsiaTheme="minorHAnsi"/>
    </w:rPr>
  </w:style>
  <w:style w:type="paragraph" w:customStyle="1" w:styleId="3D68BEEF8B6C44EC88A9F35B5BAC38E816">
    <w:name w:val="3D68BEEF8B6C44EC88A9F35B5BAC38E816"/>
    <w:rsid w:val="004C5192"/>
    <w:rPr>
      <w:rFonts w:eastAsiaTheme="minorHAnsi"/>
    </w:rPr>
  </w:style>
  <w:style w:type="paragraph" w:customStyle="1" w:styleId="1720DC3DD6884E40B711410A0515C86416">
    <w:name w:val="1720DC3DD6884E40B711410A0515C86416"/>
    <w:rsid w:val="004C5192"/>
    <w:rPr>
      <w:rFonts w:eastAsiaTheme="minorHAnsi"/>
    </w:rPr>
  </w:style>
  <w:style w:type="paragraph" w:customStyle="1" w:styleId="42EB210FBD484D889988FAB7D975D53616">
    <w:name w:val="42EB210FBD484D889988FAB7D975D53616"/>
    <w:rsid w:val="004C5192"/>
    <w:rPr>
      <w:rFonts w:eastAsiaTheme="minorHAnsi"/>
    </w:rPr>
  </w:style>
  <w:style w:type="paragraph" w:customStyle="1" w:styleId="9790571009BC43BE9B51A9AFFC913FBD">
    <w:name w:val="9790571009BC43BE9B51A9AFFC913FBD"/>
    <w:rsid w:val="00B81566"/>
  </w:style>
  <w:style w:type="paragraph" w:customStyle="1" w:styleId="79D80D2C2A674FA0A55B4B00A20EA42A">
    <w:name w:val="79D80D2C2A674FA0A55B4B00A20EA42A"/>
    <w:rsid w:val="00B81566"/>
  </w:style>
  <w:style w:type="paragraph" w:customStyle="1" w:styleId="E23E808F851D47CF9647481C1F01684F">
    <w:name w:val="E23E808F851D47CF9647481C1F01684F"/>
    <w:rsid w:val="00B81566"/>
  </w:style>
  <w:style w:type="paragraph" w:customStyle="1" w:styleId="FF05DEE2959D4161A6778BC81301B3BF">
    <w:name w:val="FF05DEE2959D4161A6778BC81301B3BF"/>
    <w:rsid w:val="00B81566"/>
  </w:style>
  <w:style w:type="paragraph" w:customStyle="1" w:styleId="3083D39300FC4A47A01651C937222D08">
    <w:name w:val="3083D39300FC4A47A01651C937222D08"/>
    <w:rsid w:val="00B81566"/>
  </w:style>
  <w:style w:type="paragraph" w:customStyle="1" w:styleId="D8B8128C07C4476FB2DCCFB4112354CF">
    <w:name w:val="D8B8128C07C4476FB2DCCFB4112354CF"/>
    <w:rsid w:val="00B81566"/>
  </w:style>
  <w:style w:type="paragraph" w:customStyle="1" w:styleId="17707DA3257542E3BA2EF3B4F470A68F">
    <w:name w:val="17707DA3257542E3BA2EF3B4F470A68F"/>
    <w:rsid w:val="00B81566"/>
  </w:style>
  <w:style w:type="paragraph" w:customStyle="1" w:styleId="73D426AC0AFC45AFA9F14E377C0F37B7">
    <w:name w:val="73D426AC0AFC45AFA9F14E377C0F37B7"/>
    <w:rsid w:val="00B81566"/>
  </w:style>
  <w:style w:type="paragraph" w:customStyle="1" w:styleId="589013348AA5438CA224ED29B7486D97">
    <w:name w:val="589013348AA5438CA224ED29B7486D97"/>
    <w:rsid w:val="00B81566"/>
  </w:style>
  <w:style w:type="paragraph" w:customStyle="1" w:styleId="C0466328A2F64AB3BA396526FABB2704">
    <w:name w:val="C0466328A2F64AB3BA396526FABB2704"/>
    <w:rsid w:val="00B81566"/>
  </w:style>
  <w:style w:type="paragraph" w:customStyle="1" w:styleId="D383E00BAF47446EBF08E49A777A35AB">
    <w:name w:val="D383E00BAF47446EBF08E49A777A35AB"/>
    <w:rsid w:val="00B81566"/>
  </w:style>
  <w:style w:type="paragraph" w:customStyle="1" w:styleId="F6639EEDF73A4B83B6F069931F3FB047">
    <w:name w:val="F6639EEDF73A4B83B6F069931F3FB047"/>
    <w:rsid w:val="00B81566"/>
  </w:style>
  <w:style w:type="paragraph" w:customStyle="1" w:styleId="640B5D0B28AB4DCAA017DEA58525EBCD">
    <w:name w:val="640B5D0B28AB4DCAA017DEA58525EBCD"/>
    <w:rsid w:val="00B81566"/>
  </w:style>
  <w:style w:type="paragraph" w:customStyle="1" w:styleId="7A4475462C1B49D4A49D14EE0A7FD20F">
    <w:name w:val="7A4475462C1B49D4A49D14EE0A7FD20F"/>
    <w:rsid w:val="00B81566"/>
  </w:style>
  <w:style w:type="paragraph" w:customStyle="1" w:styleId="2A2CC54B3DF649DB972333F8332830A4">
    <w:name w:val="2A2CC54B3DF649DB972333F8332830A4"/>
    <w:rsid w:val="00B81566"/>
  </w:style>
  <w:style w:type="paragraph" w:customStyle="1" w:styleId="7934C932F91A4BDDAE6F83D1308B07BE">
    <w:name w:val="7934C932F91A4BDDAE6F83D1308B07BE"/>
    <w:rsid w:val="00B81566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81566"/>
    <w:rPr>
      <w:color w:val="808080"/>
    </w:rPr>
  </w:style>
  <w:style w:type="paragraph" w:customStyle="1" w:styleId="E7B9E02F5DFD47149D8FA91562BCC4D7">
    <w:name w:val="E7B9E02F5DFD47149D8FA91562BCC4D7"/>
    <w:rsid w:val="007C1D12"/>
    <w:rPr>
      <w:rFonts w:eastAsiaTheme="minorHAnsi"/>
    </w:rPr>
  </w:style>
  <w:style w:type="paragraph" w:customStyle="1" w:styleId="D554F086B3A24046A8C6D05162920B2C">
    <w:name w:val="D554F086B3A24046A8C6D05162920B2C"/>
    <w:rsid w:val="007C1D12"/>
    <w:rPr>
      <w:rFonts w:eastAsiaTheme="minorHAnsi"/>
    </w:rPr>
  </w:style>
  <w:style w:type="paragraph" w:customStyle="1" w:styleId="E7B9E02F5DFD47149D8FA91562BCC4D71">
    <w:name w:val="E7B9E02F5DFD47149D8FA91562BCC4D71"/>
    <w:rsid w:val="007C1D12"/>
    <w:rPr>
      <w:rFonts w:eastAsiaTheme="minorHAnsi"/>
    </w:rPr>
  </w:style>
  <w:style w:type="paragraph" w:customStyle="1" w:styleId="D554F086B3A24046A8C6D05162920B2C1">
    <w:name w:val="D554F086B3A24046A8C6D05162920B2C1"/>
    <w:rsid w:val="007C1D12"/>
    <w:rPr>
      <w:rFonts w:eastAsiaTheme="minorHAnsi"/>
    </w:rPr>
  </w:style>
  <w:style w:type="paragraph" w:customStyle="1" w:styleId="49DC912F137E4EFFBCA725C12E3BFB47">
    <w:name w:val="49DC912F137E4EFFBCA725C12E3BFB47"/>
    <w:rsid w:val="007C1D12"/>
    <w:rPr>
      <w:rFonts w:eastAsiaTheme="minorHAnsi"/>
    </w:rPr>
  </w:style>
  <w:style w:type="paragraph" w:customStyle="1" w:styleId="957C9347B4F54E48B4B6AE3179CCAE73">
    <w:name w:val="957C9347B4F54E48B4B6AE3179CCAE73"/>
    <w:rsid w:val="007C1D12"/>
    <w:rPr>
      <w:rFonts w:eastAsiaTheme="minorHAnsi"/>
    </w:rPr>
  </w:style>
  <w:style w:type="paragraph" w:customStyle="1" w:styleId="30EDB4E09865448D9FA5C8806A8D424C">
    <w:name w:val="30EDB4E09865448D9FA5C8806A8D424C"/>
    <w:rsid w:val="007C1D12"/>
  </w:style>
  <w:style w:type="paragraph" w:customStyle="1" w:styleId="1F5CDC37BEF240B38AEB041B8157CE76">
    <w:name w:val="1F5CDC37BEF240B38AEB041B8157CE76"/>
    <w:rsid w:val="007C1D12"/>
  </w:style>
  <w:style w:type="paragraph" w:customStyle="1" w:styleId="44FA0CA1ACA842DBA1CF8E4494AC4B45">
    <w:name w:val="44FA0CA1ACA842DBA1CF8E4494AC4B45"/>
    <w:rsid w:val="007C1D12"/>
  </w:style>
  <w:style w:type="paragraph" w:customStyle="1" w:styleId="E7B9E02F5DFD47149D8FA91562BCC4D72">
    <w:name w:val="E7B9E02F5DFD47149D8FA91562BCC4D72"/>
    <w:rsid w:val="007C1D12"/>
    <w:rPr>
      <w:rFonts w:eastAsiaTheme="minorHAnsi"/>
    </w:rPr>
  </w:style>
  <w:style w:type="paragraph" w:customStyle="1" w:styleId="D554F086B3A24046A8C6D05162920B2C2">
    <w:name w:val="D554F086B3A24046A8C6D05162920B2C2"/>
    <w:rsid w:val="007C1D12"/>
    <w:rPr>
      <w:rFonts w:eastAsiaTheme="minorHAnsi"/>
    </w:rPr>
  </w:style>
  <w:style w:type="paragraph" w:customStyle="1" w:styleId="49DC912F137E4EFFBCA725C12E3BFB471">
    <w:name w:val="49DC912F137E4EFFBCA725C12E3BFB471"/>
    <w:rsid w:val="007C1D12"/>
    <w:rPr>
      <w:rFonts w:eastAsiaTheme="minorHAnsi"/>
    </w:rPr>
  </w:style>
  <w:style w:type="paragraph" w:customStyle="1" w:styleId="44FA0CA1ACA842DBA1CF8E4494AC4B451">
    <w:name w:val="44FA0CA1ACA842DBA1CF8E4494AC4B451"/>
    <w:rsid w:val="007C1D12"/>
    <w:rPr>
      <w:rFonts w:eastAsiaTheme="minorHAnsi"/>
    </w:rPr>
  </w:style>
  <w:style w:type="paragraph" w:customStyle="1" w:styleId="BBCC78678DCB485D8CC3C5EC84FA7275">
    <w:name w:val="BBCC78678DCB485D8CC3C5EC84FA7275"/>
    <w:rsid w:val="007C1D12"/>
    <w:rPr>
      <w:rFonts w:eastAsiaTheme="minorHAnsi"/>
    </w:rPr>
  </w:style>
  <w:style w:type="paragraph" w:customStyle="1" w:styleId="E7B9E02F5DFD47149D8FA91562BCC4D73">
    <w:name w:val="E7B9E02F5DFD47149D8FA91562BCC4D73"/>
    <w:rsid w:val="007C1D12"/>
    <w:rPr>
      <w:rFonts w:eastAsiaTheme="minorHAnsi"/>
    </w:rPr>
  </w:style>
  <w:style w:type="paragraph" w:customStyle="1" w:styleId="D554F086B3A24046A8C6D05162920B2C3">
    <w:name w:val="D554F086B3A24046A8C6D05162920B2C3"/>
    <w:rsid w:val="007C1D12"/>
    <w:rPr>
      <w:rFonts w:eastAsiaTheme="minorHAnsi"/>
    </w:rPr>
  </w:style>
  <w:style w:type="paragraph" w:customStyle="1" w:styleId="49DC912F137E4EFFBCA725C12E3BFB472">
    <w:name w:val="49DC912F137E4EFFBCA725C12E3BFB472"/>
    <w:rsid w:val="007C1D12"/>
    <w:rPr>
      <w:rFonts w:eastAsiaTheme="minorHAnsi"/>
    </w:rPr>
  </w:style>
  <w:style w:type="paragraph" w:customStyle="1" w:styleId="44FA0CA1ACA842DBA1CF8E4494AC4B452">
    <w:name w:val="44FA0CA1ACA842DBA1CF8E4494AC4B452"/>
    <w:rsid w:val="007C1D12"/>
    <w:rPr>
      <w:rFonts w:eastAsiaTheme="minorHAnsi"/>
    </w:rPr>
  </w:style>
  <w:style w:type="paragraph" w:customStyle="1" w:styleId="BBCC78678DCB485D8CC3C5EC84FA72751">
    <w:name w:val="BBCC78678DCB485D8CC3C5EC84FA72751"/>
    <w:rsid w:val="007C1D12"/>
    <w:rPr>
      <w:rFonts w:eastAsiaTheme="minorHAnsi"/>
    </w:rPr>
  </w:style>
  <w:style w:type="paragraph" w:customStyle="1" w:styleId="92FB6E17111B493BB8A142F53FADD9DD">
    <w:name w:val="92FB6E17111B493BB8A142F53FADD9DD"/>
    <w:rsid w:val="007C1D12"/>
    <w:rPr>
      <w:rFonts w:eastAsiaTheme="minorHAnsi"/>
    </w:rPr>
  </w:style>
  <w:style w:type="paragraph" w:customStyle="1" w:styleId="E7B9E02F5DFD47149D8FA91562BCC4D74">
    <w:name w:val="E7B9E02F5DFD47149D8FA91562BCC4D74"/>
    <w:rsid w:val="007C1D12"/>
    <w:rPr>
      <w:rFonts w:eastAsiaTheme="minorHAnsi"/>
    </w:rPr>
  </w:style>
  <w:style w:type="paragraph" w:customStyle="1" w:styleId="D554F086B3A24046A8C6D05162920B2C4">
    <w:name w:val="D554F086B3A24046A8C6D05162920B2C4"/>
    <w:rsid w:val="007C1D12"/>
    <w:rPr>
      <w:rFonts w:eastAsiaTheme="minorHAnsi"/>
    </w:rPr>
  </w:style>
  <w:style w:type="paragraph" w:customStyle="1" w:styleId="49DC912F137E4EFFBCA725C12E3BFB473">
    <w:name w:val="49DC912F137E4EFFBCA725C12E3BFB473"/>
    <w:rsid w:val="007C1D12"/>
    <w:rPr>
      <w:rFonts w:eastAsiaTheme="minorHAnsi"/>
    </w:rPr>
  </w:style>
  <w:style w:type="paragraph" w:customStyle="1" w:styleId="44FA0CA1ACA842DBA1CF8E4494AC4B453">
    <w:name w:val="44FA0CA1ACA842DBA1CF8E4494AC4B453"/>
    <w:rsid w:val="007C1D12"/>
    <w:rPr>
      <w:rFonts w:eastAsiaTheme="minorHAnsi"/>
    </w:rPr>
  </w:style>
  <w:style w:type="paragraph" w:customStyle="1" w:styleId="BBCC78678DCB485D8CC3C5EC84FA72752">
    <w:name w:val="BBCC78678DCB485D8CC3C5EC84FA72752"/>
    <w:rsid w:val="007C1D12"/>
    <w:rPr>
      <w:rFonts w:eastAsiaTheme="minorHAnsi"/>
    </w:rPr>
  </w:style>
  <w:style w:type="paragraph" w:customStyle="1" w:styleId="92FB6E17111B493BB8A142F53FADD9DD1">
    <w:name w:val="92FB6E17111B493BB8A142F53FADD9DD1"/>
    <w:rsid w:val="007C1D12"/>
    <w:rPr>
      <w:rFonts w:eastAsiaTheme="minorHAnsi"/>
    </w:rPr>
  </w:style>
  <w:style w:type="paragraph" w:customStyle="1" w:styleId="5CB1D353CD4443448A19526FA21C0F32">
    <w:name w:val="5CB1D353CD4443448A19526FA21C0F32"/>
    <w:rsid w:val="007C1D12"/>
    <w:rPr>
      <w:rFonts w:eastAsiaTheme="minorHAnsi"/>
    </w:rPr>
  </w:style>
  <w:style w:type="paragraph" w:customStyle="1" w:styleId="E7B9E02F5DFD47149D8FA91562BCC4D75">
    <w:name w:val="E7B9E02F5DFD47149D8FA91562BCC4D75"/>
    <w:rsid w:val="007C1D12"/>
    <w:rPr>
      <w:rFonts w:eastAsiaTheme="minorHAnsi"/>
    </w:rPr>
  </w:style>
  <w:style w:type="paragraph" w:customStyle="1" w:styleId="D554F086B3A24046A8C6D05162920B2C5">
    <w:name w:val="D554F086B3A24046A8C6D05162920B2C5"/>
    <w:rsid w:val="007C1D12"/>
    <w:rPr>
      <w:rFonts w:eastAsiaTheme="minorHAnsi"/>
    </w:rPr>
  </w:style>
  <w:style w:type="paragraph" w:customStyle="1" w:styleId="49DC912F137E4EFFBCA725C12E3BFB474">
    <w:name w:val="49DC912F137E4EFFBCA725C12E3BFB474"/>
    <w:rsid w:val="007C1D12"/>
    <w:rPr>
      <w:rFonts w:eastAsiaTheme="minorHAnsi"/>
    </w:rPr>
  </w:style>
  <w:style w:type="paragraph" w:customStyle="1" w:styleId="44FA0CA1ACA842DBA1CF8E4494AC4B454">
    <w:name w:val="44FA0CA1ACA842DBA1CF8E4494AC4B454"/>
    <w:rsid w:val="007C1D12"/>
    <w:rPr>
      <w:rFonts w:eastAsiaTheme="minorHAnsi"/>
    </w:rPr>
  </w:style>
  <w:style w:type="paragraph" w:customStyle="1" w:styleId="BBCC78678DCB485D8CC3C5EC84FA72753">
    <w:name w:val="BBCC78678DCB485D8CC3C5EC84FA72753"/>
    <w:rsid w:val="007C1D12"/>
    <w:rPr>
      <w:rFonts w:eastAsiaTheme="minorHAnsi"/>
    </w:rPr>
  </w:style>
  <w:style w:type="paragraph" w:customStyle="1" w:styleId="92FB6E17111B493BB8A142F53FADD9DD2">
    <w:name w:val="92FB6E17111B493BB8A142F53FADD9DD2"/>
    <w:rsid w:val="007C1D12"/>
    <w:rPr>
      <w:rFonts w:eastAsiaTheme="minorHAnsi"/>
    </w:rPr>
  </w:style>
  <w:style w:type="paragraph" w:customStyle="1" w:styleId="5CB1D353CD4443448A19526FA21C0F321">
    <w:name w:val="5CB1D353CD4443448A19526FA21C0F321"/>
    <w:rsid w:val="007C1D12"/>
    <w:rPr>
      <w:rFonts w:eastAsiaTheme="minorHAnsi"/>
    </w:rPr>
  </w:style>
  <w:style w:type="paragraph" w:customStyle="1" w:styleId="C8B39CA8191647CABF497F8A04581A1E">
    <w:name w:val="C8B39CA8191647CABF497F8A04581A1E"/>
    <w:rsid w:val="007C1D12"/>
    <w:rPr>
      <w:rFonts w:eastAsiaTheme="minorHAnsi"/>
    </w:rPr>
  </w:style>
  <w:style w:type="paragraph" w:customStyle="1" w:styleId="E7B9E02F5DFD47149D8FA91562BCC4D76">
    <w:name w:val="E7B9E02F5DFD47149D8FA91562BCC4D76"/>
    <w:rsid w:val="007C1D12"/>
    <w:rPr>
      <w:rFonts w:eastAsiaTheme="minorHAnsi"/>
    </w:rPr>
  </w:style>
  <w:style w:type="paragraph" w:customStyle="1" w:styleId="D554F086B3A24046A8C6D05162920B2C6">
    <w:name w:val="D554F086B3A24046A8C6D05162920B2C6"/>
    <w:rsid w:val="007C1D12"/>
    <w:rPr>
      <w:rFonts w:eastAsiaTheme="minorHAnsi"/>
    </w:rPr>
  </w:style>
  <w:style w:type="paragraph" w:customStyle="1" w:styleId="49DC912F137E4EFFBCA725C12E3BFB475">
    <w:name w:val="49DC912F137E4EFFBCA725C12E3BFB475"/>
    <w:rsid w:val="007C1D12"/>
    <w:rPr>
      <w:rFonts w:eastAsiaTheme="minorHAnsi"/>
    </w:rPr>
  </w:style>
  <w:style w:type="paragraph" w:customStyle="1" w:styleId="44FA0CA1ACA842DBA1CF8E4494AC4B455">
    <w:name w:val="44FA0CA1ACA842DBA1CF8E4494AC4B455"/>
    <w:rsid w:val="007C1D12"/>
    <w:rPr>
      <w:rFonts w:eastAsiaTheme="minorHAnsi"/>
    </w:rPr>
  </w:style>
  <w:style w:type="paragraph" w:customStyle="1" w:styleId="BBCC78678DCB485D8CC3C5EC84FA72754">
    <w:name w:val="BBCC78678DCB485D8CC3C5EC84FA72754"/>
    <w:rsid w:val="007C1D12"/>
    <w:rPr>
      <w:rFonts w:eastAsiaTheme="minorHAnsi"/>
    </w:rPr>
  </w:style>
  <w:style w:type="paragraph" w:customStyle="1" w:styleId="92FB6E17111B493BB8A142F53FADD9DD3">
    <w:name w:val="92FB6E17111B493BB8A142F53FADD9DD3"/>
    <w:rsid w:val="007C1D12"/>
    <w:rPr>
      <w:rFonts w:eastAsiaTheme="minorHAnsi"/>
    </w:rPr>
  </w:style>
  <w:style w:type="paragraph" w:customStyle="1" w:styleId="5CB1D353CD4443448A19526FA21C0F322">
    <w:name w:val="5CB1D353CD4443448A19526FA21C0F322"/>
    <w:rsid w:val="007C1D12"/>
    <w:rPr>
      <w:rFonts w:eastAsiaTheme="minorHAnsi"/>
    </w:rPr>
  </w:style>
  <w:style w:type="paragraph" w:customStyle="1" w:styleId="C8B39CA8191647CABF497F8A04581A1E1">
    <w:name w:val="C8B39CA8191647CABF497F8A04581A1E1"/>
    <w:rsid w:val="007C1D12"/>
    <w:rPr>
      <w:rFonts w:eastAsiaTheme="minorHAnsi"/>
    </w:rPr>
  </w:style>
  <w:style w:type="paragraph" w:customStyle="1" w:styleId="03C3CB1EEEA949C5A083FC75D3A0502A">
    <w:name w:val="03C3CB1EEEA949C5A083FC75D3A0502A"/>
    <w:rsid w:val="007C1D12"/>
    <w:rPr>
      <w:rFonts w:eastAsiaTheme="minorHAnsi"/>
    </w:rPr>
  </w:style>
  <w:style w:type="paragraph" w:customStyle="1" w:styleId="E7B9E02F5DFD47149D8FA91562BCC4D77">
    <w:name w:val="E7B9E02F5DFD47149D8FA91562BCC4D77"/>
    <w:rsid w:val="007C1D12"/>
    <w:rPr>
      <w:rFonts w:eastAsiaTheme="minorHAnsi"/>
    </w:rPr>
  </w:style>
  <w:style w:type="paragraph" w:customStyle="1" w:styleId="D554F086B3A24046A8C6D05162920B2C7">
    <w:name w:val="D554F086B3A24046A8C6D05162920B2C7"/>
    <w:rsid w:val="007C1D12"/>
    <w:rPr>
      <w:rFonts w:eastAsiaTheme="minorHAnsi"/>
    </w:rPr>
  </w:style>
  <w:style w:type="paragraph" w:customStyle="1" w:styleId="49DC912F137E4EFFBCA725C12E3BFB476">
    <w:name w:val="49DC912F137E4EFFBCA725C12E3BFB476"/>
    <w:rsid w:val="007C1D12"/>
    <w:rPr>
      <w:rFonts w:eastAsiaTheme="minorHAnsi"/>
    </w:rPr>
  </w:style>
  <w:style w:type="paragraph" w:customStyle="1" w:styleId="44FA0CA1ACA842DBA1CF8E4494AC4B456">
    <w:name w:val="44FA0CA1ACA842DBA1CF8E4494AC4B456"/>
    <w:rsid w:val="007C1D12"/>
    <w:rPr>
      <w:rFonts w:eastAsiaTheme="minorHAnsi"/>
    </w:rPr>
  </w:style>
  <w:style w:type="paragraph" w:customStyle="1" w:styleId="BBCC78678DCB485D8CC3C5EC84FA72755">
    <w:name w:val="BBCC78678DCB485D8CC3C5EC84FA72755"/>
    <w:rsid w:val="007C1D12"/>
    <w:rPr>
      <w:rFonts w:eastAsiaTheme="minorHAnsi"/>
    </w:rPr>
  </w:style>
  <w:style w:type="paragraph" w:customStyle="1" w:styleId="92FB6E17111B493BB8A142F53FADD9DD4">
    <w:name w:val="92FB6E17111B493BB8A142F53FADD9DD4"/>
    <w:rsid w:val="007C1D12"/>
    <w:rPr>
      <w:rFonts w:eastAsiaTheme="minorHAnsi"/>
    </w:rPr>
  </w:style>
  <w:style w:type="paragraph" w:customStyle="1" w:styleId="5CB1D353CD4443448A19526FA21C0F323">
    <w:name w:val="5CB1D353CD4443448A19526FA21C0F323"/>
    <w:rsid w:val="007C1D12"/>
    <w:rPr>
      <w:rFonts w:eastAsiaTheme="minorHAnsi"/>
    </w:rPr>
  </w:style>
  <w:style w:type="paragraph" w:customStyle="1" w:styleId="C8B39CA8191647CABF497F8A04581A1E2">
    <w:name w:val="C8B39CA8191647CABF497F8A04581A1E2"/>
    <w:rsid w:val="007C1D12"/>
    <w:rPr>
      <w:rFonts w:eastAsiaTheme="minorHAnsi"/>
    </w:rPr>
  </w:style>
  <w:style w:type="paragraph" w:customStyle="1" w:styleId="03C3CB1EEEA949C5A083FC75D3A0502A1">
    <w:name w:val="03C3CB1EEEA949C5A083FC75D3A0502A1"/>
    <w:rsid w:val="007C1D12"/>
    <w:rPr>
      <w:rFonts w:eastAsiaTheme="minorHAnsi"/>
    </w:rPr>
  </w:style>
  <w:style w:type="paragraph" w:customStyle="1" w:styleId="96EACB2D592D4326B1A599E79BD04FD5">
    <w:name w:val="96EACB2D592D4326B1A599E79BD04FD5"/>
    <w:rsid w:val="007C1D12"/>
    <w:rPr>
      <w:rFonts w:eastAsiaTheme="minorHAnsi"/>
    </w:rPr>
  </w:style>
  <w:style w:type="paragraph" w:customStyle="1" w:styleId="E7B9E02F5DFD47149D8FA91562BCC4D78">
    <w:name w:val="E7B9E02F5DFD47149D8FA91562BCC4D78"/>
    <w:rsid w:val="007C1D12"/>
    <w:rPr>
      <w:rFonts w:eastAsiaTheme="minorHAnsi"/>
    </w:rPr>
  </w:style>
  <w:style w:type="paragraph" w:customStyle="1" w:styleId="D554F086B3A24046A8C6D05162920B2C8">
    <w:name w:val="D554F086B3A24046A8C6D05162920B2C8"/>
    <w:rsid w:val="007C1D12"/>
    <w:rPr>
      <w:rFonts w:eastAsiaTheme="minorHAnsi"/>
    </w:rPr>
  </w:style>
  <w:style w:type="paragraph" w:customStyle="1" w:styleId="49DC912F137E4EFFBCA725C12E3BFB477">
    <w:name w:val="49DC912F137E4EFFBCA725C12E3BFB477"/>
    <w:rsid w:val="007C1D12"/>
    <w:rPr>
      <w:rFonts w:eastAsiaTheme="minorHAnsi"/>
    </w:rPr>
  </w:style>
  <w:style w:type="paragraph" w:customStyle="1" w:styleId="44FA0CA1ACA842DBA1CF8E4494AC4B457">
    <w:name w:val="44FA0CA1ACA842DBA1CF8E4494AC4B457"/>
    <w:rsid w:val="007C1D12"/>
    <w:rPr>
      <w:rFonts w:eastAsiaTheme="minorHAnsi"/>
    </w:rPr>
  </w:style>
  <w:style w:type="paragraph" w:customStyle="1" w:styleId="BBCC78678DCB485D8CC3C5EC84FA72756">
    <w:name w:val="BBCC78678DCB485D8CC3C5EC84FA72756"/>
    <w:rsid w:val="007C1D12"/>
    <w:rPr>
      <w:rFonts w:eastAsiaTheme="minorHAnsi"/>
    </w:rPr>
  </w:style>
  <w:style w:type="paragraph" w:customStyle="1" w:styleId="92FB6E17111B493BB8A142F53FADD9DD5">
    <w:name w:val="92FB6E17111B493BB8A142F53FADD9DD5"/>
    <w:rsid w:val="007C1D12"/>
    <w:rPr>
      <w:rFonts w:eastAsiaTheme="minorHAnsi"/>
    </w:rPr>
  </w:style>
  <w:style w:type="paragraph" w:customStyle="1" w:styleId="5CB1D353CD4443448A19526FA21C0F324">
    <w:name w:val="5CB1D353CD4443448A19526FA21C0F324"/>
    <w:rsid w:val="007C1D12"/>
    <w:rPr>
      <w:rFonts w:eastAsiaTheme="minorHAnsi"/>
    </w:rPr>
  </w:style>
  <w:style w:type="paragraph" w:customStyle="1" w:styleId="C8B39CA8191647CABF497F8A04581A1E3">
    <w:name w:val="C8B39CA8191647CABF497F8A04581A1E3"/>
    <w:rsid w:val="007C1D12"/>
    <w:rPr>
      <w:rFonts w:eastAsiaTheme="minorHAnsi"/>
    </w:rPr>
  </w:style>
  <w:style w:type="paragraph" w:customStyle="1" w:styleId="03C3CB1EEEA949C5A083FC75D3A0502A2">
    <w:name w:val="03C3CB1EEEA949C5A083FC75D3A0502A2"/>
    <w:rsid w:val="007C1D12"/>
    <w:rPr>
      <w:rFonts w:eastAsiaTheme="minorHAnsi"/>
    </w:rPr>
  </w:style>
  <w:style w:type="paragraph" w:customStyle="1" w:styleId="96EACB2D592D4326B1A599E79BD04FD51">
    <w:name w:val="96EACB2D592D4326B1A599E79BD04FD51"/>
    <w:rsid w:val="007C1D12"/>
    <w:rPr>
      <w:rFonts w:eastAsiaTheme="minorHAnsi"/>
    </w:rPr>
  </w:style>
  <w:style w:type="paragraph" w:customStyle="1" w:styleId="271404E39B524328B13908BCB790D3DD">
    <w:name w:val="271404E39B524328B13908BCB790D3DD"/>
    <w:rsid w:val="007C1D12"/>
  </w:style>
  <w:style w:type="paragraph" w:customStyle="1" w:styleId="E7B9E02F5DFD47149D8FA91562BCC4D79">
    <w:name w:val="E7B9E02F5DFD47149D8FA91562BCC4D79"/>
    <w:rsid w:val="007C1D12"/>
    <w:rPr>
      <w:rFonts w:eastAsiaTheme="minorHAnsi"/>
    </w:rPr>
  </w:style>
  <w:style w:type="paragraph" w:customStyle="1" w:styleId="D554F086B3A24046A8C6D05162920B2C9">
    <w:name w:val="D554F086B3A24046A8C6D05162920B2C9"/>
    <w:rsid w:val="007C1D12"/>
    <w:rPr>
      <w:rFonts w:eastAsiaTheme="minorHAnsi"/>
    </w:rPr>
  </w:style>
  <w:style w:type="paragraph" w:customStyle="1" w:styleId="49DC912F137E4EFFBCA725C12E3BFB478">
    <w:name w:val="49DC912F137E4EFFBCA725C12E3BFB478"/>
    <w:rsid w:val="007C1D12"/>
    <w:rPr>
      <w:rFonts w:eastAsiaTheme="minorHAnsi"/>
    </w:rPr>
  </w:style>
  <w:style w:type="paragraph" w:customStyle="1" w:styleId="44FA0CA1ACA842DBA1CF8E4494AC4B458">
    <w:name w:val="44FA0CA1ACA842DBA1CF8E4494AC4B458"/>
    <w:rsid w:val="007C1D12"/>
    <w:rPr>
      <w:rFonts w:eastAsiaTheme="minorHAnsi"/>
    </w:rPr>
  </w:style>
  <w:style w:type="paragraph" w:customStyle="1" w:styleId="BBCC78678DCB485D8CC3C5EC84FA72757">
    <w:name w:val="BBCC78678DCB485D8CC3C5EC84FA72757"/>
    <w:rsid w:val="007C1D12"/>
    <w:rPr>
      <w:rFonts w:eastAsiaTheme="minorHAnsi"/>
    </w:rPr>
  </w:style>
  <w:style w:type="paragraph" w:customStyle="1" w:styleId="92FB6E17111B493BB8A142F53FADD9DD6">
    <w:name w:val="92FB6E17111B493BB8A142F53FADD9DD6"/>
    <w:rsid w:val="007C1D12"/>
    <w:rPr>
      <w:rFonts w:eastAsiaTheme="minorHAnsi"/>
    </w:rPr>
  </w:style>
  <w:style w:type="paragraph" w:customStyle="1" w:styleId="5CB1D353CD4443448A19526FA21C0F325">
    <w:name w:val="5CB1D353CD4443448A19526FA21C0F325"/>
    <w:rsid w:val="007C1D12"/>
    <w:rPr>
      <w:rFonts w:eastAsiaTheme="minorHAnsi"/>
    </w:rPr>
  </w:style>
  <w:style w:type="paragraph" w:customStyle="1" w:styleId="C8B39CA8191647CABF497F8A04581A1E4">
    <w:name w:val="C8B39CA8191647CABF497F8A04581A1E4"/>
    <w:rsid w:val="007C1D12"/>
    <w:rPr>
      <w:rFonts w:eastAsiaTheme="minorHAnsi"/>
    </w:rPr>
  </w:style>
  <w:style w:type="paragraph" w:customStyle="1" w:styleId="03C3CB1EEEA949C5A083FC75D3A0502A3">
    <w:name w:val="03C3CB1EEEA949C5A083FC75D3A0502A3"/>
    <w:rsid w:val="007C1D12"/>
    <w:rPr>
      <w:rFonts w:eastAsiaTheme="minorHAnsi"/>
    </w:rPr>
  </w:style>
  <w:style w:type="paragraph" w:customStyle="1" w:styleId="96EACB2D592D4326B1A599E79BD04FD52">
    <w:name w:val="96EACB2D592D4326B1A599E79BD04FD52"/>
    <w:rsid w:val="007C1D12"/>
    <w:rPr>
      <w:rFonts w:eastAsiaTheme="minorHAnsi"/>
    </w:rPr>
  </w:style>
  <w:style w:type="paragraph" w:customStyle="1" w:styleId="D27B6C36E48E46B68516772B1E536F47">
    <w:name w:val="D27B6C36E48E46B68516772B1E536F47"/>
    <w:rsid w:val="007C1D12"/>
    <w:rPr>
      <w:rFonts w:eastAsiaTheme="minorHAnsi"/>
    </w:rPr>
  </w:style>
  <w:style w:type="paragraph" w:customStyle="1" w:styleId="E7B9E02F5DFD47149D8FA91562BCC4D710">
    <w:name w:val="E7B9E02F5DFD47149D8FA91562BCC4D710"/>
    <w:rsid w:val="007C1D12"/>
    <w:rPr>
      <w:rFonts w:eastAsiaTheme="minorHAnsi"/>
    </w:rPr>
  </w:style>
  <w:style w:type="paragraph" w:customStyle="1" w:styleId="D554F086B3A24046A8C6D05162920B2C10">
    <w:name w:val="D554F086B3A24046A8C6D05162920B2C10"/>
    <w:rsid w:val="007C1D12"/>
    <w:rPr>
      <w:rFonts w:eastAsiaTheme="minorHAnsi"/>
    </w:rPr>
  </w:style>
  <w:style w:type="paragraph" w:customStyle="1" w:styleId="49DC912F137E4EFFBCA725C12E3BFB479">
    <w:name w:val="49DC912F137E4EFFBCA725C12E3BFB479"/>
    <w:rsid w:val="007C1D12"/>
    <w:rPr>
      <w:rFonts w:eastAsiaTheme="minorHAnsi"/>
    </w:rPr>
  </w:style>
  <w:style w:type="paragraph" w:customStyle="1" w:styleId="44FA0CA1ACA842DBA1CF8E4494AC4B459">
    <w:name w:val="44FA0CA1ACA842DBA1CF8E4494AC4B459"/>
    <w:rsid w:val="007C1D12"/>
    <w:rPr>
      <w:rFonts w:eastAsiaTheme="minorHAnsi"/>
    </w:rPr>
  </w:style>
  <w:style w:type="paragraph" w:customStyle="1" w:styleId="BBCC78678DCB485D8CC3C5EC84FA72758">
    <w:name w:val="BBCC78678DCB485D8CC3C5EC84FA72758"/>
    <w:rsid w:val="007C1D12"/>
    <w:rPr>
      <w:rFonts w:eastAsiaTheme="minorHAnsi"/>
    </w:rPr>
  </w:style>
  <w:style w:type="paragraph" w:customStyle="1" w:styleId="92FB6E17111B493BB8A142F53FADD9DD7">
    <w:name w:val="92FB6E17111B493BB8A142F53FADD9DD7"/>
    <w:rsid w:val="007C1D12"/>
    <w:rPr>
      <w:rFonts w:eastAsiaTheme="minorHAnsi"/>
    </w:rPr>
  </w:style>
  <w:style w:type="paragraph" w:customStyle="1" w:styleId="5CB1D353CD4443448A19526FA21C0F326">
    <w:name w:val="5CB1D353CD4443448A19526FA21C0F326"/>
    <w:rsid w:val="007C1D12"/>
    <w:rPr>
      <w:rFonts w:eastAsiaTheme="minorHAnsi"/>
    </w:rPr>
  </w:style>
  <w:style w:type="paragraph" w:customStyle="1" w:styleId="C8B39CA8191647CABF497F8A04581A1E5">
    <w:name w:val="C8B39CA8191647CABF497F8A04581A1E5"/>
    <w:rsid w:val="007C1D12"/>
    <w:rPr>
      <w:rFonts w:eastAsiaTheme="minorHAnsi"/>
    </w:rPr>
  </w:style>
  <w:style w:type="paragraph" w:customStyle="1" w:styleId="03C3CB1EEEA949C5A083FC75D3A0502A4">
    <w:name w:val="03C3CB1EEEA949C5A083FC75D3A0502A4"/>
    <w:rsid w:val="007C1D12"/>
    <w:rPr>
      <w:rFonts w:eastAsiaTheme="minorHAnsi"/>
    </w:rPr>
  </w:style>
  <w:style w:type="paragraph" w:customStyle="1" w:styleId="96EACB2D592D4326B1A599E79BD04FD53">
    <w:name w:val="96EACB2D592D4326B1A599E79BD04FD53"/>
    <w:rsid w:val="007C1D12"/>
    <w:rPr>
      <w:rFonts w:eastAsiaTheme="minorHAnsi"/>
    </w:rPr>
  </w:style>
  <w:style w:type="paragraph" w:customStyle="1" w:styleId="D27B6C36E48E46B68516772B1E536F471">
    <w:name w:val="D27B6C36E48E46B68516772B1E536F471"/>
    <w:rsid w:val="007C1D12"/>
    <w:rPr>
      <w:rFonts w:eastAsiaTheme="minorHAnsi"/>
    </w:rPr>
  </w:style>
  <w:style w:type="paragraph" w:customStyle="1" w:styleId="3AA301E4ED2140A1A338D3C76F7885F0">
    <w:name w:val="3AA301E4ED2140A1A338D3C76F7885F0"/>
    <w:rsid w:val="007C1D12"/>
    <w:rPr>
      <w:rFonts w:eastAsiaTheme="minorHAnsi"/>
    </w:rPr>
  </w:style>
  <w:style w:type="paragraph" w:customStyle="1" w:styleId="B26FD16E0AF545B886821BCC829C2B45">
    <w:name w:val="B26FD16E0AF545B886821BCC829C2B45"/>
    <w:rsid w:val="007C1D12"/>
    <w:rPr>
      <w:rFonts w:eastAsiaTheme="minorHAnsi"/>
    </w:rPr>
  </w:style>
  <w:style w:type="paragraph" w:customStyle="1" w:styleId="E7B9E02F5DFD47149D8FA91562BCC4D711">
    <w:name w:val="E7B9E02F5DFD47149D8FA91562BCC4D711"/>
    <w:rsid w:val="007C1D12"/>
    <w:rPr>
      <w:rFonts w:eastAsiaTheme="minorHAnsi"/>
    </w:rPr>
  </w:style>
  <w:style w:type="paragraph" w:customStyle="1" w:styleId="D554F086B3A24046A8C6D05162920B2C11">
    <w:name w:val="D554F086B3A24046A8C6D05162920B2C11"/>
    <w:rsid w:val="007C1D12"/>
    <w:rPr>
      <w:rFonts w:eastAsiaTheme="minorHAnsi"/>
    </w:rPr>
  </w:style>
  <w:style w:type="paragraph" w:customStyle="1" w:styleId="49DC912F137E4EFFBCA725C12E3BFB4710">
    <w:name w:val="49DC912F137E4EFFBCA725C12E3BFB4710"/>
    <w:rsid w:val="007C1D12"/>
    <w:rPr>
      <w:rFonts w:eastAsiaTheme="minorHAnsi"/>
    </w:rPr>
  </w:style>
  <w:style w:type="paragraph" w:customStyle="1" w:styleId="44FA0CA1ACA842DBA1CF8E4494AC4B4510">
    <w:name w:val="44FA0CA1ACA842DBA1CF8E4494AC4B4510"/>
    <w:rsid w:val="007C1D12"/>
    <w:rPr>
      <w:rFonts w:eastAsiaTheme="minorHAnsi"/>
    </w:rPr>
  </w:style>
  <w:style w:type="paragraph" w:customStyle="1" w:styleId="BBCC78678DCB485D8CC3C5EC84FA72759">
    <w:name w:val="BBCC78678DCB485D8CC3C5EC84FA72759"/>
    <w:rsid w:val="007C1D12"/>
    <w:rPr>
      <w:rFonts w:eastAsiaTheme="minorHAnsi"/>
    </w:rPr>
  </w:style>
  <w:style w:type="paragraph" w:customStyle="1" w:styleId="92FB6E17111B493BB8A142F53FADD9DD8">
    <w:name w:val="92FB6E17111B493BB8A142F53FADD9DD8"/>
    <w:rsid w:val="007C1D12"/>
    <w:rPr>
      <w:rFonts w:eastAsiaTheme="minorHAnsi"/>
    </w:rPr>
  </w:style>
  <w:style w:type="paragraph" w:customStyle="1" w:styleId="5CB1D353CD4443448A19526FA21C0F327">
    <w:name w:val="5CB1D353CD4443448A19526FA21C0F327"/>
    <w:rsid w:val="007C1D12"/>
    <w:rPr>
      <w:rFonts w:eastAsiaTheme="minorHAnsi"/>
    </w:rPr>
  </w:style>
  <w:style w:type="paragraph" w:customStyle="1" w:styleId="C8B39CA8191647CABF497F8A04581A1E6">
    <w:name w:val="C8B39CA8191647CABF497F8A04581A1E6"/>
    <w:rsid w:val="007C1D12"/>
    <w:rPr>
      <w:rFonts w:eastAsiaTheme="minorHAnsi"/>
    </w:rPr>
  </w:style>
  <w:style w:type="paragraph" w:customStyle="1" w:styleId="03C3CB1EEEA949C5A083FC75D3A0502A5">
    <w:name w:val="03C3CB1EEEA949C5A083FC75D3A0502A5"/>
    <w:rsid w:val="007C1D12"/>
    <w:rPr>
      <w:rFonts w:eastAsiaTheme="minorHAnsi"/>
    </w:rPr>
  </w:style>
  <w:style w:type="paragraph" w:customStyle="1" w:styleId="96EACB2D592D4326B1A599E79BD04FD54">
    <w:name w:val="96EACB2D592D4326B1A599E79BD04FD54"/>
    <w:rsid w:val="007C1D12"/>
    <w:rPr>
      <w:rFonts w:eastAsiaTheme="minorHAnsi"/>
    </w:rPr>
  </w:style>
  <w:style w:type="paragraph" w:customStyle="1" w:styleId="D27B6C36E48E46B68516772B1E536F472">
    <w:name w:val="D27B6C36E48E46B68516772B1E536F472"/>
    <w:rsid w:val="007C1D12"/>
    <w:rPr>
      <w:rFonts w:eastAsiaTheme="minorHAnsi"/>
    </w:rPr>
  </w:style>
  <w:style w:type="paragraph" w:customStyle="1" w:styleId="3AA301E4ED2140A1A338D3C76F7885F01">
    <w:name w:val="3AA301E4ED2140A1A338D3C76F7885F01"/>
    <w:rsid w:val="007C1D12"/>
    <w:rPr>
      <w:rFonts w:eastAsiaTheme="minorHAnsi"/>
    </w:rPr>
  </w:style>
  <w:style w:type="paragraph" w:customStyle="1" w:styleId="B26FD16E0AF545B886821BCC829C2B451">
    <w:name w:val="B26FD16E0AF545B886821BCC829C2B451"/>
    <w:rsid w:val="007C1D12"/>
    <w:rPr>
      <w:rFonts w:eastAsiaTheme="minorHAnsi"/>
    </w:rPr>
  </w:style>
  <w:style w:type="paragraph" w:customStyle="1" w:styleId="539256751E70472094A067AD46103B77">
    <w:name w:val="539256751E70472094A067AD46103B77"/>
    <w:rsid w:val="007C1D12"/>
    <w:rPr>
      <w:rFonts w:eastAsiaTheme="minorHAnsi"/>
    </w:rPr>
  </w:style>
  <w:style w:type="paragraph" w:customStyle="1" w:styleId="E7B9E02F5DFD47149D8FA91562BCC4D712">
    <w:name w:val="E7B9E02F5DFD47149D8FA91562BCC4D712"/>
    <w:rsid w:val="007C1D12"/>
    <w:rPr>
      <w:rFonts w:eastAsiaTheme="minorHAnsi"/>
    </w:rPr>
  </w:style>
  <w:style w:type="paragraph" w:customStyle="1" w:styleId="D554F086B3A24046A8C6D05162920B2C12">
    <w:name w:val="D554F086B3A24046A8C6D05162920B2C12"/>
    <w:rsid w:val="007C1D12"/>
    <w:rPr>
      <w:rFonts w:eastAsiaTheme="minorHAnsi"/>
    </w:rPr>
  </w:style>
  <w:style w:type="paragraph" w:customStyle="1" w:styleId="49DC912F137E4EFFBCA725C12E3BFB4711">
    <w:name w:val="49DC912F137E4EFFBCA725C12E3BFB4711"/>
    <w:rsid w:val="007C1D12"/>
    <w:rPr>
      <w:rFonts w:eastAsiaTheme="minorHAnsi"/>
    </w:rPr>
  </w:style>
  <w:style w:type="paragraph" w:customStyle="1" w:styleId="44FA0CA1ACA842DBA1CF8E4494AC4B4511">
    <w:name w:val="44FA0CA1ACA842DBA1CF8E4494AC4B4511"/>
    <w:rsid w:val="007C1D12"/>
    <w:rPr>
      <w:rFonts w:eastAsiaTheme="minorHAnsi"/>
    </w:rPr>
  </w:style>
  <w:style w:type="paragraph" w:customStyle="1" w:styleId="BBCC78678DCB485D8CC3C5EC84FA727510">
    <w:name w:val="BBCC78678DCB485D8CC3C5EC84FA727510"/>
    <w:rsid w:val="007C1D12"/>
    <w:rPr>
      <w:rFonts w:eastAsiaTheme="minorHAnsi"/>
    </w:rPr>
  </w:style>
  <w:style w:type="paragraph" w:customStyle="1" w:styleId="92FB6E17111B493BB8A142F53FADD9DD9">
    <w:name w:val="92FB6E17111B493BB8A142F53FADD9DD9"/>
    <w:rsid w:val="007C1D12"/>
    <w:rPr>
      <w:rFonts w:eastAsiaTheme="minorHAnsi"/>
    </w:rPr>
  </w:style>
  <w:style w:type="paragraph" w:customStyle="1" w:styleId="5CB1D353CD4443448A19526FA21C0F328">
    <w:name w:val="5CB1D353CD4443448A19526FA21C0F328"/>
    <w:rsid w:val="007C1D12"/>
    <w:rPr>
      <w:rFonts w:eastAsiaTheme="minorHAnsi"/>
    </w:rPr>
  </w:style>
  <w:style w:type="paragraph" w:customStyle="1" w:styleId="C8B39CA8191647CABF497F8A04581A1E7">
    <w:name w:val="C8B39CA8191647CABF497F8A04581A1E7"/>
    <w:rsid w:val="007C1D12"/>
    <w:rPr>
      <w:rFonts w:eastAsiaTheme="minorHAnsi"/>
    </w:rPr>
  </w:style>
  <w:style w:type="paragraph" w:customStyle="1" w:styleId="03C3CB1EEEA949C5A083FC75D3A0502A6">
    <w:name w:val="03C3CB1EEEA949C5A083FC75D3A0502A6"/>
    <w:rsid w:val="007C1D12"/>
    <w:rPr>
      <w:rFonts w:eastAsiaTheme="minorHAnsi"/>
    </w:rPr>
  </w:style>
  <w:style w:type="paragraph" w:customStyle="1" w:styleId="96EACB2D592D4326B1A599E79BD04FD55">
    <w:name w:val="96EACB2D592D4326B1A599E79BD04FD55"/>
    <w:rsid w:val="007C1D12"/>
    <w:rPr>
      <w:rFonts w:eastAsiaTheme="minorHAnsi"/>
    </w:rPr>
  </w:style>
  <w:style w:type="paragraph" w:customStyle="1" w:styleId="D27B6C36E48E46B68516772B1E536F473">
    <w:name w:val="D27B6C36E48E46B68516772B1E536F473"/>
    <w:rsid w:val="007C1D12"/>
    <w:rPr>
      <w:rFonts w:eastAsiaTheme="minorHAnsi"/>
    </w:rPr>
  </w:style>
  <w:style w:type="paragraph" w:customStyle="1" w:styleId="3AA301E4ED2140A1A338D3C76F7885F02">
    <w:name w:val="3AA301E4ED2140A1A338D3C76F7885F02"/>
    <w:rsid w:val="007C1D12"/>
    <w:rPr>
      <w:rFonts w:eastAsiaTheme="minorHAnsi"/>
    </w:rPr>
  </w:style>
  <w:style w:type="paragraph" w:customStyle="1" w:styleId="B26FD16E0AF545B886821BCC829C2B452">
    <w:name w:val="B26FD16E0AF545B886821BCC829C2B452"/>
    <w:rsid w:val="007C1D12"/>
    <w:rPr>
      <w:rFonts w:eastAsiaTheme="minorHAnsi"/>
    </w:rPr>
  </w:style>
  <w:style w:type="paragraph" w:customStyle="1" w:styleId="539256751E70472094A067AD46103B771">
    <w:name w:val="539256751E70472094A067AD46103B771"/>
    <w:rsid w:val="007C1D12"/>
    <w:rPr>
      <w:rFonts w:eastAsiaTheme="minorHAnsi"/>
    </w:rPr>
  </w:style>
  <w:style w:type="paragraph" w:customStyle="1" w:styleId="68782AE5C29F4967AF27BBFE8D786F05">
    <w:name w:val="68782AE5C29F4967AF27BBFE8D786F05"/>
    <w:rsid w:val="007C1D12"/>
    <w:rPr>
      <w:rFonts w:eastAsiaTheme="minorHAnsi"/>
    </w:rPr>
  </w:style>
  <w:style w:type="paragraph" w:customStyle="1" w:styleId="52308949D1BD42B3B45AB431C041D1E0">
    <w:name w:val="52308949D1BD42B3B45AB431C041D1E0"/>
    <w:rsid w:val="007C1D12"/>
    <w:rPr>
      <w:rFonts w:eastAsiaTheme="minorHAnsi"/>
    </w:rPr>
  </w:style>
  <w:style w:type="paragraph" w:customStyle="1" w:styleId="9D7C19F5B2AE4616B248EDBE48A304A7">
    <w:name w:val="9D7C19F5B2AE4616B248EDBE48A304A7"/>
    <w:rsid w:val="007C1D12"/>
    <w:rPr>
      <w:rFonts w:eastAsiaTheme="minorHAnsi"/>
    </w:rPr>
  </w:style>
  <w:style w:type="paragraph" w:customStyle="1" w:styleId="E7B9E02F5DFD47149D8FA91562BCC4D713">
    <w:name w:val="E7B9E02F5DFD47149D8FA91562BCC4D713"/>
    <w:rsid w:val="007C1D12"/>
    <w:rPr>
      <w:rFonts w:eastAsiaTheme="minorHAnsi"/>
    </w:rPr>
  </w:style>
  <w:style w:type="paragraph" w:customStyle="1" w:styleId="D554F086B3A24046A8C6D05162920B2C13">
    <w:name w:val="D554F086B3A24046A8C6D05162920B2C13"/>
    <w:rsid w:val="007C1D12"/>
    <w:rPr>
      <w:rFonts w:eastAsiaTheme="minorHAnsi"/>
    </w:rPr>
  </w:style>
  <w:style w:type="paragraph" w:customStyle="1" w:styleId="49DC912F137E4EFFBCA725C12E3BFB4712">
    <w:name w:val="49DC912F137E4EFFBCA725C12E3BFB4712"/>
    <w:rsid w:val="007C1D12"/>
    <w:rPr>
      <w:rFonts w:eastAsiaTheme="minorHAnsi"/>
    </w:rPr>
  </w:style>
  <w:style w:type="paragraph" w:customStyle="1" w:styleId="44FA0CA1ACA842DBA1CF8E4494AC4B4512">
    <w:name w:val="44FA0CA1ACA842DBA1CF8E4494AC4B4512"/>
    <w:rsid w:val="007C1D12"/>
    <w:rPr>
      <w:rFonts w:eastAsiaTheme="minorHAnsi"/>
    </w:rPr>
  </w:style>
  <w:style w:type="paragraph" w:customStyle="1" w:styleId="BBCC78678DCB485D8CC3C5EC84FA727511">
    <w:name w:val="BBCC78678DCB485D8CC3C5EC84FA727511"/>
    <w:rsid w:val="007C1D12"/>
    <w:rPr>
      <w:rFonts w:eastAsiaTheme="minorHAnsi"/>
    </w:rPr>
  </w:style>
  <w:style w:type="paragraph" w:customStyle="1" w:styleId="92FB6E17111B493BB8A142F53FADD9DD10">
    <w:name w:val="92FB6E17111B493BB8A142F53FADD9DD10"/>
    <w:rsid w:val="007C1D12"/>
    <w:rPr>
      <w:rFonts w:eastAsiaTheme="minorHAnsi"/>
    </w:rPr>
  </w:style>
  <w:style w:type="paragraph" w:customStyle="1" w:styleId="5CB1D353CD4443448A19526FA21C0F329">
    <w:name w:val="5CB1D353CD4443448A19526FA21C0F329"/>
    <w:rsid w:val="007C1D12"/>
    <w:rPr>
      <w:rFonts w:eastAsiaTheme="minorHAnsi"/>
    </w:rPr>
  </w:style>
  <w:style w:type="paragraph" w:customStyle="1" w:styleId="C8B39CA8191647CABF497F8A04581A1E8">
    <w:name w:val="C8B39CA8191647CABF497F8A04581A1E8"/>
    <w:rsid w:val="007C1D12"/>
    <w:rPr>
      <w:rFonts w:eastAsiaTheme="minorHAnsi"/>
    </w:rPr>
  </w:style>
  <w:style w:type="paragraph" w:customStyle="1" w:styleId="03C3CB1EEEA949C5A083FC75D3A0502A7">
    <w:name w:val="03C3CB1EEEA949C5A083FC75D3A0502A7"/>
    <w:rsid w:val="007C1D12"/>
    <w:rPr>
      <w:rFonts w:eastAsiaTheme="minorHAnsi"/>
    </w:rPr>
  </w:style>
  <w:style w:type="paragraph" w:customStyle="1" w:styleId="96EACB2D592D4326B1A599E79BD04FD56">
    <w:name w:val="96EACB2D592D4326B1A599E79BD04FD56"/>
    <w:rsid w:val="007C1D12"/>
    <w:rPr>
      <w:rFonts w:eastAsiaTheme="minorHAnsi"/>
    </w:rPr>
  </w:style>
  <w:style w:type="paragraph" w:customStyle="1" w:styleId="D27B6C36E48E46B68516772B1E536F474">
    <w:name w:val="D27B6C36E48E46B68516772B1E536F474"/>
    <w:rsid w:val="007C1D12"/>
    <w:rPr>
      <w:rFonts w:eastAsiaTheme="minorHAnsi"/>
    </w:rPr>
  </w:style>
  <w:style w:type="paragraph" w:customStyle="1" w:styleId="3AA301E4ED2140A1A338D3C76F7885F03">
    <w:name w:val="3AA301E4ED2140A1A338D3C76F7885F03"/>
    <w:rsid w:val="007C1D12"/>
    <w:rPr>
      <w:rFonts w:eastAsiaTheme="minorHAnsi"/>
    </w:rPr>
  </w:style>
  <w:style w:type="paragraph" w:customStyle="1" w:styleId="B26FD16E0AF545B886821BCC829C2B453">
    <w:name w:val="B26FD16E0AF545B886821BCC829C2B453"/>
    <w:rsid w:val="007C1D12"/>
    <w:rPr>
      <w:rFonts w:eastAsiaTheme="minorHAnsi"/>
    </w:rPr>
  </w:style>
  <w:style w:type="paragraph" w:customStyle="1" w:styleId="539256751E70472094A067AD46103B772">
    <w:name w:val="539256751E70472094A067AD46103B772"/>
    <w:rsid w:val="007C1D12"/>
    <w:rPr>
      <w:rFonts w:eastAsiaTheme="minorHAnsi"/>
    </w:rPr>
  </w:style>
  <w:style w:type="paragraph" w:customStyle="1" w:styleId="68782AE5C29F4967AF27BBFE8D786F051">
    <w:name w:val="68782AE5C29F4967AF27BBFE8D786F051"/>
    <w:rsid w:val="007C1D12"/>
    <w:rPr>
      <w:rFonts w:eastAsiaTheme="minorHAnsi"/>
    </w:rPr>
  </w:style>
  <w:style w:type="paragraph" w:customStyle="1" w:styleId="52308949D1BD42B3B45AB431C041D1E01">
    <w:name w:val="52308949D1BD42B3B45AB431C041D1E01"/>
    <w:rsid w:val="007C1D12"/>
    <w:rPr>
      <w:rFonts w:eastAsiaTheme="minorHAnsi"/>
    </w:rPr>
  </w:style>
  <w:style w:type="paragraph" w:customStyle="1" w:styleId="9D7C19F5B2AE4616B248EDBE48A304A71">
    <w:name w:val="9D7C19F5B2AE4616B248EDBE48A304A71"/>
    <w:rsid w:val="007C1D12"/>
    <w:rPr>
      <w:rFonts w:eastAsiaTheme="minorHAnsi"/>
    </w:rPr>
  </w:style>
  <w:style w:type="paragraph" w:customStyle="1" w:styleId="B4157C67ACC74F07B06EFAA9A69114EE">
    <w:name w:val="B4157C67ACC74F07B06EFAA9A69114EE"/>
    <w:rsid w:val="007C1D12"/>
    <w:rPr>
      <w:rFonts w:eastAsiaTheme="minorHAnsi"/>
    </w:rPr>
  </w:style>
  <w:style w:type="paragraph" w:customStyle="1" w:styleId="05F6D1EEFC3F45F1AFD94B5A1EC64276">
    <w:name w:val="05F6D1EEFC3F45F1AFD94B5A1EC64276"/>
    <w:rsid w:val="007C1D12"/>
    <w:rPr>
      <w:rFonts w:eastAsiaTheme="minorHAnsi"/>
    </w:rPr>
  </w:style>
  <w:style w:type="paragraph" w:customStyle="1" w:styleId="E7B9E02F5DFD47149D8FA91562BCC4D714">
    <w:name w:val="E7B9E02F5DFD47149D8FA91562BCC4D714"/>
    <w:rsid w:val="007C1D12"/>
    <w:rPr>
      <w:rFonts w:eastAsiaTheme="minorHAnsi"/>
    </w:rPr>
  </w:style>
  <w:style w:type="paragraph" w:customStyle="1" w:styleId="D554F086B3A24046A8C6D05162920B2C14">
    <w:name w:val="D554F086B3A24046A8C6D05162920B2C14"/>
    <w:rsid w:val="007C1D12"/>
    <w:rPr>
      <w:rFonts w:eastAsiaTheme="minorHAnsi"/>
    </w:rPr>
  </w:style>
  <w:style w:type="paragraph" w:customStyle="1" w:styleId="49DC912F137E4EFFBCA725C12E3BFB4713">
    <w:name w:val="49DC912F137E4EFFBCA725C12E3BFB4713"/>
    <w:rsid w:val="007C1D12"/>
    <w:rPr>
      <w:rFonts w:eastAsiaTheme="minorHAnsi"/>
    </w:rPr>
  </w:style>
  <w:style w:type="paragraph" w:customStyle="1" w:styleId="44FA0CA1ACA842DBA1CF8E4494AC4B4513">
    <w:name w:val="44FA0CA1ACA842DBA1CF8E4494AC4B4513"/>
    <w:rsid w:val="007C1D12"/>
    <w:rPr>
      <w:rFonts w:eastAsiaTheme="minorHAnsi"/>
    </w:rPr>
  </w:style>
  <w:style w:type="paragraph" w:customStyle="1" w:styleId="BBCC78678DCB485D8CC3C5EC84FA727512">
    <w:name w:val="BBCC78678DCB485D8CC3C5EC84FA727512"/>
    <w:rsid w:val="007C1D12"/>
    <w:rPr>
      <w:rFonts w:eastAsiaTheme="minorHAnsi"/>
    </w:rPr>
  </w:style>
  <w:style w:type="paragraph" w:customStyle="1" w:styleId="92FB6E17111B493BB8A142F53FADD9DD11">
    <w:name w:val="92FB6E17111B493BB8A142F53FADD9DD11"/>
    <w:rsid w:val="007C1D12"/>
    <w:rPr>
      <w:rFonts w:eastAsiaTheme="minorHAnsi"/>
    </w:rPr>
  </w:style>
  <w:style w:type="paragraph" w:customStyle="1" w:styleId="5CB1D353CD4443448A19526FA21C0F3210">
    <w:name w:val="5CB1D353CD4443448A19526FA21C0F3210"/>
    <w:rsid w:val="007C1D12"/>
    <w:rPr>
      <w:rFonts w:eastAsiaTheme="minorHAnsi"/>
    </w:rPr>
  </w:style>
  <w:style w:type="paragraph" w:customStyle="1" w:styleId="C8B39CA8191647CABF497F8A04581A1E9">
    <w:name w:val="C8B39CA8191647CABF497F8A04581A1E9"/>
    <w:rsid w:val="007C1D12"/>
    <w:rPr>
      <w:rFonts w:eastAsiaTheme="minorHAnsi"/>
    </w:rPr>
  </w:style>
  <w:style w:type="paragraph" w:customStyle="1" w:styleId="03C3CB1EEEA949C5A083FC75D3A0502A8">
    <w:name w:val="03C3CB1EEEA949C5A083FC75D3A0502A8"/>
    <w:rsid w:val="007C1D12"/>
    <w:rPr>
      <w:rFonts w:eastAsiaTheme="minorHAnsi"/>
    </w:rPr>
  </w:style>
  <w:style w:type="paragraph" w:customStyle="1" w:styleId="96EACB2D592D4326B1A599E79BD04FD57">
    <w:name w:val="96EACB2D592D4326B1A599E79BD04FD57"/>
    <w:rsid w:val="007C1D12"/>
    <w:rPr>
      <w:rFonts w:eastAsiaTheme="minorHAnsi"/>
    </w:rPr>
  </w:style>
  <w:style w:type="paragraph" w:customStyle="1" w:styleId="D27B6C36E48E46B68516772B1E536F475">
    <w:name w:val="D27B6C36E48E46B68516772B1E536F475"/>
    <w:rsid w:val="007C1D12"/>
    <w:rPr>
      <w:rFonts w:eastAsiaTheme="minorHAnsi"/>
    </w:rPr>
  </w:style>
  <w:style w:type="paragraph" w:customStyle="1" w:styleId="3AA301E4ED2140A1A338D3C76F7885F04">
    <w:name w:val="3AA301E4ED2140A1A338D3C76F7885F04"/>
    <w:rsid w:val="007C1D12"/>
    <w:rPr>
      <w:rFonts w:eastAsiaTheme="minorHAnsi"/>
    </w:rPr>
  </w:style>
  <w:style w:type="paragraph" w:customStyle="1" w:styleId="B26FD16E0AF545B886821BCC829C2B454">
    <w:name w:val="B26FD16E0AF545B886821BCC829C2B454"/>
    <w:rsid w:val="007C1D12"/>
    <w:rPr>
      <w:rFonts w:eastAsiaTheme="minorHAnsi"/>
    </w:rPr>
  </w:style>
  <w:style w:type="paragraph" w:customStyle="1" w:styleId="539256751E70472094A067AD46103B773">
    <w:name w:val="539256751E70472094A067AD46103B773"/>
    <w:rsid w:val="007C1D12"/>
    <w:rPr>
      <w:rFonts w:eastAsiaTheme="minorHAnsi"/>
    </w:rPr>
  </w:style>
  <w:style w:type="paragraph" w:customStyle="1" w:styleId="68782AE5C29F4967AF27BBFE8D786F052">
    <w:name w:val="68782AE5C29F4967AF27BBFE8D786F052"/>
    <w:rsid w:val="007C1D12"/>
    <w:rPr>
      <w:rFonts w:eastAsiaTheme="minorHAnsi"/>
    </w:rPr>
  </w:style>
  <w:style w:type="paragraph" w:customStyle="1" w:styleId="52308949D1BD42B3B45AB431C041D1E02">
    <w:name w:val="52308949D1BD42B3B45AB431C041D1E02"/>
    <w:rsid w:val="007C1D12"/>
    <w:rPr>
      <w:rFonts w:eastAsiaTheme="minorHAnsi"/>
    </w:rPr>
  </w:style>
  <w:style w:type="paragraph" w:customStyle="1" w:styleId="9D7C19F5B2AE4616B248EDBE48A304A72">
    <w:name w:val="9D7C19F5B2AE4616B248EDBE48A304A72"/>
    <w:rsid w:val="007C1D12"/>
    <w:rPr>
      <w:rFonts w:eastAsiaTheme="minorHAnsi"/>
    </w:rPr>
  </w:style>
  <w:style w:type="paragraph" w:customStyle="1" w:styleId="B4157C67ACC74F07B06EFAA9A69114EE1">
    <w:name w:val="B4157C67ACC74F07B06EFAA9A69114EE1"/>
    <w:rsid w:val="007C1D12"/>
    <w:rPr>
      <w:rFonts w:eastAsiaTheme="minorHAnsi"/>
    </w:rPr>
  </w:style>
  <w:style w:type="paragraph" w:customStyle="1" w:styleId="05F6D1EEFC3F45F1AFD94B5A1EC642761">
    <w:name w:val="05F6D1EEFC3F45F1AFD94B5A1EC642761"/>
    <w:rsid w:val="007C1D12"/>
    <w:rPr>
      <w:rFonts w:eastAsiaTheme="minorHAnsi"/>
    </w:rPr>
  </w:style>
  <w:style w:type="paragraph" w:customStyle="1" w:styleId="4BA41563F5144F46B8C8B7A80DFB30EF">
    <w:name w:val="4BA41563F5144F46B8C8B7A80DFB30EF"/>
    <w:rsid w:val="007C1D12"/>
    <w:rPr>
      <w:rFonts w:eastAsiaTheme="minorHAnsi"/>
    </w:rPr>
  </w:style>
  <w:style w:type="paragraph" w:customStyle="1" w:styleId="A8FF93027AA74FF494C7BC6315BFDFD4">
    <w:name w:val="A8FF93027AA74FF494C7BC6315BFDFD4"/>
    <w:rsid w:val="007C1D12"/>
    <w:rPr>
      <w:rFonts w:eastAsiaTheme="minorHAnsi"/>
    </w:rPr>
  </w:style>
  <w:style w:type="paragraph" w:customStyle="1" w:styleId="E861D0DBDFEF40C69BB625AB2B208601">
    <w:name w:val="E861D0DBDFEF40C69BB625AB2B208601"/>
    <w:rsid w:val="007C1D12"/>
    <w:rPr>
      <w:rFonts w:eastAsiaTheme="minorHAnsi"/>
    </w:rPr>
  </w:style>
  <w:style w:type="paragraph" w:customStyle="1" w:styleId="0985371F96C043B4B6A9797E8273769F">
    <w:name w:val="0985371F96C043B4B6A9797E8273769F"/>
    <w:rsid w:val="007C1D12"/>
    <w:rPr>
      <w:rFonts w:eastAsiaTheme="minorHAnsi"/>
    </w:rPr>
  </w:style>
  <w:style w:type="paragraph" w:customStyle="1" w:styleId="51B49134A1804029B82C07F62AF30C60">
    <w:name w:val="51B49134A1804029B82C07F62AF30C60"/>
    <w:rsid w:val="007C1D12"/>
    <w:rPr>
      <w:rFonts w:eastAsiaTheme="minorHAnsi"/>
    </w:rPr>
  </w:style>
  <w:style w:type="paragraph" w:customStyle="1" w:styleId="E7B9E02F5DFD47149D8FA91562BCC4D715">
    <w:name w:val="E7B9E02F5DFD47149D8FA91562BCC4D715"/>
    <w:rsid w:val="007C1D12"/>
    <w:rPr>
      <w:rFonts w:eastAsiaTheme="minorHAnsi"/>
    </w:rPr>
  </w:style>
  <w:style w:type="paragraph" w:customStyle="1" w:styleId="E586CD3C1C1D4EA2884626BB53C94725">
    <w:name w:val="E586CD3C1C1D4EA2884626BB53C94725"/>
    <w:rsid w:val="007C1D12"/>
    <w:rPr>
      <w:rFonts w:eastAsiaTheme="minorHAnsi"/>
    </w:rPr>
  </w:style>
  <w:style w:type="paragraph" w:customStyle="1" w:styleId="49DC912F137E4EFFBCA725C12E3BFB4714">
    <w:name w:val="49DC912F137E4EFFBCA725C12E3BFB4714"/>
    <w:rsid w:val="007C1D12"/>
    <w:rPr>
      <w:rFonts w:eastAsiaTheme="minorHAnsi"/>
    </w:rPr>
  </w:style>
  <w:style w:type="paragraph" w:customStyle="1" w:styleId="44FA0CA1ACA842DBA1CF8E4494AC4B4514">
    <w:name w:val="44FA0CA1ACA842DBA1CF8E4494AC4B4514"/>
    <w:rsid w:val="007C1D12"/>
    <w:rPr>
      <w:rFonts w:eastAsiaTheme="minorHAnsi"/>
    </w:rPr>
  </w:style>
  <w:style w:type="paragraph" w:customStyle="1" w:styleId="BBCC78678DCB485D8CC3C5EC84FA727513">
    <w:name w:val="BBCC78678DCB485D8CC3C5EC84FA727513"/>
    <w:rsid w:val="007C1D12"/>
    <w:rPr>
      <w:rFonts w:eastAsiaTheme="minorHAnsi"/>
    </w:rPr>
  </w:style>
  <w:style w:type="paragraph" w:customStyle="1" w:styleId="92FB6E17111B493BB8A142F53FADD9DD12">
    <w:name w:val="92FB6E17111B493BB8A142F53FADD9DD12"/>
    <w:rsid w:val="007C1D12"/>
    <w:rPr>
      <w:rFonts w:eastAsiaTheme="minorHAnsi"/>
    </w:rPr>
  </w:style>
  <w:style w:type="paragraph" w:customStyle="1" w:styleId="5CB1D353CD4443448A19526FA21C0F3211">
    <w:name w:val="5CB1D353CD4443448A19526FA21C0F3211"/>
    <w:rsid w:val="007C1D12"/>
    <w:rPr>
      <w:rFonts w:eastAsiaTheme="minorHAnsi"/>
    </w:rPr>
  </w:style>
  <w:style w:type="paragraph" w:customStyle="1" w:styleId="C8B39CA8191647CABF497F8A04581A1E10">
    <w:name w:val="C8B39CA8191647CABF497F8A04581A1E10"/>
    <w:rsid w:val="007C1D12"/>
    <w:rPr>
      <w:rFonts w:eastAsiaTheme="minorHAnsi"/>
    </w:rPr>
  </w:style>
  <w:style w:type="paragraph" w:customStyle="1" w:styleId="03C3CB1EEEA949C5A083FC75D3A0502A9">
    <w:name w:val="03C3CB1EEEA949C5A083FC75D3A0502A9"/>
    <w:rsid w:val="007C1D12"/>
    <w:rPr>
      <w:rFonts w:eastAsiaTheme="minorHAnsi"/>
    </w:rPr>
  </w:style>
  <w:style w:type="paragraph" w:customStyle="1" w:styleId="96EACB2D592D4326B1A599E79BD04FD58">
    <w:name w:val="96EACB2D592D4326B1A599E79BD04FD58"/>
    <w:rsid w:val="007C1D12"/>
    <w:rPr>
      <w:rFonts w:eastAsiaTheme="minorHAnsi"/>
    </w:rPr>
  </w:style>
  <w:style w:type="paragraph" w:customStyle="1" w:styleId="D27B6C36E48E46B68516772B1E536F476">
    <w:name w:val="D27B6C36E48E46B68516772B1E536F476"/>
    <w:rsid w:val="007C1D12"/>
    <w:rPr>
      <w:rFonts w:eastAsiaTheme="minorHAnsi"/>
    </w:rPr>
  </w:style>
  <w:style w:type="paragraph" w:customStyle="1" w:styleId="3AA301E4ED2140A1A338D3C76F7885F05">
    <w:name w:val="3AA301E4ED2140A1A338D3C76F7885F05"/>
    <w:rsid w:val="007C1D12"/>
    <w:rPr>
      <w:rFonts w:eastAsiaTheme="minorHAnsi"/>
    </w:rPr>
  </w:style>
  <w:style w:type="paragraph" w:customStyle="1" w:styleId="B26FD16E0AF545B886821BCC829C2B455">
    <w:name w:val="B26FD16E0AF545B886821BCC829C2B455"/>
    <w:rsid w:val="007C1D12"/>
    <w:rPr>
      <w:rFonts w:eastAsiaTheme="minorHAnsi"/>
    </w:rPr>
  </w:style>
  <w:style w:type="paragraph" w:customStyle="1" w:styleId="539256751E70472094A067AD46103B774">
    <w:name w:val="539256751E70472094A067AD46103B774"/>
    <w:rsid w:val="007C1D12"/>
    <w:rPr>
      <w:rFonts w:eastAsiaTheme="minorHAnsi"/>
    </w:rPr>
  </w:style>
  <w:style w:type="paragraph" w:customStyle="1" w:styleId="68782AE5C29F4967AF27BBFE8D786F053">
    <w:name w:val="68782AE5C29F4967AF27BBFE8D786F053"/>
    <w:rsid w:val="007C1D12"/>
    <w:rPr>
      <w:rFonts w:eastAsiaTheme="minorHAnsi"/>
    </w:rPr>
  </w:style>
  <w:style w:type="paragraph" w:customStyle="1" w:styleId="52308949D1BD42B3B45AB431C041D1E03">
    <w:name w:val="52308949D1BD42B3B45AB431C041D1E03"/>
    <w:rsid w:val="007C1D12"/>
    <w:rPr>
      <w:rFonts w:eastAsiaTheme="minorHAnsi"/>
    </w:rPr>
  </w:style>
  <w:style w:type="paragraph" w:customStyle="1" w:styleId="9D7C19F5B2AE4616B248EDBE48A304A73">
    <w:name w:val="9D7C19F5B2AE4616B248EDBE48A304A73"/>
    <w:rsid w:val="007C1D12"/>
    <w:rPr>
      <w:rFonts w:eastAsiaTheme="minorHAnsi"/>
    </w:rPr>
  </w:style>
  <w:style w:type="paragraph" w:customStyle="1" w:styleId="B4157C67ACC74F07B06EFAA9A69114EE2">
    <w:name w:val="B4157C67ACC74F07B06EFAA9A69114EE2"/>
    <w:rsid w:val="007C1D12"/>
    <w:rPr>
      <w:rFonts w:eastAsiaTheme="minorHAnsi"/>
    </w:rPr>
  </w:style>
  <w:style w:type="paragraph" w:customStyle="1" w:styleId="05F6D1EEFC3F45F1AFD94B5A1EC642762">
    <w:name w:val="05F6D1EEFC3F45F1AFD94B5A1EC642762"/>
    <w:rsid w:val="007C1D12"/>
    <w:rPr>
      <w:rFonts w:eastAsiaTheme="minorHAnsi"/>
    </w:rPr>
  </w:style>
  <w:style w:type="paragraph" w:customStyle="1" w:styleId="4BA41563F5144F46B8C8B7A80DFB30EF1">
    <w:name w:val="4BA41563F5144F46B8C8B7A80DFB30EF1"/>
    <w:rsid w:val="007C1D12"/>
    <w:rPr>
      <w:rFonts w:eastAsiaTheme="minorHAnsi"/>
    </w:rPr>
  </w:style>
  <w:style w:type="paragraph" w:customStyle="1" w:styleId="A8FF93027AA74FF494C7BC6315BFDFD41">
    <w:name w:val="A8FF93027AA74FF494C7BC6315BFDFD41"/>
    <w:rsid w:val="007C1D12"/>
    <w:rPr>
      <w:rFonts w:eastAsiaTheme="minorHAnsi"/>
    </w:rPr>
  </w:style>
  <w:style w:type="paragraph" w:customStyle="1" w:styleId="E861D0DBDFEF40C69BB625AB2B2086011">
    <w:name w:val="E861D0DBDFEF40C69BB625AB2B2086011"/>
    <w:rsid w:val="007C1D12"/>
    <w:rPr>
      <w:rFonts w:eastAsiaTheme="minorHAnsi"/>
    </w:rPr>
  </w:style>
  <w:style w:type="paragraph" w:customStyle="1" w:styleId="0985371F96C043B4B6A9797E8273769F1">
    <w:name w:val="0985371F96C043B4B6A9797E8273769F1"/>
    <w:rsid w:val="007C1D12"/>
    <w:rPr>
      <w:rFonts w:eastAsiaTheme="minorHAnsi"/>
    </w:rPr>
  </w:style>
  <w:style w:type="paragraph" w:customStyle="1" w:styleId="51B49134A1804029B82C07F62AF30C601">
    <w:name w:val="51B49134A1804029B82C07F62AF30C601"/>
    <w:rsid w:val="007C1D12"/>
    <w:rPr>
      <w:rFonts w:eastAsiaTheme="minorHAnsi"/>
    </w:rPr>
  </w:style>
  <w:style w:type="paragraph" w:customStyle="1" w:styleId="946519942A39437E87D0B7BF9EDE1802">
    <w:name w:val="946519942A39437E87D0B7BF9EDE1802"/>
    <w:rsid w:val="007C1D12"/>
  </w:style>
  <w:style w:type="paragraph" w:customStyle="1" w:styleId="E7B9E02F5DFD47149D8FA91562BCC4D716">
    <w:name w:val="E7B9E02F5DFD47149D8FA91562BCC4D716"/>
    <w:rsid w:val="007C1D12"/>
    <w:rPr>
      <w:rFonts w:eastAsiaTheme="minorHAnsi"/>
    </w:rPr>
  </w:style>
  <w:style w:type="paragraph" w:customStyle="1" w:styleId="E586CD3C1C1D4EA2884626BB53C947251">
    <w:name w:val="E586CD3C1C1D4EA2884626BB53C947251"/>
    <w:rsid w:val="007C1D12"/>
    <w:rPr>
      <w:rFonts w:eastAsiaTheme="minorHAnsi"/>
    </w:rPr>
  </w:style>
  <w:style w:type="paragraph" w:customStyle="1" w:styleId="DAF17D52C5F242CB910CFF297D4CCA6F">
    <w:name w:val="DAF17D52C5F242CB910CFF297D4CCA6F"/>
    <w:rsid w:val="007C1D12"/>
    <w:rPr>
      <w:rFonts w:eastAsiaTheme="minorHAnsi"/>
    </w:rPr>
  </w:style>
  <w:style w:type="paragraph" w:customStyle="1" w:styleId="49DC912F137E4EFFBCA725C12E3BFB4715">
    <w:name w:val="49DC912F137E4EFFBCA725C12E3BFB4715"/>
    <w:rsid w:val="007C1D12"/>
    <w:rPr>
      <w:rFonts w:eastAsiaTheme="minorHAnsi"/>
    </w:rPr>
  </w:style>
  <w:style w:type="paragraph" w:customStyle="1" w:styleId="44FA0CA1ACA842DBA1CF8E4494AC4B4515">
    <w:name w:val="44FA0CA1ACA842DBA1CF8E4494AC4B4515"/>
    <w:rsid w:val="007C1D12"/>
    <w:rPr>
      <w:rFonts w:eastAsiaTheme="minorHAnsi"/>
    </w:rPr>
  </w:style>
  <w:style w:type="paragraph" w:customStyle="1" w:styleId="BBCC78678DCB485D8CC3C5EC84FA727514">
    <w:name w:val="BBCC78678DCB485D8CC3C5EC84FA727514"/>
    <w:rsid w:val="007C1D12"/>
    <w:rPr>
      <w:rFonts w:eastAsiaTheme="minorHAnsi"/>
    </w:rPr>
  </w:style>
  <w:style w:type="paragraph" w:customStyle="1" w:styleId="92FB6E17111B493BB8A142F53FADD9DD13">
    <w:name w:val="92FB6E17111B493BB8A142F53FADD9DD13"/>
    <w:rsid w:val="007C1D12"/>
    <w:rPr>
      <w:rFonts w:eastAsiaTheme="minorHAnsi"/>
    </w:rPr>
  </w:style>
  <w:style w:type="paragraph" w:customStyle="1" w:styleId="5CB1D353CD4443448A19526FA21C0F3212">
    <w:name w:val="5CB1D353CD4443448A19526FA21C0F3212"/>
    <w:rsid w:val="007C1D12"/>
    <w:rPr>
      <w:rFonts w:eastAsiaTheme="minorHAnsi"/>
    </w:rPr>
  </w:style>
  <w:style w:type="paragraph" w:customStyle="1" w:styleId="C8B39CA8191647CABF497F8A04581A1E11">
    <w:name w:val="C8B39CA8191647CABF497F8A04581A1E11"/>
    <w:rsid w:val="007C1D12"/>
    <w:rPr>
      <w:rFonts w:eastAsiaTheme="minorHAnsi"/>
    </w:rPr>
  </w:style>
  <w:style w:type="paragraph" w:customStyle="1" w:styleId="03C3CB1EEEA949C5A083FC75D3A0502A10">
    <w:name w:val="03C3CB1EEEA949C5A083FC75D3A0502A10"/>
    <w:rsid w:val="007C1D12"/>
    <w:rPr>
      <w:rFonts w:eastAsiaTheme="minorHAnsi"/>
    </w:rPr>
  </w:style>
  <w:style w:type="paragraph" w:customStyle="1" w:styleId="96EACB2D592D4326B1A599E79BD04FD59">
    <w:name w:val="96EACB2D592D4326B1A599E79BD04FD59"/>
    <w:rsid w:val="007C1D12"/>
    <w:rPr>
      <w:rFonts w:eastAsiaTheme="minorHAnsi"/>
    </w:rPr>
  </w:style>
  <w:style w:type="paragraph" w:customStyle="1" w:styleId="D27B6C36E48E46B68516772B1E536F477">
    <w:name w:val="D27B6C36E48E46B68516772B1E536F477"/>
    <w:rsid w:val="007C1D12"/>
    <w:rPr>
      <w:rFonts w:eastAsiaTheme="minorHAnsi"/>
    </w:rPr>
  </w:style>
  <w:style w:type="paragraph" w:customStyle="1" w:styleId="3AA301E4ED2140A1A338D3C76F7885F06">
    <w:name w:val="3AA301E4ED2140A1A338D3C76F7885F06"/>
    <w:rsid w:val="007C1D12"/>
    <w:rPr>
      <w:rFonts w:eastAsiaTheme="minorHAnsi"/>
    </w:rPr>
  </w:style>
  <w:style w:type="paragraph" w:customStyle="1" w:styleId="B26FD16E0AF545B886821BCC829C2B456">
    <w:name w:val="B26FD16E0AF545B886821BCC829C2B456"/>
    <w:rsid w:val="007C1D12"/>
    <w:rPr>
      <w:rFonts w:eastAsiaTheme="minorHAnsi"/>
    </w:rPr>
  </w:style>
  <w:style w:type="paragraph" w:customStyle="1" w:styleId="539256751E70472094A067AD46103B775">
    <w:name w:val="539256751E70472094A067AD46103B775"/>
    <w:rsid w:val="007C1D12"/>
    <w:rPr>
      <w:rFonts w:eastAsiaTheme="minorHAnsi"/>
    </w:rPr>
  </w:style>
  <w:style w:type="paragraph" w:customStyle="1" w:styleId="68782AE5C29F4967AF27BBFE8D786F054">
    <w:name w:val="68782AE5C29F4967AF27BBFE8D786F054"/>
    <w:rsid w:val="007C1D12"/>
    <w:rPr>
      <w:rFonts w:eastAsiaTheme="minorHAnsi"/>
    </w:rPr>
  </w:style>
  <w:style w:type="paragraph" w:customStyle="1" w:styleId="52308949D1BD42B3B45AB431C041D1E04">
    <w:name w:val="52308949D1BD42B3B45AB431C041D1E04"/>
    <w:rsid w:val="007C1D12"/>
    <w:rPr>
      <w:rFonts w:eastAsiaTheme="minorHAnsi"/>
    </w:rPr>
  </w:style>
  <w:style w:type="paragraph" w:customStyle="1" w:styleId="9D7C19F5B2AE4616B248EDBE48A304A74">
    <w:name w:val="9D7C19F5B2AE4616B248EDBE48A304A74"/>
    <w:rsid w:val="007C1D12"/>
    <w:rPr>
      <w:rFonts w:eastAsiaTheme="minorHAnsi"/>
    </w:rPr>
  </w:style>
  <w:style w:type="paragraph" w:customStyle="1" w:styleId="B4157C67ACC74F07B06EFAA9A69114EE3">
    <w:name w:val="B4157C67ACC74F07B06EFAA9A69114EE3"/>
    <w:rsid w:val="007C1D12"/>
    <w:rPr>
      <w:rFonts w:eastAsiaTheme="minorHAnsi"/>
    </w:rPr>
  </w:style>
  <w:style w:type="paragraph" w:customStyle="1" w:styleId="05F6D1EEFC3F45F1AFD94B5A1EC642763">
    <w:name w:val="05F6D1EEFC3F45F1AFD94B5A1EC642763"/>
    <w:rsid w:val="007C1D12"/>
    <w:rPr>
      <w:rFonts w:eastAsiaTheme="minorHAnsi"/>
    </w:rPr>
  </w:style>
  <w:style w:type="paragraph" w:customStyle="1" w:styleId="4BA41563F5144F46B8C8B7A80DFB30EF2">
    <w:name w:val="4BA41563F5144F46B8C8B7A80DFB30EF2"/>
    <w:rsid w:val="007C1D12"/>
    <w:rPr>
      <w:rFonts w:eastAsiaTheme="minorHAnsi"/>
    </w:rPr>
  </w:style>
  <w:style w:type="paragraph" w:customStyle="1" w:styleId="A8FF93027AA74FF494C7BC6315BFDFD42">
    <w:name w:val="A8FF93027AA74FF494C7BC6315BFDFD42"/>
    <w:rsid w:val="007C1D12"/>
    <w:rPr>
      <w:rFonts w:eastAsiaTheme="minorHAnsi"/>
    </w:rPr>
  </w:style>
  <w:style w:type="paragraph" w:customStyle="1" w:styleId="E861D0DBDFEF40C69BB625AB2B2086012">
    <w:name w:val="E861D0DBDFEF40C69BB625AB2B2086012"/>
    <w:rsid w:val="007C1D12"/>
    <w:rPr>
      <w:rFonts w:eastAsiaTheme="minorHAnsi"/>
    </w:rPr>
  </w:style>
  <w:style w:type="paragraph" w:customStyle="1" w:styleId="0985371F96C043B4B6A9797E8273769F2">
    <w:name w:val="0985371F96C043B4B6A9797E8273769F2"/>
    <w:rsid w:val="007C1D12"/>
    <w:rPr>
      <w:rFonts w:eastAsiaTheme="minorHAnsi"/>
    </w:rPr>
  </w:style>
  <w:style w:type="paragraph" w:customStyle="1" w:styleId="51B49134A1804029B82C07F62AF30C602">
    <w:name w:val="51B49134A1804029B82C07F62AF30C602"/>
    <w:rsid w:val="007C1D12"/>
    <w:rPr>
      <w:rFonts w:eastAsiaTheme="minorHAnsi"/>
    </w:rPr>
  </w:style>
  <w:style w:type="paragraph" w:customStyle="1" w:styleId="E7B9E02F5DFD47149D8FA91562BCC4D717">
    <w:name w:val="E7B9E02F5DFD47149D8FA91562BCC4D717"/>
    <w:rsid w:val="007C1D12"/>
    <w:rPr>
      <w:rFonts w:eastAsiaTheme="minorHAnsi"/>
    </w:rPr>
  </w:style>
  <w:style w:type="paragraph" w:customStyle="1" w:styleId="E586CD3C1C1D4EA2884626BB53C947252">
    <w:name w:val="E586CD3C1C1D4EA2884626BB53C947252"/>
    <w:rsid w:val="007C1D12"/>
    <w:rPr>
      <w:rFonts w:eastAsiaTheme="minorHAnsi"/>
    </w:rPr>
  </w:style>
  <w:style w:type="paragraph" w:customStyle="1" w:styleId="BEE62C185D094C8EA8DCF20FFCC539EA">
    <w:name w:val="BEE62C185D094C8EA8DCF20FFCC539EA"/>
    <w:rsid w:val="007C1D12"/>
    <w:rPr>
      <w:rFonts w:eastAsiaTheme="minorHAnsi"/>
    </w:rPr>
  </w:style>
  <w:style w:type="paragraph" w:customStyle="1" w:styleId="49DC912F137E4EFFBCA725C12E3BFB4716">
    <w:name w:val="49DC912F137E4EFFBCA725C12E3BFB4716"/>
    <w:rsid w:val="007C1D12"/>
    <w:rPr>
      <w:rFonts w:eastAsiaTheme="minorHAnsi"/>
    </w:rPr>
  </w:style>
  <w:style w:type="paragraph" w:customStyle="1" w:styleId="44FA0CA1ACA842DBA1CF8E4494AC4B4516">
    <w:name w:val="44FA0CA1ACA842DBA1CF8E4494AC4B4516"/>
    <w:rsid w:val="007C1D12"/>
    <w:rPr>
      <w:rFonts w:eastAsiaTheme="minorHAnsi"/>
    </w:rPr>
  </w:style>
  <w:style w:type="paragraph" w:customStyle="1" w:styleId="BBCC78678DCB485D8CC3C5EC84FA727515">
    <w:name w:val="BBCC78678DCB485D8CC3C5EC84FA727515"/>
    <w:rsid w:val="007C1D12"/>
    <w:rPr>
      <w:rFonts w:eastAsiaTheme="minorHAnsi"/>
    </w:rPr>
  </w:style>
  <w:style w:type="paragraph" w:customStyle="1" w:styleId="92FB6E17111B493BB8A142F53FADD9DD14">
    <w:name w:val="92FB6E17111B493BB8A142F53FADD9DD14"/>
    <w:rsid w:val="007C1D12"/>
    <w:rPr>
      <w:rFonts w:eastAsiaTheme="minorHAnsi"/>
    </w:rPr>
  </w:style>
  <w:style w:type="paragraph" w:customStyle="1" w:styleId="5CB1D353CD4443448A19526FA21C0F3213">
    <w:name w:val="5CB1D353CD4443448A19526FA21C0F3213"/>
    <w:rsid w:val="007C1D12"/>
    <w:rPr>
      <w:rFonts w:eastAsiaTheme="minorHAnsi"/>
    </w:rPr>
  </w:style>
  <w:style w:type="paragraph" w:customStyle="1" w:styleId="C8B39CA8191647CABF497F8A04581A1E12">
    <w:name w:val="C8B39CA8191647CABF497F8A04581A1E12"/>
    <w:rsid w:val="007C1D12"/>
    <w:rPr>
      <w:rFonts w:eastAsiaTheme="minorHAnsi"/>
    </w:rPr>
  </w:style>
  <w:style w:type="paragraph" w:customStyle="1" w:styleId="03C3CB1EEEA949C5A083FC75D3A0502A11">
    <w:name w:val="03C3CB1EEEA949C5A083FC75D3A0502A11"/>
    <w:rsid w:val="007C1D12"/>
    <w:rPr>
      <w:rFonts w:eastAsiaTheme="minorHAnsi"/>
    </w:rPr>
  </w:style>
  <w:style w:type="paragraph" w:customStyle="1" w:styleId="96EACB2D592D4326B1A599E79BD04FD510">
    <w:name w:val="96EACB2D592D4326B1A599E79BD04FD510"/>
    <w:rsid w:val="007C1D12"/>
    <w:rPr>
      <w:rFonts w:eastAsiaTheme="minorHAnsi"/>
    </w:rPr>
  </w:style>
  <w:style w:type="paragraph" w:customStyle="1" w:styleId="D27B6C36E48E46B68516772B1E536F478">
    <w:name w:val="D27B6C36E48E46B68516772B1E536F478"/>
    <w:rsid w:val="007C1D12"/>
    <w:rPr>
      <w:rFonts w:eastAsiaTheme="minorHAnsi"/>
    </w:rPr>
  </w:style>
  <w:style w:type="paragraph" w:customStyle="1" w:styleId="3AA301E4ED2140A1A338D3C76F7885F07">
    <w:name w:val="3AA301E4ED2140A1A338D3C76F7885F07"/>
    <w:rsid w:val="007C1D12"/>
    <w:rPr>
      <w:rFonts w:eastAsiaTheme="minorHAnsi"/>
    </w:rPr>
  </w:style>
  <w:style w:type="paragraph" w:customStyle="1" w:styleId="B26FD16E0AF545B886821BCC829C2B457">
    <w:name w:val="B26FD16E0AF545B886821BCC829C2B457"/>
    <w:rsid w:val="007C1D12"/>
    <w:rPr>
      <w:rFonts w:eastAsiaTheme="minorHAnsi"/>
    </w:rPr>
  </w:style>
  <w:style w:type="paragraph" w:customStyle="1" w:styleId="539256751E70472094A067AD46103B776">
    <w:name w:val="539256751E70472094A067AD46103B776"/>
    <w:rsid w:val="007C1D12"/>
    <w:rPr>
      <w:rFonts w:eastAsiaTheme="minorHAnsi"/>
    </w:rPr>
  </w:style>
  <w:style w:type="paragraph" w:customStyle="1" w:styleId="68782AE5C29F4967AF27BBFE8D786F055">
    <w:name w:val="68782AE5C29F4967AF27BBFE8D786F055"/>
    <w:rsid w:val="007C1D12"/>
    <w:rPr>
      <w:rFonts w:eastAsiaTheme="minorHAnsi"/>
    </w:rPr>
  </w:style>
  <w:style w:type="paragraph" w:customStyle="1" w:styleId="52308949D1BD42B3B45AB431C041D1E05">
    <w:name w:val="52308949D1BD42B3B45AB431C041D1E05"/>
    <w:rsid w:val="007C1D12"/>
    <w:rPr>
      <w:rFonts w:eastAsiaTheme="minorHAnsi"/>
    </w:rPr>
  </w:style>
  <w:style w:type="paragraph" w:customStyle="1" w:styleId="9D7C19F5B2AE4616B248EDBE48A304A75">
    <w:name w:val="9D7C19F5B2AE4616B248EDBE48A304A75"/>
    <w:rsid w:val="007C1D12"/>
    <w:rPr>
      <w:rFonts w:eastAsiaTheme="minorHAnsi"/>
    </w:rPr>
  </w:style>
  <w:style w:type="paragraph" w:customStyle="1" w:styleId="B4157C67ACC74F07B06EFAA9A69114EE4">
    <w:name w:val="B4157C67ACC74F07B06EFAA9A69114EE4"/>
    <w:rsid w:val="007C1D12"/>
    <w:rPr>
      <w:rFonts w:eastAsiaTheme="minorHAnsi"/>
    </w:rPr>
  </w:style>
  <w:style w:type="paragraph" w:customStyle="1" w:styleId="05F6D1EEFC3F45F1AFD94B5A1EC642764">
    <w:name w:val="05F6D1EEFC3F45F1AFD94B5A1EC642764"/>
    <w:rsid w:val="007C1D12"/>
    <w:rPr>
      <w:rFonts w:eastAsiaTheme="minorHAnsi"/>
    </w:rPr>
  </w:style>
  <w:style w:type="paragraph" w:customStyle="1" w:styleId="4BA41563F5144F46B8C8B7A80DFB30EF3">
    <w:name w:val="4BA41563F5144F46B8C8B7A80DFB30EF3"/>
    <w:rsid w:val="007C1D12"/>
    <w:rPr>
      <w:rFonts w:eastAsiaTheme="minorHAnsi"/>
    </w:rPr>
  </w:style>
  <w:style w:type="paragraph" w:customStyle="1" w:styleId="A8FF93027AA74FF494C7BC6315BFDFD43">
    <w:name w:val="A8FF93027AA74FF494C7BC6315BFDFD43"/>
    <w:rsid w:val="007C1D12"/>
    <w:rPr>
      <w:rFonts w:eastAsiaTheme="minorHAnsi"/>
    </w:rPr>
  </w:style>
  <w:style w:type="paragraph" w:customStyle="1" w:styleId="E861D0DBDFEF40C69BB625AB2B2086013">
    <w:name w:val="E861D0DBDFEF40C69BB625AB2B2086013"/>
    <w:rsid w:val="007C1D12"/>
    <w:rPr>
      <w:rFonts w:eastAsiaTheme="minorHAnsi"/>
    </w:rPr>
  </w:style>
  <w:style w:type="paragraph" w:customStyle="1" w:styleId="0985371F96C043B4B6A9797E8273769F3">
    <w:name w:val="0985371F96C043B4B6A9797E8273769F3"/>
    <w:rsid w:val="007C1D12"/>
    <w:rPr>
      <w:rFonts w:eastAsiaTheme="minorHAnsi"/>
    </w:rPr>
  </w:style>
  <w:style w:type="paragraph" w:customStyle="1" w:styleId="51B49134A1804029B82C07F62AF30C603">
    <w:name w:val="51B49134A1804029B82C07F62AF30C603"/>
    <w:rsid w:val="007C1D12"/>
    <w:rPr>
      <w:rFonts w:eastAsiaTheme="minorHAnsi"/>
    </w:rPr>
  </w:style>
  <w:style w:type="paragraph" w:customStyle="1" w:styleId="E7B9E02F5DFD47149D8FA91562BCC4D718">
    <w:name w:val="E7B9E02F5DFD47149D8FA91562BCC4D718"/>
    <w:rsid w:val="007C1D12"/>
    <w:rPr>
      <w:rFonts w:eastAsiaTheme="minorHAnsi"/>
    </w:rPr>
  </w:style>
  <w:style w:type="paragraph" w:customStyle="1" w:styleId="E586CD3C1C1D4EA2884626BB53C947253">
    <w:name w:val="E586CD3C1C1D4EA2884626BB53C947253"/>
    <w:rsid w:val="007C1D12"/>
    <w:rPr>
      <w:rFonts w:eastAsiaTheme="minorHAnsi"/>
    </w:rPr>
  </w:style>
  <w:style w:type="paragraph" w:customStyle="1" w:styleId="348FA061EE3C49ACAE41AEBD74E67BFB">
    <w:name w:val="348FA061EE3C49ACAE41AEBD74E67BFB"/>
    <w:rsid w:val="007C1D12"/>
    <w:rPr>
      <w:rFonts w:eastAsiaTheme="minorHAnsi"/>
    </w:rPr>
  </w:style>
  <w:style w:type="paragraph" w:customStyle="1" w:styleId="BEE62C185D094C8EA8DCF20FFCC539EA1">
    <w:name w:val="BEE62C185D094C8EA8DCF20FFCC539EA1"/>
    <w:rsid w:val="007C1D12"/>
    <w:rPr>
      <w:rFonts w:eastAsiaTheme="minorHAnsi"/>
    </w:rPr>
  </w:style>
  <w:style w:type="paragraph" w:customStyle="1" w:styleId="49DC912F137E4EFFBCA725C12E3BFB4717">
    <w:name w:val="49DC912F137E4EFFBCA725C12E3BFB4717"/>
    <w:rsid w:val="007C1D12"/>
    <w:rPr>
      <w:rFonts w:eastAsiaTheme="minorHAnsi"/>
    </w:rPr>
  </w:style>
  <w:style w:type="paragraph" w:customStyle="1" w:styleId="44FA0CA1ACA842DBA1CF8E4494AC4B4517">
    <w:name w:val="44FA0CA1ACA842DBA1CF8E4494AC4B4517"/>
    <w:rsid w:val="007C1D12"/>
    <w:rPr>
      <w:rFonts w:eastAsiaTheme="minorHAnsi"/>
    </w:rPr>
  </w:style>
  <w:style w:type="paragraph" w:customStyle="1" w:styleId="BBCC78678DCB485D8CC3C5EC84FA727516">
    <w:name w:val="BBCC78678DCB485D8CC3C5EC84FA727516"/>
    <w:rsid w:val="007C1D12"/>
    <w:rPr>
      <w:rFonts w:eastAsiaTheme="minorHAnsi"/>
    </w:rPr>
  </w:style>
  <w:style w:type="paragraph" w:customStyle="1" w:styleId="92FB6E17111B493BB8A142F53FADD9DD15">
    <w:name w:val="92FB6E17111B493BB8A142F53FADD9DD15"/>
    <w:rsid w:val="007C1D12"/>
    <w:rPr>
      <w:rFonts w:eastAsiaTheme="minorHAnsi"/>
    </w:rPr>
  </w:style>
  <w:style w:type="paragraph" w:customStyle="1" w:styleId="5CB1D353CD4443448A19526FA21C0F3214">
    <w:name w:val="5CB1D353CD4443448A19526FA21C0F3214"/>
    <w:rsid w:val="007C1D12"/>
    <w:rPr>
      <w:rFonts w:eastAsiaTheme="minorHAnsi"/>
    </w:rPr>
  </w:style>
  <w:style w:type="paragraph" w:customStyle="1" w:styleId="C8B39CA8191647CABF497F8A04581A1E13">
    <w:name w:val="C8B39CA8191647CABF497F8A04581A1E13"/>
    <w:rsid w:val="007C1D12"/>
    <w:rPr>
      <w:rFonts w:eastAsiaTheme="minorHAnsi"/>
    </w:rPr>
  </w:style>
  <w:style w:type="paragraph" w:customStyle="1" w:styleId="03C3CB1EEEA949C5A083FC75D3A0502A12">
    <w:name w:val="03C3CB1EEEA949C5A083FC75D3A0502A12"/>
    <w:rsid w:val="007C1D12"/>
    <w:rPr>
      <w:rFonts w:eastAsiaTheme="minorHAnsi"/>
    </w:rPr>
  </w:style>
  <w:style w:type="paragraph" w:customStyle="1" w:styleId="96EACB2D592D4326B1A599E79BD04FD511">
    <w:name w:val="96EACB2D592D4326B1A599E79BD04FD511"/>
    <w:rsid w:val="007C1D12"/>
    <w:rPr>
      <w:rFonts w:eastAsiaTheme="minorHAnsi"/>
    </w:rPr>
  </w:style>
  <w:style w:type="paragraph" w:customStyle="1" w:styleId="D27B6C36E48E46B68516772B1E536F479">
    <w:name w:val="D27B6C36E48E46B68516772B1E536F479"/>
    <w:rsid w:val="007C1D12"/>
    <w:rPr>
      <w:rFonts w:eastAsiaTheme="minorHAnsi"/>
    </w:rPr>
  </w:style>
  <w:style w:type="paragraph" w:customStyle="1" w:styleId="3AA301E4ED2140A1A338D3C76F7885F08">
    <w:name w:val="3AA301E4ED2140A1A338D3C76F7885F08"/>
    <w:rsid w:val="007C1D12"/>
    <w:rPr>
      <w:rFonts w:eastAsiaTheme="minorHAnsi"/>
    </w:rPr>
  </w:style>
  <w:style w:type="paragraph" w:customStyle="1" w:styleId="B26FD16E0AF545B886821BCC829C2B458">
    <w:name w:val="B26FD16E0AF545B886821BCC829C2B458"/>
    <w:rsid w:val="007C1D12"/>
    <w:rPr>
      <w:rFonts w:eastAsiaTheme="minorHAnsi"/>
    </w:rPr>
  </w:style>
  <w:style w:type="paragraph" w:customStyle="1" w:styleId="539256751E70472094A067AD46103B777">
    <w:name w:val="539256751E70472094A067AD46103B777"/>
    <w:rsid w:val="007C1D12"/>
    <w:rPr>
      <w:rFonts w:eastAsiaTheme="minorHAnsi"/>
    </w:rPr>
  </w:style>
  <w:style w:type="paragraph" w:customStyle="1" w:styleId="68782AE5C29F4967AF27BBFE8D786F056">
    <w:name w:val="68782AE5C29F4967AF27BBFE8D786F056"/>
    <w:rsid w:val="007C1D12"/>
    <w:rPr>
      <w:rFonts w:eastAsiaTheme="minorHAnsi"/>
    </w:rPr>
  </w:style>
  <w:style w:type="paragraph" w:customStyle="1" w:styleId="52308949D1BD42B3B45AB431C041D1E06">
    <w:name w:val="52308949D1BD42B3B45AB431C041D1E06"/>
    <w:rsid w:val="007C1D12"/>
    <w:rPr>
      <w:rFonts w:eastAsiaTheme="minorHAnsi"/>
    </w:rPr>
  </w:style>
  <w:style w:type="paragraph" w:customStyle="1" w:styleId="9D7C19F5B2AE4616B248EDBE48A304A76">
    <w:name w:val="9D7C19F5B2AE4616B248EDBE48A304A76"/>
    <w:rsid w:val="007C1D12"/>
    <w:rPr>
      <w:rFonts w:eastAsiaTheme="minorHAnsi"/>
    </w:rPr>
  </w:style>
  <w:style w:type="paragraph" w:customStyle="1" w:styleId="B4157C67ACC74F07B06EFAA9A69114EE5">
    <w:name w:val="B4157C67ACC74F07B06EFAA9A69114EE5"/>
    <w:rsid w:val="007C1D12"/>
    <w:rPr>
      <w:rFonts w:eastAsiaTheme="minorHAnsi"/>
    </w:rPr>
  </w:style>
  <w:style w:type="paragraph" w:customStyle="1" w:styleId="05F6D1EEFC3F45F1AFD94B5A1EC642765">
    <w:name w:val="05F6D1EEFC3F45F1AFD94B5A1EC642765"/>
    <w:rsid w:val="007C1D12"/>
    <w:rPr>
      <w:rFonts w:eastAsiaTheme="minorHAnsi"/>
    </w:rPr>
  </w:style>
  <w:style w:type="paragraph" w:customStyle="1" w:styleId="4BA41563F5144F46B8C8B7A80DFB30EF4">
    <w:name w:val="4BA41563F5144F46B8C8B7A80DFB30EF4"/>
    <w:rsid w:val="007C1D12"/>
    <w:rPr>
      <w:rFonts w:eastAsiaTheme="minorHAnsi"/>
    </w:rPr>
  </w:style>
  <w:style w:type="paragraph" w:customStyle="1" w:styleId="A8FF93027AA74FF494C7BC6315BFDFD44">
    <w:name w:val="A8FF93027AA74FF494C7BC6315BFDFD44"/>
    <w:rsid w:val="007C1D12"/>
    <w:rPr>
      <w:rFonts w:eastAsiaTheme="minorHAnsi"/>
    </w:rPr>
  </w:style>
  <w:style w:type="paragraph" w:customStyle="1" w:styleId="E861D0DBDFEF40C69BB625AB2B2086014">
    <w:name w:val="E861D0DBDFEF40C69BB625AB2B2086014"/>
    <w:rsid w:val="007C1D12"/>
    <w:rPr>
      <w:rFonts w:eastAsiaTheme="minorHAnsi"/>
    </w:rPr>
  </w:style>
  <w:style w:type="paragraph" w:customStyle="1" w:styleId="0985371F96C043B4B6A9797E8273769F4">
    <w:name w:val="0985371F96C043B4B6A9797E8273769F4"/>
    <w:rsid w:val="007C1D12"/>
    <w:rPr>
      <w:rFonts w:eastAsiaTheme="minorHAnsi"/>
    </w:rPr>
  </w:style>
  <w:style w:type="paragraph" w:customStyle="1" w:styleId="51B49134A1804029B82C07F62AF30C604">
    <w:name w:val="51B49134A1804029B82C07F62AF30C604"/>
    <w:rsid w:val="007C1D12"/>
    <w:rPr>
      <w:rFonts w:eastAsiaTheme="minorHAnsi"/>
    </w:rPr>
  </w:style>
  <w:style w:type="paragraph" w:customStyle="1" w:styleId="E7B9E02F5DFD47149D8FA91562BCC4D719">
    <w:name w:val="E7B9E02F5DFD47149D8FA91562BCC4D719"/>
    <w:rsid w:val="007C1D12"/>
    <w:rPr>
      <w:rFonts w:eastAsiaTheme="minorHAnsi"/>
    </w:rPr>
  </w:style>
  <w:style w:type="paragraph" w:customStyle="1" w:styleId="E586CD3C1C1D4EA2884626BB53C947254">
    <w:name w:val="E586CD3C1C1D4EA2884626BB53C947254"/>
    <w:rsid w:val="007C1D12"/>
    <w:rPr>
      <w:rFonts w:eastAsiaTheme="minorHAnsi"/>
    </w:rPr>
  </w:style>
  <w:style w:type="paragraph" w:customStyle="1" w:styleId="348FA061EE3C49ACAE41AEBD74E67BFB1">
    <w:name w:val="348FA061EE3C49ACAE41AEBD74E67BFB1"/>
    <w:rsid w:val="007C1D12"/>
    <w:rPr>
      <w:rFonts w:eastAsiaTheme="minorHAnsi"/>
    </w:rPr>
  </w:style>
  <w:style w:type="paragraph" w:customStyle="1" w:styleId="BEE62C185D094C8EA8DCF20FFCC539EA2">
    <w:name w:val="BEE62C185D094C8EA8DCF20FFCC539EA2"/>
    <w:rsid w:val="007C1D12"/>
    <w:rPr>
      <w:rFonts w:eastAsiaTheme="minorHAnsi"/>
    </w:rPr>
  </w:style>
  <w:style w:type="paragraph" w:customStyle="1" w:styleId="A36C754F31F44FAB8CA89BBA09E91DAB">
    <w:name w:val="A36C754F31F44FAB8CA89BBA09E91DAB"/>
    <w:rsid w:val="007C1D12"/>
    <w:rPr>
      <w:rFonts w:eastAsiaTheme="minorHAnsi"/>
    </w:rPr>
  </w:style>
  <w:style w:type="paragraph" w:customStyle="1" w:styleId="1FF0663ADFCF49F48AD3631EC25D71BE">
    <w:name w:val="1FF0663ADFCF49F48AD3631EC25D71BE"/>
    <w:rsid w:val="007C1D12"/>
    <w:rPr>
      <w:rFonts w:eastAsiaTheme="minorHAnsi"/>
    </w:rPr>
  </w:style>
  <w:style w:type="paragraph" w:customStyle="1" w:styleId="49DC912F137E4EFFBCA725C12E3BFB4718">
    <w:name w:val="49DC912F137E4EFFBCA725C12E3BFB4718"/>
    <w:rsid w:val="007C1D12"/>
    <w:rPr>
      <w:rFonts w:eastAsiaTheme="minorHAnsi"/>
    </w:rPr>
  </w:style>
  <w:style w:type="paragraph" w:customStyle="1" w:styleId="44FA0CA1ACA842DBA1CF8E4494AC4B4518">
    <w:name w:val="44FA0CA1ACA842DBA1CF8E4494AC4B4518"/>
    <w:rsid w:val="007C1D12"/>
    <w:rPr>
      <w:rFonts w:eastAsiaTheme="minorHAnsi"/>
    </w:rPr>
  </w:style>
  <w:style w:type="paragraph" w:customStyle="1" w:styleId="BBCC78678DCB485D8CC3C5EC84FA727517">
    <w:name w:val="BBCC78678DCB485D8CC3C5EC84FA727517"/>
    <w:rsid w:val="007C1D12"/>
    <w:rPr>
      <w:rFonts w:eastAsiaTheme="minorHAnsi"/>
    </w:rPr>
  </w:style>
  <w:style w:type="paragraph" w:customStyle="1" w:styleId="92FB6E17111B493BB8A142F53FADD9DD16">
    <w:name w:val="92FB6E17111B493BB8A142F53FADD9DD16"/>
    <w:rsid w:val="007C1D12"/>
    <w:rPr>
      <w:rFonts w:eastAsiaTheme="minorHAnsi"/>
    </w:rPr>
  </w:style>
  <w:style w:type="paragraph" w:customStyle="1" w:styleId="5CB1D353CD4443448A19526FA21C0F3215">
    <w:name w:val="5CB1D353CD4443448A19526FA21C0F3215"/>
    <w:rsid w:val="007C1D12"/>
    <w:rPr>
      <w:rFonts w:eastAsiaTheme="minorHAnsi"/>
    </w:rPr>
  </w:style>
  <w:style w:type="paragraph" w:customStyle="1" w:styleId="C8B39CA8191647CABF497F8A04581A1E14">
    <w:name w:val="C8B39CA8191647CABF497F8A04581A1E14"/>
    <w:rsid w:val="007C1D12"/>
    <w:rPr>
      <w:rFonts w:eastAsiaTheme="minorHAnsi"/>
    </w:rPr>
  </w:style>
  <w:style w:type="paragraph" w:customStyle="1" w:styleId="03C3CB1EEEA949C5A083FC75D3A0502A13">
    <w:name w:val="03C3CB1EEEA949C5A083FC75D3A0502A13"/>
    <w:rsid w:val="007C1D12"/>
    <w:rPr>
      <w:rFonts w:eastAsiaTheme="minorHAnsi"/>
    </w:rPr>
  </w:style>
  <w:style w:type="paragraph" w:customStyle="1" w:styleId="96EACB2D592D4326B1A599E79BD04FD512">
    <w:name w:val="96EACB2D592D4326B1A599E79BD04FD512"/>
    <w:rsid w:val="007C1D12"/>
    <w:rPr>
      <w:rFonts w:eastAsiaTheme="minorHAnsi"/>
    </w:rPr>
  </w:style>
  <w:style w:type="paragraph" w:customStyle="1" w:styleId="D27B6C36E48E46B68516772B1E536F4710">
    <w:name w:val="D27B6C36E48E46B68516772B1E536F4710"/>
    <w:rsid w:val="007C1D12"/>
    <w:rPr>
      <w:rFonts w:eastAsiaTheme="minorHAnsi"/>
    </w:rPr>
  </w:style>
  <w:style w:type="paragraph" w:customStyle="1" w:styleId="3AA301E4ED2140A1A338D3C76F7885F09">
    <w:name w:val="3AA301E4ED2140A1A338D3C76F7885F09"/>
    <w:rsid w:val="007C1D12"/>
    <w:rPr>
      <w:rFonts w:eastAsiaTheme="minorHAnsi"/>
    </w:rPr>
  </w:style>
  <w:style w:type="paragraph" w:customStyle="1" w:styleId="B26FD16E0AF545B886821BCC829C2B459">
    <w:name w:val="B26FD16E0AF545B886821BCC829C2B459"/>
    <w:rsid w:val="007C1D12"/>
    <w:rPr>
      <w:rFonts w:eastAsiaTheme="minorHAnsi"/>
    </w:rPr>
  </w:style>
  <w:style w:type="paragraph" w:customStyle="1" w:styleId="539256751E70472094A067AD46103B778">
    <w:name w:val="539256751E70472094A067AD46103B778"/>
    <w:rsid w:val="007C1D12"/>
    <w:rPr>
      <w:rFonts w:eastAsiaTheme="minorHAnsi"/>
    </w:rPr>
  </w:style>
  <w:style w:type="paragraph" w:customStyle="1" w:styleId="68782AE5C29F4967AF27BBFE8D786F057">
    <w:name w:val="68782AE5C29F4967AF27BBFE8D786F057"/>
    <w:rsid w:val="007C1D12"/>
    <w:rPr>
      <w:rFonts w:eastAsiaTheme="minorHAnsi"/>
    </w:rPr>
  </w:style>
  <w:style w:type="paragraph" w:customStyle="1" w:styleId="52308949D1BD42B3B45AB431C041D1E07">
    <w:name w:val="52308949D1BD42B3B45AB431C041D1E07"/>
    <w:rsid w:val="007C1D12"/>
    <w:rPr>
      <w:rFonts w:eastAsiaTheme="minorHAnsi"/>
    </w:rPr>
  </w:style>
  <w:style w:type="paragraph" w:customStyle="1" w:styleId="9D7C19F5B2AE4616B248EDBE48A304A77">
    <w:name w:val="9D7C19F5B2AE4616B248EDBE48A304A77"/>
    <w:rsid w:val="007C1D12"/>
    <w:rPr>
      <w:rFonts w:eastAsiaTheme="minorHAnsi"/>
    </w:rPr>
  </w:style>
  <w:style w:type="paragraph" w:customStyle="1" w:styleId="B4157C67ACC74F07B06EFAA9A69114EE6">
    <w:name w:val="B4157C67ACC74F07B06EFAA9A69114EE6"/>
    <w:rsid w:val="007C1D12"/>
    <w:rPr>
      <w:rFonts w:eastAsiaTheme="minorHAnsi"/>
    </w:rPr>
  </w:style>
  <w:style w:type="paragraph" w:customStyle="1" w:styleId="05F6D1EEFC3F45F1AFD94B5A1EC642766">
    <w:name w:val="05F6D1EEFC3F45F1AFD94B5A1EC642766"/>
    <w:rsid w:val="007C1D12"/>
    <w:rPr>
      <w:rFonts w:eastAsiaTheme="minorHAnsi"/>
    </w:rPr>
  </w:style>
  <w:style w:type="paragraph" w:customStyle="1" w:styleId="4BA41563F5144F46B8C8B7A80DFB30EF5">
    <w:name w:val="4BA41563F5144F46B8C8B7A80DFB30EF5"/>
    <w:rsid w:val="007C1D12"/>
    <w:rPr>
      <w:rFonts w:eastAsiaTheme="minorHAnsi"/>
    </w:rPr>
  </w:style>
  <w:style w:type="paragraph" w:customStyle="1" w:styleId="A8FF93027AA74FF494C7BC6315BFDFD45">
    <w:name w:val="A8FF93027AA74FF494C7BC6315BFDFD45"/>
    <w:rsid w:val="007C1D12"/>
    <w:rPr>
      <w:rFonts w:eastAsiaTheme="minorHAnsi"/>
    </w:rPr>
  </w:style>
  <w:style w:type="paragraph" w:customStyle="1" w:styleId="E861D0DBDFEF40C69BB625AB2B2086015">
    <w:name w:val="E861D0DBDFEF40C69BB625AB2B2086015"/>
    <w:rsid w:val="007C1D12"/>
    <w:rPr>
      <w:rFonts w:eastAsiaTheme="minorHAnsi"/>
    </w:rPr>
  </w:style>
  <w:style w:type="paragraph" w:customStyle="1" w:styleId="0985371F96C043B4B6A9797E8273769F5">
    <w:name w:val="0985371F96C043B4B6A9797E8273769F5"/>
    <w:rsid w:val="007C1D12"/>
    <w:rPr>
      <w:rFonts w:eastAsiaTheme="minorHAnsi"/>
    </w:rPr>
  </w:style>
  <w:style w:type="paragraph" w:customStyle="1" w:styleId="51B49134A1804029B82C07F62AF30C605">
    <w:name w:val="51B49134A1804029B82C07F62AF30C605"/>
    <w:rsid w:val="007C1D12"/>
    <w:rPr>
      <w:rFonts w:eastAsiaTheme="minorHAnsi"/>
    </w:rPr>
  </w:style>
  <w:style w:type="paragraph" w:customStyle="1" w:styleId="E7B9E02F5DFD47149D8FA91562BCC4D720">
    <w:name w:val="E7B9E02F5DFD47149D8FA91562BCC4D720"/>
    <w:rsid w:val="007C1D12"/>
    <w:rPr>
      <w:rFonts w:eastAsiaTheme="minorHAnsi"/>
    </w:rPr>
  </w:style>
  <w:style w:type="paragraph" w:customStyle="1" w:styleId="E586CD3C1C1D4EA2884626BB53C947255">
    <w:name w:val="E586CD3C1C1D4EA2884626BB53C947255"/>
    <w:rsid w:val="007C1D12"/>
    <w:rPr>
      <w:rFonts w:eastAsiaTheme="minorHAnsi"/>
    </w:rPr>
  </w:style>
  <w:style w:type="paragraph" w:customStyle="1" w:styleId="348FA061EE3C49ACAE41AEBD74E67BFB2">
    <w:name w:val="348FA061EE3C49ACAE41AEBD74E67BFB2"/>
    <w:rsid w:val="007C1D12"/>
    <w:rPr>
      <w:rFonts w:eastAsiaTheme="minorHAnsi"/>
    </w:rPr>
  </w:style>
  <w:style w:type="paragraph" w:customStyle="1" w:styleId="BEE62C185D094C8EA8DCF20FFCC539EA3">
    <w:name w:val="BEE62C185D094C8EA8DCF20FFCC539EA3"/>
    <w:rsid w:val="007C1D12"/>
    <w:rPr>
      <w:rFonts w:eastAsiaTheme="minorHAnsi"/>
    </w:rPr>
  </w:style>
  <w:style w:type="paragraph" w:customStyle="1" w:styleId="A36C754F31F44FAB8CA89BBA09E91DAB1">
    <w:name w:val="A36C754F31F44FAB8CA89BBA09E91DAB1"/>
    <w:rsid w:val="007C1D12"/>
    <w:rPr>
      <w:rFonts w:eastAsiaTheme="minorHAnsi"/>
    </w:rPr>
  </w:style>
  <w:style w:type="paragraph" w:customStyle="1" w:styleId="1FF0663ADFCF49F48AD3631EC25D71BE1">
    <w:name w:val="1FF0663ADFCF49F48AD3631EC25D71BE1"/>
    <w:rsid w:val="007C1D12"/>
    <w:rPr>
      <w:rFonts w:eastAsiaTheme="minorHAnsi"/>
    </w:rPr>
  </w:style>
  <w:style w:type="paragraph" w:customStyle="1" w:styleId="49DC912F137E4EFFBCA725C12E3BFB4719">
    <w:name w:val="49DC912F137E4EFFBCA725C12E3BFB4719"/>
    <w:rsid w:val="007C1D12"/>
    <w:rPr>
      <w:rFonts w:eastAsiaTheme="minorHAnsi"/>
    </w:rPr>
  </w:style>
  <w:style w:type="paragraph" w:customStyle="1" w:styleId="44FA0CA1ACA842DBA1CF8E4494AC4B4519">
    <w:name w:val="44FA0CA1ACA842DBA1CF8E4494AC4B4519"/>
    <w:rsid w:val="007C1D12"/>
    <w:rPr>
      <w:rFonts w:eastAsiaTheme="minorHAnsi"/>
    </w:rPr>
  </w:style>
  <w:style w:type="paragraph" w:customStyle="1" w:styleId="BBCC78678DCB485D8CC3C5EC84FA727518">
    <w:name w:val="BBCC78678DCB485D8CC3C5EC84FA727518"/>
    <w:rsid w:val="007C1D12"/>
    <w:rPr>
      <w:rFonts w:eastAsiaTheme="minorHAnsi"/>
    </w:rPr>
  </w:style>
  <w:style w:type="paragraph" w:customStyle="1" w:styleId="92FB6E17111B493BB8A142F53FADD9DD17">
    <w:name w:val="92FB6E17111B493BB8A142F53FADD9DD17"/>
    <w:rsid w:val="007C1D12"/>
    <w:rPr>
      <w:rFonts w:eastAsiaTheme="minorHAnsi"/>
    </w:rPr>
  </w:style>
  <w:style w:type="paragraph" w:customStyle="1" w:styleId="5CB1D353CD4443448A19526FA21C0F3216">
    <w:name w:val="5CB1D353CD4443448A19526FA21C0F3216"/>
    <w:rsid w:val="007C1D12"/>
    <w:rPr>
      <w:rFonts w:eastAsiaTheme="minorHAnsi"/>
    </w:rPr>
  </w:style>
  <w:style w:type="paragraph" w:customStyle="1" w:styleId="C8B39CA8191647CABF497F8A04581A1E15">
    <w:name w:val="C8B39CA8191647CABF497F8A04581A1E15"/>
    <w:rsid w:val="007C1D12"/>
    <w:rPr>
      <w:rFonts w:eastAsiaTheme="minorHAnsi"/>
    </w:rPr>
  </w:style>
  <w:style w:type="paragraph" w:customStyle="1" w:styleId="03C3CB1EEEA949C5A083FC75D3A0502A14">
    <w:name w:val="03C3CB1EEEA949C5A083FC75D3A0502A14"/>
    <w:rsid w:val="007C1D12"/>
    <w:rPr>
      <w:rFonts w:eastAsiaTheme="minorHAnsi"/>
    </w:rPr>
  </w:style>
  <w:style w:type="paragraph" w:customStyle="1" w:styleId="96EACB2D592D4326B1A599E79BD04FD513">
    <w:name w:val="96EACB2D592D4326B1A599E79BD04FD513"/>
    <w:rsid w:val="007C1D12"/>
    <w:rPr>
      <w:rFonts w:eastAsiaTheme="minorHAnsi"/>
    </w:rPr>
  </w:style>
  <w:style w:type="paragraph" w:customStyle="1" w:styleId="D27B6C36E48E46B68516772B1E536F4711">
    <w:name w:val="D27B6C36E48E46B68516772B1E536F4711"/>
    <w:rsid w:val="007C1D12"/>
    <w:rPr>
      <w:rFonts w:eastAsiaTheme="minorHAnsi"/>
    </w:rPr>
  </w:style>
  <w:style w:type="paragraph" w:customStyle="1" w:styleId="3AA301E4ED2140A1A338D3C76F7885F010">
    <w:name w:val="3AA301E4ED2140A1A338D3C76F7885F010"/>
    <w:rsid w:val="007C1D12"/>
    <w:rPr>
      <w:rFonts w:eastAsiaTheme="minorHAnsi"/>
    </w:rPr>
  </w:style>
  <w:style w:type="paragraph" w:customStyle="1" w:styleId="B26FD16E0AF545B886821BCC829C2B4510">
    <w:name w:val="B26FD16E0AF545B886821BCC829C2B4510"/>
    <w:rsid w:val="007C1D12"/>
    <w:rPr>
      <w:rFonts w:eastAsiaTheme="minorHAnsi"/>
    </w:rPr>
  </w:style>
  <w:style w:type="paragraph" w:customStyle="1" w:styleId="539256751E70472094A067AD46103B779">
    <w:name w:val="539256751E70472094A067AD46103B779"/>
    <w:rsid w:val="007C1D12"/>
    <w:rPr>
      <w:rFonts w:eastAsiaTheme="minorHAnsi"/>
    </w:rPr>
  </w:style>
  <w:style w:type="paragraph" w:customStyle="1" w:styleId="68782AE5C29F4967AF27BBFE8D786F058">
    <w:name w:val="68782AE5C29F4967AF27BBFE8D786F058"/>
    <w:rsid w:val="007C1D12"/>
    <w:rPr>
      <w:rFonts w:eastAsiaTheme="minorHAnsi"/>
    </w:rPr>
  </w:style>
  <w:style w:type="paragraph" w:customStyle="1" w:styleId="52308949D1BD42B3B45AB431C041D1E08">
    <w:name w:val="52308949D1BD42B3B45AB431C041D1E08"/>
    <w:rsid w:val="007C1D12"/>
    <w:rPr>
      <w:rFonts w:eastAsiaTheme="minorHAnsi"/>
    </w:rPr>
  </w:style>
  <w:style w:type="paragraph" w:customStyle="1" w:styleId="9D7C19F5B2AE4616B248EDBE48A304A78">
    <w:name w:val="9D7C19F5B2AE4616B248EDBE48A304A78"/>
    <w:rsid w:val="007C1D12"/>
    <w:rPr>
      <w:rFonts w:eastAsiaTheme="minorHAnsi"/>
    </w:rPr>
  </w:style>
  <w:style w:type="paragraph" w:customStyle="1" w:styleId="B4157C67ACC74F07B06EFAA9A69114EE7">
    <w:name w:val="B4157C67ACC74F07B06EFAA9A69114EE7"/>
    <w:rsid w:val="007C1D12"/>
    <w:rPr>
      <w:rFonts w:eastAsiaTheme="minorHAnsi"/>
    </w:rPr>
  </w:style>
  <w:style w:type="paragraph" w:customStyle="1" w:styleId="05F6D1EEFC3F45F1AFD94B5A1EC642767">
    <w:name w:val="05F6D1EEFC3F45F1AFD94B5A1EC642767"/>
    <w:rsid w:val="007C1D12"/>
    <w:rPr>
      <w:rFonts w:eastAsiaTheme="minorHAnsi"/>
    </w:rPr>
  </w:style>
  <w:style w:type="paragraph" w:customStyle="1" w:styleId="4BA41563F5144F46B8C8B7A80DFB30EF6">
    <w:name w:val="4BA41563F5144F46B8C8B7A80DFB30EF6"/>
    <w:rsid w:val="007C1D12"/>
    <w:rPr>
      <w:rFonts w:eastAsiaTheme="minorHAnsi"/>
    </w:rPr>
  </w:style>
  <w:style w:type="paragraph" w:customStyle="1" w:styleId="A8FF93027AA74FF494C7BC6315BFDFD46">
    <w:name w:val="A8FF93027AA74FF494C7BC6315BFDFD46"/>
    <w:rsid w:val="007C1D12"/>
    <w:rPr>
      <w:rFonts w:eastAsiaTheme="minorHAnsi"/>
    </w:rPr>
  </w:style>
  <w:style w:type="paragraph" w:customStyle="1" w:styleId="E861D0DBDFEF40C69BB625AB2B2086016">
    <w:name w:val="E861D0DBDFEF40C69BB625AB2B2086016"/>
    <w:rsid w:val="007C1D12"/>
    <w:rPr>
      <w:rFonts w:eastAsiaTheme="minorHAnsi"/>
    </w:rPr>
  </w:style>
  <w:style w:type="paragraph" w:customStyle="1" w:styleId="0985371F96C043B4B6A9797E8273769F6">
    <w:name w:val="0985371F96C043B4B6A9797E8273769F6"/>
    <w:rsid w:val="007C1D12"/>
    <w:rPr>
      <w:rFonts w:eastAsiaTheme="minorHAnsi"/>
    </w:rPr>
  </w:style>
  <w:style w:type="paragraph" w:customStyle="1" w:styleId="51B49134A1804029B82C07F62AF30C606">
    <w:name w:val="51B49134A1804029B82C07F62AF30C606"/>
    <w:rsid w:val="007C1D12"/>
    <w:rPr>
      <w:rFonts w:eastAsiaTheme="minorHAnsi"/>
    </w:rPr>
  </w:style>
  <w:style w:type="paragraph" w:customStyle="1" w:styleId="59CFBC6B77784BC2A0D6CCB04E950322">
    <w:name w:val="59CFBC6B77784BC2A0D6CCB04E950322"/>
    <w:rsid w:val="007C1D12"/>
  </w:style>
  <w:style w:type="paragraph" w:customStyle="1" w:styleId="C45D7D3AABD2483583EDDF90D53A7418">
    <w:name w:val="C45D7D3AABD2483583EDDF90D53A7418"/>
    <w:rsid w:val="007C1D12"/>
  </w:style>
  <w:style w:type="paragraph" w:customStyle="1" w:styleId="404F55FCB2C54A50B8BEA1287A74028B">
    <w:name w:val="404F55FCB2C54A50B8BEA1287A74028B"/>
    <w:rsid w:val="007C1D12"/>
  </w:style>
  <w:style w:type="paragraph" w:customStyle="1" w:styleId="225421FADD2B4B14B071E75713271592">
    <w:name w:val="225421FADD2B4B14B071E75713271592"/>
    <w:rsid w:val="007C1D12"/>
  </w:style>
  <w:style w:type="paragraph" w:customStyle="1" w:styleId="AC288A0D1F5B46EFA682D07F40D77142">
    <w:name w:val="AC288A0D1F5B46EFA682D07F40D77142"/>
    <w:rsid w:val="007C1D12"/>
  </w:style>
  <w:style w:type="paragraph" w:customStyle="1" w:styleId="E7B9E02F5DFD47149D8FA91562BCC4D721">
    <w:name w:val="E7B9E02F5DFD47149D8FA91562BCC4D721"/>
    <w:rsid w:val="007C1D12"/>
    <w:rPr>
      <w:rFonts w:eastAsiaTheme="minorHAnsi"/>
    </w:rPr>
  </w:style>
  <w:style w:type="paragraph" w:customStyle="1" w:styleId="E586CD3C1C1D4EA2884626BB53C947256">
    <w:name w:val="E586CD3C1C1D4EA2884626BB53C947256"/>
    <w:rsid w:val="007C1D12"/>
    <w:rPr>
      <w:rFonts w:eastAsiaTheme="minorHAnsi"/>
    </w:rPr>
  </w:style>
  <w:style w:type="paragraph" w:customStyle="1" w:styleId="348FA061EE3C49ACAE41AEBD74E67BFB3">
    <w:name w:val="348FA061EE3C49ACAE41AEBD74E67BFB3"/>
    <w:rsid w:val="007C1D12"/>
    <w:rPr>
      <w:rFonts w:eastAsiaTheme="minorHAnsi"/>
    </w:rPr>
  </w:style>
  <w:style w:type="paragraph" w:customStyle="1" w:styleId="BEE62C185D094C8EA8DCF20FFCC539EA4">
    <w:name w:val="BEE62C185D094C8EA8DCF20FFCC539EA4"/>
    <w:rsid w:val="007C1D12"/>
    <w:rPr>
      <w:rFonts w:eastAsiaTheme="minorHAnsi"/>
    </w:rPr>
  </w:style>
  <w:style w:type="paragraph" w:customStyle="1" w:styleId="A36C754F31F44FAB8CA89BBA09E91DAB2">
    <w:name w:val="A36C754F31F44FAB8CA89BBA09E91DAB2"/>
    <w:rsid w:val="007C1D12"/>
    <w:rPr>
      <w:rFonts w:eastAsiaTheme="minorHAnsi"/>
    </w:rPr>
  </w:style>
  <w:style w:type="paragraph" w:customStyle="1" w:styleId="1FF0663ADFCF49F48AD3631EC25D71BE2">
    <w:name w:val="1FF0663ADFCF49F48AD3631EC25D71BE2"/>
    <w:rsid w:val="007C1D12"/>
    <w:rPr>
      <w:rFonts w:eastAsiaTheme="minorHAnsi"/>
    </w:rPr>
  </w:style>
  <w:style w:type="paragraph" w:customStyle="1" w:styleId="5E6E5BFE325243B99A437EBE6734EE83">
    <w:name w:val="5E6E5BFE325243B99A437EBE6734EE83"/>
    <w:rsid w:val="007C1D12"/>
    <w:rPr>
      <w:rFonts w:eastAsiaTheme="minorHAnsi"/>
    </w:rPr>
  </w:style>
  <w:style w:type="paragraph" w:customStyle="1" w:styleId="34138446CB61456EB7D73FCEBF6D47BD">
    <w:name w:val="34138446CB61456EB7D73FCEBF6D47BD"/>
    <w:rsid w:val="007C1D12"/>
    <w:rPr>
      <w:rFonts w:eastAsiaTheme="minorHAnsi"/>
    </w:rPr>
  </w:style>
  <w:style w:type="paragraph" w:customStyle="1" w:styleId="AC288A0D1F5B46EFA682D07F40D771421">
    <w:name w:val="AC288A0D1F5B46EFA682D07F40D771421"/>
    <w:rsid w:val="007C1D12"/>
    <w:rPr>
      <w:rFonts w:eastAsiaTheme="minorHAnsi"/>
    </w:rPr>
  </w:style>
  <w:style w:type="paragraph" w:customStyle="1" w:styleId="44FA0CA1ACA842DBA1CF8E4494AC4B4520">
    <w:name w:val="44FA0CA1ACA842DBA1CF8E4494AC4B4520"/>
    <w:rsid w:val="007C1D12"/>
    <w:rPr>
      <w:rFonts w:eastAsiaTheme="minorHAnsi"/>
    </w:rPr>
  </w:style>
  <w:style w:type="paragraph" w:customStyle="1" w:styleId="BBCC78678DCB485D8CC3C5EC84FA727519">
    <w:name w:val="BBCC78678DCB485D8CC3C5EC84FA727519"/>
    <w:rsid w:val="007C1D12"/>
    <w:rPr>
      <w:rFonts w:eastAsiaTheme="minorHAnsi"/>
    </w:rPr>
  </w:style>
  <w:style w:type="paragraph" w:customStyle="1" w:styleId="92FB6E17111B493BB8A142F53FADD9DD18">
    <w:name w:val="92FB6E17111B493BB8A142F53FADD9DD18"/>
    <w:rsid w:val="007C1D12"/>
    <w:rPr>
      <w:rFonts w:eastAsiaTheme="minorHAnsi"/>
    </w:rPr>
  </w:style>
  <w:style w:type="paragraph" w:customStyle="1" w:styleId="5CB1D353CD4443448A19526FA21C0F3217">
    <w:name w:val="5CB1D353CD4443448A19526FA21C0F3217"/>
    <w:rsid w:val="007C1D12"/>
    <w:rPr>
      <w:rFonts w:eastAsiaTheme="minorHAnsi"/>
    </w:rPr>
  </w:style>
  <w:style w:type="paragraph" w:customStyle="1" w:styleId="C8B39CA8191647CABF497F8A04581A1E16">
    <w:name w:val="C8B39CA8191647CABF497F8A04581A1E16"/>
    <w:rsid w:val="007C1D12"/>
    <w:rPr>
      <w:rFonts w:eastAsiaTheme="minorHAnsi"/>
    </w:rPr>
  </w:style>
  <w:style w:type="paragraph" w:customStyle="1" w:styleId="03C3CB1EEEA949C5A083FC75D3A0502A15">
    <w:name w:val="03C3CB1EEEA949C5A083FC75D3A0502A15"/>
    <w:rsid w:val="007C1D12"/>
    <w:rPr>
      <w:rFonts w:eastAsiaTheme="minorHAnsi"/>
    </w:rPr>
  </w:style>
  <w:style w:type="paragraph" w:customStyle="1" w:styleId="96EACB2D592D4326B1A599E79BD04FD514">
    <w:name w:val="96EACB2D592D4326B1A599E79BD04FD514"/>
    <w:rsid w:val="007C1D12"/>
    <w:rPr>
      <w:rFonts w:eastAsiaTheme="minorHAnsi"/>
    </w:rPr>
  </w:style>
  <w:style w:type="paragraph" w:customStyle="1" w:styleId="D27B6C36E48E46B68516772B1E536F4712">
    <w:name w:val="D27B6C36E48E46B68516772B1E536F4712"/>
    <w:rsid w:val="007C1D12"/>
    <w:rPr>
      <w:rFonts w:eastAsiaTheme="minorHAnsi"/>
    </w:rPr>
  </w:style>
  <w:style w:type="paragraph" w:customStyle="1" w:styleId="3AA301E4ED2140A1A338D3C76F7885F011">
    <w:name w:val="3AA301E4ED2140A1A338D3C76F7885F011"/>
    <w:rsid w:val="007C1D12"/>
    <w:rPr>
      <w:rFonts w:eastAsiaTheme="minorHAnsi"/>
    </w:rPr>
  </w:style>
  <w:style w:type="paragraph" w:customStyle="1" w:styleId="B26FD16E0AF545B886821BCC829C2B4511">
    <w:name w:val="B26FD16E0AF545B886821BCC829C2B4511"/>
    <w:rsid w:val="007C1D12"/>
    <w:rPr>
      <w:rFonts w:eastAsiaTheme="minorHAnsi"/>
    </w:rPr>
  </w:style>
  <w:style w:type="paragraph" w:customStyle="1" w:styleId="539256751E70472094A067AD46103B7710">
    <w:name w:val="539256751E70472094A067AD46103B7710"/>
    <w:rsid w:val="007C1D12"/>
    <w:rPr>
      <w:rFonts w:eastAsiaTheme="minorHAnsi"/>
    </w:rPr>
  </w:style>
  <w:style w:type="paragraph" w:customStyle="1" w:styleId="68782AE5C29F4967AF27BBFE8D786F059">
    <w:name w:val="68782AE5C29F4967AF27BBFE8D786F059"/>
    <w:rsid w:val="007C1D12"/>
    <w:rPr>
      <w:rFonts w:eastAsiaTheme="minorHAnsi"/>
    </w:rPr>
  </w:style>
  <w:style w:type="paragraph" w:customStyle="1" w:styleId="52308949D1BD42B3B45AB431C041D1E09">
    <w:name w:val="52308949D1BD42B3B45AB431C041D1E09"/>
    <w:rsid w:val="007C1D12"/>
    <w:rPr>
      <w:rFonts w:eastAsiaTheme="minorHAnsi"/>
    </w:rPr>
  </w:style>
  <w:style w:type="paragraph" w:customStyle="1" w:styleId="9D7C19F5B2AE4616B248EDBE48A304A79">
    <w:name w:val="9D7C19F5B2AE4616B248EDBE48A304A79"/>
    <w:rsid w:val="007C1D12"/>
    <w:rPr>
      <w:rFonts w:eastAsiaTheme="minorHAnsi"/>
    </w:rPr>
  </w:style>
  <w:style w:type="paragraph" w:customStyle="1" w:styleId="B4157C67ACC74F07B06EFAA9A69114EE8">
    <w:name w:val="B4157C67ACC74F07B06EFAA9A69114EE8"/>
    <w:rsid w:val="007C1D12"/>
    <w:rPr>
      <w:rFonts w:eastAsiaTheme="minorHAnsi"/>
    </w:rPr>
  </w:style>
  <w:style w:type="paragraph" w:customStyle="1" w:styleId="05F6D1EEFC3F45F1AFD94B5A1EC642768">
    <w:name w:val="05F6D1EEFC3F45F1AFD94B5A1EC642768"/>
    <w:rsid w:val="007C1D12"/>
    <w:rPr>
      <w:rFonts w:eastAsiaTheme="minorHAnsi"/>
    </w:rPr>
  </w:style>
  <w:style w:type="paragraph" w:customStyle="1" w:styleId="4BA41563F5144F46B8C8B7A80DFB30EF7">
    <w:name w:val="4BA41563F5144F46B8C8B7A80DFB30EF7"/>
    <w:rsid w:val="007C1D12"/>
    <w:rPr>
      <w:rFonts w:eastAsiaTheme="minorHAnsi"/>
    </w:rPr>
  </w:style>
  <w:style w:type="paragraph" w:customStyle="1" w:styleId="A8FF93027AA74FF494C7BC6315BFDFD47">
    <w:name w:val="A8FF93027AA74FF494C7BC6315BFDFD47"/>
    <w:rsid w:val="007C1D12"/>
    <w:rPr>
      <w:rFonts w:eastAsiaTheme="minorHAnsi"/>
    </w:rPr>
  </w:style>
  <w:style w:type="paragraph" w:customStyle="1" w:styleId="E861D0DBDFEF40C69BB625AB2B2086017">
    <w:name w:val="E861D0DBDFEF40C69BB625AB2B2086017"/>
    <w:rsid w:val="007C1D12"/>
    <w:rPr>
      <w:rFonts w:eastAsiaTheme="minorHAnsi"/>
    </w:rPr>
  </w:style>
  <w:style w:type="paragraph" w:customStyle="1" w:styleId="0985371F96C043B4B6A9797E8273769F7">
    <w:name w:val="0985371F96C043B4B6A9797E8273769F7"/>
    <w:rsid w:val="007C1D12"/>
    <w:rPr>
      <w:rFonts w:eastAsiaTheme="minorHAnsi"/>
    </w:rPr>
  </w:style>
  <w:style w:type="paragraph" w:customStyle="1" w:styleId="51B49134A1804029B82C07F62AF30C607">
    <w:name w:val="51B49134A1804029B82C07F62AF30C607"/>
    <w:rsid w:val="007C1D12"/>
    <w:rPr>
      <w:rFonts w:eastAsiaTheme="minorHAnsi"/>
    </w:rPr>
  </w:style>
  <w:style w:type="paragraph" w:customStyle="1" w:styleId="E3EAD08709D34EF9BE390605873BE35A">
    <w:name w:val="E3EAD08709D34EF9BE390605873BE35A"/>
    <w:rsid w:val="007C1D12"/>
  </w:style>
  <w:style w:type="paragraph" w:customStyle="1" w:styleId="2BF430F16B7B45749722C657A88BA8DB">
    <w:name w:val="2BF430F16B7B45749722C657A88BA8DB"/>
    <w:rsid w:val="007C1D12"/>
  </w:style>
  <w:style w:type="paragraph" w:customStyle="1" w:styleId="2DB00C91B56B4027B306E2A1F026C799">
    <w:name w:val="2DB00C91B56B4027B306E2A1F026C799"/>
    <w:rsid w:val="007C1D12"/>
  </w:style>
  <w:style w:type="paragraph" w:customStyle="1" w:styleId="E7B9E02F5DFD47149D8FA91562BCC4D722">
    <w:name w:val="E7B9E02F5DFD47149D8FA91562BCC4D722"/>
    <w:rsid w:val="007C1D12"/>
    <w:rPr>
      <w:rFonts w:eastAsiaTheme="minorHAnsi"/>
    </w:rPr>
  </w:style>
  <w:style w:type="paragraph" w:customStyle="1" w:styleId="E586CD3C1C1D4EA2884626BB53C947257">
    <w:name w:val="E586CD3C1C1D4EA2884626BB53C947257"/>
    <w:rsid w:val="007C1D12"/>
    <w:rPr>
      <w:rFonts w:eastAsiaTheme="minorHAnsi"/>
    </w:rPr>
  </w:style>
  <w:style w:type="paragraph" w:customStyle="1" w:styleId="348FA061EE3C49ACAE41AEBD74E67BFB4">
    <w:name w:val="348FA061EE3C49ACAE41AEBD74E67BFB4"/>
    <w:rsid w:val="007C1D12"/>
    <w:rPr>
      <w:rFonts w:eastAsiaTheme="minorHAnsi"/>
    </w:rPr>
  </w:style>
  <w:style w:type="paragraph" w:customStyle="1" w:styleId="BEE62C185D094C8EA8DCF20FFCC539EA5">
    <w:name w:val="BEE62C185D094C8EA8DCF20FFCC539EA5"/>
    <w:rsid w:val="007C1D12"/>
    <w:rPr>
      <w:rFonts w:eastAsiaTheme="minorHAnsi"/>
    </w:rPr>
  </w:style>
  <w:style w:type="paragraph" w:customStyle="1" w:styleId="A36C754F31F44FAB8CA89BBA09E91DAB3">
    <w:name w:val="A36C754F31F44FAB8CA89BBA09E91DAB3"/>
    <w:rsid w:val="007C1D12"/>
    <w:rPr>
      <w:rFonts w:eastAsiaTheme="minorHAnsi"/>
    </w:rPr>
  </w:style>
  <w:style w:type="paragraph" w:customStyle="1" w:styleId="1FF0663ADFCF49F48AD3631EC25D71BE3">
    <w:name w:val="1FF0663ADFCF49F48AD3631EC25D71BE3"/>
    <w:rsid w:val="007C1D12"/>
    <w:rPr>
      <w:rFonts w:eastAsiaTheme="minorHAnsi"/>
    </w:rPr>
  </w:style>
  <w:style w:type="paragraph" w:customStyle="1" w:styleId="5E6E5BFE325243B99A437EBE6734EE831">
    <w:name w:val="5E6E5BFE325243B99A437EBE6734EE831"/>
    <w:rsid w:val="007C1D12"/>
    <w:rPr>
      <w:rFonts w:eastAsiaTheme="minorHAnsi"/>
    </w:rPr>
  </w:style>
  <w:style w:type="paragraph" w:customStyle="1" w:styleId="34138446CB61456EB7D73FCEBF6D47BD1">
    <w:name w:val="34138446CB61456EB7D73FCEBF6D47BD1"/>
    <w:rsid w:val="007C1D12"/>
    <w:rPr>
      <w:rFonts w:eastAsiaTheme="minorHAnsi"/>
    </w:rPr>
  </w:style>
  <w:style w:type="paragraph" w:customStyle="1" w:styleId="2BF430F16B7B45749722C657A88BA8DB1">
    <w:name w:val="2BF430F16B7B45749722C657A88BA8DB1"/>
    <w:rsid w:val="007C1D12"/>
    <w:rPr>
      <w:rFonts w:eastAsiaTheme="minorHAnsi"/>
    </w:rPr>
  </w:style>
  <w:style w:type="paragraph" w:customStyle="1" w:styleId="687B566BF27343C682F7154A7F66E7FE">
    <w:name w:val="687B566BF27343C682F7154A7F66E7FE"/>
    <w:rsid w:val="007C1D12"/>
    <w:rPr>
      <w:rFonts w:eastAsiaTheme="minorHAnsi"/>
    </w:rPr>
  </w:style>
  <w:style w:type="paragraph" w:customStyle="1" w:styleId="3218A6588FAC40D69AB87D103D33B101">
    <w:name w:val="3218A6588FAC40D69AB87D103D33B101"/>
    <w:rsid w:val="007C1D12"/>
    <w:rPr>
      <w:rFonts w:eastAsiaTheme="minorHAnsi"/>
    </w:rPr>
  </w:style>
  <w:style w:type="paragraph" w:customStyle="1" w:styleId="2DB00C91B56B4027B306E2A1F026C7991">
    <w:name w:val="2DB00C91B56B4027B306E2A1F026C7991"/>
    <w:rsid w:val="007C1D12"/>
    <w:rPr>
      <w:rFonts w:eastAsiaTheme="minorHAnsi"/>
    </w:rPr>
  </w:style>
  <w:style w:type="paragraph" w:customStyle="1" w:styleId="03BF8F1C05F04FED9FE0A3E3A2ADED88">
    <w:name w:val="03BF8F1C05F04FED9FE0A3E3A2ADED88"/>
    <w:rsid w:val="007C1D12"/>
    <w:rPr>
      <w:rFonts w:eastAsiaTheme="minorHAnsi"/>
    </w:rPr>
  </w:style>
  <w:style w:type="paragraph" w:customStyle="1" w:styleId="44FA0CA1ACA842DBA1CF8E4494AC4B4521">
    <w:name w:val="44FA0CA1ACA842DBA1CF8E4494AC4B4521"/>
    <w:rsid w:val="007C1D12"/>
    <w:rPr>
      <w:rFonts w:eastAsiaTheme="minorHAnsi"/>
    </w:rPr>
  </w:style>
  <w:style w:type="paragraph" w:customStyle="1" w:styleId="BBCC78678DCB485D8CC3C5EC84FA727520">
    <w:name w:val="BBCC78678DCB485D8CC3C5EC84FA727520"/>
    <w:rsid w:val="007C1D12"/>
    <w:rPr>
      <w:rFonts w:eastAsiaTheme="minorHAnsi"/>
    </w:rPr>
  </w:style>
  <w:style w:type="paragraph" w:customStyle="1" w:styleId="92FB6E17111B493BB8A142F53FADD9DD19">
    <w:name w:val="92FB6E17111B493BB8A142F53FADD9DD19"/>
    <w:rsid w:val="007C1D12"/>
    <w:rPr>
      <w:rFonts w:eastAsiaTheme="minorHAnsi"/>
    </w:rPr>
  </w:style>
  <w:style w:type="paragraph" w:customStyle="1" w:styleId="5CB1D353CD4443448A19526FA21C0F3218">
    <w:name w:val="5CB1D353CD4443448A19526FA21C0F3218"/>
    <w:rsid w:val="007C1D12"/>
    <w:rPr>
      <w:rFonts w:eastAsiaTheme="minorHAnsi"/>
    </w:rPr>
  </w:style>
  <w:style w:type="paragraph" w:customStyle="1" w:styleId="C8B39CA8191647CABF497F8A04581A1E17">
    <w:name w:val="C8B39CA8191647CABF497F8A04581A1E17"/>
    <w:rsid w:val="007C1D12"/>
    <w:rPr>
      <w:rFonts w:eastAsiaTheme="minorHAnsi"/>
    </w:rPr>
  </w:style>
  <w:style w:type="paragraph" w:customStyle="1" w:styleId="03C3CB1EEEA949C5A083FC75D3A0502A16">
    <w:name w:val="03C3CB1EEEA949C5A083FC75D3A0502A16"/>
    <w:rsid w:val="007C1D12"/>
    <w:rPr>
      <w:rFonts w:eastAsiaTheme="minorHAnsi"/>
    </w:rPr>
  </w:style>
  <w:style w:type="paragraph" w:customStyle="1" w:styleId="96EACB2D592D4326B1A599E79BD04FD515">
    <w:name w:val="96EACB2D592D4326B1A599E79BD04FD515"/>
    <w:rsid w:val="007C1D12"/>
    <w:rPr>
      <w:rFonts w:eastAsiaTheme="minorHAnsi"/>
    </w:rPr>
  </w:style>
  <w:style w:type="paragraph" w:customStyle="1" w:styleId="D27B6C36E48E46B68516772B1E536F4713">
    <w:name w:val="D27B6C36E48E46B68516772B1E536F4713"/>
    <w:rsid w:val="007C1D12"/>
    <w:rPr>
      <w:rFonts w:eastAsiaTheme="minorHAnsi"/>
    </w:rPr>
  </w:style>
  <w:style w:type="paragraph" w:customStyle="1" w:styleId="3AA301E4ED2140A1A338D3C76F7885F012">
    <w:name w:val="3AA301E4ED2140A1A338D3C76F7885F012"/>
    <w:rsid w:val="007C1D12"/>
    <w:rPr>
      <w:rFonts w:eastAsiaTheme="minorHAnsi"/>
    </w:rPr>
  </w:style>
  <w:style w:type="paragraph" w:customStyle="1" w:styleId="B26FD16E0AF545B886821BCC829C2B4512">
    <w:name w:val="B26FD16E0AF545B886821BCC829C2B4512"/>
    <w:rsid w:val="007C1D12"/>
    <w:rPr>
      <w:rFonts w:eastAsiaTheme="minorHAnsi"/>
    </w:rPr>
  </w:style>
  <w:style w:type="paragraph" w:customStyle="1" w:styleId="539256751E70472094A067AD46103B7711">
    <w:name w:val="539256751E70472094A067AD46103B7711"/>
    <w:rsid w:val="007C1D12"/>
    <w:rPr>
      <w:rFonts w:eastAsiaTheme="minorHAnsi"/>
    </w:rPr>
  </w:style>
  <w:style w:type="paragraph" w:customStyle="1" w:styleId="68782AE5C29F4967AF27BBFE8D786F0510">
    <w:name w:val="68782AE5C29F4967AF27BBFE8D786F0510"/>
    <w:rsid w:val="007C1D12"/>
    <w:rPr>
      <w:rFonts w:eastAsiaTheme="minorHAnsi"/>
    </w:rPr>
  </w:style>
  <w:style w:type="paragraph" w:customStyle="1" w:styleId="52308949D1BD42B3B45AB431C041D1E010">
    <w:name w:val="52308949D1BD42B3B45AB431C041D1E010"/>
    <w:rsid w:val="007C1D12"/>
    <w:rPr>
      <w:rFonts w:eastAsiaTheme="minorHAnsi"/>
    </w:rPr>
  </w:style>
  <w:style w:type="paragraph" w:customStyle="1" w:styleId="9D7C19F5B2AE4616B248EDBE48A304A710">
    <w:name w:val="9D7C19F5B2AE4616B248EDBE48A304A710"/>
    <w:rsid w:val="007C1D12"/>
    <w:rPr>
      <w:rFonts w:eastAsiaTheme="minorHAnsi"/>
    </w:rPr>
  </w:style>
  <w:style w:type="paragraph" w:customStyle="1" w:styleId="B4157C67ACC74F07B06EFAA9A69114EE9">
    <w:name w:val="B4157C67ACC74F07B06EFAA9A69114EE9"/>
    <w:rsid w:val="007C1D12"/>
    <w:rPr>
      <w:rFonts w:eastAsiaTheme="minorHAnsi"/>
    </w:rPr>
  </w:style>
  <w:style w:type="paragraph" w:customStyle="1" w:styleId="05F6D1EEFC3F45F1AFD94B5A1EC642769">
    <w:name w:val="05F6D1EEFC3F45F1AFD94B5A1EC642769"/>
    <w:rsid w:val="007C1D12"/>
    <w:rPr>
      <w:rFonts w:eastAsiaTheme="minorHAnsi"/>
    </w:rPr>
  </w:style>
  <w:style w:type="paragraph" w:customStyle="1" w:styleId="4BA41563F5144F46B8C8B7A80DFB30EF8">
    <w:name w:val="4BA41563F5144F46B8C8B7A80DFB30EF8"/>
    <w:rsid w:val="007C1D12"/>
    <w:rPr>
      <w:rFonts w:eastAsiaTheme="minorHAnsi"/>
    </w:rPr>
  </w:style>
  <w:style w:type="paragraph" w:customStyle="1" w:styleId="A8FF93027AA74FF494C7BC6315BFDFD48">
    <w:name w:val="A8FF93027AA74FF494C7BC6315BFDFD48"/>
    <w:rsid w:val="007C1D12"/>
    <w:rPr>
      <w:rFonts w:eastAsiaTheme="minorHAnsi"/>
    </w:rPr>
  </w:style>
  <w:style w:type="paragraph" w:customStyle="1" w:styleId="E861D0DBDFEF40C69BB625AB2B2086018">
    <w:name w:val="E861D0DBDFEF40C69BB625AB2B2086018"/>
    <w:rsid w:val="007C1D12"/>
    <w:rPr>
      <w:rFonts w:eastAsiaTheme="minorHAnsi"/>
    </w:rPr>
  </w:style>
  <w:style w:type="paragraph" w:customStyle="1" w:styleId="0985371F96C043B4B6A9797E8273769F8">
    <w:name w:val="0985371F96C043B4B6A9797E8273769F8"/>
    <w:rsid w:val="007C1D12"/>
    <w:rPr>
      <w:rFonts w:eastAsiaTheme="minorHAnsi"/>
    </w:rPr>
  </w:style>
  <w:style w:type="paragraph" w:customStyle="1" w:styleId="51B49134A1804029B82C07F62AF30C608">
    <w:name w:val="51B49134A1804029B82C07F62AF30C608"/>
    <w:rsid w:val="007C1D12"/>
    <w:rPr>
      <w:rFonts w:eastAsiaTheme="minorHAnsi"/>
    </w:rPr>
  </w:style>
  <w:style w:type="paragraph" w:customStyle="1" w:styleId="E7B9E02F5DFD47149D8FA91562BCC4D723">
    <w:name w:val="E7B9E02F5DFD47149D8FA91562BCC4D723"/>
    <w:rsid w:val="007C1D12"/>
    <w:rPr>
      <w:rFonts w:eastAsiaTheme="minorHAnsi"/>
    </w:rPr>
  </w:style>
  <w:style w:type="paragraph" w:customStyle="1" w:styleId="E586CD3C1C1D4EA2884626BB53C947258">
    <w:name w:val="E586CD3C1C1D4EA2884626BB53C947258"/>
    <w:rsid w:val="007C1D12"/>
    <w:rPr>
      <w:rFonts w:eastAsiaTheme="minorHAnsi"/>
    </w:rPr>
  </w:style>
  <w:style w:type="paragraph" w:customStyle="1" w:styleId="348FA061EE3C49ACAE41AEBD74E67BFB5">
    <w:name w:val="348FA061EE3C49ACAE41AEBD74E67BFB5"/>
    <w:rsid w:val="007C1D12"/>
    <w:rPr>
      <w:rFonts w:eastAsiaTheme="minorHAnsi"/>
    </w:rPr>
  </w:style>
  <w:style w:type="paragraph" w:customStyle="1" w:styleId="BEE62C185D094C8EA8DCF20FFCC539EA6">
    <w:name w:val="BEE62C185D094C8EA8DCF20FFCC539EA6"/>
    <w:rsid w:val="007C1D12"/>
    <w:rPr>
      <w:rFonts w:eastAsiaTheme="minorHAnsi"/>
    </w:rPr>
  </w:style>
  <w:style w:type="paragraph" w:customStyle="1" w:styleId="A36C754F31F44FAB8CA89BBA09E91DAB4">
    <w:name w:val="A36C754F31F44FAB8CA89BBA09E91DAB4"/>
    <w:rsid w:val="007C1D12"/>
    <w:rPr>
      <w:rFonts w:eastAsiaTheme="minorHAnsi"/>
    </w:rPr>
  </w:style>
  <w:style w:type="paragraph" w:customStyle="1" w:styleId="1FF0663ADFCF49F48AD3631EC25D71BE4">
    <w:name w:val="1FF0663ADFCF49F48AD3631EC25D71BE4"/>
    <w:rsid w:val="007C1D12"/>
    <w:rPr>
      <w:rFonts w:eastAsiaTheme="minorHAnsi"/>
    </w:rPr>
  </w:style>
  <w:style w:type="paragraph" w:customStyle="1" w:styleId="5E6E5BFE325243B99A437EBE6734EE832">
    <w:name w:val="5E6E5BFE325243B99A437EBE6734EE832"/>
    <w:rsid w:val="007C1D12"/>
    <w:rPr>
      <w:rFonts w:eastAsiaTheme="minorHAnsi"/>
    </w:rPr>
  </w:style>
  <w:style w:type="paragraph" w:customStyle="1" w:styleId="34138446CB61456EB7D73FCEBF6D47BD2">
    <w:name w:val="34138446CB61456EB7D73FCEBF6D47BD2"/>
    <w:rsid w:val="007C1D12"/>
    <w:rPr>
      <w:rFonts w:eastAsiaTheme="minorHAnsi"/>
    </w:rPr>
  </w:style>
  <w:style w:type="paragraph" w:customStyle="1" w:styleId="2BF430F16B7B45749722C657A88BA8DB2">
    <w:name w:val="2BF430F16B7B45749722C657A88BA8DB2"/>
    <w:rsid w:val="007C1D12"/>
    <w:rPr>
      <w:rFonts w:eastAsiaTheme="minorHAnsi"/>
    </w:rPr>
  </w:style>
  <w:style w:type="paragraph" w:customStyle="1" w:styleId="687B566BF27343C682F7154A7F66E7FE1">
    <w:name w:val="687B566BF27343C682F7154A7F66E7FE1"/>
    <w:rsid w:val="007C1D12"/>
    <w:rPr>
      <w:rFonts w:eastAsiaTheme="minorHAnsi"/>
    </w:rPr>
  </w:style>
  <w:style w:type="paragraph" w:customStyle="1" w:styleId="3218A6588FAC40D69AB87D103D33B1011">
    <w:name w:val="3218A6588FAC40D69AB87D103D33B1011"/>
    <w:rsid w:val="007C1D12"/>
    <w:rPr>
      <w:rFonts w:eastAsiaTheme="minorHAnsi"/>
    </w:rPr>
  </w:style>
  <w:style w:type="paragraph" w:customStyle="1" w:styleId="2DB00C91B56B4027B306E2A1F026C7992">
    <w:name w:val="2DB00C91B56B4027B306E2A1F026C7992"/>
    <w:rsid w:val="007C1D12"/>
    <w:rPr>
      <w:rFonts w:eastAsiaTheme="minorHAnsi"/>
    </w:rPr>
  </w:style>
  <w:style w:type="paragraph" w:customStyle="1" w:styleId="03BF8F1C05F04FED9FE0A3E3A2ADED881">
    <w:name w:val="03BF8F1C05F04FED9FE0A3E3A2ADED881"/>
    <w:rsid w:val="007C1D12"/>
    <w:rPr>
      <w:rFonts w:eastAsiaTheme="minorHAnsi"/>
    </w:rPr>
  </w:style>
  <w:style w:type="paragraph" w:customStyle="1" w:styleId="DA1DD8DF676746E59FCEA5EB3861F2A9">
    <w:name w:val="DA1DD8DF676746E59FCEA5EB3861F2A9"/>
    <w:rsid w:val="007C1D12"/>
    <w:rPr>
      <w:rFonts w:eastAsiaTheme="minorHAnsi"/>
    </w:rPr>
  </w:style>
  <w:style w:type="paragraph" w:customStyle="1" w:styleId="05741B51895A4AC793F123D9CBB917C2">
    <w:name w:val="05741B51895A4AC793F123D9CBB917C2"/>
    <w:rsid w:val="007C1D12"/>
    <w:rPr>
      <w:rFonts w:eastAsiaTheme="minorHAnsi"/>
    </w:rPr>
  </w:style>
  <w:style w:type="paragraph" w:customStyle="1" w:styleId="44FA0CA1ACA842DBA1CF8E4494AC4B4522">
    <w:name w:val="44FA0CA1ACA842DBA1CF8E4494AC4B4522"/>
    <w:rsid w:val="007C1D12"/>
    <w:rPr>
      <w:rFonts w:eastAsiaTheme="minorHAnsi"/>
    </w:rPr>
  </w:style>
  <w:style w:type="paragraph" w:customStyle="1" w:styleId="BBCC78678DCB485D8CC3C5EC84FA727521">
    <w:name w:val="BBCC78678DCB485D8CC3C5EC84FA727521"/>
    <w:rsid w:val="007C1D12"/>
    <w:rPr>
      <w:rFonts w:eastAsiaTheme="minorHAnsi"/>
    </w:rPr>
  </w:style>
  <w:style w:type="paragraph" w:customStyle="1" w:styleId="92FB6E17111B493BB8A142F53FADD9DD20">
    <w:name w:val="92FB6E17111B493BB8A142F53FADD9DD20"/>
    <w:rsid w:val="007C1D12"/>
    <w:rPr>
      <w:rFonts w:eastAsiaTheme="minorHAnsi"/>
    </w:rPr>
  </w:style>
  <w:style w:type="paragraph" w:customStyle="1" w:styleId="5CB1D353CD4443448A19526FA21C0F3219">
    <w:name w:val="5CB1D353CD4443448A19526FA21C0F3219"/>
    <w:rsid w:val="007C1D12"/>
    <w:rPr>
      <w:rFonts w:eastAsiaTheme="minorHAnsi"/>
    </w:rPr>
  </w:style>
  <w:style w:type="paragraph" w:customStyle="1" w:styleId="C8B39CA8191647CABF497F8A04581A1E18">
    <w:name w:val="C8B39CA8191647CABF497F8A04581A1E18"/>
    <w:rsid w:val="007C1D12"/>
    <w:rPr>
      <w:rFonts w:eastAsiaTheme="minorHAnsi"/>
    </w:rPr>
  </w:style>
  <w:style w:type="paragraph" w:customStyle="1" w:styleId="03C3CB1EEEA949C5A083FC75D3A0502A17">
    <w:name w:val="03C3CB1EEEA949C5A083FC75D3A0502A17"/>
    <w:rsid w:val="007C1D12"/>
    <w:rPr>
      <w:rFonts w:eastAsiaTheme="minorHAnsi"/>
    </w:rPr>
  </w:style>
  <w:style w:type="paragraph" w:customStyle="1" w:styleId="96EACB2D592D4326B1A599E79BD04FD516">
    <w:name w:val="96EACB2D592D4326B1A599E79BD04FD516"/>
    <w:rsid w:val="007C1D12"/>
    <w:rPr>
      <w:rFonts w:eastAsiaTheme="minorHAnsi"/>
    </w:rPr>
  </w:style>
  <w:style w:type="paragraph" w:customStyle="1" w:styleId="D27B6C36E48E46B68516772B1E536F4714">
    <w:name w:val="D27B6C36E48E46B68516772B1E536F4714"/>
    <w:rsid w:val="007C1D12"/>
    <w:rPr>
      <w:rFonts w:eastAsiaTheme="minorHAnsi"/>
    </w:rPr>
  </w:style>
  <w:style w:type="paragraph" w:customStyle="1" w:styleId="3AA301E4ED2140A1A338D3C76F7885F013">
    <w:name w:val="3AA301E4ED2140A1A338D3C76F7885F013"/>
    <w:rsid w:val="007C1D12"/>
    <w:rPr>
      <w:rFonts w:eastAsiaTheme="minorHAnsi"/>
    </w:rPr>
  </w:style>
  <w:style w:type="paragraph" w:customStyle="1" w:styleId="B26FD16E0AF545B886821BCC829C2B4513">
    <w:name w:val="B26FD16E0AF545B886821BCC829C2B4513"/>
    <w:rsid w:val="007C1D12"/>
    <w:rPr>
      <w:rFonts w:eastAsiaTheme="minorHAnsi"/>
    </w:rPr>
  </w:style>
  <w:style w:type="paragraph" w:customStyle="1" w:styleId="539256751E70472094A067AD46103B7712">
    <w:name w:val="539256751E70472094A067AD46103B7712"/>
    <w:rsid w:val="007C1D12"/>
    <w:rPr>
      <w:rFonts w:eastAsiaTheme="minorHAnsi"/>
    </w:rPr>
  </w:style>
  <w:style w:type="paragraph" w:customStyle="1" w:styleId="68782AE5C29F4967AF27BBFE8D786F0511">
    <w:name w:val="68782AE5C29F4967AF27BBFE8D786F0511"/>
    <w:rsid w:val="007C1D12"/>
    <w:rPr>
      <w:rFonts w:eastAsiaTheme="minorHAnsi"/>
    </w:rPr>
  </w:style>
  <w:style w:type="paragraph" w:customStyle="1" w:styleId="52308949D1BD42B3B45AB431C041D1E011">
    <w:name w:val="52308949D1BD42B3B45AB431C041D1E011"/>
    <w:rsid w:val="007C1D12"/>
    <w:rPr>
      <w:rFonts w:eastAsiaTheme="minorHAnsi"/>
    </w:rPr>
  </w:style>
  <w:style w:type="paragraph" w:customStyle="1" w:styleId="9D7C19F5B2AE4616B248EDBE48A304A711">
    <w:name w:val="9D7C19F5B2AE4616B248EDBE48A304A711"/>
    <w:rsid w:val="007C1D12"/>
    <w:rPr>
      <w:rFonts w:eastAsiaTheme="minorHAnsi"/>
    </w:rPr>
  </w:style>
  <w:style w:type="paragraph" w:customStyle="1" w:styleId="B4157C67ACC74F07B06EFAA9A69114EE10">
    <w:name w:val="B4157C67ACC74F07B06EFAA9A69114EE10"/>
    <w:rsid w:val="007C1D12"/>
    <w:rPr>
      <w:rFonts w:eastAsiaTheme="minorHAnsi"/>
    </w:rPr>
  </w:style>
  <w:style w:type="paragraph" w:customStyle="1" w:styleId="05F6D1EEFC3F45F1AFD94B5A1EC6427610">
    <w:name w:val="05F6D1EEFC3F45F1AFD94B5A1EC6427610"/>
    <w:rsid w:val="007C1D12"/>
    <w:rPr>
      <w:rFonts w:eastAsiaTheme="minorHAnsi"/>
    </w:rPr>
  </w:style>
  <w:style w:type="paragraph" w:customStyle="1" w:styleId="4BA41563F5144F46B8C8B7A80DFB30EF9">
    <w:name w:val="4BA41563F5144F46B8C8B7A80DFB30EF9"/>
    <w:rsid w:val="007C1D12"/>
    <w:rPr>
      <w:rFonts w:eastAsiaTheme="minorHAnsi"/>
    </w:rPr>
  </w:style>
  <w:style w:type="paragraph" w:customStyle="1" w:styleId="A8FF93027AA74FF494C7BC6315BFDFD49">
    <w:name w:val="A8FF93027AA74FF494C7BC6315BFDFD49"/>
    <w:rsid w:val="007C1D12"/>
    <w:rPr>
      <w:rFonts w:eastAsiaTheme="minorHAnsi"/>
    </w:rPr>
  </w:style>
  <w:style w:type="paragraph" w:customStyle="1" w:styleId="E861D0DBDFEF40C69BB625AB2B2086019">
    <w:name w:val="E861D0DBDFEF40C69BB625AB2B2086019"/>
    <w:rsid w:val="007C1D12"/>
    <w:rPr>
      <w:rFonts w:eastAsiaTheme="minorHAnsi"/>
    </w:rPr>
  </w:style>
  <w:style w:type="paragraph" w:customStyle="1" w:styleId="0985371F96C043B4B6A9797E8273769F9">
    <w:name w:val="0985371F96C043B4B6A9797E8273769F9"/>
    <w:rsid w:val="007C1D12"/>
    <w:rPr>
      <w:rFonts w:eastAsiaTheme="minorHAnsi"/>
    </w:rPr>
  </w:style>
  <w:style w:type="paragraph" w:customStyle="1" w:styleId="51B49134A1804029B82C07F62AF30C609">
    <w:name w:val="51B49134A1804029B82C07F62AF30C609"/>
    <w:rsid w:val="007C1D12"/>
    <w:rPr>
      <w:rFonts w:eastAsiaTheme="minorHAnsi"/>
    </w:rPr>
  </w:style>
  <w:style w:type="paragraph" w:customStyle="1" w:styleId="E7B9E02F5DFD47149D8FA91562BCC4D724">
    <w:name w:val="E7B9E02F5DFD47149D8FA91562BCC4D724"/>
    <w:rsid w:val="007C1D12"/>
    <w:rPr>
      <w:rFonts w:eastAsiaTheme="minorHAnsi"/>
    </w:rPr>
  </w:style>
  <w:style w:type="paragraph" w:customStyle="1" w:styleId="E586CD3C1C1D4EA2884626BB53C947259">
    <w:name w:val="E586CD3C1C1D4EA2884626BB53C947259"/>
    <w:rsid w:val="007C1D12"/>
    <w:rPr>
      <w:rFonts w:eastAsiaTheme="minorHAnsi"/>
    </w:rPr>
  </w:style>
  <w:style w:type="paragraph" w:customStyle="1" w:styleId="348FA061EE3C49ACAE41AEBD74E67BFB6">
    <w:name w:val="348FA061EE3C49ACAE41AEBD74E67BFB6"/>
    <w:rsid w:val="007C1D12"/>
    <w:rPr>
      <w:rFonts w:eastAsiaTheme="minorHAnsi"/>
    </w:rPr>
  </w:style>
  <w:style w:type="paragraph" w:customStyle="1" w:styleId="BEE62C185D094C8EA8DCF20FFCC539EA7">
    <w:name w:val="BEE62C185D094C8EA8DCF20FFCC539EA7"/>
    <w:rsid w:val="007C1D12"/>
    <w:rPr>
      <w:rFonts w:eastAsiaTheme="minorHAnsi"/>
    </w:rPr>
  </w:style>
  <w:style w:type="paragraph" w:customStyle="1" w:styleId="A36C754F31F44FAB8CA89BBA09E91DAB5">
    <w:name w:val="A36C754F31F44FAB8CA89BBA09E91DAB5"/>
    <w:rsid w:val="007C1D12"/>
    <w:rPr>
      <w:rFonts w:eastAsiaTheme="minorHAnsi"/>
    </w:rPr>
  </w:style>
  <w:style w:type="paragraph" w:customStyle="1" w:styleId="1FF0663ADFCF49F48AD3631EC25D71BE5">
    <w:name w:val="1FF0663ADFCF49F48AD3631EC25D71BE5"/>
    <w:rsid w:val="007C1D12"/>
    <w:rPr>
      <w:rFonts w:eastAsiaTheme="minorHAnsi"/>
    </w:rPr>
  </w:style>
  <w:style w:type="paragraph" w:customStyle="1" w:styleId="5E6E5BFE325243B99A437EBE6734EE833">
    <w:name w:val="5E6E5BFE325243B99A437EBE6734EE833"/>
    <w:rsid w:val="007C1D12"/>
    <w:rPr>
      <w:rFonts w:eastAsiaTheme="minorHAnsi"/>
    </w:rPr>
  </w:style>
  <w:style w:type="paragraph" w:customStyle="1" w:styleId="34138446CB61456EB7D73FCEBF6D47BD3">
    <w:name w:val="34138446CB61456EB7D73FCEBF6D47BD3"/>
    <w:rsid w:val="007C1D12"/>
    <w:rPr>
      <w:rFonts w:eastAsiaTheme="minorHAnsi"/>
    </w:rPr>
  </w:style>
  <w:style w:type="paragraph" w:customStyle="1" w:styleId="2BF430F16B7B45749722C657A88BA8DB3">
    <w:name w:val="2BF430F16B7B45749722C657A88BA8DB3"/>
    <w:rsid w:val="007C1D12"/>
    <w:rPr>
      <w:rFonts w:eastAsiaTheme="minorHAnsi"/>
    </w:rPr>
  </w:style>
  <w:style w:type="paragraph" w:customStyle="1" w:styleId="687B566BF27343C682F7154A7F66E7FE2">
    <w:name w:val="687B566BF27343C682F7154A7F66E7FE2"/>
    <w:rsid w:val="007C1D12"/>
    <w:rPr>
      <w:rFonts w:eastAsiaTheme="minorHAnsi"/>
    </w:rPr>
  </w:style>
  <w:style w:type="paragraph" w:customStyle="1" w:styleId="3218A6588FAC40D69AB87D103D33B1012">
    <w:name w:val="3218A6588FAC40D69AB87D103D33B1012"/>
    <w:rsid w:val="007C1D12"/>
    <w:rPr>
      <w:rFonts w:eastAsiaTheme="minorHAnsi"/>
    </w:rPr>
  </w:style>
  <w:style w:type="paragraph" w:customStyle="1" w:styleId="2DB00C91B56B4027B306E2A1F026C7993">
    <w:name w:val="2DB00C91B56B4027B306E2A1F026C7993"/>
    <w:rsid w:val="007C1D12"/>
    <w:rPr>
      <w:rFonts w:eastAsiaTheme="minorHAnsi"/>
    </w:rPr>
  </w:style>
  <w:style w:type="paragraph" w:customStyle="1" w:styleId="03BF8F1C05F04FED9FE0A3E3A2ADED882">
    <w:name w:val="03BF8F1C05F04FED9FE0A3E3A2ADED882"/>
    <w:rsid w:val="007C1D12"/>
    <w:rPr>
      <w:rFonts w:eastAsiaTheme="minorHAnsi"/>
    </w:rPr>
  </w:style>
  <w:style w:type="paragraph" w:customStyle="1" w:styleId="DA1DD8DF676746E59FCEA5EB3861F2A91">
    <w:name w:val="DA1DD8DF676746E59FCEA5EB3861F2A91"/>
    <w:rsid w:val="007C1D12"/>
    <w:rPr>
      <w:rFonts w:eastAsiaTheme="minorHAnsi"/>
    </w:rPr>
  </w:style>
  <w:style w:type="paragraph" w:customStyle="1" w:styleId="05741B51895A4AC793F123D9CBB917C21">
    <w:name w:val="05741B51895A4AC793F123D9CBB917C21"/>
    <w:rsid w:val="007C1D12"/>
    <w:rPr>
      <w:rFonts w:eastAsiaTheme="minorHAnsi"/>
    </w:rPr>
  </w:style>
  <w:style w:type="paragraph" w:customStyle="1" w:styleId="44FA0CA1ACA842DBA1CF8E4494AC4B4523">
    <w:name w:val="44FA0CA1ACA842DBA1CF8E4494AC4B4523"/>
    <w:rsid w:val="007C1D12"/>
    <w:rPr>
      <w:rFonts w:eastAsiaTheme="minorHAnsi"/>
    </w:rPr>
  </w:style>
  <w:style w:type="paragraph" w:customStyle="1" w:styleId="BBCC78678DCB485D8CC3C5EC84FA727522">
    <w:name w:val="BBCC78678DCB485D8CC3C5EC84FA727522"/>
    <w:rsid w:val="007C1D12"/>
    <w:rPr>
      <w:rFonts w:eastAsiaTheme="minorHAnsi"/>
    </w:rPr>
  </w:style>
  <w:style w:type="paragraph" w:customStyle="1" w:styleId="92FB6E17111B493BB8A142F53FADD9DD21">
    <w:name w:val="92FB6E17111B493BB8A142F53FADD9DD21"/>
    <w:rsid w:val="007C1D12"/>
    <w:rPr>
      <w:rFonts w:eastAsiaTheme="minorHAnsi"/>
    </w:rPr>
  </w:style>
  <w:style w:type="paragraph" w:customStyle="1" w:styleId="5CB1D353CD4443448A19526FA21C0F3220">
    <w:name w:val="5CB1D353CD4443448A19526FA21C0F3220"/>
    <w:rsid w:val="007C1D12"/>
    <w:rPr>
      <w:rFonts w:eastAsiaTheme="minorHAnsi"/>
    </w:rPr>
  </w:style>
  <w:style w:type="paragraph" w:customStyle="1" w:styleId="C8B39CA8191647CABF497F8A04581A1E19">
    <w:name w:val="C8B39CA8191647CABF497F8A04581A1E19"/>
    <w:rsid w:val="007C1D12"/>
    <w:rPr>
      <w:rFonts w:eastAsiaTheme="minorHAnsi"/>
    </w:rPr>
  </w:style>
  <w:style w:type="paragraph" w:customStyle="1" w:styleId="03C3CB1EEEA949C5A083FC75D3A0502A18">
    <w:name w:val="03C3CB1EEEA949C5A083FC75D3A0502A18"/>
    <w:rsid w:val="007C1D12"/>
    <w:rPr>
      <w:rFonts w:eastAsiaTheme="minorHAnsi"/>
    </w:rPr>
  </w:style>
  <w:style w:type="paragraph" w:customStyle="1" w:styleId="96EACB2D592D4326B1A599E79BD04FD517">
    <w:name w:val="96EACB2D592D4326B1A599E79BD04FD517"/>
    <w:rsid w:val="007C1D12"/>
    <w:rPr>
      <w:rFonts w:eastAsiaTheme="minorHAnsi"/>
    </w:rPr>
  </w:style>
  <w:style w:type="paragraph" w:customStyle="1" w:styleId="D27B6C36E48E46B68516772B1E536F4715">
    <w:name w:val="D27B6C36E48E46B68516772B1E536F4715"/>
    <w:rsid w:val="007C1D12"/>
    <w:rPr>
      <w:rFonts w:eastAsiaTheme="minorHAnsi"/>
    </w:rPr>
  </w:style>
  <w:style w:type="paragraph" w:customStyle="1" w:styleId="3AA301E4ED2140A1A338D3C76F7885F014">
    <w:name w:val="3AA301E4ED2140A1A338D3C76F7885F014"/>
    <w:rsid w:val="007C1D12"/>
    <w:rPr>
      <w:rFonts w:eastAsiaTheme="minorHAnsi"/>
    </w:rPr>
  </w:style>
  <w:style w:type="paragraph" w:customStyle="1" w:styleId="B26FD16E0AF545B886821BCC829C2B4514">
    <w:name w:val="B26FD16E0AF545B886821BCC829C2B4514"/>
    <w:rsid w:val="007C1D12"/>
    <w:rPr>
      <w:rFonts w:eastAsiaTheme="minorHAnsi"/>
    </w:rPr>
  </w:style>
  <w:style w:type="paragraph" w:customStyle="1" w:styleId="539256751E70472094A067AD46103B7713">
    <w:name w:val="539256751E70472094A067AD46103B7713"/>
    <w:rsid w:val="007C1D12"/>
    <w:rPr>
      <w:rFonts w:eastAsiaTheme="minorHAnsi"/>
    </w:rPr>
  </w:style>
  <w:style w:type="paragraph" w:customStyle="1" w:styleId="68782AE5C29F4967AF27BBFE8D786F0512">
    <w:name w:val="68782AE5C29F4967AF27BBFE8D786F0512"/>
    <w:rsid w:val="007C1D12"/>
    <w:rPr>
      <w:rFonts w:eastAsiaTheme="minorHAnsi"/>
    </w:rPr>
  </w:style>
  <w:style w:type="paragraph" w:customStyle="1" w:styleId="52308949D1BD42B3B45AB431C041D1E012">
    <w:name w:val="52308949D1BD42B3B45AB431C041D1E012"/>
    <w:rsid w:val="007C1D12"/>
    <w:rPr>
      <w:rFonts w:eastAsiaTheme="minorHAnsi"/>
    </w:rPr>
  </w:style>
  <w:style w:type="paragraph" w:customStyle="1" w:styleId="9D7C19F5B2AE4616B248EDBE48A304A712">
    <w:name w:val="9D7C19F5B2AE4616B248EDBE48A304A712"/>
    <w:rsid w:val="007C1D12"/>
    <w:rPr>
      <w:rFonts w:eastAsiaTheme="minorHAnsi"/>
    </w:rPr>
  </w:style>
  <w:style w:type="paragraph" w:customStyle="1" w:styleId="B4157C67ACC74F07B06EFAA9A69114EE11">
    <w:name w:val="B4157C67ACC74F07B06EFAA9A69114EE11"/>
    <w:rsid w:val="007C1D12"/>
    <w:rPr>
      <w:rFonts w:eastAsiaTheme="minorHAnsi"/>
    </w:rPr>
  </w:style>
  <w:style w:type="paragraph" w:customStyle="1" w:styleId="05F6D1EEFC3F45F1AFD94B5A1EC6427611">
    <w:name w:val="05F6D1EEFC3F45F1AFD94B5A1EC6427611"/>
    <w:rsid w:val="007C1D12"/>
    <w:rPr>
      <w:rFonts w:eastAsiaTheme="minorHAnsi"/>
    </w:rPr>
  </w:style>
  <w:style w:type="paragraph" w:customStyle="1" w:styleId="4BA41563F5144F46B8C8B7A80DFB30EF10">
    <w:name w:val="4BA41563F5144F46B8C8B7A80DFB30EF10"/>
    <w:rsid w:val="007C1D12"/>
    <w:rPr>
      <w:rFonts w:eastAsiaTheme="minorHAnsi"/>
    </w:rPr>
  </w:style>
  <w:style w:type="paragraph" w:customStyle="1" w:styleId="A8FF93027AA74FF494C7BC6315BFDFD410">
    <w:name w:val="A8FF93027AA74FF494C7BC6315BFDFD410"/>
    <w:rsid w:val="007C1D12"/>
    <w:rPr>
      <w:rFonts w:eastAsiaTheme="minorHAnsi"/>
    </w:rPr>
  </w:style>
  <w:style w:type="paragraph" w:customStyle="1" w:styleId="E861D0DBDFEF40C69BB625AB2B20860110">
    <w:name w:val="E861D0DBDFEF40C69BB625AB2B20860110"/>
    <w:rsid w:val="007C1D12"/>
    <w:rPr>
      <w:rFonts w:eastAsiaTheme="minorHAnsi"/>
    </w:rPr>
  </w:style>
  <w:style w:type="paragraph" w:customStyle="1" w:styleId="0985371F96C043B4B6A9797E8273769F10">
    <w:name w:val="0985371F96C043B4B6A9797E8273769F10"/>
    <w:rsid w:val="007C1D12"/>
    <w:rPr>
      <w:rFonts w:eastAsiaTheme="minorHAnsi"/>
    </w:rPr>
  </w:style>
  <w:style w:type="paragraph" w:customStyle="1" w:styleId="51B49134A1804029B82C07F62AF30C6010">
    <w:name w:val="51B49134A1804029B82C07F62AF30C6010"/>
    <w:rsid w:val="007C1D12"/>
    <w:rPr>
      <w:rFonts w:eastAsiaTheme="minorHAnsi"/>
    </w:rPr>
  </w:style>
  <w:style w:type="paragraph" w:customStyle="1" w:styleId="270E9FDA109147468AC236E0C74FD4CF">
    <w:name w:val="270E9FDA109147468AC236E0C74FD4CF"/>
    <w:rsid w:val="007C1D12"/>
  </w:style>
  <w:style w:type="paragraph" w:customStyle="1" w:styleId="E7B9E02F5DFD47149D8FA91562BCC4D725">
    <w:name w:val="E7B9E02F5DFD47149D8FA91562BCC4D725"/>
    <w:rsid w:val="007C1D12"/>
    <w:rPr>
      <w:rFonts w:eastAsiaTheme="minorHAnsi"/>
    </w:rPr>
  </w:style>
  <w:style w:type="paragraph" w:customStyle="1" w:styleId="E586CD3C1C1D4EA2884626BB53C9472510">
    <w:name w:val="E586CD3C1C1D4EA2884626BB53C9472510"/>
    <w:rsid w:val="007C1D12"/>
    <w:rPr>
      <w:rFonts w:eastAsiaTheme="minorHAnsi"/>
    </w:rPr>
  </w:style>
  <w:style w:type="paragraph" w:customStyle="1" w:styleId="348FA061EE3C49ACAE41AEBD74E67BFB7">
    <w:name w:val="348FA061EE3C49ACAE41AEBD74E67BFB7"/>
    <w:rsid w:val="007C1D12"/>
    <w:rPr>
      <w:rFonts w:eastAsiaTheme="minorHAnsi"/>
    </w:rPr>
  </w:style>
  <w:style w:type="paragraph" w:customStyle="1" w:styleId="BEE62C185D094C8EA8DCF20FFCC539EA8">
    <w:name w:val="BEE62C185D094C8EA8DCF20FFCC539EA8"/>
    <w:rsid w:val="007C1D12"/>
    <w:rPr>
      <w:rFonts w:eastAsiaTheme="minorHAnsi"/>
    </w:rPr>
  </w:style>
  <w:style w:type="paragraph" w:customStyle="1" w:styleId="A36C754F31F44FAB8CA89BBA09E91DAB6">
    <w:name w:val="A36C754F31F44FAB8CA89BBA09E91DAB6"/>
    <w:rsid w:val="007C1D12"/>
    <w:rPr>
      <w:rFonts w:eastAsiaTheme="minorHAnsi"/>
    </w:rPr>
  </w:style>
  <w:style w:type="paragraph" w:customStyle="1" w:styleId="1FF0663ADFCF49F48AD3631EC25D71BE6">
    <w:name w:val="1FF0663ADFCF49F48AD3631EC25D71BE6"/>
    <w:rsid w:val="007C1D12"/>
    <w:rPr>
      <w:rFonts w:eastAsiaTheme="minorHAnsi"/>
    </w:rPr>
  </w:style>
  <w:style w:type="paragraph" w:customStyle="1" w:styleId="5E6E5BFE325243B99A437EBE6734EE834">
    <w:name w:val="5E6E5BFE325243B99A437EBE6734EE834"/>
    <w:rsid w:val="007C1D12"/>
    <w:rPr>
      <w:rFonts w:eastAsiaTheme="minorHAnsi"/>
    </w:rPr>
  </w:style>
  <w:style w:type="paragraph" w:customStyle="1" w:styleId="34138446CB61456EB7D73FCEBF6D47BD4">
    <w:name w:val="34138446CB61456EB7D73FCEBF6D47BD4"/>
    <w:rsid w:val="007C1D12"/>
    <w:rPr>
      <w:rFonts w:eastAsiaTheme="minorHAnsi"/>
    </w:rPr>
  </w:style>
  <w:style w:type="paragraph" w:customStyle="1" w:styleId="2BF430F16B7B45749722C657A88BA8DB4">
    <w:name w:val="2BF430F16B7B45749722C657A88BA8DB4"/>
    <w:rsid w:val="007C1D12"/>
    <w:rPr>
      <w:rFonts w:eastAsiaTheme="minorHAnsi"/>
    </w:rPr>
  </w:style>
  <w:style w:type="paragraph" w:customStyle="1" w:styleId="687B566BF27343C682F7154A7F66E7FE3">
    <w:name w:val="687B566BF27343C682F7154A7F66E7FE3"/>
    <w:rsid w:val="007C1D12"/>
    <w:rPr>
      <w:rFonts w:eastAsiaTheme="minorHAnsi"/>
    </w:rPr>
  </w:style>
  <w:style w:type="paragraph" w:customStyle="1" w:styleId="3218A6588FAC40D69AB87D103D33B1013">
    <w:name w:val="3218A6588FAC40D69AB87D103D33B1013"/>
    <w:rsid w:val="007C1D12"/>
    <w:rPr>
      <w:rFonts w:eastAsiaTheme="minorHAnsi"/>
    </w:rPr>
  </w:style>
  <w:style w:type="paragraph" w:customStyle="1" w:styleId="2DB00C91B56B4027B306E2A1F026C7994">
    <w:name w:val="2DB00C91B56B4027B306E2A1F026C7994"/>
    <w:rsid w:val="007C1D12"/>
    <w:rPr>
      <w:rFonts w:eastAsiaTheme="minorHAnsi"/>
    </w:rPr>
  </w:style>
  <w:style w:type="paragraph" w:customStyle="1" w:styleId="03BF8F1C05F04FED9FE0A3E3A2ADED883">
    <w:name w:val="03BF8F1C05F04FED9FE0A3E3A2ADED883"/>
    <w:rsid w:val="007C1D12"/>
    <w:rPr>
      <w:rFonts w:eastAsiaTheme="minorHAnsi"/>
    </w:rPr>
  </w:style>
  <w:style w:type="paragraph" w:customStyle="1" w:styleId="DA1DD8DF676746E59FCEA5EB3861F2A92">
    <w:name w:val="DA1DD8DF676746E59FCEA5EB3861F2A92"/>
    <w:rsid w:val="007C1D12"/>
    <w:rPr>
      <w:rFonts w:eastAsiaTheme="minorHAnsi"/>
    </w:rPr>
  </w:style>
  <w:style w:type="paragraph" w:customStyle="1" w:styleId="05741B51895A4AC793F123D9CBB917C22">
    <w:name w:val="05741B51895A4AC793F123D9CBB917C22"/>
    <w:rsid w:val="007C1D12"/>
    <w:rPr>
      <w:rFonts w:eastAsiaTheme="minorHAnsi"/>
    </w:rPr>
  </w:style>
  <w:style w:type="paragraph" w:customStyle="1" w:styleId="270E9FDA109147468AC236E0C74FD4CF1">
    <w:name w:val="270E9FDA109147468AC236E0C74FD4CF1"/>
    <w:rsid w:val="007C1D12"/>
    <w:rPr>
      <w:rFonts w:eastAsiaTheme="minorHAnsi"/>
    </w:rPr>
  </w:style>
  <w:style w:type="paragraph" w:customStyle="1" w:styleId="44FA0CA1ACA842DBA1CF8E4494AC4B4524">
    <w:name w:val="44FA0CA1ACA842DBA1CF8E4494AC4B4524"/>
    <w:rsid w:val="007C1D12"/>
    <w:rPr>
      <w:rFonts w:eastAsiaTheme="minorHAnsi"/>
    </w:rPr>
  </w:style>
  <w:style w:type="paragraph" w:customStyle="1" w:styleId="BBCC78678DCB485D8CC3C5EC84FA727523">
    <w:name w:val="BBCC78678DCB485D8CC3C5EC84FA727523"/>
    <w:rsid w:val="007C1D12"/>
    <w:rPr>
      <w:rFonts w:eastAsiaTheme="minorHAnsi"/>
    </w:rPr>
  </w:style>
  <w:style w:type="paragraph" w:customStyle="1" w:styleId="92FB6E17111B493BB8A142F53FADD9DD22">
    <w:name w:val="92FB6E17111B493BB8A142F53FADD9DD22"/>
    <w:rsid w:val="007C1D12"/>
    <w:rPr>
      <w:rFonts w:eastAsiaTheme="minorHAnsi"/>
    </w:rPr>
  </w:style>
  <w:style w:type="paragraph" w:customStyle="1" w:styleId="5CB1D353CD4443448A19526FA21C0F3221">
    <w:name w:val="5CB1D353CD4443448A19526FA21C0F3221"/>
    <w:rsid w:val="007C1D12"/>
    <w:rPr>
      <w:rFonts w:eastAsiaTheme="minorHAnsi"/>
    </w:rPr>
  </w:style>
  <w:style w:type="paragraph" w:customStyle="1" w:styleId="C8B39CA8191647CABF497F8A04581A1E20">
    <w:name w:val="C8B39CA8191647CABF497F8A04581A1E20"/>
    <w:rsid w:val="007C1D12"/>
    <w:rPr>
      <w:rFonts w:eastAsiaTheme="minorHAnsi"/>
    </w:rPr>
  </w:style>
  <w:style w:type="paragraph" w:customStyle="1" w:styleId="03C3CB1EEEA949C5A083FC75D3A0502A19">
    <w:name w:val="03C3CB1EEEA949C5A083FC75D3A0502A19"/>
    <w:rsid w:val="007C1D12"/>
    <w:rPr>
      <w:rFonts w:eastAsiaTheme="minorHAnsi"/>
    </w:rPr>
  </w:style>
  <w:style w:type="paragraph" w:customStyle="1" w:styleId="96EACB2D592D4326B1A599E79BD04FD518">
    <w:name w:val="96EACB2D592D4326B1A599E79BD04FD518"/>
    <w:rsid w:val="007C1D12"/>
    <w:rPr>
      <w:rFonts w:eastAsiaTheme="minorHAnsi"/>
    </w:rPr>
  </w:style>
  <w:style w:type="paragraph" w:customStyle="1" w:styleId="D27B6C36E48E46B68516772B1E536F4716">
    <w:name w:val="D27B6C36E48E46B68516772B1E536F4716"/>
    <w:rsid w:val="007C1D12"/>
    <w:rPr>
      <w:rFonts w:eastAsiaTheme="minorHAnsi"/>
    </w:rPr>
  </w:style>
  <w:style w:type="paragraph" w:customStyle="1" w:styleId="3AA301E4ED2140A1A338D3C76F7885F015">
    <w:name w:val="3AA301E4ED2140A1A338D3C76F7885F015"/>
    <w:rsid w:val="007C1D12"/>
    <w:rPr>
      <w:rFonts w:eastAsiaTheme="minorHAnsi"/>
    </w:rPr>
  </w:style>
  <w:style w:type="paragraph" w:customStyle="1" w:styleId="B26FD16E0AF545B886821BCC829C2B4515">
    <w:name w:val="B26FD16E0AF545B886821BCC829C2B4515"/>
    <w:rsid w:val="007C1D12"/>
    <w:rPr>
      <w:rFonts w:eastAsiaTheme="minorHAnsi"/>
    </w:rPr>
  </w:style>
  <w:style w:type="paragraph" w:customStyle="1" w:styleId="539256751E70472094A067AD46103B7714">
    <w:name w:val="539256751E70472094A067AD46103B7714"/>
    <w:rsid w:val="007C1D12"/>
    <w:rPr>
      <w:rFonts w:eastAsiaTheme="minorHAnsi"/>
    </w:rPr>
  </w:style>
  <w:style w:type="paragraph" w:customStyle="1" w:styleId="68782AE5C29F4967AF27BBFE8D786F0513">
    <w:name w:val="68782AE5C29F4967AF27BBFE8D786F0513"/>
    <w:rsid w:val="007C1D12"/>
    <w:rPr>
      <w:rFonts w:eastAsiaTheme="minorHAnsi"/>
    </w:rPr>
  </w:style>
  <w:style w:type="paragraph" w:customStyle="1" w:styleId="52308949D1BD42B3B45AB431C041D1E013">
    <w:name w:val="52308949D1BD42B3B45AB431C041D1E013"/>
    <w:rsid w:val="007C1D12"/>
    <w:rPr>
      <w:rFonts w:eastAsiaTheme="minorHAnsi"/>
    </w:rPr>
  </w:style>
  <w:style w:type="paragraph" w:customStyle="1" w:styleId="9D7C19F5B2AE4616B248EDBE48A304A713">
    <w:name w:val="9D7C19F5B2AE4616B248EDBE48A304A713"/>
    <w:rsid w:val="007C1D12"/>
    <w:rPr>
      <w:rFonts w:eastAsiaTheme="minorHAnsi"/>
    </w:rPr>
  </w:style>
  <w:style w:type="paragraph" w:customStyle="1" w:styleId="B4157C67ACC74F07B06EFAA9A69114EE12">
    <w:name w:val="B4157C67ACC74F07B06EFAA9A69114EE12"/>
    <w:rsid w:val="007C1D12"/>
    <w:rPr>
      <w:rFonts w:eastAsiaTheme="minorHAnsi"/>
    </w:rPr>
  </w:style>
  <w:style w:type="paragraph" w:customStyle="1" w:styleId="05F6D1EEFC3F45F1AFD94B5A1EC6427612">
    <w:name w:val="05F6D1EEFC3F45F1AFD94B5A1EC6427612"/>
    <w:rsid w:val="007C1D12"/>
    <w:rPr>
      <w:rFonts w:eastAsiaTheme="minorHAnsi"/>
    </w:rPr>
  </w:style>
  <w:style w:type="paragraph" w:customStyle="1" w:styleId="4BA41563F5144F46B8C8B7A80DFB30EF11">
    <w:name w:val="4BA41563F5144F46B8C8B7A80DFB30EF11"/>
    <w:rsid w:val="007C1D12"/>
    <w:rPr>
      <w:rFonts w:eastAsiaTheme="minorHAnsi"/>
    </w:rPr>
  </w:style>
  <w:style w:type="paragraph" w:customStyle="1" w:styleId="A8FF93027AA74FF494C7BC6315BFDFD411">
    <w:name w:val="A8FF93027AA74FF494C7BC6315BFDFD411"/>
    <w:rsid w:val="007C1D12"/>
    <w:rPr>
      <w:rFonts w:eastAsiaTheme="minorHAnsi"/>
    </w:rPr>
  </w:style>
  <w:style w:type="paragraph" w:customStyle="1" w:styleId="E861D0DBDFEF40C69BB625AB2B20860111">
    <w:name w:val="E861D0DBDFEF40C69BB625AB2B20860111"/>
    <w:rsid w:val="007C1D12"/>
    <w:rPr>
      <w:rFonts w:eastAsiaTheme="minorHAnsi"/>
    </w:rPr>
  </w:style>
  <w:style w:type="paragraph" w:customStyle="1" w:styleId="0985371F96C043B4B6A9797E8273769F11">
    <w:name w:val="0985371F96C043B4B6A9797E8273769F11"/>
    <w:rsid w:val="007C1D12"/>
    <w:rPr>
      <w:rFonts w:eastAsiaTheme="minorHAnsi"/>
    </w:rPr>
  </w:style>
  <w:style w:type="paragraph" w:customStyle="1" w:styleId="51B49134A1804029B82C07F62AF30C6011">
    <w:name w:val="51B49134A1804029B82C07F62AF30C6011"/>
    <w:rsid w:val="007C1D12"/>
    <w:rPr>
      <w:rFonts w:eastAsiaTheme="minorHAnsi"/>
    </w:rPr>
  </w:style>
  <w:style w:type="paragraph" w:customStyle="1" w:styleId="E7B9E02F5DFD47149D8FA91562BCC4D726">
    <w:name w:val="E7B9E02F5DFD47149D8FA91562BCC4D726"/>
    <w:rsid w:val="007C1D12"/>
    <w:rPr>
      <w:rFonts w:eastAsiaTheme="minorHAnsi"/>
    </w:rPr>
  </w:style>
  <w:style w:type="paragraph" w:customStyle="1" w:styleId="E586CD3C1C1D4EA2884626BB53C9472511">
    <w:name w:val="E586CD3C1C1D4EA2884626BB53C9472511"/>
    <w:rsid w:val="007C1D12"/>
    <w:rPr>
      <w:rFonts w:eastAsiaTheme="minorHAnsi"/>
    </w:rPr>
  </w:style>
  <w:style w:type="paragraph" w:customStyle="1" w:styleId="348FA061EE3C49ACAE41AEBD74E67BFB8">
    <w:name w:val="348FA061EE3C49ACAE41AEBD74E67BFB8"/>
    <w:rsid w:val="007C1D12"/>
    <w:rPr>
      <w:rFonts w:eastAsiaTheme="minorHAnsi"/>
    </w:rPr>
  </w:style>
  <w:style w:type="paragraph" w:customStyle="1" w:styleId="BEE62C185D094C8EA8DCF20FFCC539EA9">
    <w:name w:val="BEE62C185D094C8EA8DCF20FFCC539EA9"/>
    <w:rsid w:val="007C1D12"/>
    <w:rPr>
      <w:rFonts w:eastAsiaTheme="minorHAnsi"/>
    </w:rPr>
  </w:style>
  <w:style w:type="paragraph" w:customStyle="1" w:styleId="A36C754F31F44FAB8CA89BBA09E91DAB7">
    <w:name w:val="A36C754F31F44FAB8CA89BBA09E91DAB7"/>
    <w:rsid w:val="007C1D12"/>
    <w:rPr>
      <w:rFonts w:eastAsiaTheme="minorHAnsi"/>
    </w:rPr>
  </w:style>
  <w:style w:type="paragraph" w:customStyle="1" w:styleId="1FF0663ADFCF49F48AD3631EC25D71BE7">
    <w:name w:val="1FF0663ADFCF49F48AD3631EC25D71BE7"/>
    <w:rsid w:val="007C1D12"/>
    <w:rPr>
      <w:rFonts w:eastAsiaTheme="minorHAnsi"/>
    </w:rPr>
  </w:style>
  <w:style w:type="paragraph" w:customStyle="1" w:styleId="5E6E5BFE325243B99A437EBE6734EE835">
    <w:name w:val="5E6E5BFE325243B99A437EBE6734EE835"/>
    <w:rsid w:val="007C1D12"/>
    <w:rPr>
      <w:rFonts w:eastAsiaTheme="minorHAnsi"/>
    </w:rPr>
  </w:style>
  <w:style w:type="paragraph" w:customStyle="1" w:styleId="34138446CB61456EB7D73FCEBF6D47BD5">
    <w:name w:val="34138446CB61456EB7D73FCEBF6D47BD5"/>
    <w:rsid w:val="007C1D12"/>
    <w:rPr>
      <w:rFonts w:eastAsiaTheme="minorHAnsi"/>
    </w:rPr>
  </w:style>
  <w:style w:type="paragraph" w:customStyle="1" w:styleId="2BF430F16B7B45749722C657A88BA8DB5">
    <w:name w:val="2BF430F16B7B45749722C657A88BA8DB5"/>
    <w:rsid w:val="007C1D12"/>
    <w:rPr>
      <w:rFonts w:eastAsiaTheme="minorHAnsi"/>
    </w:rPr>
  </w:style>
  <w:style w:type="paragraph" w:customStyle="1" w:styleId="687B566BF27343C682F7154A7F66E7FE4">
    <w:name w:val="687B566BF27343C682F7154A7F66E7FE4"/>
    <w:rsid w:val="007C1D12"/>
    <w:rPr>
      <w:rFonts w:eastAsiaTheme="minorHAnsi"/>
    </w:rPr>
  </w:style>
  <w:style w:type="paragraph" w:customStyle="1" w:styleId="3218A6588FAC40D69AB87D103D33B1014">
    <w:name w:val="3218A6588FAC40D69AB87D103D33B1014"/>
    <w:rsid w:val="007C1D12"/>
    <w:rPr>
      <w:rFonts w:eastAsiaTheme="minorHAnsi"/>
    </w:rPr>
  </w:style>
  <w:style w:type="paragraph" w:customStyle="1" w:styleId="2DB00C91B56B4027B306E2A1F026C7995">
    <w:name w:val="2DB00C91B56B4027B306E2A1F026C7995"/>
    <w:rsid w:val="007C1D12"/>
    <w:rPr>
      <w:rFonts w:eastAsiaTheme="minorHAnsi"/>
    </w:rPr>
  </w:style>
  <w:style w:type="paragraph" w:customStyle="1" w:styleId="03BF8F1C05F04FED9FE0A3E3A2ADED884">
    <w:name w:val="03BF8F1C05F04FED9FE0A3E3A2ADED884"/>
    <w:rsid w:val="007C1D12"/>
    <w:rPr>
      <w:rFonts w:eastAsiaTheme="minorHAnsi"/>
    </w:rPr>
  </w:style>
  <w:style w:type="paragraph" w:customStyle="1" w:styleId="DA1DD8DF676746E59FCEA5EB3861F2A93">
    <w:name w:val="DA1DD8DF676746E59FCEA5EB3861F2A93"/>
    <w:rsid w:val="007C1D12"/>
    <w:rPr>
      <w:rFonts w:eastAsiaTheme="minorHAnsi"/>
    </w:rPr>
  </w:style>
  <w:style w:type="paragraph" w:customStyle="1" w:styleId="05741B51895A4AC793F123D9CBB917C23">
    <w:name w:val="05741B51895A4AC793F123D9CBB917C23"/>
    <w:rsid w:val="007C1D12"/>
    <w:rPr>
      <w:rFonts w:eastAsiaTheme="minorHAnsi"/>
    </w:rPr>
  </w:style>
  <w:style w:type="paragraph" w:customStyle="1" w:styleId="270E9FDA109147468AC236E0C74FD4CF2">
    <w:name w:val="270E9FDA109147468AC236E0C74FD4CF2"/>
    <w:rsid w:val="007C1D12"/>
    <w:rPr>
      <w:rFonts w:eastAsiaTheme="minorHAnsi"/>
    </w:rPr>
  </w:style>
  <w:style w:type="paragraph" w:customStyle="1" w:styleId="E7B9E02F5DFD47149D8FA91562BCC4D727">
    <w:name w:val="E7B9E02F5DFD47149D8FA91562BCC4D727"/>
    <w:rsid w:val="007C1D12"/>
    <w:rPr>
      <w:rFonts w:eastAsiaTheme="minorHAnsi"/>
    </w:rPr>
  </w:style>
  <w:style w:type="paragraph" w:customStyle="1" w:styleId="E586CD3C1C1D4EA2884626BB53C9472512">
    <w:name w:val="E586CD3C1C1D4EA2884626BB53C9472512"/>
    <w:rsid w:val="007C1D12"/>
    <w:rPr>
      <w:rFonts w:eastAsiaTheme="minorHAnsi"/>
    </w:rPr>
  </w:style>
  <w:style w:type="paragraph" w:customStyle="1" w:styleId="348FA061EE3C49ACAE41AEBD74E67BFB9">
    <w:name w:val="348FA061EE3C49ACAE41AEBD74E67BFB9"/>
    <w:rsid w:val="007C1D12"/>
    <w:rPr>
      <w:rFonts w:eastAsiaTheme="minorHAnsi"/>
    </w:rPr>
  </w:style>
  <w:style w:type="paragraph" w:customStyle="1" w:styleId="BEE62C185D094C8EA8DCF20FFCC539EA10">
    <w:name w:val="BEE62C185D094C8EA8DCF20FFCC539EA10"/>
    <w:rsid w:val="007C1D12"/>
    <w:rPr>
      <w:rFonts w:eastAsiaTheme="minorHAnsi"/>
    </w:rPr>
  </w:style>
  <w:style w:type="paragraph" w:customStyle="1" w:styleId="A36C754F31F44FAB8CA89BBA09E91DAB8">
    <w:name w:val="A36C754F31F44FAB8CA89BBA09E91DAB8"/>
    <w:rsid w:val="007C1D12"/>
    <w:rPr>
      <w:rFonts w:eastAsiaTheme="minorHAnsi"/>
    </w:rPr>
  </w:style>
  <w:style w:type="paragraph" w:customStyle="1" w:styleId="1FF0663ADFCF49F48AD3631EC25D71BE8">
    <w:name w:val="1FF0663ADFCF49F48AD3631EC25D71BE8"/>
    <w:rsid w:val="007C1D12"/>
    <w:rPr>
      <w:rFonts w:eastAsiaTheme="minorHAnsi"/>
    </w:rPr>
  </w:style>
  <w:style w:type="paragraph" w:customStyle="1" w:styleId="5E6E5BFE325243B99A437EBE6734EE836">
    <w:name w:val="5E6E5BFE325243B99A437EBE6734EE836"/>
    <w:rsid w:val="007C1D12"/>
    <w:rPr>
      <w:rFonts w:eastAsiaTheme="minorHAnsi"/>
    </w:rPr>
  </w:style>
  <w:style w:type="paragraph" w:customStyle="1" w:styleId="34138446CB61456EB7D73FCEBF6D47BD6">
    <w:name w:val="34138446CB61456EB7D73FCEBF6D47BD6"/>
    <w:rsid w:val="007C1D12"/>
    <w:rPr>
      <w:rFonts w:eastAsiaTheme="minorHAnsi"/>
    </w:rPr>
  </w:style>
  <w:style w:type="paragraph" w:customStyle="1" w:styleId="2BF430F16B7B45749722C657A88BA8DB6">
    <w:name w:val="2BF430F16B7B45749722C657A88BA8DB6"/>
    <w:rsid w:val="007C1D12"/>
    <w:rPr>
      <w:rFonts w:eastAsiaTheme="minorHAnsi"/>
    </w:rPr>
  </w:style>
  <w:style w:type="paragraph" w:customStyle="1" w:styleId="687B566BF27343C682F7154A7F66E7FE5">
    <w:name w:val="687B566BF27343C682F7154A7F66E7FE5"/>
    <w:rsid w:val="007C1D12"/>
    <w:rPr>
      <w:rFonts w:eastAsiaTheme="minorHAnsi"/>
    </w:rPr>
  </w:style>
  <w:style w:type="paragraph" w:customStyle="1" w:styleId="3218A6588FAC40D69AB87D103D33B1015">
    <w:name w:val="3218A6588FAC40D69AB87D103D33B1015"/>
    <w:rsid w:val="007C1D12"/>
    <w:rPr>
      <w:rFonts w:eastAsiaTheme="minorHAnsi"/>
    </w:rPr>
  </w:style>
  <w:style w:type="paragraph" w:customStyle="1" w:styleId="2DB00C91B56B4027B306E2A1F026C7996">
    <w:name w:val="2DB00C91B56B4027B306E2A1F026C7996"/>
    <w:rsid w:val="007C1D12"/>
    <w:rPr>
      <w:rFonts w:eastAsiaTheme="minorHAnsi"/>
    </w:rPr>
  </w:style>
  <w:style w:type="paragraph" w:customStyle="1" w:styleId="03BF8F1C05F04FED9FE0A3E3A2ADED885">
    <w:name w:val="03BF8F1C05F04FED9FE0A3E3A2ADED885"/>
    <w:rsid w:val="007C1D12"/>
    <w:rPr>
      <w:rFonts w:eastAsiaTheme="minorHAnsi"/>
    </w:rPr>
  </w:style>
  <w:style w:type="paragraph" w:customStyle="1" w:styleId="DA1DD8DF676746E59FCEA5EB3861F2A94">
    <w:name w:val="DA1DD8DF676746E59FCEA5EB3861F2A94"/>
    <w:rsid w:val="007C1D12"/>
    <w:rPr>
      <w:rFonts w:eastAsiaTheme="minorHAnsi"/>
    </w:rPr>
  </w:style>
  <w:style w:type="paragraph" w:customStyle="1" w:styleId="05741B51895A4AC793F123D9CBB917C24">
    <w:name w:val="05741B51895A4AC793F123D9CBB917C24"/>
    <w:rsid w:val="007C1D12"/>
    <w:rPr>
      <w:rFonts w:eastAsiaTheme="minorHAnsi"/>
    </w:rPr>
  </w:style>
  <w:style w:type="paragraph" w:customStyle="1" w:styleId="270E9FDA109147468AC236E0C74FD4CF3">
    <w:name w:val="270E9FDA109147468AC236E0C74FD4CF3"/>
    <w:rsid w:val="007C1D12"/>
    <w:rPr>
      <w:rFonts w:eastAsiaTheme="minorHAnsi"/>
    </w:rPr>
  </w:style>
  <w:style w:type="paragraph" w:customStyle="1" w:styleId="E7B9E02F5DFD47149D8FA91562BCC4D728">
    <w:name w:val="E7B9E02F5DFD47149D8FA91562BCC4D728"/>
    <w:rsid w:val="00DF4A27"/>
    <w:rPr>
      <w:rFonts w:eastAsiaTheme="minorHAnsi"/>
    </w:rPr>
  </w:style>
  <w:style w:type="paragraph" w:customStyle="1" w:styleId="E586CD3C1C1D4EA2884626BB53C9472513">
    <w:name w:val="E586CD3C1C1D4EA2884626BB53C9472513"/>
    <w:rsid w:val="00DF4A27"/>
    <w:rPr>
      <w:rFonts w:eastAsiaTheme="minorHAnsi"/>
    </w:rPr>
  </w:style>
  <w:style w:type="paragraph" w:customStyle="1" w:styleId="348FA061EE3C49ACAE41AEBD74E67BFB10">
    <w:name w:val="348FA061EE3C49ACAE41AEBD74E67BFB10"/>
    <w:rsid w:val="00DF4A27"/>
    <w:rPr>
      <w:rFonts w:eastAsiaTheme="minorHAnsi"/>
    </w:rPr>
  </w:style>
  <w:style w:type="paragraph" w:customStyle="1" w:styleId="BEE62C185D094C8EA8DCF20FFCC539EA11">
    <w:name w:val="BEE62C185D094C8EA8DCF20FFCC539EA11"/>
    <w:rsid w:val="00DF4A27"/>
    <w:rPr>
      <w:rFonts w:eastAsiaTheme="minorHAnsi"/>
    </w:rPr>
  </w:style>
  <w:style w:type="paragraph" w:customStyle="1" w:styleId="A36C754F31F44FAB8CA89BBA09E91DAB9">
    <w:name w:val="A36C754F31F44FAB8CA89BBA09E91DAB9"/>
    <w:rsid w:val="00DF4A27"/>
    <w:rPr>
      <w:rFonts w:eastAsiaTheme="minorHAnsi"/>
    </w:rPr>
  </w:style>
  <w:style w:type="paragraph" w:customStyle="1" w:styleId="1FF0663ADFCF49F48AD3631EC25D71BE9">
    <w:name w:val="1FF0663ADFCF49F48AD3631EC25D71BE9"/>
    <w:rsid w:val="00DF4A27"/>
    <w:rPr>
      <w:rFonts w:eastAsiaTheme="minorHAnsi"/>
    </w:rPr>
  </w:style>
  <w:style w:type="paragraph" w:customStyle="1" w:styleId="5E6E5BFE325243B99A437EBE6734EE837">
    <w:name w:val="5E6E5BFE325243B99A437EBE6734EE837"/>
    <w:rsid w:val="00DF4A27"/>
    <w:rPr>
      <w:rFonts w:eastAsiaTheme="minorHAnsi"/>
    </w:rPr>
  </w:style>
  <w:style w:type="paragraph" w:customStyle="1" w:styleId="34138446CB61456EB7D73FCEBF6D47BD7">
    <w:name w:val="34138446CB61456EB7D73FCEBF6D47BD7"/>
    <w:rsid w:val="00DF4A27"/>
    <w:rPr>
      <w:rFonts w:eastAsiaTheme="minorHAnsi"/>
    </w:rPr>
  </w:style>
  <w:style w:type="paragraph" w:customStyle="1" w:styleId="2BF430F16B7B45749722C657A88BA8DB7">
    <w:name w:val="2BF430F16B7B45749722C657A88BA8DB7"/>
    <w:rsid w:val="00DF4A27"/>
    <w:rPr>
      <w:rFonts w:eastAsiaTheme="minorHAnsi"/>
    </w:rPr>
  </w:style>
  <w:style w:type="paragraph" w:customStyle="1" w:styleId="687B566BF27343C682F7154A7F66E7FE6">
    <w:name w:val="687B566BF27343C682F7154A7F66E7FE6"/>
    <w:rsid w:val="00DF4A27"/>
    <w:rPr>
      <w:rFonts w:eastAsiaTheme="minorHAnsi"/>
    </w:rPr>
  </w:style>
  <w:style w:type="paragraph" w:customStyle="1" w:styleId="3218A6588FAC40D69AB87D103D33B1016">
    <w:name w:val="3218A6588FAC40D69AB87D103D33B1016"/>
    <w:rsid w:val="00DF4A27"/>
    <w:rPr>
      <w:rFonts w:eastAsiaTheme="minorHAnsi"/>
    </w:rPr>
  </w:style>
  <w:style w:type="paragraph" w:customStyle="1" w:styleId="2DB00C91B56B4027B306E2A1F026C7997">
    <w:name w:val="2DB00C91B56B4027B306E2A1F026C7997"/>
    <w:rsid w:val="00DF4A27"/>
    <w:rPr>
      <w:rFonts w:eastAsiaTheme="minorHAnsi"/>
    </w:rPr>
  </w:style>
  <w:style w:type="paragraph" w:customStyle="1" w:styleId="03BF8F1C05F04FED9FE0A3E3A2ADED886">
    <w:name w:val="03BF8F1C05F04FED9FE0A3E3A2ADED886"/>
    <w:rsid w:val="00DF4A27"/>
    <w:rPr>
      <w:rFonts w:eastAsiaTheme="minorHAnsi"/>
    </w:rPr>
  </w:style>
  <w:style w:type="paragraph" w:customStyle="1" w:styleId="DA1DD8DF676746E59FCEA5EB3861F2A95">
    <w:name w:val="DA1DD8DF676746E59FCEA5EB3861F2A95"/>
    <w:rsid w:val="00DF4A27"/>
    <w:rPr>
      <w:rFonts w:eastAsiaTheme="minorHAnsi"/>
    </w:rPr>
  </w:style>
  <w:style w:type="paragraph" w:customStyle="1" w:styleId="05741B51895A4AC793F123D9CBB917C25">
    <w:name w:val="05741B51895A4AC793F123D9CBB917C25"/>
    <w:rsid w:val="00DF4A27"/>
    <w:rPr>
      <w:rFonts w:eastAsiaTheme="minorHAnsi"/>
    </w:rPr>
  </w:style>
  <w:style w:type="paragraph" w:customStyle="1" w:styleId="270E9FDA109147468AC236E0C74FD4CF4">
    <w:name w:val="270E9FDA109147468AC236E0C74FD4CF4"/>
    <w:rsid w:val="00DF4A27"/>
    <w:rPr>
      <w:rFonts w:eastAsiaTheme="minorHAnsi"/>
    </w:rPr>
  </w:style>
  <w:style w:type="paragraph" w:customStyle="1" w:styleId="E7B9E02F5DFD47149D8FA91562BCC4D729">
    <w:name w:val="E7B9E02F5DFD47149D8FA91562BCC4D729"/>
    <w:rsid w:val="00DF4A27"/>
    <w:rPr>
      <w:rFonts w:eastAsiaTheme="minorHAnsi"/>
    </w:rPr>
  </w:style>
  <w:style w:type="paragraph" w:customStyle="1" w:styleId="E586CD3C1C1D4EA2884626BB53C9472514">
    <w:name w:val="E586CD3C1C1D4EA2884626BB53C9472514"/>
    <w:rsid w:val="00DF4A27"/>
    <w:rPr>
      <w:rFonts w:eastAsiaTheme="minorHAnsi"/>
    </w:rPr>
  </w:style>
  <w:style w:type="paragraph" w:customStyle="1" w:styleId="348FA061EE3C49ACAE41AEBD74E67BFB11">
    <w:name w:val="348FA061EE3C49ACAE41AEBD74E67BFB11"/>
    <w:rsid w:val="00DF4A27"/>
    <w:rPr>
      <w:rFonts w:eastAsiaTheme="minorHAnsi"/>
    </w:rPr>
  </w:style>
  <w:style w:type="paragraph" w:customStyle="1" w:styleId="BEE62C185D094C8EA8DCF20FFCC539EA12">
    <w:name w:val="BEE62C185D094C8EA8DCF20FFCC539EA12"/>
    <w:rsid w:val="00DF4A27"/>
    <w:rPr>
      <w:rFonts w:eastAsiaTheme="minorHAnsi"/>
    </w:rPr>
  </w:style>
  <w:style w:type="paragraph" w:customStyle="1" w:styleId="A36C754F31F44FAB8CA89BBA09E91DAB10">
    <w:name w:val="A36C754F31F44FAB8CA89BBA09E91DAB10"/>
    <w:rsid w:val="00DF4A27"/>
    <w:rPr>
      <w:rFonts w:eastAsiaTheme="minorHAnsi"/>
    </w:rPr>
  </w:style>
  <w:style w:type="paragraph" w:customStyle="1" w:styleId="1FF0663ADFCF49F48AD3631EC25D71BE10">
    <w:name w:val="1FF0663ADFCF49F48AD3631EC25D71BE10"/>
    <w:rsid w:val="00DF4A27"/>
    <w:rPr>
      <w:rFonts w:eastAsiaTheme="minorHAnsi"/>
    </w:rPr>
  </w:style>
  <w:style w:type="paragraph" w:customStyle="1" w:styleId="5E6E5BFE325243B99A437EBE6734EE838">
    <w:name w:val="5E6E5BFE325243B99A437EBE6734EE838"/>
    <w:rsid w:val="00DF4A27"/>
    <w:rPr>
      <w:rFonts w:eastAsiaTheme="minorHAnsi"/>
    </w:rPr>
  </w:style>
  <w:style w:type="paragraph" w:customStyle="1" w:styleId="34138446CB61456EB7D73FCEBF6D47BD8">
    <w:name w:val="34138446CB61456EB7D73FCEBF6D47BD8"/>
    <w:rsid w:val="00DF4A27"/>
    <w:rPr>
      <w:rFonts w:eastAsiaTheme="minorHAnsi"/>
    </w:rPr>
  </w:style>
  <w:style w:type="paragraph" w:customStyle="1" w:styleId="2BF430F16B7B45749722C657A88BA8DB8">
    <w:name w:val="2BF430F16B7B45749722C657A88BA8DB8"/>
    <w:rsid w:val="00DF4A27"/>
    <w:rPr>
      <w:rFonts w:eastAsiaTheme="minorHAnsi"/>
    </w:rPr>
  </w:style>
  <w:style w:type="paragraph" w:customStyle="1" w:styleId="687B566BF27343C682F7154A7F66E7FE7">
    <w:name w:val="687B566BF27343C682F7154A7F66E7FE7"/>
    <w:rsid w:val="00DF4A27"/>
    <w:rPr>
      <w:rFonts w:eastAsiaTheme="minorHAnsi"/>
    </w:rPr>
  </w:style>
  <w:style w:type="paragraph" w:customStyle="1" w:styleId="3218A6588FAC40D69AB87D103D33B1017">
    <w:name w:val="3218A6588FAC40D69AB87D103D33B1017"/>
    <w:rsid w:val="00DF4A27"/>
    <w:rPr>
      <w:rFonts w:eastAsiaTheme="minorHAnsi"/>
    </w:rPr>
  </w:style>
  <w:style w:type="paragraph" w:customStyle="1" w:styleId="2DB00C91B56B4027B306E2A1F026C7998">
    <w:name w:val="2DB00C91B56B4027B306E2A1F026C7998"/>
    <w:rsid w:val="00DF4A27"/>
    <w:rPr>
      <w:rFonts w:eastAsiaTheme="minorHAnsi"/>
    </w:rPr>
  </w:style>
  <w:style w:type="paragraph" w:customStyle="1" w:styleId="03BF8F1C05F04FED9FE0A3E3A2ADED887">
    <w:name w:val="03BF8F1C05F04FED9FE0A3E3A2ADED887"/>
    <w:rsid w:val="00DF4A27"/>
    <w:rPr>
      <w:rFonts w:eastAsiaTheme="minorHAnsi"/>
    </w:rPr>
  </w:style>
  <w:style w:type="paragraph" w:customStyle="1" w:styleId="DA1DD8DF676746E59FCEA5EB3861F2A96">
    <w:name w:val="DA1DD8DF676746E59FCEA5EB3861F2A96"/>
    <w:rsid w:val="00DF4A27"/>
    <w:rPr>
      <w:rFonts w:eastAsiaTheme="minorHAnsi"/>
    </w:rPr>
  </w:style>
  <w:style w:type="paragraph" w:customStyle="1" w:styleId="05741B51895A4AC793F123D9CBB917C26">
    <w:name w:val="05741B51895A4AC793F123D9CBB917C26"/>
    <w:rsid w:val="00DF4A27"/>
    <w:rPr>
      <w:rFonts w:eastAsiaTheme="minorHAnsi"/>
    </w:rPr>
  </w:style>
  <w:style w:type="paragraph" w:customStyle="1" w:styleId="270E9FDA109147468AC236E0C74FD4CF5">
    <w:name w:val="270E9FDA109147468AC236E0C74FD4CF5"/>
    <w:rsid w:val="00DF4A27"/>
    <w:rPr>
      <w:rFonts w:eastAsiaTheme="minorHAnsi"/>
    </w:rPr>
  </w:style>
  <w:style w:type="paragraph" w:customStyle="1" w:styleId="E7B9E02F5DFD47149D8FA91562BCC4D730">
    <w:name w:val="E7B9E02F5DFD47149D8FA91562BCC4D730"/>
    <w:rsid w:val="00DF4A27"/>
    <w:rPr>
      <w:rFonts w:eastAsiaTheme="minorHAnsi"/>
    </w:rPr>
  </w:style>
  <w:style w:type="paragraph" w:customStyle="1" w:styleId="E586CD3C1C1D4EA2884626BB53C9472515">
    <w:name w:val="E586CD3C1C1D4EA2884626BB53C9472515"/>
    <w:rsid w:val="00DF4A27"/>
    <w:rPr>
      <w:rFonts w:eastAsiaTheme="minorHAnsi"/>
    </w:rPr>
  </w:style>
  <w:style w:type="paragraph" w:customStyle="1" w:styleId="348FA061EE3C49ACAE41AEBD74E67BFB12">
    <w:name w:val="348FA061EE3C49ACAE41AEBD74E67BFB12"/>
    <w:rsid w:val="00DF4A27"/>
    <w:rPr>
      <w:rFonts w:eastAsiaTheme="minorHAnsi"/>
    </w:rPr>
  </w:style>
  <w:style w:type="paragraph" w:customStyle="1" w:styleId="BEE62C185D094C8EA8DCF20FFCC539EA13">
    <w:name w:val="BEE62C185D094C8EA8DCF20FFCC539EA13"/>
    <w:rsid w:val="00DF4A27"/>
    <w:rPr>
      <w:rFonts w:eastAsiaTheme="minorHAnsi"/>
    </w:rPr>
  </w:style>
  <w:style w:type="paragraph" w:customStyle="1" w:styleId="A36C754F31F44FAB8CA89BBA09E91DAB11">
    <w:name w:val="A36C754F31F44FAB8CA89BBA09E91DAB11"/>
    <w:rsid w:val="00DF4A27"/>
    <w:rPr>
      <w:rFonts w:eastAsiaTheme="minorHAnsi"/>
    </w:rPr>
  </w:style>
  <w:style w:type="paragraph" w:customStyle="1" w:styleId="1FF0663ADFCF49F48AD3631EC25D71BE11">
    <w:name w:val="1FF0663ADFCF49F48AD3631EC25D71BE11"/>
    <w:rsid w:val="00DF4A27"/>
    <w:rPr>
      <w:rFonts w:eastAsiaTheme="minorHAnsi"/>
    </w:rPr>
  </w:style>
  <w:style w:type="paragraph" w:customStyle="1" w:styleId="5E6E5BFE325243B99A437EBE6734EE839">
    <w:name w:val="5E6E5BFE325243B99A437EBE6734EE839"/>
    <w:rsid w:val="00DF4A27"/>
    <w:rPr>
      <w:rFonts w:eastAsiaTheme="minorHAnsi"/>
    </w:rPr>
  </w:style>
  <w:style w:type="paragraph" w:customStyle="1" w:styleId="34138446CB61456EB7D73FCEBF6D47BD9">
    <w:name w:val="34138446CB61456EB7D73FCEBF6D47BD9"/>
    <w:rsid w:val="00DF4A27"/>
    <w:rPr>
      <w:rFonts w:eastAsiaTheme="minorHAnsi"/>
    </w:rPr>
  </w:style>
  <w:style w:type="paragraph" w:customStyle="1" w:styleId="2BF430F16B7B45749722C657A88BA8DB9">
    <w:name w:val="2BF430F16B7B45749722C657A88BA8DB9"/>
    <w:rsid w:val="00DF4A27"/>
    <w:rPr>
      <w:rFonts w:eastAsiaTheme="minorHAnsi"/>
    </w:rPr>
  </w:style>
  <w:style w:type="paragraph" w:customStyle="1" w:styleId="687B566BF27343C682F7154A7F66E7FE8">
    <w:name w:val="687B566BF27343C682F7154A7F66E7FE8"/>
    <w:rsid w:val="00DF4A27"/>
    <w:rPr>
      <w:rFonts w:eastAsiaTheme="minorHAnsi"/>
    </w:rPr>
  </w:style>
  <w:style w:type="paragraph" w:customStyle="1" w:styleId="3218A6588FAC40D69AB87D103D33B1018">
    <w:name w:val="3218A6588FAC40D69AB87D103D33B1018"/>
    <w:rsid w:val="00DF4A27"/>
    <w:rPr>
      <w:rFonts w:eastAsiaTheme="minorHAnsi"/>
    </w:rPr>
  </w:style>
  <w:style w:type="paragraph" w:customStyle="1" w:styleId="2DB00C91B56B4027B306E2A1F026C7999">
    <w:name w:val="2DB00C91B56B4027B306E2A1F026C7999"/>
    <w:rsid w:val="00DF4A27"/>
    <w:rPr>
      <w:rFonts w:eastAsiaTheme="minorHAnsi"/>
    </w:rPr>
  </w:style>
  <w:style w:type="paragraph" w:customStyle="1" w:styleId="03BF8F1C05F04FED9FE0A3E3A2ADED888">
    <w:name w:val="03BF8F1C05F04FED9FE0A3E3A2ADED888"/>
    <w:rsid w:val="00DF4A27"/>
    <w:rPr>
      <w:rFonts w:eastAsiaTheme="minorHAnsi"/>
    </w:rPr>
  </w:style>
  <w:style w:type="paragraph" w:customStyle="1" w:styleId="DA1DD8DF676746E59FCEA5EB3861F2A97">
    <w:name w:val="DA1DD8DF676746E59FCEA5EB3861F2A97"/>
    <w:rsid w:val="00DF4A27"/>
    <w:rPr>
      <w:rFonts w:eastAsiaTheme="minorHAnsi"/>
    </w:rPr>
  </w:style>
  <w:style w:type="paragraph" w:customStyle="1" w:styleId="05741B51895A4AC793F123D9CBB917C27">
    <w:name w:val="05741B51895A4AC793F123D9CBB917C27"/>
    <w:rsid w:val="00DF4A27"/>
    <w:rPr>
      <w:rFonts w:eastAsiaTheme="minorHAnsi"/>
    </w:rPr>
  </w:style>
  <w:style w:type="paragraph" w:customStyle="1" w:styleId="270E9FDA109147468AC236E0C74FD4CF6">
    <w:name w:val="270E9FDA109147468AC236E0C74FD4CF6"/>
    <w:rsid w:val="00DF4A27"/>
    <w:rPr>
      <w:rFonts w:eastAsiaTheme="minorHAnsi"/>
    </w:rPr>
  </w:style>
  <w:style w:type="paragraph" w:customStyle="1" w:styleId="E7B9E02F5DFD47149D8FA91562BCC4D731">
    <w:name w:val="E7B9E02F5DFD47149D8FA91562BCC4D731"/>
    <w:rsid w:val="00DF4A27"/>
    <w:rPr>
      <w:rFonts w:eastAsiaTheme="minorHAnsi"/>
    </w:rPr>
  </w:style>
  <w:style w:type="paragraph" w:customStyle="1" w:styleId="3D145A24CA36457AB1EFA6833D63CD9A">
    <w:name w:val="3D145A24CA36457AB1EFA6833D63CD9A"/>
    <w:rsid w:val="00DF4A27"/>
    <w:rPr>
      <w:rFonts w:eastAsiaTheme="minorHAnsi"/>
    </w:rPr>
  </w:style>
  <w:style w:type="paragraph" w:customStyle="1" w:styleId="348FA061EE3C49ACAE41AEBD74E67BFB13">
    <w:name w:val="348FA061EE3C49ACAE41AEBD74E67BFB13"/>
    <w:rsid w:val="00DF4A27"/>
    <w:rPr>
      <w:rFonts w:eastAsiaTheme="minorHAnsi"/>
    </w:rPr>
  </w:style>
  <w:style w:type="paragraph" w:customStyle="1" w:styleId="BEE62C185D094C8EA8DCF20FFCC539EA14">
    <w:name w:val="BEE62C185D094C8EA8DCF20FFCC539EA14"/>
    <w:rsid w:val="00DF4A27"/>
    <w:rPr>
      <w:rFonts w:eastAsiaTheme="minorHAnsi"/>
    </w:rPr>
  </w:style>
  <w:style w:type="paragraph" w:customStyle="1" w:styleId="A36C754F31F44FAB8CA89BBA09E91DAB12">
    <w:name w:val="A36C754F31F44FAB8CA89BBA09E91DAB12"/>
    <w:rsid w:val="00DF4A27"/>
    <w:rPr>
      <w:rFonts w:eastAsiaTheme="minorHAnsi"/>
    </w:rPr>
  </w:style>
  <w:style w:type="paragraph" w:customStyle="1" w:styleId="1FF0663ADFCF49F48AD3631EC25D71BE12">
    <w:name w:val="1FF0663ADFCF49F48AD3631EC25D71BE12"/>
    <w:rsid w:val="00DF4A27"/>
    <w:rPr>
      <w:rFonts w:eastAsiaTheme="minorHAnsi"/>
    </w:rPr>
  </w:style>
  <w:style w:type="paragraph" w:customStyle="1" w:styleId="5E6E5BFE325243B99A437EBE6734EE8310">
    <w:name w:val="5E6E5BFE325243B99A437EBE6734EE8310"/>
    <w:rsid w:val="00DF4A27"/>
    <w:rPr>
      <w:rFonts w:eastAsiaTheme="minorHAnsi"/>
    </w:rPr>
  </w:style>
  <w:style w:type="paragraph" w:customStyle="1" w:styleId="34138446CB61456EB7D73FCEBF6D47BD10">
    <w:name w:val="34138446CB61456EB7D73FCEBF6D47BD10"/>
    <w:rsid w:val="00DF4A27"/>
    <w:rPr>
      <w:rFonts w:eastAsiaTheme="minorHAnsi"/>
    </w:rPr>
  </w:style>
  <w:style w:type="paragraph" w:customStyle="1" w:styleId="2BF430F16B7B45749722C657A88BA8DB10">
    <w:name w:val="2BF430F16B7B45749722C657A88BA8DB10"/>
    <w:rsid w:val="00DF4A27"/>
    <w:rPr>
      <w:rFonts w:eastAsiaTheme="minorHAnsi"/>
    </w:rPr>
  </w:style>
  <w:style w:type="paragraph" w:customStyle="1" w:styleId="687B566BF27343C682F7154A7F66E7FE9">
    <w:name w:val="687B566BF27343C682F7154A7F66E7FE9"/>
    <w:rsid w:val="00DF4A27"/>
    <w:rPr>
      <w:rFonts w:eastAsiaTheme="minorHAnsi"/>
    </w:rPr>
  </w:style>
  <w:style w:type="paragraph" w:customStyle="1" w:styleId="3218A6588FAC40D69AB87D103D33B1019">
    <w:name w:val="3218A6588FAC40D69AB87D103D33B1019"/>
    <w:rsid w:val="00DF4A27"/>
    <w:rPr>
      <w:rFonts w:eastAsiaTheme="minorHAnsi"/>
    </w:rPr>
  </w:style>
  <w:style w:type="paragraph" w:customStyle="1" w:styleId="2DB00C91B56B4027B306E2A1F026C79910">
    <w:name w:val="2DB00C91B56B4027B306E2A1F026C79910"/>
    <w:rsid w:val="00DF4A27"/>
    <w:rPr>
      <w:rFonts w:eastAsiaTheme="minorHAnsi"/>
    </w:rPr>
  </w:style>
  <w:style w:type="paragraph" w:customStyle="1" w:styleId="03BF8F1C05F04FED9FE0A3E3A2ADED889">
    <w:name w:val="03BF8F1C05F04FED9FE0A3E3A2ADED889"/>
    <w:rsid w:val="00DF4A27"/>
    <w:rPr>
      <w:rFonts w:eastAsiaTheme="minorHAnsi"/>
    </w:rPr>
  </w:style>
  <w:style w:type="paragraph" w:customStyle="1" w:styleId="DA1DD8DF676746E59FCEA5EB3861F2A98">
    <w:name w:val="DA1DD8DF676746E59FCEA5EB3861F2A98"/>
    <w:rsid w:val="00DF4A27"/>
    <w:rPr>
      <w:rFonts w:eastAsiaTheme="minorHAnsi"/>
    </w:rPr>
  </w:style>
  <w:style w:type="paragraph" w:customStyle="1" w:styleId="05741B51895A4AC793F123D9CBB917C28">
    <w:name w:val="05741B51895A4AC793F123D9CBB917C28"/>
    <w:rsid w:val="00DF4A27"/>
    <w:rPr>
      <w:rFonts w:eastAsiaTheme="minorHAnsi"/>
    </w:rPr>
  </w:style>
  <w:style w:type="paragraph" w:customStyle="1" w:styleId="270E9FDA109147468AC236E0C74FD4CF7">
    <w:name w:val="270E9FDA109147468AC236E0C74FD4CF7"/>
    <w:rsid w:val="00DF4A27"/>
    <w:rPr>
      <w:rFonts w:eastAsiaTheme="minorHAnsi"/>
    </w:rPr>
  </w:style>
  <w:style w:type="paragraph" w:customStyle="1" w:styleId="870FDDDDF9FD4838831E856D2D216F03">
    <w:name w:val="870FDDDDF9FD4838831E856D2D216F03"/>
    <w:rsid w:val="00DF4A27"/>
  </w:style>
  <w:style w:type="paragraph" w:customStyle="1" w:styleId="E7B9E02F5DFD47149D8FA91562BCC4D732">
    <w:name w:val="E7B9E02F5DFD47149D8FA91562BCC4D732"/>
    <w:rsid w:val="00DF4A27"/>
    <w:rPr>
      <w:rFonts w:eastAsiaTheme="minorHAnsi"/>
    </w:rPr>
  </w:style>
  <w:style w:type="paragraph" w:customStyle="1" w:styleId="3D145A24CA36457AB1EFA6833D63CD9A1">
    <w:name w:val="3D145A24CA36457AB1EFA6833D63CD9A1"/>
    <w:rsid w:val="00DF4A27"/>
    <w:rPr>
      <w:rFonts w:eastAsiaTheme="minorHAnsi"/>
    </w:rPr>
  </w:style>
  <w:style w:type="paragraph" w:customStyle="1" w:styleId="348FA061EE3C49ACAE41AEBD74E67BFB14">
    <w:name w:val="348FA061EE3C49ACAE41AEBD74E67BFB14"/>
    <w:rsid w:val="00DF4A27"/>
    <w:rPr>
      <w:rFonts w:eastAsiaTheme="minorHAnsi"/>
    </w:rPr>
  </w:style>
  <w:style w:type="paragraph" w:customStyle="1" w:styleId="BEE62C185D094C8EA8DCF20FFCC539EA15">
    <w:name w:val="BEE62C185D094C8EA8DCF20FFCC539EA15"/>
    <w:rsid w:val="00DF4A27"/>
    <w:rPr>
      <w:rFonts w:eastAsiaTheme="minorHAnsi"/>
    </w:rPr>
  </w:style>
  <w:style w:type="paragraph" w:customStyle="1" w:styleId="A36C754F31F44FAB8CA89BBA09E91DAB13">
    <w:name w:val="A36C754F31F44FAB8CA89BBA09E91DAB13"/>
    <w:rsid w:val="00DF4A27"/>
    <w:rPr>
      <w:rFonts w:eastAsiaTheme="minorHAnsi"/>
    </w:rPr>
  </w:style>
  <w:style w:type="paragraph" w:customStyle="1" w:styleId="1FF0663ADFCF49F48AD3631EC25D71BE13">
    <w:name w:val="1FF0663ADFCF49F48AD3631EC25D71BE13"/>
    <w:rsid w:val="00DF4A27"/>
    <w:rPr>
      <w:rFonts w:eastAsiaTheme="minorHAnsi"/>
    </w:rPr>
  </w:style>
  <w:style w:type="paragraph" w:customStyle="1" w:styleId="5E6E5BFE325243B99A437EBE6734EE8311">
    <w:name w:val="5E6E5BFE325243B99A437EBE6734EE8311"/>
    <w:rsid w:val="00DF4A27"/>
    <w:rPr>
      <w:rFonts w:eastAsiaTheme="minorHAnsi"/>
    </w:rPr>
  </w:style>
  <w:style w:type="paragraph" w:customStyle="1" w:styleId="34138446CB61456EB7D73FCEBF6D47BD11">
    <w:name w:val="34138446CB61456EB7D73FCEBF6D47BD11"/>
    <w:rsid w:val="00DF4A27"/>
    <w:rPr>
      <w:rFonts w:eastAsiaTheme="minorHAnsi"/>
    </w:rPr>
  </w:style>
  <w:style w:type="paragraph" w:customStyle="1" w:styleId="2BF430F16B7B45749722C657A88BA8DB11">
    <w:name w:val="2BF430F16B7B45749722C657A88BA8DB11"/>
    <w:rsid w:val="00DF4A27"/>
    <w:rPr>
      <w:rFonts w:eastAsiaTheme="minorHAnsi"/>
    </w:rPr>
  </w:style>
  <w:style w:type="paragraph" w:customStyle="1" w:styleId="687B566BF27343C682F7154A7F66E7FE10">
    <w:name w:val="687B566BF27343C682F7154A7F66E7FE10"/>
    <w:rsid w:val="00DF4A27"/>
    <w:rPr>
      <w:rFonts w:eastAsiaTheme="minorHAnsi"/>
    </w:rPr>
  </w:style>
  <w:style w:type="paragraph" w:customStyle="1" w:styleId="3218A6588FAC40D69AB87D103D33B10110">
    <w:name w:val="3218A6588FAC40D69AB87D103D33B10110"/>
    <w:rsid w:val="00DF4A27"/>
    <w:rPr>
      <w:rFonts w:eastAsiaTheme="minorHAnsi"/>
    </w:rPr>
  </w:style>
  <w:style w:type="paragraph" w:customStyle="1" w:styleId="870FDDDDF9FD4838831E856D2D216F031">
    <w:name w:val="870FDDDDF9FD4838831E856D2D216F031"/>
    <w:rsid w:val="00DF4A27"/>
    <w:rPr>
      <w:rFonts w:eastAsiaTheme="minorHAnsi"/>
    </w:rPr>
  </w:style>
  <w:style w:type="paragraph" w:customStyle="1" w:styleId="2DB00C91B56B4027B306E2A1F026C79911">
    <w:name w:val="2DB00C91B56B4027B306E2A1F026C79911"/>
    <w:rsid w:val="00DF4A27"/>
    <w:rPr>
      <w:rFonts w:eastAsiaTheme="minorHAnsi"/>
    </w:rPr>
  </w:style>
  <w:style w:type="paragraph" w:customStyle="1" w:styleId="05741B51895A4AC793F123D9CBB917C29">
    <w:name w:val="05741B51895A4AC793F123D9CBB917C29"/>
    <w:rsid w:val="00DF4A27"/>
    <w:rPr>
      <w:rFonts w:eastAsiaTheme="minorHAnsi"/>
    </w:rPr>
  </w:style>
  <w:style w:type="paragraph" w:customStyle="1" w:styleId="270E9FDA109147468AC236E0C74FD4CF8">
    <w:name w:val="270E9FDA109147468AC236E0C74FD4CF8"/>
    <w:rsid w:val="00DF4A27"/>
    <w:rPr>
      <w:rFonts w:eastAsiaTheme="minorHAnsi"/>
    </w:rPr>
  </w:style>
  <w:style w:type="paragraph" w:customStyle="1" w:styleId="E7B9E02F5DFD47149D8FA91562BCC4D733">
    <w:name w:val="E7B9E02F5DFD47149D8FA91562BCC4D733"/>
    <w:rsid w:val="00DF4A27"/>
    <w:rPr>
      <w:rFonts w:eastAsiaTheme="minorHAnsi"/>
    </w:rPr>
  </w:style>
  <w:style w:type="paragraph" w:customStyle="1" w:styleId="3D145A24CA36457AB1EFA6833D63CD9A2">
    <w:name w:val="3D145A24CA36457AB1EFA6833D63CD9A2"/>
    <w:rsid w:val="00DF4A27"/>
    <w:rPr>
      <w:rFonts w:eastAsiaTheme="minorHAnsi"/>
    </w:rPr>
  </w:style>
  <w:style w:type="paragraph" w:customStyle="1" w:styleId="348FA061EE3C49ACAE41AEBD74E67BFB15">
    <w:name w:val="348FA061EE3C49ACAE41AEBD74E67BFB15"/>
    <w:rsid w:val="00DF4A27"/>
    <w:rPr>
      <w:rFonts w:eastAsiaTheme="minorHAnsi"/>
    </w:rPr>
  </w:style>
  <w:style w:type="paragraph" w:customStyle="1" w:styleId="BEE62C185D094C8EA8DCF20FFCC539EA16">
    <w:name w:val="BEE62C185D094C8EA8DCF20FFCC539EA16"/>
    <w:rsid w:val="00DF4A27"/>
    <w:rPr>
      <w:rFonts w:eastAsiaTheme="minorHAnsi"/>
    </w:rPr>
  </w:style>
  <w:style w:type="paragraph" w:customStyle="1" w:styleId="A36C754F31F44FAB8CA89BBA09E91DAB14">
    <w:name w:val="A36C754F31F44FAB8CA89BBA09E91DAB14"/>
    <w:rsid w:val="00DF4A27"/>
    <w:rPr>
      <w:rFonts w:eastAsiaTheme="minorHAnsi"/>
    </w:rPr>
  </w:style>
  <w:style w:type="paragraph" w:customStyle="1" w:styleId="1FF0663ADFCF49F48AD3631EC25D71BE14">
    <w:name w:val="1FF0663ADFCF49F48AD3631EC25D71BE14"/>
    <w:rsid w:val="00DF4A27"/>
    <w:rPr>
      <w:rFonts w:eastAsiaTheme="minorHAnsi"/>
    </w:rPr>
  </w:style>
  <w:style w:type="paragraph" w:customStyle="1" w:styleId="5E6E5BFE325243B99A437EBE6734EE8312">
    <w:name w:val="5E6E5BFE325243B99A437EBE6734EE8312"/>
    <w:rsid w:val="00DF4A27"/>
    <w:rPr>
      <w:rFonts w:eastAsiaTheme="minorHAnsi"/>
    </w:rPr>
  </w:style>
  <w:style w:type="paragraph" w:customStyle="1" w:styleId="34138446CB61456EB7D73FCEBF6D47BD12">
    <w:name w:val="34138446CB61456EB7D73FCEBF6D47BD12"/>
    <w:rsid w:val="00DF4A27"/>
    <w:rPr>
      <w:rFonts w:eastAsiaTheme="minorHAnsi"/>
    </w:rPr>
  </w:style>
  <w:style w:type="paragraph" w:customStyle="1" w:styleId="2BF430F16B7B45749722C657A88BA8DB12">
    <w:name w:val="2BF430F16B7B45749722C657A88BA8DB12"/>
    <w:rsid w:val="00DF4A27"/>
    <w:rPr>
      <w:rFonts w:eastAsiaTheme="minorHAnsi"/>
    </w:rPr>
  </w:style>
  <w:style w:type="paragraph" w:customStyle="1" w:styleId="687B566BF27343C682F7154A7F66E7FE11">
    <w:name w:val="687B566BF27343C682F7154A7F66E7FE11"/>
    <w:rsid w:val="00DF4A27"/>
    <w:rPr>
      <w:rFonts w:eastAsiaTheme="minorHAnsi"/>
    </w:rPr>
  </w:style>
  <w:style w:type="paragraph" w:customStyle="1" w:styleId="3218A6588FAC40D69AB87D103D33B10111">
    <w:name w:val="3218A6588FAC40D69AB87D103D33B10111"/>
    <w:rsid w:val="00DF4A27"/>
    <w:rPr>
      <w:rFonts w:eastAsiaTheme="minorHAnsi"/>
    </w:rPr>
  </w:style>
  <w:style w:type="paragraph" w:customStyle="1" w:styleId="870FDDDDF9FD4838831E856D2D216F032">
    <w:name w:val="870FDDDDF9FD4838831E856D2D216F032"/>
    <w:rsid w:val="00DF4A27"/>
    <w:rPr>
      <w:rFonts w:eastAsiaTheme="minorHAnsi"/>
    </w:rPr>
  </w:style>
  <w:style w:type="paragraph" w:customStyle="1" w:styleId="2DB00C91B56B4027B306E2A1F026C79912">
    <w:name w:val="2DB00C91B56B4027B306E2A1F026C79912"/>
    <w:rsid w:val="00DF4A27"/>
    <w:rPr>
      <w:rFonts w:eastAsiaTheme="minorHAnsi"/>
    </w:rPr>
  </w:style>
  <w:style w:type="paragraph" w:customStyle="1" w:styleId="05741B51895A4AC793F123D9CBB917C210">
    <w:name w:val="05741B51895A4AC793F123D9CBB917C210"/>
    <w:rsid w:val="00DF4A27"/>
    <w:rPr>
      <w:rFonts w:eastAsiaTheme="minorHAnsi"/>
    </w:rPr>
  </w:style>
  <w:style w:type="paragraph" w:customStyle="1" w:styleId="270E9FDA109147468AC236E0C74FD4CF9">
    <w:name w:val="270E9FDA109147468AC236E0C74FD4CF9"/>
    <w:rsid w:val="00DF4A27"/>
    <w:rPr>
      <w:rFonts w:eastAsiaTheme="minorHAnsi"/>
    </w:rPr>
  </w:style>
  <w:style w:type="paragraph" w:customStyle="1" w:styleId="E7B9E02F5DFD47149D8FA91562BCC4D734">
    <w:name w:val="E7B9E02F5DFD47149D8FA91562BCC4D734"/>
    <w:rsid w:val="00DF4A27"/>
    <w:rPr>
      <w:rFonts w:eastAsiaTheme="minorHAnsi"/>
    </w:rPr>
  </w:style>
  <w:style w:type="paragraph" w:customStyle="1" w:styleId="3D145A24CA36457AB1EFA6833D63CD9A3">
    <w:name w:val="3D145A24CA36457AB1EFA6833D63CD9A3"/>
    <w:rsid w:val="00DF4A27"/>
    <w:rPr>
      <w:rFonts w:eastAsiaTheme="minorHAnsi"/>
    </w:rPr>
  </w:style>
  <w:style w:type="paragraph" w:customStyle="1" w:styleId="348FA061EE3C49ACAE41AEBD74E67BFB16">
    <w:name w:val="348FA061EE3C49ACAE41AEBD74E67BFB16"/>
    <w:rsid w:val="00DF4A27"/>
    <w:rPr>
      <w:rFonts w:eastAsiaTheme="minorHAnsi"/>
    </w:rPr>
  </w:style>
  <w:style w:type="paragraph" w:customStyle="1" w:styleId="BEE62C185D094C8EA8DCF20FFCC539EA17">
    <w:name w:val="BEE62C185D094C8EA8DCF20FFCC539EA17"/>
    <w:rsid w:val="00DF4A27"/>
    <w:rPr>
      <w:rFonts w:eastAsiaTheme="minorHAnsi"/>
    </w:rPr>
  </w:style>
  <w:style w:type="paragraph" w:customStyle="1" w:styleId="A36C754F31F44FAB8CA89BBA09E91DAB15">
    <w:name w:val="A36C754F31F44FAB8CA89BBA09E91DAB15"/>
    <w:rsid w:val="00DF4A27"/>
    <w:rPr>
      <w:rFonts w:eastAsiaTheme="minorHAnsi"/>
    </w:rPr>
  </w:style>
  <w:style w:type="paragraph" w:customStyle="1" w:styleId="1FF0663ADFCF49F48AD3631EC25D71BE15">
    <w:name w:val="1FF0663ADFCF49F48AD3631EC25D71BE15"/>
    <w:rsid w:val="00DF4A27"/>
    <w:rPr>
      <w:rFonts w:eastAsiaTheme="minorHAnsi"/>
    </w:rPr>
  </w:style>
  <w:style w:type="paragraph" w:customStyle="1" w:styleId="5E6E5BFE325243B99A437EBE6734EE8313">
    <w:name w:val="5E6E5BFE325243B99A437EBE6734EE8313"/>
    <w:rsid w:val="00DF4A27"/>
    <w:rPr>
      <w:rFonts w:eastAsiaTheme="minorHAnsi"/>
    </w:rPr>
  </w:style>
  <w:style w:type="paragraph" w:customStyle="1" w:styleId="34138446CB61456EB7D73FCEBF6D47BD13">
    <w:name w:val="34138446CB61456EB7D73FCEBF6D47BD13"/>
    <w:rsid w:val="00DF4A27"/>
    <w:rPr>
      <w:rFonts w:eastAsiaTheme="minorHAnsi"/>
    </w:rPr>
  </w:style>
  <w:style w:type="paragraph" w:customStyle="1" w:styleId="2BF430F16B7B45749722C657A88BA8DB13">
    <w:name w:val="2BF430F16B7B45749722C657A88BA8DB13"/>
    <w:rsid w:val="00DF4A27"/>
    <w:rPr>
      <w:rFonts w:eastAsiaTheme="minorHAnsi"/>
    </w:rPr>
  </w:style>
  <w:style w:type="paragraph" w:customStyle="1" w:styleId="687B566BF27343C682F7154A7F66E7FE12">
    <w:name w:val="687B566BF27343C682F7154A7F66E7FE12"/>
    <w:rsid w:val="00DF4A27"/>
    <w:rPr>
      <w:rFonts w:eastAsiaTheme="minorHAnsi"/>
    </w:rPr>
  </w:style>
  <w:style w:type="paragraph" w:customStyle="1" w:styleId="3218A6588FAC40D69AB87D103D33B10112">
    <w:name w:val="3218A6588FAC40D69AB87D103D33B10112"/>
    <w:rsid w:val="00DF4A27"/>
    <w:rPr>
      <w:rFonts w:eastAsiaTheme="minorHAnsi"/>
    </w:rPr>
  </w:style>
  <w:style w:type="paragraph" w:customStyle="1" w:styleId="870FDDDDF9FD4838831E856D2D216F033">
    <w:name w:val="870FDDDDF9FD4838831E856D2D216F033"/>
    <w:rsid w:val="00DF4A27"/>
    <w:rPr>
      <w:rFonts w:eastAsiaTheme="minorHAnsi"/>
    </w:rPr>
  </w:style>
  <w:style w:type="paragraph" w:customStyle="1" w:styleId="2DB00C91B56B4027B306E2A1F026C79913">
    <w:name w:val="2DB00C91B56B4027B306E2A1F026C79913"/>
    <w:rsid w:val="00DF4A27"/>
    <w:rPr>
      <w:rFonts w:eastAsiaTheme="minorHAnsi"/>
    </w:rPr>
  </w:style>
  <w:style w:type="paragraph" w:customStyle="1" w:styleId="CB821D6DB7EE411AB176B8C4A0D6A3FA">
    <w:name w:val="CB821D6DB7EE411AB176B8C4A0D6A3FA"/>
    <w:rsid w:val="00DF4A27"/>
    <w:rPr>
      <w:rFonts w:eastAsiaTheme="minorHAnsi"/>
    </w:rPr>
  </w:style>
  <w:style w:type="paragraph" w:customStyle="1" w:styleId="05741B51895A4AC793F123D9CBB917C211">
    <w:name w:val="05741B51895A4AC793F123D9CBB917C211"/>
    <w:rsid w:val="00DF4A27"/>
    <w:rPr>
      <w:rFonts w:eastAsiaTheme="minorHAnsi"/>
    </w:rPr>
  </w:style>
  <w:style w:type="paragraph" w:customStyle="1" w:styleId="270E9FDA109147468AC236E0C74FD4CF10">
    <w:name w:val="270E9FDA109147468AC236E0C74FD4CF10"/>
    <w:rsid w:val="00DF4A27"/>
    <w:rPr>
      <w:rFonts w:eastAsiaTheme="minorHAnsi"/>
    </w:rPr>
  </w:style>
  <w:style w:type="paragraph" w:customStyle="1" w:styleId="AA3EC7DE36A4411A8278465DE4DD26D0">
    <w:name w:val="AA3EC7DE36A4411A8278465DE4DD26D0"/>
    <w:rsid w:val="00DF4A27"/>
  </w:style>
  <w:style w:type="paragraph" w:customStyle="1" w:styleId="E7B9E02F5DFD47149D8FA91562BCC4D735">
    <w:name w:val="E7B9E02F5DFD47149D8FA91562BCC4D735"/>
    <w:rsid w:val="00DF4A27"/>
    <w:rPr>
      <w:rFonts w:eastAsiaTheme="minorHAnsi"/>
    </w:rPr>
  </w:style>
  <w:style w:type="paragraph" w:customStyle="1" w:styleId="3D145A24CA36457AB1EFA6833D63CD9A4">
    <w:name w:val="3D145A24CA36457AB1EFA6833D63CD9A4"/>
    <w:rsid w:val="00DF4A27"/>
    <w:rPr>
      <w:rFonts w:eastAsiaTheme="minorHAnsi"/>
    </w:rPr>
  </w:style>
  <w:style w:type="paragraph" w:customStyle="1" w:styleId="348FA061EE3C49ACAE41AEBD74E67BFB17">
    <w:name w:val="348FA061EE3C49ACAE41AEBD74E67BFB17"/>
    <w:rsid w:val="00DF4A27"/>
    <w:rPr>
      <w:rFonts w:eastAsiaTheme="minorHAnsi"/>
    </w:rPr>
  </w:style>
  <w:style w:type="paragraph" w:customStyle="1" w:styleId="BEE62C185D094C8EA8DCF20FFCC539EA18">
    <w:name w:val="BEE62C185D094C8EA8DCF20FFCC539EA18"/>
    <w:rsid w:val="00DF4A27"/>
    <w:rPr>
      <w:rFonts w:eastAsiaTheme="minorHAnsi"/>
    </w:rPr>
  </w:style>
  <w:style w:type="paragraph" w:customStyle="1" w:styleId="A36C754F31F44FAB8CA89BBA09E91DAB16">
    <w:name w:val="A36C754F31F44FAB8CA89BBA09E91DAB16"/>
    <w:rsid w:val="00DF4A27"/>
    <w:rPr>
      <w:rFonts w:eastAsiaTheme="minorHAnsi"/>
    </w:rPr>
  </w:style>
  <w:style w:type="paragraph" w:customStyle="1" w:styleId="1FF0663ADFCF49F48AD3631EC25D71BE16">
    <w:name w:val="1FF0663ADFCF49F48AD3631EC25D71BE16"/>
    <w:rsid w:val="00DF4A27"/>
    <w:rPr>
      <w:rFonts w:eastAsiaTheme="minorHAnsi"/>
    </w:rPr>
  </w:style>
  <w:style w:type="paragraph" w:customStyle="1" w:styleId="5E6E5BFE325243B99A437EBE6734EE8314">
    <w:name w:val="5E6E5BFE325243B99A437EBE6734EE8314"/>
    <w:rsid w:val="00DF4A27"/>
    <w:rPr>
      <w:rFonts w:eastAsiaTheme="minorHAnsi"/>
    </w:rPr>
  </w:style>
  <w:style w:type="paragraph" w:customStyle="1" w:styleId="34138446CB61456EB7D73FCEBF6D47BD14">
    <w:name w:val="34138446CB61456EB7D73FCEBF6D47BD14"/>
    <w:rsid w:val="00DF4A27"/>
    <w:rPr>
      <w:rFonts w:eastAsiaTheme="minorHAnsi"/>
    </w:rPr>
  </w:style>
  <w:style w:type="paragraph" w:customStyle="1" w:styleId="2BF430F16B7B45749722C657A88BA8DB14">
    <w:name w:val="2BF430F16B7B45749722C657A88BA8DB14"/>
    <w:rsid w:val="00DF4A27"/>
    <w:rPr>
      <w:rFonts w:eastAsiaTheme="minorHAnsi"/>
    </w:rPr>
  </w:style>
  <w:style w:type="paragraph" w:customStyle="1" w:styleId="687B566BF27343C682F7154A7F66E7FE13">
    <w:name w:val="687B566BF27343C682F7154A7F66E7FE13"/>
    <w:rsid w:val="00DF4A27"/>
    <w:rPr>
      <w:rFonts w:eastAsiaTheme="minorHAnsi"/>
    </w:rPr>
  </w:style>
  <w:style w:type="paragraph" w:customStyle="1" w:styleId="3218A6588FAC40D69AB87D103D33B10113">
    <w:name w:val="3218A6588FAC40D69AB87D103D33B10113"/>
    <w:rsid w:val="00DF4A27"/>
    <w:rPr>
      <w:rFonts w:eastAsiaTheme="minorHAnsi"/>
    </w:rPr>
  </w:style>
  <w:style w:type="paragraph" w:customStyle="1" w:styleId="870FDDDDF9FD4838831E856D2D216F034">
    <w:name w:val="870FDDDDF9FD4838831E856D2D216F034"/>
    <w:rsid w:val="00DF4A27"/>
    <w:rPr>
      <w:rFonts w:eastAsiaTheme="minorHAnsi"/>
    </w:rPr>
  </w:style>
  <w:style w:type="paragraph" w:customStyle="1" w:styleId="2DB00C91B56B4027B306E2A1F026C79914">
    <w:name w:val="2DB00C91B56B4027B306E2A1F026C79914"/>
    <w:rsid w:val="00DF4A27"/>
    <w:rPr>
      <w:rFonts w:eastAsiaTheme="minorHAnsi"/>
    </w:rPr>
  </w:style>
  <w:style w:type="paragraph" w:customStyle="1" w:styleId="CB821D6DB7EE411AB176B8C4A0D6A3FA1">
    <w:name w:val="CB821D6DB7EE411AB176B8C4A0D6A3FA1"/>
    <w:rsid w:val="00DF4A27"/>
    <w:rPr>
      <w:rFonts w:eastAsiaTheme="minorHAnsi"/>
    </w:rPr>
  </w:style>
  <w:style w:type="paragraph" w:customStyle="1" w:styleId="AA3EC7DE36A4411A8278465DE4DD26D01">
    <w:name w:val="AA3EC7DE36A4411A8278465DE4DD26D01"/>
    <w:rsid w:val="00DF4A27"/>
    <w:rPr>
      <w:rFonts w:eastAsiaTheme="minorHAnsi"/>
    </w:rPr>
  </w:style>
  <w:style w:type="paragraph" w:customStyle="1" w:styleId="E7B9E02F5DFD47149D8FA91562BCC4D736">
    <w:name w:val="E7B9E02F5DFD47149D8FA91562BCC4D736"/>
    <w:rsid w:val="00DF4A27"/>
    <w:rPr>
      <w:rFonts w:eastAsiaTheme="minorHAnsi"/>
    </w:rPr>
  </w:style>
  <w:style w:type="paragraph" w:customStyle="1" w:styleId="3D145A24CA36457AB1EFA6833D63CD9A5">
    <w:name w:val="3D145A24CA36457AB1EFA6833D63CD9A5"/>
    <w:rsid w:val="00DF4A27"/>
    <w:rPr>
      <w:rFonts w:eastAsiaTheme="minorHAnsi"/>
    </w:rPr>
  </w:style>
  <w:style w:type="paragraph" w:customStyle="1" w:styleId="348FA061EE3C49ACAE41AEBD74E67BFB18">
    <w:name w:val="348FA061EE3C49ACAE41AEBD74E67BFB18"/>
    <w:rsid w:val="00DF4A27"/>
    <w:rPr>
      <w:rFonts w:eastAsiaTheme="minorHAnsi"/>
    </w:rPr>
  </w:style>
  <w:style w:type="paragraph" w:customStyle="1" w:styleId="BEE62C185D094C8EA8DCF20FFCC539EA19">
    <w:name w:val="BEE62C185D094C8EA8DCF20FFCC539EA19"/>
    <w:rsid w:val="00DF4A27"/>
    <w:rPr>
      <w:rFonts w:eastAsiaTheme="minorHAnsi"/>
    </w:rPr>
  </w:style>
  <w:style w:type="paragraph" w:customStyle="1" w:styleId="A36C754F31F44FAB8CA89BBA09E91DAB17">
    <w:name w:val="A36C754F31F44FAB8CA89BBA09E91DAB17"/>
    <w:rsid w:val="00DF4A27"/>
    <w:rPr>
      <w:rFonts w:eastAsiaTheme="minorHAnsi"/>
    </w:rPr>
  </w:style>
  <w:style w:type="paragraph" w:customStyle="1" w:styleId="1FF0663ADFCF49F48AD3631EC25D71BE17">
    <w:name w:val="1FF0663ADFCF49F48AD3631EC25D71BE17"/>
    <w:rsid w:val="00DF4A27"/>
    <w:rPr>
      <w:rFonts w:eastAsiaTheme="minorHAnsi"/>
    </w:rPr>
  </w:style>
  <w:style w:type="paragraph" w:customStyle="1" w:styleId="5E6E5BFE325243B99A437EBE6734EE8315">
    <w:name w:val="5E6E5BFE325243B99A437EBE6734EE8315"/>
    <w:rsid w:val="00DF4A27"/>
    <w:rPr>
      <w:rFonts w:eastAsiaTheme="minorHAnsi"/>
    </w:rPr>
  </w:style>
  <w:style w:type="paragraph" w:customStyle="1" w:styleId="34138446CB61456EB7D73FCEBF6D47BD15">
    <w:name w:val="34138446CB61456EB7D73FCEBF6D47BD15"/>
    <w:rsid w:val="00DF4A27"/>
    <w:rPr>
      <w:rFonts w:eastAsiaTheme="minorHAnsi"/>
    </w:rPr>
  </w:style>
  <w:style w:type="paragraph" w:customStyle="1" w:styleId="2BF430F16B7B45749722C657A88BA8DB15">
    <w:name w:val="2BF430F16B7B45749722C657A88BA8DB15"/>
    <w:rsid w:val="00DF4A27"/>
    <w:rPr>
      <w:rFonts w:eastAsiaTheme="minorHAnsi"/>
    </w:rPr>
  </w:style>
  <w:style w:type="paragraph" w:customStyle="1" w:styleId="687B566BF27343C682F7154A7F66E7FE14">
    <w:name w:val="687B566BF27343C682F7154A7F66E7FE14"/>
    <w:rsid w:val="00DF4A27"/>
    <w:rPr>
      <w:rFonts w:eastAsiaTheme="minorHAnsi"/>
    </w:rPr>
  </w:style>
  <w:style w:type="paragraph" w:customStyle="1" w:styleId="3218A6588FAC40D69AB87D103D33B10114">
    <w:name w:val="3218A6588FAC40D69AB87D103D33B10114"/>
    <w:rsid w:val="00DF4A27"/>
    <w:rPr>
      <w:rFonts w:eastAsiaTheme="minorHAnsi"/>
    </w:rPr>
  </w:style>
  <w:style w:type="paragraph" w:customStyle="1" w:styleId="870FDDDDF9FD4838831E856D2D216F035">
    <w:name w:val="870FDDDDF9FD4838831E856D2D216F035"/>
    <w:rsid w:val="00DF4A27"/>
    <w:rPr>
      <w:rFonts w:eastAsiaTheme="minorHAnsi"/>
    </w:rPr>
  </w:style>
  <w:style w:type="paragraph" w:customStyle="1" w:styleId="2DB00C91B56B4027B306E2A1F026C79915">
    <w:name w:val="2DB00C91B56B4027B306E2A1F026C79915"/>
    <w:rsid w:val="00DF4A27"/>
    <w:rPr>
      <w:rFonts w:eastAsiaTheme="minorHAnsi"/>
    </w:rPr>
  </w:style>
  <w:style w:type="paragraph" w:customStyle="1" w:styleId="CB821D6DB7EE411AB176B8C4A0D6A3FA2">
    <w:name w:val="CB821D6DB7EE411AB176B8C4A0D6A3FA2"/>
    <w:rsid w:val="00DF4A27"/>
    <w:rPr>
      <w:rFonts w:eastAsiaTheme="minorHAnsi"/>
    </w:rPr>
  </w:style>
  <w:style w:type="paragraph" w:customStyle="1" w:styleId="AA3EC7DE36A4411A8278465DE4DD26D02">
    <w:name w:val="AA3EC7DE36A4411A8278465DE4DD26D02"/>
    <w:rsid w:val="00DF4A27"/>
    <w:rPr>
      <w:rFonts w:eastAsiaTheme="minorHAnsi"/>
    </w:rPr>
  </w:style>
  <w:style w:type="paragraph" w:customStyle="1" w:styleId="321C012CF9A34666AAF1AE1DEA02B0A9">
    <w:name w:val="321C012CF9A34666AAF1AE1DEA02B0A9"/>
    <w:rsid w:val="00DF4A27"/>
    <w:rPr>
      <w:rFonts w:eastAsiaTheme="minorHAnsi"/>
    </w:rPr>
  </w:style>
  <w:style w:type="paragraph" w:customStyle="1" w:styleId="FC661392F7884836A296090E1E751A6A">
    <w:name w:val="FC661392F7884836A296090E1E751A6A"/>
    <w:rsid w:val="00DF4A27"/>
    <w:rPr>
      <w:rFonts w:eastAsiaTheme="minorHAnsi"/>
    </w:rPr>
  </w:style>
  <w:style w:type="paragraph" w:customStyle="1" w:styleId="E7B9E02F5DFD47149D8FA91562BCC4D737">
    <w:name w:val="E7B9E02F5DFD47149D8FA91562BCC4D737"/>
    <w:rsid w:val="00DF4A27"/>
    <w:rPr>
      <w:rFonts w:eastAsiaTheme="minorHAnsi"/>
    </w:rPr>
  </w:style>
  <w:style w:type="paragraph" w:customStyle="1" w:styleId="3D145A24CA36457AB1EFA6833D63CD9A6">
    <w:name w:val="3D145A24CA36457AB1EFA6833D63CD9A6"/>
    <w:rsid w:val="00DF4A27"/>
    <w:rPr>
      <w:rFonts w:eastAsiaTheme="minorHAnsi"/>
    </w:rPr>
  </w:style>
  <w:style w:type="paragraph" w:customStyle="1" w:styleId="348FA061EE3C49ACAE41AEBD74E67BFB19">
    <w:name w:val="348FA061EE3C49ACAE41AEBD74E67BFB19"/>
    <w:rsid w:val="00DF4A27"/>
    <w:rPr>
      <w:rFonts w:eastAsiaTheme="minorHAnsi"/>
    </w:rPr>
  </w:style>
  <w:style w:type="paragraph" w:customStyle="1" w:styleId="BEE62C185D094C8EA8DCF20FFCC539EA20">
    <w:name w:val="BEE62C185D094C8EA8DCF20FFCC539EA20"/>
    <w:rsid w:val="00DF4A27"/>
    <w:rPr>
      <w:rFonts w:eastAsiaTheme="minorHAnsi"/>
    </w:rPr>
  </w:style>
  <w:style w:type="paragraph" w:customStyle="1" w:styleId="A36C754F31F44FAB8CA89BBA09E91DAB18">
    <w:name w:val="A36C754F31F44FAB8CA89BBA09E91DAB18"/>
    <w:rsid w:val="00DF4A27"/>
    <w:rPr>
      <w:rFonts w:eastAsiaTheme="minorHAnsi"/>
    </w:rPr>
  </w:style>
  <w:style w:type="paragraph" w:customStyle="1" w:styleId="1FF0663ADFCF49F48AD3631EC25D71BE18">
    <w:name w:val="1FF0663ADFCF49F48AD3631EC25D71BE18"/>
    <w:rsid w:val="00DF4A27"/>
    <w:rPr>
      <w:rFonts w:eastAsiaTheme="minorHAnsi"/>
    </w:rPr>
  </w:style>
  <w:style w:type="paragraph" w:customStyle="1" w:styleId="5E6E5BFE325243B99A437EBE6734EE8316">
    <w:name w:val="5E6E5BFE325243B99A437EBE6734EE8316"/>
    <w:rsid w:val="00DF4A27"/>
    <w:rPr>
      <w:rFonts w:eastAsiaTheme="minorHAnsi"/>
    </w:rPr>
  </w:style>
  <w:style w:type="paragraph" w:customStyle="1" w:styleId="34138446CB61456EB7D73FCEBF6D47BD16">
    <w:name w:val="34138446CB61456EB7D73FCEBF6D47BD16"/>
    <w:rsid w:val="00DF4A27"/>
    <w:rPr>
      <w:rFonts w:eastAsiaTheme="minorHAnsi"/>
    </w:rPr>
  </w:style>
  <w:style w:type="paragraph" w:customStyle="1" w:styleId="2BF430F16B7B45749722C657A88BA8DB16">
    <w:name w:val="2BF430F16B7B45749722C657A88BA8DB16"/>
    <w:rsid w:val="00DF4A27"/>
    <w:rPr>
      <w:rFonts w:eastAsiaTheme="minorHAnsi"/>
    </w:rPr>
  </w:style>
  <w:style w:type="paragraph" w:customStyle="1" w:styleId="687B566BF27343C682F7154A7F66E7FE15">
    <w:name w:val="687B566BF27343C682F7154A7F66E7FE15"/>
    <w:rsid w:val="00DF4A27"/>
    <w:rPr>
      <w:rFonts w:eastAsiaTheme="minorHAnsi"/>
    </w:rPr>
  </w:style>
  <w:style w:type="paragraph" w:customStyle="1" w:styleId="3218A6588FAC40D69AB87D103D33B10115">
    <w:name w:val="3218A6588FAC40D69AB87D103D33B10115"/>
    <w:rsid w:val="00DF4A27"/>
    <w:rPr>
      <w:rFonts w:eastAsiaTheme="minorHAnsi"/>
    </w:rPr>
  </w:style>
  <w:style w:type="paragraph" w:customStyle="1" w:styleId="870FDDDDF9FD4838831E856D2D216F036">
    <w:name w:val="870FDDDDF9FD4838831E856D2D216F036"/>
    <w:rsid w:val="00DF4A27"/>
    <w:rPr>
      <w:rFonts w:eastAsiaTheme="minorHAnsi"/>
    </w:rPr>
  </w:style>
  <w:style w:type="paragraph" w:customStyle="1" w:styleId="2DB00C91B56B4027B306E2A1F026C79916">
    <w:name w:val="2DB00C91B56B4027B306E2A1F026C79916"/>
    <w:rsid w:val="00DF4A27"/>
    <w:rPr>
      <w:rFonts w:eastAsiaTheme="minorHAnsi"/>
    </w:rPr>
  </w:style>
  <w:style w:type="paragraph" w:customStyle="1" w:styleId="CB821D6DB7EE411AB176B8C4A0D6A3FA3">
    <w:name w:val="CB821D6DB7EE411AB176B8C4A0D6A3FA3"/>
    <w:rsid w:val="00DF4A27"/>
    <w:rPr>
      <w:rFonts w:eastAsiaTheme="minorHAnsi"/>
    </w:rPr>
  </w:style>
  <w:style w:type="paragraph" w:customStyle="1" w:styleId="AA3EC7DE36A4411A8278465DE4DD26D03">
    <w:name w:val="AA3EC7DE36A4411A8278465DE4DD26D03"/>
    <w:rsid w:val="00DF4A27"/>
    <w:rPr>
      <w:rFonts w:eastAsiaTheme="minorHAnsi"/>
    </w:rPr>
  </w:style>
  <w:style w:type="paragraph" w:customStyle="1" w:styleId="321C012CF9A34666AAF1AE1DEA02B0A91">
    <w:name w:val="321C012CF9A34666AAF1AE1DEA02B0A91"/>
    <w:rsid w:val="00DF4A27"/>
    <w:rPr>
      <w:rFonts w:eastAsiaTheme="minorHAnsi"/>
    </w:rPr>
  </w:style>
  <w:style w:type="paragraph" w:customStyle="1" w:styleId="FC661392F7884836A296090E1E751A6A1">
    <w:name w:val="FC661392F7884836A296090E1E751A6A1"/>
    <w:rsid w:val="00DF4A27"/>
    <w:rPr>
      <w:rFonts w:eastAsiaTheme="minorHAnsi"/>
    </w:rPr>
  </w:style>
  <w:style w:type="paragraph" w:customStyle="1" w:styleId="FF31FC83FB994A2D8192CC94D420E2C0">
    <w:name w:val="FF31FC83FB994A2D8192CC94D420E2C0"/>
    <w:rsid w:val="00DF4A27"/>
    <w:rPr>
      <w:rFonts w:eastAsiaTheme="minorHAnsi"/>
    </w:rPr>
  </w:style>
  <w:style w:type="paragraph" w:customStyle="1" w:styleId="22001086C92E4DDD849133FC8A96BA0D">
    <w:name w:val="22001086C92E4DDD849133FC8A96BA0D"/>
    <w:rsid w:val="00DF4A27"/>
    <w:rPr>
      <w:rFonts w:eastAsiaTheme="minorHAnsi"/>
    </w:rPr>
  </w:style>
  <w:style w:type="paragraph" w:customStyle="1" w:styleId="E7B9E02F5DFD47149D8FA91562BCC4D738">
    <w:name w:val="E7B9E02F5DFD47149D8FA91562BCC4D738"/>
    <w:rsid w:val="00DF4A27"/>
    <w:rPr>
      <w:rFonts w:eastAsiaTheme="minorHAnsi"/>
    </w:rPr>
  </w:style>
  <w:style w:type="paragraph" w:customStyle="1" w:styleId="3D145A24CA36457AB1EFA6833D63CD9A7">
    <w:name w:val="3D145A24CA36457AB1EFA6833D63CD9A7"/>
    <w:rsid w:val="00DF4A27"/>
    <w:rPr>
      <w:rFonts w:eastAsiaTheme="minorHAnsi"/>
    </w:rPr>
  </w:style>
  <w:style w:type="paragraph" w:customStyle="1" w:styleId="348FA061EE3C49ACAE41AEBD74E67BFB20">
    <w:name w:val="348FA061EE3C49ACAE41AEBD74E67BFB20"/>
    <w:rsid w:val="00DF4A27"/>
    <w:rPr>
      <w:rFonts w:eastAsiaTheme="minorHAnsi"/>
    </w:rPr>
  </w:style>
  <w:style w:type="paragraph" w:customStyle="1" w:styleId="BEE62C185D094C8EA8DCF20FFCC539EA21">
    <w:name w:val="BEE62C185D094C8EA8DCF20FFCC539EA21"/>
    <w:rsid w:val="00DF4A27"/>
    <w:rPr>
      <w:rFonts w:eastAsiaTheme="minorHAnsi"/>
    </w:rPr>
  </w:style>
  <w:style w:type="paragraph" w:customStyle="1" w:styleId="A36C754F31F44FAB8CA89BBA09E91DAB19">
    <w:name w:val="A36C754F31F44FAB8CA89BBA09E91DAB19"/>
    <w:rsid w:val="00DF4A27"/>
    <w:rPr>
      <w:rFonts w:eastAsiaTheme="minorHAnsi"/>
    </w:rPr>
  </w:style>
  <w:style w:type="paragraph" w:customStyle="1" w:styleId="1FF0663ADFCF49F48AD3631EC25D71BE19">
    <w:name w:val="1FF0663ADFCF49F48AD3631EC25D71BE19"/>
    <w:rsid w:val="00DF4A27"/>
    <w:rPr>
      <w:rFonts w:eastAsiaTheme="minorHAnsi"/>
    </w:rPr>
  </w:style>
  <w:style w:type="paragraph" w:customStyle="1" w:styleId="5E6E5BFE325243B99A437EBE6734EE8317">
    <w:name w:val="5E6E5BFE325243B99A437EBE6734EE8317"/>
    <w:rsid w:val="00DF4A27"/>
    <w:rPr>
      <w:rFonts w:eastAsiaTheme="minorHAnsi"/>
    </w:rPr>
  </w:style>
  <w:style w:type="paragraph" w:customStyle="1" w:styleId="34138446CB61456EB7D73FCEBF6D47BD17">
    <w:name w:val="34138446CB61456EB7D73FCEBF6D47BD17"/>
    <w:rsid w:val="00DF4A27"/>
    <w:rPr>
      <w:rFonts w:eastAsiaTheme="minorHAnsi"/>
    </w:rPr>
  </w:style>
  <w:style w:type="paragraph" w:customStyle="1" w:styleId="2BF430F16B7B45749722C657A88BA8DB17">
    <w:name w:val="2BF430F16B7B45749722C657A88BA8DB17"/>
    <w:rsid w:val="00DF4A27"/>
    <w:rPr>
      <w:rFonts w:eastAsiaTheme="minorHAnsi"/>
    </w:rPr>
  </w:style>
  <w:style w:type="paragraph" w:customStyle="1" w:styleId="687B566BF27343C682F7154A7F66E7FE16">
    <w:name w:val="687B566BF27343C682F7154A7F66E7FE16"/>
    <w:rsid w:val="00DF4A27"/>
    <w:rPr>
      <w:rFonts w:eastAsiaTheme="minorHAnsi"/>
    </w:rPr>
  </w:style>
  <w:style w:type="paragraph" w:customStyle="1" w:styleId="3218A6588FAC40D69AB87D103D33B10116">
    <w:name w:val="3218A6588FAC40D69AB87D103D33B10116"/>
    <w:rsid w:val="00DF4A27"/>
    <w:rPr>
      <w:rFonts w:eastAsiaTheme="minorHAnsi"/>
    </w:rPr>
  </w:style>
  <w:style w:type="paragraph" w:customStyle="1" w:styleId="870FDDDDF9FD4838831E856D2D216F037">
    <w:name w:val="870FDDDDF9FD4838831E856D2D216F037"/>
    <w:rsid w:val="00DF4A27"/>
    <w:rPr>
      <w:rFonts w:eastAsiaTheme="minorHAnsi"/>
    </w:rPr>
  </w:style>
  <w:style w:type="paragraph" w:customStyle="1" w:styleId="2DB00C91B56B4027B306E2A1F026C79917">
    <w:name w:val="2DB00C91B56B4027B306E2A1F026C79917"/>
    <w:rsid w:val="00DF4A27"/>
    <w:rPr>
      <w:rFonts w:eastAsiaTheme="minorHAnsi"/>
    </w:rPr>
  </w:style>
  <w:style w:type="paragraph" w:customStyle="1" w:styleId="CB821D6DB7EE411AB176B8C4A0D6A3FA4">
    <w:name w:val="CB821D6DB7EE411AB176B8C4A0D6A3FA4"/>
    <w:rsid w:val="00DF4A27"/>
    <w:rPr>
      <w:rFonts w:eastAsiaTheme="minorHAnsi"/>
    </w:rPr>
  </w:style>
  <w:style w:type="paragraph" w:customStyle="1" w:styleId="AA3EC7DE36A4411A8278465DE4DD26D04">
    <w:name w:val="AA3EC7DE36A4411A8278465DE4DD26D04"/>
    <w:rsid w:val="00DF4A27"/>
    <w:rPr>
      <w:rFonts w:eastAsiaTheme="minorHAnsi"/>
    </w:rPr>
  </w:style>
  <w:style w:type="paragraph" w:customStyle="1" w:styleId="321C012CF9A34666AAF1AE1DEA02B0A92">
    <w:name w:val="321C012CF9A34666AAF1AE1DEA02B0A92"/>
    <w:rsid w:val="00DF4A27"/>
    <w:rPr>
      <w:rFonts w:eastAsiaTheme="minorHAnsi"/>
    </w:rPr>
  </w:style>
  <w:style w:type="paragraph" w:customStyle="1" w:styleId="FC661392F7884836A296090E1E751A6A2">
    <w:name w:val="FC661392F7884836A296090E1E751A6A2"/>
    <w:rsid w:val="00DF4A27"/>
    <w:rPr>
      <w:rFonts w:eastAsiaTheme="minorHAnsi"/>
    </w:rPr>
  </w:style>
  <w:style w:type="paragraph" w:customStyle="1" w:styleId="FF31FC83FB994A2D8192CC94D420E2C01">
    <w:name w:val="FF31FC83FB994A2D8192CC94D420E2C01"/>
    <w:rsid w:val="00DF4A27"/>
    <w:rPr>
      <w:rFonts w:eastAsiaTheme="minorHAnsi"/>
    </w:rPr>
  </w:style>
  <w:style w:type="paragraph" w:customStyle="1" w:styleId="22001086C92E4DDD849133FC8A96BA0D1">
    <w:name w:val="22001086C92E4DDD849133FC8A96BA0D1"/>
    <w:rsid w:val="00DF4A27"/>
    <w:rPr>
      <w:rFonts w:eastAsiaTheme="minorHAnsi"/>
    </w:rPr>
  </w:style>
  <w:style w:type="paragraph" w:customStyle="1" w:styleId="2F25F254591E4A25BBE8BF4B3A96F25E">
    <w:name w:val="2F25F254591E4A25BBE8BF4B3A96F25E"/>
    <w:rsid w:val="00DF4A27"/>
    <w:rPr>
      <w:rFonts w:eastAsiaTheme="minorHAnsi"/>
    </w:rPr>
  </w:style>
  <w:style w:type="paragraph" w:customStyle="1" w:styleId="4018B26B827C4E8D9D4F2544242CC727">
    <w:name w:val="4018B26B827C4E8D9D4F2544242CC727"/>
    <w:rsid w:val="00DF4A27"/>
    <w:rPr>
      <w:rFonts w:eastAsiaTheme="minorHAnsi"/>
    </w:rPr>
  </w:style>
  <w:style w:type="paragraph" w:customStyle="1" w:styleId="7775FE65C6184024928D8912D454AA31">
    <w:name w:val="7775FE65C6184024928D8912D454AA31"/>
    <w:rsid w:val="00DF4A27"/>
    <w:rPr>
      <w:rFonts w:eastAsiaTheme="minorHAnsi"/>
    </w:rPr>
  </w:style>
  <w:style w:type="paragraph" w:customStyle="1" w:styleId="E7B9E02F5DFD47149D8FA91562BCC4D739">
    <w:name w:val="E7B9E02F5DFD47149D8FA91562BCC4D739"/>
    <w:rsid w:val="00DF4A27"/>
    <w:rPr>
      <w:rFonts w:eastAsiaTheme="minorHAnsi"/>
    </w:rPr>
  </w:style>
  <w:style w:type="paragraph" w:customStyle="1" w:styleId="3D145A24CA36457AB1EFA6833D63CD9A8">
    <w:name w:val="3D145A24CA36457AB1EFA6833D63CD9A8"/>
    <w:rsid w:val="00DF4A27"/>
    <w:rPr>
      <w:rFonts w:eastAsiaTheme="minorHAnsi"/>
    </w:rPr>
  </w:style>
  <w:style w:type="paragraph" w:customStyle="1" w:styleId="348FA061EE3C49ACAE41AEBD74E67BFB21">
    <w:name w:val="348FA061EE3C49ACAE41AEBD74E67BFB21"/>
    <w:rsid w:val="00DF4A27"/>
    <w:rPr>
      <w:rFonts w:eastAsiaTheme="minorHAnsi"/>
    </w:rPr>
  </w:style>
  <w:style w:type="paragraph" w:customStyle="1" w:styleId="BEE62C185D094C8EA8DCF20FFCC539EA22">
    <w:name w:val="BEE62C185D094C8EA8DCF20FFCC539EA22"/>
    <w:rsid w:val="00DF4A27"/>
    <w:rPr>
      <w:rFonts w:eastAsiaTheme="minorHAnsi"/>
    </w:rPr>
  </w:style>
  <w:style w:type="paragraph" w:customStyle="1" w:styleId="A36C754F31F44FAB8CA89BBA09E91DAB20">
    <w:name w:val="A36C754F31F44FAB8CA89BBA09E91DAB20"/>
    <w:rsid w:val="00DF4A27"/>
    <w:rPr>
      <w:rFonts w:eastAsiaTheme="minorHAnsi"/>
    </w:rPr>
  </w:style>
  <w:style w:type="paragraph" w:customStyle="1" w:styleId="1FF0663ADFCF49F48AD3631EC25D71BE20">
    <w:name w:val="1FF0663ADFCF49F48AD3631EC25D71BE20"/>
    <w:rsid w:val="00DF4A27"/>
    <w:rPr>
      <w:rFonts w:eastAsiaTheme="minorHAnsi"/>
    </w:rPr>
  </w:style>
  <w:style w:type="paragraph" w:customStyle="1" w:styleId="5E6E5BFE325243B99A437EBE6734EE8318">
    <w:name w:val="5E6E5BFE325243B99A437EBE6734EE8318"/>
    <w:rsid w:val="00DF4A27"/>
    <w:rPr>
      <w:rFonts w:eastAsiaTheme="minorHAnsi"/>
    </w:rPr>
  </w:style>
  <w:style w:type="paragraph" w:customStyle="1" w:styleId="34138446CB61456EB7D73FCEBF6D47BD18">
    <w:name w:val="34138446CB61456EB7D73FCEBF6D47BD18"/>
    <w:rsid w:val="00DF4A27"/>
    <w:rPr>
      <w:rFonts w:eastAsiaTheme="minorHAnsi"/>
    </w:rPr>
  </w:style>
  <w:style w:type="paragraph" w:customStyle="1" w:styleId="2BF430F16B7B45749722C657A88BA8DB18">
    <w:name w:val="2BF430F16B7B45749722C657A88BA8DB18"/>
    <w:rsid w:val="00DF4A27"/>
    <w:rPr>
      <w:rFonts w:eastAsiaTheme="minorHAnsi"/>
    </w:rPr>
  </w:style>
  <w:style w:type="paragraph" w:customStyle="1" w:styleId="687B566BF27343C682F7154A7F66E7FE17">
    <w:name w:val="687B566BF27343C682F7154A7F66E7FE17"/>
    <w:rsid w:val="00DF4A27"/>
    <w:rPr>
      <w:rFonts w:eastAsiaTheme="minorHAnsi"/>
    </w:rPr>
  </w:style>
  <w:style w:type="paragraph" w:customStyle="1" w:styleId="3218A6588FAC40D69AB87D103D33B10117">
    <w:name w:val="3218A6588FAC40D69AB87D103D33B10117"/>
    <w:rsid w:val="00DF4A27"/>
    <w:rPr>
      <w:rFonts w:eastAsiaTheme="minorHAnsi"/>
    </w:rPr>
  </w:style>
  <w:style w:type="paragraph" w:customStyle="1" w:styleId="870FDDDDF9FD4838831E856D2D216F038">
    <w:name w:val="870FDDDDF9FD4838831E856D2D216F038"/>
    <w:rsid w:val="00DF4A27"/>
    <w:rPr>
      <w:rFonts w:eastAsiaTheme="minorHAnsi"/>
    </w:rPr>
  </w:style>
  <w:style w:type="paragraph" w:customStyle="1" w:styleId="2DB00C91B56B4027B306E2A1F026C79918">
    <w:name w:val="2DB00C91B56B4027B306E2A1F026C79918"/>
    <w:rsid w:val="00DF4A27"/>
    <w:rPr>
      <w:rFonts w:eastAsiaTheme="minorHAnsi"/>
    </w:rPr>
  </w:style>
  <w:style w:type="paragraph" w:customStyle="1" w:styleId="CB821D6DB7EE411AB176B8C4A0D6A3FA5">
    <w:name w:val="CB821D6DB7EE411AB176B8C4A0D6A3FA5"/>
    <w:rsid w:val="00DF4A27"/>
    <w:rPr>
      <w:rFonts w:eastAsiaTheme="minorHAnsi"/>
    </w:rPr>
  </w:style>
  <w:style w:type="paragraph" w:customStyle="1" w:styleId="AA3EC7DE36A4411A8278465DE4DD26D05">
    <w:name w:val="AA3EC7DE36A4411A8278465DE4DD26D05"/>
    <w:rsid w:val="00DF4A27"/>
    <w:rPr>
      <w:rFonts w:eastAsiaTheme="minorHAnsi"/>
    </w:rPr>
  </w:style>
  <w:style w:type="paragraph" w:customStyle="1" w:styleId="321C012CF9A34666AAF1AE1DEA02B0A93">
    <w:name w:val="321C012CF9A34666AAF1AE1DEA02B0A93"/>
    <w:rsid w:val="00DF4A27"/>
    <w:rPr>
      <w:rFonts w:eastAsiaTheme="minorHAnsi"/>
    </w:rPr>
  </w:style>
  <w:style w:type="paragraph" w:customStyle="1" w:styleId="FC661392F7884836A296090E1E751A6A3">
    <w:name w:val="FC661392F7884836A296090E1E751A6A3"/>
    <w:rsid w:val="00DF4A27"/>
    <w:rPr>
      <w:rFonts w:eastAsiaTheme="minorHAnsi"/>
    </w:rPr>
  </w:style>
  <w:style w:type="paragraph" w:customStyle="1" w:styleId="FF31FC83FB994A2D8192CC94D420E2C02">
    <w:name w:val="FF31FC83FB994A2D8192CC94D420E2C02"/>
    <w:rsid w:val="00DF4A27"/>
    <w:rPr>
      <w:rFonts w:eastAsiaTheme="minorHAnsi"/>
    </w:rPr>
  </w:style>
  <w:style w:type="paragraph" w:customStyle="1" w:styleId="22001086C92E4DDD849133FC8A96BA0D2">
    <w:name w:val="22001086C92E4DDD849133FC8A96BA0D2"/>
    <w:rsid w:val="00DF4A27"/>
    <w:rPr>
      <w:rFonts w:eastAsiaTheme="minorHAnsi"/>
    </w:rPr>
  </w:style>
  <w:style w:type="paragraph" w:customStyle="1" w:styleId="2F25F254591E4A25BBE8BF4B3A96F25E1">
    <w:name w:val="2F25F254591E4A25BBE8BF4B3A96F25E1"/>
    <w:rsid w:val="00DF4A27"/>
    <w:rPr>
      <w:rFonts w:eastAsiaTheme="minorHAnsi"/>
    </w:rPr>
  </w:style>
  <w:style w:type="paragraph" w:customStyle="1" w:styleId="4018B26B827C4E8D9D4F2544242CC7271">
    <w:name w:val="4018B26B827C4E8D9D4F2544242CC7271"/>
    <w:rsid w:val="00DF4A27"/>
    <w:rPr>
      <w:rFonts w:eastAsiaTheme="minorHAnsi"/>
    </w:rPr>
  </w:style>
  <w:style w:type="paragraph" w:customStyle="1" w:styleId="7775FE65C6184024928D8912D454AA311">
    <w:name w:val="7775FE65C6184024928D8912D454AA311"/>
    <w:rsid w:val="00DF4A27"/>
    <w:rPr>
      <w:rFonts w:eastAsiaTheme="minorHAnsi"/>
    </w:rPr>
  </w:style>
  <w:style w:type="paragraph" w:customStyle="1" w:styleId="A0FF672FB2304956BE319FA60A7FB494">
    <w:name w:val="A0FF672FB2304956BE319FA60A7FB494"/>
    <w:rsid w:val="00DF4A27"/>
    <w:rPr>
      <w:rFonts w:eastAsiaTheme="minorHAnsi"/>
    </w:rPr>
  </w:style>
  <w:style w:type="paragraph" w:customStyle="1" w:styleId="E7B9E02F5DFD47149D8FA91562BCC4D740">
    <w:name w:val="E7B9E02F5DFD47149D8FA91562BCC4D740"/>
    <w:rsid w:val="00DF4A27"/>
    <w:rPr>
      <w:rFonts w:eastAsiaTheme="minorHAnsi"/>
    </w:rPr>
  </w:style>
  <w:style w:type="paragraph" w:customStyle="1" w:styleId="3D145A24CA36457AB1EFA6833D63CD9A9">
    <w:name w:val="3D145A24CA36457AB1EFA6833D63CD9A9"/>
    <w:rsid w:val="00DF4A27"/>
    <w:rPr>
      <w:rFonts w:eastAsiaTheme="minorHAnsi"/>
    </w:rPr>
  </w:style>
  <w:style w:type="paragraph" w:customStyle="1" w:styleId="348FA061EE3C49ACAE41AEBD74E67BFB22">
    <w:name w:val="348FA061EE3C49ACAE41AEBD74E67BFB22"/>
    <w:rsid w:val="00DF4A27"/>
    <w:rPr>
      <w:rFonts w:eastAsiaTheme="minorHAnsi"/>
    </w:rPr>
  </w:style>
  <w:style w:type="paragraph" w:customStyle="1" w:styleId="BEE62C185D094C8EA8DCF20FFCC539EA23">
    <w:name w:val="BEE62C185D094C8EA8DCF20FFCC539EA23"/>
    <w:rsid w:val="00DF4A27"/>
    <w:rPr>
      <w:rFonts w:eastAsiaTheme="minorHAnsi"/>
    </w:rPr>
  </w:style>
  <w:style w:type="paragraph" w:customStyle="1" w:styleId="A36C754F31F44FAB8CA89BBA09E91DAB21">
    <w:name w:val="A36C754F31F44FAB8CA89BBA09E91DAB21"/>
    <w:rsid w:val="00DF4A27"/>
    <w:rPr>
      <w:rFonts w:eastAsiaTheme="minorHAnsi"/>
    </w:rPr>
  </w:style>
  <w:style w:type="paragraph" w:customStyle="1" w:styleId="1FF0663ADFCF49F48AD3631EC25D71BE21">
    <w:name w:val="1FF0663ADFCF49F48AD3631EC25D71BE21"/>
    <w:rsid w:val="00DF4A27"/>
    <w:rPr>
      <w:rFonts w:eastAsiaTheme="minorHAnsi"/>
    </w:rPr>
  </w:style>
  <w:style w:type="paragraph" w:customStyle="1" w:styleId="5E6E5BFE325243B99A437EBE6734EE8319">
    <w:name w:val="5E6E5BFE325243B99A437EBE6734EE8319"/>
    <w:rsid w:val="00DF4A27"/>
    <w:rPr>
      <w:rFonts w:eastAsiaTheme="minorHAnsi"/>
    </w:rPr>
  </w:style>
  <w:style w:type="paragraph" w:customStyle="1" w:styleId="34138446CB61456EB7D73FCEBF6D47BD19">
    <w:name w:val="34138446CB61456EB7D73FCEBF6D47BD19"/>
    <w:rsid w:val="00DF4A27"/>
    <w:rPr>
      <w:rFonts w:eastAsiaTheme="minorHAnsi"/>
    </w:rPr>
  </w:style>
  <w:style w:type="paragraph" w:customStyle="1" w:styleId="2BF430F16B7B45749722C657A88BA8DB19">
    <w:name w:val="2BF430F16B7B45749722C657A88BA8DB19"/>
    <w:rsid w:val="00DF4A27"/>
    <w:rPr>
      <w:rFonts w:eastAsiaTheme="minorHAnsi"/>
    </w:rPr>
  </w:style>
  <w:style w:type="paragraph" w:customStyle="1" w:styleId="687B566BF27343C682F7154A7F66E7FE18">
    <w:name w:val="687B566BF27343C682F7154A7F66E7FE18"/>
    <w:rsid w:val="00DF4A27"/>
    <w:rPr>
      <w:rFonts w:eastAsiaTheme="minorHAnsi"/>
    </w:rPr>
  </w:style>
  <w:style w:type="paragraph" w:customStyle="1" w:styleId="3218A6588FAC40D69AB87D103D33B10118">
    <w:name w:val="3218A6588FAC40D69AB87D103D33B10118"/>
    <w:rsid w:val="00DF4A27"/>
    <w:rPr>
      <w:rFonts w:eastAsiaTheme="minorHAnsi"/>
    </w:rPr>
  </w:style>
  <w:style w:type="paragraph" w:customStyle="1" w:styleId="870FDDDDF9FD4838831E856D2D216F039">
    <w:name w:val="870FDDDDF9FD4838831E856D2D216F039"/>
    <w:rsid w:val="00DF4A27"/>
    <w:rPr>
      <w:rFonts w:eastAsiaTheme="minorHAnsi"/>
    </w:rPr>
  </w:style>
  <w:style w:type="paragraph" w:customStyle="1" w:styleId="2DB00C91B56B4027B306E2A1F026C79919">
    <w:name w:val="2DB00C91B56B4027B306E2A1F026C79919"/>
    <w:rsid w:val="00DF4A27"/>
    <w:rPr>
      <w:rFonts w:eastAsiaTheme="minorHAnsi"/>
    </w:rPr>
  </w:style>
  <w:style w:type="paragraph" w:customStyle="1" w:styleId="CB821D6DB7EE411AB176B8C4A0D6A3FA6">
    <w:name w:val="CB821D6DB7EE411AB176B8C4A0D6A3FA6"/>
    <w:rsid w:val="00DF4A27"/>
    <w:rPr>
      <w:rFonts w:eastAsiaTheme="minorHAnsi"/>
    </w:rPr>
  </w:style>
  <w:style w:type="paragraph" w:customStyle="1" w:styleId="AA3EC7DE36A4411A8278465DE4DD26D06">
    <w:name w:val="AA3EC7DE36A4411A8278465DE4DD26D06"/>
    <w:rsid w:val="00DF4A27"/>
    <w:rPr>
      <w:rFonts w:eastAsiaTheme="minorHAnsi"/>
    </w:rPr>
  </w:style>
  <w:style w:type="paragraph" w:customStyle="1" w:styleId="321C012CF9A34666AAF1AE1DEA02B0A94">
    <w:name w:val="321C012CF9A34666AAF1AE1DEA02B0A94"/>
    <w:rsid w:val="00DF4A27"/>
    <w:rPr>
      <w:rFonts w:eastAsiaTheme="minorHAnsi"/>
    </w:rPr>
  </w:style>
  <w:style w:type="paragraph" w:customStyle="1" w:styleId="FC661392F7884836A296090E1E751A6A4">
    <w:name w:val="FC661392F7884836A296090E1E751A6A4"/>
    <w:rsid w:val="00DF4A27"/>
    <w:rPr>
      <w:rFonts w:eastAsiaTheme="minorHAnsi"/>
    </w:rPr>
  </w:style>
  <w:style w:type="paragraph" w:customStyle="1" w:styleId="FF31FC83FB994A2D8192CC94D420E2C03">
    <w:name w:val="FF31FC83FB994A2D8192CC94D420E2C03"/>
    <w:rsid w:val="00DF4A27"/>
    <w:rPr>
      <w:rFonts w:eastAsiaTheme="minorHAnsi"/>
    </w:rPr>
  </w:style>
  <w:style w:type="paragraph" w:customStyle="1" w:styleId="22001086C92E4DDD849133FC8A96BA0D3">
    <w:name w:val="22001086C92E4DDD849133FC8A96BA0D3"/>
    <w:rsid w:val="00DF4A27"/>
    <w:rPr>
      <w:rFonts w:eastAsiaTheme="minorHAnsi"/>
    </w:rPr>
  </w:style>
  <w:style w:type="paragraph" w:customStyle="1" w:styleId="2F25F254591E4A25BBE8BF4B3A96F25E2">
    <w:name w:val="2F25F254591E4A25BBE8BF4B3A96F25E2"/>
    <w:rsid w:val="00DF4A27"/>
    <w:rPr>
      <w:rFonts w:eastAsiaTheme="minorHAnsi"/>
    </w:rPr>
  </w:style>
  <w:style w:type="paragraph" w:customStyle="1" w:styleId="4018B26B827C4E8D9D4F2544242CC7272">
    <w:name w:val="4018B26B827C4E8D9D4F2544242CC7272"/>
    <w:rsid w:val="00DF4A27"/>
    <w:rPr>
      <w:rFonts w:eastAsiaTheme="minorHAnsi"/>
    </w:rPr>
  </w:style>
  <w:style w:type="paragraph" w:customStyle="1" w:styleId="7775FE65C6184024928D8912D454AA312">
    <w:name w:val="7775FE65C6184024928D8912D454AA312"/>
    <w:rsid w:val="00DF4A27"/>
    <w:rPr>
      <w:rFonts w:eastAsiaTheme="minorHAnsi"/>
    </w:rPr>
  </w:style>
  <w:style w:type="paragraph" w:customStyle="1" w:styleId="A0FF672FB2304956BE319FA60A7FB4941">
    <w:name w:val="A0FF672FB2304956BE319FA60A7FB4941"/>
    <w:rsid w:val="00DF4A27"/>
    <w:rPr>
      <w:rFonts w:eastAsiaTheme="minorHAnsi"/>
    </w:rPr>
  </w:style>
  <w:style w:type="paragraph" w:customStyle="1" w:styleId="E7B9E02F5DFD47149D8FA91562BCC4D741">
    <w:name w:val="E7B9E02F5DFD47149D8FA91562BCC4D741"/>
    <w:rsid w:val="00DF4A27"/>
    <w:rPr>
      <w:rFonts w:eastAsiaTheme="minorHAnsi"/>
    </w:rPr>
  </w:style>
  <w:style w:type="paragraph" w:customStyle="1" w:styleId="3D145A24CA36457AB1EFA6833D63CD9A10">
    <w:name w:val="3D145A24CA36457AB1EFA6833D63CD9A10"/>
    <w:rsid w:val="00DF4A27"/>
    <w:rPr>
      <w:rFonts w:eastAsiaTheme="minorHAnsi"/>
    </w:rPr>
  </w:style>
  <w:style w:type="paragraph" w:customStyle="1" w:styleId="348FA061EE3C49ACAE41AEBD74E67BFB23">
    <w:name w:val="348FA061EE3C49ACAE41AEBD74E67BFB23"/>
    <w:rsid w:val="00DF4A27"/>
    <w:rPr>
      <w:rFonts w:eastAsiaTheme="minorHAnsi"/>
    </w:rPr>
  </w:style>
  <w:style w:type="paragraph" w:customStyle="1" w:styleId="BEE62C185D094C8EA8DCF20FFCC539EA24">
    <w:name w:val="BEE62C185D094C8EA8DCF20FFCC539EA24"/>
    <w:rsid w:val="00DF4A27"/>
    <w:rPr>
      <w:rFonts w:eastAsiaTheme="minorHAnsi"/>
    </w:rPr>
  </w:style>
  <w:style w:type="paragraph" w:customStyle="1" w:styleId="A36C754F31F44FAB8CA89BBA09E91DAB22">
    <w:name w:val="A36C754F31F44FAB8CA89BBA09E91DAB22"/>
    <w:rsid w:val="00DF4A27"/>
    <w:rPr>
      <w:rFonts w:eastAsiaTheme="minorHAnsi"/>
    </w:rPr>
  </w:style>
  <w:style w:type="paragraph" w:customStyle="1" w:styleId="1FF0663ADFCF49F48AD3631EC25D71BE22">
    <w:name w:val="1FF0663ADFCF49F48AD3631EC25D71BE22"/>
    <w:rsid w:val="00DF4A27"/>
    <w:rPr>
      <w:rFonts w:eastAsiaTheme="minorHAnsi"/>
    </w:rPr>
  </w:style>
  <w:style w:type="paragraph" w:customStyle="1" w:styleId="5E6E5BFE325243B99A437EBE6734EE8320">
    <w:name w:val="5E6E5BFE325243B99A437EBE6734EE8320"/>
    <w:rsid w:val="00DF4A27"/>
    <w:rPr>
      <w:rFonts w:eastAsiaTheme="minorHAnsi"/>
    </w:rPr>
  </w:style>
  <w:style w:type="paragraph" w:customStyle="1" w:styleId="34138446CB61456EB7D73FCEBF6D47BD20">
    <w:name w:val="34138446CB61456EB7D73FCEBF6D47BD20"/>
    <w:rsid w:val="00DF4A27"/>
    <w:rPr>
      <w:rFonts w:eastAsiaTheme="minorHAnsi"/>
    </w:rPr>
  </w:style>
  <w:style w:type="paragraph" w:customStyle="1" w:styleId="2BF430F16B7B45749722C657A88BA8DB20">
    <w:name w:val="2BF430F16B7B45749722C657A88BA8DB20"/>
    <w:rsid w:val="00DF4A27"/>
    <w:rPr>
      <w:rFonts w:eastAsiaTheme="minorHAnsi"/>
    </w:rPr>
  </w:style>
  <w:style w:type="paragraph" w:customStyle="1" w:styleId="687B566BF27343C682F7154A7F66E7FE19">
    <w:name w:val="687B566BF27343C682F7154A7F66E7FE19"/>
    <w:rsid w:val="00DF4A27"/>
    <w:rPr>
      <w:rFonts w:eastAsiaTheme="minorHAnsi"/>
    </w:rPr>
  </w:style>
  <w:style w:type="paragraph" w:customStyle="1" w:styleId="3218A6588FAC40D69AB87D103D33B10119">
    <w:name w:val="3218A6588FAC40D69AB87D103D33B10119"/>
    <w:rsid w:val="00DF4A27"/>
    <w:rPr>
      <w:rFonts w:eastAsiaTheme="minorHAnsi"/>
    </w:rPr>
  </w:style>
  <w:style w:type="paragraph" w:customStyle="1" w:styleId="870FDDDDF9FD4838831E856D2D216F0310">
    <w:name w:val="870FDDDDF9FD4838831E856D2D216F0310"/>
    <w:rsid w:val="00DF4A27"/>
    <w:rPr>
      <w:rFonts w:eastAsiaTheme="minorHAnsi"/>
    </w:rPr>
  </w:style>
  <w:style w:type="paragraph" w:customStyle="1" w:styleId="2DB00C91B56B4027B306E2A1F026C79920">
    <w:name w:val="2DB00C91B56B4027B306E2A1F026C79920"/>
    <w:rsid w:val="00DF4A27"/>
    <w:rPr>
      <w:rFonts w:eastAsiaTheme="minorHAnsi"/>
    </w:rPr>
  </w:style>
  <w:style w:type="paragraph" w:customStyle="1" w:styleId="CB821D6DB7EE411AB176B8C4A0D6A3FA7">
    <w:name w:val="CB821D6DB7EE411AB176B8C4A0D6A3FA7"/>
    <w:rsid w:val="00DF4A27"/>
    <w:rPr>
      <w:rFonts w:eastAsiaTheme="minorHAnsi"/>
    </w:rPr>
  </w:style>
  <w:style w:type="paragraph" w:customStyle="1" w:styleId="AA3EC7DE36A4411A8278465DE4DD26D07">
    <w:name w:val="AA3EC7DE36A4411A8278465DE4DD26D07"/>
    <w:rsid w:val="00DF4A27"/>
    <w:rPr>
      <w:rFonts w:eastAsiaTheme="minorHAnsi"/>
    </w:rPr>
  </w:style>
  <w:style w:type="paragraph" w:customStyle="1" w:styleId="321C012CF9A34666AAF1AE1DEA02B0A95">
    <w:name w:val="321C012CF9A34666AAF1AE1DEA02B0A95"/>
    <w:rsid w:val="00DF4A27"/>
    <w:rPr>
      <w:rFonts w:eastAsiaTheme="minorHAnsi"/>
    </w:rPr>
  </w:style>
  <w:style w:type="paragraph" w:customStyle="1" w:styleId="FC661392F7884836A296090E1E751A6A5">
    <w:name w:val="FC661392F7884836A296090E1E751A6A5"/>
    <w:rsid w:val="00DF4A27"/>
    <w:rPr>
      <w:rFonts w:eastAsiaTheme="minorHAnsi"/>
    </w:rPr>
  </w:style>
  <w:style w:type="paragraph" w:customStyle="1" w:styleId="FF31FC83FB994A2D8192CC94D420E2C04">
    <w:name w:val="FF31FC83FB994A2D8192CC94D420E2C04"/>
    <w:rsid w:val="00DF4A27"/>
    <w:rPr>
      <w:rFonts w:eastAsiaTheme="minorHAnsi"/>
    </w:rPr>
  </w:style>
  <w:style w:type="paragraph" w:customStyle="1" w:styleId="22001086C92E4DDD849133FC8A96BA0D4">
    <w:name w:val="22001086C92E4DDD849133FC8A96BA0D4"/>
    <w:rsid w:val="00DF4A27"/>
    <w:rPr>
      <w:rFonts w:eastAsiaTheme="minorHAnsi"/>
    </w:rPr>
  </w:style>
  <w:style w:type="paragraph" w:customStyle="1" w:styleId="2F25F254591E4A25BBE8BF4B3A96F25E3">
    <w:name w:val="2F25F254591E4A25BBE8BF4B3A96F25E3"/>
    <w:rsid w:val="00DF4A27"/>
    <w:rPr>
      <w:rFonts w:eastAsiaTheme="minorHAnsi"/>
    </w:rPr>
  </w:style>
  <w:style w:type="paragraph" w:customStyle="1" w:styleId="4018B26B827C4E8D9D4F2544242CC7273">
    <w:name w:val="4018B26B827C4E8D9D4F2544242CC7273"/>
    <w:rsid w:val="00DF4A27"/>
    <w:rPr>
      <w:rFonts w:eastAsiaTheme="minorHAnsi"/>
    </w:rPr>
  </w:style>
  <w:style w:type="paragraph" w:customStyle="1" w:styleId="7775FE65C6184024928D8912D454AA313">
    <w:name w:val="7775FE65C6184024928D8912D454AA313"/>
    <w:rsid w:val="00DF4A27"/>
    <w:rPr>
      <w:rFonts w:eastAsiaTheme="minorHAnsi"/>
    </w:rPr>
  </w:style>
  <w:style w:type="paragraph" w:customStyle="1" w:styleId="A0FF672FB2304956BE319FA60A7FB4942">
    <w:name w:val="A0FF672FB2304956BE319FA60A7FB4942"/>
    <w:rsid w:val="00DF4A27"/>
    <w:rPr>
      <w:rFonts w:eastAsiaTheme="minorHAnsi"/>
    </w:rPr>
  </w:style>
  <w:style w:type="paragraph" w:customStyle="1" w:styleId="557590C3961A454EABFE1B2F13958C5F">
    <w:name w:val="557590C3961A454EABFE1B2F13958C5F"/>
    <w:rsid w:val="00DF4A27"/>
    <w:rPr>
      <w:rFonts w:eastAsiaTheme="minorHAnsi"/>
    </w:rPr>
  </w:style>
  <w:style w:type="paragraph" w:customStyle="1" w:styleId="4BAEC628737C4205AAFBD0A06A7FD7E1">
    <w:name w:val="4BAEC628737C4205AAFBD0A06A7FD7E1"/>
    <w:rsid w:val="00DF4A27"/>
    <w:rPr>
      <w:rFonts w:eastAsiaTheme="minorHAnsi"/>
    </w:rPr>
  </w:style>
  <w:style w:type="paragraph" w:customStyle="1" w:styleId="720F3372314A4E1E81B002D9CEFED8FE">
    <w:name w:val="720F3372314A4E1E81B002D9CEFED8FE"/>
    <w:rsid w:val="00DF4A27"/>
    <w:rPr>
      <w:rFonts w:eastAsiaTheme="minorHAnsi"/>
    </w:rPr>
  </w:style>
  <w:style w:type="paragraph" w:customStyle="1" w:styleId="8BFBF4B9CAF84A3E9019E5F9BFB7EDBA">
    <w:name w:val="8BFBF4B9CAF84A3E9019E5F9BFB7EDBA"/>
    <w:rsid w:val="0052190D"/>
  </w:style>
  <w:style w:type="paragraph" w:customStyle="1" w:styleId="40FEFD22AC9B43A5A8A34C0CA533FDFB">
    <w:name w:val="40FEFD22AC9B43A5A8A34C0CA533FDFB"/>
    <w:rsid w:val="0052190D"/>
  </w:style>
  <w:style w:type="paragraph" w:customStyle="1" w:styleId="3D85344DC7FE420E9D156A3EA472580F">
    <w:name w:val="3D85344DC7FE420E9D156A3EA472580F"/>
    <w:rsid w:val="0052190D"/>
  </w:style>
  <w:style w:type="paragraph" w:customStyle="1" w:styleId="480EC0956E414A1EB754429E14ECECE6">
    <w:name w:val="480EC0956E414A1EB754429E14ECECE6"/>
    <w:rsid w:val="0052190D"/>
  </w:style>
  <w:style w:type="paragraph" w:customStyle="1" w:styleId="1243330EA41B46E3954A8E47D41604AE">
    <w:name w:val="1243330EA41B46E3954A8E47D41604AE"/>
    <w:rsid w:val="0052190D"/>
  </w:style>
  <w:style w:type="paragraph" w:customStyle="1" w:styleId="F21F786445334A25B289521284E86A4F">
    <w:name w:val="F21F786445334A25B289521284E86A4F"/>
    <w:rsid w:val="0052190D"/>
  </w:style>
  <w:style w:type="paragraph" w:customStyle="1" w:styleId="E7B9E02F5DFD47149D8FA91562BCC4D742">
    <w:name w:val="E7B9E02F5DFD47149D8FA91562BCC4D742"/>
    <w:rsid w:val="0052190D"/>
    <w:rPr>
      <w:rFonts w:eastAsiaTheme="minorHAnsi"/>
    </w:rPr>
  </w:style>
  <w:style w:type="paragraph" w:customStyle="1" w:styleId="348FA061EE3C49ACAE41AEBD74E67BFB24">
    <w:name w:val="348FA061EE3C49ACAE41AEBD74E67BFB24"/>
    <w:rsid w:val="0052190D"/>
    <w:rPr>
      <w:rFonts w:eastAsiaTheme="minorHAnsi"/>
    </w:rPr>
  </w:style>
  <w:style w:type="paragraph" w:customStyle="1" w:styleId="A36C754F31F44FAB8CA89BBA09E91DAB23">
    <w:name w:val="A36C754F31F44FAB8CA89BBA09E91DAB23"/>
    <w:rsid w:val="0052190D"/>
    <w:rPr>
      <w:rFonts w:eastAsiaTheme="minorHAnsi"/>
    </w:rPr>
  </w:style>
  <w:style w:type="paragraph" w:customStyle="1" w:styleId="5E6E5BFE325243B99A437EBE6734EE8321">
    <w:name w:val="5E6E5BFE325243B99A437EBE6734EE8321"/>
    <w:rsid w:val="0052190D"/>
    <w:rPr>
      <w:rFonts w:eastAsiaTheme="minorHAnsi"/>
    </w:rPr>
  </w:style>
  <w:style w:type="paragraph" w:customStyle="1" w:styleId="8BFBF4B9CAF84A3E9019E5F9BFB7EDBA1">
    <w:name w:val="8BFBF4B9CAF84A3E9019E5F9BFB7EDBA1"/>
    <w:rsid w:val="0052190D"/>
    <w:rPr>
      <w:rFonts w:eastAsiaTheme="minorHAnsi"/>
    </w:rPr>
  </w:style>
  <w:style w:type="paragraph" w:customStyle="1" w:styleId="E2A9B0A6EF7F4D269EE1E0DCC0D2F274">
    <w:name w:val="E2A9B0A6EF7F4D269EE1E0DCC0D2F274"/>
    <w:rsid w:val="0052190D"/>
    <w:rPr>
      <w:rFonts w:eastAsiaTheme="minorHAnsi"/>
    </w:rPr>
  </w:style>
  <w:style w:type="paragraph" w:customStyle="1" w:styleId="3D85344DC7FE420E9D156A3EA472580F1">
    <w:name w:val="3D85344DC7FE420E9D156A3EA472580F1"/>
    <w:rsid w:val="0052190D"/>
    <w:rPr>
      <w:rFonts w:eastAsiaTheme="minorHAnsi"/>
    </w:rPr>
  </w:style>
  <w:style w:type="paragraph" w:customStyle="1" w:styleId="480EC0956E414A1EB754429E14ECECE61">
    <w:name w:val="480EC0956E414A1EB754429E14ECECE61"/>
    <w:rsid w:val="0052190D"/>
    <w:rPr>
      <w:rFonts w:eastAsiaTheme="minorHAnsi"/>
    </w:rPr>
  </w:style>
  <w:style w:type="paragraph" w:customStyle="1" w:styleId="1243330EA41B46E3954A8E47D41604AE1">
    <w:name w:val="1243330EA41B46E3954A8E47D41604AE1"/>
    <w:rsid w:val="0052190D"/>
    <w:rPr>
      <w:rFonts w:eastAsiaTheme="minorHAnsi"/>
    </w:rPr>
  </w:style>
  <w:style w:type="paragraph" w:customStyle="1" w:styleId="F21F786445334A25B289521284E86A4F1">
    <w:name w:val="F21F786445334A25B289521284E86A4F1"/>
    <w:rsid w:val="0052190D"/>
    <w:rPr>
      <w:rFonts w:eastAsiaTheme="minorHAnsi"/>
    </w:rPr>
  </w:style>
  <w:style w:type="paragraph" w:customStyle="1" w:styleId="E7B9E02F5DFD47149D8FA91562BCC4D743">
    <w:name w:val="E7B9E02F5DFD47149D8FA91562BCC4D743"/>
    <w:rsid w:val="00CC3C91"/>
    <w:rPr>
      <w:rFonts w:eastAsiaTheme="minorHAnsi"/>
    </w:rPr>
  </w:style>
  <w:style w:type="paragraph" w:customStyle="1" w:styleId="348FA061EE3C49ACAE41AEBD74E67BFB25">
    <w:name w:val="348FA061EE3C49ACAE41AEBD74E67BFB25"/>
    <w:rsid w:val="00CC3C91"/>
    <w:rPr>
      <w:rFonts w:eastAsiaTheme="minorHAnsi"/>
    </w:rPr>
  </w:style>
  <w:style w:type="paragraph" w:customStyle="1" w:styleId="A36C754F31F44FAB8CA89BBA09E91DAB24">
    <w:name w:val="A36C754F31F44FAB8CA89BBA09E91DAB24"/>
    <w:rsid w:val="00CC3C91"/>
    <w:rPr>
      <w:rFonts w:eastAsiaTheme="minorHAnsi"/>
    </w:rPr>
  </w:style>
  <w:style w:type="paragraph" w:customStyle="1" w:styleId="5E6E5BFE325243B99A437EBE6734EE8322">
    <w:name w:val="5E6E5BFE325243B99A437EBE6734EE8322"/>
    <w:rsid w:val="00CC3C91"/>
    <w:rPr>
      <w:rFonts w:eastAsiaTheme="minorHAnsi"/>
    </w:rPr>
  </w:style>
  <w:style w:type="paragraph" w:customStyle="1" w:styleId="8BFBF4B9CAF84A3E9019E5F9BFB7EDBA2">
    <w:name w:val="8BFBF4B9CAF84A3E9019E5F9BFB7EDBA2"/>
    <w:rsid w:val="00CC3C91"/>
    <w:rPr>
      <w:rFonts w:eastAsiaTheme="minorHAnsi"/>
    </w:rPr>
  </w:style>
  <w:style w:type="paragraph" w:customStyle="1" w:styleId="E2A9B0A6EF7F4D269EE1E0DCC0D2F2741">
    <w:name w:val="E2A9B0A6EF7F4D269EE1E0DCC0D2F2741"/>
    <w:rsid w:val="00CC3C91"/>
    <w:rPr>
      <w:rFonts w:eastAsiaTheme="minorHAnsi"/>
    </w:rPr>
  </w:style>
  <w:style w:type="paragraph" w:customStyle="1" w:styleId="3D85344DC7FE420E9D156A3EA472580F2">
    <w:name w:val="3D85344DC7FE420E9D156A3EA472580F2"/>
    <w:rsid w:val="00CC3C91"/>
    <w:rPr>
      <w:rFonts w:eastAsiaTheme="minorHAnsi"/>
    </w:rPr>
  </w:style>
  <w:style w:type="paragraph" w:customStyle="1" w:styleId="480EC0956E414A1EB754429E14ECECE62">
    <w:name w:val="480EC0956E414A1EB754429E14ECECE62"/>
    <w:rsid w:val="00CC3C91"/>
    <w:rPr>
      <w:rFonts w:eastAsiaTheme="minorHAnsi"/>
    </w:rPr>
  </w:style>
  <w:style w:type="paragraph" w:customStyle="1" w:styleId="1243330EA41B46E3954A8E47D41604AE2">
    <w:name w:val="1243330EA41B46E3954A8E47D41604AE2"/>
    <w:rsid w:val="00CC3C91"/>
    <w:rPr>
      <w:rFonts w:eastAsiaTheme="minorHAnsi"/>
    </w:rPr>
  </w:style>
  <w:style w:type="paragraph" w:customStyle="1" w:styleId="F21F786445334A25B289521284E86A4F2">
    <w:name w:val="F21F786445334A25B289521284E86A4F2"/>
    <w:rsid w:val="00CC3C91"/>
    <w:rPr>
      <w:rFonts w:eastAsiaTheme="minorHAnsi"/>
    </w:rPr>
  </w:style>
  <w:style w:type="paragraph" w:customStyle="1" w:styleId="E70A1C67EBA342418CAFBAFEA72D2221">
    <w:name w:val="E70A1C67EBA342418CAFBAFEA72D2221"/>
    <w:rsid w:val="00CC3C91"/>
    <w:rPr>
      <w:rFonts w:eastAsiaTheme="minorHAnsi"/>
    </w:rPr>
  </w:style>
  <w:style w:type="paragraph" w:customStyle="1" w:styleId="E7B9E02F5DFD47149D8FA91562BCC4D744">
    <w:name w:val="E7B9E02F5DFD47149D8FA91562BCC4D744"/>
    <w:rsid w:val="00CC3C91"/>
    <w:rPr>
      <w:rFonts w:eastAsiaTheme="minorHAnsi"/>
    </w:rPr>
  </w:style>
  <w:style w:type="paragraph" w:customStyle="1" w:styleId="348FA061EE3C49ACAE41AEBD74E67BFB26">
    <w:name w:val="348FA061EE3C49ACAE41AEBD74E67BFB26"/>
    <w:rsid w:val="00CC3C91"/>
    <w:rPr>
      <w:rFonts w:eastAsiaTheme="minorHAnsi"/>
    </w:rPr>
  </w:style>
  <w:style w:type="paragraph" w:customStyle="1" w:styleId="A36C754F31F44FAB8CA89BBA09E91DAB25">
    <w:name w:val="A36C754F31F44FAB8CA89BBA09E91DAB25"/>
    <w:rsid w:val="00CC3C91"/>
    <w:rPr>
      <w:rFonts w:eastAsiaTheme="minorHAnsi"/>
    </w:rPr>
  </w:style>
  <w:style w:type="paragraph" w:customStyle="1" w:styleId="5E6E5BFE325243B99A437EBE6734EE8323">
    <w:name w:val="5E6E5BFE325243B99A437EBE6734EE8323"/>
    <w:rsid w:val="00CC3C91"/>
    <w:rPr>
      <w:rFonts w:eastAsiaTheme="minorHAnsi"/>
    </w:rPr>
  </w:style>
  <w:style w:type="paragraph" w:customStyle="1" w:styleId="8BFBF4B9CAF84A3E9019E5F9BFB7EDBA3">
    <w:name w:val="8BFBF4B9CAF84A3E9019E5F9BFB7EDBA3"/>
    <w:rsid w:val="00CC3C91"/>
    <w:rPr>
      <w:rFonts w:eastAsiaTheme="minorHAnsi"/>
    </w:rPr>
  </w:style>
  <w:style w:type="paragraph" w:customStyle="1" w:styleId="E2A9B0A6EF7F4D269EE1E0DCC0D2F2742">
    <w:name w:val="E2A9B0A6EF7F4D269EE1E0DCC0D2F2742"/>
    <w:rsid w:val="00CC3C91"/>
    <w:rPr>
      <w:rFonts w:eastAsiaTheme="minorHAnsi"/>
    </w:rPr>
  </w:style>
  <w:style w:type="paragraph" w:customStyle="1" w:styleId="3D85344DC7FE420E9D156A3EA472580F3">
    <w:name w:val="3D85344DC7FE420E9D156A3EA472580F3"/>
    <w:rsid w:val="00CC3C91"/>
    <w:rPr>
      <w:rFonts w:eastAsiaTheme="minorHAnsi"/>
    </w:rPr>
  </w:style>
  <w:style w:type="paragraph" w:customStyle="1" w:styleId="480EC0956E414A1EB754429E14ECECE63">
    <w:name w:val="480EC0956E414A1EB754429E14ECECE63"/>
    <w:rsid w:val="00CC3C91"/>
    <w:rPr>
      <w:rFonts w:eastAsiaTheme="minorHAnsi"/>
    </w:rPr>
  </w:style>
  <w:style w:type="paragraph" w:customStyle="1" w:styleId="1243330EA41B46E3954A8E47D41604AE3">
    <w:name w:val="1243330EA41B46E3954A8E47D41604AE3"/>
    <w:rsid w:val="00CC3C91"/>
    <w:rPr>
      <w:rFonts w:eastAsiaTheme="minorHAnsi"/>
    </w:rPr>
  </w:style>
  <w:style w:type="paragraph" w:customStyle="1" w:styleId="F21F786445334A25B289521284E86A4F3">
    <w:name w:val="F21F786445334A25B289521284E86A4F3"/>
    <w:rsid w:val="00CC3C91"/>
    <w:rPr>
      <w:rFonts w:eastAsiaTheme="minorHAnsi"/>
    </w:rPr>
  </w:style>
  <w:style w:type="paragraph" w:customStyle="1" w:styleId="E70A1C67EBA342418CAFBAFEA72D22211">
    <w:name w:val="E70A1C67EBA342418CAFBAFEA72D22211"/>
    <w:rsid w:val="00CC3C91"/>
    <w:rPr>
      <w:rFonts w:eastAsiaTheme="minorHAnsi"/>
    </w:rPr>
  </w:style>
  <w:style w:type="paragraph" w:customStyle="1" w:styleId="A14A45AD5B2140BDBECCD588DE192E2B">
    <w:name w:val="A14A45AD5B2140BDBECCD588DE192E2B"/>
    <w:rsid w:val="00CC3C91"/>
    <w:rPr>
      <w:rFonts w:eastAsiaTheme="minorHAnsi"/>
    </w:rPr>
  </w:style>
  <w:style w:type="paragraph" w:customStyle="1" w:styleId="458A02BCC1BF48DEA5724486C96D808B">
    <w:name w:val="458A02BCC1BF48DEA5724486C96D808B"/>
    <w:rsid w:val="00CA29D1"/>
  </w:style>
  <w:style w:type="paragraph" w:customStyle="1" w:styleId="E7B9E02F5DFD47149D8FA91562BCC4D745">
    <w:name w:val="E7B9E02F5DFD47149D8FA91562BCC4D745"/>
    <w:rsid w:val="00CA29D1"/>
    <w:rPr>
      <w:rFonts w:eastAsiaTheme="minorHAnsi"/>
    </w:rPr>
  </w:style>
  <w:style w:type="paragraph" w:customStyle="1" w:styleId="348FA061EE3C49ACAE41AEBD74E67BFB27">
    <w:name w:val="348FA061EE3C49ACAE41AEBD74E67BFB27"/>
    <w:rsid w:val="00CA29D1"/>
    <w:rPr>
      <w:rFonts w:eastAsiaTheme="minorHAnsi"/>
    </w:rPr>
  </w:style>
  <w:style w:type="paragraph" w:customStyle="1" w:styleId="A36C754F31F44FAB8CA89BBA09E91DAB26">
    <w:name w:val="A36C754F31F44FAB8CA89BBA09E91DAB26"/>
    <w:rsid w:val="00CA29D1"/>
    <w:rPr>
      <w:rFonts w:eastAsiaTheme="minorHAnsi"/>
    </w:rPr>
  </w:style>
  <w:style w:type="paragraph" w:customStyle="1" w:styleId="5E6E5BFE325243B99A437EBE6734EE8324">
    <w:name w:val="5E6E5BFE325243B99A437EBE6734EE8324"/>
    <w:rsid w:val="00CA29D1"/>
    <w:rPr>
      <w:rFonts w:eastAsiaTheme="minorHAnsi"/>
    </w:rPr>
  </w:style>
  <w:style w:type="paragraph" w:customStyle="1" w:styleId="8BFBF4B9CAF84A3E9019E5F9BFB7EDBA4">
    <w:name w:val="8BFBF4B9CAF84A3E9019E5F9BFB7EDBA4"/>
    <w:rsid w:val="00CA29D1"/>
    <w:rPr>
      <w:rFonts w:eastAsiaTheme="minorHAnsi"/>
    </w:rPr>
  </w:style>
  <w:style w:type="paragraph" w:customStyle="1" w:styleId="E2A9B0A6EF7F4D269EE1E0DCC0D2F2743">
    <w:name w:val="E2A9B0A6EF7F4D269EE1E0DCC0D2F2743"/>
    <w:rsid w:val="00CA29D1"/>
    <w:rPr>
      <w:rFonts w:eastAsiaTheme="minorHAnsi"/>
    </w:rPr>
  </w:style>
  <w:style w:type="paragraph" w:customStyle="1" w:styleId="3D85344DC7FE420E9D156A3EA472580F4">
    <w:name w:val="3D85344DC7FE420E9D156A3EA472580F4"/>
    <w:rsid w:val="00CA29D1"/>
    <w:rPr>
      <w:rFonts w:eastAsiaTheme="minorHAnsi"/>
    </w:rPr>
  </w:style>
  <w:style w:type="paragraph" w:customStyle="1" w:styleId="480EC0956E414A1EB754429E14ECECE64">
    <w:name w:val="480EC0956E414A1EB754429E14ECECE64"/>
    <w:rsid w:val="00CA29D1"/>
    <w:rPr>
      <w:rFonts w:eastAsiaTheme="minorHAnsi"/>
    </w:rPr>
  </w:style>
  <w:style w:type="paragraph" w:customStyle="1" w:styleId="1243330EA41B46E3954A8E47D41604AE4">
    <w:name w:val="1243330EA41B46E3954A8E47D41604AE4"/>
    <w:rsid w:val="00CA29D1"/>
    <w:rPr>
      <w:rFonts w:eastAsiaTheme="minorHAnsi"/>
    </w:rPr>
  </w:style>
  <w:style w:type="paragraph" w:customStyle="1" w:styleId="F21F786445334A25B289521284E86A4F4">
    <w:name w:val="F21F786445334A25B289521284E86A4F4"/>
    <w:rsid w:val="00CA29D1"/>
    <w:rPr>
      <w:rFonts w:eastAsiaTheme="minorHAnsi"/>
    </w:rPr>
  </w:style>
  <w:style w:type="paragraph" w:customStyle="1" w:styleId="E70A1C67EBA342418CAFBAFEA72D22212">
    <w:name w:val="E70A1C67EBA342418CAFBAFEA72D22212"/>
    <w:rsid w:val="00CA29D1"/>
    <w:rPr>
      <w:rFonts w:eastAsiaTheme="minorHAnsi"/>
    </w:rPr>
  </w:style>
  <w:style w:type="paragraph" w:customStyle="1" w:styleId="A14A45AD5B2140BDBECCD588DE192E2B1">
    <w:name w:val="A14A45AD5B2140BDBECCD588DE192E2B1"/>
    <w:rsid w:val="00CA29D1"/>
    <w:rPr>
      <w:rFonts w:eastAsiaTheme="minorHAnsi"/>
    </w:rPr>
  </w:style>
  <w:style w:type="paragraph" w:customStyle="1" w:styleId="458A02BCC1BF48DEA5724486C96D808B1">
    <w:name w:val="458A02BCC1BF48DEA5724486C96D808B1"/>
    <w:rsid w:val="00CA29D1"/>
    <w:rPr>
      <w:rFonts w:eastAsiaTheme="minorHAnsi"/>
    </w:rPr>
  </w:style>
  <w:style w:type="paragraph" w:customStyle="1" w:styleId="E7B9E02F5DFD47149D8FA91562BCC4D746">
    <w:name w:val="E7B9E02F5DFD47149D8FA91562BCC4D746"/>
    <w:rsid w:val="00CA29D1"/>
    <w:rPr>
      <w:rFonts w:eastAsiaTheme="minorHAnsi"/>
    </w:rPr>
  </w:style>
  <w:style w:type="paragraph" w:customStyle="1" w:styleId="348FA061EE3C49ACAE41AEBD74E67BFB28">
    <w:name w:val="348FA061EE3C49ACAE41AEBD74E67BFB28"/>
    <w:rsid w:val="00CA29D1"/>
    <w:rPr>
      <w:rFonts w:eastAsiaTheme="minorHAnsi"/>
    </w:rPr>
  </w:style>
  <w:style w:type="paragraph" w:customStyle="1" w:styleId="A36C754F31F44FAB8CA89BBA09E91DAB27">
    <w:name w:val="A36C754F31F44FAB8CA89BBA09E91DAB27"/>
    <w:rsid w:val="00CA29D1"/>
    <w:rPr>
      <w:rFonts w:eastAsiaTheme="minorHAnsi"/>
    </w:rPr>
  </w:style>
  <w:style w:type="paragraph" w:customStyle="1" w:styleId="5E6E5BFE325243B99A437EBE6734EE8325">
    <w:name w:val="5E6E5BFE325243B99A437EBE6734EE8325"/>
    <w:rsid w:val="00CA29D1"/>
    <w:rPr>
      <w:rFonts w:eastAsiaTheme="minorHAnsi"/>
    </w:rPr>
  </w:style>
  <w:style w:type="paragraph" w:customStyle="1" w:styleId="8BFBF4B9CAF84A3E9019E5F9BFB7EDBA5">
    <w:name w:val="8BFBF4B9CAF84A3E9019E5F9BFB7EDBA5"/>
    <w:rsid w:val="00CA29D1"/>
    <w:rPr>
      <w:rFonts w:eastAsiaTheme="minorHAnsi"/>
    </w:rPr>
  </w:style>
  <w:style w:type="paragraph" w:customStyle="1" w:styleId="E2A9B0A6EF7F4D269EE1E0DCC0D2F2744">
    <w:name w:val="E2A9B0A6EF7F4D269EE1E0DCC0D2F2744"/>
    <w:rsid w:val="00CA29D1"/>
    <w:rPr>
      <w:rFonts w:eastAsiaTheme="minorHAnsi"/>
    </w:rPr>
  </w:style>
  <w:style w:type="paragraph" w:customStyle="1" w:styleId="3D85344DC7FE420E9D156A3EA472580F5">
    <w:name w:val="3D85344DC7FE420E9D156A3EA472580F5"/>
    <w:rsid w:val="00CA29D1"/>
    <w:rPr>
      <w:rFonts w:eastAsiaTheme="minorHAnsi"/>
    </w:rPr>
  </w:style>
  <w:style w:type="paragraph" w:customStyle="1" w:styleId="480EC0956E414A1EB754429E14ECECE65">
    <w:name w:val="480EC0956E414A1EB754429E14ECECE65"/>
    <w:rsid w:val="00CA29D1"/>
    <w:rPr>
      <w:rFonts w:eastAsiaTheme="minorHAnsi"/>
    </w:rPr>
  </w:style>
  <w:style w:type="paragraph" w:customStyle="1" w:styleId="1243330EA41B46E3954A8E47D41604AE5">
    <w:name w:val="1243330EA41B46E3954A8E47D41604AE5"/>
    <w:rsid w:val="00CA29D1"/>
    <w:rPr>
      <w:rFonts w:eastAsiaTheme="minorHAnsi"/>
    </w:rPr>
  </w:style>
  <w:style w:type="paragraph" w:customStyle="1" w:styleId="F21F786445334A25B289521284E86A4F5">
    <w:name w:val="F21F786445334A25B289521284E86A4F5"/>
    <w:rsid w:val="00CA29D1"/>
    <w:rPr>
      <w:rFonts w:eastAsiaTheme="minorHAnsi"/>
    </w:rPr>
  </w:style>
  <w:style w:type="paragraph" w:customStyle="1" w:styleId="E70A1C67EBA342418CAFBAFEA72D22213">
    <w:name w:val="E70A1C67EBA342418CAFBAFEA72D22213"/>
    <w:rsid w:val="00CA29D1"/>
    <w:rPr>
      <w:rFonts w:eastAsiaTheme="minorHAnsi"/>
    </w:rPr>
  </w:style>
  <w:style w:type="paragraph" w:customStyle="1" w:styleId="A14A45AD5B2140BDBECCD588DE192E2B2">
    <w:name w:val="A14A45AD5B2140BDBECCD588DE192E2B2"/>
    <w:rsid w:val="00CA29D1"/>
    <w:rPr>
      <w:rFonts w:eastAsiaTheme="minorHAnsi"/>
    </w:rPr>
  </w:style>
  <w:style w:type="paragraph" w:customStyle="1" w:styleId="458A02BCC1BF48DEA5724486C96D808B2">
    <w:name w:val="458A02BCC1BF48DEA5724486C96D808B2"/>
    <w:rsid w:val="00CA29D1"/>
    <w:rPr>
      <w:rFonts w:eastAsiaTheme="minorHAnsi"/>
    </w:rPr>
  </w:style>
  <w:style w:type="paragraph" w:customStyle="1" w:styleId="81FD9643E00243328B01231274356718">
    <w:name w:val="81FD9643E00243328B01231274356718"/>
    <w:rsid w:val="00CA29D1"/>
    <w:rPr>
      <w:rFonts w:eastAsiaTheme="minorHAnsi"/>
    </w:rPr>
  </w:style>
  <w:style w:type="paragraph" w:customStyle="1" w:styleId="E7B9E02F5DFD47149D8FA91562BCC4D747">
    <w:name w:val="E7B9E02F5DFD47149D8FA91562BCC4D747"/>
    <w:rsid w:val="00CA29D1"/>
    <w:rPr>
      <w:rFonts w:eastAsiaTheme="minorHAnsi"/>
    </w:rPr>
  </w:style>
  <w:style w:type="paragraph" w:customStyle="1" w:styleId="348FA061EE3C49ACAE41AEBD74E67BFB29">
    <w:name w:val="348FA061EE3C49ACAE41AEBD74E67BFB29"/>
    <w:rsid w:val="00CA29D1"/>
    <w:rPr>
      <w:rFonts w:eastAsiaTheme="minorHAnsi"/>
    </w:rPr>
  </w:style>
  <w:style w:type="paragraph" w:customStyle="1" w:styleId="A36C754F31F44FAB8CA89BBA09E91DAB28">
    <w:name w:val="A36C754F31F44FAB8CA89BBA09E91DAB28"/>
    <w:rsid w:val="00CA29D1"/>
    <w:rPr>
      <w:rFonts w:eastAsiaTheme="minorHAnsi"/>
    </w:rPr>
  </w:style>
  <w:style w:type="paragraph" w:customStyle="1" w:styleId="5E6E5BFE325243B99A437EBE6734EE8326">
    <w:name w:val="5E6E5BFE325243B99A437EBE6734EE8326"/>
    <w:rsid w:val="00CA29D1"/>
    <w:rPr>
      <w:rFonts w:eastAsiaTheme="minorHAnsi"/>
    </w:rPr>
  </w:style>
  <w:style w:type="paragraph" w:customStyle="1" w:styleId="8BFBF4B9CAF84A3E9019E5F9BFB7EDBA6">
    <w:name w:val="8BFBF4B9CAF84A3E9019E5F9BFB7EDBA6"/>
    <w:rsid w:val="00CA29D1"/>
    <w:rPr>
      <w:rFonts w:eastAsiaTheme="minorHAnsi"/>
    </w:rPr>
  </w:style>
  <w:style w:type="paragraph" w:customStyle="1" w:styleId="E2A9B0A6EF7F4D269EE1E0DCC0D2F2745">
    <w:name w:val="E2A9B0A6EF7F4D269EE1E0DCC0D2F2745"/>
    <w:rsid w:val="00CA29D1"/>
    <w:rPr>
      <w:rFonts w:eastAsiaTheme="minorHAnsi"/>
    </w:rPr>
  </w:style>
  <w:style w:type="paragraph" w:customStyle="1" w:styleId="3D85344DC7FE420E9D156A3EA472580F6">
    <w:name w:val="3D85344DC7FE420E9D156A3EA472580F6"/>
    <w:rsid w:val="00CA29D1"/>
    <w:rPr>
      <w:rFonts w:eastAsiaTheme="minorHAnsi"/>
    </w:rPr>
  </w:style>
  <w:style w:type="paragraph" w:customStyle="1" w:styleId="480EC0956E414A1EB754429E14ECECE66">
    <w:name w:val="480EC0956E414A1EB754429E14ECECE66"/>
    <w:rsid w:val="00CA29D1"/>
    <w:rPr>
      <w:rFonts w:eastAsiaTheme="minorHAnsi"/>
    </w:rPr>
  </w:style>
  <w:style w:type="paragraph" w:customStyle="1" w:styleId="1243330EA41B46E3954A8E47D41604AE6">
    <w:name w:val="1243330EA41B46E3954A8E47D41604AE6"/>
    <w:rsid w:val="00CA29D1"/>
    <w:rPr>
      <w:rFonts w:eastAsiaTheme="minorHAnsi"/>
    </w:rPr>
  </w:style>
  <w:style w:type="paragraph" w:customStyle="1" w:styleId="F21F786445334A25B289521284E86A4F6">
    <w:name w:val="F21F786445334A25B289521284E86A4F6"/>
    <w:rsid w:val="00CA29D1"/>
    <w:rPr>
      <w:rFonts w:eastAsiaTheme="minorHAnsi"/>
    </w:rPr>
  </w:style>
  <w:style w:type="paragraph" w:customStyle="1" w:styleId="E70A1C67EBA342418CAFBAFEA72D22214">
    <w:name w:val="E70A1C67EBA342418CAFBAFEA72D22214"/>
    <w:rsid w:val="00CA29D1"/>
    <w:rPr>
      <w:rFonts w:eastAsiaTheme="minorHAnsi"/>
    </w:rPr>
  </w:style>
  <w:style w:type="paragraph" w:customStyle="1" w:styleId="A14A45AD5B2140BDBECCD588DE192E2B3">
    <w:name w:val="A14A45AD5B2140BDBECCD588DE192E2B3"/>
    <w:rsid w:val="00CA29D1"/>
    <w:rPr>
      <w:rFonts w:eastAsiaTheme="minorHAnsi"/>
    </w:rPr>
  </w:style>
  <w:style w:type="paragraph" w:customStyle="1" w:styleId="458A02BCC1BF48DEA5724486C96D808B3">
    <w:name w:val="458A02BCC1BF48DEA5724486C96D808B3"/>
    <w:rsid w:val="00CA29D1"/>
    <w:rPr>
      <w:rFonts w:eastAsiaTheme="minorHAnsi"/>
    </w:rPr>
  </w:style>
  <w:style w:type="paragraph" w:customStyle="1" w:styleId="6CC58AC1945049A8A55C034E01FA3F26">
    <w:name w:val="6CC58AC1945049A8A55C034E01FA3F26"/>
    <w:rsid w:val="00CA29D1"/>
    <w:rPr>
      <w:rFonts w:eastAsiaTheme="minorHAnsi"/>
    </w:rPr>
  </w:style>
  <w:style w:type="paragraph" w:customStyle="1" w:styleId="E7B9E02F5DFD47149D8FA91562BCC4D748">
    <w:name w:val="E7B9E02F5DFD47149D8FA91562BCC4D748"/>
    <w:rsid w:val="00CA29D1"/>
    <w:rPr>
      <w:rFonts w:eastAsiaTheme="minorHAnsi"/>
    </w:rPr>
  </w:style>
  <w:style w:type="paragraph" w:customStyle="1" w:styleId="348FA061EE3C49ACAE41AEBD74E67BFB30">
    <w:name w:val="348FA061EE3C49ACAE41AEBD74E67BFB30"/>
    <w:rsid w:val="00CA29D1"/>
    <w:rPr>
      <w:rFonts w:eastAsiaTheme="minorHAnsi"/>
    </w:rPr>
  </w:style>
  <w:style w:type="paragraph" w:customStyle="1" w:styleId="A36C754F31F44FAB8CA89BBA09E91DAB29">
    <w:name w:val="A36C754F31F44FAB8CA89BBA09E91DAB29"/>
    <w:rsid w:val="00CA29D1"/>
    <w:rPr>
      <w:rFonts w:eastAsiaTheme="minorHAnsi"/>
    </w:rPr>
  </w:style>
  <w:style w:type="paragraph" w:customStyle="1" w:styleId="5E6E5BFE325243B99A437EBE6734EE8327">
    <w:name w:val="5E6E5BFE325243B99A437EBE6734EE8327"/>
    <w:rsid w:val="00CA29D1"/>
    <w:rPr>
      <w:rFonts w:eastAsiaTheme="minorHAnsi"/>
    </w:rPr>
  </w:style>
  <w:style w:type="paragraph" w:customStyle="1" w:styleId="8BFBF4B9CAF84A3E9019E5F9BFB7EDBA7">
    <w:name w:val="8BFBF4B9CAF84A3E9019E5F9BFB7EDBA7"/>
    <w:rsid w:val="00CA29D1"/>
    <w:rPr>
      <w:rFonts w:eastAsiaTheme="minorHAnsi"/>
    </w:rPr>
  </w:style>
  <w:style w:type="paragraph" w:customStyle="1" w:styleId="E2A9B0A6EF7F4D269EE1E0DCC0D2F2746">
    <w:name w:val="E2A9B0A6EF7F4D269EE1E0DCC0D2F2746"/>
    <w:rsid w:val="00CA29D1"/>
    <w:rPr>
      <w:rFonts w:eastAsiaTheme="minorHAnsi"/>
    </w:rPr>
  </w:style>
  <w:style w:type="paragraph" w:customStyle="1" w:styleId="3D85344DC7FE420E9D156A3EA472580F7">
    <w:name w:val="3D85344DC7FE420E9D156A3EA472580F7"/>
    <w:rsid w:val="00CA29D1"/>
    <w:rPr>
      <w:rFonts w:eastAsiaTheme="minorHAnsi"/>
    </w:rPr>
  </w:style>
  <w:style w:type="paragraph" w:customStyle="1" w:styleId="480EC0956E414A1EB754429E14ECECE67">
    <w:name w:val="480EC0956E414A1EB754429E14ECECE67"/>
    <w:rsid w:val="00CA29D1"/>
    <w:rPr>
      <w:rFonts w:eastAsiaTheme="minorHAnsi"/>
    </w:rPr>
  </w:style>
  <w:style w:type="paragraph" w:customStyle="1" w:styleId="1243330EA41B46E3954A8E47D41604AE7">
    <w:name w:val="1243330EA41B46E3954A8E47D41604AE7"/>
    <w:rsid w:val="00CA29D1"/>
    <w:rPr>
      <w:rFonts w:eastAsiaTheme="minorHAnsi"/>
    </w:rPr>
  </w:style>
  <w:style w:type="paragraph" w:customStyle="1" w:styleId="F21F786445334A25B289521284E86A4F7">
    <w:name w:val="F21F786445334A25B289521284E86A4F7"/>
    <w:rsid w:val="00CA29D1"/>
    <w:rPr>
      <w:rFonts w:eastAsiaTheme="minorHAnsi"/>
    </w:rPr>
  </w:style>
  <w:style w:type="paragraph" w:customStyle="1" w:styleId="E70A1C67EBA342418CAFBAFEA72D22215">
    <w:name w:val="E70A1C67EBA342418CAFBAFEA72D22215"/>
    <w:rsid w:val="00CA29D1"/>
    <w:rPr>
      <w:rFonts w:eastAsiaTheme="minorHAnsi"/>
    </w:rPr>
  </w:style>
  <w:style w:type="paragraph" w:customStyle="1" w:styleId="A14A45AD5B2140BDBECCD588DE192E2B4">
    <w:name w:val="A14A45AD5B2140BDBECCD588DE192E2B4"/>
    <w:rsid w:val="00CA29D1"/>
    <w:rPr>
      <w:rFonts w:eastAsiaTheme="minorHAnsi"/>
    </w:rPr>
  </w:style>
  <w:style w:type="paragraph" w:customStyle="1" w:styleId="458A02BCC1BF48DEA5724486C96D808B4">
    <w:name w:val="458A02BCC1BF48DEA5724486C96D808B4"/>
    <w:rsid w:val="00CA29D1"/>
    <w:rPr>
      <w:rFonts w:eastAsiaTheme="minorHAnsi"/>
    </w:rPr>
  </w:style>
  <w:style w:type="paragraph" w:customStyle="1" w:styleId="6CC58AC1945049A8A55C034E01FA3F261">
    <w:name w:val="6CC58AC1945049A8A55C034E01FA3F261"/>
    <w:rsid w:val="00CA29D1"/>
    <w:rPr>
      <w:rFonts w:eastAsiaTheme="minorHAnsi"/>
    </w:rPr>
  </w:style>
  <w:style w:type="paragraph" w:customStyle="1" w:styleId="028F5F1CCF554A47B347FBA1BC090C1F">
    <w:name w:val="028F5F1CCF554A47B347FBA1BC090C1F"/>
    <w:rsid w:val="00CA29D1"/>
  </w:style>
  <w:style w:type="paragraph" w:customStyle="1" w:styleId="E7B9E02F5DFD47149D8FA91562BCC4D749">
    <w:name w:val="E7B9E02F5DFD47149D8FA91562BCC4D749"/>
    <w:rsid w:val="00CA29D1"/>
    <w:rPr>
      <w:rFonts w:eastAsiaTheme="minorHAnsi"/>
    </w:rPr>
  </w:style>
  <w:style w:type="paragraph" w:customStyle="1" w:styleId="348FA061EE3C49ACAE41AEBD74E67BFB31">
    <w:name w:val="348FA061EE3C49ACAE41AEBD74E67BFB31"/>
    <w:rsid w:val="00CA29D1"/>
    <w:rPr>
      <w:rFonts w:eastAsiaTheme="minorHAnsi"/>
    </w:rPr>
  </w:style>
  <w:style w:type="paragraph" w:customStyle="1" w:styleId="A36C754F31F44FAB8CA89BBA09E91DAB30">
    <w:name w:val="A36C754F31F44FAB8CA89BBA09E91DAB30"/>
    <w:rsid w:val="00CA29D1"/>
    <w:rPr>
      <w:rFonts w:eastAsiaTheme="minorHAnsi"/>
    </w:rPr>
  </w:style>
  <w:style w:type="paragraph" w:customStyle="1" w:styleId="5E6E5BFE325243B99A437EBE6734EE8328">
    <w:name w:val="5E6E5BFE325243B99A437EBE6734EE8328"/>
    <w:rsid w:val="00CA29D1"/>
    <w:rPr>
      <w:rFonts w:eastAsiaTheme="minorHAnsi"/>
    </w:rPr>
  </w:style>
  <w:style w:type="paragraph" w:customStyle="1" w:styleId="8BFBF4B9CAF84A3E9019E5F9BFB7EDBA8">
    <w:name w:val="8BFBF4B9CAF84A3E9019E5F9BFB7EDBA8"/>
    <w:rsid w:val="00CA29D1"/>
    <w:rPr>
      <w:rFonts w:eastAsiaTheme="minorHAnsi"/>
    </w:rPr>
  </w:style>
  <w:style w:type="paragraph" w:customStyle="1" w:styleId="E2A9B0A6EF7F4D269EE1E0DCC0D2F2747">
    <w:name w:val="E2A9B0A6EF7F4D269EE1E0DCC0D2F2747"/>
    <w:rsid w:val="00CA29D1"/>
    <w:rPr>
      <w:rFonts w:eastAsiaTheme="minorHAnsi"/>
    </w:rPr>
  </w:style>
  <w:style w:type="paragraph" w:customStyle="1" w:styleId="3D85344DC7FE420E9D156A3EA472580F8">
    <w:name w:val="3D85344DC7FE420E9D156A3EA472580F8"/>
    <w:rsid w:val="00CA29D1"/>
    <w:rPr>
      <w:rFonts w:eastAsiaTheme="minorHAnsi"/>
    </w:rPr>
  </w:style>
  <w:style w:type="paragraph" w:customStyle="1" w:styleId="480EC0956E414A1EB754429E14ECECE68">
    <w:name w:val="480EC0956E414A1EB754429E14ECECE68"/>
    <w:rsid w:val="00CA29D1"/>
    <w:rPr>
      <w:rFonts w:eastAsiaTheme="minorHAnsi"/>
    </w:rPr>
  </w:style>
  <w:style w:type="paragraph" w:customStyle="1" w:styleId="1243330EA41B46E3954A8E47D41604AE8">
    <w:name w:val="1243330EA41B46E3954A8E47D41604AE8"/>
    <w:rsid w:val="00CA29D1"/>
    <w:rPr>
      <w:rFonts w:eastAsiaTheme="minorHAnsi"/>
    </w:rPr>
  </w:style>
  <w:style w:type="paragraph" w:customStyle="1" w:styleId="F21F786445334A25B289521284E86A4F8">
    <w:name w:val="F21F786445334A25B289521284E86A4F8"/>
    <w:rsid w:val="00CA29D1"/>
    <w:rPr>
      <w:rFonts w:eastAsiaTheme="minorHAnsi"/>
    </w:rPr>
  </w:style>
  <w:style w:type="paragraph" w:customStyle="1" w:styleId="E70A1C67EBA342418CAFBAFEA72D22216">
    <w:name w:val="E70A1C67EBA342418CAFBAFEA72D22216"/>
    <w:rsid w:val="00CA29D1"/>
    <w:rPr>
      <w:rFonts w:eastAsiaTheme="minorHAnsi"/>
    </w:rPr>
  </w:style>
  <w:style w:type="paragraph" w:customStyle="1" w:styleId="A14A45AD5B2140BDBECCD588DE192E2B5">
    <w:name w:val="A14A45AD5B2140BDBECCD588DE192E2B5"/>
    <w:rsid w:val="00CA29D1"/>
    <w:rPr>
      <w:rFonts w:eastAsiaTheme="minorHAnsi"/>
    </w:rPr>
  </w:style>
  <w:style w:type="paragraph" w:customStyle="1" w:styleId="458A02BCC1BF48DEA5724486C96D808B5">
    <w:name w:val="458A02BCC1BF48DEA5724486C96D808B5"/>
    <w:rsid w:val="00CA29D1"/>
    <w:rPr>
      <w:rFonts w:eastAsiaTheme="minorHAnsi"/>
    </w:rPr>
  </w:style>
  <w:style w:type="paragraph" w:customStyle="1" w:styleId="6CC58AC1945049A8A55C034E01FA3F262">
    <w:name w:val="6CC58AC1945049A8A55C034E01FA3F262"/>
    <w:rsid w:val="00CA29D1"/>
    <w:rPr>
      <w:rFonts w:eastAsiaTheme="minorHAnsi"/>
    </w:rPr>
  </w:style>
  <w:style w:type="paragraph" w:customStyle="1" w:styleId="028F5F1CCF554A47B347FBA1BC090C1F1">
    <w:name w:val="028F5F1CCF554A47B347FBA1BC090C1F1"/>
    <w:rsid w:val="00CA29D1"/>
    <w:rPr>
      <w:rFonts w:eastAsiaTheme="minorHAnsi"/>
    </w:rPr>
  </w:style>
  <w:style w:type="paragraph" w:customStyle="1" w:styleId="018C9A66520B4B149B2CDE130C9E6FAE">
    <w:name w:val="018C9A66520B4B149B2CDE130C9E6FAE"/>
    <w:rsid w:val="00CA29D1"/>
  </w:style>
  <w:style w:type="paragraph" w:customStyle="1" w:styleId="5C5D1E8648764A59B6FF65A99701E612">
    <w:name w:val="5C5D1E8648764A59B6FF65A99701E612"/>
    <w:rsid w:val="00CA29D1"/>
  </w:style>
  <w:style w:type="paragraph" w:customStyle="1" w:styleId="E7B9E02F5DFD47149D8FA91562BCC4D750">
    <w:name w:val="E7B9E02F5DFD47149D8FA91562BCC4D750"/>
    <w:rsid w:val="00CA29D1"/>
    <w:rPr>
      <w:rFonts w:eastAsiaTheme="minorHAnsi"/>
    </w:rPr>
  </w:style>
  <w:style w:type="paragraph" w:customStyle="1" w:styleId="348FA061EE3C49ACAE41AEBD74E67BFB32">
    <w:name w:val="348FA061EE3C49ACAE41AEBD74E67BFB32"/>
    <w:rsid w:val="00CA29D1"/>
    <w:rPr>
      <w:rFonts w:eastAsiaTheme="minorHAnsi"/>
    </w:rPr>
  </w:style>
  <w:style w:type="paragraph" w:customStyle="1" w:styleId="A36C754F31F44FAB8CA89BBA09E91DAB31">
    <w:name w:val="A36C754F31F44FAB8CA89BBA09E91DAB31"/>
    <w:rsid w:val="00CA29D1"/>
    <w:rPr>
      <w:rFonts w:eastAsiaTheme="minorHAnsi"/>
    </w:rPr>
  </w:style>
  <w:style w:type="paragraph" w:customStyle="1" w:styleId="5E6E5BFE325243B99A437EBE6734EE8329">
    <w:name w:val="5E6E5BFE325243B99A437EBE6734EE8329"/>
    <w:rsid w:val="00CA29D1"/>
    <w:rPr>
      <w:rFonts w:eastAsiaTheme="minorHAnsi"/>
    </w:rPr>
  </w:style>
  <w:style w:type="paragraph" w:customStyle="1" w:styleId="8BFBF4B9CAF84A3E9019E5F9BFB7EDBA9">
    <w:name w:val="8BFBF4B9CAF84A3E9019E5F9BFB7EDBA9"/>
    <w:rsid w:val="00CA29D1"/>
    <w:rPr>
      <w:rFonts w:eastAsiaTheme="minorHAnsi"/>
    </w:rPr>
  </w:style>
  <w:style w:type="paragraph" w:customStyle="1" w:styleId="E2A9B0A6EF7F4D269EE1E0DCC0D2F2748">
    <w:name w:val="E2A9B0A6EF7F4D269EE1E0DCC0D2F2748"/>
    <w:rsid w:val="00CA29D1"/>
    <w:rPr>
      <w:rFonts w:eastAsiaTheme="minorHAnsi"/>
    </w:rPr>
  </w:style>
  <w:style w:type="paragraph" w:customStyle="1" w:styleId="3D85344DC7FE420E9D156A3EA472580F9">
    <w:name w:val="3D85344DC7FE420E9D156A3EA472580F9"/>
    <w:rsid w:val="00CA29D1"/>
    <w:rPr>
      <w:rFonts w:eastAsiaTheme="minorHAnsi"/>
    </w:rPr>
  </w:style>
  <w:style w:type="paragraph" w:customStyle="1" w:styleId="480EC0956E414A1EB754429E14ECECE69">
    <w:name w:val="480EC0956E414A1EB754429E14ECECE69"/>
    <w:rsid w:val="00CA29D1"/>
    <w:rPr>
      <w:rFonts w:eastAsiaTheme="minorHAnsi"/>
    </w:rPr>
  </w:style>
  <w:style w:type="paragraph" w:customStyle="1" w:styleId="1243330EA41B46E3954A8E47D41604AE9">
    <w:name w:val="1243330EA41B46E3954A8E47D41604AE9"/>
    <w:rsid w:val="00CA29D1"/>
    <w:rPr>
      <w:rFonts w:eastAsiaTheme="minorHAnsi"/>
    </w:rPr>
  </w:style>
  <w:style w:type="paragraph" w:customStyle="1" w:styleId="F21F786445334A25B289521284E86A4F9">
    <w:name w:val="F21F786445334A25B289521284E86A4F9"/>
    <w:rsid w:val="00CA29D1"/>
    <w:rPr>
      <w:rFonts w:eastAsiaTheme="minorHAnsi"/>
    </w:rPr>
  </w:style>
  <w:style w:type="paragraph" w:customStyle="1" w:styleId="E70A1C67EBA342418CAFBAFEA72D22217">
    <w:name w:val="E70A1C67EBA342418CAFBAFEA72D22217"/>
    <w:rsid w:val="00CA29D1"/>
    <w:rPr>
      <w:rFonts w:eastAsiaTheme="minorHAnsi"/>
    </w:rPr>
  </w:style>
  <w:style w:type="paragraph" w:customStyle="1" w:styleId="A14A45AD5B2140BDBECCD588DE192E2B6">
    <w:name w:val="A14A45AD5B2140BDBECCD588DE192E2B6"/>
    <w:rsid w:val="00CA29D1"/>
    <w:rPr>
      <w:rFonts w:eastAsiaTheme="minorHAnsi"/>
    </w:rPr>
  </w:style>
  <w:style w:type="paragraph" w:customStyle="1" w:styleId="458A02BCC1BF48DEA5724486C96D808B6">
    <w:name w:val="458A02BCC1BF48DEA5724486C96D808B6"/>
    <w:rsid w:val="00CA29D1"/>
    <w:rPr>
      <w:rFonts w:eastAsiaTheme="minorHAnsi"/>
    </w:rPr>
  </w:style>
  <w:style w:type="paragraph" w:customStyle="1" w:styleId="6CC58AC1945049A8A55C034E01FA3F263">
    <w:name w:val="6CC58AC1945049A8A55C034E01FA3F263"/>
    <w:rsid w:val="00CA29D1"/>
    <w:rPr>
      <w:rFonts w:eastAsiaTheme="minorHAnsi"/>
    </w:rPr>
  </w:style>
  <w:style w:type="paragraph" w:customStyle="1" w:styleId="028F5F1CCF554A47B347FBA1BC090C1F2">
    <w:name w:val="028F5F1CCF554A47B347FBA1BC090C1F2"/>
    <w:rsid w:val="00CA29D1"/>
    <w:rPr>
      <w:rFonts w:eastAsiaTheme="minorHAnsi"/>
    </w:rPr>
  </w:style>
  <w:style w:type="paragraph" w:customStyle="1" w:styleId="5C5D1E8648764A59B6FF65A99701E6121">
    <w:name w:val="5C5D1E8648764A59B6FF65A99701E6121"/>
    <w:rsid w:val="00CA29D1"/>
    <w:rPr>
      <w:rFonts w:eastAsiaTheme="minorHAnsi"/>
    </w:rPr>
  </w:style>
  <w:style w:type="paragraph" w:customStyle="1" w:styleId="E7B9E02F5DFD47149D8FA91562BCC4D751">
    <w:name w:val="E7B9E02F5DFD47149D8FA91562BCC4D751"/>
    <w:rsid w:val="00CA29D1"/>
    <w:rPr>
      <w:rFonts w:eastAsiaTheme="minorHAnsi"/>
    </w:rPr>
  </w:style>
  <w:style w:type="paragraph" w:customStyle="1" w:styleId="348FA061EE3C49ACAE41AEBD74E67BFB33">
    <w:name w:val="348FA061EE3C49ACAE41AEBD74E67BFB33"/>
    <w:rsid w:val="00CA29D1"/>
    <w:rPr>
      <w:rFonts w:eastAsiaTheme="minorHAnsi"/>
    </w:rPr>
  </w:style>
  <w:style w:type="paragraph" w:customStyle="1" w:styleId="A36C754F31F44FAB8CA89BBA09E91DAB32">
    <w:name w:val="A36C754F31F44FAB8CA89BBA09E91DAB32"/>
    <w:rsid w:val="00CA29D1"/>
    <w:rPr>
      <w:rFonts w:eastAsiaTheme="minorHAnsi"/>
    </w:rPr>
  </w:style>
  <w:style w:type="paragraph" w:customStyle="1" w:styleId="5E6E5BFE325243B99A437EBE6734EE8330">
    <w:name w:val="5E6E5BFE325243B99A437EBE6734EE8330"/>
    <w:rsid w:val="00CA29D1"/>
    <w:rPr>
      <w:rFonts w:eastAsiaTheme="minorHAnsi"/>
    </w:rPr>
  </w:style>
  <w:style w:type="paragraph" w:customStyle="1" w:styleId="8BFBF4B9CAF84A3E9019E5F9BFB7EDBA10">
    <w:name w:val="8BFBF4B9CAF84A3E9019E5F9BFB7EDBA10"/>
    <w:rsid w:val="00CA29D1"/>
    <w:rPr>
      <w:rFonts w:eastAsiaTheme="minorHAnsi"/>
    </w:rPr>
  </w:style>
  <w:style w:type="paragraph" w:customStyle="1" w:styleId="E2A9B0A6EF7F4D269EE1E0DCC0D2F2749">
    <w:name w:val="E2A9B0A6EF7F4D269EE1E0DCC0D2F2749"/>
    <w:rsid w:val="00CA29D1"/>
    <w:rPr>
      <w:rFonts w:eastAsiaTheme="minorHAnsi"/>
    </w:rPr>
  </w:style>
  <w:style w:type="paragraph" w:customStyle="1" w:styleId="3D85344DC7FE420E9D156A3EA472580F10">
    <w:name w:val="3D85344DC7FE420E9D156A3EA472580F10"/>
    <w:rsid w:val="00CA29D1"/>
    <w:rPr>
      <w:rFonts w:eastAsiaTheme="minorHAnsi"/>
    </w:rPr>
  </w:style>
  <w:style w:type="paragraph" w:customStyle="1" w:styleId="480EC0956E414A1EB754429E14ECECE610">
    <w:name w:val="480EC0956E414A1EB754429E14ECECE610"/>
    <w:rsid w:val="00CA29D1"/>
    <w:rPr>
      <w:rFonts w:eastAsiaTheme="minorHAnsi"/>
    </w:rPr>
  </w:style>
  <w:style w:type="paragraph" w:customStyle="1" w:styleId="1243330EA41B46E3954A8E47D41604AE10">
    <w:name w:val="1243330EA41B46E3954A8E47D41604AE10"/>
    <w:rsid w:val="00CA29D1"/>
    <w:rPr>
      <w:rFonts w:eastAsiaTheme="minorHAnsi"/>
    </w:rPr>
  </w:style>
  <w:style w:type="paragraph" w:customStyle="1" w:styleId="F21F786445334A25B289521284E86A4F10">
    <w:name w:val="F21F786445334A25B289521284E86A4F10"/>
    <w:rsid w:val="00CA29D1"/>
    <w:rPr>
      <w:rFonts w:eastAsiaTheme="minorHAnsi"/>
    </w:rPr>
  </w:style>
  <w:style w:type="paragraph" w:customStyle="1" w:styleId="E70A1C67EBA342418CAFBAFEA72D22218">
    <w:name w:val="E70A1C67EBA342418CAFBAFEA72D22218"/>
    <w:rsid w:val="00CA29D1"/>
    <w:rPr>
      <w:rFonts w:eastAsiaTheme="minorHAnsi"/>
    </w:rPr>
  </w:style>
  <w:style w:type="paragraph" w:customStyle="1" w:styleId="A14A45AD5B2140BDBECCD588DE192E2B7">
    <w:name w:val="A14A45AD5B2140BDBECCD588DE192E2B7"/>
    <w:rsid w:val="00CA29D1"/>
    <w:rPr>
      <w:rFonts w:eastAsiaTheme="minorHAnsi"/>
    </w:rPr>
  </w:style>
  <w:style w:type="paragraph" w:customStyle="1" w:styleId="458A02BCC1BF48DEA5724486C96D808B7">
    <w:name w:val="458A02BCC1BF48DEA5724486C96D808B7"/>
    <w:rsid w:val="00CA29D1"/>
    <w:rPr>
      <w:rFonts w:eastAsiaTheme="minorHAnsi"/>
    </w:rPr>
  </w:style>
  <w:style w:type="paragraph" w:customStyle="1" w:styleId="6CC58AC1945049A8A55C034E01FA3F264">
    <w:name w:val="6CC58AC1945049A8A55C034E01FA3F264"/>
    <w:rsid w:val="00CA29D1"/>
    <w:rPr>
      <w:rFonts w:eastAsiaTheme="minorHAnsi"/>
    </w:rPr>
  </w:style>
  <w:style w:type="paragraph" w:customStyle="1" w:styleId="028F5F1CCF554A47B347FBA1BC090C1F3">
    <w:name w:val="028F5F1CCF554A47B347FBA1BC090C1F3"/>
    <w:rsid w:val="00CA29D1"/>
    <w:rPr>
      <w:rFonts w:eastAsiaTheme="minorHAnsi"/>
    </w:rPr>
  </w:style>
  <w:style w:type="paragraph" w:customStyle="1" w:styleId="5C5D1E8648764A59B6FF65A99701E6122">
    <w:name w:val="5C5D1E8648764A59B6FF65A99701E6122"/>
    <w:rsid w:val="00CA29D1"/>
    <w:rPr>
      <w:rFonts w:eastAsiaTheme="minorHAnsi"/>
    </w:rPr>
  </w:style>
  <w:style w:type="paragraph" w:customStyle="1" w:styleId="7ECC38156F4D4775965DC6038D1CE60D">
    <w:name w:val="7ECC38156F4D4775965DC6038D1CE60D"/>
    <w:rsid w:val="00CA29D1"/>
    <w:rPr>
      <w:rFonts w:eastAsiaTheme="minorHAnsi"/>
    </w:rPr>
  </w:style>
  <w:style w:type="paragraph" w:customStyle="1" w:styleId="689DB1D276494482BDF22BEEE29D03CA">
    <w:name w:val="689DB1D276494482BDF22BEEE29D03CA"/>
    <w:rsid w:val="00CA29D1"/>
  </w:style>
  <w:style w:type="paragraph" w:customStyle="1" w:styleId="E7B9E02F5DFD47149D8FA91562BCC4D752">
    <w:name w:val="E7B9E02F5DFD47149D8FA91562BCC4D752"/>
    <w:rsid w:val="00CA29D1"/>
    <w:rPr>
      <w:rFonts w:eastAsiaTheme="minorHAnsi"/>
    </w:rPr>
  </w:style>
  <w:style w:type="paragraph" w:customStyle="1" w:styleId="348FA061EE3C49ACAE41AEBD74E67BFB34">
    <w:name w:val="348FA061EE3C49ACAE41AEBD74E67BFB34"/>
    <w:rsid w:val="00CA29D1"/>
    <w:rPr>
      <w:rFonts w:eastAsiaTheme="minorHAnsi"/>
    </w:rPr>
  </w:style>
  <w:style w:type="paragraph" w:customStyle="1" w:styleId="A36C754F31F44FAB8CA89BBA09E91DAB33">
    <w:name w:val="A36C754F31F44FAB8CA89BBA09E91DAB33"/>
    <w:rsid w:val="00CA29D1"/>
    <w:rPr>
      <w:rFonts w:eastAsiaTheme="minorHAnsi"/>
    </w:rPr>
  </w:style>
  <w:style w:type="paragraph" w:customStyle="1" w:styleId="5E6E5BFE325243B99A437EBE6734EE8331">
    <w:name w:val="5E6E5BFE325243B99A437EBE6734EE8331"/>
    <w:rsid w:val="00CA29D1"/>
    <w:rPr>
      <w:rFonts w:eastAsiaTheme="minorHAnsi"/>
    </w:rPr>
  </w:style>
  <w:style w:type="paragraph" w:customStyle="1" w:styleId="8BFBF4B9CAF84A3E9019E5F9BFB7EDBA11">
    <w:name w:val="8BFBF4B9CAF84A3E9019E5F9BFB7EDBA11"/>
    <w:rsid w:val="00CA29D1"/>
    <w:rPr>
      <w:rFonts w:eastAsiaTheme="minorHAnsi"/>
    </w:rPr>
  </w:style>
  <w:style w:type="paragraph" w:customStyle="1" w:styleId="E2A9B0A6EF7F4D269EE1E0DCC0D2F27410">
    <w:name w:val="E2A9B0A6EF7F4D269EE1E0DCC0D2F27410"/>
    <w:rsid w:val="00CA29D1"/>
    <w:rPr>
      <w:rFonts w:eastAsiaTheme="minorHAnsi"/>
    </w:rPr>
  </w:style>
  <w:style w:type="paragraph" w:customStyle="1" w:styleId="3D85344DC7FE420E9D156A3EA472580F11">
    <w:name w:val="3D85344DC7FE420E9D156A3EA472580F11"/>
    <w:rsid w:val="00CA29D1"/>
    <w:rPr>
      <w:rFonts w:eastAsiaTheme="minorHAnsi"/>
    </w:rPr>
  </w:style>
  <w:style w:type="paragraph" w:customStyle="1" w:styleId="480EC0956E414A1EB754429E14ECECE611">
    <w:name w:val="480EC0956E414A1EB754429E14ECECE611"/>
    <w:rsid w:val="00CA29D1"/>
    <w:rPr>
      <w:rFonts w:eastAsiaTheme="minorHAnsi"/>
    </w:rPr>
  </w:style>
  <w:style w:type="paragraph" w:customStyle="1" w:styleId="1243330EA41B46E3954A8E47D41604AE11">
    <w:name w:val="1243330EA41B46E3954A8E47D41604AE11"/>
    <w:rsid w:val="00CA29D1"/>
    <w:rPr>
      <w:rFonts w:eastAsiaTheme="minorHAnsi"/>
    </w:rPr>
  </w:style>
  <w:style w:type="paragraph" w:customStyle="1" w:styleId="F21F786445334A25B289521284E86A4F11">
    <w:name w:val="F21F786445334A25B289521284E86A4F11"/>
    <w:rsid w:val="00CA29D1"/>
    <w:rPr>
      <w:rFonts w:eastAsiaTheme="minorHAnsi"/>
    </w:rPr>
  </w:style>
  <w:style w:type="paragraph" w:customStyle="1" w:styleId="E70A1C67EBA342418CAFBAFEA72D22219">
    <w:name w:val="E70A1C67EBA342418CAFBAFEA72D22219"/>
    <w:rsid w:val="00CA29D1"/>
    <w:rPr>
      <w:rFonts w:eastAsiaTheme="minorHAnsi"/>
    </w:rPr>
  </w:style>
  <w:style w:type="paragraph" w:customStyle="1" w:styleId="A14A45AD5B2140BDBECCD588DE192E2B8">
    <w:name w:val="A14A45AD5B2140BDBECCD588DE192E2B8"/>
    <w:rsid w:val="00CA29D1"/>
    <w:rPr>
      <w:rFonts w:eastAsiaTheme="minorHAnsi"/>
    </w:rPr>
  </w:style>
  <w:style w:type="paragraph" w:customStyle="1" w:styleId="458A02BCC1BF48DEA5724486C96D808B8">
    <w:name w:val="458A02BCC1BF48DEA5724486C96D808B8"/>
    <w:rsid w:val="00CA29D1"/>
    <w:rPr>
      <w:rFonts w:eastAsiaTheme="minorHAnsi"/>
    </w:rPr>
  </w:style>
  <w:style w:type="paragraph" w:customStyle="1" w:styleId="6CC58AC1945049A8A55C034E01FA3F265">
    <w:name w:val="6CC58AC1945049A8A55C034E01FA3F265"/>
    <w:rsid w:val="00CA29D1"/>
    <w:rPr>
      <w:rFonts w:eastAsiaTheme="minorHAnsi"/>
    </w:rPr>
  </w:style>
  <w:style w:type="paragraph" w:customStyle="1" w:styleId="028F5F1CCF554A47B347FBA1BC090C1F4">
    <w:name w:val="028F5F1CCF554A47B347FBA1BC090C1F4"/>
    <w:rsid w:val="00CA29D1"/>
    <w:rPr>
      <w:rFonts w:eastAsiaTheme="minorHAnsi"/>
    </w:rPr>
  </w:style>
  <w:style w:type="paragraph" w:customStyle="1" w:styleId="5C5D1E8648764A59B6FF65A99701E6123">
    <w:name w:val="5C5D1E8648764A59B6FF65A99701E6123"/>
    <w:rsid w:val="00CA29D1"/>
    <w:rPr>
      <w:rFonts w:eastAsiaTheme="minorHAnsi"/>
    </w:rPr>
  </w:style>
  <w:style w:type="paragraph" w:customStyle="1" w:styleId="7ECC38156F4D4775965DC6038D1CE60D1">
    <w:name w:val="7ECC38156F4D4775965DC6038D1CE60D1"/>
    <w:rsid w:val="00CA29D1"/>
    <w:rPr>
      <w:rFonts w:eastAsiaTheme="minorHAnsi"/>
    </w:rPr>
  </w:style>
  <w:style w:type="paragraph" w:customStyle="1" w:styleId="E7B9E02F5DFD47149D8FA91562BCC4D753">
    <w:name w:val="E7B9E02F5DFD47149D8FA91562BCC4D753"/>
    <w:rsid w:val="00CA29D1"/>
    <w:rPr>
      <w:rFonts w:eastAsiaTheme="minorHAnsi"/>
    </w:rPr>
  </w:style>
  <w:style w:type="paragraph" w:customStyle="1" w:styleId="348FA061EE3C49ACAE41AEBD74E67BFB35">
    <w:name w:val="348FA061EE3C49ACAE41AEBD74E67BFB35"/>
    <w:rsid w:val="00CA29D1"/>
    <w:rPr>
      <w:rFonts w:eastAsiaTheme="minorHAnsi"/>
    </w:rPr>
  </w:style>
  <w:style w:type="paragraph" w:customStyle="1" w:styleId="A36C754F31F44FAB8CA89BBA09E91DAB34">
    <w:name w:val="A36C754F31F44FAB8CA89BBA09E91DAB34"/>
    <w:rsid w:val="00CA29D1"/>
    <w:rPr>
      <w:rFonts w:eastAsiaTheme="minorHAnsi"/>
    </w:rPr>
  </w:style>
  <w:style w:type="paragraph" w:customStyle="1" w:styleId="5E6E5BFE325243B99A437EBE6734EE8332">
    <w:name w:val="5E6E5BFE325243B99A437EBE6734EE8332"/>
    <w:rsid w:val="00CA29D1"/>
    <w:rPr>
      <w:rFonts w:eastAsiaTheme="minorHAnsi"/>
    </w:rPr>
  </w:style>
  <w:style w:type="paragraph" w:customStyle="1" w:styleId="8BFBF4B9CAF84A3E9019E5F9BFB7EDBA12">
    <w:name w:val="8BFBF4B9CAF84A3E9019E5F9BFB7EDBA12"/>
    <w:rsid w:val="00CA29D1"/>
    <w:rPr>
      <w:rFonts w:eastAsiaTheme="minorHAnsi"/>
    </w:rPr>
  </w:style>
  <w:style w:type="paragraph" w:customStyle="1" w:styleId="E2A9B0A6EF7F4D269EE1E0DCC0D2F27411">
    <w:name w:val="E2A9B0A6EF7F4D269EE1E0DCC0D2F27411"/>
    <w:rsid w:val="00CA29D1"/>
    <w:rPr>
      <w:rFonts w:eastAsiaTheme="minorHAnsi"/>
    </w:rPr>
  </w:style>
  <w:style w:type="paragraph" w:customStyle="1" w:styleId="3D85344DC7FE420E9D156A3EA472580F12">
    <w:name w:val="3D85344DC7FE420E9D156A3EA472580F12"/>
    <w:rsid w:val="00CA29D1"/>
    <w:rPr>
      <w:rFonts w:eastAsiaTheme="minorHAnsi"/>
    </w:rPr>
  </w:style>
  <w:style w:type="paragraph" w:customStyle="1" w:styleId="480EC0956E414A1EB754429E14ECECE612">
    <w:name w:val="480EC0956E414A1EB754429E14ECECE612"/>
    <w:rsid w:val="00CA29D1"/>
    <w:rPr>
      <w:rFonts w:eastAsiaTheme="minorHAnsi"/>
    </w:rPr>
  </w:style>
  <w:style w:type="paragraph" w:customStyle="1" w:styleId="1243330EA41B46E3954A8E47D41604AE12">
    <w:name w:val="1243330EA41B46E3954A8E47D41604AE12"/>
    <w:rsid w:val="00CA29D1"/>
    <w:rPr>
      <w:rFonts w:eastAsiaTheme="minorHAnsi"/>
    </w:rPr>
  </w:style>
  <w:style w:type="paragraph" w:customStyle="1" w:styleId="F21F786445334A25B289521284E86A4F12">
    <w:name w:val="F21F786445334A25B289521284E86A4F12"/>
    <w:rsid w:val="00CA29D1"/>
    <w:rPr>
      <w:rFonts w:eastAsiaTheme="minorHAnsi"/>
    </w:rPr>
  </w:style>
  <w:style w:type="paragraph" w:customStyle="1" w:styleId="E70A1C67EBA342418CAFBAFEA72D222110">
    <w:name w:val="E70A1C67EBA342418CAFBAFEA72D222110"/>
    <w:rsid w:val="00CA29D1"/>
    <w:rPr>
      <w:rFonts w:eastAsiaTheme="minorHAnsi"/>
    </w:rPr>
  </w:style>
  <w:style w:type="paragraph" w:customStyle="1" w:styleId="A14A45AD5B2140BDBECCD588DE192E2B9">
    <w:name w:val="A14A45AD5B2140BDBECCD588DE192E2B9"/>
    <w:rsid w:val="00CA29D1"/>
    <w:rPr>
      <w:rFonts w:eastAsiaTheme="minorHAnsi"/>
    </w:rPr>
  </w:style>
  <w:style w:type="paragraph" w:customStyle="1" w:styleId="458A02BCC1BF48DEA5724486C96D808B9">
    <w:name w:val="458A02BCC1BF48DEA5724486C96D808B9"/>
    <w:rsid w:val="00CA29D1"/>
    <w:rPr>
      <w:rFonts w:eastAsiaTheme="minorHAnsi"/>
    </w:rPr>
  </w:style>
  <w:style w:type="paragraph" w:customStyle="1" w:styleId="6CC58AC1945049A8A55C034E01FA3F266">
    <w:name w:val="6CC58AC1945049A8A55C034E01FA3F266"/>
    <w:rsid w:val="00CA29D1"/>
    <w:rPr>
      <w:rFonts w:eastAsiaTheme="minorHAnsi"/>
    </w:rPr>
  </w:style>
  <w:style w:type="paragraph" w:customStyle="1" w:styleId="028F5F1CCF554A47B347FBA1BC090C1F5">
    <w:name w:val="028F5F1CCF554A47B347FBA1BC090C1F5"/>
    <w:rsid w:val="00CA29D1"/>
    <w:rPr>
      <w:rFonts w:eastAsiaTheme="minorHAnsi"/>
    </w:rPr>
  </w:style>
  <w:style w:type="paragraph" w:customStyle="1" w:styleId="5C5D1E8648764A59B6FF65A99701E6124">
    <w:name w:val="5C5D1E8648764A59B6FF65A99701E6124"/>
    <w:rsid w:val="00CA29D1"/>
    <w:rPr>
      <w:rFonts w:eastAsiaTheme="minorHAnsi"/>
    </w:rPr>
  </w:style>
  <w:style w:type="paragraph" w:customStyle="1" w:styleId="7ECC38156F4D4775965DC6038D1CE60D2">
    <w:name w:val="7ECC38156F4D4775965DC6038D1CE60D2"/>
    <w:rsid w:val="00CA29D1"/>
    <w:rPr>
      <w:rFonts w:eastAsiaTheme="minorHAnsi"/>
    </w:rPr>
  </w:style>
  <w:style w:type="paragraph" w:customStyle="1" w:styleId="E7B9E02F5DFD47149D8FA91562BCC4D754">
    <w:name w:val="E7B9E02F5DFD47149D8FA91562BCC4D754"/>
    <w:rsid w:val="00CA29D1"/>
    <w:rPr>
      <w:rFonts w:eastAsiaTheme="minorHAnsi"/>
    </w:rPr>
  </w:style>
  <w:style w:type="paragraph" w:customStyle="1" w:styleId="348FA061EE3C49ACAE41AEBD74E67BFB36">
    <w:name w:val="348FA061EE3C49ACAE41AEBD74E67BFB36"/>
    <w:rsid w:val="00CA29D1"/>
    <w:rPr>
      <w:rFonts w:eastAsiaTheme="minorHAnsi"/>
    </w:rPr>
  </w:style>
  <w:style w:type="paragraph" w:customStyle="1" w:styleId="A36C754F31F44FAB8CA89BBA09E91DAB35">
    <w:name w:val="A36C754F31F44FAB8CA89BBA09E91DAB35"/>
    <w:rsid w:val="00CA29D1"/>
    <w:rPr>
      <w:rFonts w:eastAsiaTheme="minorHAnsi"/>
    </w:rPr>
  </w:style>
  <w:style w:type="paragraph" w:customStyle="1" w:styleId="5E6E5BFE325243B99A437EBE6734EE8333">
    <w:name w:val="5E6E5BFE325243B99A437EBE6734EE8333"/>
    <w:rsid w:val="00CA29D1"/>
    <w:rPr>
      <w:rFonts w:eastAsiaTheme="minorHAnsi"/>
    </w:rPr>
  </w:style>
  <w:style w:type="paragraph" w:customStyle="1" w:styleId="8BFBF4B9CAF84A3E9019E5F9BFB7EDBA13">
    <w:name w:val="8BFBF4B9CAF84A3E9019E5F9BFB7EDBA13"/>
    <w:rsid w:val="00CA29D1"/>
    <w:rPr>
      <w:rFonts w:eastAsiaTheme="minorHAnsi"/>
    </w:rPr>
  </w:style>
  <w:style w:type="paragraph" w:customStyle="1" w:styleId="E2A9B0A6EF7F4D269EE1E0DCC0D2F27412">
    <w:name w:val="E2A9B0A6EF7F4D269EE1E0DCC0D2F27412"/>
    <w:rsid w:val="00CA29D1"/>
    <w:rPr>
      <w:rFonts w:eastAsiaTheme="minorHAnsi"/>
    </w:rPr>
  </w:style>
  <w:style w:type="paragraph" w:customStyle="1" w:styleId="3D85344DC7FE420E9D156A3EA472580F13">
    <w:name w:val="3D85344DC7FE420E9D156A3EA472580F13"/>
    <w:rsid w:val="00CA29D1"/>
    <w:rPr>
      <w:rFonts w:eastAsiaTheme="minorHAnsi"/>
    </w:rPr>
  </w:style>
  <w:style w:type="paragraph" w:customStyle="1" w:styleId="480EC0956E414A1EB754429E14ECECE613">
    <w:name w:val="480EC0956E414A1EB754429E14ECECE613"/>
    <w:rsid w:val="00CA29D1"/>
    <w:rPr>
      <w:rFonts w:eastAsiaTheme="minorHAnsi"/>
    </w:rPr>
  </w:style>
  <w:style w:type="paragraph" w:customStyle="1" w:styleId="1243330EA41B46E3954A8E47D41604AE13">
    <w:name w:val="1243330EA41B46E3954A8E47D41604AE13"/>
    <w:rsid w:val="00CA29D1"/>
    <w:rPr>
      <w:rFonts w:eastAsiaTheme="minorHAnsi"/>
    </w:rPr>
  </w:style>
  <w:style w:type="paragraph" w:customStyle="1" w:styleId="F21F786445334A25B289521284E86A4F13">
    <w:name w:val="F21F786445334A25B289521284E86A4F13"/>
    <w:rsid w:val="00CA29D1"/>
    <w:rPr>
      <w:rFonts w:eastAsiaTheme="minorHAnsi"/>
    </w:rPr>
  </w:style>
  <w:style w:type="paragraph" w:customStyle="1" w:styleId="E70A1C67EBA342418CAFBAFEA72D222111">
    <w:name w:val="E70A1C67EBA342418CAFBAFEA72D222111"/>
    <w:rsid w:val="00CA29D1"/>
    <w:rPr>
      <w:rFonts w:eastAsiaTheme="minorHAnsi"/>
    </w:rPr>
  </w:style>
  <w:style w:type="paragraph" w:customStyle="1" w:styleId="A14A45AD5B2140BDBECCD588DE192E2B10">
    <w:name w:val="A14A45AD5B2140BDBECCD588DE192E2B10"/>
    <w:rsid w:val="00CA29D1"/>
    <w:rPr>
      <w:rFonts w:eastAsiaTheme="minorHAnsi"/>
    </w:rPr>
  </w:style>
  <w:style w:type="paragraph" w:customStyle="1" w:styleId="458A02BCC1BF48DEA5724486C96D808B10">
    <w:name w:val="458A02BCC1BF48DEA5724486C96D808B10"/>
    <w:rsid w:val="00CA29D1"/>
    <w:rPr>
      <w:rFonts w:eastAsiaTheme="minorHAnsi"/>
    </w:rPr>
  </w:style>
  <w:style w:type="paragraph" w:customStyle="1" w:styleId="6CC58AC1945049A8A55C034E01FA3F267">
    <w:name w:val="6CC58AC1945049A8A55C034E01FA3F267"/>
    <w:rsid w:val="00CA29D1"/>
    <w:rPr>
      <w:rFonts w:eastAsiaTheme="minorHAnsi"/>
    </w:rPr>
  </w:style>
  <w:style w:type="paragraph" w:customStyle="1" w:styleId="028F5F1CCF554A47B347FBA1BC090C1F6">
    <w:name w:val="028F5F1CCF554A47B347FBA1BC090C1F6"/>
    <w:rsid w:val="00CA29D1"/>
    <w:rPr>
      <w:rFonts w:eastAsiaTheme="minorHAnsi"/>
    </w:rPr>
  </w:style>
  <w:style w:type="paragraph" w:customStyle="1" w:styleId="5C5D1E8648764A59B6FF65A99701E6125">
    <w:name w:val="5C5D1E8648764A59B6FF65A99701E6125"/>
    <w:rsid w:val="00CA29D1"/>
    <w:rPr>
      <w:rFonts w:eastAsiaTheme="minorHAnsi"/>
    </w:rPr>
  </w:style>
  <w:style w:type="paragraph" w:customStyle="1" w:styleId="7ECC38156F4D4775965DC6038D1CE60D3">
    <w:name w:val="7ECC38156F4D4775965DC6038D1CE60D3"/>
    <w:rsid w:val="00CA29D1"/>
    <w:rPr>
      <w:rFonts w:eastAsiaTheme="minorHAnsi"/>
    </w:rPr>
  </w:style>
  <w:style w:type="paragraph" w:customStyle="1" w:styleId="2E78C29C913C44A286B6C70CE2E2204B">
    <w:name w:val="2E78C29C913C44A286B6C70CE2E2204B"/>
    <w:rsid w:val="00CA29D1"/>
    <w:rPr>
      <w:rFonts w:eastAsiaTheme="minorHAnsi"/>
    </w:rPr>
  </w:style>
  <w:style w:type="paragraph" w:customStyle="1" w:styleId="E7B9E02F5DFD47149D8FA91562BCC4D755">
    <w:name w:val="E7B9E02F5DFD47149D8FA91562BCC4D755"/>
    <w:rsid w:val="00CA29D1"/>
    <w:rPr>
      <w:rFonts w:eastAsiaTheme="minorHAnsi"/>
    </w:rPr>
  </w:style>
  <w:style w:type="paragraph" w:customStyle="1" w:styleId="348FA061EE3C49ACAE41AEBD74E67BFB37">
    <w:name w:val="348FA061EE3C49ACAE41AEBD74E67BFB37"/>
    <w:rsid w:val="00CA29D1"/>
    <w:rPr>
      <w:rFonts w:eastAsiaTheme="minorHAnsi"/>
    </w:rPr>
  </w:style>
  <w:style w:type="paragraph" w:customStyle="1" w:styleId="A36C754F31F44FAB8CA89BBA09E91DAB36">
    <w:name w:val="A36C754F31F44FAB8CA89BBA09E91DAB36"/>
    <w:rsid w:val="00CA29D1"/>
    <w:rPr>
      <w:rFonts w:eastAsiaTheme="minorHAnsi"/>
    </w:rPr>
  </w:style>
  <w:style w:type="paragraph" w:customStyle="1" w:styleId="5E6E5BFE325243B99A437EBE6734EE8334">
    <w:name w:val="5E6E5BFE325243B99A437EBE6734EE8334"/>
    <w:rsid w:val="00CA29D1"/>
    <w:rPr>
      <w:rFonts w:eastAsiaTheme="minorHAnsi"/>
    </w:rPr>
  </w:style>
  <w:style w:type="paragraph" w:customStyle="1" w:styleId="8BFBF4B9CAF84A3E9019E5F9BFB7EDBA14">
    <w:name w:val="8BFBF4B9CAF84A3E9019E5F9BFB7EDBA14"/>
    <w:rsid w:val="00CA29D1"/>
    <w:rPr>
      <w:rFonts w:eastAsiaTheme="minorHAnsi"/>
    </w:rPr>
  </w:style>
  <w:style w:type="paragraph" w:customStyle="1" w:styleId="E2A9B0A6EF7F4D269EE1E0DCC0D2F27413">
    <w:name w:val="E2A9B0A6EF7F4D269EE1E0DCC0D2F27413"/>
    <w:rsid w:val="00CA29D1"/>
    <w:rPr>
      <w:rFonts w:eastAsiaTheme="minorHAnsi"/>
    </w:rPr>
  </w:style>
  <w:style w:type="paragraph" w:customStyle="1" w:styleId="3D85344DC7FE420E9D156A3EA472580F14">
    <w:name w:val="3D85344DC7FE420E9D156A3EA472580F14"/>
    <w:rsid w:val="00CA29D1"/>
    <w:rPr>
      <w:rFonts w:eastAsiaTheme="minorHAnsi"/>
    </w:rPr>
  </w:style>
  <w:style w:type="paragraph" w:customStyle="1" w:styleId="480EC0956E414A1EB754429E14ECECE614">
    <w:name w:val="480EC0956E414A1EB754429E14ECECE614"/>
    <w:rsid w:val="00CA29D1"/>
    <w:rPr>
      <w:rFonts w:eastAsiaTheme="minorHAnsi"/>
    </w:rPr>
  </w:style>
  <w:style w:type="paragraph" w:customStyle="1" w:styleId="1243330EA41B46E3954A8E47D41604AE14">
    <w:name w:val="1243330EA41B46E3954A8E47D41604AE14"/>
    <w:rsid w:val="00CA29D1"/>
    <w:rPr>
      <w:rFonts w:eastAsiaTheme="minorHAnsi"/>
    </w:rPr>
  </w:style>
  <w:style w:type="paragraph" w:customStyle="1" w:styleId="F21F786445334A25B289521284E86A4F14">
    <w:name w:val="F21F786445334A25B289521284E86A4F14"/>
    <w:rsid w:val="00CA29D1"/>
    <w:rPr>
      <w:rFonts w:eastAsiaTheme="minorHAnsi"/>
    </w:rPr>
  </w:style>
  <w:style w:type="paragraph" w:customStyle="1" w:styleId="E70A1C67EBA342418CAFBAFEA72D222112">
    <w:name w:val="E70A1C67EBA342418CAFBAFEA72D222112"/>
    <w:rsid w:val="00CA29D1"/>
    <w:rPr>
      <w:rFonts w:eastAsiaTheme="minorHAnsi"/>
    </w:rPr>
  </w:style>
  <w:style w:type="paragraph" w:customStyle="1" w:styleId="A14A45AD5B2140BDBECCD588DE192E2B11">
    <w:name w:val="A14A45AD5B2140BDBECCD588DE192E2B11"/>
    <w:rsid w:val="00CA29D1"/>
    <w:rPr>
      <w:rFonts w:eastAsiaTheme="minorHAnsi"/>
    </w:rPr>
  </w:style>
  <w:style w:type="paragraph" w:customStyle="1" w:styleId="458A02BCC1BF48DEA5724486C96D808B11">
    <w:name w:val="458A02BCC1BF48DEA5724486C96D808B11"/>
    <w:rsid w:val="00CA29D1"/>
    <w:rPr>
      <w:rFonts w:eastAsiaTheme="minorHAnsi"/>
    </w:rPr>
  </w:style>
  <w:style w:type="paragraph" w:customStyle="1" w:styleId="6CC58AC1945049A8A55C034E01FA3F268">
    <w:name w:val="6CC58AC1945049A8A55C034E01FA3F268"/>
    <w:rsid w:val="00CA29D1"/>
    <w:rPr>
      <w:rFonts w:eastAsiaTheme="minorHAnsi"/>
    </w:rPr>
  </w:style>
  <w:style w:type="paragraph" w:customStyle="1" w:styleId="028F5F1CCF554A47B347FBA1BC090C1F7">
    <w:name w:val="028F5F1CCF554A47B347FBA1BC090C1F7"/>
    <w:rsid w:val="00CA29D1"/>
    <w:rPr>
      <w:rFonts w:eastAsiaTheme="minorHAnsi"/>
    </w:rPr>
  </w:style>
  <w:style w:type="paragraph" w:customStyle="1" w:styleId="5C5D1E8648764A59B6FF65A99701E6126">
    <w:name w:val="5C5D1E8648764A59B6FF65A99701E6126"/>
    <w:rsid w:val="00CA29D1"/>
    <w:rPr>
      <w:rFonts w:eastAsiaTheme="minorHAnsi"/>
    </w:rPr>
  </w:style>
  <w:style w:type="paragraph" w:customStyle="1" w:styleId="7ECC38156F4D4775965DC6038D1CE60D4">
    <w:name w:val="7ECC38156F4D4775965DC6038D1CE60D4"/>
    <w:rsid w:val="00CA29D1"/>
    <w:rPr>
      <w:rFonts w:eastAsiaTheme="minorHAnsi"/>
    </w:rPr>
  </w:style>
  <w:style w:type="paragraph" w:customStyle="1" w:styleId="2E78C29C913C44A286B6C70CE2E2204B1">
    <w:name w:val="2E78C29C913C44A286B6C70CE2E2204B1"/>
    <w:rsid w:val="00CA29D1"/>
    <w:rPr>
      <w:rFonts w:eastAsiaTheme="minorHAnsi"/>
    </w:rPr>
  </w:style>
  <w:style w:type="paragraph" w:customStyle="1" w:styleId="E7B9E02F5DFD47149D8FA91562BCC4D756">
    <w:name w:val="E7B9E02F5DFD47149D8FA91562BCC4D756"/>
    <w:rsid w:val="00CA29D1"/>
    <w:rPr>
      <w:rFonts w:eastAsiaTheme="minorHAnsi"/>
    </w:rPr>
  </w:style>
  <w:style w:type="paragraph" w:customStyle="1" w:styleId="348FA061EE3C49ACAE41AEBD74E67BFB38">
    <w:name w:val="348FA061EE3C49ACAE41AEBD74E67BFB38"/>
    <w:rsid w:val="00CA29D1"/>
    <w:rPr>
      <w:rFonts w:eastAsiaTheme="minorHAnsi"/>
    </w:rPr>
  </w:style>
  <w:style w:type="paragraph" w:customStyle="1" w:styleId="A36C754F31F44FAB8CA89BBA09E91DAB37">
    <w:name w:val="A36C754F31F44FAB8CA89BBA09E91DAB37"/>
    <w:rsid w:val="00CA29D1"/>
    <w:rPr>
      <w:rFonts w:eastAsiaTheme="minorHAnsi"/>
    </w:rPr>
  </w:style>
  <w:style w:type="paragraph" w:customStyle="1" w:styleId="5E6E5BFE325243B99A437EBE6734EE8335">
    <w:name w:val="5E6E5BFE325243B99A437EBE6734EE8335"/>
    <w:rsid w:val="00CA29D1"/>
    <w:rPr>
      <w:rFonts w:eastAsiaTheme="minorHAnsi"/>
    </w:rPr>
  </w:style>
  <w:style w:type="paragraph" w:customStyle="1" w:styleId="8BFBF4B9CAF84A3E9019E5F9BFB7EDBA15">
    <w:name w:val="8BFBF4B9CAF84A3E9019E5F9BFB7EDBA15"/>
    <w:rsid w:val="00CA29D1"/>
    <w:rPr>
      <w:rFonts w:eastAsiaTheme="minorHAnsi"/>
    </w:rPr>
  </w:style>
  <w:style w:type="paragraph" w:customStyle="1" w:styleId="E2A9B0A6EF7F4D269EE1E0DCC0D2F27414">
    <w:name w:val="E2A9B0A6EF7F4D269EE1E0DCC0D2F27414"/>
    <w:rsid w:val="00CA29D1"/>
    <w:rPr>
      <w:rFonts w:eastAsiaTheme="minorHAnsi"/>
    </w:rPr>
  </w:style>
  <w:style w:type="paragraph" w:customStyle="1" w:styleId="3D85344DC7FE420E9D156A3EA472580F15">
    <w:name w:val="3D85344DC7FE420E9D156A3EA472580F15"/>
    <w:rsid w:val="00CA29D1"/>
    <w:rPr>
      <w:rFonts w:eastAsiaTheme="minorHAnsi"/>
    </w:rPr>
  </w:style>
  <w:style w:type="paragraph" w:customStyle="1" w:styleId="480EC0956E414A1EB754429E14ECECE615">
    <w:name w:val="480EC0956E414A1EB754429E14ECECE615"/>
    <w:rsid w:val="00CA29D1"/>
    <w:rPr>
      <w:rFonts w:eastAsiaTheme="minorHAnsi"/>
    </w:rPr>
  </w:style>
  <w:style w:type="paragraph" w:customStyle="1" w:styleId="1243330EA41B46E3954A8E47D41604AE15">
    <w:name w:val="1243330EA41B46E3954A8E47D41604AE15"/>
    <w:rsid w:val="00CA29D1"/>
    <w:rPr>
      <w:rFonts w:eastAsiaTheme="minorHAnsi"/>
    </w:rPr>
  </w:style>
  <w:style w:type="paragraph" w:customStyle="1" w:styleId="F21F786445334A25B289521284E86A4F15">
    <w:name w:val="F21F786445334A25B289521284E86A4F15"/>
    <w:rsid w:val="00CA29D1"/>
    <w:rPr>
      <w:rFonts w:eastAsiaTheme="minorHAnsi"/>
    </w:rPr>
  </w:style>
  <w:style w:type="paragraph" w:customStyle="1" w:styleId="E70A1C67EBA342418CAFBAFEA72D222113">
    <w:name w:val="E70A1C67EBA342418CAFBAFEA72D222113"/>
    <w:rsid w:val="00CA29D1"/>
    <w:rPr>
      <w:rFonts w:eastAsiaTheme="minorHAnsi"/>
    </w:rPr>
  </w:style>
  <w:style w:type="paragraph" w:customStyle="1" w:styleId="A14A45AD5B2140BDBECCD588DE192E2B12">
    <w:name w:val="A14A45AD5B2140BDBECCD588DE192E2B12"/>
    <w:rsid w:val="00CA29D1"/>
    <w:rPr>
      <w:rFonts w:eastAsiaTheme="minorHAnsi"/>
    </w:rPr>
  </w:style>
  <w:style w:type="paragraph" w:customStyle="1" w:styleId="458A02BCC1BF48DEA5724486C96D808B12">
    <w:name w:val="458A02BCC1BF48DEA5724486C96D808B12"/>
    <w:rsid w:val="00CA29D1"/>
    <w:rPr>
      <w:rFonts w:eastAsiaTheme="minorHAnsi"/>
    </w:rPr>
  </w:style>
  <w:style w:type="paragraph" w:customStyle="1" w:styleId="6CC58AC1945049A8A55C034E01FA3F269">
    <w:name w:val="6CC58AC1945049A8A55C034E01FA3F269"/>
    <w:rsid w:val="00CA29D1"/>
    <w:rPr>
      <w:rFonts w:eastAsiaTheme="minorHAnsi"/>
    </w:rPr>
  </w:style>
  <w:style w:type="paragraph" w:customStyle="1" w:styleId="028F5F1CCF554A47B347FBA1BC090C1F8">
    <w:name w:val="028F5F1CCF554A47B347FBA1BC090C1F8"/>
    <w:rsid w:val="00CA29D1"/>
    <w:rPr>
      <w:rFonts w:eastAsiaTheme="minorHAnsi"/>
    </w:rPr>
  </w:style>
  <w:style w:type="paragraph" w:customStyle="1" w:styleId="5C5D1E8648764A59B6FF65A99701E6127">
    <w:name w:val="5C5D1E8648764A59B6FF65A99701E6127"/>
    <w:rsid w:val="00CA29D1"/>
    <w:rPr>
      <w:rFonts w:eastAsiaTheme="minorHAnsi"/>
    </w:rPr>
  </w:style>
  <w:style w:type="paragraph" w:customStyle="1" w:styleId="7ECC38156F4D4775965DC6038D1CE60D5">
    <w:name w:val="7ECC38156F4D4775965DC6038D1CE60D5"/>
    <w:rsid w:val="00CA29D1"/>
    <w:rPr>
      <w:rFonts w:eastAsiaTheme="minorHAnsi"/>
    </w:rPr>
  </w:style>
  <w:style w:type="paragraph" w:customStyle="1" w:styleId="2E78C29C913C44A286B6C70CE2E2204B2">
    <w:name w:val="2E78C29C913C44A286B6C70CE2E2204B2"/>
    <w:rsid w:val="00CA29D1"/>
    <w:rPr>
      <w:rFonts w:eastAsiaTheme="minorHAnsi"/>
    </w:rPr>
  </w:style>
  <w:style w:type="paragraph" w:customStyle="1" w:styleId="E7B9E02F5DFD47149D8FA91562BCC4D757">
    <w:name w:val="E7B9E02F5DFD47149D8FA91562BCC4D757"/>
    <w:rsid w:val="00CA29D1"/>
    <w:rPr>
      <w:rFonts w:eastAsiaTheme="minorHAnsi"/>
    </w:rPr>
  </w:style>
  <w:style w:type="paragraph" w:customStyle="1" w:styleId="348FA061EE3C49ACAE41AEBD74E67BFB39">
    <w:name w:val="348FA061EE3C49ACAE41AEBD74E67BFB39"/>
    <w:rsid w:val="00CA29D1"/>
    <w:rPr>
      <w:rFonts w:eastAsiaTheme="minorHAnsi"/>
    </w:rPr>
  </w:style>
  <w:style w:type="paragraph" w:customStyle="1" w:styleId="A36C754F31F44FAB8CA89BBA09E91DAB38">
    <w:name w:val="A36C754F31F44FAB8CA89BBA09E91DAB38"/>
    <w:rsid w:val="00CA29D1"/>
    <w:rPr>
      <w:rFonts w:eastAsiaTheme="minorHAnsi"/>
    </w:rPr>
  </w:style>
  <w:style w:type="paragraph" w:customStyle="1" w:styleId="5E6E5BFE325243B99A437EBE6734EE8336">
    <w:name w:val="5E6E5BFE325243B99A437EBE6734EE8336"/>
    <w:rsid w:val="00CA29D1"/>
    <w:rPr>
      <w:rFonts w:eastAsiaTheme="minorHAnsi"/>
    </w:rPr>
  </w:style>
  <w:style w:type="paragraph" w:customStyle="1" w:styleId="8BFBF4B9CAF84A3E9019E5F9BFB7EDBA16">
    <w:name w:val="8BFBF4B9CAF84A3E9019E5F9BFB7EDBA16"/>
    <w:rsid w:val="00CA29D1"/>
    <w:rPr>
      <w:rFonts w:eastAsiaTheme="minorHAnsi"/>
    </w:rPr>
  </w:style>
  <w:style w:type="paragraph" w:customStyle="1" w:styleId="E2A9B0A6EF7F4D269EE1E0DCC0D2F27415">
    <w:name w:val="E2A9B0A6EF7F4D269EE1E0DCC0D2F27415"/>
    <w:rsid w:val="00CA29D1"/>
    <w:rPr>
      <w:rFonts w:eastAsiaTheme="minorHAnsi"/>
    </w:rPr>
  </w:style>
  <w:style w:type="paragraph" w:customStyle="1" w:styleId="3D85344DC7FE420E9D156A3EA472580F16">
    <w:name w:val="3D85344DC7FE420E9D156A3EA472580F16"/>
    <w:rsid w:val="00CA29D1"/>
    <w:rPr>
      <w:rFonts w:eastAsiaTheme="minorHAnsi"/>
    </w:rPr>
  </w:style>
  <w:style w:type="paragraph" w:customStyle="1" w:styleId="480EC0956E414A1EB754429E14ECECE616">
    <w:name w:val="480EC0956E414A1EB754429E14ECECE616"/>
    <w:rsid w:val="00CA29D1"/>
    <w:rPr>
      <w:rFonts w:eastAsiaTheme="minorHAnsi"/>
    </w:rPr>
  </w:style>
  <w:style w:type="paragraph" w:customStyle="1" w:styleId="1243330EA41B46E3954A8E47D41604AE16">
    <w:name w:val="1243330EA41B46E3954A8E47D41604AE16"/>
    <w:rsid w:val="00CA29D1"/>
    <w:rPr>
      <w:rFonts w:eastAsiaTheme="minorHAnsi"/>
    </w:rPr>
  </w:style>
  <w:style w:type="paragraph" w:customStyle="1" w:styleId="F21F786445334A25B289521284E86A4F16">
    <w:name w:val="F21F786445334A25B289521284E86A4F16"/>
    <w:rsid w:val="00CA29D1"/>
    <w:rPr>
      <w:rFonts w:eastAsiaTheme="minorHAnsi"/>
    </w:rPr>
  </w:style>
  <w:style w:type="paragraph" w:customStyle="1" w:styleId="E70A1C67EBA342418CAFBAFEA72D222114">
    <w:name w:val="E70A1C67EBA342418CAFBAFEA72D222114"/>
    <w:rsid w:val="00CA29D1"/>
    <w:rPr>
      <w:rFonts w:eastAsiaTheme="minorHAnsi"/>
    </w:rPr>
  </w:style>
  <w:style w:type="paragraph" w:customStyle="1" w:styleId="A14A45AD5B2140BDBECCD588DE192E2B13">
    <w:name w:val="A14A45AD5B2140BDBECCD588DE192E2B13"/>
    <w:rsid w:val="00CA29D1"/>
    <w:rPr>
      <w:rFonts w:eastAsiaTheme="minorHAnsi"/>
    </w:rPr>
  </w:style>
  <w:style w:type="paragraph" w:customStyle="1" w:styleId="458A02BCC1BF48DEA5724486C96D808B13">
    <w:name w:val="458A02BCC1BF48DEA5724486C96D808B13"/>
    <w:rsid w:val="00CA29D1"/>
    <w:rPr>
      <w:rFonts w:eastAsiaTheme="minorHAnsi"/>
    </w:rPr>
  </w:style>
  <w:style w:type="paragraph" w:customStyle="1" w:styleId="6CC58AC1945049A8A55C034E01FA3F2610">
    <w:name w:val="6CC58AC1945049A8A55C034E01FA3F2610"/>
    <w:rsid w:val="00CA29D1"/>
    <w:rPr>
      <w:rFonts w:eastAsiaTheme="minorHAnsi"/>
    </w:rPr>
  </w:style>
  <w:style w:type="paragraph" w:customStyle="1" w:styleId="028F5F1CCF554A47B347FBA1BC090C1F9">
    <w:name w:val="028F5F1CCF554A47B347FBA1BC090C1F9"/>
    <w:rsid w:val="00CA29D1"/>
    <w:rPr>
      <w:rFonts w:eastAsiaTheme="minorHAnsi"/>
    </w:rPr>
  </w:style>
  <w:style w:type="paragraph" w:customStyle="1" w:styleId="5C5D1E8648764A59B6FF65A99701E6128">
    <w:name w:val="5C5D1E8648764A59B6FF65A99701E6128"/>
    <w:rsid w:val="00CA29D1"/>
    <w:rPr>
      <w:rFonts w:eastAsiaTheme="minorHAnsi"/>
    </w:rPr>
  </w:style>
  <w:style w:type="paragraph" w:customStyle="1" w:styleId="7ECC38156F4D4775965DC6038D1CE60D6">
    <w:name w:val="7ECC38156F4D4775965DC6038D1CE60D6"/>
    <w:rsid w:val="00CA29D1"/>
    <w:rPr>
      <w:rFonts w:eastAsiaTheme="minorHAnsi"/>
    </w:rPr>
  </w:style>
  <w:style w:type="paragraph" w:customStyle="1" w:styleId="2E78C29C913C44A286B6C70CE2E2204B3">
    <w:name w:val="2E78C29C913C44A286B6C70CE2E2204B3"/>
    <w:rsid w:val="00CA29D1"/>
    <w:rPr>
      <w:rFonts w:eastAsiaTheme="minorHAnsi"/>
    </w:rPr>
  </w:style>
  <w:style w:type="paragraph" w:customStyle="1" w:styleId="9D2C907DBA4C4FA3B9ABA86B9B7831BE">
    <w:name w:val="9D2C907DBA4C4FA3B9ABA86B9B7831BE"/>
    <w:rsid w:val="00CA29D1"/>
  </w:style>
  <w:style w:type="paragraph" w:customStyle="1" w:styleId="E7B9E02F5DFD47149D8FA91562BCC4D758">
    <w:name w:val="E7B9E02F5DFD47149D8FA91562BCC4D758"/>
    <w:rsid w:val="00CA29D1"/>
    <w:rPr>
      <w:rFonts w:eastAsiaTheme="minorHAnsi"/>
    </w:rPr>
  </w:style>
  <w:style w:type="paragraph" w:customStyle="1" w:styleId="348FA061EE3C49ACAE41AEBD74E67BFB40">
    <w:name w:val="348FA061EE3C49ACAE41AEBD74E67BFB40"/>
    <w:rsid w:val="00CA29D1"/>
    <w:rPr>
      <w:rFonts w:eastAsiaTheme="minorHAnsi"/>
    </w:rPr>
  </w:style>
  <w:style w:type="paragraph" w:customStyle="1" w:styleId="A36C754F31F44FAB8CA89BBA09E91DAB39">
    <w:name w:val="A36C754F31F44FAB8CA89BBA09E91DAB39"/>
    <w:rsid w:val="00CA29D1"/>
    <w:rPr>
      <w:rFonts w:eastAsiaTheme="minorHAnsi"/>
    </w:rPr>
  </w:style>
  <w:style w:type="paragraph" w:customStyle="1" w:styleId="5E6E5BFE325243B99A437EBE6734EE8337">
    <w:name w:val="5E6E5BFE325243B99A437EBE6734EE8337"/>
    <w:rsid w:val="00CA29D1"/>
    <w:rPr>
      <w:rFonts w:eastAsiaTheme="minorHAnsi"/>
    </w:rPr>
  </w:style>
  <w:style w:type="paragraph" w:customStyle="1" w:styleId="8BFBF4B9CAF84A3E9019E5F9BFB7EDBA17">
    <w:name w:val="8BFBF4B9CAF84A3E9019E5F9BFB7EDBA17"/>
    <w:rsid w:val="00CA29D1"/>
    <w:rPr>
      <w:rFonts w:eastAsiaTheme="minorHAnsi"/>
    </w:rPr>
  </w:style>
  <w:style w:type="paragraph" w:customStyle="1" w:styleId="E2A9B0A6EF7F4D269EE1E0DCC0D2F27416">
    <w:name w:val="E2A9B0A6EF7F4D269EE1E0DCC0D2F27416"/>
    <w:rsid w:val="00CA29D1"/>
    <w:rPr>
      <w:rFonts w:eastAsiaTheme="minorHAnsi"/>
    </w:rPr>
  </w:style>
  <w:style w:type="paragraph" w:customStyle="1" w:styleId="3D85344DC7FE420E9D156A3EA472580F17">
    <w:name w:val="3D85344DC7FE420E9D156A3EA472580F17"/>
    <w:rsid w:val="00CA29D1"/>
    <w:rPr>
      <w:rFonts w:eastAsiaTheme="minorHAnsi"/>
    </w:rPr>
  </w:style>
  <w:style w:type="paragraph" w:customStyle="1" w:styleId="480EC0956E414A1EB754429E14ECECE617">
    <w:name w:val="480EC0956E414A1EB754429E14ECECE617"/>
    <w:rsid w:val="00CA29D1"/>
    <w:rPr>
      <w:rFonts w:eastAsiaTheme="minorHAnsi"/>
    </w:rPr>
  </w:style>
  <w:style w:type="paragraph" w:customStyle="1" w:styleId="1243330EA41B46E3954A8E47D41604AE17">
    <w:name w:val="1243330EA41B46E3954A8E47D41604AE17"/>
    <w:rsid w:val="00CA29D1"/>
    <w:rPr>
      <w:rFonts w:eastAsiaTheme="minorHAnsi"/>
    </w:rPr>
  </w:style>
  <w:style w:type="paragraph" w:customStyle="1" w:styleId="F21F786445334A25B289521284E86A4F17">
    <w:name w:val="F21F786445334A25B289521284E86A4F17"/>
    <w:rsid w:val="00CA29D1"/>
    <w:rPr>
      <w:rFonts w:eastAsiaTheme="minorHAnsi"/>
    </w:rPr>
  </w:style>
  <w:style w:type="paragraph" w:customStyle="1" w:styleId="E70A1C67EBA342418CAFBAFEA72D222115">
    <w:name w:val="E70A1C67EBA342418CAFBAFEA72D222115"/>
    <w:rsid w:val="00CA29D1"/>
    <w:rPr>
      <w:rFonts w:eastAsiaTheme="minorHAnsi"/>
    </w:rPr>
  </w:style>
  <w:style w:type="paragraph" w:customStyle="1" w:styleId="A14A45AD5B2140BDBECCD588DE192E2B14">
    <w:name w:val="A14A45AD5B2140BDBECCD588DE192E2B14"/>
    <w:rsid w:val="00CA29D1"/>
    <w:rPr>
      <w:rFonts w:eastAsiaTheme="minorHAnsi"/>
    </w:rPr>
  </w:style>
  <w:style w:type="paragraph" w:customStyle="1" w:styleId="458A02BCC1BF48DEA5724486C96D808B14">
    <w:name w:val="458A02BCC1BF48DEA5724486C96D808B14"/>
    <w:rsid w:val="00CA29D1"/>
    <w:rPr>
      <w:rFonts w:eastAsiaTheme="minorHAnsi"/>
    </w:rPr>
  </w:style>
  <w:style w:type="paragraph" w:customStyle="1" w:styleId="6CC58AC1945049A8A55C034E01FA3F2611">
    <w:name w:val="6CC58AC1945049A8A55C034E01FA3F2611"/>
    <w:rsid w:val="00CA29D1"/>
    <w:rPr>
      <w:rFonts w:eastAsiaTheme="minorHAnsi"/>
    </w:rPr>
  </w:style>
  <w:style w:type="paragraph" w:customStyle="1" w:styleId="028F5F1CCF554A47B347FBA1BC090C1F10">
    <w:name w:val="028F5F1CCF554A47B347FBA1BC090C1F10"/>
    <w:rsid w:val="00CA29D1"/>
    <w:rPr>
      <w:rFonts w:eastAsiaTheme="minorHAnsi"/>
    </w:rPr>
  </w:style>
  <w:style w:type="paragraph" w:customStyle="1" w:styleId="5C5D1E8648764A59B6FF65A99701E6129">
    <w:name w:val="5C5D1E8648764A59B6FF65A99701E6129"/>
    <w:rsid w:val="00CA29D1"/>
    <w:rPr>
      <w:rFonts w:eastAsiaTheme="minorHAnsi"/>
    </w:rPr>
  </w:style>
  <w:style w:type="paragraph" w:customStyle="1" w:styleId="7ECC38156F4D4775965DC6038D1CE60D7">
    <w:name w:val="7ECC38156F4D4775965DC6038D1CE60D7"/>
    <w:rsid w:val="00CA29D1"/>
    <w:rPr>
      <w:rFonts w:eastAsiaTheme="minorHAnsi"/>
    </w:rPr>
  </w:style>
  <w:style w:type="paragraph" w:customStyle="1" w:styleId="2E78C29C913C44A286B6C70CE2E2204B4">
    <w:name w:val="2E78C29C913C44A286B6C70CE2E2204B4"/>
    <w:rsid w:val="00CA29D1"/>
    <w:rPr>
      <w:rFonts w:eastAsiaTheme="minorHAnsi"/>
    </w:rPr>
  </w:style>
  <w:style w:type="paragraph" w:customStyle="1" w:styleId="57A80BC6BCFE43F8A1A3D8BFFC3FD7C2">
    <w:name w:val="57A80BC6BCFE43F8A1A3D8BFFC3FD7C2"/>
    <w:rsid w:val="00CA29D1"/>
  </w:style>
  <w:style w:type="paragraph" w:customStyle="1" w:styleId="F23C6F7F21E64313827AB6E13D9570A0">
    <w:name w:val="F23C6F7F21E64313827AB6E13D9570A0"/>
    <w:rsid w:val="00CA29D1"/>
  </w:style>
  <w:style w:type="paragraph" w:customStyle="1" w:styleId="715BDEFB42AF442E9EA872C3055B76AA">
    <w:name w:val="715BDEFB42AF442E9EA872C3055B76AA"/>
    <w:rsid w:val="00CA29D1"/>
  </w:style>
  <w:style w:type="paragraph" w:customStyle="1" w:styleId="38E8935606114CE0B772EF5E78D87223">
    <w:name w:val="38E8935606114CE0B772EF5E78D87223"/>
    <w:rsid w:val="00CA29D1"/>
  </w:style>
  <w:style w:type="paragraph" w:customStyle="1" w:styleId="E2DA92E8149247B0B9730B2492E8B80B">
    <w:name w:val="E2DA92E8149247B0B9730B2492E8B80B"/>
    <w:rsid w:val="00CA29D1"/>
  </w:style>
  <w:style w:type="paragraph" w:customStyle="1" w:styleId="FA43342FDB6E43F7A67C03E237173D4B">
    <w:name w:val="FA43342FDB6E43F7A67C03E237173D4B"/>
    <w:rsid w:val="00CA29D1"/>
  </w:style>
  <w:style w:type="paragraph" w:customStyle="1" w:styleId="239DFE13418749FF8311C3F4E2551405">
    <w:name w:val="239DFE13418749FF8311C3F4E2551405"/>
    <w:rsid w:val="00CA29D1"/>
  </w:style>
  <w:style w:type="paragraph" w:customStyle="1" w:styleId="E93DE6F5244846DCA6D0F06644F90DF0">
    <w:name w:val="E93DE6F5244846DCA6D0F06644F90DF0"/>
    <w:rsid w:val="00CA29D1"/>
  </w:style>
  <w:style w:type="paragraph" w:customStyle="1" w:styleId="DC12A0D6EDED49C0A10078A69BFB01E5">
    <w:name w:val="DC12A0D6EDED49C0A10078A69BFB01E5"/>
    <w:rsid w:val="00CA29D1"/>
  </w:style>
  <w:style w:type="paragraph" w:customStyle="1" w:styleId="E6D63F7C90934D8C82309575E51F2D0C">
    <w:name w:val="E6D63F7C90934D8C82309575E51F2D0C"/>
    <w:rsid w:val="00CA29D1"/>
  </w:style>
  <w:style w:type="paragraph" w:customStyle="1" w:styleId="7D1EAED02A0A47FB8FD9B994365E7332">
    <w:name w:val="7D1EAED02A0A47FB8FD9B994365E7332"/>
    <w:rsid w:val="00CA29D1"/>
  </w:style>
  <w:style w:type="paragraph" w:customStyle="1" w:styleId="D545D399D14F4A4988D0279685B526DA">
    <w:name w:val="D545D399D14F4A4988D0279685B526DA"/>
    <w:rsid w:val="00CA29D1"/>
  </w:style>
  <w:style w:type="paragraph" w:customStyle="1" w:styleId="E7B9E02F5DFD47149D8FA91562BCC4D759">
    <w:name w:val="E7B9E02F5DFD47149D8FA91562BCC4D759"/>
    <w:rsid w:val="00CA29D1"/>
    <w:rPr>
      <w:rFonts w:eastAsiaTheme="minorHAnsi"/>
    </w:rPr>
  </w:style>
  <w:style w:type="paragraph" w:customStyle="1" w:styleId="348FA061EE3C49ACAE41AEBD74E67BFB41">
    <w:name w:val="348FA061EE3C49ACAE41AEBD74E67BFB41"/>
    <w:rsid w:val="00CA29D1"/>
    <w:rPr>
      <w:rFonts w:eastAsiaTheme="minorHAnsi"/>
    </w:rPr>
  </w:style>
  <w:style w:type="paragraph" w:customStyle="1" w:styleId="A36C754F31F44FAB8CA89BBA09E91DAB40">
    <w:name w:val="A36C754F31F44FAB8CA89BBA09E91DAB40"/>
    <w:rsid w:val="00CA29D1"/>
    <w:rPr>
      <w:rFonts w:eastAsiaTheme="minorHAnsi"/>
    </w:rPr>
  </w:style>
  <w:style w:type="paragraph" w:customStyle="1" w:styleId="5E6E5BFE325243B99A437EBE6734EE8338">
    <w:name w:val="5E6E5BFE325243B99A437EBE6734EE8338"/>
    <w:rsid w:val="00CA29D1"/>
    <w:rPr>
      <w:rFonts w:eastAsiaTheme="minorHAnsi"/>
    </w:rPr>
  </w:style>
  <w:style w:type="paragraph" w:customStyle="1" w:styleId="8BFBF4B9CAF84A3E9019E5F9BFB7EDBA18">
    <w:name w:val="8BFBF4B9CAF84A3E9019E5F9BFB7EDBA18"/>
    <w:rsid w:val="00CA29D1"/>
    <w:rPr>
      <w:rFonts w:eastAsiaTheme="minorHAnsi"/>
    </w:rPr>
  </w:style>
  <w:style w:type="paragraph" w:customStyle="1" w:styleId="E2A9B0A6EF7F4D269EE1E0DCC0D2F27417">
    <w:name w:val="E2A9B0A6EF7F4D269EE1E0DCC0D2F27417"/>
    <w:rsid w:val="00CA29D1"/>
    <w:rPr>
      <w:rFonts w:eastAsiaTheme="minorHAnsi"/>
    </w:rPr>
  </w:style>
  <w:style w:type="paragraph" w:customStyle="1" w:styleId="3D85344DC7FE420E9D156A3EA472580F18">
    <w:name w:val="3D85344DC7FE420E9D156A3EA472580F18"/>
    <w:rsid w:val="00CA29D1"/>
    <w:rPr>
      <w:rFonts w:eastAsiaTheme="minorHAnsi"/>
    </w:rPr>
  </w:style>
  <w:style w:type="paragraph" w:customStyle="1" w:styleId="480EC0956E414A1EB754429E14ECECE618">
    <w:name w:val="480EC0956E414A1EB754429E14ECECE618"/>
    <w:rsid w:val="00CA29D1"/>
    <w:rPr>
      <w:rFonts w:eastAsiaTheme="minorHAnsi"/>
    </w:rPr>
  </w:style>
  <w:style w:type="paragraph" w:customStyle="1" w:styleId="1243330EA41B46E3954A8E47D41604AE18">
    <w:name w:val="1243330EA41B46E3954A8E47D41604AE18"/>
    <w:rsid w:val="00CA29D1"/>
    <w:rPr>
      <w:rFonts w:eastAsiaTheme="minorHAnsi"/>
    </w:rPr>
  </w:style>
  <w:style w:type="paragraph" w:customStyle="1" w:styleId="F21F786445334A25B289521284E86A4F18">
    <w:name w:val="F21F786445334A25B289521284E86A4F18"/>
    <w:rsid w:val="00CA29D1"/>
    <w:rPr>
      <w:rFonts w:eastAsiaTheme="minorHAnsi"/>
    </w:rPr>
  </w:style>
  <w:style w:type="paragraph" w:customStyle="1" w:styleId="E70A1C67EBA342418CAFBAFEA72D222116">
    <w:name w:val="E70A1C67EBA342418CAFBAFEA72D222116"/>
    <w:rsid w:val="00CA29D1"/>
    <w:rPr>
      <w:rFonts w:eastAsiaTheme="minorHAnsi"/>
    </w:rPr>
  </w:style>
  <w:style w:type="paragraph" w:customStyle="1" w:styleId="A14A45AD5B2140BDBECCD588DE192E2B15">
    <w:name w:val="A14A45AD5B2140BDBECCD588DE192E2B15"/>
    <w:rsid w:val="00CA29D1"/>
    <w:rPr>
      <w:rFonts w:eastAsiaTheme="minorHAnsi"/>
    </w:rPr>
  </w:style>
  <w:style w:type="paragraph" w:customStyle="1" w:styleId="458A02BCC1BF48DEA5724486C96D808B15">
    <w:name w:val="458A02BCC1BF48DEA5724486C96D808B15"/>
    <w:rsid w:val="00CA29D1"/>
    <w:rPr>
      <w:rFonts w:eastAsiaTheme="minorHAnsi"/>
    </w:rPr>
  </w:style>
  <w:style w:type="paragraph" w:customStyle="1" w:styleId="6CC58AC1945049A8A55C034E01FA3F2612">
    <w:name w:val="6CC58AC1945049A8A55C034E01FA3F2612"/>
    <w:rsid w:val="00CA29D1"/>
    <w:rPr>
      <w:rFonts w:eastAsiaTheme="minorHAnsi"/>
    </w:rPr>
  </w:style>
  <w:style w:type="paragraph" w:customStyle="1" w:styleId="028F5F1CCF554A47B347FBA1BC090C1F11">
    <w:name w:val="028F5F1CCF554A47B347FBA1BC090C1F11"/>
    <w:rsid w:val="00CA29D1"/>
    <w:rPr>
      <w:rFonts w:eastAsiaTheme="minorHAnsi"/>
    </w:rPr>
  </w:style>
  <w:style w:type="paragraph" w:customStyle="1" w:styleId="5C5D1E8648764A59B6FF65A99701E61210">
    <w:name w:val="5C5D1E8648764A59B6FF65A99701E61210"/>
    <w:rsid w:val="00CA29D1"/>
    <w:rPr>
      <w:rFonts w:eastAsiaTheme="minorHAnsi"/>
    </w:rPr>
  </w:style>
  <w:style w:type="paragraph" w:customStyle="1" w:styleId="7ECC38156F4D4775965DC6038D1CE60D8">
    <w:name w:val="7ECC38156F4D4775965DC6038D1CE60D8"/>
    <w:rsid w:val="00CA29D1"/>
    <w:rPr>
      <w:rFonts w:eastAsiaTheme="minorHAnsi"/>
    </w:rPr>
  </w:style>
  <w:style w:type="paragraph" w:customStyle="1" w:styleId="2E78C29C913C44A286B6C70CE2E2204B5">
    <w:name w:val="2E78C29C913C44A286B6C70CE2E2204B5"/>
    <w:rsid w:val="00CA29D1"/>
    <w:rPr>
      <w:rFonts w:eastAsiaTheme="minorHAnsi"/>
    </w:rPr>
  </w:style>
  <w:style w:type="paragraph" w:customStyle="1" w:styleId="E2DA92E8149247B0B9730B2492E8B80B1">
    <w:name w:val="E2DA92E8149247B0B9730B2492E8B80B1"/>
    <w:rsid w:val="00CA29D1"/>
    <w:rPr>
      <w:rFonts w:eastAsiaTheme="minorHAnsi"/>
    </w:rPr>
  </w:style>
  <w:style w:type="paragraph" w:customStyle="1" w:styleId="DC12A0D6EDED49C0A10078A69BFB01E51">
    <w:name w:val="DC12A0D6EDED49C0A10078A69BFB01E51"/>
    <w:rsid w:val="00CA29D1"/>
    <w:rPr>
      <w:rFonts w:eastAsiaTheme="minorHAnsi"/>
    </w:rPr>
  </w:style>
  <w:style w:type="paragraph" w:customStyle="1" w:styleId="FA43342FDB6E43F7A67C03E237173D4B1">
    <w:name w:val="FA43342FDB6E43F7A67C03E237173D4B1"/>
    <w:rsid w:val="00CA29D1"/>
    <w:rPr>
      <w:rFonts w:eastAsiaTheme="minorHAnsi"/>
    </w:rPr>
  </w:style>
  <w:style w:type="paragraph" w:customStyle="1" w:styleId="E6D63F7C90934D8C82309575E51F2D0C1">
    <w:name w:val="E6D63F7C90934D8C82309575E51F2D0C1"/>
    <w:rsid w:val="00CA29D1"/>
    <w:rPr>
      <w:rFonts w:eastAsiaTheme="minorHAnsi"/>
    </w:rPr>
  </w:style>
  <w:style w:type="paragraph" w:customStyle="1" w:styleId="715BDEFB42AF442E9EA872C3055B76AA1">
    <w:name w:val="715BDEFB42AF442E9EA872C3055B76AA1"/>
    <w:rsid w:val="00CA29D1"/>
    <w:rPr>
      <w:rFonts w:eastAsiaTheme="minorHAnsi"/>
    </w:rPr>
  </w:style>
  <w:style w:type="paragraph" w:customStyle="1" w:styleId="239DFE13418749FF8311C3F4E25514051">
    <w:name w:val="239DFE13418749FF8311C3F4E25514051"/>
    <w:rsid w:val="00CA29D1"/>
    <w:rPr>
      <w:rFonts w:eastAsiaTheme="minorHAnsi"/>
    </w:rPr>
  </w:style>
  <w:style w:type="paragraph" w:customStyle="1" w:styleId="7D1EAED02A0A47FB8FD9B994365E73321">
    <w:name w:val="7D1EAED02A0A47FB8FD9B994365E73321"/>
    <w:rsid w:val="00CA29D1"/>
    <w:rPr>
      <w:rFonts w:eastAsiaTheme="minorHAnsi"/>
    </w:rPr>
  </w:style>
  <w:style w:type="paragraph" w:customStyle="1" w:styleId="38E8935606114CE0B772EF5E78D872231">
    <w:name w:val="38E8935606114CE0B772EF5E78D872231"/>
    <w:rsid w:val="00CA29D1"/>
    <w:rPr>
      <w:rFonts w:eastAsiaTheme="minorHAnsi"/>
    </w:rPr>
  </w:style>
  <w:style w:type="paragraph" w:customStyle="1" w:styleId="E93DE6F5244846DCA6D0F06644F90DF01">
    <w:name w:val="E93DE6F5244846DCA6D0F06644F90DF01"/>
    <w:rsid w:val="00CA29D1"/>
    <w:rPr>
      <w:rFonts w:eastAsiaTheme="minorHAnsi"/>
    </w:rPr>
  </w:style>
  <w:style w:type="paragraph" w:customStyle="1" w:styleId="D545D399D14F4A4988D0279685B526DA1">
    <w:name w:val="D545D399D14F4A4988D0279685B526DA1"/>
    <w:rsid w:val="00CA29D1"/>
    <w:rPr>
      <w:rFonts w:eastAsiaTheme="minorHAnsi"/>
    </w:rPr>
  </w:style>
  <w:style w:type="paragraph" w:customStyle="1" w:styleId="320EBD9FF018442C8E4A119125A5878A">
    <w:name w:val="320EBD9FF018442C8E4A119125A5878A"/>
    <w:rsid w:val="00CA29D1"/>
  </w:style>
  <w:style w:type="paragraph" w:customStyle="1" w:styleId="E7B9E02F5DFD47149D8FA91562BCC4D760">
    <w:name w:val="E7B9E02F5DFD47149D8FA91562BCC4D760"/>
    <w:rsid w:val="00CA29D1"/>
    <w:rPr>
      <w:rFonts w:eastAsiaTheme="minorHAnsi"/>
    </w:rPr>
  </w:style>
  <w:style w:type="paragraph" w:customStyle="1" w:styleId="348FA061EE3C49ACAE41AEBD74E67BFB42">
    <w:name w:val="348FA061EE3C49ACAE41AEBD74E67BFB42"/>
    <w:rsid w:val="00CA29D1"/>
    <w:rPr>
      <w:rFonts w:eastAsiaTheme="minorHAnsi"/>
    </w:rPr>
  </w:style>
  <w:style w:type="paragraph" w:customStyle="1" w:styleId="A36C754F31F44FAB8CA89BBA09E91DAB41">
    <w:name w:val="A36C754F31F44FAB8CA89BBA09E91DAB41"/>
    <w:rsid w:val="00CA29D1"/>
    <w:rPr>
      <w:rFonts w:eastAsiaTheme="minorHAnsi"/>
    </w:rPr>
  </w:style>
  <w:style w:type="paragraph" w:customStyle="1" w:styleId="5E6E5BFE325243B99A437EBE6734EE8339">
    <w:name w:val="5E6E5BFE325243B99A437EBE6734EE8339"/>
    <w:rsid w:val="00CA29D1"/>
    <w:rPr>
      <w:rFonts w:eastAsiaTheme="minorHAnsi"/>
    </w:rPr>
  </w:style>
  <w:style w:type="paragraph" w:customStyle="1" w:styleId="8BFBF4B9CAF84A3E9019E5F9BFB7EDBA19">
    <w:name w:val="8BFBF4B9CAF84A3E9019E5F9BFB7EDBA19"/>
    <w:rsid w:val="00CA29D1"/>
    <w:rPr>
      <w:rFonts w:eastAsiaTheme="minorHAnsi"/>
    </w:rPr>
  </w:style>
  <w:style w:type="paragraph" w:customStyle="1" w:styleId="E2A9B0A6EF7F4D269EE1E0DCC0D2F27418">
    <w:name w:val="E2A9B0A6EF7F4D269EE1E0DCC0D2F27418"/>
    <w:rsid w:val="00CA29D1"/>
    <w:rPr>
      <w:rFonts w:eastAsiaTheme="minorHAnsi"/>
    </w:rPr>
  </w:style>
  <w:style w:type="paragraph" w:customStyle="1" w:styleId="3D85344DC7FE420E9D156A3EA472580F19">
    <w:name w:val="3D85344DC7FE420E9D156A3EA472580F19"/>
    <w:rsid w:val="00CA29D1"/>
    <w:rPr>
      <w:rFonts w:eastAsiaTheme="minorHAnsi"/>
    </w:rPr>
  </w:style>
  <w:style w:type="paragraph" w:customStyle="1" w:styleId="480EC0956E414A1EB754429E14ECECE619">
    <w:name w:val="480EC0956E414A1EB754429E14ECECE619"/>
    <w:rsid w:val="00CA29D1"/>
    <w:rPr>
      <w:rFonts w:eastAsiaTheme="minorHAnsi"/>
    </w:rPr>
  </w:style>
  <w:style w:type="paragraph" w:customStyle="1" w:styleId="1243330EA41B46E3954A8E47D41604AE19">
    <w:name w:val="1243330EA41B46E3954A8E47D41604AE19"/>
    <w:rsid w:val="00CA29D1"/>
    <w:rPr>
      <w:rFonts w:eastAsiaTheme="minorHAnsi"/>
    </w:rPr>
  </w:style>
  <w:style w:type="paragraph" w:customStyle="1" w:styleId="F21F786445334A25B289521284E86A4F19">
    <w:name w:val="F21F786445334A25B289521284E86A4F19"/>
    <w:rsid w:val="00CA29D1"/>
    <w:rPr>
      <w:rFonts w:eastAsiaTheme="minorHAnsi"/>
    </w:rPr>
  </w:style>
  <w:style w:type="paragraph" w:customStyle="1" w:styleId="E70A1C67EBA342418CAFBAFEA72D222117">
    <w:name w:val="E70A1C67EBA342418CAFBAFEA72D222117"/>
    <w:rsid w:val="00CA29D1"/>
    <w:rPr>
      <w:rFonts w:eastAsiaTheme="minorHAnsi"/>
    </w:rPr>
  </w:style>
  <w:style w:type="paragraph" w:customStyle="1" w:styleId="A14A45AD5B2140BDBECCD588DE192E2B16">
    <w:name w:val="A14A45AD5B2140BDBECCD588DE192E2B16"/>
    <w:rsid w:val="00CA29D1"/>
    <w:rPr>
      <w:rFonts w:eastAsiaTheme="minorHAnsi"/>
    </w:rPr>
  </w:style>
  <w:style w:type="paragraph" w:customStyle="1" w:styleId="458A02BCC1BF48DEA5724486C96D808B16">
    <w:name w:val="458A02BCC1BF48DEA5724486C96D808B16"/>
    <w:rsid w:val="00CA29D1"/>
    <w:rPr>
      <w:rFonts w:eastAsiaTheme="minorHAnsi"/>
    </w:rPr>
  </w:style>
  <w:style w:type="paragraph" w:customStyle="1" w:styleId="6CC58AC1945049A8A55C034E01FA3F2613">
    <w:name w:val="6CC58AC1945049A8A55C034E01FA3F2613"/>
    <w:rsid w:val="00CA29D1"/>
    <w:rPr>
      <w:rFonts w:eastAsiaTheme="minorHAnsi"/>
    </w:rPr>
  </w:style>
  <w:style w:type="paragraph" w:customStyle="1" w:styleId="028F5F1CCF554A47B347FBA1BC090C1F12">
    <w:name w:val="028F5F1CCF554A47B347FBA1BC090C1F12"/>
    <w:rsid w:val="00CA29D1"/>
    <w:rPr>
      <w:rFonts w:eastAsiaTheme="minorHAnsi"/>
    </w:rPr>
  </w:style>
  <w:style w:type="paragraph" w:customStyle="1" w:styleId="5C5D1E8648764A59B6FF65A99701E61211">
    <w:name w:val="5C5D1E8648764A59B6FF65A99701E61211"/>
    <w:rsid w:val="00CA29D1"/>
    <w:rPr>
      <w:rFonts w:eastAsiaTheme="minorHAnsi"/>
    </w:rPr>
  </w:style>
  <w:style w:type="paragraph" w:customStyle="1" w:styleId="7ECC38156F4D4775965DC6038D1CE60D9">
    <w:name w:val="7ECC38156F4D4775965DC6038D1CE60D9"/>
    <w:rsid w:val="00CA29D1"/>
    <w:rPr>
      <w:rFonts w:eastAsiaTheme="minorHAnsi"/>
    </w:rPr>
  </w:style>
  <w:style w:type="paragraph" w:customStyle="1" w:styleId="2E78C29C913C44A286B6C70CE2E2204B6">
    <w:name w:val="2E78C29C913C44A286B6C70CE2E2204B6"/>
    <w:rsid w:val="00CA29D1"/>
    <w:rPr>
      <w:rFonts w:eastAsiaTheme="minorHAnsi"/>
    </w:rPr>
  </w:style>
  <w:style w:type="paragraph" w:customStyle="1" w:styleId="E2DA92E8149247B0B9730B2492E8B80B2">
    <w:name w:val="E2DA92E8149247B0B9730B2492E8B80B2"/>
    <w:rsid w:val="00CA29D1"/>
    <w:rPr>
      <w:rFonts w:eastAsiaTheme="minorHAnsi"/>
    </w:rPr>
  </w:style>
  <w:style w:type="paragraph" w:customStyle="1" w:styleId="DC12A0D6EDED49C0A10078A69BFB01E52">
    <w:name w:val="DC12A0D6EDED49C0A10078A69BFB01E52"/>
    <w:rsid w:val="00CA29D1"/>
    <w:rPr>
      <w:rFonts w:eastAsiaTheme="minorHAnsi"/>
    </w:rPr>
  </w:style>
  <w:style w:type="paragraph" w:customStyle="1" w:styleId="FA43342FDB6E43F7A67C03E237173D4B2">
    <w:name w:val="FA43342FDB6E43F7A67C03E237173D4B2"/>
    <w:rsid w:val="00CA29D1"/>
    <w:rPr>
      <w:rFonts w:eastAsiaTheme="minorHAnsi"/>
    </w:rPr>
  </w:style>
  <w:style w:type="paragraph" w:customStyle="1" w:styleId="E6D63F7C90934D8C82309575E51F2D0C2">
    <w:name w:val="E6D63F7C90934D8C82309575E51F2D0C2"/>
    <w:rsid w:val="00CA29D1"/>
    <w:rPr>
      <w:rFonts w:eastAsiaTheme="minorHAnsi"/>
    </w:rPr>
  </w:style>
  <w:style w:type="paragraph" w:customStyle="1" w:styleId="715BDEFB42AF442E9EA872C3055B76AA2">
    <w:name w:val="715BDEFB42AF442E9EA872C3055B76AA2"/>
    <w:rsid w:val="00CA29D1"/>
    <w:rPr>
      <w:rFonts w:eastAsiaTheme="minorHAnsi"/>
    </w:rPr>
  </w:style>
  <w:style w:type="paragraph" w:customStyle="1" w:styleId="239DFE13418749FF8311C3F4E25514052">
    <w:name w:val="239DFE13418749FF8311C3F4E25514052"/>
    <w:rsid w:val="00CA29D1"/>
    <w:rPr>
      <w:rFonts w:eastAsiaTheme="minorHAnsi"/>
    </w:rPr>
  </w:style>
  <w:style w:type="paragraph" w:customStyle="1" w:styleId="7D1EAED02A0A47FB8FD9B994365E73322">
    <w:name w:val="7D1EAED02A0A47FB8FD9B994365E73322"/>
    <w:rsid w:val="00CA29D1"/>
    <w:rPr>
      <w:rFonts w:eastAsiaTheme="minorHAnsi"/>
    </w:rPr>
  </w:style>
  <w:style w:type="paragraph" w:customStyle="1" w:styleId="38E8935606114CE0B772EF5E78D872232">
    <w:name w:val="38E8935606114CE0B772EF5E78D872232"/>
    <w:rsid w:val="00CA29D1"/>
    <w:rPr>
      <w:rFonts w:eastAsiaTheme="minorHAnsi"/>
    </w:rPr>
  </w:style>
  <w:style w:type="paragraph" w:customStyle="1" w:styleId="E93DE6F5244846DCA6D0F06644F90DF02">
    <w:name w:val="E93DE6F5244846DCA6D0F06644F90DF02"/>
    <w:rsid w:val="00CA29D1"/>
    <w:rPr>
      <w:rFonts w:eastAsiaTheme="minorHAnsi"/>
    </w:rPr>
  </w:style>
  <w:style w:type="paragraph" w:customStyle="1" w:styleId="D545D399D14F4A4988D0279685B526DA2">
    <w:name w:val="D545D399D14F4A4988D0279685B526DA2"/>
    <w:rsid w:val="00CA29D1"/>
    <w:rPr>
      <w:rFonts w:eastAsiaTheme="minorHAnsi"/>
    </w:rPr>
  </w:style>
  <w:style w:type="paragraph" w:customStyle="1" w:styleId="320EBD9FF018442C8E4A119125A5878A1">
    <w:name w:val="320EBD9FF018442C8E4A119125A5878A1"/>
    <w:rsid w:val="00CA29D1"/>
    <w:rPr>
      <w:rFonts w:eastAsiaTheme="minorHAnsi"/>
    </w:rPr>
  </w:style>
  <w:style w:type="paragraph" w:customStyle="1" w:styleId="055BABDA3D0D445E9C73C3CA0CE366B3">
    <w:name w:val="055BABDA3D0D445E9C73C3CA0CE366B3"/>
    <w:rsid w:val="00CA29D1"/>
    <w:rPr>
      <w:rFonts w:eastAsiaTheme="minorHAnsi"/>
    </w:rPr>
  </w:style>
  <w:style w:type="paragraph" w:customStyle="1" w:styleId="1F3C92F2B3124DF7BEE5FEEF91371555">
    <w:name w:val="1F3C92F2B3124DF7BEE5FEEF91371555"/>
    <w:rsid w:val="00CA29D1"/>
  </w:style>
  <w:style w:type="paragraph" w:customStyle="1" w:styleId="E7B9E02F5DFD47149D8FA91562BCC4D761">
    <w:name w:val="E7B9E02F5DFD47149D8FA91562BCC4D761"/>
    <w:rsid w:val="00CA29D1"/>
    <w:rPr>
      <w:rFonts w:eastAsiaTheme="minorHAnsi"/>
    </w:rPr>
  </w:style>
  <w:style w:type="paragraph" w:customStyle="1" w:styleId="348FA061EE3C49ACAE41AEBD74E67BFB43">
    <w:name w:val="348FA061EE3C49ACAE41AEBD74E67BFB43"/>
    <w:rsid w:val="00CA29D1"/>
    <w:rPr>
      <w:rFonts w:eastAsiaTheme="minorHAnsi"/>
    </w:rPr>
  </w:style>
  <w:style w:type="paragraph" w:customStyle="1" w:styleId="A36C754F31F44FAB8CA89BBA09E91DAB42">
    <w:name w:val="A36C754F31F44FAB8CA89BBA09E91DAB42"/>
    <w:rsid w:val="00CA29D1"/>
    <w:rPr>
      <w:rFonts w:eastAsiaTheme="minorHAnsi"/>
    </w:rPr>
  </w:style>
  <w:style w:type="paragraph" w:customStyle="1" w:styleId="5E6E5BFE325243B99A437EBE6734EE8340">
    <w:name w:val="5E6E5BFE325243B99A437EBE6734EE8340"/>
    <w:rsid w:val="00CA29D1"/>
    <w:rPr>
      <w:rFonts w:eastAsiaTheme="minorHAnsi"/>
    </w:rPr>
  </w:style>
  <w:style w:type="paragraph" w:customStyle="1" w:styleId="8BFBF4B9CAF84A3E9019E5F9BFB7EDBA20">
    <w:name w:val="8BFBF4B9CAF84A3E9019E5F9BFB7EDBA20"/>
    <w:rsid w:val="00CA29D1"/>
    <w:rPr>
      <w:rFonts w:eastAsiaTheme="minorHAnsi"/>
    </w:rPr>
  </w:style>
  <w:style w:type="paragraph" w:customStyle="1" w:styleId="E2A9B0A6EF7F4D269EE1E0DCC0D2F27419">
    <w:name w:val="E2A9B0A6EF7F4D269EE1E0DCC0D2F27419"/>
    <w:rsid w:val="00CA29D1"/>
    <w:rPr>
      <w:rFonts w:eastAsiaTheme="minorHAnsi"/>
    </w:rPr>
  </w:style>
  <w:style w:type="paragraph" w:customStyle="1" w:styleId="3D85344DC7FE420E9D156A3EA472580F20">
    <w:name w:val="3D85344DC7FE420E9D156A3EA472580F20"/>
    <w:rsid w:val="00CA29D1"/>
    <w:rPr>
      <w:rFonts w:eastAsiaTheme="minorHAnsi"/>
    </w:rPr>
  </w:style>
  <w:style w:type="paragraph" w:customStyle="1" w:styleId="480EC0956E414A1EB754429E14ECECE620">
    <w:name w:val="480EC0956E414A1EB754429E14ECECE620"/>
    <w:rsid w:val="00CA29D1"/>
    <w:rPr>
      <w:rFonts w:eastAsiaTheme="minorHAnsi"/>
    </w:rPr>
  </w:style>
  <w:style w:type="paragraph" w:customStyle="1" w:styleId="1243330EA41B46E3954A8E47D41604AE20">
    <w:name w:val="1243330EA41B46E3954A8E47D41604AE20"/>
    <w:rsid w:val="00CA29D1"/>
    <w:rPr>
      <w:rFonts w:eastAsiaTheme="minorHAnsi"/>
    </w:rPr>
  </w:style>
  <w:style w:type="paragraph" w:customStyle="1" w:styleId="F21F786445334A25B289521284E86A4F20">
    <w:name w:val="F21F786445334A25B289521284E86A4F20"/>
    <w:rsid w:val="00CA29D1"/>
    <w:rPr>
      <w:rFonts w:eastAsiaTheme="minorHAnsi"/>
    </w:rPr>
  </w:style>
  <w:style w:type="paragraph" w:customStyle="1" w:styleId="E70A1C67EBA342418CAFBAFEA72D222118">
    <w:name w:val="E70A1C67EBA342418CAFBAFEA72D222118"/>
    <w:rsid w:val="00CA29D1"/>
    <w:rPr>
      <w:rFonts w:eastAsiaTheme="minorHAnsi"/>
    </w:rPr>
  </w:style>
  <w:style w:type="paragraph" w:customStyle="1" w:styleId="A14A45AD5B2140BDBECCD588DE192E2B17">
    <w:name w:val="A14A45AD5B2140BDBECCD588DE192E2B17"/>
    <w:rsid w:val="00CA29D1"/>
    <w:rPr>
      <w:rFonts w:eastAsiaTheme="minorHAnsi"/>
    </w:rPr>
  </w:style>
  <w:style w:type="paragraph" w:customStyle="1" w:styleId="458A02BCC1BF48DEA5724486C96D808B17">
    <w:name w:val="458A02BCC1BF48DEA5724486C96D808B17"/>
    <w:rsid w:val="00CA29D1"/>
    <w:rPr>
      <w:rFonts w:eastAsiaTheme="minorHAnsi"/>
    </w:rPr>
  </w:style>
  <w:style w:type="paragraph" w:customStyle="1" w:styleId="6CC58AC1945049A8A55C034E01FA3F2614">
    <w:name w:val="6CC58AC1945049A8A55C034E01FA3F2614"/>
    <w:rsid w:val="00CA29D1"/>
    <w:rPr>
      <w:rFonts w:eastAsiaTheme="minorHAnsi"/>
    </w:rPr>
  </w:style>
  <w:style w:type="paragraph" w:customStyle="1" w:styleId="028F5F1CCF554A47B347FBA1BC090C1F13">
    <w:name w:val="028F5F1CCF554A47B347FBA1BC090C1F13"/>
    <w:rsid w:val="00CA29D1"/>
    <w:rPr>
      <w:rFonts w:eastAsiaTheme="minorHAnsi"/>
    </w:rPr>
  </w:style>
  <w:style w:type="paragraph" w:customStyle="1" w:styleId="5C5D1E8648764A59B6FF65A99701E61212">
    <w:name w:val="5C5D1E8648764A59B6FF65A99701E61212"/>
    <w:rsid w:val="00CA29D1"/>
    <w:rPr>
      <w:rFonts w:eastAsiaTheme="minorHAnsi"/>
    </w:rPr>
  </w:style>
  <w:style w:type="paragraph" w:customStyle="1" w:styleId="7ECC38156F4D4775965DC6038D1CE60D10">
    <w:name w:val="7ECC38156F4D4775965DC6038D1CE60D10"/>
    <w:rsid w:val="00CA29D1"/>
    <w:rPr>
      <w:rFonts w:eastAsiaTheme="minorHAnsi"/>
    </w:rPr>
  </w:style>
  <w:style w:type="paragraph" w:customStyle="1" w:styleId="2E78C29C913C44A286B6C70CE2E2204B7">
    <w:name w:val="2E78C29C913C44A286B6C70CE2E2204B7"/>
    <w:rsid w:val="00CA29D1"/>
    <w:rPr>
      <w:rFonts w:eastAsiaTheme="minorHAnsi"/>
    </w:rPr>
  </w:style>
  <w:style w:type="paragraph" w:customStyle="1" w:styleId="E2DA92E8149247B0B9730B2492E8B80B3">
    <w:name w:val="E2DA92E8149247B0B9730B2492E8B80B3"/>
    <w:rsid w:val="00CA29D1"/>
    <w:rPr>
      <w:rFonts w:eastAsiaTheme="minorHAnsi"/>
    </w:rPr>
  </w:style>
  <w:style w:type="paragraph" w:customStyle="1" w:styleId="DC12A0D6EDED49C0A10078A69BFB01E53">
    <w:name w:val="DC12A0D6EDED49C0A10078A69BFB01E53"/>
    <w:rsid w:val="00CA29D1"/>
    <w:rPr>
      <w:rFonts w:eastAsiaTheme="minorHAnsi"/>
    </w:rPr>
  </w:style>
  <w:style w:type="paragraph" w:customStyle="1" w:styleId="FA43342FDB6E43F7A67C03E237173D4B3">
    <w:name w:val="FA43342FDB6E43F7A67C03E237173D4B3"/>
    <w:rsid w:val="00CA29D1"/>
    <w:rPr>
      <w:rFonts w:eastAsiaTheme="minorHAnsi"/>
    </w:rPr>
  </w:style>
  <w:style w:type="paragraph" w:customStyle="1" w:styleId="E6D63F7C90934D8C82309575E51F2D0C3">
    <w:name w:val="E6D63F7C90934D8C82309575E51F2D0C3"/>
    <w:rsid w:val="00CA29D1"/>
    <w:rPr>
      <w:rFonts w:eastAsiaTheme="minorHAnsi"/>
    </w:rPr>
  </w:style>
  <w:style w:type="paragraph" w:customStyle="1" w:styleId="715BDEFB42AF442E9EA872C3055B76AA3">
    <w:name w:val="715BDEFB42AF442E9EA872C3055B76AA3"/>
    <w:rsid w:val="00CA29D1"/>
    <w:rPr>
      <w:rFonts w:eastAsiaTheme="minorHAnsi"/>
    </w:rPr>
  </w:style>
  <w:style w:type="paragraph" w:customStyle="1" w:styleId="239DFE13418749FF8311C3F4E25514053">
    <w:name w:val="239DFE13418749FF8311C3F4E25514053"/>
    <w:rsid w:val="00CA29D1"/>
    <w:rPr>
      <w:rFonts w:eastAsiaTheme="minorHAnsi"/>
    </w:rPr>
  </w:style>
  <w:style w:type="paragraph" w:customStyle="1" w:styleId="7D1EAED02A0A47FB8FD9B994365E73323">
    <w:name w:val="7D1EAED02A0A47FB8FD9B994365E73323"/>
    <w:rsid w:val="00CA29D1"/>
    <w:rPr>
      <w:rFonts w:eastAsiaTheme="minorHAnsi"/>
    </w:rPr>
  </w:style>
  <w:style w:type="paragraph" w:customStyle="1" w:styleId="38E8935606114CE0B772EF5E78D872233">
    <w:name w:val="38E8935606114CE0B772EF5E78D872233"/>
    <w:rsid w:val="00CA29D1"/>
    <w:rPr>
      <w:rFonts w:eastAsiaTheme="minorHAnsi"/>
    </w:rPr>
  </w:style>
  <w:style w:type="paragraph" w:customStyle="1" w:styleId="E93DE6F5244846DCA6D0F06644F90DF03">
    <w:name w:val="E93DE6F5244846DCA6D0F06644F90DF03"/>
    <w:rsid w:val="00CA29D1"/>
    <w:rPr>
      <w:rFonts w:eastAsiaTheme="minorHAnsi"/>
    </w:rPr>
  </w:style>
  <w:style w:type="paragraph" w:customStyle="1" w:styleId="D545D399D14F4A4988D0279685B526DA3">
    <w:name w:val="D545D399D14F4A4988D0279685B526DA3"/>
    <w:rsid w:val="00CA29D1"/>
    <w:rPr>
      <w:rFonts w:eastAsiaTheme="minorHAnsi"/>
    </w:rPr>
  </w:style>
  <w:style w:type="paragraph" w:customStyle="1" w:styleId="320EBD9FF018442C8E4A119125A5878A2">
    <w:name w:val="320EBD9FF018442C8E4A119125A5878A2"/>
    <w:rsid w:val="00CA29D1"/>
    <w:rPr>
      <w:rFonts w:eastAsiaTheme="minorHAnsi"/>
    </w:rPr>
  </w:style>
  <w:style w:type="paragraph" w:customStyle="1" w:styleId="055BABDA3D0D445E9C73C3CA0CE366B31">
    <w:name w:val="055BABDA3D0D445E9C73C3CA0CE366B31"/>
    <w:rsid w:val="00CA29D1"/>
    <w:rPr>
      <w:rFonts w:eastAsiaTheme="minorHAnsi"/>
    </w:rPr>
  </w:style>
  <w:style w:type="paragraph" w:customStyle="1" w:styleId="1F3C92F2B3124DF7BEE5FEEF913715551">
    <w:name w:val="1F3C92F2B3124DF7BEE5FEEF913715551"/>
    <w:rsid w:val="00CA29D1"/>
    <w:rPr>
      <w:rFonts w:eastAsiaTheme="minorHAnsi"/>
    </w:rPr>
  </w:style>
  <w:style w:type="paragraph" w:customStyle="1" w:styleId="CA2FAA98065D45E6A7B7DF7E49ADF152">
    <w:name w:val="CA2FAA98065D45E6A7B7DF7E49ADF152"/>
    <w:rsid w:val="00CA29D1"/>
  </w:style>
  <w:style w:type="paragraph" w:customStyle="1" w:styleId="5040FA43E6264A4AA0AB784B14CB1491">
    <w:name w:val="5040FA43E6264A4AA0AB784B14CB1491"/>
    <w:rsid w:val="00CA29D1"/>
  </w:style>
  <w:style w:type="paragraph" w:customStyle="1" w:styleId="8623E58A61E44A5CB5FCAABF3E85D342">
    <w:name w:val="8623E58A61E44A5CB5FCAABF3E85D342"/>
    <w:rsid w:val="00CA29D1"/>
  </w:style>
  <w:style w:type="paragraph" w:customStyle="1" w:styleId="2C02C55783654B578358EE5D04597009">
    <w:name w:val="2C02C55783654B578358EE5D04597009"/>
    <w:rsid w:val="00CA29D1"/>
  </w:style>
  <w:style w:type="paragraph" w:customStyle="1" w:styleId="266E0BA7C6BD49539E62F46A8840D3FE">
    <w:name w:val="266E0BA7C6BD49539E62F46A8840D3FE"/>
    <w:rsid w:val="00CA29D1"/>
  </w:style>
  <w:style w:type="paragraph" w:customStyle="1" w:styleId="8A9DB052E34D42839905D32D79CA1433">
    <w:name w:val="8A9DB052E34D42839905D32D79CA1433"/>
    <w:rsid w:val="00CA29D1"/>
  </w:style>
  <w:style w:type="paragraph" w:customStyle="1" w:styleId="ADD35C9E239D4C729F9378280FDE3239">
    <w:name w:val="ADD35C9E239D4C729F9378280FDE3239"/>
    <w:rsid w:val="00CA29D1"/>
  </w:style>
  <w:style w:type="paragraph" w:customStyle="1" w:styleId="46BB3A84DF8E41CEB6D219A67AFC1A8A">
    <w:name w:val="46BB3A84DF8E41CEB6D219A67AFC1A8A"/>
    <w:rsid w:val="00CA29D1"/>
  </w:style>
  <w:style w:type="paragraph" w:customStyle="1" w:styleId="73B96ABA67AF4438BD92566843086D88">
    <w:name w:val="73B96ABA67AF4438BD92566843086D88"/>
    <w:rsid w:val="00CA29D1"/>
  </w:style>
  <w:style w:type="paragraph" w:customStyle="1" w:styleId="2665BF6E177D452C9170CC5CD7FAC79F">
    <w:name w:val="2665BF6E177D452C9170CC5CD7FAC79F"/>
    <w:rsid w:val="00CA29D1"/>
  </w:style>
  <w:style w:type="paragraph" w:customStyle="1" w:styleId="E7B9E02F5DFD47149D8FA91562BCC4D762">
    <w:name w:val="E7B9E02F5DFD47149D8FA91562BCC4D762"/>
    <w:rsid w:val="00CA29D1"/>
    <w:rPr>
      <w:rFonts w:eastAsiaTheme="minorHAnsi"/>
    </w:rPr>
  </w:style>
  <w:style w:type="paragraph" w:customStyle="1" w:styleId="348FA061EE3C49ACAE41AEBD74E67BFB44">
    <w:name w:val="348FA061EE3C49ACAE41AEBD74E67BFB44"/>
    <w:rsid w:val="00CA29D1"/>
    <w:rPr>
      <w:rFonts w:eastAsiaTheme="minorHAnsi"/>
    </w:rPr>
  </w:style>
  <w:style w:type="paragraph" w:customStyle="1" w:styleId="A36C754F31F44FAB8CA89BBA09E91DAB43">
    <w:name w:val="A36C754F31F44FAB8CA89BBA09E91DAB43"/>
    <w:rsid w:val="00CA29D1"/>
    <w:rPr>
      <w:rFonts w:eastAsiaTheme="minorHAnsi"/>
    </w:rPr>
  </w:style>
  <w:style w:type="paragraph" w:customStyle="1" w:styleId="5E6E5BFE325243B99A437EBE6734EE8341">
    <w:name w:val="5E6E5BFE325243B99A437EBE6734EE8341"/>
    <w:rsid w:val="00CA29D1"/>
    <w:rPr>
      <w:rFonts w:eastAsiaTheme="minorHAnsi"/>
    </w:rPr>
  </w:style>
  <w:style w:type="paragraph" w:customStyle="1" w:styleId="8BFBF4B9CAF84A3E9019E5F9BFB7EDBA21">
    <w:name w:val="8BFBF4B9CAF84A3E9019E5F9BFB7EDBA21"/>
    <w:rsid w:val="00CA29D1"/>
    <w:rPr>
      <w:rFonts w:eastAsiaTheme="minorHAnsi"/>
    </w:rPr>
  </w:style>
  <w:style w:type="paragraph" w:customStyle="1" w:styleId="E2A9B0A6EF7F4D269EE1E0DCC0D2F27420">
    <w:name w:val="E2A9B0A6EF7F4D269EE1E0DCC0D2F27420"/>
    <w:rsid w:val="00CA29D1"/>
    <w:rPr>
      <w:rFonts w:eastAsiaTheme="minorHAnsi"/>
    </w:rPr>
  </w:style>
  <w:style w:type="paragraph" w:customStyle="1" w:styleId="3D85344DC7FE420E9D156A3EA472580F21">
    <w:name w:val="3D85344DC7FE420E9D156A3EA472580F21"/>
    <w:rsid w:val="00CA29D1"/>
    <w:rPr>
      <w:rFonts w:eastAsiaTheme="minorHAnsi"/>
    </w:rPr>
  </w:style>
  <w:style w:type="paragraph" w:customStyle="1" w:styleId="480EC0956E414A1EB754429E14ECECE621">
    <w:name w:val="480EC0956E414A1EB754429E14ECECE621"/>
    <w:rsid w:val="00CA29D1"/>
    <w:rPr>
      <w:rFonts w:eastAsiaTheme="minorHAnsi"/>
    </w:rPr>
  </w:style>
  <w:style w:type="paragraph" w:customStyle="1" w:styleId="1243330EA41B46E3954A8E47D41604AE21">
    <w:name w:val="1243330EA41B46E3954A8E47D41604AE21"/>
    <w:rsid w:val="00CA29D1"/>
    <w:rPr>
      <w:rFonts w:eastAsiaTheme="minorHAnsi"/>
    </w:rPr>
  </w:style>
  <w:style w:type="paragraph" w:customStyle="1" w:styleId="F21F786445334A25B289521284E86A4F21">
    <w:name w:val="F21F786445334A25B289521284E86A4F21"/>
    <w:rsid w:val="00CA29D1"/>
    <w:rPr>
      <w:rFonts w:eastAsiaTheme="minorHAnsi"/>
    </w:rPr>
  </w:style>
  <w:style w:type="paragraph" w:customStyle="1" w:styleId="CA2FAA98065D45E6A7B7DF7E49ADF1521">
    <w:name w:val="CA2FAA98065D45E6A7B7DF7E49ADF1521"/>
    <w:rsid w:val="00CA29D1"/>
    <w:rPr>
      <w:rFonts w:eastAsiaTheme="minorHAnsi"/>
    </w:rPr>
  </w:style>
  <w:style w:type="paragraph" w:customStyle="1" w:styleId="5040FA43E6264A4AA0AB784B14CB14911">
    <w:name w:val="5040FA43E6264A4AA0AB784B14CB14911"/>
    <w:rsid w:val="00CA29D1"/>
    <w:rPr>
      <w:rFonts w:eastAsiaTheme="minorHAnsi"/>
    </w:rPr>
  </w:style>
  <w:style w:type="paragraph" w:customStyle="1" w:styleId="2C02C55783654B578358EE5D045970091">
    <w:name w:val="2C02C55783654B578358EE5D045970091"/>
    <w:rsid w:val="00CA29D1"/>
    <w:rPr>
      <w:rFonts w:eastAsiaTheme="minorHAnsi"/>
    </w:rPr>
  </w:style>
  <w:style w:type="paragraph" w:customStyle="1" w:styleId="266E0BA7C6BD49539E62F46A8840D3FE1">
    <w:name w:val="266E0BA7C6BD49539E62F46A8840D3FE1"/>
    <w:rsid w:val="00CA29D1"/>
    <w:rPr>
      <w:rFonts w:eastAsiaTheme="minorHAnsi"/>
    </w:rPr>
  </w:style>
  <w:style w:type="paragraph" w:customStyle="1" w:styleId="8A9DB052E34D42839905D32D79CA14331">
    <w:name w:val="8A9DB052E34D42839905D32D79CA14331"/>
    <w:rsid w:val="00CA29D1"/>
    <w:rPr>
      <w:rFonts w:eastAsiaTheme="minorHAnsi"/>
    </w:rPr>
  </w:style>
  <w:style w:type="paragraph" w:customStyle="1" w:styleId="ADD35C9E239D4C729F9378280FDE32391">
    <w:name w:val="ADD35C9E239D4C729F9378280FDE32391"/>
    <w:rsid w:val="00CA29D1"/>
    <w:rPr>
      <w:rFonts w:eastAsiaTheme="minorHAnsi"/>
    </w:rPr>
  </w:style>
  <w:style w:type="paragraph" w:customStyle="1" w:styleId="46BB3A84DF8E41CEB6D219A67AFC1A8A1">
    <w:name w:val="46BB3A84DF8E41CEB6D219A67AFC1A8A1"/>
    <w:rsid w:val="00CA29D1"/>
    <w:rPr>
      <w:rFonts w:eastAsiaTheme="minorHAnsi"/>
    </w:rPr>
  </w:style>
  <w:style w:type="paragraph" w:customStyle="1" w:styleId="2665BF6E177D452C9170CC5CD7FAC79F1">
    <w:name w:val="2665BF6E177D452C9170CC5CD7FAC79F1"/>
    <w:rsid w:val="00CA29D1"/>
    <w:rPr>
      <w:rFonts w:eastAsiaTheme="minorHAnsi"/>
    </w:rPr>
  </w:style>
  <w:style w:type="paragraph" w:customStyle="1" w:styleId="E2DA92E8149247B0B9730B2492E8B80B4">
    <w:name w:val="E2DA92E8149247B0B9730B2492E8B80B4"/>
    <w:rsid w:val="00CA29D1"/>
    <w:rPr>
      <w:rFonts w:eastAsiaTheme="minorHAnsi"/>
    </w:rPr>
  </w:style>
  <w:style w:type="paragraph" w:customStyle="1" w:styleId="DC12A0D6EDED49C0A10078A69BFB01E54">
    <w:name w:val="DC12A0D6EDED49C0A10078A69BFB01E54"/>
    <w:rsid w:val="00CA29D1"/>
    <w:rPr>
      <w:rFonts w:eastAsiaTheme="minorHAnsi"/>
    </w:rPr>
  </w:style>
  <w:style w:type="paragraph" w:customStyle="1" w:styleId="FA43342FDB6E43F7A67C03E237173D4B4">
    <w:name w:val="FA43342FDB6E43F7A67C03E237173D4B4"/>
    <w:rsid w:val="00CA29D1"/>
    <w:rPr>
      <w:rFonts w:eastAsiaTheme="minorHAnsi"/>
    </w:rPr>
  </w:style>
  <w:style w:type="paragraph" w:customStyle="1" w:styleId="E6D63F7C90934D8C82309575E51F2D0C4">
    <w:name w:val="E6D63F7C90934D8C82309575E51F2D0C4"/>
    <w:rsid w:val="00CA29D1"/>
    <w:rPr>
      <w:rFonts w:eastAsiaTheme="minorHAnsi"/>
    </w:rPr>
  </w:style>
  <w:style w:type="paragraph" w:customStyle="1" w:styleId="715BDEFB42AF442E9EA872C3055B76AA4">
    <w:name w:val="715BDEFB42AF442E9EA872C3055B76AA4"/>
    <w:rsid w:val="00CA29D1"/>
    <w:rPr>
      <w:rFonts w:eastAsiaTheme="minorHAnsi"/>
    </w:rPr>
  </w:style>
  <w:style w:type="paragraph" w:customStyle="1" w:styleId="239DFE13418749FF8311C3F4E25514054">
    <w:name w:val="239DFE13418749FF8311C3F4E25514054"/>
    <w:rsid w:val="00CA29D1"/>
    <w:rPr>
      <w:rFonts w:eastAsiaTheme="minorHAnsi"/>
    </w:rPr>
  </w:style>
  <w:style w:type="paragraph" w:customStyle="1" w:styleId="7D1EAED02A0A47FB8FD9B994365E73324">
    <w:name w:val="7D1EAED02A0A47FB8FD9B994365E73324"/>
    <w:rsid w:val="00CA29D1"/>
    <w:rPr>
      <w:rFonts w:eastAsiaTheme="minorHAnsi"/>
    </w:rPr>
  </w:style>
  <w:style w:type="paragraph" w:customStyle="1" w:styleId="38E8935606114CE0B772EF5E78D872234">
    <w:name w:val="38E8935606114CE0B772EF5E78D872234"/>
    <w:rsid w:val="00CA29D1"/>
    <w:rPr>
      <w:rFonts w:eastAsiaTheme="minorHAnsi"/>
    </w:rPr>
  </w:style>
  <w:style w:type="paragraph" w:customStyle="1" w:styleId="E93DE6F5244846DCA6D0F06644F90DF04">
    <w:name w:val="E93DE6F5244846DCA6D0F06644F90DF04"/>
    <w:rsid w:val="00CA29D1"/>
    <w:rPr>
      <w:rFonts w:eastAsiaTheme="minorHAnsi"/>
    </w:rPr>
  </w:style>
  <w:style w:type="paragraph" w:customStyle="1" w:styleId="D545D399D14F4A4988D0279685B526DA4">
    <w:name w:val="D545D399D14F4A4988D0279685B526DA4"/>
    <w:rsid w:val="00CA29D1"/>
    <w:rPr>
      <w:rFonts w:eastAsiaTheme="minorHAnsi"/>
    </w:rPr>
  </w:style>
  <w:style w:type="paragraph" w:customStyle="1" w:styleId="320EBD9FF018442C8E4A119125A5878A3">
    <w:name w:val="320EBD9FF018442C8E4A119125A5878A3"/>
    <w:rsid w:val="00CA29D1"/>
    <w:rPr>
      <w:rFonts w:eastAsiaTheme="minorHAnsi"/>
    </w:rPr>
  </w:style>
  <w:style w:type="paragraph" w:customStyle="1" w:styleId="055BABDA3D0D445E9C73C3CA0CE366B32">
    <w:name w:val="055BABDA3D0D445E9C73C3CA0CE366B32"/>
    <w:rsid w:val="00CA29D1"/>
    <w:rPr>
      <w:rFonts w:eastAsiaTheme="minorHAnsi"/>
    </w:rPr>
  </w:style>
  <w:style w:type="paragraph" w:customStyle="1" w:styleId="1F3C92F2B3124DF7BEE5FEEF913715552">
    <w:name w:val="1F3C92F2B3124DF7BEE5FEEF913715552"/>
    <w:rsid w:val="00CA29D1"/>
    <w:rPr>
      <w:rFonts w:eastAsiaTheme="minorHAnsi"/>
    </w:rPr>
  </w:style>
  <w:style w:type="paragraph" w:customStyle="1" w:styleId="2697E6AD748F46E882872EE5BC7BCCD7">
    <w:name w:val="2697E6AD748F46E882872EE5BC7BCCD7"/>
    <w:rsid w:val="004002FD"/>
  </w:style>
  <w:style w:type="paragraph" w:customStyle="1" w:styleId="E6574D92F2B7446181D4674FFD1DD30E">
    <w:name w:val="E6574D92F2B7446181D4674FFD1DD30E"/>
    <w:rsid w:val="004002FD"/>
  </w:style>
  <w:style w:type="paragraph" w:customStyle="1" w:styleId="2BF3BB7ACAA34EFF9E664CE7CFA14B5F">
    <w:name w:val="2BF3BB7ACAA34EFF9E664CE7CFA14B5F"/>
    <w:rsid w:val="004002FD"/>
  </w:style>
  <w:style w:type="paragraph" w:customStyle="1" w:styleId="5D51C465AD074E1E8F5CD53EB16D55A5">
    <w:name w:val="5D51C465AD074E1E8F5CD53EB16D55A5"/>
    <w:rsid w:val="004002FD"/>
  </w:style>
  <w:style w:type="paragraph" w:customStyle="1" w:styleId="E7B9E02F5DFD47149D8FA91562BCC4D763">
    <w:name w:val="E7B9E02F5DFD47149D8FA91562BCC4D763"/>
    <w:rsid w:val="004002FD"/>
    <w:rPr>
      <w:rFonts w:eastAsiaTheme="minorHAnsi"/>
    </w:rPr>
  </w:style>
  <w:style w:type="paragraph" w:customStyle="1" w:styleId="348FA061EE3C49ACAE41AEBD74E67BFB45">
    <w:name w:val="348FA061EE3C49ACAE41AEBD74E67BFB45"/>
    <w:rsid w:val="004002FD"/>
    <w:rPr>
      <w:rFonts w:eastAsiaTheme="minorHAnsi"/>
    </w:rPr>
  </w:style>
  <w:style w:type="paragraph" w:customStyle="1" w:styleId="A36C754F31F44FAB8CA89BBA09E91DAB44">
    <w:name w:val="A36C754F31F44FAB8CA89BBA09E91DAB44"/>
    <w:rsid w:val="004002FD"/>
    <w:rPr>
      <w:rFonts w:eastAsiaTheme="minorHAnsi"/>
    </w:rPr>
  </w:style>
  <w:style w:type="paragraph" w:customStyle="1" w:styleId="5E6E5BFE325243B99A437EBE6734EE8342">
    <w:name w:val="5E6E5BFE325243B99A437EBE6734EE8342"/>
    <w:rsid w:val="004002FD"/>
    <w:rPr>
      <w:rFonts w:eastAsiaTheme="minorHAnsi"/>
    </w:rPr>
  </w:style>
  <w:style w:type="paragraph" w:customStyle="1" w:styleId="8BFBF4B9CAF84A3E9019E5F9BFB7EDBA22">
    <w:name w:val="8BFBF4B9CAF84A3E9019E5F9BFB7EDBA22"/>
    <w:rsid w:val="004002FD"/>
    <w:rPr>
      <w:rFonts w:eastAsiaTheme="minorHAnsi"/>
    </w:rPr>
  </w:style>
  <w:style w:type="paragraph" w:customStyle="1" w:styleId="E2A9B0A6EF7F4D269EE1E0DCC0D2F27421">
    <w:name w:val="E2A9B0A6EF7F4D269EE1E0DCC0D2F27421"/>
    <w:rsid w:val="004002FD"/>
    <w:rPr>
      <w:rFonts w:eastAsiaTheme="minorHAnsi"/>
    </w:rPr>
  </w:style>
  <w:style w:type="paragraph" w:customStyle="1" w:styleId="3D85344DC7FE420E9D156A3EA472580F22">
    <w:name w:val="3D85344DC7FE420E9D156A3EA472580F22"/>
    <w:rsid w:val="004002FD"/>
    <w:rPr>
      <w:rFonts w:eastAsiaTheme="minorHAnsi"/>
    </w:rPr>
  </w:style>
  <w:style w:type="paragraph" w:customStyle="1" w:styleId="480EC0956E414A1EB754429E14ECECE622">
    <w:name w:val="480EC0956E414A1EB754429E14ECECE622"/>
    <w:rsid w:val="004002FD"/>
    <w:rPr>
      <w:rFonts w:eastAsiaTheme="minorHAnsi"/>
    </w:rPr>
  </w:style>
  <w:style w:type="paragraph" w:customStyle="1" w:styleId="1243330EA41B46E3954A8E47D41604AE22">
    <w:name w:val="1243330EA41B46E3954A8E47D41604AE22"/>
    <w:rsid w:val="004002FD"/>
    <w:rPr>
      <w:rFonts w:eastAsiaTheme="minorHAnsi"/>
    </w:rPr>
  </w:style>
  <w:style w:type="paragraph" w:customStyle="1" w:styleId="F21F786445334A25B289521284E86A4F22">
    <w:name w:val="F21F786445334A25B289521284E86A4F22"/>
    <w:rsid w:val="004002FD"/>
    <w:rPr>
      <w:rFonts w:eastAsiaTheme="minorHAnsi"/>
    </w:rPr>
  </w:style>
  <w:style w:type="paragraph" w:customStyle="1" w:styleId="CA2FAA98065D45E6A7B7DF7E49ADF1522">
    <w:name w:val="CA2FAA98065D45E6A7B7DF7E49ADF1522"/>
    <w:rsid w:val="004002FD"/>
    <w:rPr>
      <w:rFonts w:eastAsiaTheme="minorHAnsi"/>
    </w:rPr>
  </w:style>
  <w:style w:type="paragraph" w:customStyle="1" w:styleId="5040FA43E6264A4AA0AB784B14CB14912">
    <w:name w:val="5040FA43E6264A4AA0AB784B14CB14912"/>
    <w:rsid w:val="004002FD"/>
    <w:rPr>
      <w:rFonts w:eastAsiaTheme="minorHAnsi"/>
    </w:rPr>
  </w:style>
  <w:style w:type="paragraph" w:customStyle="1" w:styleId="2C02C55783654B578358EE5D045970092">
    <w:name w:val="2C02C55783654B578358EE5D045970092"/>
    <w:rsid w:val="004002FD"/>
    <w:rPr>
      <w:rFonts w:eastAsiaTheme="minorHAnsi"/>
    </w:rPr>
  </w:style>
  <w:style w:type="paragraph" w:customStyle="1" w:styleId="266E0BA7C6BD49539E62F46A8840D3FE2">
    <w:name w:val="266E0BA7C6BD49539E62F46A8840D3FE2"/>
    <w:rsid w:val="004002FD"/>
    <w:rPr>
      <w:rFonts w:eastAsiaTheme="minorHAnsi"/>
    </w:rPr>
  </w:style>
  <w:style w:type="paragraph" w:customStyle="1" w:styleId="8A9DB052E34D42839905D32D79CA14332">
    <w:name w:val="8A9DB052E34D42839905D32D79CA14332"/>
    <w:rsid w:val="004002FD"/>
    <w:rPr>
      <w:rFonts w:eastAsiaTheme="minorHAnsi"/>
    </w:rPr>
  </w:style>
  <w:style w:type="paragraph" w:customStyle="1" w:styleId="ADD35C9E239D4C729F9378280FDE32392">
    <w:name w:val="ADD35C9E239D4C729F9378280FDE32392"/>
    <w:rsid w:val="004002FD"/>
    <w:rPr>
      <w:rFonts w:eastAsiaTheme="minorHAnsi"/>
    </w:rPr>
  </w:style>
  <w:style w:type="paragraph" w:customStyle="1" w:styleId="46BB3A84DF8E41CEB6D219A67AFC1A8A2">
    <w:name w:val="46BB3A84DF8E41CEB6D219A67AFC1A8A2"/>
    <w:rsid w:val="004002FD"/>
    <w:rPr>
      <w:rFonts w:eastAsiaTheme="minorHAnsi"/>
    </w:rPr>
  </w:style>
  <w:style w:type="paragraph" w:customStyle="1" w:styleId="2665BF6E177D452C9170CC5CD7FAC79F2">
    <w:name w:val="2665BF6E177D452C9170CC5CD7FAC79F2"/>
    <w:rsid w:val="004002FD"/>
    <w:rPr>
      <w:rFonts w:eastAsiaTheme="minorHAnsi"/>
    </w:rPr>
  </w:style>
  <w:style w:type="paragraph" w:customStyle="1" w:styleId="E2DA92E8149247B0B9730B2492E8B80B5">
    <w:name w:val="E2DA92E8149247B0B9730B2492E8B80B5"/>
    <w:rsid w:val="004002FD"/>
    <w:rPr>
      <w:rFonts w:eastAsiaTheme="minorHAnsi"/>
    </w:rPr>
  </w:style>
  <w:style w:type="paragraph" w:customStyle="1" w:styleId="DC12A0D6EDED49C0A10078A69BFB01E55">
    <w:name w:val="DC12A0D6EDED49C0A10078A69BFB01E55"/>
    <w:rsid w:val="004002FD"/>
    <w:rPr>
      <w:rFonts w:eastAsiaTheme="minorHAnsi"/>
    </w:rPr>
  </w:style>
  <w:style w:type="paragraph" w:customStyle="1" w:styleId="FA43342FDB6E43F7A67C03E237173D4B5">
    <w:name w:val="FA43342FDB6E43F7A67C03E237173D4B5"/>
    <w:rsid w:val="004002FD"/>
    <w:rPr>
      <w:rFonts w:eastAsiaTheme="minorHAnsi"/>
    </w:rPr>
  </w:style>
  <w:style w:type="paragraph" w:customStyle="1" w:styleId="E6574D92F2B7446181D4674FFD1DD30E1">
    <w:name w:val="E6574D92F2B7446181D4674FFD1DD30E1"/>
    <w:rsid w:val="004002FD"/>
    <w:rPr>
      <w:rFonts w:eastAsiaTheme="minorHAnsi"/>
    </w:rPr>
  </w:style>
  <w:style w:type="paragraph" w:customStyle="1" w:styleId="715BDEFB42AF442E9EA872C3055B76AA5">
    <w:name w:val="715BDEFB42AF442E9EA872C3055B76AA5"/>
    <w:rsid w:val="004002FD"/>
    <w:rPr>
      <w:rFonts w:eastAsiaTheme="minorHAnsi"/>
    </w:rPr>
  </w:style>
  <w:style w:type="paragraph" w:customStyle="1" w:styleId="239DFE13418749FF8311C3F4E25514055">
    <w:name w:val="239DFE13418749FF8311C3F4E25514055"/>
    <w:rsid w:val="004002FD"/>
    <w:rPr>
      <w:rFonts w:eastAsiaTheme="minorHAnsi"/>
    </w:rPr>
  </w:style>
  <w:style w:type="paragraph" w:customStyle="1" w:styleId="2BF3BB7ACAA34EFF9E664CE7CFA14B5F1">
    <w:name w:val="2BF3BB7ACAA34EFF9E664CE7CFA14B5F1"/>
    <w:rsid w:val="004002FD"/>
    <w:rPr>
      <w:rFonts w:eastAsiaTheme="minorHAnsi"/>
    </w:rPr>
  </w:style>
  <w:style w:type="paragraph" w:customStyle="1" w:styleId="38E8935606114CE0B772EF5E78D872235">
    <w:name w:val="38E8935606114CE0B772EF5E78D872235"/>
    <w:rsid w:val="004002FD"/>
    <w:rPr>
      <w:rFonts w:eastAsiaTheme="minorHAnsi"/>
    </w:rPr>
  </w:style>
  <w:style w:type="paragraph" w:customStyle="1" w:styleId="E93DE6F5244846DCA6D0F06644F90DF05">
    <w:name w:val="E93DE6F5244846DCA6D0F06644F90DF05"/>
    <w:rsid w:val="004002FD"/>
    <w:rPr>
      <w:rFonts w:eastAsiaTheme="minorHAnsi"/>
    </w:rPr>
  </w:style>
  <w:style w:type="paragraph" w:customStyle="1" w:styleId="5D51C465AD074E1E8F5CD53EB16D55A51">
    <w:name w:val="5D51C465AD074E1E8F5CD53EB16D55A51"/>
    <w:rsid w:val="004002FD"/>
    <w:rPr>
      <w:rFonts w:eastAsiaTheme="minorHAnsi"/>
    </w:rPr>
  </w:style>
  <w:style w:type="paragraph" w:customStyle="1" w:styleId="3D68BEEF8B6C44EC88A9F35B5BAC38E8">
    <w:name w:val="3D68BEEF8B6C44EC88A9F35B5BAC38E8"/>
    <w:rsid w:val="004002FD"/>
    <w:rPr>
      <w:rFonts w:eastAsiaTheme="minorHAnsi"/>
    </w:rPr>
  </w:style>
  <w:style w:type="paragraph" w:customStyle="1" w:styleId="1720DC3DD6884E40B711410A0515C864">
    <w:name w:val="1720DC3DD6884E40B711410A0515C864"/>
    <w:rsid w:val="004002FD"/>
    <w:rPr>
      <w:rFonts w:eastAsiaTheme="minorHAnsi"/>
    </w:rPr>
  </w:style>
  <w:style w:type="paragraph" w:customStyle="1" w:styleId="42EB210FBD484D889988FAB7D975D536">
    <w:name w:val="42EB210FBD484D889988FAB7D975D536"/>
    <w:rsid w:val="004002FD"/>
    <w:rPr>
      <w:rFonts w:eastAsiaTheme="minorHAnsi"/>
    </w:rPr>
  </w:style>
  <w:style w:type="paragraph" w:customStyle="1" w:styleId="E5A991E40DA843B5AEA4AB8BA1BBB90D">
    <w:name w:val="E5A991E40DA843B5AEA4AB8BA1BBB90D"/>
    <w:rsid w:val="004002FD"/>
  </w:style>
  <w:style w:type="paragraph" w:customStyle="1" w:styleId="7F20E53F05054FD48C3138486A804A2C">
    <w:name w:val="7F20E53F05054FD48C3138486A804A2C"/>
    <w:rsid w:val="004002FD"/>
  </w:style>
  <w:style w:type="paragraph" w:customStyle="1" w:styleId="A6B3BECC179A4F5BAEC1A85C9025D4E8">
    <w:name w:val="A6B3BECC179A4F5BAEC1A85C9025D4E8"/>
    <w:rsid w:val="004002FD"/>
  </w:style>
  <w:style w:type="paragraph" w:customStyle="1" w:styleId="60B6BE00E6784EA58FE2CA86F337E9AA">
    <w:name w:val="60B6BE00E6784EA58FE2CA86F337E9AA"/>
    <w:rsid w:val="004002FD"/>
  </w:style>
  <w:style w:type="paragraph" w:customStyle="1" w:styleId="615FE08BC937459FBED6C24DCE03247C">
    <w:name w:val="615FE08BC937459FBED6C24DCE03247C"/>
    <w:rsid w:val="004002FD"/>
  </w:style>
  <w:style w:type="paragraph" w:customStyle="1" w:styleId="9CE3BBFB8AEC450EBE6DE7840595E557">
    <w:name w:val="9CE3BBFB8AEC450EBE6DE7840595E557"/>
    <w:rsid w:val="004002FD"/>
  </w:style>
  <w:style w:type="paragraph" w:customStyle="1" w:styleId="285D3218C31F4B85B95D72096BCD3D78">
    <w:name w:val="285D3218C31F4B85B95D72096BCD3D78"/>
    <w:rsid w:val="004002FD"/>
  </w:style>
  <w:style w:type="paragraph" w:customStyle="1" w:styleId="614E74E23B434DF397604122441A92ED">
    <w:name w:val="614E74E23B434DF397604122441A92ED"/>
    <w:rsid w:val="004002FD"/>
  </w:style>
  <w:style w:type="paragraph" w:customStyle="1" w:styleId="34F5B11FB5A7402FBF46F3B4EE72D8BF">
    <w:name w:val="34F5B11FB5A7402FBF46F3B4EE72D8BF"/>
    <w:rsid w:val="004002FD"/>
  </w:style>
  <w:style w:type="paragraph" w:customStyle="1" w:styleId="1F5B92A327CE4034B9C512DAFE2076E7">
    <w:name w:val="1F5B92A327CE4034B9C512DAFE2076E7"/>
    <w:rsid w:val="004002FD"/>
  </w:style>
  <w:style w:type="paragraph" w:customStyle="1" w:styleId="A98855E3A8304AA997E51A91DF1F5A88">
    <w:name w:val="A98855E3A8304AA997E51A91DF1F5A88"/>
    <w:rsid w:val="004002FD"/>
  </w:style>
  <w:style w:type="paragraph" w:customStyle="1" w:styleId="9B780AAD854F404A987A171AED154D3E">
    <w:name w:val="9B780AAD854F404A987A171AED154D3E"/>
    <w:rsid w:val="004002FD"/>
  </w:style>
  <w:style w:type="paragraph" w:customStyle="1" w:styleId="3FF56AE117974DFAA7ED23FB22CFE4FB">
    <w:name w:val="3FF56AE117974DFAA7ED23FB22CFE4FB"/>
    <w:rsid w:val="004002FD"/>
  </w:style>
  <w:style w:type="paragraph" w:customStyle="1" w:styleId="95577E68E0AF403BB5CF2606572BC9DF">
    <w:name w:val="95577E68E0AF403BB5CF2606572BC9DF"/>
    <w:rsid w:val="004002FD"/>
  </w:style>
  <w:style w:type="paragraph" w:customStyle="1" w:styleId="A1F4D025364542AF95EAABB3F1C09E0B">
    <w:name w:val="A1F4D025364542AF95EAABB3F1C09E0B"/>
    <w:rsid w:val="004002FD"/>
  </w:style>
  <w:style w:type="paragraph" w:customStyle="1" w:styleId="EF804C170870411BB5EBC25A94204B50">
    <w:name w:val="EF804C170870411BB5EBC25A94204B50"/>
    <w:rsid w:val="004002FD"/>
  </w:style>
  <w:style w:type="paragraph" w:customStyle="1" w:styleId="E7B9E02F5DFD47149D8FA91562BCC4D764">
    <w:name w:val="E7B9E02F5DFD47149D8FA91562BCC4D764"/>
    <w:rsid w:val="004002FD"/>
    <w:rPr>
      <w:rFonts w:eastAsiaTheme="minorHAnsi"/>
    </w:rPr>
  </w:style>
  <w:style w:type="paragraph" w:customStyle="1" w:styleId="348FA061EE3C49ACAE41AEBD74E67BFB46">
    <w:name w:val="348FA061EE3C49ACAE41AEBD74E67BFB46"/>
    <w:rsid w:val="004002FD"/>
    <w:rPr>
      <w:rFonts w:eastAsiaTheme="minorHAnsi"/>
    </w:rPr>
  </w:style>
  <w:style w:type="paragraph" w:customStyle="1" w:styleId="A36C754F31F44FAB8CA89BBA09E91DAB45">
    <w:name w:val="A36C754F31F44FAB8CA89BBA09E91DAB45"/>
    <w:rsid w:val="004002FD"/>
    <w:rPr>
      <w:rFonts w:eastAsiaTheme="minorHAnsi"/>
    </w:rPr>
  </w:style>
  <w:style w:type="paragraph" w:customStyle="1" w:styleId="5E6E5BFE325243B99A437EBE6734EE8343">
    <w:name w:val="5E6E5BFE325243B99A437EBE6734EE8343"/>
    <w:rsid w:val="004002FD"/>
    <w:rPr>
      <w:rFonts w:eastAsiaTheme="minorHAnsi"/>
    </w:rPr>
  </w:style>
  <w:style w:type="paragraph" w:customStyle="1" w:styleId="8BFBF4B9CAF84A3E9019E5F9BFB7EDBA23">
    <w:name w:val="8BFBF4B9CAF84A3E9019E5F9BFB7EDBA23"/>
    <w:rsid w:val="004002FD"/>
    <w:rPr>
      <w:rFonts w:eastAsiaTheme="minorHAnsi"/>
    </w:rPr>
  </w:style>
  <w:style w:type="paragraph" w:customStyle="1" w:styleId="E2A9B0A6EF7F4D269EE1E0DCC0D2F27422">
    <w:name w:val="E2A9B0A6EF7F4D269EE1E0DCC0D2F27422"/>
    <w:rsid w:val="004002FD"/>
    <w:rPr>
      <w:rFonts w:eastAsiaTheme="minorHAnsi"/>
    </w:rPr>
  </w:style>
  <w:style w:type="paragraph" w:customStyle="1" w:styleId="3D85344DC7FE420E9D156A3EA472580F23">
    <w:name w:val="3D85344DC7FE420E9D156A3EA472580F23"/>
    <w:rsid w:val="004002FD"/>
    <w:rPr>
      <w:rFonts w:eastAsiaTheme="minorHAnsi"/>
    </w:rPr>
  </w:style>
  <w:style w:type="paragraph" w:customStyle="1" w:styleId="480EC0956E414A1EB754429E14ECECE623">
    <w:name w:val="480EC0956E414A1EB754429E14ECECE623"/>
    <w:rsid w:val="004002FD"/>
    <w:rPr>
      <w:rFonts w:eastAsiaTheme="minorHAnsi"/>
    </w:rPr>
  </w:style>
  <w:style w:type="paragraph" w:customStyle="1" w:styleId="1243330EA41B46E3954A8E47D41604AE23">
    <w:name w:val="1243330EA41B46E3954A8E47D41604AE23"/>
    <w:rsid w:val="004002FD"/>
    <w:rPr>
      <w:rFonts w:eastAsiaTheme="minorHAnsi"/>
    </w:rPr>
  </w:style>
  <w:style w:type="paragraph" w:customStyle="1" w:styleId="F21F786445334A25B289521284E86A4F23">
    <w:name w:val="F21F786445334A25B289521284E86A4F23"/>
    <w:rsid w:val="004002FD"/>
    <w:rPr>
      <w:rFonts w:eastAsiaTheme="minorHAnsi"/>
    </w:rPr>
  </w:style>
  <w:style w:type="paragraph" w:customStyle="1" w:styleId="CA2FAA98065D45E6A7B7DF7E49ADF1523">
    <w:name w:val="CA2FAA98065D45E6A7B7DF7E49ADF1523"/>
    <w:rsid w:val="004002FD"/>
    <w:rPr>
      <w:rFonts w:eastAsiaTheme="minorHAnsi"/>
    </w:rPr>
  </w:style>
  <w:style w:type="paragraph" w:customStyle="1" w:styleId="5040FA43E6264A4AA0AB784B14CB14913">
    <w:name w:val="5040FA43E6264A4AA0AB784B14CB14913"/>
    <w:rsid w:val="004002FD"/>
    <w:rPr>
      <w:rFonts w:eastAsiaTheme="minorHAnsi"/>
    </w:rPr>
  </w:style>
  <w:style w:type="paragraph" w:customStyle="1" w:styleId="2C02C55783654B578358EE5D045970093">
    <w:name w:val="2C02C55783654B578358EE5D045970093"/>
    <w:rsid w:val="004002FD"/>
    <w:rPr>
      <w:rFonts w:eastAsiaTheme="minorHAnsi"/>
    </w:rPr>
  </w:style>
  <w:style w:type="paragraph" w:customStyle="1" w:styleId="266E0BA7C6BD49539E62F46A8840D3FE3">
    <w:name w:val="266E0BA7C6BD49539E62F46A8840D3FE3"/>
    <w:rsid w:val="004002FD"/>
    <w:rPr>
      <w:rFonts w:eastAsiaTheme="minorHAnsi"/>
    </w:rPr>
  </w:style>
  <w:style w:type="paragraph" w:customStyle="1" w:styleId="8A9DB052E34D42839905D32D79CA14333">
    <w:name w:val="8A9DB052E34D42839905D32D79CA14333"/>
    <w:rsid w:val="004002FD"/>
    <w:rPr>
      <w:rFonts w:eastAsiaTheme="minorHAnsi"/>
    </w:rPr>
  </w:style>
  <w:style w:type="paragraph" w:customStyle="1" w:styleId="ADD35C9E239D4C729F9378280FDE32393">
    <w:name w:val="ADD35C9E239D4C729F9378280FDE32393"/>
    <w:rsid w:val="004002FD"/>
    <w:rPr>
      <w:rFonts w:eastAsiaTheme="minorHAnsi"/>
    </w:rPr>
  </w:style>
  <w:style w:type="paragraph" w:customStyle="1" w:styleId="46BB3A84DF8E41CEB6D219A67AFC1A8A3">
    <w:name w:val="46BB3A84DF8E41CEB6D219A67AFC1A8A3"/>
    <w:rsid w:val="004002FD"/>
    <w:rPr>
      <w:rFonts w:eastAsiaTheme="minorHAnsi"/>
    </w:rPr>
  </w:style>
  <w:style w:type="paragraph" w:customStyle="1" w:styleId="2665BF6E177D452C9170CC5CD7FAC79F3">
    <w:name w:val="2665BF6E177D452C9170CC5CD7FAC79F3"/>
    <w:rsid w:val="004002FD"/>
    <w:rPr>
      <w:rFonts w:eastAsiaTheme="minorHAnsi"/>
    </w:rPr>
  </w:style>
  <w:style w:type="paragraph" w:customStyle="1" w:styleId="7F20E53F05054FD48C3138486A804A2C1">
    <w:name w:val="7F20E53F05054FD48C3138486A804A2C1"/>
    <w:rsid w:val="004002FD"/>
    <w:rPr>
      <w:rFonts w:eastAsiaTheme="minorHAnsi"/>
    </w:rPr>
  </w:style>
  <w:style w:type="paragraph" w:customStyle="1" w:styleId="3FF56AE117974DFAA7ED23FB22CFE4FB1">
    <w:name w:val="3FF56AE117974DFAA7ED23FB22CFE4FB1"/>
    <w:rsid w:val="004002FD"/>
    <w:rPr>
      <w:rFonts w:eastAsiaTheme="minorHAnsi"/>
    </w:rPr>
  </w:style>
  <w:style w:type="paragraph" w:customStyle="1" w:styleId="A6B3BECC179A4F5BAEC1A85C9025D4E81">
    <w:name w:val="A6B3BECC179A4F5BAEC1A85C9025D4E81"/>
    <w:rsid w:val="004002FD"/>
    <w:rPr>
      <w:rFonts w:eastAsiaTheme="minorHAnsi"/>
    </w:rPr>
  </w:style>
  <w:style w:type="paragraph" w:customStyle="1" w:styleId="615FE08BC937459FBED6C24DCE03247C1">
    <w:name w:val="615FE08BC937459FBED6C24DCE03247C1"/>
    <w:rsid w:val="004002FD"/>
    <w:rPr>
      <w:rFonts w:eastAsiaTheme="minorHAnsi"/>
    </w:rPr>
  </w:style>
  <w:style w:type="paragraph" w:customStyle="1" w:styleId="95577E68E0AF403BB5CF2606572BC9DF1">
    <w:name w:val="95577E68E0AF403BB5CF2606572BC9DF1"/>
    <w:rsid w:val="004002FD"/>
    <w:rPr>
      <w:rFonts w:eastAsiaTheme="minorHAnsi"/>
    </w:rPr>
  </w:style>
  <w:style w:type="paragraph" w:customStyle="1" w:styleId="9CE3BBFB8AEC450EBE6DE7840595E5571">
    <w:name w:val="9CE3BBFB8AEC450EBE6DE7840595E5571"/>
    <w:rsid w:val="004002FD"/>
    <w:rPr>
      <w:rFonts w:eastAsiaTheme="minorHAnsi"/>
    </w:rPr>
  </w:style>
  <w:style w:type="paragraph" w:customStyle="1" w:styleId="285D3218C31F4B85B95D72096BCD3D781">
    <w:name w:val="285D3218C31F4B85B95D72096BCD3D781"/>
    <w:rsid w:val="004002FD"/>
    <w:rPr>
      <w:rFonts w:eastAsiaTheme="minorHAnsi"/>
    </w:rPr>
  </w:style>
  <w:style w:type="paragraph" w:customStyle="1" w:styleId="614E74E23B434DF397604122441A92ED1">
    <w:name w:val="614E74E23B434DF397604122441A92ED1"/>
    <w:rsid w:val="004002FD"/>
    <w:rPr>
      <w:rFonts w:eastAsiaTheme="minorHAnsi"/>
    </w:rPr>
  </w:style>
  <w:style w:type="paragraph" w:customStyle="1" w:styleId="A1F4D025364542AF95EAABB3F1C09E0B1">
    <w:name w:val="A1F4D025364542AF95EAABB3F1C09E0B1"/>
    <w:rsid w:val="004002FD"/>
    <w:rPr>
      <w:rFonts w:eastAsiaTheme="minorHAnsi"/>
    </w:rPr>
  </w:style>
  <w:style w:type="paragraph" w:customStyle="1" w:styleId="34F5B11FB5A7402FBF46F3B4EE72D8BF1">
    <w:name w:val="34F5B11FB5A7402FBF46F3B4EE72D8BF1"/>
    <w:rsid w:val="004002FD"/>
    <w:rPr>
      <w:rFonts w:eastAsiaTheme="minorHAnsi"/>
    </w:rPr>
  </w:style>
  <w:style w:type="paragraph" w:customStyle="1" w:styleId="1F5B92A327CE4034B9C512DAFE2076E71">
    <w:name w:val="1F5B92A327CE4034B9C512DAFE2076E71"/>
    <w:rsid w:val="004002FD"/>
    <w:rPr>
      <w:rFonts w:eastAsiaTheme="minorHAnsi"/>
    </w:rPr>
  </w:style>
  <w:style w:type="paragraph" w:customStyle="1" w:styleId="A98855E3A8304AA997E51A91DF1F5A881">
    <w:name w:val="A98855E3A8304AA997E51A91DF1F5A881"/>
    <w:rsid w:val="004002FD"/>
    <w:rPr>
      <w:rFonts w:eastAsiaTheme="minorHAnsi"/>
    </w:rPr>
  </w:style>
  <w:style w:type="paragraph" w:customStyle="1" w:styleId="EF804C170870411BB5EBC25A94204B501">
    <w:name w:val="EF804C170870411BB5EBC25A94204B501"/>
    <w:rsid w:val="004002FD"/>
    <w:rPr>
      <w:rFonts w:eastAsiaTheme="minorHAnsi"/>
    </w:rPr>
  </w:style>
  <w:style w:type="paragraph" w:customStyle="1" w:styleId="9B780AAD854F404A987A171AED154D3E1">
    <w:name w:val="9B780AAD854F404A987A171AED154D3E1"/>
    <w:rsid w:val="004002FD"/>
    <w:rPr>
      <w:rFonts w:eastAsiaTheme="minorHAnsi"/>
    </w:rPr>
  </w:style>
  <w:style w:type="paragraph" w:customStyle="1" w:styleId="3D68BEEF8B6C44EC88A9F35B5BAC38E81">
    <w:name w:val="3D68BEEF8B6C44EC88A9F35B5BAC38E81"/>
    <w:rsid w:val="004002FD"/>
    <w:rPr>
      <w:rFonts w:eastAsiaTheme="minorHAnsi"/>
    </w:rPr>
  </w:style>
  <w:style w:type="paragraph" w:customStyle="1" w:styleId="1720DC3DD6884E40B711410A0515C8641">
    <w:name w:val="1720DC3DD6884E40B711410A0515C8641"/>
    <w:rsid w:val="004002FD"/>
    <w:rPr>
      <w:rFonts w:eastAsiaTheme="minorHAnsi"/>
    </w:rPr>
  </w:style>
  <w:style w:type="paragraph" w:customStyle="1" w:styleId="42EB210FBD484D889988FAB7D975D5361">
    <w:name w:val="42EB210FBD484D889988FAB7D975D5361"/>
    <w:rsid w:val="004002FD"/>
    <w:rPr>
      <w:rFonts w:eastAsiaTheme="minorHAnsi"/>
    </w:rPr>
  </w:style>
  <w:style w:type="paragraph" w:customStyle="1" w:styleId="41321DD237A44470BDE60AAFF2309245">
    <w:name w:val="41321DD237A44470BDE60AAFF2309245"/>
    <w:rsid w:val="004002FD"/>
  </w:style>
  <w:style w:type="paragraph" w:customStyle="1" w:styleId="229BB95FBE2A4CBBA4376F347D97A91C">
    <w:name w:val="229BB95FBE2A4CBBA4376F347D97A91C"/>
    <w:rsid w:val="004002FD"/>
  </w:style>
  <w:style w:type="paragraph" w:customStyle="1" w:styleId="83D8CE1B1CE34FDBA32C661C45ECEF00">
    <w:name w:val="83D8CE1B1CE34FDBA32C661C45ECEF00"/>
    <w:rsid w:val="004002FD"/>
  </w:style>
  <w:style w:type="paragraph" w:customStyle="1" w:styleId="82F95467316742119C487C5EEAB5E8AC">
    <w:name w:val="82F95467316742119C487C5EEAB5E8AC"/>
    <w:rsid w:val="004002FD"/>
  </w:style>
  <w:style w:type="paragraph" w:customStyle="1" w:styleId="315395FD31CE483B8FAF0FE493046F8E">
    <w:name w:val="315395FD31CE483B8FAF0FE493046F8E"/>
    <w:rsid w:val="004002FD"/>
  </w:style>
  <w:style w:type="paragraph" w:customStyle="1" w:styleId="BF8BDEFD2599455197FC3DC4C671102F">
    <w:name w:val="BF8BDEFD2599455197FC3DC4C671102F"/>
    <w:rsid w:val="004002FD"/>
  </w:style>
  <w:style w:type="paragraph" w:customStyle="1" w:styleId="796C9F8A2E294085A2FCFA5D87DAC326">
    <w:name w:val="796C9F8A2E294085A2FCFA5D87DAC326"/>
    <w:rsid w:val="004002FD"/>
  </w:style>
  <w:style w:type="paragraph" w:customStyle="1" w:styleId="8C9615B7F60442209E2D26AF6C7BF365">
    <w:name w:val="8C9615B7F60442209E2D26AF6C7BF365"/>
    <w:rsid w:val="004002FD"/>
  </w:style>
  <w:style w:type="paragraph" w:customStyle="1" w:styleId="EF6D206464194EEEB6A2DFCF77B4DF9E">
    <w:name w:val="EF6D206464194EEEB6A2DFCF77B4DF9E"/>
    <w:rsid w:val="004002FD"/>
  </w:style>
  <w:style w:type="paragraph" w:customStyle="1" w:styleId="B8D6FEF98A4F49819C044B9170D962EC">
    <w:name w:val="B8D6FEF98A4F49819C044B9170D962EC"/>
    <w:rsid w:val="004002FD"/>
  </w:style>
  <w:style w:type="paragraph" w:customStyle="1" w:styleId="C1453459BFCE4D248F5D340B4790E312">
    <w:name w:val="C1453459BFCE4D248F5D340B4790E312"/>
    <w:rsid w:val="004002FD"/>
  </w:style>
  <w:style w:type="paragraph" w:customStyle="1" w:styleId="D72E09E4BDC944A68476ED3F4C16F58A">
    <w:name w:val="D72E09E4BDC944A68476ED3F4C16F58A"/>
    <w:rsid w:val="004002FD"/>
  </w:style>
  <w:style w:type="paragraph" w:customStyle="1" w:styleId="1F246B26787E496DB5BF1F5CAD171E53">
    <w:name w:val="1F246B26787E496DB5BF1F5CAD171E53"/>
    <w:rsid w:val="004002FD"/>
  </w:style>
  <w:style w:type="paragraph" w:customStyle="1" w:styleId="43A64285CF7D46F295FA42BE4979A602">
    <w:name w:val="43A64285CF7D46F295FA42BE4979A602"/>
    <w:rsid w:val="004002FD"/>
  </w:style>
  <w:style w:type="paragraph" w:customStyle="1" w:styleId="C3CA0DC01994428ABFEA71FB048ECB6B">
    <w:name w:val="C3CA0DC01994428ABFEA71FB048ECB6B"/>
    <w:rsid w:val="004002FD"/>
  </w:style>
  <w:style w:type="paragraph" w:customStyle="1" w:styleId="532234922CFB4A20A649AA854E3716D1">
    <w:name w:val="532234922CFB4A20A649AA854E3716D1"/>
    <w:rsid w:val="004002FD"/>
  </w:style>
  <w:style w:type="paragraph" w:customStyle="1" w:styleId="9632C59AAC49465A9EE8E223281432B3">
    <w:name w:val="9632C59AAC49465A9EE8E223281432B3"/>
    <w:rsid w:val="004002FD"/>
  </w:style>
  <w:style w:type="paragraph" w:customStyle="1" w:styleId="1E3348EB812E4D05B82F4FDF0BDB42F6">
    <w:name w:val="1E3348EB812E4D05B82F4FDF0BDB42F6"/>
    <w:rsid w:val="004002FD"/>
  </w:style>
  <w:style w:type="paragraph" w:customStyle="1" w:styleId="F6BEF028C26343E9BEDD5D525B8BD8A5">
    <w:name w:val="F6BEF028C26343E9BEDD5D525B8BD8A5"/>
    <w:rsid w:val="004002FD"/>
  </w:style>
  <w:style w:type="paragraph" w:customStyle="1" w:styleId="BA27D6DAC42346EFA49AE4556F0B5D9D">
    <w:name w:val="BA27D6DAC42346EFA49AE4556F0B5D9D"/>
    <w:rsid w:val="004002FD"/>
  </w:style>
  <w:style w:type="paragraph" w:customStyle="1" w:styleId="E7B9E02F5DFD47149D8FA91562BCC4D765">
    <w:name w:val="E7B9E02F5DFD47149D8FA91562BCC4D765"/>
    <w:rsid w:val="004002FD"/>
    <w:rPr>
      <w:rFonts w:eastAsiaTheme="minorHAnsi"/>
    </w:rPr>
  </w:style>
  <w:style w:type="paragraph" w:customStyle="1" w:styleId="348FA061EE3C49ACAE41AEBD74E67BFB47">
    <w:name w:val="348FA061EE3C49ACAE41AEBD74E67BFB47"/>
    <w:rsid w:val="004002FD"/>
    <w:rPr>
      <w:rFonts w:eastAsiaTheme="minorHAnsi"/>
    </w:rPr>
  </w:style>
  <w:style w:type="paragraph" w:customStyle="1" w:styleId="A36C754F31F44FAB8CA89BBA09E91DAB46">
    <w:name w:val="A36C754F31F44FAB8CA89BBA09E91DAB46"/>
    <w:rsid w:val="004002FD"/>
    <w:rPr>
      <w:rFonts w:eastAsiaTheme="minorHAnsi"/>
    </w:rPr>
  </w:style>
  <w:style w:type="paragraph" w:customStyle="1" w:styleId="5E6E5BFE325243B99A437EBE6734EE8344">
    <w:name w:val="5E6E5BFE325243B99A437EBE6734EE8344"/>
    <w:rsid w:val="004002FD"/>
    <w:rPr>
      <w:rFonts w:eastAsiaTheme="minorHAnsi"/>
    </w:rPr>
  </w:style>
  <w:style w:type="paragraph" w:customStyle="1" w:styleId="8BFBF4B9CAF84A3E9019E5F9BFB7EDBA24">
    <w:name w:val="8BFBF4B9CAF84A3E9019E5F9BFB7EDBA24"/>
    <w:rsid w:val="004002FD"/>
    <w:rPr>
      <w:rFonts w:eastAsiaTheme="minorHAnsi"/>
    </w:rPr>
  </w:style>
  <w:style w:type="paragraph" w:customStyle="1" w:styleId="E2A9B0A6EF7F4D269EE1E0DCC0D2F27423">
    <w:name w:val="E2A9B0A6EF7F4D269EE1E0DCC0D2F27423"/>
    <w:rsid w:val="004002FD"/>
    <w:rPr>
      <w:rFonts w:eastAsiaTheme="minorHAnsi"/>
    </w:rPr>
  </w:style>
  <w:style w:type="paragraph" w:customStyle="1" w:styleId="3D85344DC7FE420E9D156A3EA472580F24">
    <w:name w:val="3D85344DC7FE420E9D156A3EA472580F24"/>
    <w:rsid w:val="004002FD"/>
    <w:rPr>
      <w:rFonts w:eastAsiaTheme="minorHAnsi"/>
    </w:rPr>
  </w:style>
  <w:style w:type="paragraph" w:customStyle="1" w:styleId="480EC0956E414A1EB754429E14ECECE624">
    <w:name w:val="480EC0956E414A1EB754429E14ECECE624"/>
    <w:rsid w:val="004002FD"/>
    <w:rPr>
      <w:rFonts w:eastAsiaTheme="minorHAnsi"/>
    </w:rPr>
  </w:style>
  <w:style w:type="paragraph" w:customStyle="1" w:styleId="1243330EA41B46E3954A8E47D41604AE24">
    <w:name w:val="1243330EA41B46E3954A8E47D41604AE24"/>
    <w:rsid w:val="004002FD"/>
    <w:rPr>
      <w:rFonts w:eastAsiaTheme="minorHAnsi"/>
    </w:rPr>
  </w:style>
  <w:style w:type="paragraph" w:customStyle="1" w:styleId="F21F786445334A25B289521284E86A4F24">
    <w:name w:val="F21F786445334A25B289521284E86A4F24"/>
    <w:rsid w:val="004002FD"/>
    <w:rPr>
      <w:rFonts w:eastAsiaTheme="minorHAnsi"/>
    </w:rPr>
  </w:style>
  <w:style w:type="paragraph" w:customStyle="1" w:styleId="CA2FAA98065D45E6A7B7DF7E49ADF1524">
    <w:name w:val="CA2FAA98065D45E6A7B7DF7E49ADF1524"/>
    <w:rsid w:val="004002FD"/>
    <w:rPr>
      <w:rFonts w:eastAsiaTheme="minorHAnsi"/>
    </w:rPr>
  </w:style>
  <w:style w:type="paragraph" w:customStyle="1" w:styleId="5040FA43E6264A4AA0AB784B14CB14914">
    <w:name w:val="5040FA43E6264A4AA0AB784B14CB14914"/>
    <w:rsid w:val="004002FD"/>
    <w:rPr>
      <w:rFonts w:eastAsiaTheme="minorHAnsi"/>
    </w:rPr>
  </w:style>
  <w:style w:type="paragraph" w:customStyle="1" w:styleId="2C02C55783654B578358EE5D045970094">
    <w:name w:val="2C02C55783654B578358EE5D045970094"/>
    <w:rsid w:val="004002FD"/>
    <w:rPr>
      <w:rFonts w:eastAsiaTheme="minorHAnsi"/>
    </w:rPr>
  </w:style>
  <w:style w:type="paragraph" w:customStyle="1" w:styleId="266E0BA7C6BD49539E62F46A8840D3FE4">
    <w:name w:val="266E0BA7C6BD49539E62F46A8840D3FE4"/>
    <w:rsid w:val="004002FD"/>
    <w:rPr>
      <w:rFonts w:eastAsiaTheme="minorHAnsi"/>
    </w:rPr>
  </w:style>
  <w:style w:type="paragraph" w:customStyle="1" w:styleId="8A9DB052E34D42839905D32D79CA14334">
    <w:name w:val="8A9DB052E34D42839905D32D79CA14334"/>
    <w:rsid w:val="004002FD"/>
    <w:rPr>
      <w:rFonts w:eastAsiaTheme="minorHAnsi"/>
    </w:rPr>
  </w:style>
  <w:style w:type="paragraph" w:customStyle="1" w:styleId="ADD35C9E239D4C729F9378280FDE32394">
    <w:name w:val="ADD35C9E239D4C729F9378280FDE32394"/>
    <w:rsid w:val="004002FD"/>
    <w:rPr>
      <w:rFonts w:eastAsiaTheme="minorHAnsi"/>
    </w:rPr>
  </w:style>
  <w:style w:type="paragraph" w:customStyle="1" w:styleId="46BB3A84DF8E41CEB6D219A67AFC1A8A4">
    <w:name w:val="46BB3A84DF8E41CEB6D219A67AFC1A8A4"/>
    <w:rsid w:val="004002FD"/>
    <w:rPr>
      <w:rFonts w:eastAsiaTheme="minorHAnsi"/>
    </w:rPr>
  </w:style>
  <w:style w:type="paragraph" w:customStyle="1" w:styleId="2665BF6E177D452C9170CC5CD7FAC79F4">
    <w:name w:val="2665BF6E177D452C9170CC5CD7FAC79F4"/>
    <w:rsid w:val="004002FD"/>
    <w:rPr>
      <w:rFonts w:eastAsiaTheme="minorHAnsi"/>
    </w:rPr>
  </w:style>
  <w:style w:type="paragraph" w:customStyle="1" w:styleId="229BB95FBE2A4CBBA4376F347D97A91C1">
    <w:name w:val="229BB95FBE2A4CBBA4376F347D97A91C1"/>
    <w:rsid w:val="004002FD"/>
    <w:rPr>
      <w:rFonts w:eastAsiaTheme="minorHAnsi"/>
    </w:rPr>
  </w:style>
  <w:style w:type="paragraph" w:customStyle="1" w:styleId="83D8CE1B1CE34FDBA32C661C45ECEF001">
    <w:name w:val="83D8CE1B1CE34FDBA32C661C45ECEF001"/>
    <w:rsid w:val="004002FD"/>
    <w:rPr>
      <w:rFonts w:eastAsiaTheme="minorHAnsi"/>
    </w:rPr>
  </w:style>
  <w:style w:type="paragraph" w:customStyle="1" w:styleId="9632C59AAC49465A9EE8E223281432B31">
    <w:name w:val="9632C59AAC49465A9EE8E223281432B31"/>
    <w:rsid w:val="004002FD"/>
    <w:rPr>
      <w:rFonts w:eastAsiaTheme="minorHAnsi"/>
    </w:rPr>
  </w:style>
  <w:style w:type="paragraph" w:customStyle="1" w:styleId="82F95467316742119C487C5EEAB5E8AC1">
    <w:name w:val="82F95467316742119C487C5EEAB5E8AC1"/>
    <w:rsid w:val="004002FD"/>
    <w:rPr>
      <w:rFonts w:eastAsiaTheme="minorHAnsi"/>
    </w:rPr>
  </w:style>
  <w:style w:type="paragraph" w:customStyle="1" w:styleId="BF8BDEFD2599455197FC3DC4C671102F1">
    <w:name w:val="BF8BDEFD2599455197FC3DC4C671102F1"/>
    <w:rsid w:val="004002FD"/>
    <w:rPr>
      <w:rFonts w:eastAsiaTheme="minorHAnsi"/>
    </w:rPr>
  </w:style>
  <w:style w:type="paragraph" w:customStyle="1" w:styleId="796C9F8A2E294085A2FCFA5D87DAC3261">
    <w:name w:val="796C9F8A2E294085A2FCFA5D87DAC3261"/>
    <w:rsid w:val="004002FD"/>
    <w:rPr>
      <w:rFonts w:eastAsiaTheme="minorHAnsi"/>
    </w:rPr>
  </w:style>
  <w:style w:type="paragraph" w:customStyle="1" w:styleId="1E3348EB812E4D05B82F4FDF0BDB42F61">
    <w:name w:val="1E3348EB812E4D05B82F4FDF0BDB42F61"/>
    <w:rsid w:val="004002FD"/>
    <w:rPr>
      <w:rFonts w:eastAsiaTheme="minorHAnsi"/>
    </w:rPr>
  </w:style>
  <w:style w:type="paragraph" w:customStyle="1" w:styleId="8C9615B7F60442209E2D26AF6C7BF3651">
    <w:name w:val="8C9615B7F60442209E2D26AF6C7BF3651"/>
    <w:rsid w:val="004002FD"/>
    <w:rPr>
      <w:rFonts w:eastAsiaTheme="minorHAnsi"/>
    </w:rPr>
  </w:style>
  <w:style w:type="paragraph" w:customStyle="1" w:styleId="EF6D206464194EEEB6A2DFCF77B4DF9E1">
    <w:name w:val="EF6D206464194EEEB6A2DFCF77B4DF9E1"/>
    <w:rsid w:val="004002FD"/>
    <w:rPr>
      <w:rFonts w:eastAsiaTheme="minorHAnsi"/>
    </w:rPr>
  </w:style>
  <w:style w:type="paragraph" w:customStyle="1" w:styleId="B8D6FEF98A4F49819C044B9170D962EC1">
    <w:name w:val="B8D6FEF98A4F49819C044B9170D962EC1"/>
    <w:rsid w:val="004002FD"/>
    <w:rPr>
      <w:rFonts w:eastAsiaTheme="minorHAnsi"/>
    </w:rPr>
  </w:style>
  <w:style w:type="paragraph" w:customStyle="1" w:styleId="C1453459BFCE4D248F5D340B4790E3121">
    <w:name w:val="C1453459BFCE4D248F5D340B4790E3121"/>
    <w:rsid w:val="004002FD"/>
    <w:rPr>
      <w:rFonts w:eastAsiaTheme="minorHAnsi"/>
    </w:rPr>
  </w:style>
  <w:style w:type="paragraph" w:customStyle="1" w:styleId="F6BEF028C26343E9BEDD5D525B8BD8A51">
    <w:name w:val="F6BEF028C26343E9BEDD5D525B8BD8A51"/>
    <w:rsid w:val="004002FD"/>
    <w:rPr>
      <w:rFonts w:eastAsiaTheme="minorHAnsi"/>
    </w:rPr>
  </w:style>
  <w:style w:type="paragraph" w:customStyle="1" w:styleId="D72E09E4BDC944A68476ED3F4C16F58A1">
    <w:name w:val="D72E09E4BDC944A68476ED3F4C16F58A1"/>
    <w:rsid w:val="004002FD"/>
    <w:rPr>
      <w:rFonts w:eastAsiaTheme="minorHAnsi"/>
    </w:rPr>
  </w:style>
  <w:style w:type="paragraph" w:customStyle="1" w:styleId="1F246B26787E496DB5BF1F5CAD171E531">
    <w:name w:val="1F246B26787E496DB5BF1F5CAD171E531"/>
    <w:rsid w:val="004002FD"/>
    <w:rPr>
      <w:rFonts w:eastAsiaTheme="minorHAnsi"/>
    </w:rPr>
  </w:style>
  <w:style w:type="paragraph" w:customStyle="1" w:styleId="43A64285CF7D46F295FA42BE4979A6021">
    <w:name w:val="43A64285CF7D46F295FA42BE4979A6021"/>
    <w:rsid w:val="004002FD"/>
    <w:rPr>
      <w:rFonts w:eastAsiaTheme="minorHAnsi"/>
    </w:rPr>
  </w:style>
  <w:style w:type="paragraph" w:customStyle="1" w:styleId="C3CA0DC01994428ABFEA71FB048ECB6B1">
    <w:name w:val="C3CA0DC01994428ABFEA71FB048ECB6B1"/>
    <w:rsid w:val="004002FD"/>
    <w:rPr>
      <w:rFonts w:eastAsiaTheme="minorHAnsi"/>
    </w:rPr>
  </w:style>
  <w:style w:type="paragraph" w:customStyle="1" w:styleId="BA27D6DAC42346EFA49AE4556F0B5D9D1">
    <w:name w:val="BA27D6DAC42346EFA49AE4556F0B5D9D1"/>
    <w:rsid w:val="004002FD"/>
    <w:rPr>
      <w:rFonts w:eastAsiaTheme="minorHAnsi"/>
    </w:rPr>
  </w:style>
  <w:style w:type="paragraph" w:customStyle="1" w:styleId="532234922CFB4A20A649AA854E3716D11">
    <w:name w:val="532234922CFB4A20A649AA854E3716D11"/>
    <w:rsid w:val="004002FD"/>
    <w:rPr>
      <w:rFonts w:eastAsiaTheme="minorHAnsi"/>
    </w:rPr>
  </w:style>
  <w:style w:type="paragraph" w:customStyle="1" w:styleId="3D68BEEF8B6C44EC88A9F35B5BAC38E82">
    <w:name w:val="3D68BEEF8B6C44EC88A9F35B5BAC38E82"/>
    <w:rsid w:val="004002FD"/>
    <w:rPr>
      <w:rFonts w:eastAsiaTheme="minorHAnsi"/>
    </w:rPr>
  </w:style>
  <w:style w:type="paragraph" w:customStyle="1" w:styleId="1720DC3DD6884E40B711410A0515C8642">
    <w:name w:val="1720DC3DD6884E40B711410A0515C8642"/>
    <w:rsid w:val="004002FD"/>
    <w:rPr>
      <w:rFonts w:eastAsiaTheme="minorHAnsi"/>
    </w:rPr>
  </w:style>
  <w:style w:type="paragraph" w:customStyle="1" w:styleId="42EB210FBD484D889988FAB7D975D5362">
    <w:name w:val="42EB210FBD484D889988FAB7D975D5362"/>
    <w:rsid w:val="004002FD"/>
    <w:rPr>
      <w:rFonts w:eastAsiaTheme="minorHAnsi"/>
    </w:rPr>
  </w:style>
  <w:style w:type="paragraph" w:customStyle="1" w:styleId="7982C04FA0A4416A8437815AB4F7A178">
    <w:name w:val="7982C04FA0A4416A8437815AB4F7A178"/>
    <w:rsid w:val="004002FD"/>
  </w:style>
  <w:style w:type="paragraph" w:customStyle="1" w:styleId="A190AAA5D3274AF7857532DF5488AFD1">
    <w:name w:val="A190AAA5D3274AF7857532DF5488AFD1"/>
    <w:rsid w:val="004002FD"/>
  </w:style>
  <w:style w:type="paragraph" w:customStyle="1" w:styleId="2B66EAAEEF5E4556A35E29D770F0639E">
    <w:name w:val="2B66EAAEEF5E4556A35E29D770F0639E"/>
    <w:rsid w:val="004002FD"/>
  </w:style>
  <w:style w:type="paragraph" w:customStyle="1" w:styleId="6A08DD9214BF43AA8D064A65137AF304">
    <w:name w:val="6A08DD9214BF43AA8D064A65137AF304"/>
    <w:rsid w:val="004002FD"/>
  </w:style>
  <w:style w:type="paragraph" w:customStyle="1" w:styleId="2AE4CEC61C354BDFACFCDED814FA8F72">
    <w:name w:val="2AE4CEC61C354BDFACFCDED814FA8F72"/>
    <w:rsid w:val="004002FD"/>
  </w:style>
  <w:style w:type="paragraph" w:customStyle="1" w:styleId="DF3FBF60DD824E9BB532C1478331337F">
    <w:name w:val="DF3FBF60DD824E9BB532C1478331337F"/>
    <w:rsid w:val="004002FD"/>
  </w:style>
  <w:style w:type="paragraph" w:customStyle="1" w:styleId="818650866C124B57B0F9460A725A9741">
    <w:name w:val="818650866C124B57B0F9460A725A9741"/>
    <w:rsid w:val="004002FD"/>
  </w:style>
  <w:style w:type="paragraph" w:customStyle="1" w:styleId="BB07149BF7654DEAA8740CEA32C80F49">
    <w:name w:val="BB07149BF7654DEAA8740CEA32C80F49"/>
    <w:rsid w:val="004002FD"/>
  </w:style>
  <w:style w:type="paragraph" w:customStyle="1" w:styleId="853023DD6CE4434FA476E25B12CC73B8">
    <w:name w:val="853023DD6CE4434FA476E25B12CC73B8"/>
    <w:rsid w:val="004002FD"/>
  </w:style>
  <w:style w:type="paragraph" w:customStyle="1" w:styleId="C6519293A0884885B962B30527034F19">
    <w:name w:val="C6519293A0884885B962B30527034F19"/>
    <w:rsid w:val="004002FD"/>
  </w:style>
  <w:style w:type="paragraph" w:customStyle="1" w:styleId="40E8B199604D4A22BAE6C1643124E354">
    <w:name w:val="40E8B199604D4A22BAE6C1643124E354"/>
    <w:rsid w:val="004002FD"/>
  </w:style>
  <w:style w:type="paragraph" w:customStyle="1" w:styleId="87F1421E38B34D5D8011F6B877F07936">
    <w:name w:val="87F1421E38B34D5D8011F6B877F07936"/>
    <w:rsid w:val="004002FD"/>
  </w:style>
  <w:style w:type="paragraph" w:customStyle="1" w:styleId="ACF18A5E491247CFACFDB9EC07CC0934">
    <w:name w:val="ACF18A5E491247CFACFDB9EC07CC0934"/>
    <w:rsid w:val="004002FD"/>
  </w:style>
  <w:style w:type="paragraph" w:customStyle="1" w:styleId="6E97BD48857549A284D7380CD1AC4834">
    <w:name w:val="6E97BD48857549A284D7380CD1AC4834"/>
    <w:rsid w:val="004002FD"/>
  </w:style>
  <w:style w:type="paragraph" w:customStyle="1" w:styleId="6D51D8E7C24C4FD2BCC46B6DE40D5F70">
    <w:name w:val="6D51D8E7C24C4FD2BCC46B6DE40D5F70"/>
    <w:rsid w:val="004002FD"/>
  </w:style>
  <w:style w:type="paragraph" w:customStyle="1" w:styleId="EEFDB020900C421BA7C6F5BF855DA760">
    <w:name w:val="EEFDB020900C421BA7C6F5BF855DA760"/>
    <w:rsid w:val="004002FD"/>
  </w:style>
  <w:style w:type="paragraph" w:customStyle="1" w:styleId="E2FBDED6CD9B429CB5758D5261897C8A">
    <w:name w:val="E2FBDED6CD9B429CB5758D5261897C8A"/>
    <w:rsid w:val="004002FD"/>
  </w:style>
  <w:style w:type="paragraph" w:customStyle="1" w:styleId="B43403825F3A49988DED11072268D26F">
    <w:name w:val="B43403825F3A49988DED11072268D26F"/>
    <w:rsid w:val="004002FD"/>
  </w:style>
  <w:style w:type="paragraph" w:customStyle="1" w:styleId="7D860B0313D0427E9A0AAF32C485A5D4">
    <w:name w:val="7D860B0313D0427E9A0AAF32C485A5D4"/>
    <w:rsid w:val="004002FD"/>
  </w:style>
  <w:style w:type="paragraph" w:customStyle="1" w:styleId="D994D8DA44EE41BEABF5F05A93B94873">
    <w:name w:val="D994D8DA44EE41BEABF5F05A93B94873"/>
    <w:rsid w:val="004002FD"/>
  </w:style>
  <w:style w:type="paragraph" w:customStyle="1" w:styleId="EB72CF1CD5804F00ACB74F027588F3F2">
    <w:name w:val="EB72CF1CD5804F00ACB74F027588F3F2"/>
    <w:rsid w:val="004002FD"/>
  </w:style>
  <w:style w:type="paragraph" w:customStyle="1" w:styleId="0F69A3167C6149E58F041A92FF72276F">
    <w:name w:val="0F69A3167C6149E58F041A92FF72276F"/>
    <w:rsid w:val="004002FD"/>
  </w:style>
  <w:style w:type="paragraph" w:customStyle="1" w:styleId="48965427A5014A74808DBF9C6EB75D4F">
    <w:name w:val="48965427A5014A74808DBF9C6EB75D4F"/>
    <w:rsid w:val="004002FD"/>
  </w:style>
  <w:style w:type="paragraph" w:customStyle="1" w:styleId="23EAB947B96B4A47849E82A877D2F79A">
    <w:name w:val="23EAB947B96B4A47849E82A877D2F79A"/>
    <w:rsid w:val="004002FD"/>
  </w:style>
  <w:style w:type="paragraph" w:customStyle="1" w:styleId="24B06148A45D456AA18D718928F47682">
    <w:name w:val="24B06148A45D456AA18D718928F47682"/>
    <w:rsid w:val="004002FD"/>
  </w:style>
  <w:style w:type="paragraph" w:customStyle="1" w:styleId="68133DE25B3D43158FB82D853E8DF63E">
    <w:name w:val="68133DE25B3D43158FB82D853E8DF63E"/>
    <w:rsid w:val="004002FD"/>
  </w:style>
  <w:style w:type="paragraph" w:customStyle="1" w:styleId="90DD5AC05AB64FD7BBFED41E7967C147">
    <w:name w:val="90DD5AC05AB64FD7BBFED41E7967C147"/>
    <w:rsid w:val="004002FD"/>
  </w:style>
  <w:style w:type="paragraph" w:customStyle="1" w:styleId="6C9A8E81AB1043858A42D6680AED4D33">
    <w:name w:val="6C9A8E81AB1043858A42D6680AED4D33"/>
    <w:rsid w:val="004002FD"/>
  </w:style>
  <w:style w:type="paragraph" w:customStyle="1" w:styleId="7421E6F1A61747CCBADB439CAB971540">
    <w:name w:val="7421E6F1A61747CCBADB439CAB971540"/>
    <w:rsid w:val="004002FD"/>
  </w:style>
  <w:style w:type="paragraph" w:customStyle="1" w:styleId="1901B8EB4A384473839765A43801DE61">
    <w:name w:val="1901B8EB4A384473839765A43801DE61"/>
    <w:rsid w:val="004002FD"/>
  </w:style>
  <w:style w:type="paragraph" w:customStyle="1" w:styleId="800D0D49872341B19FF0FFF9C49B5C44">
    <w:name w:val="800D0D49872341B19FF0FFF9C49B5C44"/>
    <w:rsid w:val="004002FD"/>
  </w:style>
  <w:style w:type="paragraph" w:customStyle="1" w:styleId="7220F51996484FAB90638C2D648D84FC">
    <w:name w:val="7220F51996484FAB90638C2D648D84FC"/>
    <w:rsid w:val="004002FD"/>
  </w:style>
  <w:style w:type="paragraph" w:customStyle="1" w:styleId="BDCB5A7EE13149239086CFC3A9E6CB74">
    <w:name w:val="BDCB5A7EE13149239086CFC3A9E6CB74"/>
    <w:rsid w:val="004002FD"/>
  </w:style>
  <w:style w:type="paragraph" w:customStyle="1" w:styleId="31BDAEB337AE434482505152E488CAD4">
    <w:name w:val="31BDAEB337AE434482505152E488CAD4"/>
    <w:rsid w:val="004002FD"/>
  </w:style>
  <w:style w:type="paragraph" w:customStyle="1" w:styleId="B3B494EF740C4C04B072BBBDBAB0454A">
    <w:name w:val="B3B494EF740C4C04B072BBBDBAB0454A"/>
    <w:rsid w:val="004002FD"/>
  </w:style>
  <w:style w:type="paragraph" w:customStyle="1" w:styleId="FCF77162E52C430EB68D870A6BE81740">
    <w:name w:val="FCF77162E52C430EB68D870A6BE81740"/>
    <w:rsid w:val="004002FD"/>
  </w:style>
  <w:style w:type="paragraph" w:customStyle="1" w:styleId="9D80AB22C3FD4D03BBE7E66C2166DA87">
    <w:name w:val="9D80AB22C3FD4D03BBE7E66C2166DA87"/>
    <w:rsid w:val="004002FD"/>
  </w:style>
  <w:style w:type="paragraph" w:customStyle="1" w:styleId="BDD0774F5D6944F1AEF3FBD89FC56485">
    <w:name w:val="BDD0774F5D6944F1AEF3FBD89FC56485"/>
    <w:rsid w:val="004002FD"/>
  </w:style>
  <w:style w:type="paragraph" w:customStyle="1" w:styleId="8C7C1E0B5D3E4666996CCF5E4A7C6599">
    <w:name w:val="8C7C1E0B5D3E4666996CCF5E4A7C6599"/>
    <w:rsid w:val="004002FD"/>
  </w:style>
  <w:style w:type="paragraph" w:customStyle="1" w:styleId="2B7162FE1C294BD89F09040632F010D4">
    <w:name w:val="2B7162FE1C294BD89F09040632F010D4"/>
    <w:rsid w:val="004002FD"/>
  </w:style>
  <w:style w:type="paragraph" w:customStyle="1" w:styleId="0FB010CE637B4E468FF9CB9E72836613">
    <w:name w:val="0FB010CE637B4E468FF9CB9E72836613"/>
    <w:rsid w:val="004002FD"/>
  </w:style>
  <w:style w:type="paragraph" w:customStyle="1" w:styleId="71C1899F4A574FF898B6B26E537EDDA7">
    <w:name w:val="71C1899F4A574FF898B6B26E537EDDA7"/>
    <w:rsid w:val="004002FD"/>
  </w:style>
  <w:style w:type="paragraph" w:customStyle="1" w:styleId="66BED40886B94D90BC36A5DE768FB145">
    <w:name w:val="66BED40886B94D90BC36A5DE768FB145"/>
    <w:rsid w:val="004002FD"/>
  </w:style>
  <w:style w:type="paragraph" w:customStyle="1" w:styleId="EC4B2F7C34E04FFC8118BD07CD651F5B">
    <w:name w:val="EC4B2F7C34E04FFC8118BD07CD651F5B"/>
    <w:rsid w:val="004002FD"/>
  </w:style>
  <w:style w:type="paragraph" w:customStyle="1" w:styleId="F3FC35515AD04BBDB521B8BE2AB41219">
    <w:name w:val="F3FC35515AD04BBDB521B8BE2AB41219"/>
    <w:rsid w:val="004002FD"/>
  </w:style>
  <w:style w:type="paragraph" w:customStyle="1" w:styleId="E527C908D2354C798C02B97C0DEDB02F">
    <w:name w:val="E527C908D2354C798C02B97C0DEDB02F"/>
    <w:rsid w:val="004002FD"/>
  </w:style>
  <w:style w:type="paragraph" w:customStyle="1" w:styleId="A20A1BA232DA49E389FBF6E733285E01">
    <w:name w:val="A20A1BA232DA49E389FBF6E733285E01"/>
    <w:rsid w:val="004002FD"/>
  </w:style>
  <w:style w:type="paragraph" w:customStyle="1" w:styleId="51B27359B1974259A422BDAE60301A90">
    <w:name w:val="51B27359B1974259A422BDAE60301A90"/>
    <w:rsid w:val="004002FD"/>
  </w:style>
  <w:style w:type="paragraph" w:customStyle="1" w:styleId="C1E4AF96F3534BE89F994B751B22A8DE">
    <w:name w:val="C1E4AF96F3534BE89F994B751B22A8DE"/>
    <w:rsid w:val="004002FD"/>
  </w:style>
  <w:style w:type="paragraph" w:customStyle="1" w:styleId="98451648361446929130D37042C8D0C9">
    <w:name w:val="98451648361446929130D37042C8D0C9"/>
    <w:rsid w:val="004002FD"/>
  </w:style>
  <w:style w:type="paragraph" w:customStyle="1" w:styleId="6BA01568C5AA4D09AFC1D0852ED05664">
    <w:name w:val="6BA01568C5AA4D09AFC1D0852ED05664"/>
    <w:rsid w:val="004002FD"/>
  </w:style>
  <w:style w:type="paragraph" w:customStyle="1" w:styleId="260CEA0BE7D04E0BBB733B63A43C22E8">
    <w:name w:val="260CEA0BE7D04E0BBB733B63A43C22E8"/>
    <w:rsid w:val="004002FD"/>
  </w:style>
  <w:style w:type="paragraph" w:customStyle="1" w:styleId="CC8BAA802CB34C0EA152B00CA8DAFB3C">
    <w:name w:val="CC8BAA802CB34C0EA152B00CA8DAFB3C"/>
    <w:rsid w:val="004002FD"/>
  </w:style>
  <w:style w:type="paragraph" w:customStyle="1" w:styleId="5B60757A69A34E3E82DE4B026D54B0A1">
    <w:name w:val="5B60757A69A34E3E82DE4B026D54B0A1"/>
    <w:rsid w:val="004002FD"/>
  </w:style>
  <w:style w:type="paragraph" w:customStyle="1" w:styleId="8FC88FA2F7154EEB9C96EEEF8CC90C8A">
    <w:name w:val="8FC88FA2F7154EEB9C96EEEF8CC90C8A"/>
    <w:rsid w:val="004002FD"/>
  </w:style>
  <w:style w:type="paragraph" w:customStyle="1" w:styleId="29D131C3880A401A96AC0A52F21D50B4">
    <w:name w:val="29D131C3880A401A96AC0A52F21D50B4"/>
    <w:rsid w:val="004002FD"/>
  </w:style>
  <w:style w:type="paragraph" w:customStyle="1" w:styleId="E1A35242BFC444D5AB87A367CD18057C">
    <w:name w:val="E1A35242BFC444D5AB87A367CD18057C"/>
    <w:rsid w:val="004002FD"/>
  </w:style>
  <w:style w:type="paragraph" w:customStyle="1" w:styleId="D6C4A3BD928844329540C5F4AF469D54">
    <w:name w:val="D6C4A3BD928844329540C5F4AF469D54"/>
    <w:rsid w:val="004002FD"/>
  </w:style>
  <w:style w:type="paragraph" w:customStyle="1" w:styleId="E05C5D2A2337409C9BD3B2C3D6257A73">
    <w:name w:val="E05C5D2A2337409C9BD3B2C3D6257A73"/>
    <w:rsid w:val="004002FD"/>
  </w:style>
  <w:style w:type="paragraph" w:customStyle="1" w:styleId="F44098AF28B342389E152358F3F90878">
    <w:name w:val="F44098AF28B342389E152358F3F90878"/>
    <w:rsid w:val="004002FD"/>
  </w:style>
  <w:style w:type="paragraph" w:customStyle="1" w:styleId="C4B88A14EFA4498C93A38938B96CB5F8">
    <w:name w:val="C4B88A14EFA4498C93A38938B96CB5F8"/>
    <w:rsid w:val="004002FD"/>
  </w:style>
  <w:style w:type="paragraph" w:customStyle="1" w:styleId="E7B9E02F5DFD47149D8FA91562BCC4D766">
    <w:name w:val="E7B9E02F5DFD47149D8FA91562BCC4D766"/>
    <w:rsid w:val="004002FD"/>
    <w:rPr>
      <w:rFonts w:eastAsiaTheme="minorHAnsi"/>
    </w:rPr>
  </w:style>
  <w:style w:type="paragraph" w:customStyle="1" w:styleId="348FA061EE3C49ACAE41AEBD74E67BFB48">
    <w:name w:val="348FA061EE3C49ACAE41AEBD74E67BFB48"/>
    <w:rsid w:val="004002FD"/>
    <w:rPr>
      <w:rFonts w:eastAsiaTheme="minorHAnsi"/>
    </w:rPr>
  </w:style>
  <w:style w:type="paragraph" w:customStyle="1" w:styleId="A36C754F31F44FAB8CA89BBA09E91DAB47">
    <w:name w:val="A36C754F31F44FAB8CA89BBA09E91DAB47"/>
    <w:rsid w:val="004002FD"/>
    <w:rPr>
      <w:rFonts w:eastAsiaTheme="minorHAnsi"/>
    </w:rPr>
  </w:style>
  <w:style w:type="paragraph" w:customStyle="1" w:styleId="5E6E5BFE325243B99A437EBE6734EE8345">
    <w:name w:val="5E6E5BFE325243B99A437EBE6734EE8345"/>
    <w:rsid w:val="004002FD"/>
    <w:rPr>
      <w:rFonts w:eastAsiaTheme="minorHAnsi"/>
    </w:rPr>
  </w:style>
  <w:style w:type="paragraph" w:customStyle="1" w:styleId="8BFBF4B9CAF84A3E9019E5F9BFB7EDBA25">
    <w:name w:val="8BFBF4B9CAF84A3E9019E5F9BFB7EDBA25"/>
    <w:rsid w:val="004002FD"/>
    <w:rPr>
      <w:rFonts w:eastAsiaTheme="minorHAnsi"/>
    </w:rPr>
  </w:style>
  <w:style w:type="paragraph" w:customStyle="1" w:styleId="E2A9B0A6EF7F4D269EE1E0DCC0D2F27424">
    <w:name w:val="E2A9B0A6EF7F4D269EE1E0DCC0D2F27424"/>
    <w:rsid w:val="004002FD"/>
    <w:rPr>
      <w:rFonts w:eastAsiaTheme="minorHAnsi"/>
    </w:rPr>
  </w:style>
  <w:style w:type="paragraph" w:customStyle="1" w:styleId="3D85344DC7FE420E9D156A3EA472580F25">
    <w:name w:val="3D85344DC7FE420E9D156A3EA472580F25"/>
    <w:rsid w:val="004002FD"/>
    <w:rPr>
      <w:rFonts w:eastAsiaTheme="minorHAnsi"/>
    </w:rPr>
  </w:style>
  <w:style w:type="paragraph" w:customStyle="1" w:styleId="480EC0956E414A1EB754429E14ECECE625">
    <w:name w:val="480EC0956E414A1EB754429E14ECECE625"/>
    <w:rsid w:val="004002FD"/>
    <w:rPr>
      <w:rFonts w:eastAsiaTheme="minorHAnsi"/>
    </w:rPr>
  </w:style>
  <w:style w:type="paragraph" w:customStyle="1" w:styleId="1243330EA41B46E3954A8E47D41604AE25">
    <w:name w:val="1243330EA41B46E3954A8E47D41604AE25"/>
    <w:rsid w:val="004002FD"/>
    <w:rPr>
      <w:rFonts w:eastAsiaTheme="minorHAnsi"/>
    </w:rPr>
  </w:style>
  <w:style w:type="paragraph" w:customStyle="1" w:styleId="F21F786445334A25B289521284E86A4F25">
    <w:name w:val="F21F786445334A25B289521284E86A4F25"/>
    <w:rsid w:val="004002FD"/>
    <w:rPr>
      <w:rFonts w:eastAsiaTheme="minorHAnsi"/>
    </w:rPr>
  </w:style>
  <w:style w:type="paragraph" w:customStyle="1" w:styleId="CA2FAA98065D45E6A7B7DF7E49ADF1525">
    <w:name w:val="CA2FAA98065D45E6A7B7DF7E49ADF1525"/>
    <w:rsid w:val="004002FD"/>
    <w:rPr>
      <w:rFonts w:eastAsiaTheme="minorHAnsi"/>
    </w:rPr>
  </w:style>
  <w:style w:type="paragraph" w:customStyle="1" w:styleId="5040FA43E6264A4AA0AB784B14CB14915">
    <w:name w:val="5040FA43E6264A4AA0AB784B14CB14915"/>
    <w:rsid w:val="004002FD"/>
    <w:rPr>
      <w:rFonts w:eastAsiaTheme="minorHAnsi"/>
    </w:rPr>
  </w:style>
  <w:style w:type="paragraph" w:customStyle="1" w:styleId="2C02C55783654B578358EE5D045970095">
    <w:name w:val="2C02C55783654B578358EE5D045970095"/>
    <w:rsid w:val="004002FD"/>
    <w:rPr>
      <w:rFonts w:eastAsiaTheme="minorHAnsi"/>
    </w:rPr>
  </w:style>
  <w:style w:type="paragraph" w:customStyle="1" w:styleId="266E0BA7C6BD49539E62F46A8840D3FE5">
    <w:name w:val="266E0BA7C6BD49539E62F46A8840D3FE5"/>
    <w:rsid w:val="004002FD"/>
    <w:rPr>
      <w:rFonts w:eastAsiaTheme="minorHAnsi"/>
    </w:rPr>
  </w:style>
  <w:style w:type="paragraph" w:customStyle="1" w:styleId="8A9DB052E34D42839905D32D79CA14335">
    <w:name w:val="8A9DB052E34D42839905D32D79CA14335"/>
    <w:rsid w:val="004002FD"/>
    <w:rPr>
      <w:rFonts w:eastAsiaTheme="minorHAnsi"/>
    </w:rPr>
  </w:style>
  <w:style w:type="paragraph" w:customStyle="1" w:styleId="ADD35C9E239D4C729F9378280FDE32395">
    <w:name w:val="ADD35C9E239D4C729F9378280FDE32395"/>
    <w:rsid w:val="004002FD"/>
    <w:rPr>
      <w:rFonts w:eastAsiaTheme="minorHAnsi"/>
    </w:rPr>
  </w:style>
  <w:style w:type="paragraph" w:customStyle="1" w:styleId="46BB3A84DF8E41CEB6D219A67AFC1A8A5">
    <w:name w:val="46BB3A84DF8E41CEB6D219A67AFC1A8A5"/>
    <w:rsid w:val="004002FD"/>
    <w:rPr>
      <w:rFonts w:eastAsiaTheme="minorHAnsi"/>
    </w:rPr>
  </w:style>
  <w:style w:type="paragraph" w:customStyle="1" w:styleId="229BB95FBE2A4CBBA4376F347D97A91C2">
    <w:name w:val="229BB95FBE2A4CBBA4376F347D97A91C2"/>
    <w:rsid w:val="004002FD"/>
    <w:rPr>
      <w:rFonts w:eastAsiaTheme="minorHAnsi"/>
    </w:rPr>
  </w:style>
  <w:style w:type="paragraph" w:customStyle="1" w:styleId="83D8CE1B1CE34FDBA32C661C45ECEF002">
    <w:name w:val="83D8CE1B1CE34FDBA32C661C45ECEF002"/>
    <w:rsid w:val="004002FD"/>
    <w:rPr>
      <w:rFonts w:eastAsiaTheme="minorHAnsi"/>
    </w:rPr>
  </w:style>
  <w:style w:type="paragraph" w:customStyle="1" w:styleId="9632C59AAC49465A9EE8E223281432B32">
    <w:name w:val="9632C59AAC49465A9EE8E223281432B32"/>
    <w:rsid w:val="004002FD"/>
    <w:rPr>
      <w:rFonts w:eastAsiaTheme="minorHAnsi"/>
    </w:rPr>
  </w:style>
  <w:style w:type="paragraph" w:customStyle="1" w:styleId="82F95467316742119C487C5EEAB5E8AC2">
    <w:name w:val="82F95467316742119C487C5EEAB5E8AC2"/>
    <w:rsid w:val="004002FD"/>
    <w:rPr>
      <w:rFonts w:eastAsiaTheme="minorHAnsi"/>
    </w:rPr>
  </w:style>
  <w:style w:type="paragraph" w:customStyle="1" w:styleId="BF8BDEFD2599455197FC3DC4C671102F2">
    <w:name w:val="BF8BDEFD2599455197FC3DC4C671102F2"/>
    <w:rsid w:val="004002FD"/>
    <w:rPr>
      <w:rFonts w:eastAsiaTheme="minorHAnsi"/>
    </w:rPr>
  </w:style>
  <w:style w:type="paragraph" w:customStyle="1" w:styleId="796C9F8A2E294085A2FCFA5D87DAC3262">
    <w:name w:val="796C9F8A2E294085A2FCFA5D87DAC3262"/>
    <w:rsid w:val="004002FD"/>
    <w:rPr>
      <w:rFonts w:eastAsiaTheme="minorHAnsi"/>
    </w:rPr>
  </w:style>
  <w:style w:type="paragraph" w:customStyle="1" w:styleId="1E3348EB812E4D05B82F4FDF0BDB42F62">
    <w:name w:val="1E3348EB812E4D05B82F4FDF0BDB42F62"/>
    <w:rsid w:val="004002FD"/>
    <w:rPr>
      <w:rFonts w:eastAsiaTheme="minorHAnsi"/>
    </w:rPr>
  </w:style>
  <w:style w:type="paragraph" w:customStyle="1" w:styleId="8C9615B7F60442209E2D26AF6C7BF3652">
    <w:name w:val="8C9615B7F60442209E2D26AF6C7BF3652"/>
    <w:rsid w:val="004002FD"/>
    <w:rPr>
      <w:rFonts w:eastAsiaTheme="minorHAnsi"/>
    </w:rPr>
  </w:style>
  <w:style w:type="paragraph" w:customStyle="1" w:styleId="EF6D206464194EEEB6A2DFCF77B4DF9E2">
    <w:name w:val="EF6D206464194EEEB6A2DFCF77B4DF9E2"/>
    <w:rsid w:val="004002FD"/>
    <w:rPr>
      <w:rFonts w:eastAsiaTheme="minorHAnsi"/>
    </w:rPr>
  </w:style>
  <w:style w:type="paragraph" w:customStyle="1" w:styleId="B8D6FEF98A4F49819C044B9170D962EC2">
    <w:name w:val="B8D6FEF98A4F49819C044B9170D962EC2"/>
    <w:rsid w:val="004002FD"/>
    <w:rPr>
      <w:rFonts w:eastAsiaTheme="minorHAnsi"/>
    </w:rPr>
  </w:style>
  <w:style w:type="paragraph" w:customStyle="1" w:styleId="C1453459BFCE4D248F5D340B4790E3122">
    <w:name w:val="C1453459BFCE4D248F5D340B4790E3122"/>
    <w:rsid w:val="004002FD"/>
    <w:rPr>
      <w:rFonts w:eastAsiaTheme="minorHAnsi"/>
    </w:rPr>
  </w:style>
  <w:style w:type="paragraph" w:customStyle="1" w:styleId="F6BEF028C26343E9BEDD5D525B8BD8A52">
    <w:name w:val="F6BEF028C26343E9BEDD5D525B8BD8A52"/>
    <w:rsid w:val="004002FD"/>
    <w:rPr>
      <w:rFonts w:eastAsiaTheme="minorHAnsi"/>
    </w:rPr>
  </w:style>
  <w:style w:type="paragraph" w:customStyle="1" w:styleId="D72E09E4BDC944A68476ED3F4C16F58A2">
    <w:name w:val="D72E09E4BDC944A68476ED3F4C16F58A2"/>
    <w:rsid w:val="004002FD"/>
    <w:rPr>
      <w:rFonts w:eastAsiaTheme="minorHAnsi"/>
    </w:rPr>
  </w:style>
  <w:style w:type="paragraph" w:customStyle="1" w:styleId="1F246B26787E496DB5BF1F5CAD171E532">
    <w:name w:val="1F246B26787E496DB5BF1F5CAD171E532"/>
    <w:rsid w:val="004002FD"/>
    <w:rPr>
      <w:rFonts w:eastAsiaTheme="minorHAnsi"/>
    </w:rPr>
  </w:style>
  <w:style w:type="paragraph" w:customStyle="1" w:styleId="43A64285CF7D46F295FA42BE4979A6022">
    <w:name w:val="43A64285CF7D46F295FA42BE4979A6022"/>
    <w:rsid w:val="004002FD"/>
    <w:rPr>
      <w:rFonts w:eastAsiaTheme="minorHAnsi"/>
    </w:rPr>
  </w:style>
  <w:style w:type="paragraph" w:customStyle="1" w:styleId="C3CA0DC01994428ABFEA71FB048ECB6B2">
    <w:name w:val="C3CA0DC01994428ABFEA71FB048ECB6B2"/>
    <w:rsid w:val="004002FD"/>
    <w:rPr>
      <w:rFonts w:eastAsiaTheme="minorHAnsi"/>
    </w:rPr>
  </w:style>
  <w:style w:type="paragraph" w:customStyle="1" w:styleId="BA27D6DAC42346EFA49AE4556F0B5D9D2">
    <w:name w:val="BA27D6DAC42346EFA49AE4556F0B5D9D2"/>
    <w:rsid w:val="004002FD"/>
    <w:rPr>
      <w:rFonts w:eastAsiaTheme="minorHAnsi"/>
    </w:rPr>
  </w:style>
  <w:style w:type="paragraph" w:customStyle="1" w:styleId="532234922CFB4A20A649AA854E3716D12">
    <w:name w:val="532234922CFB4A20A649AA854E3716D12"/>
    <w:rsid w:val="004002FD"/>
    <w:rPr>
      <w:rFonts w:eastAsiaTheme="minorHAnsi"/>
    </w:rPr>
  </w:style>
  <w:style w:type="paragraph" w:customStyle="1" w:styleId="C4B88A14EFA4498C93A38938B96CB5F81">
    <w:name w:val="C4B88A14EFA4498C93A38938B96CB5F81"/>
    <w:rsid w:val="004002FD"/>
    <w:rPr>
      <w:rFonts w:eastAsiaTheme="minorHAnsi"/>
    </w:rPr>
  </w:style>
  <w:style w:type="paragraph" w:customStyle="1" w:styleId="71C1899F4A574FF898B6B26E537EDDA71">
    <w:name w:val="71C1899F4A574FF898B6B26E537EDDA71"/>
    <w:rsid w:val="004002FD"/>
    <w:rPr>
      <w:rFonts w:eastAsiaTheme="minorHAnsi"/>
    </w:rPr>
  </w:style>
  <w:style w:type="paragraph" w:customStyle="1" w:styleId="66BED40886B94D90BC36A5DE768FB1451">
    <w:name w:val="66BED40886B94D90BC36A5DE768FB1451"/>
    <w:rsid w:val="004002FD"/>
    <w:rPr>
      <w:rFonts w:eastAsiaTheme="minorHAnsi"/>
    </w:rPr>
  </w:style>
  <w:style w:type="paragraph" w:customStyle="1" w:styleId="EC4B2F7C34E04FFC8118BD07CD651F5B1">
    <w:name w:val="EC4B2F7C34E04FFC8118BD07CD651F5B1"/>
    <w:rsid w:val="004002FD"/>
    <w:rPr>
      <w:rFonts w:eastAsiaTheme="minorHAnsi"/>
    </w:rPr>
  </w:style>
  <w:style w:type="paragraph" w:customStyle="1" w:styleId="F3FC35515AD04BBDB521B8BE2AB412191">
    <w:name w:val="F3FC35515AD04BBDB521B8BE2AB412191"/>
    <w:rsid w:val="004002FD"/>
    <w:rPr>
      <w:rFonts w:eastAsiaTheme="minorHAnsi"/>
    </w:rPr>
  </w:style>
  <w:style w:type="paragraph" w:customStyle="1" w:styleId="A20A1BA232DA49E389FBF6E733285E011">
    <w:name w:val="A20A1BA232DA49E389FBF6E733285E011"/>
    <w:rsid w:val="004002FD"/>
    <w:rPr>
      <w:rFonts w:eastAsiaTheme="minorHAnsi"/>
    </w:rPr>
  </w:style>
  <w:style w:type="paragraph" w:customStyle="1" w:styleId="51B27359B1974259A422BDAE60301A901">
    <w:name w:val="51B27359B1974259A422BDAE60301A901"/>
    <w:rsid w:val="004002FD"/>
    <w:rPr>
      <w:rFonts w:eastAsiaTheme="minorHAnsi"/>
    </w:rPr>
  </w:style>
  <w:style w:type="paragraph" w:customStyle="1" w:styleId="C1E4AF96F3534BE89F994B751B22A8DE1">
    <w:name w:val="C1E4AF96F3534BE89F994B751B22A8DE1"/>
    <w:rsid w:val="004002FD"/>
    <w:rPr>
      <w:rFonts w:eastAsiaTheme="minorHAnsi"/>
    </w:rPr>
  </w:style>
  <w:style w:type="paragraph" w:customStyle="1" w:styleId="98451648361446929130D37042C8D0C91">
    <w:name w:val="98451648361446929130D37042C8D0C91"/>
    <w:rsid w:val="004002FD"/>
    <w:rPr>
      <w:rFonts w:eastAsiaTheme="minorHAnsi"/>
    </w:rPr>
  </w:style>
  <w:style w:type="paragraph" w:customStyle="1" w:styleId="6BA01568C5AA4D09AFC1D0852ED056641">
    <w:name w:val="6BA01568C5AA4D09AFC1D0852ED056641"/>
    <w:rsid w:val="004002FD"/>
    <w:rPr>
      <w:rFonts w:eastAsiaTheme="minorHAnsi"/>
    </w:rPr>
  </w:style>
  <w:style w:type="paragraph" w:customStyle="1" w:styleId="260CEA0BE7D04E0BBB733B63A43C22E81">
    <w:name w:val="260CEA0BE7D04E0BBB733B63A43C22E81"/>
    <w:rsid w:val="004002FD"/>
    <w:rPr>
      <w:rFonts w:eastAsiaTheme="minorHAnsi"/>
    </w:rPr>
  </w:style>
  <w:style w:type="paragraph" w:customStyle="1" w:styleId="CC8BAA802CB34C0EA152B00CA8DAFB3C1">
    <w:name w:val="CC8BAA802CB34C0EA152B00CA8DAFB3C1"/>
    <w:rsid w:val="004002FD"/>
    <w:rPr>
      <w:rFonts w:eastAsiaTheme="minorHAnsi"/>
    </w:rPr>
  </w:style>
  <w:style w:type="paragraph" w:customStyle="1" w:styleId="5B60757A69A34E3E82DE4B026D54B0A11">
    <w:name w:val="5B60757A69A34E3E82DE4B026D54B0A11"/>
    <w:rsid w:val="004002FD"/>
    <w:rPr>
      <w:rFonts w:eastAsiaTheme="minorHAnsi"/>
    </w:rPr>
  </w:style>
  <w:style w:type="paragraph" w:customStyle="1" w:styleId="8FC88FA2F7154EEB9C96EEEF8CC90C8A1">
    <w:name w:val="8FC88FA2F7154EEB9C96EEEF8CC90C8A1"/>
    <w:rsid w:val="004002FD"/>
    <w:rPr>
      <w:rFonts w:eastAsiaTheme="minorHAnsi"/>
    </w:rPr>
  </w:style>
  <w:style w:type="paragraph" w:customStyle="1" w:styleId="29D131C3880A401A96AC0A52F21D50B41">
    <w:name w:val="29D131C3880A401A96AC0A52F21D50B41"/>
    <w:rsid w:val="004002FD"/>
    <w:rPr>
      <w:rFonts w:eastAsiaTheme="minorHAnsi"/>
    </w:rPr>
  </w:style>
  <w:style w:type="paragraph" w:customStyle="1" w:styleId="E1A35242BFC444D5AB87A367CD18057C1">
    <w:name w:val="E1A35242BFC444D5AB87A367CD18057C1"/>
    <w:rsid w:val="004002FD"/>
    <w:rPr>
      <w:rFonts w:eastAsiaTheme="minorHAnsi"/>
    </w:rPr>
  </w:style>
  <w:style w:type="paragraph" w:customStyle="1" w:styleId="D6C4A3BD928844329540C5F4AF469D541">
    <w:name w:val="D6C4A3BD928844329540C5F4AF469D541"/>
    <w:rsid w:val="004002FD"/>
    <w:rPr>
      <w:rFonts w:eastAsiaTheme="minorHAnsi"/>
    </w:rPr>
  </w:style>
  <w:style w:type="paragraph" w:customStyle="1" w:styleId="E05C5D2A2337409C9BD3B2C3D6257A731">
    <w:name w:val="E05C5D2A2337409C9BD3B2C3D6257A731"/>
    <w:rsid w:val="004002FD"/>
    <w:rPr>
      <w:rFonts w:eastAsiaTheme="minorHAnsi"/>
    </w:rPr>
  </w:style>
  <w:style w:type="paragraph" w:customStyle="1" w:styleId="F44098AF28B342389E152358F3F908781">
    <w:name w:val="F44098AF28B342389E152358F3F908781"/>
    <w:rsid w:val="004002FD"/>
    <w:rPr>
      <w:rFonts w:eastAsiaTheme="minorHAnsi"/>
    </w:rPr>
  </w:style>
  <w:style w:type="paragraph" w:customStyle="1" w:styleId="3D68BEEF8B6C44EC88A9F35B5BAC38E83">
    <w:name w:val="3D68BEEF8B6C44EC88A9F35B5BAC38E83"/>
    <w:rsid w:val="004002FD"/>
    <w:rPr>
      <w:rFonts w:eastAsiaTheme="minorHAnsi"/>
    </w:rPr>
  </w:style>
  <w:style w:type="paragraph" w:customStyle="1" w:styleId="1720DC3DD6884E40B711410A0515C8643">
    <w:name w:val="1720DC3DD6884E40B711410A0515C8643"/>
    <w:rsid w:val="004002FD"/>
    <w:rPr>
      <w:rFonts w:eastAsiaTheme="minorHAnsi"/>
    </w:rPr>
  </w:style>
  <w:style w:type="paragraph" w:customStyle="1" w:styleId="42EB210FBD484D889988FAB7D975D5363">
    <w:name w:val="42EB210FBD484D889988FAB7D975D5363"/>
    <w:rsid w:val="004002FD"/>
    <w:rPr>
      <w:rFonts w:eastAsiaTheme="minorHAnsi"/>
    </w:rPr>
  </w:style>
  <w:style w:type="paragraph" w:customStyle="1" w:styleId="B189E31A316840DA883349619678F565">
    <w:name w:val="B189E31A316840DA883349619678F565"/>
    <w:rsid w:val="004002FD"/>
  </w:style>
  <w:style w:type="paragraph" w:customStyle="1" w:styleId="E7B9E02F5DFD47149D8FA91562BCC4D767">
    <w:name w:val="E7B9E02F5DFD47149D8FA91562BCC4D767"/>
    <w:rsid w:val="004002FD"/>
    <w:rPr>
      <w:rFonts w:eastAsiaTheme="minorHAnsi"/>
    </w:rPr>
  </w:style>
  <w:style w:type="paragraph" w:customStyle="1" w:styleId="348FA061EE3C49ACAE41AEBD74E67BFB49">
    <w:name w:val="348FA061EE3C49ACAE41AEBD74E67BFB49"/>
    <w:rsid w:val="004002FD"/>
    <w:rPr>
      <w:rFonts w:eastAsiaTheme="minorHAnsi"/>
    </w:rPr>
  </w:style>
  <w:style w:type="paragraph" w:customStyle="1" w:styleId="A36C754F31F44FAB8CA89BBA09E91DAB48">
    <w:name w:val="A36C754F31F44FAB8CA89BBA09E91DAB48"/>
    <w:rsid w:val="004002FD"/>
    <w:rPr>
      <w:rFonts w:eastAsiaTheme="minorHAnsi"/>
    </w:rPr>
  </w:style>
  <w:style w:type="paragraph" w:customStyle="1" w:styleId="5E6E5BFE325243B99A437EBE6734EE8346">
    <w:name w:val="5E6E5BFE325243B99A437EBE6734EE8346"/>
    <w:rsid w:val="004002FD"/>
    <w:rPr>
      <w:rFonts w:eastAsiaTheme="minorHAnsi"/>
    </w:rPr>
  </w:style>
  <w:style w:type="paragraph" w:customStyle="1" w:styleId="8BFBF4B9CAF84A3E9019E5F9BFB7EDBA26">
    <w:name w:val="8BFBF4B9CAF84A3E9019E5F9BFB7EDBA26"/>
    <w:rsid w:val="004002FD"/>
    <w:rPr>
      <w:rFonts w:eastAsiaTheme="minorHAnsi"/>
    </w:rPr>
  </w:style>
  <w:style w:type="paragraph" w:customStyle="1" w:styleId="E2A9B0A6EF7F4D269EE1E0DCC0D2F27425">
    <w:name w:val="E2A9B0A6EF7F4D269EE1E0DCC0D2F27425"/>
    <w:rsid w:val="004002FD"/>
    <w:rPr>
      <w:rFonts w:eastAsiaTheme="minorHAnsi"/>
    </w:rPr>
  </w:style>
  <w:style w:type="paragraph" w:customStyle="1" w:styleId="3D85344DC7FE420E9D156A3EA472580F26">
    <w:name w:val="3D85344DC7FE420E9D156A3EA472580F26"/>
    <w:rsid w:val="004002FD"/>
    <w:rPr>
      <w:rFonts w:eastAsiaTheme="minorHAnsi"/>
    </w:rPr>
  </w:style>
  <w:style w:type="paragraph" w:customStyle="1" w:styleId="480EC0956E414A1EB754429E14ECECE626">
    <w:name w:val="480EC0956E414A1EB754429E14ECECE626"/>
    <w:rsid w:val="004002FD"/>
    <w:rPr>
      <w:rFonts w:eastAsiaTheme="minorHAnsi"/>
    </w:rPr>
  </w:style>
  <w:style w:type="paragraph" w:customStyle="1" w:styleId="1243330EA41B46E3954A8E47D41604AE26">
    <w:name w:val="1243330EA41B46E3954A8E47D41604AE26"/>
    <w:rsid w:val="004002FD"/>
    <w:rPr>
      <w:rFonts w:eastAsiaTheme="minorHAnsi"/>
    </w:rPr>
  </w:style>
  <w:style w:type="paragraph" w:customStyle="1" w:styleId="F21F786445334A25B289521284E86A4F26">
    <w:name w:val="F21F786445334A25B289521284E86A4F26"/>
    <w:rsid w:val="004002FD"/>
    <w:rPr>
      <w:rFonts w:eastAsiaTheme="minorHAnsi"/>
    </w:rPr>
  </w:style>
  <w:style w:type="paragraph" w:customStyle="1" w:styleId="CA2FAA98065D45E6A7B7DF7E49ADF1526">
    <w:name w:val="CA2FAA98065D45E6A7B7DF7E49ADF1526"/>
    <w:rsid w:val="004002FD"/>
    <w:rPr>
      <w:rFonts w:eastAsiaTheme="minorHAnsi"/>
    </w:rPr>
  </w:style>
  <w:style w:type="paragraph" w:customStyle="1" w:styleId="5040FA43E6264A4AA0AB784B14CB14916">
    <w:name w:val="5040FA43E6264A4AA0AB784B14CB14916"/>
    <w:rsid w:val="004002FD"/>
    <w:rPr>
      <w:rFonts w:eastAsiaTheme="minorHAnsi"/>
    </w:rPr>
  </w:style>
  <w:style w:type="paragraph" w:customStyle="1" w:styleId="2C02C55783654B578358EE5D045970096">
    <w:name w:val="2C02C55783654B578358EE5D045970096"/>
    <w:rsid w:val="004002FD"/>
    <w:rPr>
      <w:rFonts w:eastAsiaTheme="minorHAnsi"/>
    </w:rPr>
  </w:style>
  <w:style w:type="paragraph" w:customStyle="1" w:styleId="266E0BA7C6BD49539E62F46A8840D3FE6">
    <w:name w:val="266E0BA7C6BD49539E62F46A8840D3FE6"/>
    <w:rsid w:val="004002FD"/>
    <w:rPr>
      <w:rFonts w:eastAsiaTheme="minorHAnsi"/>
    </w:rPr>
  </w:style>
  <w:style w:type="paragraph" w:customStyle="1" w:styleId="8A9DB052E34D42839905D32D79CA14336">
    <w:name w:val="8A9DB052E34D42839905D32D79CA14336"/>
    <w:rsid w:val="004002FD"/>
    <w:rPr>
      <w:rFonts w:eastAsiaTheme="minorHAnsi"/>
    </w:rPr>
  </w:style>
  <w:style w:type="paragraph" w:customStyle="1" w:styleId="ADD35C9E239D4C729F9378280FDE32396">
    <w:name w:val="ADD35C9E239D4C729F9378280FDE32396"/>
    <w:rsid w:val="004002FD"/>
    <w:rPr>
      <w:rFonts w:eastAsiaTheme="minorHAnsi"/>
    </w:rPr>
  </w:style>
  <w:style w:type="paragraph" w:customStyle="1" w:styleId="46BB3A84DF8E41CEB6D219A67AFC1A8A6">
    <w:name w:val="46BB3A84DF8E41CEB6D219A67AFC1A8A6"/>
    <w:rsid w:val="004002FD"/>
    <w:rPr>
      <w:rFonts w:eastAsiaTheme="minorHAnsi"/>
    </w:rPr>
  </w:style>
  <w:style w:type="paragraph" w:customStyle="1" w:styleId="229BB95FBE2A4CBBA4376F347D97A91C3">
    <w:name w:val="229BB95FBE2A4CBBA4376F347D97A91C3"/>
    <w:rsid w:val="004002FD"/>
    <w:rPr>
      <w:rFonts w:eastAsiaTheme="minorHAnsi"/>
    </w:rPr>
  </w:style>
  <w:style w:type="paragraph" w:customStyle="1" w:styleId="83D8CE1B1CE34FDBA32C661C45ECEF003">
    <w:name w:val="83D8CE1B1CE34FDBA32C661C45ECEF003"/>
    <w:rsid w:val="004002FD"/>
    <w:rPr>
      <w:rFonts w:eastAsiaTheme="minorHAnsi"/>
    </w:rPr>
  </w:style>
  <w:style w:type="paragraph" w:customStyle="1" w:styleId="9632C59AAC49465A9EE8E223281432B33">
    <w:name w:val="9632C59AAC49465A9EE8E223281432B33"/>
    <w:rsid w:val="004002FD"/>
    <w:rPr>
      <w:rFonts w:eastAsiaTheme="minorHAnsi"/>
    </w:rPr>
  </w:style>
  <w:style w:type="paragraph" w:customStyle="1" w:styleId="82F95467316742119C487C5EEAB5E8AC3">
    <w:name w:val="82F95467316742119C487C5EEAB5E8AC3"/>
    <w:rsid w:val="004002FD"/>
    <w:rPr>
      <w:rFonts w:eastAsiaTheme="minorHAnsi"/>
    </w:rPr>
  </w:style>
  <w:style w:type="paragraph" w:customStyle="1" w:styleId="BF8BDEFD2599455197FC3DC4C671102F3">
    <w:name w:val="BF8BDEFD2599455197FC3DC4C671102F3"/>
    <w:rsid w:val="004002FD"/>
    <w:rPr>
      <w:rFonts w:eastAsiaTheme="minorHAnsi"/>
    </w:rPr>
  </w:style>
  <w:style w:type="paragraph" w:customStyle="1" w:styleId="796C9F8A2E294085A2FCFA5D87DAC3263">
    <w:name w:val="796C9F8A2E294085A2FCFA5D87DAC3263"/>
    <w:rsid w:val="004002FD"/>
    <w:rPr>
      <w:rFonts w:eastAsiaTheme="minorHAnsi"/>
    </w:rPr>
  </w:style>
  <w:style w:type="paragraph" w:customStyle="1" w:styleId="1E3348EB812E4D05B82F4FDF0BDB42F63">
    <w:name w:val="1E3348EB812E4D05B82F4FDF0BDB42F63"/>
    <w:rsid w:val="004002FD"/>
    <w:rPr>
      <w:rFonts w:eastAsiaTheme="minorHAnsi"/>
    </w:rPr>
  </w:style>
  <w:style w:type="paragraph" w:customStyle="1" w:styleId="8C9615B7F60442209E2D26AF6C7BF3653">
    <w:name w:val="8C9615B7F60442209E2D26AF6C7BF3653"/>
    <w:rsid w:val="004002FD"/>
    <w:rPr>
      <w:rFonts w:eastAsiaTheme="minorHAnsi"/>
    </w:rPr>
  </w:style>
  <w:style w:type="paragraph" w:customStyle="1" w:styleId="EF6D206464194EEEB6A2DFCF77B4DF9E3">
    <w:name w:val="EF6D206464194EEEB6A2DFCF77B4DF9E3"/>
    <w:rsid w:val="004002FD"/>
    <w:rPr>
      <w:rFonts w:eastAsiaTheme="minorHAnsi"/>
    </w:rPr>
  </w:style>
  <w:style w:type="paragraph" w:customStyle="1" w:styleId="B8D6FEF98A4F49819C044B9170D962EC3">
    <w:name w:val="B8D6FEF98A4F49819C044B9170D962EC3"/>
    <w:rsid w:val="004002FD"/>
    <w:rPr>
      <w:rFonts w:eastAsiaTheme="minorHAnsi"/>
    </w:rPr>
  </w:style>
  <w:style w:type="paragraph" w:customStyle="1" w:styleId="C1453459BFCE4D248F5D340B4790E3123">
    <w:name w:val="C1453459BFCE4D248F5D340B4790E3123"/>
    <w:rsid w:val="004002FD"/>
    <w:rPr>
      <w:rFonts w:eastAsiaTheme="minorHAnsi"/>
    </w:rPr>
  </w:style>
  <w:style w:type="paragraph" w:customStyle="1" w:styleId="F6BEF028C26343E9BEDD5D525B8BD8A53">
    <w:name w:val="F6BEF028C26343E9BEDD5D525B8BD8A53"/>
    <w:rsid w:val="004002FD"/>
    <w:rPr>
      <w:rFonts w:eastAsiaTheme="minorHAnsi"/>
    </w:rPr>
  </w:style>
  <w:style w:type="paragraph" w:customStyle="1" w:styleId="D72E09E4BDC944A68476ED3F4C16F58A3">
    <w:name w:val="D72E09E4BDC944A68476ED3F4C16F58A3"/>
    <w:rsid w:val="004002FD"/>
    <w:rPr>
      <w:rFonts w:eastAsiaTheme="minorHAnsi"/>
    </w:rPr>
  </w:style>
  <w:style w:type="paragraph" w:customStyle="1" w:styleId="1F246B26787E496DB5BF1F5CAD171E533">
    <w:name w:val="1F246B26787E496DB5BF1F5CAD171E533"/>
    <w:rsid w:val="004002FD"/>
    <w:rPr>
      <w:rFonts w:eastAsiaTheme="minorHAnsi"/>
    </w:rPr>
  </w:style>
  <w:style w:type="paragraph" w:customStyle="1" w:styleId="43A64285CF7D46F295FA42BE4979A6023">
    <w:name w:val="43A64285CF7D46F295FA42BE4979A6023"/>
    <w:rsid w:val="004002FD"/>
    <w:rPr>
      <w:rFonts w:eastAsiaTheme="minorHAnsi"/>
    </w:rPr>
  </w:style>
  <w:style w:type="paragraph" w:customStyle="1" w:styleId="C3CA0DC01994428ABFEA71FB048ECB6B3">
    <w:name w:val="C3CA0DC01994428ABFEA71FB048ECB6B3"/>
    <w:rsid w:val="004002FD"/>
    <w:rPr>
      <w:rFonts w:eastAsiaTheme="minorHAnsi"/>
    </w:rPr>
  </w:style>
  <w:style w:type="paragraph" w:customStyle="1" w:styleId="BA27D6DAC42346EFA49AE4556F0B5D9D3">
    <w:name w:val="BA27D6DAC42346EFA49AE4556F0B5D9D3"/>
    <w:rsid w:val="004002FD"/>
    <w:rPr>
      <w:rFonts w:eastAsiaTheme="minorHAnsi"/>
    </w:rPr>
  </w:style>
  <w:style w:type="paragraph" w:customStyle="1" w:styleId="532234922CFB4A20A649AA854E3716D13">
    <w:name w:val="532234922CFB4A20A649AA854E3716D13"/>
    <w:rsid w:val="004002FD"/>
    <w:rPr>
      <w:rFonts w:eastAsiaTheme="minorHAnsi"/>
    </w:rPr>
  </w:style>
  <w:style w:type="paragraph" w:customStyle="1" w:styleId="C4B88A14EFA4498C93A38938B96CB5F82">
    <w:name w:val="C4B88A14EFA4498C93A38938B96CB5F82"/>
    <w:rsid w:val="004002FD"/>
    <w:rPr>
      <w:rFonts w:eastAsiaTheme="minorHAnsi"/>
    </w:rPr>
  </w:style>
  <w:style w:type="paragraph" w:customStyle="1" w:styleId="B189E31A316840DA883349619678F5651">
    <w:name w:val="B189E31A316840DA883349619678F5651"/>
    <w:rsid w:val="004002FD"/>
    <w:rPr>
      <w:rFonts w:eastAsiaTheme="minorHAnsi"/>
    </w:rPr>
  </w:style>
  <w:style w:type="paragraph" w:customStyle="1" w:styleId="3D68BEEF8B6C44EC88A9F35B5BAC38E84">
    <w:name w:val="3D68BEEF8B6C44EC88A9F35B5BAC38E84"/>
    <w:rsid w:val="004002FD"/>
    <w:rPr>
      <w:rFonts w:eastAsiaTheme="minorHAnsi"/>
    </w:rPr>
  </w:style>
  <w:style w:type="paragraph" w:customStyle="1" w:styleId="1720DC3DD6884E40B711410A0515C8644">
    <w:name w:val="1720DC3DD6884E40B711410A0515C8644"/>
    <w:rsid w:val="004002FD"/>
    <w:rPr>
      <w:rFonts w:eastAsiaTheme="minorHAnsi"/>
    </w:rPr>
  </w:style>
  <w:style w:type="paragraph" w:customStyle="1" w:styleId="42EB210FBD484D889988FAB7D975D5364">
    <w:name w:val="42EB210FBD484D889988FAB7D975D5364"/>
    <w:rsid w:val="004002FD"/>
    <w:rPr>
      <w:rFonts w:eastAsiaTheme="minorHAnsi"/>
    </w:rPr>
  </w:style>
  <w:style w:type="paragraph" w:customStyle="1" w:styleId="F1960269BD13419E9C5E53ECD71F5DD6">
    <w:name w:val="F1960269BD13419E9C5E53ECD71F5DD6"/>
    <w:rsid w:val="004002FD"/>
  </w:style>
  <w:style w:type="paragraph" w:customStyle="1" w:styleId="E7B9E02F5DFD47149D8FA91562BCC4D768">
    <w:name w:val="E7B9E02F5DFD47149D8FA91562BCC4D768"/>
    <w:rsid w:val="004002FD"/>
    <w:rPr>
      <w:rFonts w:eastAsiaTheme="minorHAnsi"/>
    </w:rPr>
  </w:style>
  <w:style w:type="paragraph" w:customStyle="1" w:styleId="348FA061EE3C49ACAE41AEBD74E67BFB50">
    <w:name w:val="348FA061EE3C49ACAE41AEBD74E67BFB50"/>
    <w:rsid w:val="004002FD"/>
    <w:rPr>
      <w:rFonts w:eastAsiaTheme="minorHAnsi"/>
    </w:rPr>
  </w:style>
  <w:style w:type="paragraph" w:customStyle="1" w:styleId="A36C754F31F44FAB8CA89BBA09E91DAB49">
    <w:name w:val="A36C754F31F44FAB8CA89BBA09E91DAB49"/>
    <w:rsid w:val="004002FD"/>
    <w:rPr>
      <w:rFonts w:eastAsiaTheme="minorHAnsi"/>
    </w:rPr>
  </w:style>
  <w:style w:type="paragraph" w:customStyle="1" w:styleId="5E6E5BFE325243B99A437EBE6734EE8347">
    <w:name w:val="5E6E5BFE325243B99A437EBE6734EE8347"/>
    <w:rsid w:val="004002FD"/>
    <w:rPr>
      <w:rFonts w:eastAsiaTheme="minorHAnsi"/>
    </w:rPr>
  </w:style>
  <w:style w:type="paragraph" w:customStyle="1" w:styleId="8BFBF4B9CAF84A3E9019E5F9BFB7EDBA27">
    <w:name w:val="8BFBF4B9CAF84A3E9019E5F9BFB7EDBA27"/>
    <w:rsid w:val="004002FD"/>
    <w:rPr>
      <w:rFonts w:eastAsiaTheme="minorHAnsi"/>
    </w:rPr>
  </w:style>
  <w:style w:type="paragraph" w:customStyle="1" w:styleId="E2A9B0A6EF7F4D269EE1E0DCC0D2F27426">
    <w:name w:val="E2A9B0A6EF7F4D269EE1E0DCC0D2F27426"/>
    <w:rsid w:val="004002FD"/>
    <w:rPr>
      <w:rFonts w:eastAsiaTheme="minorHAnsi"/>
    </w:rPr>
  </w:style>
  <w:style w:type="paragraph" w:customStyle="1" w:styleId="3D85344DC7FE420E9D156A3EA472580F27">
    <w:name w:val="3D85344DC7FE420E9D156A3EA472580F27"/>
    <w:rsid w:val="004002FD"/>
    <w:rPr>
      <w:rFonts w:eastAsiaTheme="minorHAnsi"/>
    </w:rPr>
  </w:style>
  <w:style w:type="paragraph" w:customStyle="1" w:styleId="480EC0956E414A1EB754429E14ECECE627">
    <w:name w:val="480EC0956E414A1EB754429E14ECECE627"/>
    <w:rsid w:val="004002FD"/>
    <w:rPr>
      <w:rFonts w:eastAsiaTheme="minorHAnsi"/>
    </w:rPr>
  </w:style>
  <w:style w:type="paragraph" w:customStyle="1" w:styleId="1243330EA41B46E3954A8E47D41604AE27">
    <w:name w:val="1243330EA41B46E3954A8E47D41604AE27"/>
    <w:rsid w:val="004002FD"/>
    <w:rPr>
      <w:rFonts w:eastAsiaTheme="minorHAnsi"/>
    </w:rPr>
  </w:style>
  <w:style w:type="paragraph" w:customStyle="1" w:styleId="F21F786445334A25B289521284E86A4F27">
    <w:name w:val="F21F786445334A25B289521284E86A4F27"/>
    <w:rsid w:val="004002FD"/>
    <w:rPr>
      <w:rFonts w:eastAsiaTheme="minorHAnsi"/>
    </w:rPr>
  </w:style>
  <w:style w:type="paragraph" w:customStyle="1" w:styleId="CA2FAA98065D45E6A7B7DF7E49ADF1527">
    <w:name w:val="CA2FAA98065D45E6A7B7DF7E49ADF1527"/>
    <w:rsid w:val="004002FD"/>
    <w:rPr>
      <w:rFonts w:eastAsiaTheme="minorHAnsi"/>
    </w:rPr>
  </w:style>
  <w:style w:type="paragraph" w:customStyle="1" w:styleId="5040FA43E6264A4AA0AB784B14CB14917">
    <w:name w:val="5040FA43E6264A4AA0AB784B14CB14917"/>
    <w:rsid w:val="004002FD"/>
    <w:rPr>
      <w:rFonts w:eastAsiaTheme="minorHAnsi"/>
    </w:rPr>
  </w:style>
  <w:style w:type="paragraph" w:customStyle="1" w:styleId="2C02C55783654B578358EE5D045970097">
    <w:name w:val="2C02C55783654B578358EE5D045970097"/>
    <w:rsid w:val="004002FD"/>
    <w:rPr>
      <w:rFonts w:eastAsiaTheme="minorHAnsi"/>
    </w:rPr>
  </w:style>
  <w:style w:type="paragraph" w:customStyle="1" w:styleId="266E0BA7C6BD49539E62F46A8840D3FE7">
    <w:name w:val="266E0BA7C6BD49539E62F46A8840D3FE7"/>
    <w:rsid w:val="004002FD"/>
    <w:rPr>
      <w:rFonts w:eastAsiaTheme="minorHAnsi"/>
    </w:rPr>
  </w:style>
  <w:style w:type="paragraph" w:customStyle="1" w:styleId="8A9DB052E34D42839905D32D79CA14337">
    <w:name w:val="8A9DB052E34D42839905D32D79CA14337"/>
    <w:rsid w:val="004002FD"/>
    <w:rPr>
      <w:rFonts w:eastAsiaTheme="minorHAnsi"/>
    </w:rPr>
  </w:style>
  <w:style w:type="paragraph" w:customStyle="1" w:styleId="ADD35C9E239D4C729F9378280FDE32397">
    <w:name w:val="ADD35C9E239D4C729F9378280FDE32397"/>
    <w:rsid w:val="004002FD"/>
    <w:rPr>
      <w:rFonts w:eastAsiaTheme="minorHAnsi"/>
    </w:rPr>
  </w:style>
  <w:style w:type="paragraph" w:customStyle="1" w:styleId="46BB3A84DF8E41CEB6D219A67AFC1A8A7">
    <w:name w:val="46BB3A84DF8E41CEB6D219A67AFC1A8A7"/>
    <w:rsid w:val="004002FD"/>
    <w:rPr>
      <w:rFonts w:eastAsiaTheme="minorHAnsi"/>
    </w:rPr>
  </w:style>
  <w:style w:type="paragraph" w:customStyle="1" w:styleId="229BB95FBE2A4CBBA4376F347D97A91C4">
    <w:name w:val="229BB95FBE2A4CBBA4376F347D97A91C4"/>
    <w:rsid w:val="004002FD"/>
    <w:rPr>
      <w:rFonts w:eastAsiaTheme="minorHAnsi"/>
    </w:rPr>
  </w:style>
  <w:style w:type="paragraph" w:customStyle="1" w:styleId="83D8CE1B1CE34FDBA32C661C45ECEF004">
    <w:name w:val="83D8CE1B1CE34FDBA32C661C45ECEF004"/>
    <w:rsid w:val="004002FD"/>
    <w:rPr>
      <w:rFonts w:eastAsiaTheme="minorHAnsi"/>
    </w:rPr>
  </w:style>
  <w:style w:type="paragraph" w:customStyle="1" w:styleId="9632C59AAC49465A9EE8E223281432B34">
    <w:name w:val="9632C59AAC49465A9EE8E223281432B34"/>
    <w:rsid w:val="004002FD"/>
    <w:rPr>
      <w:rFonts w:eastAsiaTheme="minorHAnsi"/>
    </w:rPr>
  </w:style>
  <w:style w:type="paragraph" w:customStyle="1" w:styleId="82F95467316742119C487C5EEAB5E8AC4">
    <w:name w:val="82F95467316742119C487C5EEAB5E8AC4"/>
    <w:rsid w:val="004002FD"/>
    <w:rPr>
      <w:rFonts w:eastAsiaTheme="minorHAnsi"/>
    </w:rPr>
  </w:style>
  <w:style w:type="paragraph" w:customStyle="1" w:styleId="BF8BDEFD2599455197FC3DC4C671102F4">
    <w:name w:val="BF8BDEFD2599455197FC3DC4C671102F4"/>
    <w:rsid w:val="004002FD"/>
    <w:rPr>
      <w:rFonts w:eastAsiaTheme="minorHAnsi"/>
    </w:rPr>
  </w:style>
  <w:style w:type="paragraph" w:customStyle="1" w:styleId="796C9F8A2E294085A2FCFA5D87DAC3264">
    <w:name w:val="796C9F8A2E294085A2FCFA5D87DAC3264"/>
    <w:rsid w:val="004002FD"/>
    <w:rPr>
      <w:rFonts w:eastAsiaTheme="minorHAnsi"/>
    </w:rPr>
  </w:style>
  <w:style w:type="paragraph" w:customStyle="1" w:styleId="1E3348EB812E4D05B82F4FDF0BDB42F64">
    <w:name w:val="1E3348EB812E4D05B82F4FDF0BDB42F64"/>
    <w:rsid w:val="004002FD"/>
    <w:rPr>
      <w:rFonts w:eastAsiaTheme="minorHAnsi"/>
    </w:rPr>
  </w:style>
  <w:style w:type="paragraph" w:customStyle="1" w:styleId="8C9615B7F60442209E2D26AF6C7BF3654">
    <w:name w:val="8C9615B7F60442209E2D26AF6C7BF3654"/>
    <w:rsid w:val="004002FD"/>
    <w:rPr>
      <w:rFonts w:eastAsiaTheme="minorHAnsi"/>
    </w:rPr>
  </w:style>
  <w:style w:type="paragraph" w:customStyle="1" w:styleId="EF6D206464194EEEB6A2DFCF77B4DF9E4">
    <w:name w:val="EF6D206464194EEEB6A2DFCF77B4DF9E4"/>
    <w:rsid w:val="004002FD"/>
    <w:rPr>
      <w:rFonts w:eastAsiaTheme="minorHAnsi"/>
    </w:rPr>
  </w:style>
  <w:style w:type="paragraph" w:customStyle="1" w:styleId="B8D6FEF98A4F49819C044B9170D962EC4">
    <w:name w:val="B8D6FEF98A4F49819C044B9170D962EC4"/>
    <w:rsid w:val="004002FD"/>
    <w:rPr>
      <w:rFonts w:eastAsiaTheme="minorHAnsi"/>
    </w:rPr>
  </w:style>
  <w:style w:type="paragraph" w:customStyle="1" w:styleId="C1453459BFCE4D248F5D340B4790E3124">
    <w:name w:val="C1453459BFCE4D248F5D340B4790E3124"/>
    <w:rsid w:val="004002FD"/>
    <w:rPr>
      <w:rFonts w:eastAsiaTheme="minorHAnsi"/>
    </w:rPr>
  </w:style>
  <w:style w:type="paragraph" w:customStyle="1" w:styleId="F6BEF028C26343E9BEDD5D525B8BD8A54">
    <w:name w:val="F6BEF028C26343E9BEDD5D525B8BD8A54"/>
    <w:rsid w:val="004002FD"/>
    <w:rPr>
      <w:rFonts w:eastAsiaTheme="minorHAnsi"/>
    </w:rPr>
  </w:style>
  <w:style w:type="paragraph" w:customStyle="1" w:styleId="D72E09E4BDC944A68476ED3F4C16F58A4">
    <w:name w:val="D72E09E4BDC944A68476ED3F4C16F58A4"/>
    <w:rsid w:val="004002FD"/>
    <w:rPr>
      <w:rFonts w:eastAsiaTheme="minorHAnsi"/>
    </w:rPr>
  </w:style>
  <w:style w:type="paragraph" w:customStyle="1" w:styleId="1F246B26787E496DB5BF1F5CAD171E534">
    <w:name w:val="1F246B26787E496DB5BF1F5CAD171E534"/>
    <w:rsid w:val="004002FD"/>
    <w:rPr>
      <w:rFonts w:eastAsiaTheme="minorHAnsi"/>
    </w:rPr>
  </w:style>
  <w:style w:type="paragraph" w:customStyle="1" w:styleId="43A64285CF7D46F295FA42BE4979A6024">
    <w:name w:val="43A64285CF7D46F295FA42BE4979A6024"/>
    <w:rsid w:val="004002FD"/>
    <w:rPr>
      <w:rFonts w:eastAsiaTheme="minorHAnsi"/>
    </w:rPr>
  </w:style>
  <w:style w:type="paragraph" w:customStyle="1" w:styleId="C3CA0DC01994428ABFEA71FB048ECB6B4">
    <w:name w:val="C3CA0DC01994428ABFEA71FB048ECB6B4"/>
    <w:rsid w:val="004002FD"/>
    <w:rPr>
      <w:rFonts w:eastAsiaTheme="minorHAnsi"/>
    </w:rPr>
  </w:style>
  <w:style w:type="paragraph" w:customStyle="1" w:styleId="BA27D6DAC42346EFA49AE4556F0B5D9D4">
    <w:name w:val="BA27D6DAC42346EFA49AE4556F0B5D9D4"/>
    <w:rsid w:val="004002FD"/>
    <w:rPr>
      <w:rFonts w:eastAsiaTheme="minorHAnsi"/>
    </w:rPr>
  </w:style>
  <w:style w:type="paragraph" w:customStyle="1" w:styleId="532234922CFB4A20A649AA854E3716D14">
    <w:name w:val="532234922CFB4A20A649AA854E3716D14"/>
    <w:rsid w:val="004002FD"/>
    <w:rPr>
      <w:rFonts w:eastAsiaTheme="minorHAnsi"/>
    </w:rPr>
  </w:style>
  <w:style w:type="paragraph" w:customStyle="1" w:styleId="C4B88A14EFA4498C93A38938B96CB5F83">
    <w:name w:val="C4B88A14EFA4498C93A38938B96CB5F83"/>
    <w:rsid w:val="004002FD"/>
    <w:rPr>
      <w:rFonts w:eastAsiaTheme="minorHAnsi"/>
    </w:rPr>
  </w:style>
  <w:style w:type="paragraph" w:customStyle="1" w:styleId="B189E31A316840DA883349619678F5652">
    <w:name w:val="B189E31A316840DA883349619678F5652"/>
    <w:rsid w:val="004002FD"/>
    <w:rPr>
      <w:rFonts w:eastAsiaTheme="minorHAnsi"/>
    </w:rPr>
  </w:style>
  <w:style w:type="paragraph" w:customStyle="1" w:styleId="F1960269BD13419E9C5E53ECD71F5DD61">
    <w:name w:val="F1960269BD13419E9C5E53ECD71F5DD61"/>
    <w:rsid w:val="004002FD"/>
    <w:rPr>
      <w:rFonts w:eastAsiaTheme="minorHAnsi"/>
    </w:rPr>
  </w:style>
  <w:style w:type="paragraph" w:customStyle="1" w:styleId="EEF91B5FDEFE4ADD9CAB3DDCDE8159E8">
    <w:name w:val="EEF91B5FDEFE4ADD9CAB3DDCDE8159E8"/>
    <w:rsid w:val="004002FD"/>
    <w:rPr>
      <w:rFonts w:eastAsiaTheme="minorHAnsi"/>
    </w:rPr>
  </w:style>
  <w:style w:type="paragraph" w:customStyle="1" w:styleId="3D68BEEF8B6C44EC88A9F35B5BAC38E85">
    <w:name w:val="3D68BEEF8B6C44EC88A9F35B5BAC38E85"/>
    <w:rsid w:val="004002FD"/>
    <w:rPr>
      <w:rFonts w:eastAsiaTheme="minorHAnsi"/>
    </w:rPr>
  </w:style>
  <w:style w:type="paragraph" w:customStyle="1" w:styleId="1720DC3DD6884E40B711410A0515C8645">
    <w:name w:val="1720DC3DD6884E40B711410A0515C8645"/>
    <w:rsid w:val="004002FD"/>
    <w:rPr>
      <w:rFonts w:eastAsiaTheme="minorHAnsi"/>
    </w:rPr>
  </w:style>
  <w:style w:type="paragraph" w:customStyle="1" w:styleId="42EB210FBD484D889988FAB7D975D5365">
    <w:name w:val="42EB210FBD484D889988FAB7D975D5365"/>
    <w:rsid w:val="004002FD"/>
    <w:rPr>
      <w:rFonts w:eastAsiaTheme="minorHAnsi"/>
    </w:rPr>
  </w:style>
  <w:style w:type="paragraph" w:customStyle="1" w:styleId="E7B9E02F5DFD47149D8FA91562BCC4D769">
    <w:name w:val="E7B9E02F5DFD47149D8FA91562BCC4D769"/>
    <w:rsid w:val="004002FD"/>
    <w:rPr>
      <w:rFonts w:eastAsiaTheme="minorHAnsi"/>
    </w:rPr>
  </w:style>
  <w:style w:type="paragraph" w:customStyle="1" w:styleId="348FA061EE3C49ACAE41AEBD74E67BFB51">
    <w:name w:val="348FA061EE3C49ACAE41AEBD74E67BFB51"/>
    <w:rsid w:val="004002FD"/>
    <w:rPr>
      <w:rFonts w:eastAsiaTheme="minorHAnsi"/>
    </w:rPr>
  </w:style>
  <w:style w:type="paragraph" w:customStyle="1" w:styleId="A36C754F31F44FAB8CA89BBA09E91DAB50">
    <w:name w:val="A36C754F31F44FAB8CA89BBA09E91DAB50"/>
    <w:rsid w:val="004002FD"/>
    <w:rPr>
      <w:rFonts w:eastAsiaTheme="minorHAnsi"/>
    </w:rPr>
  </w:style>
  <w:style w:type="paragraph" w:customStyle="1" w:styleId="5E6E5BFE325243B99A437EBE6734EE8348">
    <w:name w:val="5E6E5BFE325243B99A437EBE6734EE8348"/>
    <w:rsid w:val="004002FD"/>
    <w:rPr>
      <w:rFonts w:eastAsiaTheme="minorHAnsi"/>
    </w:rPr>
  </w:style>
  <w:style w:type="paragraph" w:customStyle="1" w:styleId="8BFBF4B9CAF84A3E9019E5F9BFB7EDBA28">
    <w:name w:val="8BFBF4B9CAF84A3E9019E5F9BFB7EDBA28"/>
    <w:rsid w:val="004002FD"/>
    <w:rPr>
      <w:rFonts w:eastAsiaTheme="minorHAnsi"/>
    </w:rPr>
  </w:style>
  <w:style w:type="paragraph" w:customStyle="1" w:styleId="E2A9B0A6EF7F4D269EE1E0DCC0D2F27427">
    <w:name w:val="E2A9B0A6EF7F4D269EE1E0DCC0D2F27427"/>
    <w:rsid w:val="004002FD"/>
    <w:rPr>
      <w:rFonts w:eastAsiaTheme="minorHAnsi"/>
    </w:rPr>
  </w:style>
  <w:style w:type="paragraph" w:customStyle="1" w:styleId="3D85344DC7FE420E9D156A3EA472580F28">
    <w:name w:val="3D85344DC7FE420E9D156A3EA472580F28"/>
    <w:rsid w:val="004002FD"/>
    <w:rPr>
      <w:rFonts w:eastAsiaTheme="minorHAnsi"/>
    </w:rPr>
  </w:style>
  <w:style w:type="paragraph" w:customStyle="1" w:styleId="480EC0956E414A1EB754429E14ECECE628">
    <w:name w:val="480EC0956E414A1EB754429E14ECECE628"/>
    <w:rsid w:val="004002FD"/>
    <w:rPr>
      <w:rFonts w:eastAsiaTheme="minorHAnsi"/>
    </w:rPr>
  </w:style>
  <w:style w:type="paragraph" w:customStyle="1" w:styleId="1243330EA41B46E3954A8E47D41604AE28">
    <w:name w:val="1243330EA41B46E3954A8E47D41604AE28"/>
    <w:rsid w:val="004002FD"/>
    <w:rPr>
      <w:rFonts w:eastAsiaTheme="minorHAnsi"/>
    </w:rPr>
  </w:style>
  <w:style w:type="paragraph" w:customStyle="1" w:styleId="F21F786445334A25B289521284E86A4F28">
    <w:name w:val="F21F786445334A25B289521284E86A4F28"/>
    <w:rsid w:val="004002FD"/>
    <w:rPr>
      <w:rFonts w:eastAsiaTheme="minorHAnsi"/>
    </w:rPr>
  </w:style>
  <w:style w:type="paragraph" w:customStyle="1" w:styleId="CA2FAA98065D45E6A7B7DF7E49ADF1528">
    <w:name w:val="CA2FAA98065D45E6A7B7DF7E49ADF1528"/>
    <w:rsid w:val="004002FD"/>
    <w:rPr>
      <w:rFonts w:eastAsiaTheme="minorHAnsi"/>
    </w:rPr>
  </w:style>
  <w:style w:type="paragraph" w:customStyle="1" w:styleId="5040FA43E6264A4AA0AB784B14CB14918">
    <w:name w:val="5040FA43E6264A4AA0AB784B14CB14918"/>
    <w:rsid w:val="004002FD"/>
    <w:rPr>
      <w:rFonts w:eastAsiaTheme="minorHAnsi"/>
    </w:rPr>
  </w:style>
  <w:style w:type="paragraph" w:customStyle="1" w:styleId="2C02C55783654B578358EE5D045970098">
    <w:name w:val="2C02C55783654B578358EE5D045970098"/>
    <w:rsid w:val="004002FD"/>
    <w:rPr>
      <w:rFonts w:eastAsiaTheme="minorHAnsi"/>
    </w:rPr>
  </w:style>
  <w:style w:type="paragraph" w:customStyle="1" w:styleId="266E0BA7C6BD49539E62F46A8840D3FE8">
    <w:name w:val="266E0BA7C6BD49539E62F46A8840D3FE8"/>
    <w:rsid w:val="004002FD"/>
    <w:rPr>
      <w:rFonts w:eastAsiaTheme="minorHAnsi"/>
    </w:rPr>
  </w:style>
  <w:style w:type="paragraph" w:customStyle="1" w:styleId="8A9DB052E34D42839905D32D79CA14338">
    <w:name w:val="8A9DB052E34D42839905D32D79CA14338"/>
    <w:rsid w:val="004002FD"/>
    <w:rPr>
      <w:rFonts w:eastAsiaTheme="minorHAnsi"/>
    </w:rPr>
  </w:style>
  <w:style w:type="paragraph" w:customStyle="1" w:styleId="ADD35C9E239D4C729F9378280FDE32398">
    <w:name w:val="ADD35C9E239D4C729F9378280FDE32398"/>
    <w:rsid w:val="004002FD"/>
    <w:rPr>
      <w:rFonts w:eastAsiaTheme="minorHAnsi"/>
    </w:rPr>
  </w:style>
  <w:style w:type="paragraph" w:customStyle="1" w:styleId="46BB3A84DF8E41CEB6D219A67AFC1A8A8">
    <w:name w:val="46BB3A84DF8E41CEB6D219A67AFC1A8A8"/>
    <w:rsid w:val="004002FD"/>
    <w:rPr>
      <w:rFonts w:eastAsiaTheme="minorHAnsi"/>
    </w:rPr>
  </w:style>
  <w:style w:type="paragraph" w:customStyle="1" w:styleId="229BB95FBE2A4CBBA4376F347D97A91C5">
    <w:name w:val="229BB95FBE2A4CBBA4376F347D97A91C5"/>
    <w:rsid w:val="004002FD"/>
    <w:rPr>
      <w:rFonts w:eastAsiaTheme="minorHAnsi"/>
    </w:rPr>
  </w:style>
  <w:style w:type="paragraph" w:customStyle="1" w:styleId="83D8CE1B1CE34FDBA32C661C45ECEF005">
    <w:name w:val="83D8CE1B1CE34FDBA32C661C45ECEF005"/>
    <w:rsid w:val="004002FD"/>
    <w:rPr>
      <w:rFonts w:eastAsiaTheme="minorHAnsi"/>
    </w:rPr>
  </w:style>
  <w:style w:type="paragraph" w:customStyle="1" w:styleId="9632C59AAC49465A9EE8E223281432B35">
    <w:name w:val="9632C59AAC49465A9EE8E223281432B35"/>
    <w:rsid w:val="004002FD"/>
    <w:rPr>
      <w:rFonts w:eastAsiaTheme="minorHAnsi"/>
    </w:rPr>
  </w:style>
  <w:style w:type="paragraph" w:customStyle="1" w:styleId="82F95467316742119C487C5EEAB5E8AC5">
    <w:name w:val="82F95467316742119C487C5EEAB5E8AC5"/>
    <w:rsid w:val="004002FD"/>
    <w:rPr>
      <w:rFonts w:eastAsiaTheme="minorHAnsi"/>
    </w:rPr>
  </w:style>
  <w:style w:type="paragraph" w:customStyle="1" w:styleId="BF8BDEFD2599455197FC3DC4C671102F5">
    <w:name w:val="BF8BDEFD2599455197FC3DC4C671102F5"/>
    <w:rsid w:val="004002FD"/>
    <w:rPr>
      <w:rFonts w:eastAsiaTheme="minorHAnsi"/>
    </w:rPr>
  </w:style>
  <w:style w:type="paragraph" w:customStyle="1" w:styleId="796C9F8A2E294085A2FCFA5D87DAC3265">
    <w:name w:val="796C9F8A2E294085A2FCFA5D87DAC3265"/>
    <w:rsid w:val="004002FD"/>
    <w:rPr>
      <w:rFonts w:eastAsiaTheme="minorHAnsi"/>
    </w:rPr>
  </w:style>
  <w:style w:type="paragraph" w:customStyle="1" w:styleId="1E3348EB812E4D05B82F4FDF0BDB42F65">
    <w:name w:val="1E3348EB812E4D05B82F4FDF0BDB42F65"/>
    <w:rsid w:val="004002FD"/>
    <w:rPr>
      <w:rFonts w:eastAsiaTheme="minorHAnsi"/>
    </w:rPr>
  </w:style>
  <w:style w:type="paragraph" w:customStyle="1" w:styleId="8C9615B7F60442209E2D26AF6C7BF3655">
    <w:name w:val="8C9615B7F60442209E2D26AF6C7BF3655"/>
    <w:rsid w:val="004002FD"/>
    <w:rPr>
      <w:rFonts w:eastAsiaTheme="minorHAnsi"/>
    </w:rPr>
  </w:style>
  <w:style w:type="paragraph" w:customStyle="1" w:styleId="EF6D206464194EEEB6A2DFCF77B4DF9E5">
    <w:name w:val="EF6D206464194EEEB6A2DFCF77B4DF9E5"/>
    <w:rsid w:val="004002FD"/>
    <w:rPr>
      <w:rFonts w:eastAsiaTheme="minorHAnsi"/>
    </w:rPr>
  </w:style>
  <w:style w:type="paragraph" w:customStyle="1" w:styleId="B8D6FEF98A4F49819C044B9170D962EC5">
    <w:name w:val="B8D6FEF98A4F49819C044B9170D962EC5"/>
    <w:rsid w:val="004002FD"/>
    <w:rPr>
      <w:rFonts w:eastAsiaTheme="minorHAnsi"/>
    </w:rPr>
  </w:style>
  <w:style w:type="paragraph" w:customStyle="1" w:styleId="C1453459BFCE4D248F5D340B4790E3125">
    <w:name w:val="C1453459BFCE4D248F5D340B4790E3125"/>
    <w:rsid w:val="004002FD"/>
    <w:rPr>
      <w:rFonts w:eastAsiaTheme="minorHAnsi"/>
    </w:rPr>
  </w:style>
  <w:style w:type="paragraph" w:customStyle="1" w:styleId="F6BEF028C26343E9BEDD5D525B8BD8A55">
    <w:name w:val="F6BEF028C26343E9BEDD5D525B8BD8A55"/>
    <w:rsid w:val="004002FD"/>
    <w:rPr>
      <w:rFonts w:eastAsiaTheme="minorHAnsi"/>
    </w:rPr>
  </w:style>
  <w:style w:type="paragraph" w:customStyle="1" w:styleId="D72E09E4BDC944A68476ED3F4C16F58A5">
    <w:name w:val="D72E09E4BDC944A68476ED3F4C16F58A5"/>
    <w:rsid w:val="004002FD"/>
    <w:rPr>
      <w:rFonts w:eastAsiaTheme="minorHAnsi"/>
    </w:rPr>
  </w:style>
  <w:style w:type="paragraph" w:customStyle="1" w:styleId="1F246B26787E496DB5BF1F5CAD171E535">
    <w:name w:val="1F246B26787E496DB5BF1F5CAD171E535"/>
    <w:rsid w:val="004002FD"/>
    <w:rPr>
      <w:rFonts w:eastAsiaTheme="minorHAnsi"/>
    </w:rPr>
  </w:style>
  <w:style w:type="paragraph" w:customStyle="1" w:styleId="43A64285CF7D46F295FA42BE4979A6025">
    <w:name w:val="43A64285CF7D46F295FA42BE4979A6025"/>
    <w:rsid w:val="004002FD"/>
    <w:rPr>
      <w:rFonts w:eastAsiaTheme="minorHAnsi"/>
    </w:rPr>
  </w:style>
  <w:style w:type="paragraph" w:customStyle="1" w:styleId="C3CA0DC01994428ABFEA71FB048ECB6B5">
    <w:name w:val="C3CA0DC01994428ABFEA71FB048ECB6B5"/>
    <w:rsid w:val="004002FD"/>
    <w:rPr>
      <w:rFonts w:eastAsiaTheme="minorHAnsi"/>
    </w:rPr>
  </w:style>
  <w:style w:type="paragraph" w:customStyle="1" w:styleId="BA27D6DAC42346EFA49AE4556F0B5D9D5">
    <w:name w:val="BA27D6DAC42346EFA49AE4556F0B5D9D5"/>
    <w:rsid w:val="004002FD"/>
    <w:rPr>
      <w:rFonts w:eastAsiaTheme="minorHAnsi"/>
    </w:rPr>
  </w:style>
  <w:style w:type="paragraph" w:customStyle="1" w:styleId="532234922CFB4A20A649AA854E3716D15">
    <w:name w:val="532234922CFB4A20A649AA854E3716D15"/>
    <w:rsid w:val="004002FD"/>
    <w:rPr>
      <w:rFonts w:eastAsiaTheme="minorHAnsi"/>
    </w:rPr>
  </w:style>
  <w:style w:type="paragraph" w:customStyle="1" w:styleId="C4B88A14EFA4498C93A38938B96CB5F84">
    <w:name w:val="C4B88A14EFA4498C93A38938B96CB5F84"/>
    <w:rsid w:val="004002FD"/>
    <w:rPr>
      <w:rFonts w:eastAsiaTheme="minorHAnsi"/>
    </w:rPr>
  </w:style>
  <w:style w:type="paragraph" w:customStyle="1" w:styleId="B189E31A316840DA883349619678F5653">
    <w:name w:val="B189E31A316840DA883349619678F5653"/>
    <w:rsid w:val="004002FD"/>
    <w:rPr>
      <w:rFonts w:eastAsiaTheme="minorHAnsi"/>
    </w:rPr>
  </w:style>
  <w:style w:type="paragraph" w:customStyle="1" w:styleId="F1960269BD13419E9C5E53ECD71F5DD62">
    <w:name w:val="F1960269BD13419E9C5E53ECD71F5DD62"/>
    <w:rsid w:val="004002FD"/>
    <w:rPr>
      <w:rFonts w:eastAsiaTheme="minorHAnsi"/>
    </w:rPr>
  </w:style>
  <w:style w:type="paragraph" w:customStyle="1" w:styleId="EEF91B5FDEFE4ADD9CAB3DDCDE8159E81">
    <w:name w:val="EEF91B5FDEFE4ADD9CAB3DDCDE8159E81"/>
    <w:rsid w:val="004002FD"/>
    <w:rPr>
      <w:rFonts w:eastAsiaTheme="minorHAnsi"/>
    </w:rPr>
  </w:style>
  <w:style w:type="paragraph" w:customStyle="1" w:styleId="3D68BEEF8B6C44EC88A9F35B5BAC38E86">
    <w:name w:val="3D68BEEF8B6C44EC88A9F35B5BAC38E86"/>
    <w:rsid w:val="004002FD"/>
    <w:rPr>
      <w:rFonts w:eastAsiaTheme="minorHAnsi"/>
    </w:rPr>
  </w:style>
  <w:style w:type="paragraph" w:customStyle="1" w:styleId="1720DC3DD6884E40B711410A0515C8646">
    <w:name w:val="1720DC3DD6884E40B711410A0515C8646"/>
    <w:rsid w:val="004002FD"/>
    <w:rPr>
      <w:rFonts w:eastAsiaTheme="minorHAnsi"/>
    </w:rPr>
  </w:style>
  <w:style w:type="paragraph" w:customStyle="1" w:styleId="42EB210FBD484D889988FAB7D975D5366">
    <w:name w:val="42EB210FBD484D889988FAB7D975D5366"/>
    <w:rsid w:val="004002FD"/>
    <w:rPr>
      <w:rFonts w:eastAsiaTheme="minorHAnsi"/>
    </w:rPr>
  </w:style>
  <w:style w:type="paragraph" w:customStyle="1" w:styleId="C281827FF7A541EC8673A58100DBEE2D">
    <w:name w:val="C281827FF7A541EC8673A58100DBEE2D"/>
    <w:rsid w:val="004002FD"/>
  </w:style>
  <w:style w:type="paragraph" w:customStyle="1" w:styleId="E7B9E02F5DFD47149D8FA91562BCC4D770">
    <w:name w:val="E7B9E02F5DFD47149D8FA91562BCC4D770"/>
    <w:rsid w:val="004002FD"/>
    <w:rPr>
      <w:rFonts w:eastAsiaTheme="minorHAnsi"/>
    </w:rPr>
  </w:style>
  <w:style w:type="paragraph" w:customStyle="1" w:styleId="348FA061EE3C49ACAE41AEBD74E67BFB52">
    <w:name w:val="348FA061EE3C49ACAE41AEBD74E67BFB52"/>
    <w:rsid w:val="004002FD"/>
    <w:rPr>
      <w:rFonts w:eastAsiaTheme="minorHAnsi"/>
    </w:rPr>
  </w:style>
  <w:style w:type="paragraph" w:customStyle="1" w:styleId="A36C754F31F44FAB8CA89BBA09E91DAB51">
    <w:name w:val="A36C754F31F44FAB8CA89BBA09E91DAB51"/>
    <w:rsid w:val="004002FD"/>
    <w:rPr>
      <w:rFonts w:eastAsiaTheme="minorHAnsi"/>
    </w:rPr>
  </w:style>
  <w:style w:type="paragraph" w:customStyle="1" w:styleId="5E6E5BFE325243B99A437EBE6734EE8349">
    <w:name w:val="5E6E5BFE325243B99A437EBE6734EE8349"/>
    <w:rsid w:val="004002FD"/>
    <w:rPr>
      <w:rFonts w:eastAsiaTheme="minorHAnsi"/>
    </w:rPr>
  </w:style>
  <w:style w:type="paragraph" w:customStyle="1" w:styleId="8BFBF4B9CAF84A3E9019E5F9BFB7EDBA29">
    <w:name w:val="8BFBF4B9CAF84A3E9019E5F9BFB7EDBA29"/>
    <w:rsid w:val="004002FD"/>
    <w:rPr>
      <w:rFonts w:eastAsiaTheme="minorHAnsi"/>
    </w:rPr>
  </w:style>
  <w:style w:type="paragraph" w:customStyle="1" w:styleId="E2A9B0A6EF7F4D269EE1E0DCC0D2F27428">
    <w:name w:val="E2A9B0A6EF7F4D269EE1E0DCC0D2F27428"/>
    <w:rsid w:val="004002FD"/>
    <w:rPr>
      <w:rFonts w:eastAsiaTheme="minorHAnsi"/>
    </w:rPr>
  </w:style>
  <w:style w:type="paragraph" w:customStyle="1" w:styleId="3D85344DC7FE420E9D156A3EA472580F29">
    <w:name w:val="3D85344DC7FE420E9D156A3EA472580F29"/>
    <w:rsid w:val="004002FD"/>
    <w:rPr>
      <w:rFonts w:eastAsiaTheme="minorHAnsi"/>
    </w:rPr>
  </w:style>
  <w:style w:type="paragraph" w:customStyle="1" w:styleId="480EC0956E414A1EB754429E14ECECE629">
    <w:name w:val="480EC0956E414A1EB754429E14ECECE629"/>
    <w:rsid w:val="004002FD"/>
    <w:rPr>
      <w:rFonts w:eastAsiaTheme="minorHAnsi"/>
    </w:rPr>
  </w:style>
  <w:style w:type="paragraph" w:customStyle="1" w:styleId="1243330EA41B46E3954A8E47D41604AE29">
    <w:name w:val="1243330EA41B46E3954A8E47D41604AE29"/>
    <w:rsid w:val="004002FD"/>
    <w:rPr>
      <w:rFonts w:eastAsiaTheme="minorHAnsi"/>
    </w:rPr>
  </w:style>
  <w:style w:type="paragraph" w:customStyle="1" w:styleId="F21F786445334A25B289521284E86A4F29">
    <w:name w:val="F21F786445334A25B289521284E86A4F29"/>
    <w:rsid w:val="004002FD"/>
    <w:rPr>
      <w:rFonts w:eastAsiaTheme="minorHAnsi"/>
    </w:rPr>
  </w:style>
  <w:style w:type="paragraph" w:customStyle="1" w:styleId="CA2FAA98065D45E6A7B7DF7E49ADF1529">
    <w:name w:val="CA2FAA98065D45E6A7B7DF7E49ADF1529"/>
    <w:rsid w:val="004002FD"/>
    <w:rPr>
      <w:rFonts w:eastAsiaTheme="minorHAnsi"/>
    </w:rPr>
  </w:style>
  <w:style w:type="paragraph" w:customStyle="1" w:styleId="5040FA43E6264A4AA0AB784B14CB14919">
    <w:name w:val="5040FA43E6264A4AA0AB784B14CB14919"/>
    <w:rsid w:val="004002FD"/>
    <w:rPr>
      <w:rFonts w:eastAsiaTheme="minorHAnsi"/>
    </w:rPr>
  </w:style>
  <w:style w:type="paragraph" w:customStyle="1" w:styleId="2C02C55783654B578358EE5D045970099">
    <w:name w:val="2C02C55783654B578358EE5D045970099"/>
    <w:rsid w:val="004002FD"/>
    <w:rPr>
      <w:rFonts w:eastAsiaTheme="minorHAnsi"/>
    </w:rPr>
  </w:style>
  <w:style w:type="paragraph" w:customStyle="1" w:styleId="266E0BA7C6BD49539E62F46A8840D3FE9">
    <w:name w:val="266E0BA7C6BD49539E62F46A8840D3FE9"/>
    <w:rsid w:val="004002FD"/>
    <w:rPr>
      <w:rFonts w:eastAsiaTheme="minorHAnsi"/>
    </w:rPr>
  </w:style>
  <w:style w:type="paragraph" w:customStyle="1" w:styleId="8A9DB052E34D42839905D32D79CA14339">
    <w:name w:val="8A9DB052E34D42839905D32D79CA14339"/>
    <w:rsid w:val="004002FD"/>
    <w:rPr>
      <w:rFonts w:eastAsiaTheme="minorHAnsi"/>
    </w:rPr>
  </w:style>
  <w:style w:type="paragraph" w:customStyle="1" w:styleId="ADD35C9E239D4C729F9378280FDE32399">
    <w:name w:val="ADD35C9E239D4C729F9378280FDE32399"/>
    <w:rsid w:val="004002FD"/>
    <w:rPr>
      <w:rFonts w:eastAsiaTheme="minorHAnsi"/>
    </w:rPr>
  </w:style>
  <w:style w:type="paragraph" w:customStyle="1" w:styleId="46BB3A84DF8E41CEB6D219A67AFC1A8A9">
    <w:name w:val="46BB3A84DF8E41CEB6D219A67AFC1A8A9"/>
    <w:rsid w:val="004002FD"/>
    <w:rPr>
      <w:rFonts w:eastAsiaTheme="minorHAnsi"/>
    </w:rPr>
  </w:style>
  <w:style w:type="paragraph" w:customStyle="1" w:styleId="229BB95FBE2A4CBBA4376F347D97A91C6">
    <w:name w:val="229BB95FBE2A4CBBA4376F347D97A91C6"/>
    <w:rsid w:val="004002FD"/>
    <w:rPr>
      <w:rFonts w:eastAsiaTheme="minorHAnsi"/>
    </w:rPr>
  </w:style>
  <w:style w:type="paragraph" w:customStyle="1" w:styleId="83D8CE1B1CE34FDBA32C661C45ECEF006">
    <w:name w:val="83D8CE1B1CE34FDBA32C661C45ECEF006"/>
    <w:rsid w:val="004002FD"/>
    <w:rPr>
      <w:rFonts w:eastAsiaTheme="minorHAnsi"/>
    </w:rPr>
  </w:style>
  <w:style w:type="paragraph" w:customStyle="1" w:styleId="9632C59AAC49465A9EE8E223281432B36">
    <w:name w:val="9632C59AAC49465A9EE8E223281432B36"/>
    <w:rsid w:val="004002FD"/>
    <w:rPr>
      <w:rFonts w:eastAsiaTheme="minorHAnsi"/>
    </w:rPr>
  </w:style>
  <w:style w:type="paragraph" w:customStyle="1" w:styleId="82F95467316742119C487C5EEAB5E8AC6">
    <w:name w:val="82F95467316742119C487C5EEAB5E8AC6"/>
    <w:rsid w:val="004002FD"/>
    <w:rPr>
      <w:rFonts w:eastAsiaTheme="minorHAnsi"/>
    </w:rPr>
  </w:style>
  <w:style w:type="paragraph" w:customStyle="1" w:styleId="BF8BDEFD2599455197FC3DC4C671102F6">
    <w:name w:val="BF8BDEFD2599455197FC3DC4C671102F6"/>
    <w:rsid w:val="004002FD"/>
    <w:rPr>
      <w:rFonts w:eastAsiaTheme="minorHAnsi"/>
    </w:rPr>
  </w:style>
  <w:style w:type="paragraph" w:customStyle="1" w:styleId="796C9F8A2E294085A2FCFA5D87DAC3266">
    <w:name w:val="796C9F8A2E294085A2FCFA5D87DAC3266"/>
    <w:rsid w:val="004002FD"/>
    <w:rPr>
      <w:rFonts w:eastAsiaTheme="minorHAnsi"/>
    </w:rPr>
  </w:style>
  <w:style w:type="paragraph" w:customStyle="1" w:styleId="1E3348EB812E4D05B82F4FDF0BDB42F66">
    <w:name w:val="1E3348EB812E4D05B82F4FDF0BDB42F66"/>
    <w:rsid w:val="004002FD"/>
    <w:rPr>
      <w:rFonts w:eastAsiaTheme="minorHAnsi"/>
    </w:rPr>
  </w:style>
  <w:style w:type="paragraph" w:customStyle="1" w:styleId="8C9615B7F60442209E2D26AF6C7BF3656">
    <w:name w:val="8C9615B7F60442209E2D26AF6C7BF3656"/>
    <w:rsid w:val="004002FD"/>
    <w:rPr>
      <w:rFonts w:eastAsiaTheme="minorHAnsi"/>
    </w:rPr>
  </w:style>
  <w:style w:type="paragraph" w:customStyle="1" w:styleId="EF6D206464194EEEB6A2DFCF77B4DF9E6">
    <w:name w:val="EF6D206464194EEEB6A2DFCF77B4DF9E6"/>
    <w:rsid w:val="004002FD"/>
    <w:rPr>
      <w:rFonts w:eastAsiaTheme="minorHAnsi"/>
    </w:rPr>
  </w:style>
  <w:style w:type="paragraph" w:customStyle="1" w:styleId="B8D6FEF98A4F49819C044B9170D962EC6">
    <w:name w:val="B8D6FEF98A4F49819C044B9170D962EC6"/>
    <w:rsid w:val="004002FD"/>
    <w:rPr>
      <w:rFonts w:eastAsiaTheme="minorHAnsi"/>
    </w:rPr>
  </w:style>
  <w:style w:type="paragraph" w:customStyle="1" w:styleId="C1453459BFCE4D248F5D340B4790E3126">
    <w:name w:val="C1453459BFCE4D248F5D340B4790E3126"/>
    <w:rsid w:val="004002FD"/>
    <w:rPr>
      <w:rFonts w:eastAsiaTheme="minorHAnsi"/>
    </w:rPr>
  </w:style>
  <w:style w:type="paragraph" w:customStyle="1" w:styleId="F6BEF028C26343E9BEDD5D525B8BD8A56">
    <w:name w:val="F6BEF028C26343E9BEDD5D525B8BD8A56"/>
    <w:rsid w:val="004002FD"/>
    <w:rPr>
      <w:rFonts w:eastAsiaTheme="minorHAnsi"/>
    </w:rPr>
  </w:style>
  <w:style w:type="paragraph" w:customStyle="1" w:styleId="D72E09E4BDC944A68476ED3F4C16F58A6">
    <w:name w:val="D72E09E4BDC944A68476ED3F4C16F58A6"/>
    <w:rsid w:val="004002FD"/>
    <w:rPr>
      <w:rFonts w:eastAsiaTheme="minorHAnsi"/>
    </w:rPr>
  </w:style>
  <w:style w:type="paragraph" w:customStyle="1" w:styleId="1F246B26787E496DB5BF1F5CAD171E536">
    <w:name w:val="1F246B26787E496DB5BF1F5CAD171E536"/>
    <w:rsid w:val="004002FD"/>
    <w:rPr>
      <w:rFonts w:eastAsiaTheme="minorHAnsi"/>
    </w:rPr>
  </w:style>
  <w:style w:type="paragraph" w:customStyle="1" w:styleId="43A64285CF7D46F295FA42BE4979A6026">
    <w:name w:val="43A64285CF7D46F295FA42BE4979A6026"/>
    <w:rsid w:val="004002FD"/>
    <w:rPr>
      <w:rFonts w:eastAsiaTheme="minorHAnsi"/>
    </w:rPr>
  </w:style>
  <w:style w:type="paragraph" w:customStyle="1" w:styleId="C3CA0DC01994428ABFEA71FB048ECB6B6">
    <w:name w:val="C3CA0DC01994428ABFEA71FB048ECB6B6"/>
    <w:rsid w:val="004002FD"/>
    <w:rPr>
      <w:rFonts w:eastAsiaTheme="minorHAnsi"/>
    </w:rPr>
  </w:style>
  <w:style w:type="paragraph" w:customStyle="1" w:styleId="BA27D6DAC42346EFA49AE4556F0B5D9D6">
    <w:name w:val="BA27D6DAC42346EFA49AE4556F0B5D9D6"/>
    <w:rsid w:val="004002FD"/>
    <w:rPr>
      <w:rFonts w:eastAsiaTheme="minorHAnsi"/>
    </w:rPr>
  </w:style>
  <w:style w:type="paragraph" w:customStyle="1" w:styleId="532234922CFB4A20A649AA854E3716D16">
    <w:name w:val="532234922CFB4A20A649AA854E3716D16"/>
    <w:rsid w:val="004002FD"/>
    <w:rPr>
      <w:rFonts w:eastAsiaTheme="minorHAnsi"/>
    </w:rPr>
  </w:style>
  <w:style w:type="paragraph" w:customStyle="1" w:styleId="C4B88A14EFA4498C93A38938B96CB5F85">
    <w:name w:val="C4B88A14EFA4498C93A38938B96CB5F85"/>
    <w:rsid w:val="004002FD"/>
    <w:rPr>
      <w:rFonts w:eastAsiaTheme="minorHAnsi"/>
    </w:rPr>
  </w:style>
  <w:style w:type="paragraph" w:customStyle="1" w:styleId="B189E31A316840DA883349619678F5654">
    <w:name w:val="B189E31A316840DA883349619678F5654"/>
    <w:rsid w:val="004002FD"/>
    <w:rPr>
      <w:rFonts w:eastAsiaTheme="minorHAnsi"/>
    </w:rPr>
  </w:style>
  <w:style w:type="paragraph" w:customStyle="1" w:styleId="F1960269BD13419E9C5E53ECD71F5DD63">
    <w:name w:val="F1960269BD13419E9C5E53ECD71F5DD63"/>
    <w:rsid w:val="004002FD"/>
    <w:rPr>
      <w:rFonts w:eastAsiaTheme="minorHAnsi"/>
    </w:rPr>
  </w:style>
  <w:style w:type="paragraph" w:customStyle="1" w:styleId="EEF91B5FDEFE4ADD9CAB3DDCDE8159E82">
    <w:name w:val="EEF91B5FDEFE4ADD9CAB3DDCDE8159E82"/>
    <w:rsid w:val="004002FD"/>
    <w:rPr>
      <w:rFonts w:eastAsiaTheme="minorHAnsi"/>
    </w:rPr>
  </w:style>
  <w:style w:type="paragraph" w:customStyle="1" w:styleId="C281827FF7A541EC8673A58100DBEE2D1">
    <w:name w:val="C281827FF7A541EC8673A58100DBEE2D1"/>
    <w:rsid w:val="004002FD"/>
    <w:rPr>
      <w:rFonts w:eastAsiaTheme="minorHAnsi"/>
    </w:rPr>
  </w:style>
  <w:style w:type="paragraph" w:customStyle="1" w:styleId="3D68BEEF8B6C44EC88A9F35B5BAC38E87">
    <w:name w:val="3D68BEEF8B6C44EC88A9F35B5BAC38E87"/>
    <w:rsid w:val="004002FD"/>
    <w:rPr>
      <w:rFonts w:eastAsiaTheme="minorHAnsi"/>
    </w:rPr>
  </w:style>
  <w:style w:type="paragraph" w:customStyle="1" w:styleId="1720DC3DD6884E40B711410A0515C8647">
    <w:name w:val="1720DC3DD6884E40B711410A0515C8647"/>
    <w:rsid w:val="004002FD"/>
    <w:rPr>
      <w:rFonts w:eastAsiaTheme="minorHAnsi"/>
    </w:rPr>
  </w:style>
  <w:style w:type="paragraph" w:customStyle="1" w:styleId="42EB210FBD484D889988FAB7D975D5367">
    <w:name w:val="42EB210FBD484D889988FAB7D975D5367"/>
    <w:rsid w:val="004002FD"/>
    <w:rPr>
      <w:rFonts w:eastAsiaTheme="minorHAnsi"/>
    </w:rPr>
  </w:style>
  <w:style w:type="paragraph" w:customStyle="1" w:styleId="7294F249B01B4A0FBB2F07C336075867">
    <w:name w:val="7294F249B01B4A0FBB2F07C336075867"/>
    <w:rsid w:val="004002FD"/>
  </w:style>
  <w:style w:type="paragraph" w:customStyle="1" w:styleId="4F86BFEA5DA84BEABFBFFEB0920990F2">
    <w:name w:val="4F86BFEA5DA84BEABFBFFEB0920990F2"/>
    <w:rsid w:val="004002FD"/>
  </w:style>
  <w:style w:type="paragraph" w:customStyle="1" w:styleId="C55C353A2E23457E9C38E9B0DE134112">
    <w:name w:val="C55C353A2E23457E9C38E9B0DE134112"/>
    <w:rsid w:val="004002FD"/>
  </w:style>
  <w:style w:type="paragraph" w:customStyle="1" w:styleId="CA9DBC80C3C843AEB6016253BD8F990E">
    <w:name w:val="CA9DBC80C3C843AEB6016253BD8F990E"/>
    <w:rsid w:val="004002FD"/>
  </w:style>
  <w:style w:type="paragraph" w:customStyle="1" w:styleId="D15A7C365FDC4559B21C5EAC8EB4326B">
    <w:name w:val="D15A7C365FDC4559B21C5EAC8EB4326B"/>
    <w:rsid w:val="004002FD"/>
  </w:style>
  <w:style w:type="paragraph" w:customStyle="1" w:styleId="F05DB6E69A4D46E6893BF1DEF7B65587">
    <w:name w:val="F05DB6E69A4D46E6893BF1DEF7B65587"/>
    <w:rsid w:val="004002FD"/>
  </w:style>
  <w:style w:type="paragraph" w:customStyle="1" w:styleId="2DF238CEC1394B61884552C14B00C869">
    <w:name w:val="2DF238CEC1394B61884552C14B00C869"/>
    <w:rsid w:val="004002FD"/>
  </w:style>
  <w:style w:type="paragraph" w:customStyle="1" w:styleId="4CDE00DC6D9E43CB9E72F581B0438352">
    <w:name w:val="4CDE00DC6D9E43CB9E72F581B0438352"/>
    <w:rsid w:val="004002FD"/>
  </w:style>
  <w:style w:type="paragraph" w:customStyle="1" w:styleId="57216F2F2C964FC88D4C4BD0C0719743">
    <w:name w:val="57216F2F2C964FC88D4C4BD0C0719743"/>
    <w:rsid w:val="004002FD"/>
  </w:style>
  <w:style w:type="paragraph" w:customStyle="1" w:styleId="744EDEC9A1DA49648D8418450B60EA75">
    <w:name w:val="744EDEC9A1DA49648D8418450B60EA75"/>
    <w:rsid w:val="004002FD"/>
  </w:style>
  <w:style w:type="paragraph" w:customStyle="1" w:styleId="104C1C00D9BA4E7E96AC35DE5D8CB131">
    <w:name w:val="104C1C00D9BA4E7E96AC35DE5D8CB131"/>
    <w:rsid w:val="004002FD"/>
  </w:style>
  <w:style w:type="paragraph" w:customStyle="1" w:styleId="FDC8F63AB49D41C79E08F84D9DA71DA0">
    <w:name w:val="FDC8F63AB49D41C79E08F84D9DA71DA0"/>
    <w:rsid w:val="004002FD"/>
  </w:style>
  <w:style w:type="paragraph" w:customStyle="1" w:styleId="EF7DE822E605433189DE2D7BE1EB6CF7">
    <w:name w:val="EF7DE822E605433189DE2D7BE1EB6CF7"/>
    <w:rsid w:val="004002FD"/>
  </w:style>
  <w:style w:type="paragraph" w:customStyle="1" w:styleId="63D6D6588E7D47868CE06EA36E824FBC">
    <w:name w:val="63D6D6588E7D47868CE06EA36E824FBC"/>
    <w:rsid w:val="004002FD"/>
  </w:style>
  <w:style w:type="paragraph" w:customStyle="1" w:styleId="498E142E742E4E95962FFEF28C4ABAC3">
    <w:name w:val="498E142E742E4E95962FFEF28C4ABAC3"/>
    <w:rsid w:val="004002FD"/>
  </w:style>
  <w:style w:type="paragraph" w:customStyle="1" w:styleId="C982FCA4C772487DA7E44610ACB805CF">
    <w:name w:val="C982FCA4C772487DA7E44610ACB805CF"/>
    <w:rsid w:val="004002FD"/>
  </w:style>
  <w:style w:type="paragraph" w:customStyle="1" w:styleId="145F5F8F21C640819E8094F12CADF4BA">
    <w:name w:val="145F5F8F21C640819E8094F12CADF4BA"/>
    <w:rsid w:val="004002FD"/>
  </w:style>
  <w:style w:type="paragraph" w:customStyle="1" w:styleId="3AB36D88ED984FF5BE94073697C5A7D2">
    <w:name w:val="3AB36D88ED984FF5BE94073697C5A7D2"/>
    <w:rsid w:val="004002FD"/>
  </w:style>
  <w:style w:type="paragraph" w:customStyle="1" w:styleId="934DB87274BF482293B998B1E04E6C6A">
    <w:name w:val="934DB87274BF482293B998B1E04E6C6A"/>
    <w:rsid w:val="004002FD"/>
  </w:style>
  <w:style w:type="paragraph" w:customStyle="1" w:styleId="B91DE022B95A4415B07C34D707C1818A">
    <w:name w:val="B91DE022B95A4415B07C34D707C1818A"/>
    <w:rsid w:val="004002FD"/>
  </w:style>
  <w:style w:type="paragraph" w:customStyle="1" w:styleId="6E76567F9B4344289150BC55F5A443C5">
    <w:name w:val="6E76567F9B4344289150BC55F5A443C5"/>
    <w:rsid w:val="004002FD"/>
  </w:style>
  <w:style w:type="paragraph" w:customStyle="1" w:styleId="E7B9E02F5DFD47149D8FA91562BCC4D771">
    <w:name w:val="E7B9E02F5DFD47149D8FA91562BCC4D771"/>
    <w:rsid w:val="004002FD"/>
    <w:rPr>
      <w:rFonts w:eastAsiaTheme="minorHAnsi"/>
    </w:rPr>
  </w:style>
  <w:style w:type="paragraph" w:customStyle="1" w:styleId="348FA061EE3C49ACAE41AEBD74E67BFB53">
    <w:name w:val="348FA061EE3C49ACAE41AEBD74E67BFB53"/>
    <w:rsid w:val="004002FD"/>
    <w:rPr>
      <w:rFonts w:eastAsiaTheme="minorHAnsi"/>
    </w:rPr>
  </w:style>
  <w:style w:type="paragraph" w:customStyle="1" w:styleId="A36C754F31F44FAB8CA89BBA09E91DAB52">
    <w:name w:val="A36C754F31F44FAB8CA89BBA09E91DAB52"/>
    <w:rsid w:val="004002FD"/>
    <w:rPr>
      <w:rFonts w:eastAsiaTheme="minorHAnsi"/>
    </w:rPr>
  </w:style>
  <w:style w:type="paragraph" w:customStyle="1" w:styleId="5E6E5BFE325243B99A437EBE6734EE8350">
    <w:name w:val="5E6E5BFE325243B99A437EBE6734EE8350"/>
    <w:rsid w:val="004002FD"/>
    <w:rPr>
      <w:rFonts w:eastAsiaTheme="minorHAnsi"/>
    </w:rPr>
  </w:style>
  <w:style w:type="paragraph" w:customStyle="1" w:styleId="8BFBF4B9CAF84A3E9019E5F9BFB7EDBA30">
    <w:name w:val="8BFBF4B9CAF84A3E9019E5F9BFB7EDBA30"/>
    <w:rsid w:val="004002FD"/>
    <w:rPr>
      <w:rFonts w:eastAsiaTheme="minorHAnsi"/>
    </w:rPr>
  </w:style>
  <w:style w:type="paragraph" w:customStyle="1" w:styleId="E2A9B0A6EF7F4D269EE1E0DCC0D2F27429">
    <w:name w:val="E2A9B0A6EF7F4D269EE1E0DCC0D2F27429"/>
    <w:rsid w:val="004002FD"/>
    <w:rPr>
      <w:rFonts w:eastAsiaTheme="minorHAnsi"/>
    </w:rPr>
  </w:style>
  <w:style w:type="paragraph" w:customStyle="1" w:styleId="3D85344DC7FE420E9D156A3EA472580F30">
    <w:name w:val="3D85344DC7FE420E9D156A3EA472580F30"/>
    <w:rsid w:val="004002FD"/>
    <w:rPr>
      <w:rFonts w:eastAsiaTheme="minorHAnsi"/>
    </w:rPr>
  </w:style>
  <w:style w:type="paragraph" w:customStyle="1" w:styleId="480EC0956E414A1EB754429E14ECECE630">
    <w:name w:val="480EC0956E414A1EB754429E14ECECE630"/>
    <w:rsid w:val="004002FD"/>
    <w:rPr>
      <w:rFonts w:eastAsiaTheme="minorHAnsi"/>
    </w:rPr>
  </w:style>
  <w:style w:type="paragraph" w:customStyle="1" w:styleId="1243330EA41B46E3954A8E47D41604AE30">
    <w:name w:val="1243330EA41B46E3954A8E47D41604AE30"/>
    <w:rsid w:val="004002FD"/>
    <w:rPr>
      <w:rFonts w:eastAsiaTheme="minorHAnsi"/>
    </w:rPr>
  </w:style>
  <w:style w:type="paragraph" w:customStyle="1" w:styleId="F21F786445334A25B289521284E86A4F30">
    <w:name w:val="F21F786445334A25B289521284E86A4F30"/>
    <w:rsid w:val="004002FD"/>
    <w:rPr>
      <w:rFonts w:eastAsiaTheme="minorHAnsi"/>
    </w:rPr>
  </w:style>
  <w:style w:type="paragraph" w:customStyle="1" w:styleId="CA2FAA98065D45E6A7B7DF7E49ADF15210">
    <w:name w:val="CA2FAA98065D45E6A7B7DF7E49ADF15210"/>
    <w:rsid w:val="004002FD"/>
    <w:rPr>
      <w:rFonts w:eastAsiaTheme="minorHAnsi"/>
    </w:rPr>
  </w:style>
  <w:style w:type="paragraph" w:customStyle="1" w:styleId="5040FA43E6264A4AA0AB784B14CB149110">
    <w:name w:val="5040FA43E6264A4AA0AB784B14CB149110"/>
    <w:rsid w:val="004002FD"/>
    <w:rPr>
      <w:rFonts w:eastAsiaTheme="minorHAnsi"/>
    </w:rPr>
  </w:style>
  <w:style w:type="paragraph" w:customStyle="1" w:styleId="2C02C55783654B578358EE5D0459700910">
    <w:name w:val="2C02C55783654B578358EE5D0459700910"/>
    <w:rsid w:val="004002FD"/>
    <w:rPr>
      <w:rFonts w:eastAsiaTheme="minorHAnsi"/>
    </w:rPr>
  </w:style>
  <w:style w:type="paragraph" w:customStyle="1" w:styleId="266E0BA7C6BD49539E62F46A8840D3FE10">
    <w:name w:val="266E0BA7C6BD49539E62F46A8840D3FE10"/>
    <w:rsid w:val="004002FD"/>
    <w:rPr>
      <w:rFonts w:eastAsiaTheme="minorHAnsi"/>
    </w:rPr>
  </w:style>
  <w:style w:type="paragraph" w:customStyle="1" w:styleId="8A9DB052E34D42839905D32D79CA143310">
    <w:name w:val="8A9DB052E34D42839905D32D79CA143310"/>
    <w:rsid w:val="004002FD"/>
    <w:rPr>
      <w:rFonts w:eastAsiaTheme="minorHAnsi"/>
    </w:rPr>
  </w:style>
  <w:style w:type="paragraph" w:customStyle="1" w:styleId="ADD35C9E239D4C729F9378280FDE323910">
    <w:name w:val="ADD35C9E239D4C729F9378280FDE323910"/>
    <w:rsid w:val="004002FD"/>
    <w:rPr>
      <w:rFonts w:eastAsiaTheme="minorHAnsi"/>
    </w:rPr>
  </w:style>
  <w:style w:type="paragraph" w:customStyle="1" w:styleId="46BB3A84DF8E41CEB6D219A67AFC1A8A10">
    <w:name w:val="46BB3A84DF8E41CEB6D219A67AFC1A8A10"/>
    <w:rsid w:val="004002FD"/>
    <w:rPr>
      <w:rFonts w:eastAsiaTheme="minorHAnsi"/>
    </w:rPr>
  </w:style>
  <w:style w:type="paragraph" w:customStyle="1" w:styleId="4F86BFEA5DA84BEABFBFFEB0920990F21">
    <w:name w:val="4F86BFEA5DA84BEABFBFFEB0920990F21"/>
    <w:rsid w:val="004002FD"/>
    <w:rPr>
      <w:rFonts w:eastAsiaTheme="minorHAnsi"/>
    </w:rPr>
  </w:style>
  <w:style w:type="paragraph" w:customStyle="1" w:styleId="C55C353A2E23457E9C38E9B0DE1341121">
    <w:name w:val="C55C353A2E23457E9C38E9B0DE1341121"/>
    <w:rsid w:val="004002FD"/>
    <w:rPr>
      <w:rFonts w:eastAsiaTheme="minorHAnsi"/>
    </w:rPr>
  </w:style>
  <w:style w:type="paragraph" w:customStyle="1" w:styleId="CA9DBC80C3C843AEB6016253BD8F990E1">
    <w:name w:val="CA9DBC80C3C843AEB6016253BD8F990E1"/>
    <w:rsid w:val="004002FD"/>
    <w:rPr>
      <w:rFonts w:eastAsiaTheme="minorHAnsi"/>
    </w:rPr>
  </w:style>
  <w:style w:type="paragraph" w:customStyle="1" w:styleId="D15A7C365FDC4559B21C5EAC8EB4326B1">
    <w:name w:val="D15A7C365FDC4559B21C5EAC8EB4326B1"/>
    <w:rsid w:val="004002FD"/>
    <w:rPr>
      <w:rFonts w:eastAsiaTheme="minorHAnsi"/>
    </w:rPr>
  </w:style>
  <w:style w:type="paragraph" w:customStyle="1" w:styleId="2DF238CEC1394B61884552C14B00C8691">
    <w:name w:val="2DF238CEC1394B61884552C14B00C8691"/>
    <w:rsid w:val="004002FD"/>
    <w:rPr>
      <w:rFonts w:eastAsiaTheme="minorHAnsi"/>
    </w:rPr>
  </w:style>
  <w:style w:type="paragraph" w:customStyle="1" w:styleId="4CDE00DC6D9E43CB9E72F581B04383521">
    <w:name w:val="4CDE00DC6D9E43CB9E72F581B04383521"/>
    <w:rsid w:val="004002FD"/>
    <w:rPr>
      <w:rFonts w:eastAsiaTheme="minorHAnsi"/>
    </w:rPr>
  </w:style>
  <w:style w:type="paragraph" w:customStyle="1" w:styleId="57216F2F2C964FC88D4C4BD0C07197431">
    <w:name w:val="57216F2F2C964FC88D4C4BD0C07197431"/>
    <w:rsid w:val="004002FD"/>
    <w:rPr>
      <w:rFonts w:eastAsiaTheme="minorHAnsi"/>
    </w:rPr>
  </w:style>
  <w:style w:type="paragraph" w:customStyle="1" w:styleId="744EDEC9A1DA49648D8418450B60EA751">
    <w:name w:val="744EDEC9A1DA49648D8418450B60EA751"/>
    <w:rsid w:val="004002FD"/>
    <w:rPr>
      <w:rFonts w:eastAsiaTheme="minorHAnsi"/>
    </w:rPr>
  </w:style>
  <w:style w:type="paragraph" w:customStyle="1" w:styleId="104C1C00D9BA4E7E96AC35DE5D8CB1311">
    <w:name w:val="104C1C00D9BA4E7E96AC35DE5D8CB1311"/>
    <w:rsid w:val="004002FD"/>
    <w:rPr>
      <w:rFonts w:eastAsiaTheme="minorHAnsi"/>
    </w:rPr>
  </w:style>
  <w:style w:type="paragraph" w:customStyle="1" w:styleId="FDC8F63AB49D41C79E08F84D9DA71DA01">
    <w:name w:val="FDC8F63AB49D41C79E08F84D9DA71DA01"/>
    <w:rsid w:val="004002FD"/>
    <w:rPr>
      <w:rFonts w:eastAsiaTheme="minorHAnsi"/>
    </w:rPr>
  </w:style>
  <w:style w:type="paragraph" w:customStyle="1" w:styleId="EF7DE822E605433189DE2D7BE1EB6CF71">
    <w:name w:val="EF7DE822E605433189DE2D7BE1EB6CF71"/>
    <w:rsid w:val="004002FD"/>
    <w:rPr>
      <w:rFonts w:eastAsiaTheme="minorHAnsi"/>
    </w:rPr>
  </w:style>
  <w:style w:type="paragraph" w:customStyle="1" w:styleId="63D6D6588E7D47868CE06EA36E824FBC1">
    <w:name w:val="63D6D6588E7D47868CE06EA36E824FBC1"/>
    <w:rsid w:val="004002FD"/>
    <w:rPr>
      <w:rFonts w:eastAsiaTheme="minorHAnsi"/>
    </w:rPr>
  </w:style>
  <w:style w:type="paragraph" w:customStyle="1" w:styleId="498E142E742E4E95962FFEF28C4ABAC31">
    <w:name w:val="498E142E742E4E95962FFEF28C4ABAC31"/>
    <w:rsid w:val="004002FD"/>
    <w:rPr>
      <w:rFonts w:eastAsiaTheme="minorHAnsi"/>
    </w:rPr>
  </w:style>
  <w:style w:type="paragraph" w:customStyle="1" w:styleId="C982FCA4C772487DA7E44610ACB805CF1">
    <w:name w:val="C982FCA4C772487DA7E44610ACB805CF1"/>
    <w:rsid w:val="004002FD"/>
    <w:rPr>
      <w:rFonts w:eastAsiaTheme="minorHAnsi"/>
    </w:rPr>
  </w:style>
  <w:style w:type="paragraph" w:customStyle="1" w:styleId="145F5F8F21C640819E8094F12CADF4BA1">
    <w:name w:val="145F5F8F21C640819E8094F12CADF4BA1"/>
    <w:rsid w:val="004002FD"/>
    <w:rPr>
      <w:rFonts w:eastAsiaTheme="minorHAnsi"/>
    </w:rPr>
  </w:style>
  <w:style w:type="paragraph" w:customStyle="1" w:styleId="3AB36D88ED984FF5BE94073697C5A7D21">
    <w:name w:val="3AB36D88ED984FF5BE94073697C5A7D21"/>
    <w:rsid w:val="004002FD"/>
    <w:rPr>
      <w:rFonts w:eastAsiaTheme="minorHAnsi"/>
    </w:rPr>
  </w:style>
  <w:style w:type="paragraph" w:customStyle="1" w:styleId="934DB87274BF482293B998B1E04E6C6A1">
    <w:name w:val="934DB87274BF482293B998B1E04E6C6A1"/>
    <w:rsid w:val="004002FD"/>
    <w:rPr>
      <w:rFonts w:eastAsiaTheme="minorHAnsi"/>
    </w:rPr>
  </w:style>
  <w:style w:type="paragraph" w:customStyle="1" w:styleId="B91DE022B95A4415B07C34D707C1818A1">
    <w:name w:val="B91DE022B95A4415B07C34D707C1818A1"/>
    <w:rsid w:val="004002FD"/>
    <w:rPr>
      <w:rFonts w:eastAsiaTheme="minorHAnsi"/>
    </w:rPr>
  </w:style>
  <w:style w:type="paragraph" w:customStyle="1" w:styleId="C4B88A14EFA4498C93A38938B96CB5F86">
    <w:name w:val="C4B88A14EFA4498C93A38938B96CB5F86"/>
    <w:rsid w:val="004002FD"/>
    <w:rPr>
      <w:rFonts w:eastAsiaTheme="minorHAnsi"/>
    </w:rPr>
  </w:style>
  <w:style w:type="paragraph" w:customStyle="1" w:styleId="B189E31A316840DA883349619678F5655">
    <w:name w:val="B189E31A316840DA883349619678F5655"/>
    <w:rsid w:val="004002FD"/>
    <w:rPr>
      <w:rFonts w:eastAsiaTheme="minorHAnsi"/>
    </w:rPr>
  </w:style>
  <w:style w:type="paragraph" w:customStyle="1" w:styleId="F1960269BD13419E9C5E53ECD71F5DD64">
    <w:name w:val="F1960269BD13419E9C5E53ECD71F5DD64"/>
    <w:rsid w:val="004002FD"/>
    <w:rPr>
      <w:rFonts w:eastAsiaTheme="minorHAnsi"/>
    </w:rPr>
  </w:style>
  <w:style w:type="paragraph" w:customStyle="1" w:styleId="EEF91B5FDEFE4ADD9CAB3DDCDE8159E83">
    <w:name w:val="EEF91B5FDEFE4ADD9CAB3DDCDE8159E83"/>
    <w:rsid w:val="004002FD"/>
    <w:rPr>
      <w:rFonts w:eastAsiaTheme="minorHAnsi"/>
    </w:rPr>
  </w:style>
  <w:style w:type="paragraph" w:customStyle="1" w:styleId="C281827FF7A541EC8673A58100DBEE2D2">
    <w:name w:val="C281827FF7A541EC8673A58100DBEE2D2"/>
    <w:rsid w:val="004002FD"/>
    <w:rPr>
      <w:rFonts w:eastAsiaTheme="minorHAnsi"/>
    </w:rPr>
  </w:style>
  <w:style w:type="paragraph" w:customStyle="1" w:styleId="6E76567F9B4344289150BC55F5A443C51">
    <w:name w:val="6E76567F9B4344289150BC55F5A443C51"/>
    <w:rsid w:val="004002FD"/>
    <w:rPr>
      <w:rFonts w:eastAsiaTheme="minorHAnsi"/>
    </w:rPr>
  </w:style>
  <w:style w:type="paragraph" w:customStyle="1" w:styleId="3D68BEEF8B6C44EC88A9F35B5BAC38E88">
    <w:name w:val="3D68BEEF8B6C44EC88A9F35B5BAC38E88"/>
    <w:rsid w:val="004002FD"/>
    <w:rPr>
      <w:rFonts w:eastAsiaTheme="minorHAnsi"/>
    </w:rPr>
  </w:style>
  <w:style w:type="paragraph" w:customStyle="1" w:styleId="1720DC3DD6884E40B711410A0515C8648">
    <w:name w:val="1720DC3DD6884E40B711410A0515C8648"/>
    <w:rsid w:val="004002FD"/>
    <w:rPr>
      <w:rFonts w:eastAsiaTheme="minorHAnsi"/>
    </w:rPr>
  </w:style>
  <w:style w:type="paragraph" w:customStyle="1" w:styleId="42EB210FBD484D889988FAB7D975D5368">
    <w:name w:val="42EB210FBD484D889988FAB7D975D5368"/>
    <w:rsid w:val="004002FD"/>
    <w:rPr>
      <w:rFonts w:eastAsiaTheme="minorHAnsi"/>
    </w:rPr>
  </w:style>
  <w:style w:type="paragraph" w:customStyle="1" w:styleId="202B545721644FB68D6C76DDFE67F840">
    <w:name w:val="202B545721644FB68D6C76DDFE67F840"/>
    <w:rsid w:val="004002FD"/>
  </w:style>
  <w:style w:type="paragraph" w:customStyle="1" w:styleId="E93B6F198E6B46BEB61BC1B1FEF41970">
    <w:name w:val="E93B6F198E6B46BEB61BC1B1FEF41970"/>
    <w:rsid w:val="004002FD"/>
  </w:style>
  <w:style w:type="paragraph" w:customStyle="1" w:styleId="98FD61484FF447438326B9472798F691">
    <w:name w:val="98FD61484FF447438326B9472798F691"/>
    <w:rsid w:val="004002FD"/>
  </w:style>
  <w:style w:type="paragraph" w:customStyle="1" w:styleId="6BF9463DF1EE468B984E0140A9E8859E">
    <w:name w:val="6BF9463DF1EE468B984E0140A9E8859E"/>
    <w:rsid w:val="004002FD"/>
  </w:style>
  <w:style w:type="paragraph" w:customStyle="1" w:styleId="62B1B559A70348D5B617358A50D1DB2C">
    <w:name w:val="62B1B559A70348D5B617358A50D1DB2C"/>
    <w:rsid w:val="004002FD"/>
  </w:style>
  <w:style w:type="paragraph" w:customStyle="1" w:styleId="700A6C24306F4A2880C68ADAEA59396D">
    <w:name w:val="700A6C24306F4A2880C68ADAEA59396D"/>
    <w:rsid w:val="004002FD"/>
  </w:style>
  <w:style w:type="paragraph" w:customStyle="1" w:styleId="C51D0DBEE4B34EC5A26FD3F1124418B9">
    <w:name w:val="C51D0DBEE4B34EC5A26FD3F1124418B9"/>
    <w:rsid w:val="007D0436"/>
  </w:style>
  <w:style w:type="paragraph" w:customStyle="1" w:styleId="4CA196CD89AE450787DE2C65038F0C37">
    <w:name w:val="4CA196CD89AE450787DE2C65038F0C37"/>
    <w:rsid w:val="007D0436"/>
  </w:style>
  <w:style w:type="paragraph" w:customStyle="1" w:styleId="5823CC2688744457A879DA25D5F541C3">
    <w:name w:val="5823CC2688744457A879DA25D5F541C3"/>
    <w:rsid w:val="007D0436"/>
  </w:style>
  <w:style w:type="paragraph" w:customStyle="1" w:styleId="F9264B8A29E24F61BF1E2B643B8BC1BF">
    <w:name w:val="F9264B8A29E24F61BF1E2B643B8BC1BF"/>
    <w:rsid w:val="007D0436"/>
  </w:style>
  <w:style w:type="paragraph" w:customStyle="1" w:styleId="7674E74C338B4CD6891BA028617B94C8">
    <w:name w:val="7674E74C338B4CD6891BA028617B94C8"/>
    <w:rsid w:val="007D0436"/>
  </w:style>
  <w:style w:type="paragraph" w:customStyle="1" w:styleId="ADEE8D0E07E84D24A969FFB53AFF6D74">
    <w:name w:val="ADEE8D0E07E84D24A969FFB53AFF6D74"/>
    <w:rsid w:val="007D0436"/>
  </w:style>
  <w:style w:type="paragraph" w:customStyle="1" w:styleId="8FBA1156AEDB496F981142437F40D924">
    <w:name w:val="8FBA1156AEDB496F981142437F40D924"/>
    <w:rsid w:val="007D0436"/>
  </w:style>
  <w:style w:type="paragraph" w:customStyle="1" w:styleId="62354D3FB56840A082C25CA8F09CDE68">
    <w:name w:val="62354D3FB56840A082C25CA8F09CDE68"/>
    <w:rsid w:val="007D0436"/>
  </w:style>
  <w:style w:type="paragraph" w:customStyle="1" w:styleId="2710103A2B5E4FD59D69305A30FDB13B">
    <w:name w:val="2710103A2B5E4FD59D69305A30FDB13B"/>
    <w:rsid w:val="007D0436"/>
  </w:style>
  <w:style w:type="paragraph" w:customStyle="1" w:styleId="65F073F5F17449B69BDF180E689772B3">
    <w:name w:val="65F073F5F17449B69BDF180E689772B3"/>
    <w:rsid w:val="007D0436"/>
  </w:style>
  <w:style w:type="paragraph" w:customStyle="1" w:styleId="A416915111CD44629A7199AD24E9D510">
    <w:name w:val="A416915111CD44629A7199AD24E9D510"/>
    <w:rsid w:val="007D0436"/>
  </w:style>
  <w:style w:type="paragraph" w:customStyle="1" w:styleId="1DAE580360164B64A5A554C35DACD05C">
    <w:name w:val="1DAE580360164B64A5A554C35DACD05C"/>
    <w:rsid w:val="007D0436"/>
  </w:style>
  <w:style w:type="paragraph" w:customStyle="1" w:styleId="927BF8616B1941C5A53447325D261C68">
    <w:name w:val="927BF8616B1941C5A53447325D261C68"/>
    <w:rsid w:val="007D0436"/>
  </w:style>
  <w:style w:type="paragraph" w:customStyle="1" w:styleId="403F2F8B1BD1494BB82CCC654CFFAA32">
    <w:name w:val="403F2F8B1BD1494BB82CCC654CFFAA32"/>
    <w:rsid w:val="007D0436"/>
  </w:style>
  <w:style w:type="paragraph" w:customStyle="1" w:styleId="182778677FF64EAB9FEE578628D342F8">
    <w:name w:val="182778677FF64EAB9FEE578628D342F8"/>
    <w:rsid w:val="007D0436"/>
  </w:style>
  <w:style w:type="paragraph" w:customStyle="1" w:styleId="3DA74D8036AC47898CD585E9409D51BD">
    <w:name w:val="3DA74D8036AC47898CD585E9409D51BD"/>
    <w:rsid w:val="007D0436"/>
  </w:style>
  <w:style w:type="paragraph" w:customStyle="1" w:styleId="59795B006A5348A590EEBA84DE1F97D6">
    <w:name w:val="59795B006A5348A590EEBA84DE1F97D6"/>
    <w:rsid w:val="007D0436"/>
  </w:style>
  <w:style w:type="paragraph" w:customStyle="1" w:styleId="6CE88E448BA64181B29CEBF3C47403A8">
    <w:name w:val="6CE88E448BA64181B29CEBF3C47403A8"/>
    <w:rsid w:val="007D0436"/>
  </w:style>
  <w:style w:type="paragraph" w:customStyle="1" w:styleId="D2CF5FD25BF64478AB6C53A40D1D49E7">
    <w:name w:val="D2CF5FD25BF64478AB6C53A40D1D49E7"/>
    <w:rsid w:val="007D0436"/>
  </w:style>
  <w:style w:type="paragraph" w:customStyle="1" w:styleId="288509399AC64E3FB15FF5784001CE98">
    <w:name w:val="288509399AC64E3FB15FF5784001CE98"/>
    <w:rsid w:val="007D0436"/>
  </w:style>
  <w:style w:type="paragraph" w:customStyle="1" w:styleId="85B30A679CF04F3F86782C52E1F13D1E">
    <w:name w:val="85B30A679CF04F3F86782C52E1F13D1E"/>
    <w:rsid w:val="007D0436"/>
  </w:style>
  <w:style w:type="paragraph" w:customStyle="1" w:styleId="6C934D743F6445C4A40DB95A6A32BB3F">
    <w:name w:val="6C934D743F6445C4A40DB95A6A32BB3F"/>
    <w:rsid w:val="007D0436"/>
  </w:style>
  <w:style w:type="paragraph" w:customStyle="1" w:styleId="992F5989D35744B489831630D8CAACED">
    <w:name w:val="992F5989D35744B489831630D8CAACED"/>
    <w:rsid w:val="007D0436"/>
  </w:style>
  <w:style w:type="paragraph" w:customStyle="1" w:styleId="640EA844FA4C4954AD83A28D0C60C3B9">
    <w:name w:val="640EA844FA4C4954AD83A28D0C60C3B9"/>
    <w:rsid w:val="007D0436"/>
  </w:style>
  <w:style w:type="paragraph" w:customStyle="1" w:styleId="7D77DC058461486E9DDDBE09C59AE03A">
    <w:name w:val="7D77DC058461486E9DDDBE09C59AE03A"/>
    <w:rsid w:val="007D0436"/>
  </w:style>
  <w:style w:type="paragraph" w:customStyle="1" w:styleId="318AD137B80642339462F03D1DBDD05E">
    <w:name w:val="318AD137B80642339462F03D1DBDD05E"/>
    <w:rsid w:val="007D0436"/>
  </w:style>
  <w:style w:type="paragraph" w:customStyle="1" w:styleId="637E28679198466FA8B93EC8C33B79F2">
    <w:name w:val="637E28679198466FA8B93EC8C33B79F2"/>
    <w:rsid w:val="007D0436"/>
  </w:style>
  <w:style w:type="paragraph" w:customStyle="1" w:styleId="9D425E7584294DF7A8C405428C1D57C2">
    <w:name w:val="9D425E7584294DF7A8C405428C1D57C2"/>
    <w:rsid w:val="007D0436"/>
  </w:style>
  <w:style w:type="paragraph" w:customStyle="1" w:styleId="C8796A59E5594EB4BA53BC423A3B2F66">
    <w:name w:val="C8796A59E5594EB4BA53BC423A3B2F66"/>
    <w:rsid w:val="007D0436"/>
  </w:style>
  <w:style w:type="paragraph" w:customStyle="1" w:styleId="C8EC77F0FA604664900ABA73CDE7159B">
    <w:name w:val="C8EC77F0FA604664900ABA73CDE7159B"/>
    <w:rsid w:val="007D0436"/>
  </w:style>
  <w:style w:type="paragraph" w:customStyle="1" w:styleId="F4B3C06103FE4498AF03A984318296E6">
    <w:name w:val="F4B3C06103FE4498AF03A984318296E6"/>
    <w:rsid w:val="007D0436"/>
  </w:style>
  <w:style w:type="paragraph" w:customStyle="1" w:styleId="F0785592640346138640C49FDE91E633">
    <w:name w:val="F0785592640346138640C49FDE91E633"/>
    <w:rsid w:val="007D0436"/>
  </w:style>
  <w:style w:type="paragraph" w:customStyle="1" w:styleId="80D54982C304458096F385225C025EE3">
    <w:name w:val="80D54982C304458096F385225C025EE3"/>
    <w:rsid w:val="007D0436"/>
  </w:style>
  <w:style w:type="paragraph" w:customStyle="1" w:styleId="78A9C72ADE8B41F484A825D9B6BD1C91">
    <w:name w:val="78A9C72ADE8B41F484A825D9B6BD1C91"/>
    <w:rsid w:val="007D0436"/>
  </w:style>
  <w:style w:type="paragraph" w:customStyle="1" w:styleId="DCCCC1BCD39A4ADDBB0002D2B55663B2">
    <w:name w:val="DCCCC1BCD39A4ADDBB0002D2B55663B2"/>
    <w:rsid w:val="007D0436"/>
  </w:style>
  <w:style w:type="paragraph" w:customStyle="1" w:styleId="7CD60029EC4E4953A80939D06495E3FF">
    <w:name w:val="7CD60029EC4E4953A80939D06495E3FF"/>
    <w:rsid w:val="007D0436"/>
  </w:style>
  <w:style w:type="paragraph" w:customStyle="1" w:styleId="272E4CCDC7D240D5980F89C0CD7928FD">
    <w:name w:val="272E4CCDC7D240D5980F89C0CD7928FD"/>
    <w:rsid w:val="007D0436"/>
  </w:style>
  <w:style w:type="paragraph" w:customStyle="1" w:styleId="41B2A50B1F5144D689607C0CA4FA97E0">
    <w:name w:val="41B2A50B1F5144D689607C0CA4FA97E0"/>
    <w:rsid w:val="007D0436"/>
  </w:style>
  <w:style w:type="paragraph" w:customStyle="1" w:styleId="9731545D061C4CA19AD0F6EDEBADF562">
    <w:name w:val="9731545D061C4CA19AD0F6EDEBADF562"/>
    <w:rsid w:val="007D0436"/>
  </w:style>
  <w:style w:type="paragraph" w:customStyle="1" w:styleId="1FAA70DD5B344F19A30124DBCD5ED545">
    <w:name w:val="1FAA70DD5B344F19A30124DBCD5ED545"/>
    <w:rsid w:val="007D0436"/>
  </w:style>
  <w:style w:type="paragraph" w:customStyle="1" w:styleId="0F112D360AD14CF3ADE0408FF5BF1B44">
    <w:name w:val="0F112D360AD14CF3ADE0408FF5BF1B44"/>
    <w:rsid w:val="007D0436"/>
  </w:style>
  <w:style w:type="paragraph" w:customStyle="1" w:styleId="4C9C8C3338DC409D879236DED02F3E30">
    <w:name w:val="4C9C8C3338DC409D879236DED02F3E30"/>
    <w:rsid w:val="007D0436"/>
  </w:style>
  <w:style w:type="paragraph" w:customStyle="1" w:styleId="40D2B02D042B4B8885D8C7EB0F5DEC0C">
    <w:name w:val="40D2B02D042B4B8885D8C7EB0F5DEC0C"/>
    <w:rsid w:val="007D0436"/>
  </w:style>
  <w:style w:type="paragraph" w:customStyle="1" w:styleId="75820774DAD04C81942C04D028BC6C4D">
    <w:name w:val="75820774DAD04C81942C04D028BC6C4D"/>
    <w:rsid w:val="007D0436"/>
  </w:style>
  <w:style w:type="paragraph" w:customStyle="1" w:styleId="E7B9E02F5DFD47149D8FA91562BCC4D772">
    <w:name w:val="E7B9E02F5DFD47149D8FA91562BCC4D772"/>
    <w:rsid w:val="007D0436"/>
    <w:rPr>
      <w:rFonts w:eastAsiaTheme="minorHAnsi"/>
    </w:rPr>
  </w:style>
  <w:style w:type="paragraph" w:customStyle="1" w:styleId="348FA061EE3C49ACAE41AEBD74E67BFB54">
    <w:name w:val="348FA061EE3C49ACAE41AEBD74E67BFB54"/>
    <w:rsid w:val="007D0436"/>
    <w:rPr>
      <w:rFonts w:eastAsiaTheme="minorHAnsi"/>
    </w:rPr>
  </w:style>
  <w:style w:type="paragraph" w:customStyle="1" w:styleId="A36C754F31F44FAB8CA89BBA09E91DAB53">
    <w:name w:val="A36C754F31F44FAB8CA89BBA09E91DAB53"/>
    <w:rsid w:val="007D0436"/>
    <w:rPr>
      <w:rFonts w:eastAsiaTheme="minorHAnsi"/>
    </w:rPr>
  </w:style>
  <w:style w:type="paragraph" w:customStyle="1" w:styleId="5E6E5BFE325243B99A437EBE6734EE8351">
    <w:name w:val="5E6E5BFE325243B99A437EBE6734EE8351"/>
    <w:rsid w:val="007D0436"/>
    <w:rPr>
      <w:rFonts w:eastAsiaTheme="minorHAnsi"/>
    </w:rPr>
  </w:style>
  <w:style w:type="paragraph" w:customStyle="1" w:styleId="8BFBF4B9CAF84A3E9019E5F9BFB7EDBA31">
    <w:name w:val="8BFBF4B9CAF84A3E9019E5F9BFB7EDBA31"/>
    <w:rsid w:val="007D0436"/>
    <w:rPr>
      <w:rFonts w:eastAsiaTheme="minorHAnsi"/>
    </w:rPr>
  </w:style>
  <w:style w:type="paragraph" w:customStyle="1" w:styleId="E2A9B0A6EF7F4D269EE1E0DCC0D2F27430">
    <w:name w:val="E2A9B0A6EF7F4D269EE1E0DCC0D2F27430"/>
    <w:rsid w:val="007D0436"/>
    <w:rPr>
      <w:rFonts w:eastAsiaTheme="minorHAnsi"/>
    </w:rPr>
  </w:style>
  <w:style w:type="paragraph" w:customStyle="1" w:styleId="3D85344DC7FE420E9D156A3EA472580F31">
    <w:name w:val="3D85344DC7FE420E9D156A3EA472580F31"/>
    <w:rsid w:val="007D0436"/>
    <w:rPr>
      <w:rFonts w:eastAsiaTheme="minorHAnsi"/>
    </w:rPr>
  </w:style>
  <w:style w:type="paragraph" w:customStyle="1" w:styleId="480EC0956E414A1EB754429E14ECECE631">
    <w:name w:val="480EC0956E414A1EB754429E14ECECE631"/>
    <w:rsid w:val="007D0436"/>
    <w:rPr>
      <w:rFonts w:eastAsiaTheme="minorHAnsi"/>
    </w:rPr>
  </w:style>
  <w:style w:type="paragraph" w:customStyle="1" w:styleId="1243330EA41B46E3954A8E47D41604AE31">
    <w:name w:val="1243330EA41B46E3954A8E47D41604AE31"/>
    <w:rsid w:val="007D0436"/>
    <w:rPr>
      <w:rFonts w:eastAsiaTheme="minorHAnsi"/>
    </w:rPr>
  </w:style>
  <w:style w:type="paragraph" w:customStyle="1" w:styleId="F21F786445334A25B289521284E86A4F31">
    <w:name w:val="F21F786445334A25B289521284E86A4F31"/>
    <w:rsid w:val="007D0436"/>
    <w:rPr>
      <w:rFonts w:eastAsiaTheme="minorHAnsi"/>
    </w:rPr>
  </w:style>
  <w:style w:type="paragraph" w:customStyle="1" w:styleId="CA2FAA98065D45E6A7B7DF7E49ADF15211">
    <w:name w:val="CA2FAA98065D45E6A7B7DF7E49ADF15211"/>
    <w:rsid w:val="007D0436"/>
    <w:rPr>
      <w:rFonts w:eastAsiaTheme="minorHAnsi"/>
    </w:rPr>
  </w:style>
  <w:style w:type="paragraph" w:customStyle="1" w:styleId="5040FA43E6264A4AA0AB784B14CB149111">
    <w:name w:val="5040FA43E6264A4AA0AB784B14CB149111"/>
    <w:rsid w:val="007D0436"/>
    <w:rPr>
      <w:rFonts w:eastAsiaTheme="minorHAnsi"/>
    </w:rPr>
  </w:style>
  <w:style w:type="paragraph" w:customStyle="1" w:styleId="2C02C55783654B578358EE5D0459700911">
    <w:name w:val="2C02C55783654B578358EE5D0459700911"/>
    <w:rsid w:val="007D0436"/>
    <w:rPr>
      <w:rFonts w:eastAsiaTheme="minorHAnsi"/>
    </w:rPr>
  </w:style>
  <w:style w:type="paragraph" w:customStyle="1" w:styleId="266E0BA7C6BD49539E62F46A8840D3FE11">
    <w:name w:val="266E0BA7C6BD49539E62F46A8840D3FE11"/>
    <w:rsid w:val="007D0436"/>
    <w:rPr>
      <w:rFonts w:eastAsiaTheme="minorHAnsi"/>
    </w:rPr>
  </w:style>
  <w:style w:type="paragraph" w:customStyle="1" w:styleId="8A9DB052E34D42839905D32D79CA143311">
    <w:name w:val="8A9DB052E34D42839905D32D79CA143311"/>
    <w:rsid w:val="007D0436"/>
    <w:rPr>
      <w:rFonts w:eastAsiaTheme="minorHAnsi"/>
    </w:rPr>
  </w:style>
  <w:style w:type="paragraph" w:customStyle="1" w:styleId="ADD35C9E239D4C729F9378280FDE323911">
    <w:name w:val="ADD35C9E239D4C729F9378280FDE323911"/>
    <w:rsid w:val="007D0436"/>
    <w:rPr>
      <w:rFonts w:eastAsiaTheme="minorHAnsi"/>
    </w:rPr>
  </w:style>
  <w:style w:type="paragraph" w:customStyle="1" w:styleId="46BB3A84DF8E41CEB6D219A67AFC1A8A11">
    <w:name w:val="46BB3A84DF8E41CEB6D219A67AFC1A8A11"/>
    <w:rsid w:val="007D0436"/>
    <w:rPr>
      <w:rFonts w:eastAsiaTheme="minorHAnsi"/>
    </w:rPr>
  </w:style>
  <w:style w:type="paragraph" w:customStyle="1" w:styleId="6C934D743F6445C4A40DB95A6A32BB3F1">
    <w:name w:val="6C934D743F6445C4A40DB95A6A32BB3F1"/>
    <w:rsid w:val="007D0436"/>
    <w:rPr>
      <w:rFonts w:eastAsiaTheme="minorHAnsi"/>
    </w:rPr>
  </w:style>
  <w:style w:type="paragraph" w:customStyle="1" w:styleId="992F5989D35744B489831630D8CAACED1">
    <w:name w:val="992F5989D35744B489831630D8CAACED1"/>
    <w:rsid w:val="007D0436"/>
    <w:rPr>
      <w:rFonts w:eastAsiaTheme="minorHAnsi"/>
    </w:rPr>
  </w:style>
  <w:style w:type="paragraph" w:customStyle="1" w:styleId="640EA844FA4C4954AD83A28D0C60C3B91">
    <w:name w:val="640EA844FA4C4954AD83A28D0C60C3B91"/>
    <w:rsid w:val="007D0436"/>
    <w:rPr>
      <w:rFonts w:eastAsiaTheme="minorHAnsi"/>
    </w:rPr>
  </w:style>
  <w:style w:type="paragraph" w:customStyle="1" w:styleId="7D77DC058461486E9DDDBE09C59AE03A1">
    <w:name w:val="7D77DC058461486E9DDDBE09C59AE03A1"/>
    <w:rsid w:val="007D0436"/>
    <w:rPr>
      <w:rFonts w:eastAsiaTheme="minorHAnsi"/>
    </w:rPr>
  </w:style>
  <w:style w:type="paragraph" w:customStyle="1" w:styleId="0F112D360AD14CF3ADE0408FF5BF1B441">
    <w:name w:val="0F112D360AD14CF3ADE0408FF5BF1B441"/>
    <w:rsid w:val="007D0436"/>
    <w:rPr>
      <w:rFonts w:eastAsiaTheme="minorHAnsi"/>
    </w:rPr>
  </w:style>
  <w:style w:type="paragraph" w:customStyle="1" w:styleId="637E28679198466FA8B93EC8C33B79F21">
    <w:name w:val="637E28679198466FA8B93EC8C33B79F21"/>
    <w:rsid w:val="007D0436"/>
    <w:rPr>
      <w:rFonts w:eastAsiaTheme="minorHAnsi"/>
    </w:rPr>
  </w:style>
  <w:style w:type="paragraph" w:customStyle="1" w:styleId="9D425E7584294DF7A8C405428C1D57C21">
    <w:name w:val="9D425E7584294DF7A8C405428C1D57C21"/>
    <w:rsid w:val="007D0436"/>
    <w:rPr>
      <w:rFonts w:eastAsiaTheme="minorHAnsi"/>
    </w:rPr>
  </w:style>
  <w:style w:type="paragraph" w:customStyle="1" w:styleId="C8796A59E5594EB4BA53BC423A3B2F661">
    <w:name w:val="C8796A59E5594EB4BA53BC423A3B2F661"/>
    <w:rsid w:val="007D0436"/>
    <w:rPr>
      <w:rFonts w:eastAsiaTheme="minorHAnsi"/>
    </w:rPr>
  </w:style>
  <w:style w:type="paragraph" w:customStyle="1" w:styleId="C8EC77F0FA604664900ABA73CDE7159B1">
    <w:name w:val="C8EC77F0FA604664900ABA73CDE7159B1"/>
    <w:rsid w:val="007D0436"/>
    <w:rPr>
      <w:rFonts w:eastAsiaTheme="minorHAnsi"/>
    </w:rPr>
  </w:style>
  <w:style w:type="paragraph" w:customStyle="1" w:styleId="4C9C8C3338DC409D879236DED02F3E301">
    <w:name w:val="4C9C8C3338DC409D879236DED02F3E301"/>
    <w:rsid w:val="007D0436"/>
    <w:rPr>
      <w:rFonts w:eastAsiaTheme="minorHAnsi"/>
    </w:rPr>
  </w:style>
  <w:style w:type="paragraph" w:customStyle="1" w:styleId="F4B3C06103FE4498AF03A984318296E61">
    <w:name w:val="F4B3C06103FE4498AF03A984318296E61"/>
    <w:rsid w:val="007D0436"/>
    <w:rPr>
      <w:rFonts w:eastAsiaTheme="minorHAnsi"/>
    </w:rPr>
  </w:style>
  <w:style w:type="paragraph" w:customStyle="1" w:styleId="F0785592640346138640C49FDE91E6331">
    <w:name w:val="F0785592640346138640C49FDE91E6331"/>
    <w:rsid w:val="007D0436"/>
    <w:rPr>
      <w:rFonts w:eastAsiaTheme="minorHAnsi"/>
    </w:rPr>
  </w:style>
  <w:style w:type="paragraph" w:customStyle="1" w:styleId="80D54982C304458096F385225C025EE31">
    <w:name w:val="80D54982C304458096F385225C025EE31"/>
    <w:rsid w:val="007D0436"/>
    <w:rPr>
      <w:rFonts w:eastAsiaTheme="minorHAnsi"/>
    </w:rPr>
  </w:style>
  <w:style w:type="paragraph" w:customStyle="1" w:styleId="78A9C72ADE8B41F484A825D9B6BD1C911">
    <w:name w:val="78A9C72ADE8B41F484A825D9B6BD1C911"/>
    <w:rsid w:val="007D0436"/>
    <w:rPr>
      <w:rFonts w:eastAsiaTheme="minorHAnsi"/>
    </w:rPr>
  </w:style>
  <w:style w:type="paragraph" w:customStyle="1" w:styleId="DCCCC1BCD39A4ADDBB0002D2B55663B21">
    <w:name w:val="DCCCC1BCD39A4ADDBB0002D2B55663B21"/>
    <w:rsid w:val="007D0436"/>
    <w:rPr>
      <w:rFonts w:eastAsiaTheme="minorHAnsi"/>
    </w:rPr>
  </w:style>
  <w:style w:type="paragraph" w:customStyle="1" w:styleId="40D2B02D042B4B8885D8C7EB0F5DEC0C1">
    <w:name w:val="40D2B02D042B4B8885D8C7EB0F5DEC0C1"/>
    <w:rsid w:val="007D0436"/>
    <w:rPr>
      <w:rFonts w:eastAsiaTheme="minorHAnsi"/>
    </w:rPr>
  </w:style>
  <w:style w:type="paragraph" w:customStyle="1" w:styleId="7CD60029EC4E4953A80939D06495E3FF1">
    <w:name w:val="7CD60029EC4E4953A80939D06495E3FF1"/>
    <w:rsid w:val="007D0436"/>
    <w:rPr>
      <w:rFonts w:eastAsiaTheme="minorHAnsi"/>
    </w:rPr>
  </w:style>
  <w:style w:type="paragraph" w:customStyle="1" w:styleId="272E4CCDC7D240D5980F89C0CD7928FD1">
    <w:name w:val="272E4CCDC7D240D5980F89C0CD7928FD1"/>
    <w:rsid w:val="007D0436"/>
    <w:rPr>
      <w:rFonts w:eastAsiaTheme="minorHAnsi"/>
    </w:rPr>
  </w:style>
  <w:style w:type="paragraph" w:customStyle="1" w:styleId="41B2A50B1F5144D689607C0CA4FA97E01">
    <w:name w:val="41B2A50B1F5144D689607C0CA4FA97E01"/>
    <w:rsid w:val="007D0436"/>
    <w:rPr>
      <w:rFonts w:eastAsiaTheme="minorHAnsi"/>
    </w:rPr>
  </w:style>
  <w:style w:type="paragraph" w:customStyle="1" w:styleId="9731545D061C4CA19AD0F6EDEBADF5621">
    <w:name w:val="9731545D061C4CA19AD0F6EDEBADF5621"/>
    <w:rsid w:val="007D0436"/>
    <w:rPr>
      <w:rFonts w:eastAsiaTheme="minorHAnsi"/>
    </w:rPr>
  </w:style>
  <w:style w:type="paragraph" w:customStyle="1" w:styleId="1FAA70DD5B344F19A30124DBCD5ED5451">
    <w:name w:val="1FAA70DD5B344F19A30124DBCD5ED5451"/>
    <w:rsid w:val="007D0436"/>
    <w:rPr>
      <w:rFonts w:eastAsiaTheme="minorHAnsi"/>
    </w:rPr>
  </w:style>
  <w:style w:type="paragraph" w:customStyle="1" w:styleId="75820774DAD04C81942C04D028BC6C4D1">
    <w:name w:val="75820774DAD04C81942C04D028BC6C4D1"/>
    <w:rsid w:val="007D0436"/>
    <w:rPr>
      <w:rFonts w:eastAsiaTheme="minorHAnsi"/>
    </w:rPr>
  </w:style>
  <w:style w:type="paragraph" w:customStyle="1" w:styleId="202B545721644FB68D6C76DDFE67F8401">
    <w:name w:val="202B545721644FB68D6C76DDFE67F8401"/>
    <w:rsid w:val="007D0436"/>
    <w:rPr>
      <w:rFonts w:eastAsiaTheme="minorHAnsi"/>
    </w:rPr>
  </w:style>
  <w:style w:type="paragraph" w:customStyle="1" w:styleId="E93B6F198E6B46BEB61BC1B1FEF419701">
    <w:name w:val="E93B6F198E6B46BEB61BC1B1FEF419701"/>
    <w:rsid w:val="007D0436"/>
    <w:rPr>
      <w:rFonts w:eastAsiaTheme="minorHAnsi"/>
    </w:rPr>
  </w:style>
  <w:style w:type="paragraph" w:customStyle="1" w:styleId="98FD61484FF447438326B9472798F6911">
    <w:name w:val="98FD61484FF447438326B9472798F6911"/>
    <w:rsid w:val="007D0436"/>
    <w:rPr>
      <w:rFonts w:eastAsiaTheme="minorHAnsi"/>
    </w:rPr>
  </w:style>
  <w:style w:type="paragraph" w:customStyle="1" w:styleId="6BF9463DF1EE468B984E0140A9E8859E1">
    <w:name w:val="6BF9463DF1EE468B984E0140A9E8859E1"/>
    <w:rsid w:val="007D0436"/>
    <w:rPr>
      <w:rFonts w:eastAsiaTheme="minorHAnsi"/>
    </w:rPr>
  </w:style>
  <w:style w:type="paragraph" w:customStyle="1" w:styleId="62B1B559A70348D5B617358A50D1DB2C1">
    <w:name w:val="62B1B559A70348D5B617358A50D1DB2C1"/>
    <w:rsid w:val="007D0436"/>
    <w:rPr>
      <w:rFonts w:eastAsiaTheme="minorHAnsi"/>
    </w:rPr>
  </w:style>
  <w:style w:type="paragraph" w:customStyle="1" w:styleId="700A6C24306F4A2880C68ADAEA59396D1">
    <w:name w:val="700A6C24306F4A2880C68ADAEA59396D1"/>
    <w:rsid w:val="007D0436"/>
    <w:rPr>
      <w:rFonts w:eastAsiaTheme="minorHAnsi"/>
    </w:rPr>
  </w:style>
  <w:style w:type="paragraph" w:customStyle="1" w:styleId="3D68BEEF8B6C44EC88A9F35B5BAC38E89">
    <w:name w:val="3D68BEEF8B6C44EC88A9F35B5BAC38E89"/>
    <w:rsid w:val="007D0436"/>
    <w:rPr>
      <w:rFonts w:eastAsiaTheme="minorHAnsi"/>
    </w:rPr>
  </w:style>
  <w:style w:type="paragraph" w:customStyle="1" w:styleId="1720DC3DD6884E40B711410A0515C8649">
    <w:name w:val="1720DC3DD6884E40B711410A0515C8649"/>
    <w:rsid w:val="007D0436"/>
    <w:rPr>
      <w:rFonts w:eastAsiaTheme="minorHAnsi"/>
    </w:rPr>
  </w:style>
  <w:style w:type="paragraph" w:customStyle="1" w:styleId="42EB210FBD484D889988FAB7D975D5369">
    <w:name w:val="42EB210FBD484D889988FAB7D975D5369"/>
    <w:rsid w:val="007D0436"/>
    <w:rPr>
      <w:rFonts w:eastAsiaTheme="minorHAnsi"/>
    </w:rPr>
  </w:style>
  <w:style w:type="paragraph" w:customStyle="1" w:styleId="E7B9E02F5DFD47149D8FA91562BCC4D773">
    <w:name w:val="E7B9E02F5DFD47149D8FA91562BCC4D773"/>
    <w:rsid w:val="007D0436"/>
    <w:rPr>
      <w:rFonts w:eastAsiaTheme="minorHAnsi"/>
    </w:rPr>
  </w:style>
  <w:style w:type="paragraph" w:customStyle="1" w:styleId="348FA061EE3C49ACAE41AEBD74E67BFB55">
    <w:name w:val="348FA061EE3C49ACAE41AEBD74E67BFB55"/>
    <w:rsid w:val="007D0436"/>
    <w:rPr>
      <w:rFonts w:eastAsiaTheme="minorHAnsi"/>
    </w:rPr>
  </w:style>
  <w:style w:type="paragraph" w:customStyle="1" w:styleId="A36C754F31F44FAB8CA89BBA09E91DAB54">
    <w:name w:val="A36C754F31F44FAB8CA89BBA09E91DAB54"/>
    <w:rsid w:val="007D0436"/>
    <w:rPr>
      <w:rFonts w:eastAsiaTheme="minorHAnsi"/>
    </w:rPr>
  </w:style>
  <w:style w:type="paragraph" w:customStyle="1" w:styleId="5E6E5BFE325243B99A437EBE6734EE8352">
    <w:name w:val="5E6E5BFE325243B99A437EBE6734EE8352"/>
    <w:rsid w:val="007D0436"/>
    <w:rPr>
      <w:rFonts w:eastAsiaTheme="minorHAnsi"/>
    </w:rPr>
  </w:style>
  <w:style w:type="paragraph" w:customStyle="1" w:styleId="8BFBF4B9CAF84A3E9019E5F9BFB7EDBA32">
    <w:name w:val="8BFBF4B9CAF84A3E9019E5F9BFB7EDBA32"/>
    <w:rsid w:val="007D0436"/>
    <w:rPr>
      <w:rFonts w:eastAsiaTheme="minorHAnsi"/>
    </w:rPr>
  </w:style>
  <w:style w:type="paragraph" w:customStyle="1" w:styleId="E2A9B0A6EF7F4D269EE1E0DCC0D2F27431">
    <w:name w:val="E2A9B0A6EF7F4D269EE1E0DCC0D2F27431"/>
    <w:rsid w:val="007D0436"/>
    <w:rPr>
      <w:rFonts w:eastAsiaTheme="minorHAnsi"/>
    </w:rPr>
  </w:style>
  <w:style w:type="paragraph" w:customStyle="1" w:styleId="3D85344DC7FE420E9D156A3EA472580F32">
    <w:name w:val="3D85344DC7FE420E9D156A3EA472580F32"/>
    <w:rsid w:val="007D0436"/>
    <w:rPr>
      <w:rFonts w:eastAsiaTheme="minorHAnsi"/>
    </w:rPr>
  </w:style>
  <w:style w:type="paragraph" w:customStyle="1" w:styleId="480EC0956E414A1EB754429E14ECECE632">
    <w:name w:val="480EC0956E414A1EB754429E14ECECE632"/>
    <w:rsid w:val="007D0436"/>
    <w:rPr>
      <w:rFonts w:eastAsiaTheme="minorHAnsi"/>
    </w:rPr>
  </w:style>
  <w:style w:type="paragraph" w:customStyle="1" w:styleId="1243330EA41B46E3954A8E47D41604AE32">
    <w:name w:val="1243330EA41B46E3954A8E47D41604AE32"/>
    <w:rsid w:val="007D0436"/>
    <w:rPr>
      <w:rFonts w:eastAsiaTheme="minorHAnsi"/>
    </w:rPr>
  </w:style>
  <w:style w:type="paragraph" w:customStyle="1" w:styleId="F21F786445334A25B289521284E86A4F32">
    <w:name w:val="F21F786445334A25B289521284E86A4F32"/>
    <w:rsid w:val="007D0436"/>
    <w:rPr>
      <w:rFonts w:eastAsiaTheme="minorHAnsi"/>
    </w:rPr>
  </w:style>
  <w:style w:type="paragraph" w:customStyle="1" w:styleId="CA2FAA98065D45E6A7B7DF7E49ADF15212">
    <w:name w:val="CA2FAA98065D45E6A7B7DF7E49ADF15212"/>
    <w:rsid w:val="007D0436"/>
    <w:rPr>
      <w:rFonts w:eastAsiaTheme="minorHAnsi"/>
    </w:rPr>
  </w:style>
  <w:style w:type="paragraph" w:customStyle="1" w:styleId="5040FA43E6264A4AA0AB784B14CB149112">
    <w:name w:val="5040FA43E6264A4AA0AB784B14CB149112"/>
    <w:rsid w:val="007D0436"/>
    <w:rPr>
      <w:rFonts w:eastAsiaTheme="minorHAnsi"/>
    </w:rPr>
  </w:style>
  <w:style w:type="paragraph" w:customStyle="1" w:styleId="2C02C55783654B578358EE5D0459700912">
    <w:name w:val="2C02C55783654B578358EE5D0459700912"/>
    <w:rsid w:val="007D0436"/>
    <w:rPr>
      <w:rFonts w:eastAsiaTheme="minorHAnsi"/>
    </w:rPr>
  </w:style>
  <w:style w:type="paragraph" w:customStyle="1" w:styleId="266E0BA7C6BD49539E62F46A8840D3FE12">
    <w:name w:val="266E0BA7C6BD49539E62F46A8840D3FE12"/>
    <w:rsid w:val="007D0436"/>
    <w:rPr>
      <w:rFonts w:eastAsiaTheme="minorHAnsi"/>
    </w:rPr>
  </w:style>
  <w:style w:type="paragraph" w:customStyle="1" w:styleId="8A9DB052E34D42839905D32D79CA143312">
    <w:name w:val="8A9DB052E34D42839905D32D79CA143312"/>
    <w:rsid w:val="007D0436"/>
    <w:rPr>
      <w:rFonts w:eastAsiaTheme="minorHAnsi"/>
    </w:rPr>
  </w:style>
  <w:style w:type="paragraph" w:customStyle="1" w:styleId="ADD35C9E239D4C729F9378280FDE323912">
    <w:name w:val="ADD35C9E239D4C729F9378280FDE323912"/>
    <w:rsid w:val="007D0436"/>
    <w:rPr>
      <w:rFonts w:eastAsiaTheme="minorHAnsi"/>
    </w:rPr>
  </w:style>
  <w:style w:type="paragraph" w:customStyle="1" w:styleId="46BB3A84DF8E41CEB6D219A67AFC1A8A12">
    <w:name w:val="46BB3A84DF8E41CEB6D219A67AFC1A8A12"/>
    <w:rsid w:val="007D0436"/>
    <w:rPr>
      <w:rFonts w:eastAsiaTheme="minorHAnsi"/>
    </w:rPr>
  </w:style>
  <w:style w:type="paragraph" w:customStyle="1" w:styleId="6C934D743F6445C4A40DB95A6A32BB3F2">
    <w:name w:val="6C934D743F6445C4A40DB95A6A32BB3F2"/>
    <w:rsid w:val="007D0436"/>
    <w:rPr>
      <w:rFonts w:eastAsiaTheme="minorHAnsi"/>
    </w:rPr>
  </w:style>
  <w:style w:type="paragraph" w:customStyle="1" w:styleId="992F5989D35744B489831630D8CAACED2">
    <w:name w:val="992F5989D35744B489831630D8CAACED2"/>
    <w:rsid w:val="007D0436"/>
    <w:rPr>
      <w:rFonts w:eastAsiaTheme="minorHAnsi"/>
    </w:rPr>
  </w:style>
  <w:style w:type="paragraph" w:customStyle="1" w:styleId="640EA844FA4C4954AD83A28D0C60C3B92">
    <w:name w:val="640EA844FA4C4954AD83A28D0C60C3B92"/>
    <w:rsid w:val="007D0436"/>
    <w:rPr>
      <w:rFonts w:eastAsiaTheme="minorHAnsi"/>
    </w:rPr>
  </w:style>
  <w:style w:type="paragraph" w:customStyle="1" w:styleId="7D77DC058461486E9DDDBE09C59AE03A2">
    <w:name w:val="7D77DC058461486E9DDDBE09C59AE03A2"/>
    <w:rsid w:val="007D0436"/>
    <w:rPr>
      <w:rFonts w:eastAsiaTheme="minorHAnsi"/>
    </w:rPr>
  </w:style>
  <w:style w:type="paragraph" w:customStyle="1" w:styleId="0F112D360AD14CF3ADE0408FF5BF1B442">
    <w:name w:val="0F112D360AD14CF3ADE0408FF5BF1B442"/>
    <w:rsid w:val="007D0436"/>
    <w:rPr>
      <w:rFonts w:eastAsiaTheme="minorHAnsi"/>
    </w:rPr>
  </w:style>
  <w:style w:type="paragraph" w:customStyle="1" w:styleId="637E28679198466FA8B93EC8C33B79F22">
    <w:name w:val="637E28679198466FA8B93EC8C33B79F22"/>
    <w:rsid w:val="007D0436"/>
    <w:rPr>
      <w:rFonts w:eastAsiaTheme="minorHAnsi"/>
    </w:rPr>
  </w:style>
  <w:style w:type="paragraph" w:customStyle="1" w:styleId="9D425E7584294DF7A8C405428C1D57C22">
    <w:name w:val="9D425E7584294DF7A8C405428C1D57C22"/>
    <w:rsid w:val="007D0436"/>
    <w:rPr>
      <w:rFonts w:eastAsiaTheme="minorHAnsi"/>
    </w:rPr>
  </w:style>
  <w:style w:type="paragraph" w:customStyle="1" w:styleId="C8796A59E5594EB4BA53BC423A3B2F662">
    <w:name w:val="C8796A59E5594EB4BA53BC423A3B2F662"/>
    <w:rsid w:val="007D0436"/>
    <w:rPr>
      <w:rFonts w:eastAsiaTheme="minorHAnsi"/>
    </w:rPr>
  </w:style>
  <w:style w:type="paragraph" w:customStyle="1" w:styleId="C8EC77F0FA604664900ABA73CDE7159B2">
    <w:name w:val="C8EC77F0FA604664900ABA73CDE7159B2"/>
    <w:rsid w:val="007D0436"/>
    <w:rPr>
      <w:rFonts w:eastAsiaTheme="minorHAnsi"/>
    </w:rPr>
  </w:style>
  <w:style w:type="paragraph" w:customStyle="1" w:styleId="4C9C8C3338DC409D879236DED02F3E302">
    <w:name w:val="4C9C8C3338DC409D879236DED02F3E302"/>
    <w:rsid w:val="007D0436"/>
    <w:rPr>
      <w:rFonts w:eastAsiaTheme="minorHAnsi"/>
    </w:rPr>
  </w:style>
  <w:style w:type="paragraph" w:customStyle="1" w:styleId="F4B3C06103FE4498AF03A984318296E62">
    <w:name w:val="F4B3C06103FE4498AF03A984318296E62"/>
    <w:rsid w:val="007D0436"/>
    <w:rPr>
      <w:rFonts w:eastAsiaTheme="minorHAnsi"/>
    </w:rPr>
  </w:style>
  <w:style w:type="paragraph" w:customStyle="1" w:styleId="F0785592640346138640C49FDE91E6332">
    <w:name w:val="F0785592640346138640C49FDE91E6332"/>
    <w:rsid w:val="007D0436"/>
    <w:rPr>
      <w:rFonts w:eastAsiaTheme="minorHAnsi"/>
    </w:rPr>
  </w:style>
  <w:style w:type="paragraph" w:customStyle="1" w:styleId="80D54982C304458096F385225C025EE32">
    <w:name w:val="80D54982C304458096F385225C025EE32"/>
    <w:rsid w:val="007D0436"/>
    <w:rPr>
      <w:rFonts w:eastAsiaTheme="minorHAnsi"/>
    </w:rPr>
  </w:style>
  <w:style w:type="paragraph" w:customStyle="1" w:styleId="78A9C72ADE8B41F484A825D9B6BD1C912">
    <w:name w:val="78A9C72ADE8B41F484A825D9B6BD1C912"/>
    <w:rsid w:val="007D0436"/>
    <w:rPr>
      <w:rFonts w:eastAsiaTheme="minorHAnsi"/>
    </w:rPr>
  </w:style>
  <w:style w:type="paragraph" w:customStyle="1" w:styleId="DCCCC1BCD39A4ADDBB0002D2B55663B22">
    <w:name w:val="DCCCC1BCD39A4ADDBB0002D2B55663B22"/>
    <w:rsid w:val="007D0436"/>
    <w:rPr>
      <w:rFonts w:eastAsiaTheme="minorHAnsi"/>
    </w:rPr>
  </w:style>
  <w:style w:type="paragraph" w:customStyle="1" w:styleId="40D2B02D042B4B8885D8C7EB0F5DEC0C2">
    <w:name w:val="40D2B02D042B4B8885D8C7EB0F5DEC0C2"/>
    <w:rsid w:val="007D0436"/>
    <w:rPr>
      <w:rFonts w:eastAsiaTheme="minorHAnsi"/>
    </w:rPr>
  </w:style>
  <w:style w:type="paragraph" w:customStyle="1" w:styleId="7CD60029EC4E4953A80939D06495E3FF2">
    <w:name w:val="7CD60029EC4E4953A80939D06495E3FF2"/>
    <w:rsid w:val="007D0436"/>
    <w:rPr>
      <w:rFonts w:eastAsiaTheme="minorHAnsi"/>
    </w:rPr>
  </w:style>
  <w:style w:type="paragraph" w:customStyle="1" w:styleId="272E4CCDC7D240D5980F89C0CD7928FD2">
    <w:name w:val="272E4CCDC7D240D5980F89C0CD7928FD2"/>
    <w:rsid w:val="007D0436"/>
    <w:rPr>
      <w:rFonts w:eastAsiaTheme="minorHAnsi"/>
    </w:rPr>
  </w:style>
  <w:style w:type="paragraph" w:customStyle="1" w:styleId="41B2A50B1F5144D689607C0CA4FA97E02">
    <w:name w:val="41B2A50B1F5144D689607C0CA4FA97E02"/>
    <w:rsid w:val="007D0436"/>
    <w:rPr>
      <w:rFonts w:eastAsiaTheme="minorHAnsi"/>
    </w:rPr>
  </w:style>
  <w:style w:type="paragraph" w:customStyle="1" w:styleId="9731545D061C4CA19AD0F6EDEBADF5622">
    <w:name w:val="9731545D061C4CA19AD0F6EDEBADF5622"/>
    <w:rsid w:val="007D0436"/>
    <w:rPr>
      <w:rFonts w:eastAsiaTheme="minorHAnsi"/>
    </w:rPr>
  </w:style>
  <w:style w:type="paragraph" w:customStyle="1" w:styleId="1FAA70DD5B344F19A30124DBCD5ED5452">
    <w:name w:val="1FAA70DD5B344F19A30124DBCD5ED5452"/>
    <w:rsid w:val="007D0436"/>
    <w:rPr>
      <w:rFonts w:eastAsiaTheme="minorHAnsi"/>
    </w:rPr>
  </w:style>
  <w:style w:type="paragraph" w:customStyle="1" w:styleId="75820774DAD04C81942C04D028BC6C4D2">
    <w:name w:val="75820774DAD04C81942C04D028BC6C4D2"/>
    <w:rsid w:val="007D0436"/>
    <w:rPr>
      <w:rFonts w:eastAsiaTheme="minorHAnsi"/>
    </w:rPr>
  </w:style>
  <w:style w:type="paragraph" w:customStyle="1" w:styleId="202B545721644FB68D6C76DDFE67F8402">
    <w:name w:val="202B545721644FB68D6C76DDFE67F8402"/>
    <w:rsid w:val="007D0436"/>
    <w:rPr>
      <w:rFonts w:eastAsiaTheme="minorHAnsi"/>
    </w:rPr>
  </w:style>
  <w:style w:type="paragraph" w:customStyle="1" w:styleId="E93B6F198E6B46BEB61BC1B1FEF419702">
    <w:name w:val="E93B6F198E6B46BEB61BC1B1FEF419702"/>
    <w:rsid w:val="007D0436"/>
    <w:rPr>
      <w:rFonts w:eastAsiaTheme="minorHAnsi"/>
    </w:rPr>
  </w:style>
  <w:style w:type="paragraph" w:customStyle="1" w:styleId="98FD61484FF447438326B9472798F6912">
    <w:name w:val="98FD61484FF447438326B9472798F6912"/>
    <w:rsid w:val="007D0436"/>
    <w:rPr>
      <w:rFonts w:eastAsiaTheme="minorHAnsi"/>
    </w:rPr>
  </w:style>
  <w:style w:type="paragraph" w:customStyle="1" w:styleId="6BF9463DF1EE468B984E0140A9E8859E2">
    <w:name w:val="6BF9463DF1EE468B984E0140A9E8859E2"/>
    <w:rsid w:val="007D0436"/>
    <w:rPr>
      <w:rFonts w:eastAsiaTheme="minorHAnsi"/>
    </w:rPr>
  </w:style>
  <w:style w:type="paragraph" w:customStyle="1" w:styleId="62B1B559A70348D5B617358A50D1DB2C2">
    <w:name w:val="62B1B559A70348D5B617358A50D1DB2C2"/>
    <w:rsid w:val="007D0436"/>
    <w:rPr>
      <w:rFonts w:eastAsiaTheme="minorHAnsi"/>
    </w:rPr>
  </w:style>
  <w:style w:type="paragraph" w:customStyle="1" w:styleId="700A6C24306F4A2880C68ADAEA59396D2">
    <w:name w:val="700A6C24306F4A2880C68ADAEA59396D2"/>
    <w:rsid w:val="007D0436"/>
    <w:rPr>
      <w:rFonts w:eastAsiaTheme="minorHAnsi"/>
    </w:rPr>
  </w:style>
  <w:style w:type="paragraph" w:customStyle="1" w:styleId="3D68BEEF8B6C44EC88A9F35B5BAC38E810">
    <w:name w:val="3D68BEEF8B6C44EC88A9F35B5BAC38E810"/>
    <w:rsid w:val="007D0436"/>
    <w:rPr>
      <w:rFonts w:eastAsiaTheme="minorHAnsi"/>
    </w:rPr>
  </w:style>
  <w:style w:type="paragraph" w:customStyle="1" w:styleId="1720DC3DD6884E40B711410A0515C86410">
    <w:name w:val="1720DC3DD6884E40B711410A0515C86410"/>
    <w:rsid w:val="007D0436"/>
    <w:rPr>
      <w:rFonts w:eastAsiaTheme="minorHAnsi"/>
    </w:rPr>
  </w:style>
  <w:style w:type="paragraph" w:customStyle="1" w:styleId="42EB210FBD484D889988FAB7D975D53610">
    <w:name w:val="42EB210FBD484D889988FAB7D975D53610"/>
    <w:rsid w:val="007D0436"/>
    <w:rPr>
      <w:rFonts w:eastAsiaTheme="minorHAnsi"/>
    </w:rPr>
  </w:style>
  <w:style w:type="paragraph" w:customStyle="1" w:styleId="E7B9E02F5DFD47149D8FA91562BCC4D774">
    <w:name w:val="E7B9E02F5DFD47149D8FA91562BCC4D774"/>
    <w:rsid w:val="007D0436"/>
    <w:rPr>
      <w:rFonts w:eastAsiaTheme="minorHAnsi"/>
    </w:rPr>
  </w:style>
  <w:style w:type="paragraph" w:customStyle="1" w:styleId="348FA061EE3C49ACAE41AEBD74E67BFB56">
    <w:name w:val="348FA061EE3C49ACAE41AEBD74E67BFB56"/>
    <w:rsid w:val="007D0436"/>
    <w:rPr>
      <w:rFonts w:eastAsiaTheme="minorHAnsi"/>
    </w:rPr>
  </w:style>
  <w:style w:type="paragraph" w:customStyle="1" w:styleId="A36C754F31F44FAB8CA89BBA09E91DAB55">
    <w:name w:val="A36C754F31F44FAB8CA89BBA09E91DAB55"/>
    <w:rsid w:val="007D0436"/>
    <w:rPr>
      <w:rFonts w:eastAsiaTheme="minorHAnsi"/>
    </w:rPr>
  </w:style>
  <w:style w:type="paragraph" w:customStyle="1" w:styleId="5E6E5BFE325243B99A437EBE6734EE8353">
    <w:name w:val="5E6E5BFE325243B99A437EBE6734EE8353"/>
    <w:rsid w:val="007D0436"/>
    <w:rPr>
      <w:rFonts w:eastAsiaTheme="minorHAnsi"/>
    </w:rPr>
  </w:style>
  <w:style w:type="paragraph" w:customStyle="1" w:styleId="8BFBF4B9CAF84A3E9019E5F9BFB7EDBA33">
    <w:name w:val="8BFBF4B9CAF84A3E9019E5F9BFB7EDBA33"/>
    <w:rsid w:val="007D0436"/>
    <w:rPr>
      <w:rFonts w:eastAsiaTheme="minorHAnsi"/>
    </w:rPr>
  </w:style>
  <w:style w:type="paragraph" w:customStyle="1" w:styleId="E2A9B0A6EF7F4D269EE1E0DCC0D2F27432">
    <w:name w:val="E2A9B0A6EF7F4D269EE1E0DCC0D2F27432"/>
    <w:rsid w:val="007D0436"/>
    <w:rPr>
      <w:rFonts w:eastAsiaTheme="minorHAnsi"/>
    </w:rPr>
  </w:style>
  <w:style w:type="paragraph" w:customStyle="1" w:styleId="3D85344DC7FE420E9D156A3EA472580F33">
    <w:name w:val="3D85344DC7FE420E9D156A3EA472580F33"/>
    <w:rsid w:val="007D0436"/>
    <w:rPr>
      <w:rFonts w:eastAsiaTheme="minorHAnsi"/>
    </w:rPr>
  </w:style>
  <w:style w:type="paragraph" w:customStyle="1" w:styleId="480EC0956E414A1EB754429E14ECECE633">
    <w:name w:val="480EC0956E414A1EB754429E14ECECE633"/>
    <w:rsid w:val="007D0436"/>
    <w:rPr>
      <w:rFonts w:eastAsiaTheme="minorHAnsi"/>
    </w:rPr>
  </w:style>
  <w:style w:type="paragraph" w:customStyle="1" w:styleId="1243330EA41B46E3954A8E47D41604AE33">
    <w:name w:val="1243330EA41B46E3954A8E47D41604AE33"/>
    <w:rsid w:val="007D0436"/>
    <w:rPr>
      <w:rFonts w:eastAsiaTheme="minorHAnsi"/>
    </w:rPr>
  </w:style>
  <w:style w:type="paragraph" w:customStyle="1" w:styleId="F21F786445334A25B289521284E86A4F33">
    <w:name w:val="F21F786445334A25B289521284E86A4F33"/>
    <w:rsid w:val="007D0436"/>
    <w:rPr>
      <w:rFonts w:eastAsiaTheme="minorHAnsi"/>
    </w:rPr>
  </w:style>
  <w:style w:type="paragraph" w:customStyle="1" w:styleId="CA2FAA98065D45E6A7B7DF7E49ADF15213">
    <w:name w:val="CA2FAA98065D45E6A7B7DF7E49ADF15213"/>
    <w:rsid w:val="007D0436"/>
    <w:rPr>
      <w:rFonts w:eastAsiaTheme="minorHAnsi"/>
    </w:rPr>
  </w:style>
  <w:style w:type="paragraph" w:customStyle="1" w:styleId="5040FA43E6264A4AA0AB784B14CB149113">
    <w:name w:val="5040FA43E6264A4AA0AB784B14CB149113"/>
    <w:rsid w:val="007D0436"/>
    <w:rPr>
      <w:rFonts w:eastAsiaTheme="minorHAnsi"/>
    </w:rPr>
  </w:style>
  <w:style w:type="paragraph" w:customStyle="1" w:styleId="2C02C55783654B578358EE5D0459700913">
    <w:name w:val="2C02C55783654B578358EE5D0459700913"/>
    <w:rsid w:val="007D0436"/>
    <w:rPr>
      <w:rFonts w:eastAsiaTheme="minorHAnsi"/>
    </w:rPr>
  </w:style>
  <w:style w:type="paragraph" w:customStyle="1" w:styleId="266E0BA7C6BD49539E62F46A8840D3FE13">
    <w:name w:val="266E0BA7C6BD49539E62F46A8840D3FE13"/>
    <w:rsid w:val="007D0436"/>
    <w:rPr>
      <w:rFonts w:eastAsiaTheme="minorHAnsi"/>
    </w:rPr>
  </w:style>
  <w:style w:type="paragraph" w:customStyle="1" w:styleId="8A9DB052E34D42839905D32D79CA143313">
    <w:name w:val="8A9DB052E34D42839905D32D79CA143313"/>
    <w:rsid w:val="007D0436"/>
    <w:rPr>
      <w:rFonts w:eastAsiaTheme="minorHAnsi"/>
    </w:rPr>
  </w:style>
  <w:style w:type="paragraph" w:customStyle="1" w:styleId="ADD35C9E239D4C729F9378280FDE323913">
    <w:name w:val="ADD35C9E239D4C729F9378280FDE323913"/>
    <w:rsid w:val="007D0436"/>
    <w:rPr>
      <w:rFonts w:eastAsiaTheme="minorHAnsi"/>
    </w:rPr>
  </w:style>
  <w:style w:type="paragraph" w:customStyle="1" w:styleId="46BB3A84DF8E41CEB6D219A67AFC1A8A13">
    <w:name w:val="46BB3A84DF8E41CEB6D219A67AFC1A8A13"/>
    <w:rsid w:val="007D0436"/>
    <w:rPr>
      <w:rFonts w:eastAsiaTheme="minorHAnsi"/>
    </w:rPr>
  </w:style>
  <w:style w:type="paragraph" w:customStyle="1" w:styleId="6C934D743F6445C4A40DB95A6A32BB3F3">
    <w:name w:val="6C934D743F6445C4A40DB95A6A32BB3F3"/>
    <w:rsid w:val="007D0436"/>
    <w:rPr>
      <w:rFonts w:eastAsiaTheme="minorHAnsi"/>
    </w:rPr>
  </w:style>
  <w:style w:type="paragraph" w:customStyle="1" w:styleId="992F5989D35744B489831630D8CAACED3">
    <w:name w:val="992F5989D35744B489831630D8CAACED3"/>
    <w:rsid w:val="007D0436"/>
    <w:rPr>
      <w:rFonts w:eastAsiaTheme="minorHAnsi"/>
    </w:rPr>
  </w:style>
  <w:style w:type="paragraph" w:customStyle="1" w:styleId="640EA844FA4C4954AD83A28D0C60C3B93">
    <w:name w:val="640EA844FA4C4954AD83A28D0C60C3B93"/>
    <w:rsid w:val="007D0436"/>
    <w:rPr>
      <w:rFonts w:eastAsiaTheme="minorHAnsi"/>
    </w:rPr>
  </w:style>
  <w:style w:type="paragraph" w:customStyle="1" w:styleId="7D77DC058461486E9DDDBE09C59AE03A3">
    <w:name w:val="7D77DC058461486E9DDDBE09C59AE03A3"/>
    <w:rsid w:val="007D0436"/>
    <w:rPr>
      <w:rFonts w:eastAsiaTheme="minorHAnsi"/>
    </w:rPr>
  </w:style>
  <w:style w:type="paragraph" w:customStyle="1" w:styleId="0F112D360AD14CF3ADE0408FF5BF1B443">
    <w:name w:val="0F112D360AD14CF3ADE0408FF5BF1B443"/>
    <w:rsid w:val="007D0436"/>
    <w:rPr>
      <w:rFonts w:eastAsiaTheme="minorHAnsi"/>
    </w:rPr>
  </w:style>
  <w:style w:type="paragraph" w:customStyle="1" w:styleId="637E28679198466FA8B93EC8C33B79F23">
    <w:name w:val="637E28679198466FA8B93EC8C33B79F23"/>
    <w:rsid w:val="007D0436"/>
    <w:rPr>
      <w:rFonts w:eastAsiaTheme="minorHAnsi"/>
    </w:rPr>
  </w:style>
  <w:style w:type="paragraph" w:customStyle="1" w:styleId="9D425E7584294DF7A8C405428C1D57C23">
    <w:name w:val="9D425E7584294DF7A8C405428C1D57C23"/>
    <w:rsid w:val="007D0436"/>
    <w:rPr>
      <w:rFonts w:eastAsiaTheme="minorHAnsi"/>
    </w:rPr>
  </w:style>
  <w:style w:type="paragraph" w:customStyle="1" w:styleId="C8796A59E5594EB4BA53BC423A3B2F663">
    <w:name w:val="C8796A59E5594EB4BA53BC423A3B2F663"/>
    <w:rsid w:val="007D0436"/>
    <w:rPr>
      <w:rFonts w:eastAsiaTheme="minorHAnsi"/>
    </w:rPr>
  </w:style>
  <w:style w:type="paragraph" w:customStyle="1" w:styleId="C8EC77F0FA604664900ABA73CDE7159B3">
    <w:name w:val="C8EC77F0FA604664900ABA73CDE7159B3"/>
    <w:rsid w:val="007D0436"/>
    <w:rPr>
      <w:rFonts w:eastAsiaTheme="minorHAnsi"/>
    </w:rPr>
  </w:style>
  <w:style w:type="paragraph" w:customStyle="1" w:styleId="4C9C8C3338DC409D879236DED02F3E303">
    <w:name w:val="4C9C8C3338DC409D879236DED02F3E303"/>
    <w:rsid w:val="007D0436"/>
    <w:rPr>
      <w:rFonts w:eastAsiaTheme="minorHAnsi"/>
    </w:rPr>
  </w:style>
  <w:style w:type="paragraph" w:customStyle="1" w:styleId="F4B3C06103FE4498AF03A984318296E63">
    <w:name w:val="F4B3C06103FE4498AF03A984318296E63"/>
    <w:rsid w:val="007D0436"/>
    <w:rPr>
      <w:rFonts w:eastAsiaTheme="minorHAnsi"/>
    </w:rPr>
  </w:style>
  <w:style w:type="paragraph" w:customStyle="1" w:styleId="F0785592640346138640C49FDE91E6333">
    <w:name w:val="F0785592640346138640C49FDE91E6333"/>
    <w:rsid w:val="007D0436"/>
    <w:rPr>
      <w:rFonts w:eastAsiaTheme="minorHAnsi"/>
    </w:rPr>
  </w:style>
  <w:style w:type="paragraph" w:customStyle="1" w:styleId="80D54982C304458096F385225C025EE33">
    <w:name w:val="80D54982C304458096F385225C025EE33"/>
    <w:rsid w:val="007D0436"/>
    <w:rPr>
      <w:rFonts w:eastAsiaTheme="minorHAnsi"/>
    </w:rPr>
  </w:style>
  <w:style w:type="paragraph" w:customStyle="1" w:styleId="78A9C72ADE8B41F484A825D9B6BD1C913">
    <w:name w:val="78A9C72ADE8B41F484A825D9B6BD1C913"/>
    <w:rsid w:val="007D0436"/>
    <w:rPr>
      <w:rFonts w:eastAsiaTheme="minorHAnsi"/>
    </w:rPr>
  </w:style>
  <w:style w:type="paragraph" w:customStyle="1" w:styleId="DCCCC1BCD39A4ADDBB0002D2B55663B23">
    <w:name w:val="DCCCC1BCD39A4ADDBB0002D2B55663B23"/>
    <w:rsid w:val="007D0436"/>
    <w:rPr>
      <w:rFonts w:eastAsiaTheme="minorHAnsi"/>
    </w:rPr>
  </w:style>
  <w:style w:type="paragraph" w:customStyle="1" w:styleId="40D2B02D042B4B8885D8C7EB0F5DEC0C3">
    <w:name w:val="40D2B02D042B4B8885D8C7EB0F5DEC0C3"/>
    <w:rsid w:val="007D0436"/>
    <w:rPr>
      <w:rFonts w:eastAsiaTheme="minorHAnsi"/>
    </w:rPr>
  </w:style>
  <w:style w:type="paragraph" w:customStyle="1" w:styleId="7CD60029EC4E4953A80939D06495E3FF3">
    <w:name w:val="7CD60029EC4E4953A80939D06495E3FF3"/>
    <w:rsid w:val="007D0436"/>
    <w:rPr>
      <w:rFonts w:eastAsiaTheme="minorHAnsi"/>
    </w:rPr>
  </w:style>
  <w:style w:type="paragraph" w:customStyle="1" w:styleId="272E4CCDC7D240D5980F89C0CD7928FD3">
    <w:name w:val="272E4CCDC7D240D5980F89C0CD7928FD3"/>
    <w:rsid w:val="007D0436"/>
    <w:rPr>
      <w:rFonts w:eastAsiaTheme="minorHAnsi"/>
    </w:rPr>
  </w:style>
  <w:style w:type="paragraph" w:customStyle="1" w:styleId="41B2A50B1F5144D689607C0CA4FA97E03">
    <w:name w:val="41B2A50B1F5144D689607C0CA4FA97E03"/>
    <w:rsid w:val="007D0436"/>
    <w:rPr>
      <w:rFonts w:eastAsiaTheme="minorHAnsi"/>
    </w:rPr>
  </w:style>
  <w:style w:type="paragraph" w:customStyle="1" w:styleId="9731545D061C4CA19AD0F6EDEBADF5623">
    <w:name w:val="9731545D061C4CA19AD0F6EDEBADF5623"/>
    <w:rsid w:val="007D0436"/>
    <w:rPr>
      <w:rFonts w:eastAsiaTheme="minorHAnsi"/>
    </w:rPr>
  </w:style>
  <w:style w:type="paragraph" w:customStyle="1" w:styleId="1FAA70DD5B344F19A30124DBCD5ED5453">
    <w:name w:val="1FAA70DD5B344F19A30124DBCD5ED5453"/>
    <w:rsid w:val="007D0436"/>
    <w:rPr>
      <w:rFonts w:eastAsiaTheme="minorHAnsi"/>
    </w:rPr>
  </w:style>
  <w:style w:type="paragraph" w:customStyle="1" w:styleId="75820774DAD04C81942C04D028BC6C4D3">
    <w:name w:val="75820774DAD04C81942C04D028BC6C4D3"/>
    <w:rsid w:val="007D0436"/>
    <w:rPr>
      <w:rFonts w:eastAsiaTheme="minorHAnsi"/>
    </w:rPr>
  </w:style>
  <w:style w:type="paragraph" w:customStyle="1" w:styleId="202B545721644FB68D6C76DDFE67F8403">
    <w:name w:val="202B545721644FB68D6C76DDFE67F8403"/>
    <w:rsid w:val="007D0436"/>
    <w:rPr>
      <w:rFonts w:eastAsiaTheme="minorHAnsi"/>
    </w:rPr>
  </w:style>
  <w:style w:type="paragraph" w:customStyle="1" w:styleId="E93B6F198E6B46BEB61BC1B1FEF419703">
    <w:name w:val="E93B6F198E6B46BEB61BC1B1FEF419703"/>
    <w:rsid w:val="007D0436"/>
    <w:rPr>
      <w:rFonts w:eastAsiaTheme="minorHAnsi"/>
    </w:rPr>
  </w:style>
  <w:style w:type="paragraph" w:customStyle="1" w:styleId="98FD61484FF447438326B9472798F6913">
    <w:name w:val="98FD61484FF447438326B9472798F6913"/>
    <w:rsid w:val="007D0436"/>
    <w:rPr>
      <w:rFonts w:eastAsiaTheme="minorHAnsi"/>
    </w:rPr>
  </w:style>
  <w:style w:type="paragraph" w:customStyle="1" w:styleId="6BF9463DF1EE468B984E0140A9E8859E3">
    <w:name w:val="6BF9463DF1EE468B984E0140A9E8859E3"/>
    <w:rsid w:val="007D0436"/>
    <w:rPr>
      <w:rFonts w:eastAsiaTheme="minorHAnsi"/>
    </w:rPr>
  </w:style>
  <w:style w:type="paragraph" w:customStyle="1" w:styleId="62B1B559A70348D5B617358A50D1DB2C3">
    <w:name w:val="62B1B559A70348D5B617358A50D1DB2C3"/>
    <w:rsid w:val="007D0436"/>
    <w:rPr>
      <w:rFonts w:eastAsiaTheme="minorHAnsi"/>
    </w:rPr>
  </w:style>
  <w:style w:type="paragraph" w:customStyle="1" w:styleId="700A6C24306F4A2880C68ADAEA59396D3">
    <w:name w:val="700A6C24306F4A2880C68ADAEA59396D3"/>
    <w:rsid w:val="007D0436"/>
    <w:rPr>
      <w:rFonts w:eastAsiaTheme="minorHAnsi"/>
    </w:rPr>
  </w:style>
  <w:style w:type="paragraph" w:customStyle="1" w:styleId="3D68BEEF8B6C44EC88A9F35B5BAC38E811">
    <w:name w:val="3D68BEEF8B6C44EC88A9F35B5BAC38E811"/>
    <w:rsid w:val="007D0436"/>
    <w:rPr>
      <w:rFonts w:eastAsiaTheme="minorHAnsi"/>
    </w:rPr>
  </w:style>
  <w:style w:type="paragraph" w:customStyle="1" w:styleId="1720DC3DD6884E40B711410A0515C86411">
    <w:name w:val="1720DC3DD6884E40B711410A0515C86411"/>
    <w:rsid w:val="007D0436"/>
    <w:rPr>
      <w:rFonts w:eastAsiaTheme="minorHAnsi"/>
    </w:rPr>
  </w:style>
  <w:style w:type="paragraph" w:customStyle="1" w:styleId="42EB210FBD484D889988FAB7D975D53611">
    <w:name w:val="42EB210FBD484D889988FAB7D975D53611"/>
    <w:rsid w:val="007D0436"/>
    <w:rPr>
      <w:rFonts w:eastAsiaTheme="minorHAnsi"/>
    </w:rPr>
  </w:style>
  <w:style w:type="paragraph" w:customStyle="1" w:styleId="800296C639D849BD89DA862480DAF7E0">
    <w:name w:val="800296C639D849BD89DA862480DAF7E0"/>
    <w:rsid w:val="007D0436"/>
  </w:style>
  <w:style w:type="paragraph" w:customStyle="1" w:styleId="9D967C3B1D06458E98E1BED5F479676D">
    <w:name w:val="9D967C3B1D06458E98E1BED5F479676D"/>
    <w:rsid w:val="007D0436"/>
  </w:style>
  <w:style w:type="paragraph" w:customStyle="1" w:styleId="3DB4A7899FFD45F88F0CA0FCE9A1DA0B">
    <w:name w:val="3DB4A7899FFD45F88F0CA0FCE9A1DA0B"/>
    <w:rsid w:val="007D0436"/>
  </w:style>
  <w:style w:type="paragraph" w:customStyle="1" w:styleId="5F76F1D7BF154946B4B8F85FB6E83FDF">
    <w:name w:val="5F76F1D7BF154946B4B8F85FB6E83FDF"/>
    <w:rsid w:val="007D0436"/>
  </w:style>
  <w:style w:type="paragraph" w:customStyle="1" w:styleId="D39719C79A0746FB858192631464BD3A">
    <w:name w:val="D39719C79A0746FB858192631464BD3A"/>
    <w:rsid w:val="007D0436"/>
  </w:style>
  <w:style w:type="paragraph" w:customStyle="1" w:styleId="7A2364CA94F94A018CBFC43C65E91C20">
    <w:name w:val="7A2364CA94F94A018CBFC43C65E91C20"/>
    <w:rsid w:val="007D0436"/>
  </w:style>
  <w:style w:type="paragraph" w:customStyle="1" w:styleId="A65B0513CD4A417ABC22CAEC33B6ED10">
    <w:name w:val="A65B0513CD4A417ABC22CAEC33B6ED10"/>
    <w:rsid w:val="007D0436"/>
  </w:style>
  <w:style w:type="paragraph" w:customStyle="1" w:styleId="72ABB4A09C824F08ADB9F7998173E21D">
    <w:name w:val="72ABB4A09C824F08ADB9F7998173E21D"/>
    <w:rsid w:val="007D0436"/>
  </w:style>
  <w:style w:type="paragraph" w:customStyle="1" w:styleId="0C3ACB59DD68434B82D2418542E520D4">
    <w:name w:val="0C3ACB59DD68434B82D2418542E520D4"/>
    <w:rsid w:val="007D0436"/>
  </w:style>
  <w:style w:type="paragraph" w:customStyle="1" w:styleId="E7B9E02F5DFD47149D8FA91562BCC4D775">
    <w:name w:val="E7B9E02F5DFD47149D8FA91562BCC4D775"/>
    <w:rsid w:val="007D0436"/>
    <w:rPr>
      <w:rFonts w:eastAsiaTheme="minorHAnsi"/>
    </w:rPr>
  </w:style>
  <w:style w:type="paragraph" w:customStyle="1" w:styleId="348FA061EE3C49ACAE41AEBD74E67BFB57">
    <w:name w:val="348FA061EE3C49ACAE41AEBD74E67BFB57"/>
    <w:rsid w:val="007D0436"/>
    <w:rPr>
      <w:rFonts w:eastAsiaTheme="minorHAnsi"/>
    </w:rPr>
  </w:style>
  <w:style w:type="paragraph" w:customStyle="1" w:styleId="A36C754F31F44FAB8CA89BBA09E91DAB56">
    <w:name w:val="A36C754F31F44FAB8CA89BBA09E91DAB56"/>
    <w:rsid w:val="007D0436"/>
    <w:rPr>
      <w:rFonts w:eastAsiaTheme="minorHAnsi"/>
    </w:rPr>
  </w:style>
  <w:style w:type="paragraph" w:customStyle="1" w:styleId="5E6E5BFE325243B99A437EBE6734EE8354">
    <w:name w:val="5E6E5BFE325243B99A437EBE6734EE8354"/>
    <w:rsid w:val="007D0436"/>
    <w:rPr>
      <w:rFonts w:eastAsiaTheme="minorHAnsi"/>
    </w:rPr>
  </w:style>
  <w:style w:type="paragraph" w:customStyle="1" w:styleId="8BFBF4B9CAF84A3E9019E5F9BFB7EDBA34">
    <w:name w:val="8BFBF4B9CAF84A3E9019E5F9BFB7EDBA34"/>
    <w:rsid w:val="007D0436"/>
    <w:rPr>
      <w:rFonts w:eastAsiaTheme="minorHAnsi"/>
    </w:rPr>
  </w:style>
  <w:style w:type="paragraph" w:customStyle="1" w:styleId="E2A9B0A6EF7F4D269EE1E0DCC0D2F27433">
    <w:name w:val="E2A9B0A6EF7F4D269EE1E0DCC0D2F27433"/>
    <w:rsid w:val="007D0436"/>
    <w:rPr>
      <w:rFonts w:eastAsiaTheme="minorHAnsi"/>
    </w:rPr>
  </w:style>
  <w:style w:type="paragraph" w:customStyle="1" w:styleId="3D85344DC7FE420E9D156A3EA472580F34">
    <w:name w:val="3D85344DC7FE420E9D156A3EA472580F34"/>
    <w:rsid w:val="007D0436"/>
    <w:rPr>
      <w:rFonts w:eastAsiaTheme="minorHAnsi"/>
    </w:rPr>
  </w:style>
  <w:style w:type="paragraph" w:customStyle="1" w:styleId="480EC0956E414A1EB754429E14ECECE634">
    <w:name w:val="480EC0956E414A1EB754429E14ECECE634"/>
    <w:rsid w:val="007D0436"/>
    <w:rPr>
      <w:rFonts w:eastAsiaTheme="minorHAnsi"/>
    </w:rPr>
  </w:style>
  <w:style w:type="paragraph" w:customStyle="1" w:styleId="1243330EA41B46E3954A8E47D41604AE34">
    <w:name w:val="1243330EA41B46E3954A8E47D41604AE34"/>
    <w:rsid w:val="007D0436"/>
    <w:rPr>
      <w:rFonts w:eastAsiaTheme="minorHAnsi"/>
    </w:rPr>
  </w:style>
  <w:style w:type="paragraph" w:customStyle="1" w:styleId="F21F786445334A25B289521284E86A4F34">
    <w:name w:val="F21F786445334A25B289521284E86A4F34"/>
    <w:rsid w:val="007D0436"/>
    <w:rPr>
      <w:rFonts w:eastAsiaTheme="minorHAnsi"/>
    </w:rPr>
  </w:style>
  <w:style w:type="paragraph" w:customStyle="1" w:styleId="CA2FAA98065D45E6A7B7DF7E49ADF15214">
    <w:name w:val="CA2FAA98065D45E6A7B7DF7E49ADF15214"/>
    <w:rsid w:val="007D0436"/>
    <w:rPr>
      <w:rFonts w:eastAsiaTheme="minorHAnsi"/>
    </w:rPr>
  </w:style>
  <w:style w:type="paragraph" w:customStyle="1" w:styleId="5040FA43E6264A4AA0AB784B14CB149114">
    <w:name w:val="5040FA43E6264A4AA0AB784B14CB149114"/>
    <w:rsid w:val="007D0436"/>
    <w:rPr>
      <w:rFonts w:eastAsiaTheme="minorHAnsi"/>
    </w:rPr>
  </w:style>
  <w:style w:type="paragraph" w:customStyle="1" w:styleId="2C02C55783654B578358EE5D0459700914">
    <w:name w:val="2C02C55783654B578358EE5D0459700914"/>
    <w:rsid w:val="007D0436"/>
    <w:rPr>
      <w:rFonts w:eastAsiaTheme="minorHAnsi"/>
    </w:rPr>
  </w:style>
  <w:style w:type="paragraph" w:customStyle="1" w:styleId="266E0BA7C6BD49539E62F46A8840D3FE14">
    <w:name w:val="266E0BA7C6BD49539E62F46A8840D3FE14"/>
    <w:rsid w:val="007D0436"/>
    <w:rPr>
      <w:rFonts w:eastAsiaTheme="minorHAnsi"/>
    </w:rPr>
  </w:style>
  <w:style w:type="paragraph" w:customStyle="1" w:styleId="8A9DB052E34D42839905D32D79CA143314">
    <w:name w:val="8A9DB052E34D42839905D32D79CA143314"/>
    <w:rsid w:val="007D0436"/>
    <w:rPr>
      <w:rFonts w:eastAsiaTheme="minorHAnsi"/>
    </w:rPr>
  </w:style>
  <w:style w:type="paragraph" w:customStyle="1" w:styleId="ADD35C9E239D4C729F9378280FDE323914">
    <w:name w:val="ADD35C9E239D4C729F9378280FDE323914"/>
    <w:rsid w:val="007D0436"/>
    <w:rPr>
      <w:rFonts w:eastAsiaTheme="minorHAnsi"/>
    </w:rPr>
  </w:style>
  <w:style w:type="paragraph" w:customStyle="1" w:styleId="46BB3A84DF8E41CEB6D219A67AFC1A8A14">
    <w:name w:val="46BB3A84DF8E41CEB6D219A67AFC1A8A14"/>
    <w:rsid w:val="007D0436"/>
    <w:rPr>
      <w:rFonts w:eastAsiaTheme="minorHAnsi"/>
    </w:rPr>
  </w:style>
  <w:style w:type="paragraph" w:customStyle="1" w:styleId="6C934D743F6445C4A40DB95A6A32BB3F4">
    <w:name w:val="6C934D743F6445C4A40DB95A6A32BB3F4"/>
    <w:rsid w:val="007D0436"/>
    <w:rPr>
      <w:rFonts w:eastAsiaTheme="minorHAnsi"/>
    </w:rPr>
  </w:style>
  <w:style w:type="paragraph" w:customStyle="1" w:styleId="992F5989D35744B489831630D8CAACED4">
    <w:name w:val="992F5989D35744B489831630D8CAACED4"/>
    <w:rsid w:val="007D0436"/>
    <w:rPr>
      <w:rFonts w:eastAsiaTheme="minorHAnsi"/>
    </w:rPr>
  </w:style>
  <w:style w:type="paragraph" w:customStyle="1" w:styleId="640EA844FA4C4954AD83A28D0C60C3B94">
    <w:name w:val="640EA844FA4C4954AD83A28D0C60C3B94"/>
    <w:rsid w:val="007D0436"/>
    <w:rPr>
      <w:rFonts w:eastAsiaTheme="minorHAnsi"/>
    </w:rPr>
  </w:style>
  <w:style w:type="paragraph" w:customStyle="1" w:styleId="7D77DC058461486E9DDDBE09C59AE03A4">
    <w:name w:val="7D77DC058461486E9DDDBE09C59AE03A4"/>
    <w:rsid w:val="007D0436"/>
    <w:rPr>
      <w:rFonts w:eastAsiaTheme="minorHAnsi"/>
    </w:rPr>
  </w:style>
  <w:style w:type="paragraph" w:customStyle="1" w:styleId="0F112D360AD14CF3ADE0408FF5BF1B444">
    <w:name w:val="0F112D360AD14CF3ADE0408FF5BF1B444"/>
    <w:rsid w:val="007D0436"/>
    <w:rPr>
      <w:rFonts w:eastAsiaTheme="minorHAnsi"/>
    </w:rPr>
  </w:style>
  <w:style w:type="paragraph" w:customStyle="1" w:styleId="637E28679198466FA8B93EC8C33B79F24">
    <w:name w:val="637E28679198466FA8B93EC8C33B79F24"/>
    <w:rsid w:val="007D0436"/>
    <w:rPr>
      <w:rFonts w:eastAsiaTheme="minorHAnsi"/>
    </w:rPr>
  </w:style>
  <w:style w:type="paragraph" w:customStyle="1" w:styleId="800296C639D849BD89DA862480DAF7E01">
    <w:name w:val="800296C639D849BD89DA862480DAF7E01"/>
    <w:rsid w:val="007D0436"/>
    <w:rPr>
      <w:rFonts w:eastAsiaTheme="minorHAnsi"/>
    </w:rPr>
  </w:style>
  <w:style w:type="paragraph" w:customStyle="1" w:styleId="C8796A59E5594EB4BA53BC423A3B2F664">
    <w:name w:val="C8796A59E5594EB4BA53BC423A3B2F664"/>
    <w:rsid w:val="007D0436"/>
    <w:rPr>
      <w:rFonts w:eastAsiaTheme="minorHAnsi"/>
    </w:rPr>
  </w:style>
  <w:style w:type="paragraph" w:customStyle="1" w:styleId="C8EC77F0FA604664900ABA73CDE7159B4">
    <w:name w:val="C8EC77F0FA604664900ABA73CDE7159B4"/>
    <w:rsid w:val="007D0436"/>
    <w:rPr>
      <w:rFonts w:eastAsiaTheme="minorHAnsi"/>
    </w:rPr>
  </w:style>
  <w:style w:type="paragraph" w:customStyle="1" w:styleId="4C9C8C3338DC409D879236DED02F3E304">
    <w:name w:val="4C9C8C3338DC409D879236DED02F3E304"/>
    <w:rsid w:val="007D0436"/>
    <w:rPr>
      <w:rFonts w:eastAsiaTheme="minorHAnsi"/>
    </w:rPr>
  </w:style>
  <w:style w:type="paragraph" w:customStyle="1" w:styleId="F4B3C06103FE4498AF03A984318296E64">
    <w:name w:val="F4B3C06103FE4498AF03A984318296E64"/>
    <w:rsid w:val="007D0436"/>
    <w:rPr>
      <w:rFonts w:eastAsiaTheme="minorHAnsi"/>
    </w:rPr>
  </w:style>
  <w:style w:type="paragraph" w:customStyle="1" w:styleId="F0785592640346138640C49FDE91E6334">
    <w:name w:val="F0785592640346138640C49FDE91E6334"/>
    <w:rsid w:val="007D0436"/>
    <w:rPr>
      <w:rFonts w:eastAsiaTheme="minorHAnsi"/>
    </w:rPr>
  </w:style>
  <w:style w:type="paragraph" w:customStyle="1" w:styleId="9D967C3B1D06458E98E1BED5F479676D1">
    <w:name w:val="9D967C3B1D06458E98E1BED5F479676D1"/>
    <w:rsid w:val="007D0436"/>
    <w:rPr>
      <w:rFonts w:eastAsiaTheme="minorHAnsi"/>
    </w:rPr>
  </w:style>
  <w:style w:type="paragraph" w:customStyle="1" w:styleId="78A9C72ADE8B41F484A825D9B6BD1C914">
    <w:name w:val="78A9C72ADE8B41F484A825D9B6BD1C914"/>
    <w:rsid w:val="007D0436"/>
    <w:rPr>
      <w:rFonts w:eastAsiaTheme="minorHAnsi"/>
    </w:rPr>
  </w:style>
  <w:style w:type="paragraph" w:customStyle="1" w:styleId="DCCCC1BCD39A4ADDBB0002D2B55663B24">
    <w:name w:val="DCCCC1BCD39A4ADDBB0002D2B55663B24"/>
    <w:rsid w:val="007D0436"/>
    <w:rPr>
      <w:rFonts w:eastAsiaTheme="minorHAnsi"/>
    </w:rPr>
  </w:style>
  <w:style w:type="paragraph" w:customStyle="1" w:styleId="40D2B02D042B4B8885D8C7EB0F5DEC0C4">
    <w:name w:val="40D2B02D042B4B8885D8C7EB0F5DEC0C4"/>
    <w:rsid w:val="007D0436"/>
    <w:rPr>
      <w:rFonts w:eastAsiaTheme="minorHAnsi"/>
    </w:rPr>
  </w:style>
  <w:style w:type="paragraph" w:customStyle="1" w:styleId="7CD60029EC4E4953A80939D06495E3FF4">
    <w:name w:val="7CD60029EC4E4953A80939D06495E3FF4"/>
    <w:rsid w:val="007D0436"/>
    <w:rPr>
      <w:rFonts w:eastAsiaTheme="minorHAnsi"/>
    </w:rPr>
  </w:style>
  <w:style w:type="paragraph" w:customStyle="1" w:styleId="272E4CCDC7D240D5980F89C0CD7928FD4">
    <w:name w:val="272E4CCDC7D240D5980F89C0CD7928FD4"/>
    <w:rsid w:val="007D0436"/>
    <w:rPr>
      <w:rFonts w:eastAsiaTheme="minorHAnsi"/>
    </w:rPr>
  </w:style>
  <w:style w:type="paragraph" w:customStyle="1" w:styleId="3DB4A7899FFD45F88F0CA0FCE9A1DA0B1">
    <w:name w:val="3DB4A7899FFD45F88F0CA0FCE9A1DA0B1"/>
    <w:rsid w:val="007D0436"/>
    <w:rPr>
      <w:rFonts w:eastAsiaTheme="minorHAnsi"/>
    </w:rPr>
  </w:style>
  <w:style w:type="paragraph" w:customStyle="1" w:styleId="9731545D061C4CA19AD0F6EDEBADF5624">
    <w:name w:val="9731545D061C4CA19AD0F6EDEBADF5624"/>
    <w:rsid w:val="007D0436"/>
    <w:rPr>
      <w:rFonts w:eastAsiaTheme="minorHAnsi"/>
    </w:rPr>
  </w:style>
  <w:style w:type="paragraph" w:customStyle="1" w:styleId="1FAA70DD5B344F19A30124DBCD5ED5454">
    <w:name w:val="1FAA70DD5B344F19A30124DBCD5ED5454"/>
    <w:rsid w:val="007D0436"/>
    <w:rPr>
      <w:rFonts w:eastAsiaTheme="minorHAnsi"/>
    </w:rPr>
  </w:style>
  <w:style w:type="paragraph" w:customStyle="1" w:styleId="75820774DAD04C81942C04D028BC6C4D4">
    <w:name w:val="75820774DAD04C81942C04D028BC6C4D4"/>
    <w:rsid w:val="007D0436"/>
    <w:rPr>
      <w:rFonts w:eastAsiaTheme="minorHAnsi"/>
    </w:rPr>
  </w:style>
  <w:style w:type="paragraph" w:customStyle="1" w:styleId="202B545721644FB68D6C76DDFE67F8404">
    <w:name w:val="202B545721644FB68D6C76DDFE67F8404"/>
    <w:rsid w:val="007D0436"/>
    <w:rPr>
      <w:rFonts w:eastAsiaTheme="minorHAnsi"/>
    </w:rPr>
  </w:style>
  <w:style w:type="paragraph" w:customStyle="1" w:styleId="E93B6F198E6B46BEB61BC1B1FEF419704">
    <w:name w:val="E93B6F198E6B46BEB61BC1B1FEF419704"/>
    <w:rsid w:val="007D0436"/>
    <w:rPr>
      <w:rFonts w:eastAsiaTheme="minorHAnsi"/>
    </w:rPr>
  </w:style>
  <w:style w:type="paragraph" w:customStyle="1" w:styleId="98FD61484FF447438326B9472798F6914">
    <w:name w:val="98FD61484FF447438326B9472798F6914"/>
    <w:rsid w:val="007D0436"/>
    <w:rPr>
      <w:rFonts w:eastAsiaTheme="minorHAnsi"/>
    </w:rPr>
  </w:style>
  <w:style w:type="paragraph" w:customStyle="1" w:styleId="6BF9463DF1EE468B984E0140A9E8859E4">
    <w:name w:val="6BF9463DF1EE468B984E0140A9E8859E4"/>
    <w:rsid w:val="007D0436"/>
    <w:rPr>
      <w:rFonts w:eastAsiaTheme="minorHAnsi"/>
    </w:rPr>
  </w:style>
  <w:style w:type="paragraph" w:customStyle="1" w:styleId="62B1B559A70348D5B617358A50D1DB2C4">
    <w:name w:val="62B1B559A70348D5B617358A50D1DB2C4"/>
    <w:rsid w:val="007D0436"/>
    <w:rPr>
      <w:rFonts w:eastAsiaTheme="minorHAnsi"/>
    </w:rPr>
  </w:style>
  <w:style w:type="paragraph" w:customStyle="1" w:styleId="700A6C24306F4A2880C68ADAEA59396D4">
    <w:name w:val="700A6C24306F4A2880C68ADAEA59396D4"/>
    <w:rsid w:val="007D0436"/>
    <w:rPr>
      <w:rFonts w:eastAsiaTheme="minorHAnsi"/>
    </w:rPr>
  </w:style>
  <w:style w:type="paragraph" w:customStyle="1" w:styleId="3D68BEEF8B6C44EC88A9F35B5BAC38E812">
    <w:name w:val="3D68BEEF8B6C44EC88A9F35B5BAC38E812"/>
    <w:rsid w:val="007D0436"/>
    <w:rPr>
      <w:rFonts w:eastAsiaTheme="minorHAnsi"/>
    </w:rPr>
  </w:style>
  <w:style w:type="paragraph" w:customStyle="1" w:styleId="1720DC3DD6884E40B711410A0515C86412">
    <w:name w:val="1720DC3DD6884E40B711410A0515C86412"/>
    <w:rsid w:val="007D0436"/>
    <w:rPr>
      <w:rFonts w:eastAsiaTheme="minorHAnsi"/>
    </w:rPr>
  </w:style>
  <w:style w:type="paragraph" w:customStyle="1" w:styleId="42EB210FBD484D889988FAB7D975D53612">
    <w:name w:val="42EB210FBD484D889988FAB7D975D53612"/>
    <w:rsid w:val="007D0436"/>
    <w:rPr>
      <w:rFonts w:eastAsiaTheme="minorHAnsi"/>
    </w:rPr>
  </w:style>
  <w:style w:type="paragraph" w:customStyle="1" w:styleId="E7B9E02F5DFD47149D8FA91562BCC4D776">
    <w:name w:val="E7B9E02F5DFD47149D8FA91562BCC4D776"/>
    <w:rsid w:val="007D0436"/>
    <w:rPr>
      <w:rFonts w:eastAsiaTheme="minorHAnsi"/>
    </w:rPr>
  </w:style>
  <w:style w:type="paragraph" w:customStyle="1" w:styleId="348FA061EE3C49ACAE41AEBD74E67BFB58">
    <w:name w:val="348FA061EE3C49ACAE41AEBD74E67BFB58"/>
    <w:rsid w:val="007D0436"/>
    <w:rPr>
      <w:rFonts w:eastAsiaTheme="minorHAnsi"/>
    </w:rPr>
  </w:style>
  <w:style w:type="paragraph" w:customStyle="1" w:styleId="A36C754F31F44FAB8CA89BBA09E91DAB57">
    <w:name w:val="A36C754F31F44FAB8CA89BBA09E91DAB57"/>
    <w:rsid w:val="007D0436"/>
    <w:rPr>
      <w:rFonts w:eastAsiaTheme="minorHAnsi"/>
    </w:rPr>
  </w:style>
  <w:style w:type="paragraph" w:customStyle="1" w:styleId="5E6E5BFE325243B99A437EBE6734EE8355">
    <w:name w:val="5E6E5BFE325243B99A437EBE6734EE8355"/>
    <w:rsid w:val="007D0436"/>
    <w:rPr>
      <w:rFonts w:eastAsiaTheme="minorHAnsi"/>
    </w:rPr>
  </w:style>
  <w:style w:type="paragraph" w:customStyle="1" w:styleId="8BFBF4B9CAF84A3E9019E5F9BFB7EDBA35">
    <w:name w:val="8BFBF4B9CAF84A3E9019E5F9BFB7EDBA35"/>
    <w:rsid w:val="007D0436"/>
    <w:rPr>
      <w:rFonts w:eastAsiaTheme="minorHAnsi"/>
    </w:rPr>
  </w:style>
  <w:style w:type="paragraph" w:customStyle="1" w:styleId="E2A9B0A6EF7F4D269EE1E0DCC0D2F27434">
    <w:name w:val="E2A9B0A6EF7F4D269EE1E0DCC0D2F27434"/>
    <w:rsid w:val="007D0436"/>
    <w:rPr>
      <w:rFonts w:eastAsiaTheme="minorHAnsi"/>
    </w:rPr>
  </w:style>
  <w:style w:type="paragraph" w:customStyle="1" w:styleId="3D85344DC7FE420E9D156A3EA472580F35">
    <w:name w:val="3D85344DC7FE420E9D156A3EA472580F35"/>
    <w:rsid w:val="007D0436"/>
    <w:rPr>
      <w:rFonts w:eastAsiaTheme="minorHAnsi"/>
    </w:rPr>
  </w:style>
  <w:style w:type="paragraph" w:customStyle="1" w:styleId="480EC0956E414A1EB754429E14ECECE635">
    <w:name w:val="480EC0956E414A1EB754429E14ECECE635"/>
    <w:rsid w:val="007D0436"/>
    <w:rPr>
      <w:rFonts w:eastAsiaTheme="minorHAnsi"/>
    </w:rPr>
  </w:style>
  <w:style w:type="paragraph" w:customStyle="1" w:styleId="1243330EA41B46E3954A8E47D41604AE35">
    <w:name w:val="1243330EA41B46E3954A8E47D41604AE35"/>
    <w:rsid w:val="007D0436"/>
    <w:rPr>
      <w:rFonts w:eastAsiaTheme="minorHAnsi"/>
    </w:rPr>
  </w:style>
  <w:style w:type="paragraph" w:customStyle="1" w:styleId="F21F786445334A25B289521284E86A4F35">
    <w:name w:val="F21F786445334A25B289521284E86A4F35"/>
    <w:rsid w:val="007D0436"/>
    <w:rPr>
      <w:rFonts w:eastAsiaTheme="minorHAnsi"/>
    </w:rPr>
  </w:style>
  <w:style w:type="paragraph" w:customStyle="1" w:styleId="CA2FAA98065D45E6A7B7DF7E49ADF15215">
    <w:name w:val="CA2FAA98065D45E6A7B7DF7E49ADF15215"/>
    <w:rsid w:val="007D0436"/>
    <w:rPr>
      <w:rFonts w:eastAsiaTheme="minorHAnsi"/>
    </w:rPr>
  </w:style>
  <w:style w:type="paragraph" w:customStyle="1" w:styleId="5040FA43E6264A4AA0AB784B14CB149115">
    <w:name w:val="5040FA43E6264A4AA0AB784B14CB149115"/>
    <w:rsid w:val="007D0436"/>
    <w:rPr>
      <w:rFonts w:eastAsiaTheme="minorHAnsi"/>
    </w:rPr>
  </w:style>
  <w:style w:type="paragraph" w:customStyle="1" w:styleId="2C02C55783654B578358EE5D0459700915">
    <w:name w:val="2C02C55783654B578358EE5D0459700915"/>
    <w:rsid w:val="007D0436"/>
    <w:rPr>
      <w:rFonts w:eastAsiaTheme="minorHAnsi"/>
    </w:rPr>
  </w:style>
  <w:style w:type="paragraph" w:customStyle="1" w:styleId="266E0BA7C6BD49539E62F46A8840D3FE15">
    <w:name w:val="266E0BA7C6BD49539E62F46A8840D3FE15"/>
    <w:rsid w:val="007D0436"/>
    <w:rPr>
      <w:rFonts w:eastAsiaTheme="minorHAnsi"/>
    </w:rPr>
  </w:style>
  <w:style w:type="paragraph" w:customStyle="1" w:styleId="8A9DB052E34D42839905D32D79CA143315">
    <w:name w:val="8A9DB052E34D42839905D32D79CA143315"/>
    <w:rsid w:val="007D0436"/>
    <w:rPr>
      <w:rFonts w:eastAsiaTheme="minorHAnsi"/>
    </w:rPr>
  </w:style>
  <w:style w:type="paragraph" w:customStyle="1" w:styleId="ADD35C9E239D4C729F9378280FDE323915">
    <w:name w:val="ADD35C9E239D4C729F9378280FDE323915"/>
    <w:rsid w:val="007D0436"/>
    <w:rPr>
      <w:rFonts w:eastAsiaTheme="minorHAnsi"/>
    </w:rPr>
  </w:style>
  <w:style w:type="paragraph" w:customStyle="1" w:styleId="46BB3A84DF8E41CEB6D219A67AFC1A8A15">
    <w:name w:val="46BB3A84DF8E41CEB6D219A67AFC1A8A15"/>
    <w:rsid w:val="007D0436"/>
    <w:rPr>
      <w:rFonts w:eastAsiaTheme="minorHAnsi"/>
    </w:rPr>
  </w:style>
  <w:style w:type="paragraph" w:customStyle="1" w:styleId="6C934D743F6445C4A40DB95A6A32BB3F5">
    <w:name w:val="6C934D743F6445C4A40DB95A6A32BB3F5"/>
    <w:rsid w:val="007D0436"/>
    <w:rPr>
      <w:rFonts w:eastAsiaTheme="minorHAnsi"/>
    </w:rPr>
  </w:style>
  <w:style w:type="paragraph" w:customStyle="1" w:styleId="992F5989D35744B489831630D8CAACED5">
    <w:name w:val="992F5989D35744B489831630D8CAACED5"/>
    <w:rsid w:val="007D0436"/>
    <w:rPr>
      <w:rFonts w:eastAsiaTheme="minorHAnsi"/>
    </w:rPr>
  </w:style>
  <w:style w:type="paragraph" w:customStyle="1" w:styleId="640EA844FA4C4954AD83A28D0C60C3B95">
    <w:name w:val="640EA844FA4C4954AD83A28D0C60C3B95"/>
    <w:rsid w:val="007D0436"/>
    <w:rPr>
      <w:rFonts w:eastAsiaTheme="minorHAnsi"/>
    </w:rPr>
  </w:style>
  <w:style w:type="paragraph" w:customStyle="1" w:styleId="7D77DC058461486E9DDDBE09C59AE03A5">
    <w:name w:val="7D77DC058461486E9DDDBE09C59AE03A5"/>
    <w:rsid w:val="007D0436"/>
    <w:rPr>
      <w:rFonts w:eastAsiaTheme="minorHAnsi"/>
    </w:rPr>
  </w:style>
  <w:style w:type="paragraph" w:customStyle="1" w:styleId="0F112D360AD14CF3ADE0408FF5BF1B445">
    <w:name w:val="0F112D360AD14CF3ADE0408FF5BF1B445"/>
    <w:rsid w:val="007D0436"/>
    <w:rPr>
      <w:rFonts w:eastAsiaTheme="minorHAnsi"/>
    </w:rPr>
  </w:style>
  <w:style w:type="paragraph" w:customStyle="1" w:styleId="637E28679198466FA8B93EC8C33B79F25">
    <w:name w:val="637E28679198466FA8B93EC8C33B79F25"/>
    <w:rsid w:val="007D0436"/>
    <w:rPr>
      <w:rFonts w:eastAsiaTheme="minorHAnsi"/>
    </w:rPr>
  </w:style>
  <w:style w:type="paragraph" w:customStyle="1" w:styleId="800296C639D849BD89DA862480DAF7E02">
    <w:name w:val="800296C639D849BD89DA862480DAF7E02"/>
    <w:rsid w:val="007D0436"/>
    <w:rPr>
      <w:rFonts w:eastAsiaTheme="minorHAnsi"/>
    </w:rPr>
  </w:style>
  <w:style w:type="paragraph" w:customStyle="1" w:styleId="C8796A59E5594EB4BA53BC423A3B2F665">
    <w:name w:val="C8796A59E5594EB4BA53BC423A3B2F665"/>
    <w:rsid w:val="007D0436"/>
    <w:rPr>
      <w:rFonts w:eastAsiaTheme="minorHAnsi"/>
    </w:rPr>
  </w:style>
  <w:style w:type="paragraph" w:customStyle="1" w:styleId="C8EC77F0FA604664900ABA73CDE7159B5">
    <w:name w:val="C8EC77F0FA604664900ABA73CDE7159B5"/>
    <w:rsid w:val="007D0436"/>
    <w:rPr>
      <w:rFonts w:eastAsiaTheme="minorHAnsi"/>
    </w:rPr>
  </w:style>
  <w:style w:type="paragraph" w:customStyle="1" w:styleId="4C9C8C3338DC409D879236DED02F3E305">
    <w:name w:val="4C9C8C3338DC409D879236DED02F3E305"/>
    <w:rsid w:val="007D0436"/>
    <w:rPr>
      <w:rFonts w:eastAsiaTheme="minorHAnsi"/>
    </w:rPr>
  </w:style>
  <w:style w:type="paragraph" w:customStyle="1" w:styleId="F4B3C06103FE4498AF03A984318296E65">
    <w:name w:val="F4B3C06103FE4498AF03A984318296E65"/>
    <w:rsid w:val="007D0436"/>
    <w:rPr>
      <w:rFonts w:eastAsiaTheme="minorHAnsi"/>
    </w:rPr>
  </w:style>
  <w:style w:type="paragraph" w:customStyle="1" w:styleId="F0785592640346138640C49FDE91E6335">
    <w:name w:val="F0785592640346138640C49FDE91E6335"/>
    <w:rsid w:val="007D0436"/>
    <w:rPr>
      <w:rFonts w:eastAsiaTheme="minorHAnsi"/>
    </w:rPr>
  </w:style>
  <w:style w:type="paragraph" w:customStyle="1" w:styleId="9D967C3B1D06458E98E1BED5F479676D2">
    <w:name w:val="9D967C3B1D06458E98E1BED5F479676D2"/>
    <w:rsid w:val="007D0436"/>
    <w:rPr>
      <w:rFonts w:eastAsiaTheme="minorHAnsi"/>
    </w:rPr>
  </w:style>
  <w:style w:type="paragraph" w:customStyle="1" w:styleId="78A9C72ADE8B41F484A825D9B6BD1C915">
    <w:name w:val="78A9C72ADE8B41F484A825D9B6BD1C915"/>
    <w:rsid w:val="007D0436"/>
    <w:rPr>
      <w:rFonts w:eastAsiaTheme="minorHAnsi"/>
    </w:rPr>
  </w:style>
  <w:style w:type="paragraph" w:customStyle="1" w:styleId="DCCCC1BCD39A4ADDBB0002D2B55663B25">
    <w:name w:val="DCCCC1BCD39A4ADDBB0002D2B55663B25"/>
    <w:rsid w:val="007D0436"/>
    <w:rPr>
      <w:rFonts w:eastAsiaTheme="minorHAnsi"/>
    </w:rPr>
  </w:style>
  <w:style w:type="paragraph" w:customStyle="1" w:styleId="40D2B02D042B4B8885D8C7EB0F5DEC0C5">
    <w:name w:val="40D2B02D042B4B8885D8C7EB0F5DEC0C5"/>
    <w:rsid w:val="007D0436"/>
    <w:rPr>
      <w:rFonts w:eastAsiaTheme="minorHAnsi"/>
    </w:rPr>
  </w:style>
  <w:style w:type="paragraph" w:customStyle="1" w:styleId="7CD60029EC4E4953A80939D06495E3FF5">
    <w:name w:val="7CD60029EC4E4953A80939D06495E3FF5"/>
    <w:rsid w:val="007D0436"/>
    <w:rPr>
      <w:rFonts w:eastAsiaTheme="minorHAnsi"/>
    </w:rPr>
  </w:style>
  <w:style w:type="paragraph" w:customStyle="1" w:styleId="272E4CCDC7D240D5980F89C0CD7928FD5">
    <w:name w:val="272E4CCDC7D240D5980F89C0CD7928FD5"/>
    <w:rsid w:val="007D0436"/>
    <w:rPr>
      <w:rFonts w:eastAsiaTheme="minorHAnsi"/>
    </w:rPr>
  </w:style>
  <w:style w:type="paragraph" w:customStyle="1" w:styleId="3DB4A7899FFD45F88F0CA0FCE9A1DA0B2">
    <w:name w:val="3DB4A7899FFD45F88F0CA0FCE9A1DA0B2"/>
    <w:rsid w:val="007D0436"/>
    <w:rPr>
      <w:rFonts w:eastAsiaTheme="minorHAnsi"/>
    </w:rPr>
  </w:style>
  <w:style w:type="paragraph" w:customStyle="1" w:styleId="9731545D061C4CA19AD0F6EDEBADF5625">
    <w:name w:val="9731545D061C4CA19AD0F6EDEBADF5625"/>
    <w:rsid w:val="007D0436"/>
    <w:rPr>
      <w:rFonts w:eastAsiaTheme="minorHAnsi"/>
    </w:rPr>
  </w:style>
  <w:style w:type="paragraph" w:customStyle="1" w:styleId="1FAA70DD5B344F19A30124DBCD5ED5455">
    <w:name w:val="1FAA70DD5B344F19A30124DBCD5ED5455"/>
    <w:rsid w:val="007D0436"/>
    <w:rPr>
      <w:rFonts w:eastAsiaTheme="minorHAnsi"/>
    </w:rPr>
  </w:style>
  <w:style w:type="paragraph" w:customStyle="1" w:styleId="75820774DAD04C81942C04D028BC6C4D5">
    <w:name w:val="75820774DAD04C81942C04D028BC6C4D5"/>
    <w:rsid w:val="007D0436"/>
    <w:rPr>
      <w:rFonts w:eastAsiaTheme="minorHAnsi"/>
    </w:rPr>
  </w:style>
  <w:style w:type="paragraph" w:customStyle="1" w:styleId="202B545721644FB68D6C76DDFE67F8405">
    <w:name w:val="202B545721644FB68D6C76DDFE67F8405"/>
    <w:rsid w:val="007D0436"/>
    <w:rPr>
      <w:rFonts w:eastAsiaTheme="minorHAnsi"/>
    </w:rPr>
  </w:style>
  <w:style w:type="paragraph" w:customStyle="1" w:styleId="E93B6F198E6B46BEB61BC1B1FEF419705">
    <w:name w:val="E93B6F198E6B46BEB61BC1B1FEF419705"/>
    <w:rsid w:val="007D0436"/>
    <w:rPr>
      <w:rFonts w:eastAsiaTheme="minorHAnsi"/>
    </w:rPr>
  </w:style>
  <w:style w:type="paragraph" w:customStyle="1" w:styleId="98FD61484FF447438326B9472798F6915">
    <w:name w:val="98FD61484FF447438326B9472798F6915"/>
    <w:rsid w:val="007D0436"/>
    <w:rPr>
      <w:rFonts w:eastAsiaTheme="minorHAnsi"/>
    </w:rPr>
  </w:style>
  <w:style w:type="paragraph" w:customStyle="1" w:styleId="6BF9463DF1EE468B984E0140A9E8859E5">
    <w:name w:val="6BF9463DF1EE468B984E0140A9E8859E5"/>
    <w:rsid w:val="007D0436"/>
    <w:rPr>
      <w:rFonts w:eastAsiaTheme="minorHAnsi"/>
    </w:rPr>
  </w:style>
  <w:style w:type="paragraph" w:customStyle="1" w:styleId="62B1B559A70348D5B617358A50D1DB2C5">
    <w:name w:val="62B1B559A70348D5B617358A50D1DB2C5"/>
    <w:rsid w:val="007D0436"/>
    <w:rPr>
      <w:rFonts w:eastAsiaTheme="minorHAnsi"/>
    </w:rPr>
  </w:style>
  <w:style w:type="paragraph" w:customStyle="1" w:styleId="700A6C24306F4A2880C68ADAEA59396D5">
    <w:name w:val="700A6C24306F4A2880C68ADAEA59396D5"/>
    <w:rsid w:val="007D0436"/>
    <w:rPr>
      <w:rFonts w:eastAsiaTheme="minorHAnsi"/>
    </w:rPr>
  </w:style>
  <w:style w:type="paragraph" w:customStyle="1" w:styleId="3D68BEEF8B6C44EC88A9F35B5BAC38E813">
    <w:name w:val="3D68BEEF8B6C44EC88A9F35B5BAC38E813"/>
    <w:rsid w:val="007D0436"/>
    <w:rPr>
      <w:rFonts w:eastAsiaTheme="minorHAnsi"/>
    </w:rPr>
  </w:style>
  <w:style w:type="paragraph" w:customStyle="1" w:styleId="1720DC3DD6884E40B711410A0515C86413">
    <w:name w:val="1720DC3DD6884E40B711410A0515C86413"/>
    <w:rsid w:val="007D0436"/>
    <w:rPr>
      <w:rFonts w:eastAsiaTheme="minorHAnsi"/>
    </w:rPr>
  </w:style>
  <w:style w:type="paragraph" w:customStyle="1" w:styleId="42EB210FBD484D889988FAB7D975D53613">
    <w:name w:val="42EB210FBD484D889988FAB7D975D53613"/>
    <w:rsid w:val="007D0436"/>
    <w:rPr>
      <w:rFonts w:eastAsiaTheme="minorHAnsi"/>
    </w:rPr>
  </w:style>
  <w:style w:type="paragraph" w:customStyle="1" w:styleId="82337286E9064A48852B205FE4F3391E">
    <w:name w:val="82337286E9064A48852B205FE4F3391E"/>
    <w:rsid w:val="007D0436"/>
  </w:style>
  <w:style w:type="paragraph" w:customStyle="1" w:styleId="D6184121F60F4E0C9456CB5569F69908">
    <w:name w:val="D6184121F60F4E0C9456CB5569F69908"/>
    <w:rsid w:val="007D0436"/>
  </w:style>
  <w:style w:type="paragraph" w:customStyle="1" w:styleId="69A94D9E7D334E9CA218B557F4A6EC35">
    <w:name w:val="69A94D9E7D334E9CA218B557F4A6EC35"/>
    <w:rsid w:val="007D0436"/>
  </w:style>
  <w:style w:type="paragraph" w:customStyle="1" w:styleId="22728525C5D04BC48ACF9E9495B39914">
    <w:name w:val="22728525C5D04BC48ACF9E9495B39914"/>
    <w:rsid w:val="00C25064"/>
  </w:style>
  <w:style w:type="paragraph" w:customStyle="1" w:styleId="D8A8D272B9DB49B69EE1F951AB8CE24C">
    <w:name w:val="D8A8D272B9DB49B69EE1F951AB8CE24C"/>
    <w:rsid w:val="00C25064"/>
  </w:style>
  <w:style w:type="paragraph" w:customStyle="1" w:styleId="D9663EA7183340A0A982F2EC1DA89EC8">
    <w:name w:val="D9663EA7183340A0A982F2EC1DA89EC8"/>
    <w:rsid w:val="00C25064"/>
  </w:style>
  <w:style w:type="paragraph" w:customStyle="1" w:styleId="6751CF4A35914416BF2A2C9E4921B654">
    <w:name w:val="6751CF4A35914416BF2A2C9E4921B654"/>
    <w:rsid w:val="00C25064"/>
  </w:style>
  <w:style w:type="paragraph" w:customStyle="1" w:styleId="A93CA82CF29441B79A04AB5060554E7E">
    <w:name w:val="A93CA82CF29441B79A04AB5060554E7E"/>
    <w:rsid w:val="00C25064"/>
  </w:style>
  <w:style w:type="paragraph" w:customStyle="1" w:styleId="317DEC6D869B484B82CC4700FDD95AC9">
    <w:name w:val="317DEC6D869B484B82CC4700FDD95AC9"/>
    <w:rsid w:val="00C25064"/>
  </w:style>
  <w:style w:type="paragraph" w:customStyle="1" w:styleId="B4276F66F9C14EDAA745612D2EE5AC72">
    <w:name w:val="B4276F66F9C14EDAA745612D2EE5AC72"/>
    <w:rsid w:val="00C25064"/>
  </w:style>
  <w:style w:type="paragraph" w:customStyle="1" w:styleId="7BA744944A8A49C6834BE46875159A55">
    <w:name w:val="7BA744944A8A49C6834BE46875159A55"/>
    <w:rsid w:val="00C25064"/>
  </w:style>
  <w:style w:type="paragraph" w:customStyle="1" w:styleId="7D373289EE3246A885F1F0F8FCA3C5DA">
    <w:name w:val="7D373289EE3246A885F1F0F8FCA3C5DA"/>
    <w:rsid w:val="00C25064"/>
  </w:style>
  <w:style w:type="paragraph" w:customStyle="1" w:styleId="19EE81AB8CD6437FB76E500E6774C362">
    <w:name w:val="19EE81AB8CD6437FB76E500E6774C362"/>
    <w:rsid w:val="00C25064"/>
  </w:style>
  <w:style w:type="paragraph" w:customStyle="1" w:styleId="363DA1FED3474D7D8BED6BF3203BF8D8">
    <w:name w:val="363DA1FED3474D7D8BED6BF3203BF8D8"/>
    <w:rsid w:val="00C25064"/>
  </w:style>
  <w:style w:type="paragraph" w:customStyle="1" w:styleId="1D580278B21348A39576DF396C4E0312">
    <w:name w:val="1D580278B21348A39576DF396C4E0312"/>
    <w:rsid w:val="00C25064"/>
  </w:style>
  <w:style w:type="paragraph" w:customStyle="1" w:styleId="75D64070128647D68DDB4468F48E83D8">
    <w:name w:val="75D64070128647D68DDB4468F48E83D8"/>
    <w:rsid w:val="00C25064"/>
  </w:style>
  <w:style w:type="paragraph" w:customStyle="1" w:styleId="5B540372BDCC4E3685161DE38CF4C74A">
    <w:name w:val="5B540372BDCC4E3685161DE38CF4C74A"/>
    <w:rsid w:val="00C25064"/>
  </w:style>
  <w:style w:type="paragraph" w:customStyle="1" w:styleId="3D2A17B5466547C6AA3D7285455DADA5">
    <w:name w:val="3D2A17B5466547C6AA3D7285455DADA5"/>
    <w:rsid w:val="00C25064"/>
  </w:style>
  <w:style w:type="paragraph" w:customStyle="1" w:styleId="D91DE3D95E0B469A8C85A8E00DA4BCE3">
    <w:name w:val="D91DE3D95E0B469A8C85A8E00DA4BCE3"/>
    <w:rsid w:val="00C25064"/>
  </w:style>
  <w:style w:type="paragraph" w:customStyle="1" w:styleId="CB0DCE137873435990DB27BD6D3B99AA">
    <w:name w:val="CB0DCE137873435990DB27BD6D3B99AA"/>
    <w:rsid w:val="00C25064"/>
  </w:style>
  <w:style w:type="paragraph" w:customStyle="1" w:styleId="E1B82C375B4F4531AE2FFB85FDC5339F">
    <w:name w:val="E1B82C375B4F4531AE2FFB85FDC5339F"/>
    <w:rsid w:val="00C25064"/>
  </w:style>
  <w:style w:type="paragraph" w:customStyle="1" w:styleId="A049A4DAB26A40BFAA5C1D765615CAAA">
    <w:name w:val="A049A4DAB26A40BFAA5C1D765615CAAA"/>
    <w:rsid w:val="00C25064"/>
  </w:style>
  <w:style w:type="paragraph" w:customStyle="1" w:styleId="F42D73C5DFD4447AAEFAFFF65C172CF8">
    <w:name w:val="F42D73C5DFD4447AAEFAFFF65C172CF8"/>
    <w:rsid w:val="00C25064"/>
  </w:style>
  <w:style w:type="paragraph" w:customStyle="1" w:styleId="E7B9E02F5DFD47149D8FA91562BCC4D777">
    <w:name w:val="E7B9E02F5DFD47149D8FA91562BCC4D777"/>
    <w:rsid w:val="00C25064"/>
    <w:rPr>
      <w:rFonts w:eastAsiaTheme="minorHAnsi"/>
    </w:rPr>
  </w:style>
  <w:style w:type="paragraph" w:customStyle="1" w:styleId="348FA061EE3C49ACAE41AEBD74E67BFB59">
    <w:name w:val="348FA061EE3C49ACAE41AEBD74E67BFB59"/>
    <w:rsid w:val="00C25064"/>
    <w:rPr>
      <w:rFonts w:eastAsiaTheme="minorHAnsi"/>
    </w:rPr>
  </w:style>
  <w:style w:type="paragraph" w:customStyle="1" w:styleId="A36C754F31F44FAB8CA89BBA09E91DAB58">
    <w:name w:val="A36C754F31F44FAB8CA89BBA09E91DAB58"/>
    <w:rsid w:val="00C25064"/>
    <w:rPr>
      <w:rFonts w:eastAsiaTheme="minorHAnsi"/>
    </w:rPr>
  </w:style>
  <w:style w:type="paragraph" w:customStyle="1" w:styleId="5E6E5BFE325243B99A437EBE6734EE8356">
    <w:name w:val="5E6E5BFE325243B99A437EBE6734EE8356"/>
    <w:rsid w:val="00C25064"/>
    <w:rPr>
      <w:rFonts w:eastAsiaTheme="minorHAnsi"/>
    </w:rPr>
  </w:style>
  <w:style w:type="paragraph" w:customStyle="1" w:styleId="8BFBF4B9CAF84A3E9019E5F9BFB7EDBA36">
    <w:name w:val="8BFBF4B9CAF84A3E9019E5F9BFB7EDBA36"/>
    <w:rsid w:val="00C25064"/>
    <w:rPr>
      <w:rFonts w:eastAsiaTheme="minorHAnsi"/>
    </w:rPr>
  </w:style>
  <w:style w:type="paragraph" w:customStyle="1" w:styleId="E2A9B0A6EF7F4D269EE1E0DCC0D2F27435">
    <w:name w:val="E2A9B0A6EF7F4D269EE1E0DCC0D2F27435"/>
    <w:rsid w:val="00C25064"/>
    <w:rPr>
      <w:rFonts w:eastAsiaTheme="minorHAnsi"/>
    </w:rPr>
  </w:style>
  <w:style w:type="paragraph" w:customStyle="1" w:styleId="3D85344DC7FE420E9D156A3EA472580F36">
    <w:name w:val="3D85344DC7FE420E9D156A3EA472580F36"/>
    <w:rsid w:val="00C25064"/>
    <w:rPr>
      <w:rFonts w:eastAsiaTheme="minorHAnsi"/>
    </w:rPr>
  </w:style>
  <w:style w:type="paragraph" w:customStyle="1" w:styleId="480EC0956E414A1EB754429E14ECECE636">
    <w:name w:val="480EC0956E414A1EB754429E14ECECE636"/>
    <w:rsid w:val="00C25064"/>
    <w:rPr>
      <w:rFonts w:eastAsiaTheme="minorHAnsi"/>
    </w:rPr>
  </w:style>
  <w:style w:type="paragraph" w:customStyle="1" w:styleId="1243330EA41B46E3954A8E47D41604AE36">
    <w:name w:val="1243330EA41B46E3954A8E47D41604AE36"/>
    <w:rsid w:val="00C25064"/>
    <w:rPr>
      <w:rFonts w:eastAsiaTheme="minorHAnsi"/>
    </w:rPr>
  </w:style>
  <w:style w:type="paragraph" w:customStyle="1" w:styleId="F21F786445334A25B289521284E86A4F36">
    <w:name w:val="F21F786445334A25B289521284E86A4F36"/>
    <w:rsid w:val="00C25064"/>
    <w:rPr>
      <w:rFonts w:eastAsiaTheme="minorHAnsi"/>
    </w:rPr>
  </w:style>
  <w:style w:type="paragraph" w:customStyle="1" w:styleId="CA2FAA98065D45E6A7B7DF7E49ADF15216">
    <w:name w:val="CA2FAA98065D45E6A7B7DF7E49ADF15216"/>
    <w:rsid w:val="00C25064"/>
    <w:rPr>
      <w:rFonts w:eastAsiaTheme="minorHAnsi"/>
    </w:rPr>
  </w:style>
  <w:style w:type="paragraph" w:customStyle="1" w:styleId="5040FA43E6264A4AA0AB784B14CB149116">
    <w:name w:val="5040FA43E6264A4AA0AB784B14CB149116"/>
    <w:rsid w:val="00C25064"/>
    <w:rPr>
      <w:rFonts w:eastAsiaTheme="minorHAnsi"/>
    </w:rPr>
  </w:style>
  <w:style w:type="paragraph" w:customStyle="1" w:styleId="2C02C55783654B578358EE5D0459700916">
    <w:name w:val="2C02C55783654B578358EE5D0459700916"/>
    <w:rsid w:val="00C25064"/>
    <w:rPr>
      <w:rFonts w:eastAsiaTheme="minorHAnsi"/>
    </w:rPr>
  </w:style>
  <w:style w:type="paragraph" w:customStyle="1" w:styleId="266E0BA7C6BD49539E62F46A8840D3FE16">
    <w:name w:val="266E0BA7C6BD49539E62F46A8840D3FE16"/>
    <w:rsid w:val="00C25064"/>
    <w:rPr>
      <w:rFonts w:eastAsiaTheme="minorHAnsi"/>
    </w:rPr>
  </w:style>
  <w:style w:type="paragraph" w:customStyle="1" w:styleId="8A9DB052E34D42839905D32D79CA143316">
    <w:name w:val="8A9DB052E34D42839905D32D79CA143316"/>
    <w:rsid w:val="00C25064"/>
    <w:rPr>
      <w:rFonts w:eastAsiaTheme="minorHAnsi"/>
    </w:rPr>
  </w:style>
  <w:style w:type="paragraph" w:customStyle="1" w:styleId="ADD35C9E239D4C729F9378280FDE323916">
    <w:name w:val="ADD35C9E239D4C729F9378280FDE323916"/>
    <w:rsid w:val="00C25064"/>
    <w:rPr>
      <w:rFonts w:eastAsiaTheme="minorHAnsi"/>
    </w:rPr>
  </w:style>
  <w:style w:type="paragraph" w:customStyle="1" w:styleId="46BB3A84DF8E41CEB6D219A67AFC1A8A16">
    <w:name w:val="46BB3A84DF8E41CEB6D219A67AFC1A8A16"/>
    <w:rsid w:val="00C25064"/>
    <w:rPr>
      <w:rFonts w:eastAsiaTheme="minorHAnsi"/>
    </w:rPr>
  </w:style>
  <w:style w:type="paragraph" w:customStyle="1" w:styleId="D8A8D272B9DB49B69EE1F951AB8CE24C1">
    <w:name w:val="D8A8D272B9DB49B69EE1F951AB8CE24C1"/>
    <w:rsid w:val="00C25064"/>
    <w:rPr>
      <w:rFonts w:eastAsiaTheme="minorHAnsi"/>
    </w:rPr>
  </w:style>
  <w:style w:type="paragraph" w:customStyle="1" w:styleId="D9663EA7183340A0A982F2EC1DA89EC81">
    <w:name w:val="D9663EA7183340A0A982F2EC1DA89EC81"/>
    <w:rsid w:val="00C25064"/>
    <w:rPr>
      <w:rFonts w:eastAsiaTheme="minorHAnsi"/>
    </w:rPr>
  </w:style>
  <w:style w:type="paragraph" w:customStyle="1" w:styleId="6751CF4A35914416BF2A2C9E4921B6541">
    <w:name w:val="6751CF4A35914416BF2A2C9E4921B6541"/>
    <w:rsid w:val="00C25064"/>
    <w:rPr>
      <w:rFonts w:eastAsiaTheme="minorHAnsi"/>
    </w:rPr>
  </w:style>
  <w:style w:type="paragraph" w:customStyle="1" w:styleId="A93CA82CF29441B79A04AB5060554E7E1">
    <w:name w:val="A93CA82CF29441B79A04AB5060554E7E1"/>
    <w:rsid w:val="00C25064"/>
    <w:rPr>
      <w:rFonts w:eastAsiaTheme="minorHAnsi"/>
    </w:rPr>
  </w:style>
  <w:style w:type="paragraph" w:customStyle="1" w:styleId="B4276F66F9C14EDAA745612D2EE5AC721">
    <w:name w:val="B4276F66F9C14EDAA745612D2EE5AC721"/>
    <w:rsid w:val="00C25064"/>
    <w:rPr>
      <w:rFonts w:eastAsiaTheme="minorHAnsi"/>
    </w:rPr>
  </w:style>
  <w:style w:type="paragraph" w:customStyle="1" w:styleId="7BA744944A8A49C6834BE46875159A551">
    <w:name w:val="7BA744944A8A49C6834BE46875159A551"/>
    <w:rsid w:val="00C25064"/>
    <w:rPr>
      <w:rFonts w:eastAsiaTheme="minorHAnsi"/>
    </w:rPr>
  </w:style>
  <w:style w:type="paragraph" w:customStyle="1" w:styleId="7D373289EE3246A885F1F0F8FCA3C5DA1">
    <w:name w:val="7D373289EE3246A885F1F0F8FCA3C5DA1"/>
    <w:rsid w:val="00C25064"/>
    <w:rPr>
      <w:rFonts w:eastAsiaTheme="minorHAnsi"/>
    </w:rPr>
  </w:style>
  <w:style w:type="paragraph" w:customStyle="1" w:styleId="19EE81AB8CD6437FB76E500E6774C3621">
    <w:name w:val="19EE81AB8CD6437FB76E500E6774C3621"/>
    <w:rsid w:val="00C25064"/>
    <w:rPr>
      <w:rFonts w:eastAsiaTheme="minorHAnsi"/>
    </w:rPr>
  </w:style>
  <w:style w:type="paragraph" w:customStyle="1" w:styleId="363DA1FED3474D7D8BED6BF3203BF8D81">
    <w:name w:val="363DA1FED3474D7D8BED6BF3203BF8D81"/>
    <w:rsid w:val="00C25064"/>
    <w:rPr>
      <w:rFonts w:eastAsiaTheme="minorHAnsi"/>
    </w:rPr>
  </w:style>
  <w:style w:type="paragraph" w:customStyle="1" w:styleId="1D580278B21348A39576DF396C4E03121">
    <w:name w:val="1D580278B21348A39576DF396C4E03121"/>
    <w:rsid w:val="00C25064"/>
    <w:rPr>
      <w:rFonts w:eastAsiaTheme="minorHAnsi"/>
    </w:rPr>
  </w:style>
  <w:style w:type="paragraph" w:customStyle="1" w:styleId="75D64070128647D68DDB4468F48E83D81">
    <w:name w:val="75D64070128647D68DDB4468F48E83D81"/>
    <w:rsid w:val="00C25064"/>
    <w:rPr>
      <w:rFonts w:eastAsiaTheme="minorHAnsi"/>
    </w:rPr>
  </w:style>
  <w:style w:type="paragraph" w:customStyle="1" w:styleId="5B540372BDCC4E3685161DE38CF4C74A1">
    <w:name w:val="5B540372BDCC4E3685161DE38CF4C74A1"/>
    <w:rsid w:val="00C25064"/>
    <w:rPr>
      <w:rFonts w:eastAsiaTheme="minorHAnsi"/>
    </w:rPr>
  </w:style>
  <w:style w:type="paragraph" w:customStyle="1" w:styleId="3D2A17B5466547C6AA3D7285455DADA51">
    <w:name w:val="3D2A17B5466547C6AA3D7285455DADA51"/>
    <w:rsid w:val="00C25064"/>
    <w:rPr>
      <w:rFonts w:eastAsiaTheme="minorHAnsi"/>
    </w:rPr>
  </w:style>
  <w:style w:type="paragraph" w:customStyle="1" w:styleId="D91DE3D95E0B469A8C85A8E00DA4BCE31">
    <w:name w:val="D91DE3D95E0B469A8C85A8E00DA4BCE31"/>
    <w:rsid w:val="00C25064"/>
    <w:rPr>
      <w:rFonts w:eastAsiaTheme="minorHAnsi"/>
    </w:rPr>
  </w:style>
  <w:style w:type="paragraph" w:customStyle="1" w:styleId="CB0DCE137873435990DB27BD6D3B99AA1">
    <w:name w:val="CB0DCE137873435990DB27BD6D3B99AA1"/>
    <w:rsid w:val="00C25064"/>
    <w:rPr>
      <w:rFonts w:eastAsiaTheme="minorHAnsi"/>
    </w:rPr>
  </w:style>
  <w:style w:type="paragraph" w:customStyle="1" w:styleId="E1B82C375B4F4531AE2FFB85FDC5339F1">
    <w:name w:val="E1B82C375B4F4531AE2FFB85FDC5339F1"/>
    <w:rsid w:val="00C25064"/>
    <w:rPr>
      <w:rFonts w:eastAsiaTheme="minorHAnsi"/>
    </w:rPr>
  </w:style>
  <w:style w:type="paragraph" w:customStyle="1" w:styleId="A049A4DAB26A40BFAA5C1D765615CAAA1">
    <w:name w:val="A049A4DAB26A40BFAA5C1D765615CAAA1"/>
    <w:rsid w:val="00C25064"/>
    <w:rPr>
      <w:rFonts w:eastAsiaTheme="minorHAnsi"/>
    </w:rPr>
  </w:style>
  <w:style w:type="paragraph" w:customStyle="1" w:styleId="F42D73C5DFD4447AAEFAFFF65C172CF81">
    <w:name w:val="F42D73C5DFD4447AAEFAFFF65C172CF81"/>
    <w:rsid w:val="00C25064"/>
    <w:rPr>
      <w:rFonts w:eastAsiaTheme="minorHAnsi"/>
    </w:rPr>
  </w:style>
  <w:style w:type="paragraph" w:customStyle="1" w:styleId="202B545721644FB68D6C76DDFE67F8406">
    <w:name w:val="202B545721644FB68D6C76DDFE67F8406"/>
    <w:rsid w:val="00C25064"/>
    <w:rPr>
      <w:rFonts w:eastAsiaTheme="minorHAnsi"/>
    </w:rPr>
  </w:style>
  <w:style w:type="paragraph" w:customStyle="1" w:styleId="E93B6F198E6B46BEB61BC1B1FEF419706">
    <w:name w:val="E93B6F198E6B46BEB61BC1B1FEF419706"/>
    <w:rsid w:val="00C25064"/>
    <w:rPr>
      <w:rFonts w:eastAsiaTheme="minorHAnsi"/>
    </w:rPr>
  </w:style>
  <w:style w:type="paragraph" w:customStyle="1" w:styleId="98FD61484FF447438326B9472798F6916">
    <w:name w:val="98FD61484FF447438326B9472798F6916"/>
    <w:rsid w:val="00C25064"/>
    <w:rPr>
      <w:rFonts w:eastAsiaTheme="minorHAnsi"/>
    </w:rPr>
  </w:style>
  <w:style w:type="paragraph" w:customStyle="1" w:styleId="6BF9463DF1EE468B984E0140A9E8859E6">
    <w:name w:val="6BF9463DF1EE468B984E0140A9E8859E6"/>
    <w:rsid w:val="00C25064"/>
    <w:rPr>
      <w:rFonts w:eastAsiaTheme="minorHAnsi"/>
    </w:rPr>
  </w:style>
  <w:style w:type="paragraph" w:customStyle="1" w:styleId="62B1B559A70348D5B617358A50D1DB2C6">
    <w:name w:val="62B1B559A70348D5B617358A50D1DB2C6"/>
    <w:rsid w:val="00C25064"/>
    <w:rPr>
      <w:rFonts w:eastAsiaTheme="minorHAnsi"/>
    </w:rPr>
  </w:style>
  <w:style w:type="paragraph" w:customStyle="1" w:styleId="700A6C24306F4A2880C68ADAEA59396D6">
    <w:name w:val="700A6C24306F4A2880C68ADAEA59396D6"/>
    <w:rsid w:val="00C25064"/>
    <w:rPr>
      <w:rFonts w:eastAsiaTheme="minorHAnsi"/>
    </w:rPr>
  </w:style>
  <w:style w:type="paragraph" w:customStyle="1" w:styleId="3D68BEEF8B6C44EC88A9F35B5BAC38E814">
    <w:name w:val="3D68BEEF8B6C44EC88A9F35B5BAC38E814"/>
    <w:rsid w:val="00C25064"/>
    <w:rPr>
      <w:rFonts w:eastAsiaTheme="minorHAnsi"/>
    </w:rPr>
  </w:style>
  <w:style w:type="paragraph" w:customStyle="1" w:styleId="1720DC3DD6884E40B711410A0515C86414">
    <w:name w:val="1720DC3DD6884E40B711410A0515C86414"/>
    <w:rsid w:val="00C25064"/>
    <w:rPr>
      <w:rFonts w:eastAsiaTheme="minorHAnsi"/>
    </w:rPr>
  </w:style>
  <w:style w:type="paragraph" w:customStyle="1" w:styleId="42EB210FBD484D889988FAB7D975D53614">
    <w:name w:val="42EB210FBD484D889988FAB7D975D53614"/>
    <w:rsid w:val="00C25064"/>
    <w:rPr>
      <w:rFonts w:eastAsiaTheme="minorHAnsi"/>
    </w:rPr>
  </w:style>
  <w:style w:type="paragraph" w:customStyle="1" w:styleId="677F52CB7199416B83F283FA19723B64">
    <w:name w:val="677F52CB7199416B83F283FA19723B64"/>
    <w:rsid w:val="00C25064"/>
  </w:style>
  <w:style w:type="paragraph" w:customStyle="1" w:styleId="1B37526DD4DB4D669EE42341485F59FB">
    <w:name w:val="1B37526DD4DB4D669EE42341485F59FB"/>
    <w:rsid w:val="00C25064"/>
  </w:style>
  <w:style w:type="paragraph" w:customStyle="1" w:styleId="360E8941B3E14EF7A259A4EF4D2DEAC4">
    <w:name w:val="360E8941B3E14EF7A259A4EF4D2DEAC4"/>
    <w:rsid w:val="00C25064"/>
  </w:style>
  <w:style w:type="paragraph" w:customStyle="1" w:styleId="D768203606594F0587D6B1EDAAD4271B">
    <w:name w:val="D768203606594F0587D6B1EDAAD4271B"/>
    <w:rsid w:val="00C25064"/>
  </w:style>
  <w:style w:type="paragraph" w:customStyle="1" w:styleId="E7B9E02F5DFD47149D8FA91562BCC4D778">
    <w:name w:val="E7B9E02F5DFD47149D8FA91562BCC4D778"/>
    <w:rsid w:val="00C25064"/>
    <w:rPr>
      <w:rFonts w:eastAsiaTheme="minorHAnsi"/>
    </w:rPr>
  </w:style>
  <w:style w:type="paragraph" w:customStyle="1" w:styleId="348FA061EE3C49ACAE41AEBD74E67BFB60">
    <w:name w:val="348FA061EE3C49ACAE41AEBD74E67BFB60"/>
    <w:rsid w:val="00C25064"/>
    <w:rPr>
      <w:rFonts w:eastAsiaTheme="minorHAnsi"/>
    </w:rPr>
  </w:style>
  <w:style w:type="paragraph" w:customStyle="1" w:styleId="A36C754F31F44FAB8CA89BBA09E91DAB59">
    <w:name w:val="A36C754F31F44FAB8CA89BBA09E91DAB59"/>
    <w:rsid w:val="00C25064"/>
    <w:rPr>
      <w:rFonts w:eastAsiaTheme="minorHAnsi"/>
    </w:rPr>
  </w:style>
  <w:style w:type="paragraph" w:customStyle="1" w:styleId="5E6E5BFE325243B99A437EBE6734EE8357">
    <w:name w:val="5E6E5BFE325243B99A437EBE6734EE8357"/>
    <w:rsid w:val="00C25064"/>
    <w:rPr>
      <w:rFonts w:eastAsiaTheme="minorHAnsi"/>
    </w:rPr>
  </w:style>
  <w:style w:type="paragraph" w:customStyle="1" w:styleId="8BFBF4B9CAF84A3E9019E5F9BFB7EDBA37">
    <w:name w:val="8BFBF4B9CAF84A3E9019E5F9BFB7EDBA37"/>
    <w:rsid w:val="00C25064"/>
    <w:rPr>
      <w:rFonts w:eastAsiaTheme="minorHAnsi"/>
    </w:rPr>
  </w:style>
  <w:style w:type="paragraph" w:customStyle="1" w:styleId="E2A9B0A6EF7F4D269EE1E0DCC0D2F27436">
    <w:name w:val="E2A9B0A6EF7F4D269EE1E0DCC0D2F27436"/>
    <w:rsid w:val="00C25064"/>
    <w:rPr>
      <w:rFonts w:eastAsiaTheme="minorHAnsi"/>
    </w:rPr>
  </w:style>
  <w:style w:type="paragraph" w:customStyle="1" w:styleId="3D85344DC7FE420E9D156A3EA472580F37">
    <w:name w:val="3D85344DC7FE420E9D156A3EA472580F37"/>
    <w:rsid w:val="00C25064"/>
    <w:rPr>
      <w:rFonts w:eastAsiaTheme="minorHAnsi"/>
    </w:rPr>
  </w:style>
  <w:style w:type="paragraph" w:customStyle="1" w:styleId="480EC0956E414A1EB754429E14ECECE637">
    <w:name w:val="480EC0956E414A1EB754429E14ECECE637"/>
    <w:rsid w:val="00C25064"/>
    <w:rPr>
      <w:rFonts w:eastAsiaTheme="minorHAnsi"/>
    </w:rPr>
  </w:style>
  <w:style w:type="paragraph" w:customStyle="1" w:styleId="1243330EA41B46E3954A8E47D41604AE37">
    <w:name w:val="1243330EA41B46E3954A8E47D41604AE37"/>
    <w:rsid w:val="00C25064"/>
    <w:rPr>
      <w:rFonts w:eastAsiaTheme="minorHAnsi"/>
    </w:rPr>
  </w:style>
  <w:style w:type="paragraph" w:customStyle="1" w:styleId="F21F786445334A25B289521284E86A4F37">
    <w:name w:val="F21F786445334A25B289521284E86A4F37"/>
    <w:rsid w:val="00C25064"/>
    <w:rPr>
      <w:rFonts w:eastAsiaTheme="minorHAnsi"/>
    </w:rPr>
  </w:style>
  <w:style w:type="paragraph" w:customStyle="1" w:styleId="CA2FAA98065D45E6A7B7DF7E49ADF15217">
    <w:name w:val="CA2FAA98065D45E6A7B7DF7E49ADF15217"/>
    <w:rsid w:val="00C25064"/>
    <w:rPr>
      <w:rFonts w:eastAsiaTheme="minorHAnsi"/>
    </w:rPr>
  </w:style>
  <w:style w:type="paragraph" w:customStyle="1" w:styleId="5040FA43E6264A4AA0AB784B14CB149117">
    <w:name w:val="5040FA43E6264A4AA0AB784B14CB149117"/>
    <w:rsid w:val="00C25064"/>
    <w:rPr>
      <w:rFonts w:eastAsiaTheme="minorHAnsi"/>
    </w:rPr>
  </w:style>
  <w:style w:type="paragraph" w:customStyle="1" w:styleId="2C02C55783654B578358EE5D0459700917">
    <w:name w:val="2C02C55783654B578358EE5D0459700917"/>
    <w:rsid w:val="00C25064"/>
    <w:rPr>
      <w:rFonts w:eastAsiaTheme="minorHAnsi"/>
    </w:rPr>
  </w:style>
  <w:style w:type="paragraph" w:customStyle="1" w:styleId="266E0BA7C6BD49539E62F46A8840D3FE17">
    <w:name w:val="266E0BA7C6BD49539E62F46A8840D3FE17"/>
    <w:rsid w:val="00C25064"/>
    <w:rPr>
      <w:rFonts w:eastAsiaTheme="minorHAnsi"/>
    </w:rPr>
  </w:style>
  <w:style w:type="paragraph" w:customStyle="1" w:styleId="8A9DB052E34D42839905D32D79CA143317">
    <w:name w:val="8A9DB052E34D42839905D32D79CA143317"/>
    <w:rsid w:val="00C25064"/>
    <w:rPr>
      <w:rFonts w:eastAsiaTheme="minorHAnsi"/>
    </w:rPr>
  </w:style>
  <w:style w:type="paragraph" w:customStyle="1" w:styleId="ADD35C9E239D4C729F9378280FDE323917">
    <w:name w:val="ADD35C9E239D4C729F9378280FDE323917"/>
    <w:rsid w:val="00C25064"/>
    <w:rPr>
      <w:rFonts w:eastAsiaTheme="minorHAnsi"/>
    </w:rPr>
  </w:style>
  <w:style w:type="paragraph" w:customStyle="1" w:styleId="46BB3A84DF8E41CEB6D219A67AFC1A8A17">
    <w:name w:val="46BB3A84DF8E41CEB6D219A67AFC1A8A17"/>
    <w:rsid w:val="00C25064"/>
    <w:rPr>
      <w:rFonts w:eastAsiaTheme="minorHAnsi"/>
    </w:rPr>
  </w:style>
  <w:style w:type="paragraph" w:customStyle="1" w:styleId="D8A8D272B9DB49B69EE1F951AB8CE24C2">
    <w:name w:val="D8A8D272B9DB49B69EE1F951AB8CE24C2"/>
    <w:rsid w:val="00C25064"/>
    <w:rPr>
      <w:rFonts w:eastAsiaTheme="minorHAnsi"/>
    </w:rPr>
  </w:style>
  <w:style w:type="paragraph" w:customStyle="1" w:styleId="D9663EA7183340A0A982F2EC1DA89EC82">
    <w:name w:val="D9663EA7183340A0A982F2EC1DA89EC82"/>
    <w:rsid w:val="00C25064"/>
    <w:rPr>
      <w:rFonts w:eastAsiaTheme="minorHAnsi"/>
    </w:rPr>
  </w:style>
  <w:style w:type="paragraph" w:customStyle="1" w:styleId="6751CF4A35914416BF2A2C9E4921B6542">
    <w:name w:val="6751CF4A35914416BF2A2C9E4921B6542"/>
    <w:rsid w:val="00C25064"/>
    <w:rPr>
      <w:rFonts w:eastAsiaTheme="minorHAnsi"/>
    </w:rPr>
  </w:style>
  <w:style w:type="paragraph" w:customStyle="1" w:styleId="A93CA82CF29441B79A04AB5060554E7E2">
    <w:name w:val="A93CA82CF29441B79A04AB5060554E7E2"/>
    <w:rsid w:val="00C25064"/>
    <w:rPr>
      <w:rFonts w:eastAsiaTheme="minorHAnsi"/>
    </w:rPr>
  </w:style>
  <w:style w:type="paragraph" w:customStyle="1" w:styleId="B4276F66F9C14EDAA745612D2EE5AC722">
    <w:name w:val="B4276F66F9C14EDAA745612D2EE5AC722"/>
    <w:rsid w:val="00C25064"/>
    <w:rPr>
      <w:rFonts w:eastAsiaTheme="minorHAnsi"/>
    </w:rPr>
  </w:style>
  <w:style w:type="paragraph" w:customStyle="1" w:styleId="677F52CB7199416B83F283FA19723B641">
    <w:name w:val="677F52CB7199416B83F283FA19723B641"/>
    <w:rsid w:val="00C25064"/>
    <w:rPr>
      <w:rFonts w:eastAsiaTheme="minorHAnsi"/>
    </w:rPr>
  </w:style>
  <w:style w:type="paragraph" w:customStyle="1" w:styleId="7D373289EE3246A885F1F0F8FCA3C5DA2">
    <w:name w:val="7D373289EE3246A885F1F0F8FCA3C5DA2"/>
    <w:rsid w:val="00C25064"/>
    <w:rPr>
      <w:rFonts w:eastAsiaTheme="minorHAnsi"/>
    </w:rPr>
  </w:style>
  <w:style w:type="paragraph" w:customStyle="1" w:styleId="19EE81AB8CD6437FB76E500E6774C3622">
    <w:name w:val="19EE81AB8CD6437FB76E500E6774C3622"/>
    <w:rsid w:val="00C25064"/>
    <w:rPr>
      <w:rFonts w:eastAsiaTheme="minorHAnsi"/>
    </w:rPr>
  </w:style>
  <w:style w:type="paragraph" w:customStyle="1" w:styleId="363DA1FED3474D7D8BED6BF3203BF8D82">
    <w:name w:val="363DA1FED3474D7D8BED6BF3203BF8D82"/>
    <w:rsid w:val="00C25064"/>
    <w:rPr>
      <w:rFonts w:eastAsiaTheme="minorHAnsi"/>
    </w:rPr>
  </w:style>
  <w:style w:type="paragraph" w:customStyle="1" w:styleId="1D580278B21348A39576DF396C4E03122">
    <w:name w:val="1D580278B21348A39576DF396C4E03122"/>
    <w:rsid w:val="00C25064"/>
    <w:rPr>
      <w:rFonts w:eastAsiaTheme="minorHAnsi"/>
    </w:rPr>
  </w:style>
  <w:style w:type="paragraph" w:customStyle="1" w:styleId="1B37526DD4DB4D669EE42341485F59FB1">
    <w:name w:val="1B37526DD4DB4D669EE42341485F59FB1"/>
    <w:rsid w:val="00C25064"/>
    <w:rPr>
      <w:rFonts w:eastAsiaTheme="minorHAnsi"/>
    </w:rPr>
  </w:style>
  <w:style w:type="paragraph" w:customStyle="1" w:styleId="5B540372BDCC4E3685161DE38CF4C74A2">
    <w:name w:val="5B540372BDCC4E3685161DE38CF4C74A2"/>
    <w:rsid w:val="00C25064"/>
    <w:rPr>
      <w:rFonts w:eastAsiaTheme="minorHAnsi"/>
    </w:rPr>
  </w:style>
  <w:style w:type="paragraph" w:customStyle="1" w:styleId="3D2A17B5466547C6AA3D7285455DADA52">
    <w:name w:val="3D2A17B5466547C6AA3D7285455DADA52"/>
    <w:rsid w:val="00C25064"/>
    <w:rPr>
      <w:rFonts w:eastAsiaTheme="minorHAnsi"/>
    </w:rPr>
  </w:style>
  <w:style w:type="paragraph" w:customStyle="1" w:styleId="D91DE3D95E0B469A8C85A8E00DA4BCE32">
    <w:name w:val="D91DE3D95E0B469A8C85A8E00DA4BCE32"/>
    <w:rsid w:val="00C25064"/>
    <w:rPr>
      <w:rFonts w:eastAsiaTheme="minorHAnsi"/>
    </w:rPr>
  </w:style>
  <w:style w:type="paragraph" w:customStyle="1" w:styleId="CB0DCE137873435990DB27BD6D3B99AA2">
    <w:name w:val="CB0DCE137873435990DB27BD6D3B99AA2"/>
    <w:rsid w:val="00C25064"/>
    <w:rPr>
      <w:rFonts w:eastAsiaTheme="minorHAnsi"/>
    </w:rPr>
  </w:style>
  <w:style w:type="paragraph" w:customStyle="1" w:styleId="360E8941B3E14EF7A259A4EF4D2DEAC41">
    <w:name w:val="360E8941B3E14EF7A259A4EF4D2DEAC41"/>
    <w:rsid w:val="00C25064"/>
    <w:rPr>
      <w:rFonts w:eastAsiaTheme="minorHAnsi"/>
    </w:rPr>
  </w:style>
  <w:style w:type="paragraph" w:customStyle="1" w:styleId="A049A4DAB26A40BFAA5C1D765615CAAA2">
    <w:name w:val="A049A4DAB26A40BFAA5C1D765615CAAA2"/>
    <w:rsid w:val="00C25064"/>
    <w:rPr>
      <w:rFonts w:eastAsiaTheme="minorHAnsi"/>
    </w:rPr>
  </w:style>
  <w:style w:type="paragraph" w:customStyle="1" w:styleId="F42D73C5DFD4447AAEFAFFF65C172CF82">
    <w:name w:val="F42D73C5DFD4447AAEFAFFF65C172CF82"/>
    <w:rsid w:val="00C25064"/>
    <w:rPr>
      <w:rFonts w:eastAsiaTheme="minorHAnsi"/>
    </w:rPr>
  </w:style>
  <w:style w:type="paragraph" w:customStyle="1" w:styleId="202B545721644FB68D6C76DDFE67F8407">
    <w:name w:val="202B545721644FB68D6C76DDFE67F8407"/>
    <w:rsid w:val="00C25064"/>
    <w:rPr>
      <w:rFonts w:eastAsiaTheme="minorHAnsi"/>
    </w:rPr>
  </w:style>
  <w:style w:type="paragraph" w:customStyle="1" w:styleId="E93B6F198E6B46BEB61BC1B1FEF419707">
    <w:name w:val="E93B6F198E6B46BEB61BC1B1FEF419707"/>
    <w:rsid w:val="00C25064"/>
    <w:rPr>
      <w:rFonts w:eastAsiaTheme="minorHAnsi"/>
    </w:rPr>
  </w:style>
  <w:style w:type="paragraph" w:customStyle="1" w:styleId="98FD61484FF447438326B9472798F6917">
    <w:name w:val="98FD61484FF447438326B9472798F6917"/>
    <w:rsid w:val="00C25064"/>
    <w:rPr>
      <w:rFonts w:eastAsiaTheme="minorHAnsi"/>
    </w:rPr>
  </w:style>
  <w:style w:type="paragraph" w:customStyle="1" w:styleId="6BF9463DF1EE468B984E0140A9E8859E7">
    <w:name w:val="6BF9463DF1EE468B984E0140A9E8859E7"/>
    <w:rsid w:val="00C25064"/>
    <w:rPr>
      <w:rFonts w:eastAsiaTheme="minorHAnsi"/>
    </w:rPr>
  </w:style>
  <w:style w:type="paragraph" w:customStyle="1" w:styleId="D768203606594F0587D6B1EDAAD4271B1">
    <w:name w:val="D768203606594F0587D6B1EDAAD4271B1"/>
    <w:rsid w:val="00C25064"/>
    <w:rPr>
      <w:rFonts w:eastAsiaTheme="minorHAnsi"/>
    </w:rPr>
  </w:style>
  <w:style w:type="paragraph" w:customStyle="1" w:styleId="62B1B559A70348D5B617358A50D1DB2C7">
    <w:name w:val="62B1B559A70348D5B617358A50D1DB2C7"/>
    <w:rsid w:val="00C25064"/>
    <w:rPr>
      <w:rFonts w:eastAsiaTheme="minorHAnsi"/>
    </w:rPr>
  </w:style>
  <w:style w:type="paragraph" w:customStyle="1" w:styleId="700A6C24306F4A2880C68ADAEA59396D7">
    <w:name w:val="700A6C24306F4A2880C68ADAEA59396D7"/>
    <w:rsid w:val="00C25064"/>
    <w:rPr>
      <w:rFonts w:eastAsiaTheme="minorHAnsi"/>
    </w:rPr>
  </w:style>
  <w:style w:type="paragraph" w:customStyle="1" w:styleId="3D68BEEF8B6C44EC88A9F35B5BAC38E815">
    <w:name w:val="3D68BEEF8B6C44EC88A9F35B5BAC38E815"/>
    <w:rsid w:val="00C25064"/>
    <w:rPr>
      <w:rFonts w:eastAsiaTheme="minorHAnsi"/>
    </w:rPr>
  </w:style>
  <w:style w:type="paragraph" w:customStyle="1" w:styleId="1720DC3DD6884E40B711410A0515C86415">
    <w:name w:val="1720DC3DD6884E40B711410A0515C86415"/>
    <w:rsid w:val="00C25064"/>
    <w:rPr>
      <w:rFonts w:eastAsiaTheme="minorHAnsi"/>
    </w:rPr>
  </w:style>
  <w:style w:type="paragraph" w:customStyle="1" w:styleId="42EB210FBD484D889988FAB7D975D53615">
    <w:name w:val="42EB210FBD484D889988FAB7D975D53615"/>
    <w:rsid w:val="00C25064"/>
    <w:rPr>
      <w:rFonts w:eastAsiaTheme="minorHAnsi"/>
    </w:rPr>
  </w:style>
  <w:style w:type="paragraph" w:customStyle="1" w:styleId="E7B9E02F5DFD47149D8FA91562BCC4D779">
    <w:name w:val="E7B9E02F5DFD47149D8FA91562BCC4D779"/>
    <w:rsid w:val="004C5192"/>
    <w:rPr>
      <w:rFonts w:eastAsiaTheme="minorHAnsi"/>
    </w:rPr>
  </w:style>
  <w:style w:type="paragraph" w:customStyle="1" w:styleId="348FA061EE3C49ACAE41AEBD74E67BFB61">
    <w:name w:val="348FA061EE3C49ACAE41AEBD74E67BFB61"/>
    <w:rsid w:val="004C5192"/>
    <w:rPr>
      <w:rFonts w:eastAsiaTheme="minorHAnsi"/>
    </w:rPr>
  </w:style>
  <w:style w:type="paragraph" w:customStyle="1" w:styleId="5E6E5BFE325243B99A437EBE6734EE8358">
    <w:name w:val="5E6E5BFE325243B99A437EBE6734EE8358"/>
    <w:rsid w:val="004C5192"/>
    <w:rPr>
      <w:rFonts w:eastAsiaTheme="minorHAnsi"/>
    </w:rPr>
  </w:style>
  <w:style w:type="paragraph" w:customStyle="1" w:styleId="8BFBF4B9CAF84A3E9019E5F9BFB7EDBA38">
    <w:name w:val="8BFBF4B9CAF84A3E9019E5F9BFB7EDBA38"/>
    <w:rsid w:val="004C5192"/>
    <w:rPr>
      <w:rFonts w:eastAsiaTheme="minorHAnsi"/>
    </w:rPr>
  </w:style>
  <w:style w:type="paragraph" w:customStyle="1" w:styleId="3D85344DC7FE420E9D156A3EA472580F38">
    <w:name w:val="3D85344DC7FE420E9D156A3EA472580F38"/>
    <w:rsid w:val="004C5192"/>
    <w:rPr>
      <w:rFonts w:eastAsiaTheme="minorHAnsi"/>
    </w:rPr>
  </w:style>
  <w:style w:type="paragraph" w:customStyle="1" w:styleId="480EC0956E414A1EB754429E14ECECE638">
    <w:name w:val="480EC0956E414A1EB754429E14ECECE638"/>
    <w:rsid w:val="004C5192"/>
    <w:rPr>
      <w:rFonts w:eastAsiaTheme="minorHAnsi"/>
    </w:rPr>
  </w:style>
  <w:style w:type="paragraph" w:customStyle="1" w:styleId="CA2FAA98065D45E6A7B7DF7E49ADF15218">
    <w:name w:val="CA2FAA98065D45E6A7B7DF7E49ADF15218"/>
    <w:rsid w:val="004C5192"/>
    <w:rPr>
      <w:rFonts w:eastAsiaTheme="minorHAnsi"/>
    </w:rPr>
  </w:style>
  <w:style w:type="paragraph" w:customStyle="1" w:styleId="5040FA43E6264A4AA0AB784B14CB149118">
    <w:name w:val="5040FA43E6264A4AA0AB784B14CB149118"/>
    <w:rsid w:val="004C5192"/>
    <w:rPr>
      <w:rFonts w:eastAsiaTheme="minorHAnsi"/>
    </w:rPr>
  </w:style>
  <w:style w:type="paragraph" w:customStyle="1" w:styleId="D8A8D272B9DB49B69EE1F951AB8CE24C3">
    <w:name w:val="D8A8D272B9DB49B69EE1F951AB8CE24C3"/>
    <w:rsid w:val="004C5192"/>
    <w:rPr>
      <w:rFonts w:eastAsiaTheme="minorHAnsi"/>
    </w:rPr>
  </w:style>
  <w:style w:type="paragraph" w:customStyle="1" w:styleId="D9663EA7183340A0A982F2EC1DA89EC83">
    <w:name w:val="D9663EA7183340A0A982F2EC1DA89EC83"/>
    <w:rsid w:val="004C5192"/>
    <w:rPr>
      <w:rFonts w:eastAsiaTheme="minorHAnsi"/>
    </w:rPr>
  </w:style>
  <w:style w:type="paragraph" w:customStyle="1" w:styleId="6751CF4A35914416BF2A2C9E4921B6543">
    <w:name w:val="6751CF4A35914416BF2A2C9E4921B6543"/>
    <w:rsid w:val="004C5192"/>
    <w:rPr>
      <w:rFonts w:eastAsiaTheme="minorHAnsi"/>
    </w:rPr>
  </w:style>
  <w:style w:type="paragraph" w:customStyle="1" w:styleId="A93CA82CF29441B79A04AB5060554E7E3">
    <w:name w:val="A93CA82CF29441B79A04AB5060554E7E3"/>
    <w:rsid w:val="004C5192"/>
    <w:rPr>
      <w:rFonts w:eastAsiaTheme="minorHAnsi"/>
    </w:rPr>
  </w:style>
  <w:style w:type="paragraph" w:customStyle="1" w:styleId="B4276F66F9C14EDAA745612D2EE5AC723">
    <w:name w:val="B4276F66F9C14EDAA745612D2EE5AC723"/>
    <w:rsid w:val="004C5192"/>
    <w:rPr>
      <w:rFonts w:eastAsiaTheme="minorHAnsi"/>
    </w:rPr>
  </w:style>
  <w:style w:type="paragraph" w:customStyle="1" w:styleId="677F52CB7199416B83F283FA19723B642">
    <w:name w:val="677F52CB7199416B83F283FA19723B642"/>
    <w:rsid w:val="004C5192"/>
    <w:rPr>
      <w:rFonts w:eastAsiaTheme="minorHAnsi"/>
    </w:rPr>
  </w:style>
  <w:style w:type="paragraph" w:customStyle="1" w:styleId="7D373289EE3246A885F1F0F8FCA3C5DA3">
    <w:name w:val="7D373289EE3246A885F1F0F8FCA3C5DA3"/>
    <w:rsid w:val="004C5192"/>
    <w:rPr>
      <w:rFonts w:eastAsiaTheme="minorHAnsi"/>
    </w:rPr>
  </w:style>
  <w:style w:type="paragraph" w:customStyle="1" w:styleId="19EE81AB8CD6437FB76E500E6774C3623">
    <w:name w:val="19EE81AB8CD6437FB76E500E6774C3623"/>
    <w:rsid w:val="004C5192"/>
    <w:rPr>
      <w:rFonts w:eastAsiaTheme="minorHAnsi"/>
    </w:rPr>
  </w:style>
  <w:style w:type="paragraph" w:customStyle="1" w:styleId="363DA1FED3474D7D8BED6BF3203BF8D83">
    <w:name w:val="363DA1FED3474D7D8BED6BF3203BF8D83"/>
    <w:rsid w:val="004C5192"/>
    <w:rPr>
      <w:rFonts w:eastAsiaTheme="minorHAnsi"/>
    </w:rPr>
  </w:style>
  <w:style w:type="paragraph" w:customStyle="1" w:styleId="1D580278B21348A39576DF396C4E03123">
    <w:name w:val="1D580278B21348A39576DF396C4E03123"/>
    <w:rsid w:val="004C5192"/>
    <w:rPr>
      <w:rFonts w:eastAsiaTheme="minorHAnsi"/>
    </w:rPr>
  </w:style>
  <w:style w:type="paragraph" w:customStyle="1" w:styleId="1B37526DD4DB4D669EE42341485F59FB2">
    <w:name w:val="1B37526DD4DB4D669EE42341485F59FB2"/>
    <w:rsid w:val="004C5192"/>
    <w:rPr>
      <w:rFonts w:eastAsiaTheme="minorHAnsi"/>
    </w:rPr>
  </w:style>
  <w:style w:type="paragraph" w:customStyle="1" w:styleId="5B540372BDCC4E3685161DE38CF4C74A3">
    <w:name w:val="5B540372BDCC4E3685161DE38CF4C74A3"/>
    <w:rsid w:val="004C5192"/>
    <w:rPr>
      <w:rFonts w:eastAsiaTheme="minorHAnsi"/>
    </w:rPr>
  </w:style>
  <w:style w:type="paragraph" w:customStyle="1" w:styleId="3D2A17B5466547C6AA3D7285455DADA53">
    <w:name w:val="3D2A17B5466547C6AA3D7285455DADA53"/>
    <w:rsid w:val="004C5192"/>
    <w:rPr>
      <w:rFonts w:eastAsiaTheme="minorHAnsi"/>
    </w:rPr>
  </w:style>
  <w:style w:type="paragraph" w:customStyle="1" w:styleId="D91DE3D95E0B469A8C85A8E00DA4BCE33">
    <w:name w:val="D91DE3D95E0B469A8C85A8E00DA4BCE33"/>
    <w:rsid w:val="004C5192"/>
    <w:rPr>
      <w:rFonts w:eastAsiaTheme="minorHAnsi"/>
    </w:rPr>
  </w:style>
  <w:style w:type="paragraph" w:customStyle="1" w:styleId="CB0DCE137873435990DB27BD6D3B99AA3">
    <w:name w:val="CB0DCE137873435990DB27BD6D3B99AA3"/>
    <w:rsid w:val="004C5192"/>
    <w:rPr>
      <w:rFonts w:eastAsiaTheme="minorHAnsi"/>
    </w:rPr>
  </w:style>
  <w:style w:type="paragraph" w:customStyle="1" w:styleId="360E8941B3E14EF7A259A4EF4D2DEAC42">
    <w:name w:val="360E8941B3E14EF7A259A4EF4D2DEAC42"/>
    <w:rsid w:val="004C5192"/>
    <w:rPr>
      <w:rFonts w:eastAsiaTheme="minorHAnsi"/>
    </w:rPr>
  </w:style>
  <w:style w:type="paragraph" w:customStyle="1" w:styleId="A049A4DAB26A40BFAA5C1D765615CAAA3">
    <w:name w:val="A049A4DAB26A40BFAA5C1D765615CAAA3"/>
    <w:rsid w:val="004C5192"/>
    <w:rPr>
      <w:rFonts w:eastAsiaTheme="minorHAnsi"/>
    </w:rPr>
  </w:style>
  <w:style w:type="paragraph" w:customStyle="1" w:styleId="F42D73C5DFD4447AAEFAFFF65C172CF83">
    <w:name w:val="F42D73C5DFD4447AAEFAFFF65C172CF83"/>
    <w:rsid w:val="004C5192"/>
    <w:rPr>
      <w:rFonts w:eastAsiaTheme="minorHAnsi"/>
    </w:rPr>
  </w:style>
  <w:style w:type="paragraph" w:customStyle="1" w:styleId="202B545721644FB68D6C76DDFE67F8408">
    <w:name w:val="202B545721644FB68D6C76DDFE67F8408"/>
    <w:rsid w:val="004C5192"/>
    <w:rPr>
      <w:rFonts w:eastAsiaTheme="minorHAnsi"/>
    </w:rPr>
  </w:style>
  <w:style w:type="paragraph" w:customStyle="1" w:styleId="D768203606594F0587D6B1EDAAD4271B2">
    <w:name w:val="D768203606594F0587D6B1EDAAD4271B2"/>
    <w:rsid w:val="004C5192"/>
    <w:rPr>
      <w:rFonts w:eastAsiaTheme="minorHAnsi"/>
    </w:rPr>
  </w:style>
  <w:style w:type="paragraph" w:customStyle="1" w:styleId="62B1B559A70348D5B617358A50D1DB2C8">
    <w:name w:val="62B1B559A70348D5B617358A50D1DB2C8"/>
    <w:rsid w:val="004C5192"/>
    <w:rPr>
      <w:rFonts w:eastAsiaTheme="minorHAnsi"/>
    </w:rPr>
  </w:style>
  <w:style w:type="paragraph" w:customStyle="1" w:styleId="700A6C24306F4A2880C68ADAEA59396D8">
    <w:name w:val="700A6C24306F4A2880C68ADAEA59396D8"/>
    <w:rsid w:val="004C5192"/>
    <w:rPr>
      <w:rFonts w:eastAsiaTheme="minorHAnsi"/>
    </w:rPr>
  </w:style>
  <w:style w:type="paragraph" w:customStyle="1" w:styleId="3D68BEEF8B6C44EC88A9F35B5BAC38E816">
    <w:name w:val="3D68BEEF8B6C44EC88A9F35B5BAC38E816"/>
    <w:rsid w:val="004C5192"/>
    <w:rPr>
      <w:rFonts w:eastAsiaTheme="minorHAnsi"/>
    </w:rPr>
  </w:style>
  <w:style w:type="paragraph" w:customStyle="1" w:styleId="1720DC3DD6884E40B711410A0515C86416">
    <w:name w:val="1720DC3DD6884E40B711410A0515C86416"/>
    <w:rsid w:val="004C5192"/>
    <w:rPr>
      <w:rFonts w:eastAsiaTheme="minorHAnsi"/>
    </w:rPr>
  </w:style>
  <w:style w:type="paragraph" w:customStyle="1" w:styleId="42EB210FBD484D889988FAB7D975D53616">
    <w:name w:val="42EB210FBD484D889988FAB7D975D53616"/>
    <w:rsid w:val="004C5192"/>
    <w:rPr>
      <w:rFonts w:eastAsiaTheme="minorHAnsi"/>
    </w:rPr>
  </w:style>
  <w:style w:type="paragraph" w:customStyle="1" w:styleId="9790571009BC43BE9B51A9AFFC913FBD">
    <w:name w:val="9790571009BC43BE9B51A9AFFC913FBD"/>
    <w:rsid w:val="00B81566"/>
  </w:style>
  <w:style w:type="paragraph" w:customStyle="1" w:styleId="79D80D2C2A674FA0A55B4B00A20EA42A">
    <w:name w:val="79D80D2C2A674FA0A55B4B00A20EA42A"/>
    <w:rsid w:val="00B81566"/>
  </w:style>
  <w:style w:type="paragraph" w:customStyle="1" w:styleId="E23E808F851D47CF9647481C1F01684F">
    <w:name w:val="E23E808F851D47CF9647481C1F01684F"/>
    <w:rsid w:val="00B81566"/>
  </w:style>
  <w:style w:type="paragraph" w:customStyle="1" w:styleId="FF05DEE2959D4161A6778BC81301B3BF">
    <w:name w:val="FF05DEE2959D4161A6778BC81301B3BF"/>
    <w:rsid w:val="00B81566"/>
  </w:style>
  <w:style w:type="paragraph" w:customStyle="1" w:styleId="3083D39300FC4A47A01651C937222D08">
    <w:name w:val="3083D39300FC4A47A01651C937222D08"/>
    <w:rsid w:val="00B81566"/>
  </w:style>
  <w:style w:type="paragraph" w:customStyle="1" w:styleId="D8B8128C07C4476FB2DCCFB4112354CF">
    <w:name w:val="D8B8128C07C4476FB2DCCFB4112354CF"/>
    <w:rsid w:val="00B81566"/>
  </w:style>
  <w:style w:type="paragraph" w:customStyle="1" w:styleId="17707DA3257542E3BA2EF3B4F470A68F">
    <w:name w:val="17707DA3257542E3BA2EF3B4F470A68F"/>
    <w:rsid w:val="00B81566"/>
  </w:style>
  <w:style w:type="paragraph" w:customStyle="1" w:styleId="73D426AC0AFC45AFA9F14E377C0F37B7">
    <w:name w:val="73D426AC0AFC45AFA9F14E377C0F37B7"/>
    <w:rsid w:val="00B81566"/>
  </w:style>
  <w:style w:type="paragraph" w:customStyle="1" w:styleId="589013348AA5438CA224ED29B7486D97">
    <w:name w:val="589013348AA5438CA224ED29B7486D97"/>
    <w:rsid w:val="00B81566"/>
  </w:style>
  <w:style w:type="paragraph" w:customStyle="1" w:styleId="C0466328A2F64AB3BA396526FABB2704">
    <w:name w:val="C0466328A2F64AB3BA396526FABB2704"/>
    <w:rsid w:val="00B81566"/>
  </w:style>
  <w:style w:type="paragraph" w:customStyle="1" w:styleId="D383E00BAF47446EBF08E49A777A35AB">
    <w:name w:val="D383E00BAF47446EBF08E49A777A35AB"/>
    <w:rsid w:val="00B81566"/>
  </w:style>
  <w:style w:type="paragraph" w:customStyle="1" w:styleId="F6639EEDF73A4B83B6F069931F3FB047">
    <w:name w:val="F6639EEDF73A4B83B6F069931F3FB047"/>
    <w:rsid w:val="00B81566"/>
  </w:style>
  <w:style w:type="paragraph" w:customStyle="1" w:styleId="640B5D0B28AB4DCAA017DEA58525EBCD">
    <w:name w:val="640B5D0B28AB4DCAA017DEA58525EBCD"/>
    <w:rsid w:val="00B81566"/>
  </w:style>
  <w:style w:type="paragraph" w:customStyle="1" w:styleId="7A4475462C1B49D4A49D14EE0A7FD20F">
    <w:name w:val="7A4475462C1B49D4A49D14EE0A7FD20F"/>
    <w:rsid w:val="00B81566"/>
  </w:style>
  <w:style w:type="paragraph" w:customStyle="1" w:styleId="2A2CC54B3DF649DB972333F8332830A4">
    <w:name w:val="2A2CC54B3DF649DB972333F8332830A4"/>
    <w:rsid w:val="00B81566"/>
  </w:style>
  <w:style w:type="paragraph" w:customStyle="1" w:styleId="7934C932F91A4BDDAE6F83D1308B07BE">
    <w:name w:val="7934C932F91A4BDDAE6F83D1308B07BE"/>
    <w:rsid w:val="00B8156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153DCE-F43E-4EE3-82FD-68392EBAC8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1</Pages>
  <Words>226</Words>
  <Characters>129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Zivkovic</dc:creator>
  <cp:lastModifiedBy>Andreja Zivkovic</cp:lastModifiedBy>
  <cp:revision>31</cp:revision>
  <dcterms:created xsi:type="dcterms:W3CDTF">2020-07-27T15:50:00Z</dcterms:created>
  <dcterms:modified xsi:type="dcterms:W3CDTF">2020-08-02T13:14:00Z</dcterms:modified>
</cp:coreProperties>
</file>